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A22D33" w14:textId="6D267659" w:rsidR="00F33DDB" w:rsidRPr="00F33DDB" w:rsidRDefault="00F33DDB" w:rsidP="00F33DDB">
      <w:pPr>
        <w:pStyle w:val="H1-Bold"/>
        <w:rPr>
          <w:b w:val="0"/>
          <w:bCs/>
        </w:rPr>
      </w:pPr>
      <w:r w:rsidRPr="00F33DDB">
        <w:t>Our Customer Terms</w:t>
      </w:r>
      <w:r w:rsidRPr="00F33DDB">
        <w:br/>
      </w:r>
      <w:r w:rsidRPr="00F33DDB">
        <w:rPr>
          <w:b w:val="0"/>
          <w:bCs/>
        </w:rPr>
        <w:t>Digital Data Services Section</w:t>
      </w:r>
    </w:p>
    <w:p w14:paraId="43ACC17D" w14:textId="77777777" w:rsidR="00F33DDB" w:rsidRPr="005C164C" w:rsidRDefault="00F33DDB" w:rsidP="005C164C">
      <w:pPr>
        <w:pStyle w:val="H1-Bold"/>
        <w:rPr>
          <w:b w:val="0"/>
          <w:bCs/>
          <w:sz w:val="32"/>
          <w:szCs w:val="32"/>
        </w:rPr>
      </w:pPr>
      <w:r w:rsidRPr="005C164C">
        <w:rPr>
          <w:b w:val="0"/>
          <w:bCs/>
          <w:sz w:val="32"/>
          <w:szCs w:val="32"/>
        </w:rPr>
        <w:t>Part A – General</w:t>
      </w:r>
    </w:p>
    <w:p w14:paraId="5587A895" w14:textId="77777777" w:rsidR="00BA0E91" w:rsidRDefault="00BA0E91" w:rsidP="00BA0E91">
      <w:pPr>
        <w:tabs>
          <w:tab w:val="center" w:leader="underscore" w:pos="9360"/>
        </w:tabs>
        <w:spacing w:after="0"/>
      </w:pPr>
      <w:r>
        <w:tab/>
      </w:r>
    </w:p>
    <w:p w14:paraId="505B439B" w14:textId="77777777" w:rsidR="00B01A1A" w:rsidRPr="006E7515" w:rsidRDefault="00B01A1A" w:rsidP="006E7515">
      <w:pPr>
        <w:pStyle w:val="TOCHeading"/>
      </w:pPr>
      <w:r w:rsidRPr="006E7515">
        <w:t>Contents</w:t>
      </w:r>
    </w:p>
    <w:p w14:paraId="583D653A" w14:textId="77777777" w:rsidR="00B01A1A" w:rsidRDefault="00B01A1A" w:rsidP="00BA0E91">
      <w:pPr>
        <w:pStyle w:val="Indent20"/>
      </w:pPr>
      <w:r w:rsidRPr="00E22C33">
        <w:t>Click on the section that you are interested in.</w:t>
      </w:r>
    </w:p>
    <w:bookmarkStart w:id="0" w:name="_Hlk103074140"/>
    <w:bookmarkStart w:id="1" w:name="_Hlk103246064"/>
    <w:p w14:paraId="46614CB1" w14:textId="362E7CD4" w:rsidR="00E93CB4" w:rsidRPr="00E93CB4" w:rsidRDefault="00E93CB4" w:rsidP="00E93CB4">
      <w:pPr>
        <w:pStyle w:val="TOC1"/>
        <w:rPr>
          <w:rFonts w:ascii="Calibri" w:hAnsi="Calibri"/>
          <w:noProof/>
          <w:sz w:val="22"/>
          <w:szCs w:val="22"/>
          <w:lang w:eastAsia="en-AU"/>
        </w:rPr>
      </w:pPr>
      <w:r w:rsidRPr="00E93CB4">
        <w:fldChar w:fldCharType="begin"/>
      </w:r>
      <w:r w:rsidRPr="00E93CB4">
        <w:instrText xml:space="preserve"> TOC \h \z \t "Heading 1,1,Indent 1,2" </w:instrText>
      </w:r>
      <w:r w:rsidRPr="00E93CB4">
        <w:fldChar w:fldCharType="separate"/>
      </w:r>
      <w:hyperlink w:anchor="_Toc503960381" w:history="1">
        <w:r w:rsidRPr="00E93CB4">
          <w:rPr>
            <w:rFonts w:ascii="Arial Bold" w:hAnsi="Arial Bold"/>
            <w:noProof/>
          </w:rPr>
          <w:t>1</w:t>
        </w:r>
        <w:r w:rsidRPr="00E93CB4">
          <w:rPr>
            <w:rFonts w:ascii="Calibri" w:hAnsi="Calibri"/>
            <w:noProof/>
            <w:sz w:val="22"/>
            <w:szCs w:val="22"/>
            <w:lang w:eastAsia="en-AU"/>
          </w:rPr>
          <w:tab/>
        </w:r>
        <w:r w:rsidRPr="00E93CB4">
          <w:rPr>
            <w:noProof/>
          </w:rPr>
          <w:t>About the Digital Data Services section</w:t>
        </w:r>
        <w:r w:rsidRPr="00E93CB4">
          <w:rPr>
            <w:noProof/>
            <w:webHidden/>
          </w:rPr>
          <w:tab/>
        </w:r>
        <w:r w:rsidRPr="00E93CB4">
          <w:rPr>
            <w:noProof/>
            <w:webHidden/>
          </w:rPr>
          <w:fldChar w:fldCharType="begin"/>
        </w:r>
        <w:r w:rsidRPr="00E93CB4">
          <w:rPr>
            <w:noProof/>
            <w:webHidden/>
          </w:rPr>
          <w:instrText xml:space="preserve"> PAGEREF _Toc503960381 \h </w:instrText>
        </w:r>
        <w:r w:rsidRPr="00E93CB4">
          <w:rPr>
            <w:noProof/>
            <w:webHidden/>
          </w:rPr>
        </w:r>
        <w:r w:rsidRPr="00E93CB4">
          <w:rPr>
            <w:noProof/>
            <w:webHidden/>
          </w:rPr>
          <w:fldChar w:fldCharType="separate"/>
        </w:r>
        <w:r w:rsidR="001E791B">
          <w:rPr>
            <w:noProof/>
            <w:webHidden/>
          </w:rPr>
          <w:t>3</w:t>
        </w:r>
        <w:r w:rsidRPr="00E93CB4">
          <w:rPr>
            <w:noProof/>
            <w:webHidden/>
          </w:rPr>
          <w:fldChar w:fldCharType="end"/>
        </w:r>
      </w:hyperlink>
    </w:p>
    <w:p w14:paraId="1DC80E5A" w14:textId="0F5B50CC" w:rsidR="00E93CB4" w:rsidRPr="00E93CB4" w:rsidRDefault="00E93CB4" w:rsidP="00E93CB4">
      <w:pPr>
        <w:pStyle w:val="TOC2"/>
        <w:rPr>
          <w:rFonts w:ascii="Calibri" w:hAnsi="Calibri"/>
          <w:noProof/>
          <w:sz w:val="22"/>
          <w:szCs w:val="22"/>
          <w:lang w:eastAsia="en-AU"/>
        </w:rPr>
      </w:pPr>
      <w:hyperlink w:anchor="_Toc503960382" w:history="1">
        <w:r w:rsidRPr="00E93CB4">
          <w:rPr>
            <w:noProof/>
          </w:rPr>
          <w:t>Our Customer Terms</w:t>
        </w:r>
        <w:r w:rsidRPr="00E93CB4">
          <w:rPr>
            <w:noProof/>
            <w:webHidden/>
          </w:rPr>
          <w:tab/>
        </w:r>
        <w:r w:rsidRPr="00E93CB4">
          <w:rPr>
            <w:noProof/>
            <w:webHidden/>
          </w:rPr>
          <w:fldChar w:fldCharType="begin"/>
        </w:r>
        <w:r w:rsidRPr="00E93CB4">
          <w:rPr>
            <w:noProof/>
            <w:webHidden/>
          </w:rPr>
          <w:instrText xml:space="preserve"> PAGEREF _Toc503960382 \h </w:instrText>
        </w:r>
        <w:r w:rsidRPr="00E93CB4">
          <w:rPr>
            <w:noProof/>
            <w:webHidden/>
          </w:rPr>
        </w:r>
        <w:r w:rsidRPr="00E93CB4">
          <w:rPr>
            <w:noProof/>
            <w:webHidden/>
          </w:rPr>
          <w:fldChar w:fldCharType="separate"/>
        </w:r>
        <w:r w:rsidR="001E791B">
          <w:rPr>
            <w:noProof/>
            <w:webHidden/>
          </w:rPr>
          <w:t>3</w:t>
        </w:r>
        <w:r w:rsidRPr="00E93CB4">
          <w:rPr>
            <w:noProof/>
            <w:webHidden/>
          </w:rPr>
          <w:fldChar w:fldCharType="end"/>
        </w:r>
      </w:hyperlink>
    </w:p>
    <w:p w14:paraId="1EDB4353" w14:textId="112E3266" w:rsidR="00E93CB4" w:rsidRPr="00E93CB4" w:rsidRDefault="00E93CB4" w:rsidP="00E93CB4">
      <w:pPr>
        <w:pStyle w:val="TOC2"/>
        <w:rPr>
          <w:rFonts w:ascii="Calibri" w:hAnsi="Calibri"/>
          <w:noProof/>
          <w:sz w:val="22"/>
          <w:szCs w:val="22"/>
          <w:lang w:eastAsia="en-AU"/>
        </w:rPr>
      </w:pPr>
      <w:hyperlink w:anchor="_Toc503960383" w:history="1">
        <w:r w:rsidRPr="00E93CB4">
          <w:rPr>
            <w:noProof/>
          </w:rPr>
          <w:t>Inconsistencies</w:t>
        </w:r>
        <w:r w:rsidRPr="00E93CB4">
          <w:rPr>
            <w:noProof/>
            <w:webHidden/>
          </w:rPr>
          <w:tab/>
        </w:r>
        <w:r w:rsidRPr="00E93CB4">
          <w:rPr>
            <w:noProof/>
            <w:webHidden/>
          </w:rPr>
          <w:fldChar w:fldCharType="begin"/>
        </w:r>
        <w:r w:rsidRPr="00E93CB4">
          <w:rPr>
            <w:noProof/>
            <w:webHidden/>
          </w:rPr>
          <w:instrText xml:space="preserve"> PAGEREF _Toc503960383 \h </w:instrText>
        </w:r>
        <w:r w:rsidRPr="00E93CB4">
          <w:rPr>
            <w:noProof/>
            <w:webHidden/>
          </w:rPr>
        </w:r>
        <w:r w:rsidRPr="00E93CB4">
          <w:rPr>
            <w:noProof/>
            <w:webHidden/>
          </w:rPr>
          <w:fldChar w:fldCharType="separate"/>
        </w:r>
        <w:r w:rsidR="001E791B">
          <w:rPr>
            <w:noProof/>
            <w:webHidden/>
          </w:rPr>
          <w:t>3</w:t>
        </w:r>
        <w:r w:rsidRPr="00E93CB4">
          <w:rPr>
            <w:noProof/>
            <w:webHidden/>
          </w:rPr>
          <w:fldChar w:fldCharType="end"/>
        </w:r>
      </w:hyperlink>
    </w:p>
    <w:p w14:paraId="5CB29C92" w14:textId="0075F182" w:rsidR="00E93CB4" w:rsidRPr="00E93CB4" w:rsidRDefault="00E93CB4" w:rsidP="00E93CB4">
      <w:pPr>
        <w:pStyle w:val="TOC2"/>
        <w:rPr>
          <w:rFonts w:ascii="Calibri" w:hAnsi="Calibri"/>
          <w:noProof/>
          <w:sz w:val="22"/>
          <w:szCs w:val="22"/>
          <w:lang w:eastAsia="en-AU"/>
        </w:rPr>
      </w:pPr>
      <w:hyperlink w:anchor="_Toc503960384" w:history="1">
        <w:r w:rsidRPr="00E93CB4">
          <w:rPr>
            <w:noProof/>
          </w:rPr>
          <w:t>Parts of the Digital Data Services section</w:t>
        </w:r>
        <w:r w:rsidRPr="00E93CB4">
          <w:rPr>
            <w:noProof/>
            <w:webHidden/>
          </w:rPr>
          <w:tab/>
        </w:r>
        <w:r w:rsidRPr="00E93CB4">
          <w:rPr>
            <w:noProof/>
            <w:webHidden/>
          </w:rPr>
          <w:fldChar w:fldCharType="begin"/>
        </w:r>
        <w:r w:rsidRPr="00E93CB4">
          <w:rPr>
            <w:noProof/>
            <w:webHidden/>
          </w:rPr>
          <w:instrText xml:space="preserve"> PAGEREF _Toc503960384 \h </w:instrText>
        </w:r>
        <w:r w:rsidRPr="00E93CB4">
          <w:rPr>
            <w:noProof/>
            <w:webHidden/>
          </w:rPr>
        </w:r>
        <w:r w:rsidRPr="00E93CB4">
          <w:rPr>
            <w:noProof/>
            <w:webHidden/>
          </w:rPr>
          <w:fldChar w:fldCharType="separate"/>
        </w:r>
        <w:r w:rsidR="001E791B">
          <w:rPr>
            <w:noProof/>
            <w:webHidden/>
          </w:rPr>
          <w:t>3</w:t>
        </w:r>
        <w:r w:rsidRPr="00E93CB4">
          <w:rPr>
            <w:noProof/>
            <w:webHidden/>
          </w:rPr>
          <w:fldChar w:fldCharType="end"/>
        </w:r>
      </w:hyperlink>
    </w:p>
    <w:p w14:paraId="4B2D6993" w14:textId="79147281" w:rsidR="00E93CB4" w:rsidRPr="00E93CB4" w:rsidRDefault="00E93CB4" w:rsidP="00B274C8">
      <w:pPr>
        <w:pStyle w:val="TOC1After6pt"/>
        <w:rPr>
          <w:rFonts w:ascii="Calibri" w:hAnsi="Calibri"/>
          <w:noProof/>
          <w:sz w:val="22"/>
          <w:szCs w:val="22"/>
          <w:lang w:eastAsia="en-AU"/>
        </w:rPr>
      </w:pPr>
      <w:hyperlink w:anchor="_Toc503960385" w:history="1">
        <w:r w:rsidRPr="00E93CB4">
          <w:rPr>
            <w:rFonts w:ascii="Arial Bold" w:hAnsi="Arial Bold"/>
            <w:noProof/>
          </w:rPr>
          <w:t>2</w:t>
        </w:r>
        <w:r w:rsidRPr="00E93CB4">
          <w:rPr>
            <w:rFonts w:ascii="Calibri" w:hAnsi="Calibri"/>
            <w:noProof/>
            <w:sz w:val="22"/>
            <w:szCs w:val="22"/>
            <w:lang w:eastAsia="en-AU"/>
          </w:rPr>
          <w:tab/>
        </w:r>
        <w:r w:rsidRPr="00E93CB4">
          <w:rPr>
            <w:noProof/>
          </w:rPr>
          <w:t>Availability</w:t>
        </w:r>
        <w:r w:rsidRPr="00E93CB4">
          <w:rPr>
            <w:noProof/>
            <w:webHidden/>
          </w:rPr>
          <w:tab/>
        </w:r>
        <w:r w:rsidRPr="00E93CB4">
          <w:rPr>
            <w:noProof/>
            <w:webHidden/>
          </w:rPr>
          <w:fldChar w:fldCharType="begin"/>
        </w:r>
        <w:r w:rsidRPr="00E93CB4">
          <w:rPr>
            <w:noProof/>
            <w:webHidden/>
          </w:rPr>
          <w:instrText xml:space="preserve"> PAGEREF _Toc503960385 \h </w:instrText>
        </w:r>
        <w:r w:rsidRPr="00E93CB4">
          <w:rPr>
            <w:noProof/>
            <w:webHidden/>
          </w:rPr>
        </w:r>
        <w:r w:rsidRPr="00E93CB4">
          <w:rPr>
            <w:noProof/>
            <w:webHidden/>
          </w:rPr>
          <w:fldChar w:fldCharType="separate"/>
        </w:r>
        <w:r w:rsidR="001E791B">
          <w:rPr>
            <w:noProof/>
            <w:webHidden/>
          </w:rPr>
          <w:t>3</w:t>
        </w:r>
        <w:r w:rsidRPr="00E93CB4">
          <w:rPr>
            <w:noProof/>
            <w:webHidden/>
          </w:rPr>
          <w:fldChar w:fldCharType="end"/>
        </w:r>
      </w:hyperlink>
    </w:p>
    <w:p w14:paraId="283812C2" w14:textId="77481C14" w:rsidR="00E93CB4" w:rsidRPr="00E93CB4" w:rsidRDefault="00E93CB4" w:rsidP="00E93CB4">
      <w:pPr>
        <w:pStyle w:val="TOC1"/>
        <w:rPr>
          <w:rFonts w:ascii="Calibri" w:hAnsi="Calibri"/>
          <w:noProof/>
          <w:sz w:val="22"/>
          <w:szCs w:val="22"/>
          <w:lang w:eastAsia="en-AU"/>
        </w:rPr>
      </w:pPr>
      <w:hyperlink w:anchor="_Toc503960386" w:history="1">
        <w:r w:rsidRPr="00E93CB4">
          <w:rPr>
            <w:rFonts w:ascii="Arial Bold" w:hAnsi="Arial Bold"/>
            <w:noProof/>
          </w:rPr>
          <w:t>3</w:t>
        </w:r>
        <w:r w:rsidRPr="00E93CB4">
          <w:rPr>
            <w:rFonts w:ascii="Calibri" w:hAnsi="Calibri"/>
            <w:noProof/>
            <w:sz w:val="22"/>
            <w:szCs w:val="22"/>
            <w:lang w:eastAsia="en-AU"/>
          </w:rPr>
          <w:tab/>
        </w:r>
        <w:r w:rsidRPr="00E93CB4">
          <w:rPr>
            <w:noProof/>
          </w:rPr>
          <w:t>General</w:t>
        </w:r>
        <w:r w:rsidRPr="00E93CB4">
          <w:rPr>
            <w:noProof/>
            <w:webHidden/>
          </w:rPr>
          <w:tab/>
        </w:r>
        <w:r w:rsidRPr="00E93CB4">
          <w:rPr>
            <w:noProof/>
            <w:webHidden/>
          </w:rPr>
          <w:fldChar w:fldCharType="begin"/>
        </w:r>
        <w:r w:rsidRPr="00E93CB4">
          <w:rPr>
            <w:noProof/>
            <w:webHidden/>
          </w:rPr>
          <w:instrText xml:space="preserve"> PAGEREF _Toc503960386 \h </w:instrText>
        </w:r>
        <w:r w:rsidRPr="00E93CB4">
          <w:rPr>
            <w:noProof/>
            <w:webHidden/>
          </w:rPr>
        </w:r>
        <w:r w:rsidRPr="00E93CB4">
          <w:rPr>
            <w:noProof/>
            <w:webHidden/>
          </w:rPr>
          <w:fldChar w:fldCharType="separate"/>
        </w:r>
        <w:r w:rsidR="001E791B">
          <w:rPr>
            <w:noProof/>
            <w:webHidden/>
          </w:rPr>
          <w:t>4</w:t>
        </w:r>
        <w:r w:rsidRPr="00E93CB4">
          <w:rPr>
            <w:noProof/>
            <w:webHidden/>
          </w:rPr>
          <w:fldChar w:fldCharType="end"/>
        </w:r>
      </w:hyperlink>
    </w:p>
    <w:p w14:paraId="0A34549A" w14:textId="1682DE3F" w:rsidR="00E93CB4" w:rsidRPr="00E93CB4" w:rsidRDefault="00E93CB4" w:rsidP="00E93CB4">
      <w:pPr>
        <w:pStyle w:val="TOC2"/>
        <w:rPr>
          <w:rFonts w:ascii="Calibri" w:hAnsi="Calibri"/>
          <w:noProof/>
          <w:sz w:val="22"/>
          <w:szCs w:val="22"/>
          <w:lang w:eastAsia="en-AU"/>
        </w:rPr>
      </w:pPr>
      <w:hyperlink w:anchor="_Toc503960387" w:history="1">
        <w:r w:rsidRPr="00E93CB4">
          <w:rPr>
            <w:noProof/>
          </w:rPr>
          <w:t>Cabling and data terminal equipment</w:t>
        </w:r>
        <w:r w:rsidRPr="00E93CB4">
          <w:rPr>
            <w:noProof/>
            <w:webHidden/>
          </w:rPr>
          <w:tab/>
        </w:r>
        <w:r w:rsidRPr="00E93CB4">
          <w:rPr>
            <w:noProof/>
            <w:webHidden/>
          </w:rPr>
          <w:fldChar w:fldCharType="begin"/>
        </w:r>
        <w:r w:rsidRPr="00E93CB4">
          <w:rPr>
            <w:noProof/>
            <w:webHidden/>
          </w:rPr>
          <w:instrText xml:space="preserve"> PAGEREF _Toc503960387 \h </w:instrText>
        </w:r>
        <w:r w:rsidRPr="00E93CB4">
          <w:rPr>
            <w:noProof/>
            <w:webHidden/>
          </w:rPr>
        </w:r>
        <w:r w:rsidRPr="00E93CB4">
          <w:rPr>
            <w:noProof/>
            <w:webHidden/>
          </w:rPr>
          <w:fldChar w:fldCharType="separate"/>
        </w:r>
        <w:r w:rsidR="001E791B">
          <w:rPr>
            <w:noProof/>
            <w:webHidden/>
          </w:rPr>
          <w:t>4</w:t>
        </w:r>
        <w:r w:rsidRPr="00E93CB4">
          <w:rPr>
            <w:noProof/>
            <w:webHidden/>
          </w:rPr>
          <w:fldChar w:fldCharType="end"/>
        </w:r>
      </w:hyperlink>
    </w:p>
    <w:p w14:paraId="149E4D4C" w14:textId="27AE48C3" w:rsidR="00E93CB4" w:rsidRPr="00E93CB4" w:rsidRDefault="00E93CB4" w:rsidP="00E93CB4">
      <w:pPr>
        <w:pStyle w:val="TOC2"/>
        <w:rPr>
          <w:rFonts w:ascii="Calibri" w:hAnsi="Calibri"/>
          <w:noProof/>
          <w:sz w:val="22"/>
          <w:szCs w:val="22"/>
          <w:lang w:eastAsia="en-AU"/>
        </w:rPr>
      </w:pPr>
      <w:hyperlink w:anchor="_Toc503960388" w:history="1">
        <w:r w:rsidRPr="00E93CB4">
          <w:rPr>
            <w:noProof/>
          </w:rPr>
          <w:t>Equipment requirements</w:t>
        </w:r>
        <w:r w:rsidRPr="00E93CB4">
          <w:rPr>
            <w:noProof/>
            <w:webHidden/>
          </w:rPr>
          <w:tab/>
        </w:r>
        <w:r w:rsidRPr="00E93CB4">
          <w:rPr>
            <w:noProof/>
            <w:webHidden/>
          </w:rPr>
          <w:fldChar w:fldCharType="begin"/>
        </w:r>
        <w:r w:rsidRPr="00E93CB4">
          <w:rPr>
            <w:noProof/>
            <w:webHidden/>
          </w:rPr>
          <w:instrText xml:space="preserve"> PAGEREF _Toc503960388 \h </w:instrText>
        </w:r>
        <w:r w:rsidRPr="00E93CB4">
          <w:rPr>
            <w:noProof/>
            <w:webHidden/>
          </w:rPr>
        </w:r>
        <w:r w:rsidRPr="00E93CB4">
          <w:rPr>
            <w:noProof/>
            <w:webHidden/>
          </w:rPr>
          <w:fldChar w:fldCharType="separate"/>
        </w:r>
        <w:r w:rsidR="001E791B">
          <w:rPr>
            <w:noProof/>
            <w:webHidden/>
          </w:rPr>
          <w:t>4</w:t>
        </w:r>
        <w:r w:rsidRPr="00E93CB4">
          <w:rPr>
            <w:noProof/>
            <w:webHidden/>
          </w:rPr>
          <w:fldChar w:fldCharType="end"/>
        </w:r>
      </w:hyperlink>
    </w:p>
    <w:p w14:paraId="18081CAD" w14:textId="3F9BFF1A" w:rsidR="00E93CB4" w:rsidRPr="00E93CB4" w:rsidRDefault="00E93CB4" w:rsidP="00E93CB4">
      <w:pPr>
        <w:pStyle w:val="TOC2"/>
        <w:rPr>
          <w:rFonts w:ascii="Calibri" w:hAnsi="Calibri"/>
          <w:noProof/>
          <w:sz w:val="22"/>
          <w:szCs w:val="22"/>
          <w:lang w:eastAsia="en-AU"/>
        </w:rPr>
      </w:pPr>
      <w:hyperlink w:anchor="_Toc503960389" w:history="1">
        <w:r w:rsidRPr="00E93CB4">
          <w:rPr>
            <w:noProof/>
          </w:rPr>
          <w:t>Charging</w:t>
        </w:r>
        <w:r w:rsidRPr="00E93CB4">
          <w:rPr>
            <w:noProof/>
            <w:webHidden/>
          </w:rPr>
          <w:tab/>
        </w:r>
        <w:r w:rsidRPr="00E93CB4">
          <w:rPr>
            <w:noProof/>
            <w:webHidden/>
          </w:rPr>
          <w:fldChar w:fldCharType="begin"/>
        </w:r>
        <w:r w:rsidRPr="00E93CB4">
          <w:rPr>
            <w:noProof/>
            <w:webHidden/>
          </w:rPr>
          <w:instrText xml:space="preserve"> PAGEREF _Toc503960389 \h </w:instrText>
        </w:r>
        <w:r w:rsidRPr="00E93CB4">
          <w:rPr>
            <w:noProof/>
            <w:webHidden/>
          </w:rPr>
        </w:r>
        <w:r w:rsidRPr="00E93CB4">
          <w:rPr>
            <w:noProof/>
            <w:webHidden/>
          </w:rPr>
          <w:fldChar w:fldCharType="separate"/>
        </w:r>
        <w:r w:rsidR="001E791B">
          <w:rPr>
            <w:noProof/>
            <w:webHidden/>
          </w:rPr>
          <w:t>5</w:t>
        </w:r>
        <w:r w:rsidRPr="00E93CB4">
          <w:rPr>
            <w:noProof/>
            <w:webHidden/>
          </w:rPr>
          <w:fldChar w:fldCharType="end"/>
        </w:r>
      </w:hyperlink>
    </w:p>
    <w:p w14:paraId="0A40D7F1" w14:textId="4C8CE1F0" w:rsidR="00E93CB4" w:rsidRPr="00E93CB4" w:rsidRDefault="00E93CB4" w:rsidP="00E93CB4">
      <w:pPr>
        <w:pStyle w:val="TOC1"/>
        <w:rPr>
          <w:rFonts w:ascii="Calibri" w:hAnsi="Calibri"/>
          <w:noProof/>
          <w:sz w:val="22"/>
          <w:szCs w:val="22"/>
          <w:lang w:eastAsia="en-AU"/>
        </w:rPr>
      </w:pPr>
      <w:hyperlink w:anchor="_Toc503960390" w:history="1">
        <w:r w:rsidRPr="00E93CB4">
          <w:rPr>
            <w:rFonts w:ascii="Arial Bold" w:hAnsi="Arial Bold"/>
            <w:noProof/>
          </w:rPr>
          <w:t>4</w:t>
        </w:r>
        <w:r w:rsidRPr="00E93CB4">
          <w:rPr>
            <w:rFonts w:ascii="Calibri" w:hAnsi="Calibri"/>
            <w:noProof/>
            <w:sz w:val="22"/>
            <w:szCs w:val="22"/>
            <w:lang w:eastAsia="en-AU"/>
          </w:rPr>
          <w:tab/>
        </w:r>
        <w:r w:rsidRPr="00E93CB4">
          <w:rPr>
            <w:noProof/>
          </w:rPr>
          <w:t>Connecting a Digital Data Service</w:t>
        </w:r>
        <w:r w:rsidRPr="00E93CB4">
          <w:rPr>
            <w:noProof/>
            <w:webHidden/>
          </w:rPr>
          <w:tab/>
        </w:r>
        <w:r w:rsidRPr="00E93CB4">
          <w:rPr>
            <w:noProof/>
            <w:webHidden/>
          </w:rPr>
          <w:fldChar w:fldCharType="begin"/>
        </w:r>
        <w:r w:rsidRPr="00E93CB4">
          <w:rPr>
            <w:noProof/>
            <w:webHidden/>
          </w:rPr>
          <w:instrText xml:space="preserve"> PAGEREF _Toc503960390 \h </w:instrText>
        </w:r>
        <w:r w:rsidRPr="00E93CB4">
          <w:rPr>
            <w:noProof/>
            <w:webHidden/>
          </w:rPr>
        </w:r>
        <w:r w:rsidRPr="00E93CB4">
          <w:rPr>
            <w:noProof/>
            <w:webHidden/>
          </w:rPr>
          <w:fldChar w:fldCharType="separate"/>
        </w:r>
        <w:r w:rsidR="001E791B">
          <w:rPr>
            <w:noProof/>
            <w:webHidden/>
          </w:rPr>
          <w:t>5</w:t>
        </w:r>
        <w:r w:rsidRPr="00E93CB4">
          <w:rPr>
            <w:noProof/>
            <w:webHidden/>
          </w:rPr>
          <w:fldChar w:fldCharType="end"/>
        </w:r>
      </w:hyperlink>
    </w:p>
    <w:p w14:paraId="74A8E9C7" w14:textId="3794C830" w:rsidR="00E93CB4" w:rsidRPr="00E93CB4" w:rsidRDefault="00E93CB4" w:rsidP="00E93CB4">
      <w:pPr>
        <w:pStyle w:val="TOC2"/>
        <w:rPr>
          <w:rFonts w:ascii="Calibri" w:hAnsi="Calibri"/>
          <w:noProof/>
          <w:sz w:val="22"/>
          <w:szCs w:val="22"/>
          <w:lang w:eastAsia="en-AU"/>
        </w:rPr>
      </w:pPr>
      <w:hyperlink w:anchor="_Toc503960391" w:history="1">
        <w:r w:rsidRPr="00E93CB4">
          <w:rPr>
            <w:noProof/>
          </w:rPr>
          <w:t>Provisioning times</w:t>
        </w:r>
        <w:r w:rsidRPr="00E93CB4">
          <w:rPr>
            <w:noProof/>
            <w:webHidden/>
          </w:rPr>
          <w:tab/>
        </w:r>
        <w:r w:rsidRPr="00E93CB4">
          <w:rPr>
            <w:noProof/>
            <w:webHidden/>
          </w:rPr>
          <w:fldChar w:fldCharType="begin"/>
        </w:r>
        <w:r w:rsidRPr="00E93CB4">
          <w:rPr>
            <w:noProof/>
            <w:webHidden/>
          </w:rPr>
          <w:instrText xml:space="preserve"> PAGEREF _Toc503960391 \h </w:instrText>
        </w:r>
        <w:r w:rsidRPr="00E93CB4">
          <w:rPr>
            <w:noProof/>
            <w:webHidden/>
          </w:rPr>
        </w:r>
        <w:r w:rsidRPr="00E93CB4">
          <w:rPr>
            <w:noProof/>
            <w:webHidden/>
          </w:rPr>
          <w:fldChar w:fldCharType="separate"/>
        </w:r>
        <w:r w:rsidR="001E791B">
          <w:rPr>
            <w:noProof/>
            <w:webHidden/>
          </w:rPr>
          <w:t>5</w:t>
        </w:r>
        <w:r w:rsidRPr="00E93CB4">
          <w:rPr>
            <w:noProof/>
            <w:webHidden/>
          </w:rPr>
          <w:fldChar w:fldCharType="end"/>
        </w:r>
      </w:hyperlink>
    </w:p>
    <w:p w14:paraId="74AFA0A6" w14:textId="1E779C99" w:rsidR="00E93CB4" w:rsidRPr="00E93CB4" w:rsidRDefault="00E93CB4" w:rsidP="00E93CB4">
      <w:pPr>
        <w:pStyle w:val="TOC2"/>
        <w:rPr>
          <w:rFonts w:ascii="Calibri" w:hAnsi="Calibri"/>
          <w:noProof/>
          <w:sz w:val="22"/>
          <w:szCs w:val="22"/>
          <w:lang w:eastAsia="en-AU"/>
        </w:rPr>
      </w:pPr>
      <w:hyperlink w:anchor="_Toc503960393" w:history="1">
        <w:r w:rsidRPr="00E93CB4">
          <w:rPr>
            <w:noProof/>
          </w:rPr>
          <w:t>Actual provisioning times</w:t>
        </w:r>
        <w:r w:rsidRPr="00E93CB4">
          <w:rPr>
            <w:noProof/>
            <w:webHidden/>
          </w:rPr>
          <w:tab/>
        </w:r>
        <w:r w:rsidRPr="00E93CB4">
          <w:rPr>
            <w:noProof/>
            <w:webHidden/>
          </w:rPr>
          <w:fldChar w:fldCharType="begin"/>
        </w:r>
        <w:r w:rsidRPr="00E93CB4">
          <w:rPr>
            <w:noProof/>
            <w:webHidden/>
          </w:rPr>
          <w:instrText xml:space="preserve"> PAGEREF _Toc503960393 \h </w:instrText>
        </w:r>
        <w:r w:rsidRPr="00E93CB4">
          <w:rPr>
            <w:noProof/>
            <w:webHidden/>
          </w:rPr>
        </w:r>
        <w:r w:rsidRPr="00E93CB4">
          <w:rPr>
            <w:noProof/>
            <w:webHidden/>
          </w:rPr>
          <w:fldChar w:fldCharType="separate"/>
        </w:r>
        <w:r w:rsidR="001E791B">
          <w:rPr>
            <w:noProof/>
            <w:webHidden/>
          </w:rPr>
          <w:t>5</w:t>
        </w:r>
        <w:r w:rsidRPr="00E93CB4">
          <w:rPr>
            <w:noProof/>
            <w:webHidden/>
          </w:rPr>
          <w:fldChar w:fldCharType="end"/>
        </w:r>
      </w:hyperlink>
    </w:p>
    <w:p w14:paraId="10B2E9A8" w14:textId="5F88E3C8" w:rsidR="00E93CB4" w:rsidRPr="00E93CB4" w:rsidRDefault="00E93CB4" w:rsidP="00E93CB4">
      <w:pPr>
        <w:pStyle w:val="TOC2"/>
        <w:rPr>
          <w:rFonts w:ascii="Calibri" w:hAnsi="Calibri"/>
          <w:noProof/>
          <w:sz w:val="22"/>
          <w:szCs w:val="22"/>
          <w:lang w:eastAsia="en-AU"/>
        </w:rPr>
      </w:pPr>
      <w:hyperlink w:anchor="_Toc503960394" w:history="1">
        <w:r w:rsidRPr="00E93CB4">
          <w:rPr>
            <w:noProof/>
          </w:rPr>
          <w:t>Information we need</w:t>
        </w:r>
        <w:r w:rsidRPr="00E93CB4">
          <w:rPr>
            <w:noProof/>
            <w:webHidden/>
          </w:rPr>
          <w:tab/>
        </w:r>
        <w:r w:rsidRPr="00E93CB4">
          <w:rPr>
            <w:noProof/>
            <w:webHidden/>
          </w:rPr>
          <w:fldChar w:fldCharType="begin"/>
        </w:r>
        <w:r w:rsidRPr="00E93CB4">
          <w:rPr>
            <w:noProof/>
            <w:webHidden/>
          </w:rPr>
          <w:instrText xml:space="preserve"> PAGEREF _Toc503960394 \h </w:instrText>
        </w:r>
        <w:r w:rsidRPr="00E93CB4">
          <w:rPr>
            <w:noProof/>
            <w:webHidden/>
          </w:rPr>
        </w:r>
        <w:r w:rsidRPr="00E93CB4">
          <w:rPr>
            <w:noProof/>
            <w:webHidden/>
          </w:rPr>
          <w:fldChar w:fldCharType="separate"/>
        </w:r>
        <w:r w:rsidR="001E791B">
          <w:rPr>
            <w:noProof/>
            <w:webHidden/>
          </w:rPr>
          <w:t>6</w:t>
        </w:r>
        <w:r w:rsidRPr="00E93CB4">
          <w:rPr>
            <w:noProof/>
            <w:webHidden/>
          </w:rPr>
          <w:fldChar w:fldCharType="end"/>
        </w:r>
      </w:hyperlink>
    </w:p>
    <w:p w14:paraId="3ABA947E" w14:textId="4818AEB3" w:rsidR="00E93CB4" w:rsidRPr="00E93CB4" w:rsidRDefault="00E93CB4" w:rsidP="00E93CB4">
      <w:pPr>
        <w:pStyle w:val="TOC2"/>
        <w:rPr>
          <w:rFonts w:ascii="Calibri" w:hAnsi="Calibri"/>
          <w:noProof/>
          <w:sz w:val="22"/>
          <w:szCs w:val="22"/>
          <w:lang w:eastAsia="en-AU"/>
        </w:rPr>
      </w:pPr>
      <w:hyperlink w:anchor="_Toc503960395" w:history="1">
        <w:r w:rsidRPr="00E93CB4">
          <w:rPr>
            <w:noProof/>
          </w:rPr>
          <w:t>Target standard provisioning times</w:t>
        </w:r>
        <w:r w:rsidRPr="00E93CB4">
          <w:rPr>
            <w:noProof/>
            <w:webHidden/>
          </w:rPr>
          <w:tab/>
        </w:r>
        <w:r w:rsidRPr="00E93CB4">
          <w:rPr>
            <w:noProof/>
            <w:webHidden/>
          </w:rPr>
          <w:fldChar w:fldCharType="begin"/>
        </w:r>
        <w:r w:rsidRPr="00E93CB4">
          <w:rPr>
            <w:noProof/>
            <w:webHidden/>
          </w:rPr>
          <w:instrText xml:space="preserve"> PAGEREF _Toc503960395 \h </w:instrText>
        </w:r>
        <w:r w:rsidRPr="00E93CB4">
          <w:rPr>
            <w:noProof/>
            <w:webHidden/>
          </w:rPr>
        </w:r>
        <w:r w:rsidRPr="00E93CB4">
          <w:rPr>
            <w:noProof/>
            <w:webHidden/>
          </w:rPr>
          <w:fldChar w:fldCharType="separate"/>
        </w:r>
        <w:r w:rsidR="001E791B">
          <w:rPr>
            <w:noProof/>
            <w:webHidden/>
          </w:rPr>
          <w:t>6</w:t>
        </w:r>
        <w:r w:rsidRPr="00E93CB4">
          <w:rPr>
            <w:noProof/>
            <w:webHidden/>
          </w:rPr>
          <w:fldChar w:fldCharType="end"/>
        </w:r>
      </w:hyperlink>
    </w:p>
    <w:p w14:paraId="22DF8409" w14:textId="021E6E84" w:rsidR="00E93CB4" w:rsidRPr="00E93CB4" w:rsidRDefault="00E93CB4" w:rsidP="00E93CB4">
      <w:pPr>
        <w:pStyle w:val="TOC2"/>
        <w:rPr>
          <w:rFonts w:ascii="Calibri" w:hAnsi="Calibri"/>
          <w:noProof/>
          <w:sz w:val="22"/>
          <w:szCs w:val="22"/>
          <w:lang w:eastAsia="en-AU"/>
        </w:rPr>
      </w:pPr>
      <w:hyperlink w:anchor="_Toc503960396" w:history="1">
        <w:r w:rsidRPr="00E93CB4">
          <w:rPr>
            <w:noProof/>
          </w:rPr>
          <w:t>Standard connection charges</w:t>
        </w:r>
        <w:r w:rsidRPr="00E93CB4">
          <w:rPr>
            <w:noProof/>
            <w:webHidden/>
          </w:rPr>
          <w:tab/>
        </w:r>
        <w:r w:rsidRPr="00E93CB4">
          <w:rPr>
            <w:noProof/>
            <w:webHidden/>
          </w:rPr>
          <w:fldChar w:fldCharType="begin"/>
        </w:r>
        <w:r w:rsidRPr="00E93CB4">
          <w:rPr>
            <w:noProof/>
            <w:webHidden/>
          </w:rPr>
          <w:instrText xml:space="preserve"> PAGEREF _Toc503960396 \h </w:instrText>
        </w:r>
        <w:r w:rsidRPr="00E93CB4">
          <w:rPr>
            <w:noProof/>
            <w:webHidden/>
          </w:rPr>
        </w:r>
        <w:r w:rsidRPr="00E93CB4">
          <w:rPr>
            <w:noProof/>
            <w:webHidden/>
          </w:rPr>
          <w:fldChar w:fldCharType="separate"/>
        </w:r>
        <w:r w:rsidR="001E791B">
          <w:rPr>
            <w:noProof/>
            <w:webHidden/>
          </w:rPr>
          <w:t>7</w:t>
        </w:r>
        <w:r w:rsidRPr="00E93CB4">
          <w:rPr>
            <w:noProof/>
            <w:webHidden/>
          </w:rPr>
          <w:fldChar w:fldCharType="end"/>
        </w:r>
      </w:hyperlink>
    </w:p>
    <w:p w14:paraId="73D91413" w14:textId="784F7CC6" w:rsidR="00E93CB4" w:rsidRPr="00E93CB4" w:rsidRDefault="00E93CB4" w:rsidP="00E93CB4">
      <w:pPr>
        <w:pStyle w:val="TOC2"/>
        <w:rPr>
          <w:rFonts w:ascii="Calibri" w:hAnsi="Calibri"/>
          <w:noProof/>
          <w:sz w:val="22"/>
          <w:szCs w:val="22"/>
          <w:lang w:eastAsia="en-AU"/>
        </w:rPr>
      </w:pPr>
      <w:hyperlink w:anchor="_Toc503960397" w:history="1">
        <w:r w:rsidRPr="00E93CB4">
          <w:rPr>
            <w:noProof/>
          </w:rPr>
          <w:t>Network extension charges</w:t>
        </w:r>
        <w:r w:rsidRPr="00E93CB4">
          <w:rPr>
            <w:noProof/>
            <w:webHidden/>
          </w:rPr>
          <w:tab/>
        </w:r>
        <w:r w:rsidRPr="00E93CB4">
          <w:rPr>
            <w:noProof/>
            <w:webHidden/>
          </w:rPr>
          <w:fldChar w:fldCharType="begin"/>
        </w:r>
        <w:r w:rsidRPr="00E93CB4">
          <w:rPr>
            <w:noProof/>
            <w:webHidden/>
          </w:rPr>
          <w:instrText xml:space="preserve"> PAGEREF _Toc503960397 \h </w:instrText>
        </w:r>
        <w:r w:rsidRPr="00E93CB4">
          <w:rPr>
            <w:noProof/>
            <w:webHidden/>
          </w:rPr>
        </w:r>
        <w:r w:rsidRPr="00E93CB4">
          <w:rPr>
            <w:noProof/>
            <w:webHidden/>
          </w:rPr>
          <w:fldChar w:fldCharType="separate"/>
        </w:r>
        <w:r w:rsidR="001E791B">
          <w:rPr>
            <w:noProof/>
            <w:webHidden/>
          </w:rPr>
          <w:t>8</w:t>
        </w:r>
        <w:r w:rsidRPr="00E93CB4">
          <w:rPr>
            <w:noProof/>
            <w:webHidden/>
          </w:rPr>
          <w:fldChar w:fldCharType="end"/>
        </w:r>
      </w:hyperlink>
    </w:p>
    <w:p w14:paraId="69E40FB1" w14:textId="77C12583" w:rsidR="00E93CB4" w:rsidRPr="00E93CB4" w:rsidRDefault="00E93CB4" w:rsidP="00E93CB4">
      <w:pPr>
        <w:pStyle w:val="TOC2"/>
        <w:rPr>
          <w:rFonts w:ascii="Calibri" w:hAnsi="Calibri"/>
          <w:noProof/>
          <w:sz w:val="22"/>
          <w:szCs w:val="22"/>
          <w:lang w:eastAsia="en-AU"/>
        </w:rPr>
      </w:pPr>
      <w:hyperlink w:anchor="_Toc503960398" w:history="1">
        <w:r w:rsidRPr="00E93CB4">
          <w:rPr>
            <w:noProof/>
          </w:rPr>
          <w:t>Property extension charges</w:t>
        </w:r>
        <w:r w:rsidRPr="00E93CB4">
          <w:rPr>
            <w:noProof/>
            <w:webHidden/>
          </w:rPr>
          <w:tab/>
        </w:r>
        <w:r w:rsidRPr="00E93CB4">
          <w:rPr>
            <w:noProof/>
            <w:webHidden/>
          </w:rPr>
          <w:fldChar w:fldCharType="begin"/>
        </w:r>
        <w:r w:rsidRPr="00E93CB4">
          <w:rPr>
            <w:noProof/>
            <w:webHidden/>
          </w:rPr>
          <w:instrText xml:space="preserve"> PAGEREF _Toc503960398 \h </w:instrText>
        </w:r>
        <w:r w:rsidRPr="00E93CB4">
          <w:rPr>
            <w:noProof/>
            <w:webHidden/>
          </w:rPr>
        </w:r>
        <w:r w:rsidRPr="00E93CB4">
          <w:rPr>
            <w:noProof/>
            <w:webHidden/>
          </w:rPr>
          <w:fldChar w:fldCharType="separate"/>
        </w:r>
        <w:r w:rsidR="001E791B">
          <w:rPr>
            <w:noProof/>
            <w:webHidden/>
          </w:rPr>
          <w:t>8</w:t>
        </w:r>
        <w:r w:rsidRPr="00E93CB4">
          <w:rPr>
            <w:noProof/>
            <w:webHidden/>
          </w:rPr>
          <w:fldChar w:fldCharType="end"/>
        </w:r>
      </w:hyperlink>
    </w:p>
    <w:p w14:paraId="6D3ADDA1" w14:textId="073EEEF1" w:rsidR="00E93CB4" w:rsidRPr="00E93CB4" w:rsidRDefault="00E93CB4" w:rsidP="00E93CB4">
      <w:pPr>
        <w:pStyle w:val="TOC2"/>
        <w:rPr>
          <w:rFonts w:ascii="Calibri" w:hAnsi="Calibri"/>
          <w:noProof/>
          <w:sz w:val="22"/>
          <w:szCs w:val="22"/>
          <w:lang w:eastAsia="en-AU"/>
        </w:rPr>
      </w:pPr>
      <w:hyperlink w:anchor="_Toc503960399" w:history="1">
        <w:r w:rsidRPr="00E93CB4">
          <w:rPr>
            <w:noProof/>
          </w:rPr>
          <w:t>Service extension charge</w:t>
        </w:r>
        <w:r w:rsidRPr="00E93CB4">
          <w:rPr>
            <w:noProof/>
            <w:webHidden/>
          </w:rPr>
          <w:tab/>
        </w:r>
        <w:r w:rsidRPr="00E93CB4">
          <w:rPr>
            <w:noProof/>
            <w:webHidden/>
          </w:rPr>
          <w:fldChar w:fldCharType="begin"/>
        </w:r>
        <w:r w:rsidRPr="00E93CB4">
          <w:rPr>
            <w:noProof/>
            <w:webHidden/>
          </w:rPr>
          <w:instrText xml:space="preserve"> PAGEREF _Toc503960399 \h </w:instrText>
        </w:r>
        <w:r w:rsidRPr="00E93CB4">
          <w:rPr>
            <w:noProof/>
            <w:webHidden/>
          </w:rPr>
        </w:r>
        <w:r w:rsidRPr="00E93CB4">
          <w:rPr>
            <w:noProof/>
            <w:webHidden/>
          </w:rPr>
          <w:fldChar w:fldCharType="separate"/>
        </w:r>
        <w:r w:rsidR="001E791B">
          <w:rPr>
            <w:noProof/>
            <w:webHidden/>
          </w:rPr>
          <w:t>8</w:t>
        </w:r>
        <w:r w:rsidRPr="00E93CB4">
          <w:rPr>
            <w:noProof/>
            <w:webHidden/>
          </w:rPr>
          <w:fldChar w:fldCharType="end"/>
        </w:r>
      </w:hyperlink>
    </w:p>
    <w:p w14:paraId="06554BA6" w14:textId="75A929C9" w:rsidR="00E93CB4" w:rsidRPr="00E93CB4" w:rsidRDefault="00E93CB4" w:rsidP="00E93CB4">
      <w:pPr>
        <w:pStyle w:val="TOC2"/>
        <w:rPr>
          <w:rFonts w:ascii="Calibri" w:hAnsi="Calibri"/>
          <w:noProof/>
          <w:sz w:val="22"/>
          <w:szCs w:val="22"/>
          <w:lang w:eastAsia="en-AU"/>
        </w:rPr>
      </w:pPr>
      <w:hyperlink w:anchor="_Toc503960400" w:history="1">
        <w:r w:rsidRPr="00E93CB4">
          <w:rPr>
            <w:noProof/>
          </w:rPr>
          <w:t>Materials</w:t>
        </w:r>
        <w:r w:rsidRPr="00E93CB4">
          <w:rPr>
            <w:noProof/>
            <w:webHidden/>
          </w:rPr>
          <w:tab/>
        </w:r>
        <w:r w:rsidRPr="00E93CB4">
          <w:rPr>
            <w:noProof/>
            <w:webHidden/>
          </w:rPr>
          <w:fldChar w:fldCharType="begin"/>
        </w:r>
        <w:r w:rsidRPr="00E93CB4">
          <w:rPr>
            <w:noProof/>
            <w:webHidden/>
          </w:rPr>
          <w:instrText xml:space="preserve"> PAGEREF _Toc503960400 \h </w:instrText>
        </w:r>
        <w:r w:rsidRPr="00E93CB4">
          <w:rPr>
            <w:noProof/>
            <w:webHidden/>
          </w:rPr>
        </w:r>
        <w:r w:rsidRPr="00E93CB4">
          <w:rPr>
            <w:noProof/>
            <w:webHidden/>
          </w:rPr>
          <w:fldChar w:fldCharType="separate"/>
        </w:r>
        <w:r w:rsidR="001E791B">
          <w:rPr>
            <w:noProof/>
            <w:webHidden/>
          </w:rPr>
          <w:t>9</w:t>
        </w:r>
        <w:r w:rsidRPr="00E93CB4">
          <w:rPr>
            <w:noProof/>
            <w:webHidden/>
          </w:rPr>
          <w:fldChar w:fldCharType="end"/>
        </w:r>
      </w:hyperlink>
    </w:p>
    <w:p w14:paraId="1143D0FC" w14:textId="3BC63802" w:rsidR="00E93CB4" w:rsidRPr="00E93CB4" w:rsidRDefault="00E93CB4" w:rsidP="00E93CB4">
      <w:pPr>
        <w:pStyle w:val="TOC1"/>
        <w:rPr>
          <w:rFonts w:ascii="Calibri" w:hAnsi="Calibri"/>
          <w:noProof/>
          <w:sz w:val="22"/>
          <w:szCs w:val="22"/>
          <w:lang w:eastAsia="en-AU"/>
        </w:rPr>
      </w:pPr>
      <w:hyperlink w:anchor="_Toc503960401" w:history="1">
        <w:r w:rsidRPr="00E93CB4">
          <w:rPr>
            <w:rFonts w:ascii="Arial Bold" w:hAnsi="Arial Bold"/>
            <w:noProof/>
          </w:rPr>
          <w:t>5</w:t>
        </w:r>
        <w:r w:rsidRPr="00E93CB4">
          <w:rPr>
            <w:rFonts w:ascii="Calibri" w:hAnsi="Calibri"/>
            <w:noProof/>
            <w:sz w:val="22"/>
            <w:szCs w:val="22"/>
            <w:lang w:eastAsia="en-AU"/>
          </w:rPr>
          <w:tab/>
        </w:r>
        <w:r w:rsidRPr="00E93CB4">
          <w:rPr>
            <w:noProof/>
          </w:rPr>
          <w:t>Withdrawing or putting an order on hold</w:t>
        </w:r>
        <w:r w:rsidRPr="00E93CB4">
          <w:rPr>
            <w:noProof/>
            <w:webHidden/>
          </w:rPr>
          <w:tab/>
        </w:r>
        <w:r w:rsidRPr="00E93CB4">
          <w:rPr>
            <w:noProof/>
            <w:webHidden/>
          </w:rPr>
          <w:fldChar w:fldCharType="begin"/>
        </w:r>
        <w:r w:rsidRPr="00E93CB4">
          <w:rPr>
            <w:noProof/>
            <w:webHidden/>
          </w:rPr>
          <w:instrText xml:space="preserve"> PAGEREF _Toc503960401 \h </w:instrText>
        </w:r>
        <w:r w:rsidRPr="00E93CB4">
          <w:rPr>
            <w:noProof/>
            <w:webHidden/>
          </w:rPr>
        </w:r>
        <w:r w:rsidRPr="00E93CB4">
          <w:rPr>
            <w:noProof/>
            <w:webHidden/>
          </w:rPr>
          <w:fldChar w:fldCharType="separate"/>
        </w:r>
        <w:r w:rsidR="001E791B">
          <w:rPr>
            <w:noProof/>
            <w:webHidden/>
          </w:rPr>
          <w:t>9</w:t>
        </w:r>
        <w:r w:rsidRPr="00E93CB4">
          <w:rPr>
            <w:noProof/>
            <w:webHidden/>
          </w:rPr>
          <w:fldChar w:fldCharType="end"/>
        </w:r>
      </w:hyperlink>
    </w:p>
    <w:p w14:paraId="71B5176E" w14:textId="726A3C9E" w:rsidR="00E93CB4" w:rsidRPr="00E93CB4" w:rsidRDefault="00E93CB4" w:rsidP="00E93CB4">
      <w:pPr>
        <w:pStyle w:val="TOC2"/>
        <w:rPr>
          <w:rFonts w:ascii="Calibri" w:hAnsi="Calibri"/>
          <w:noProof/>
          <w:sz w:val="22"/>
          <w:szCs w:val="22"/>
          <w:lang w:eastAsia="en-AU"/>
        </w:rPr>
      </w:pPr>
      <w:hyperlink w:anchor="_Toc503960402" w:history="1">
        <w:r w:rsidRPr="00E93CB4">
          <w:rPr>
            <w:noProof/>
          </w:rPr>
          <w:t>Withdrawing an order</w:t>
        </w:r>
        <w:r w:rsidRPr="00E93CB4">
          <w:rPr>
            <w:noProof/>
            <w:webHidden/>
          </w:rPr>
          <w:tab/>
        </w:r>
        <w:r w:rsidRPr="00E93CB4">
          <w:rPr>
            <w:noProof/>
            <w:webHidden/>
          </w:rPr>
          <w:fldChar w:fldCharType="begin"/>
        </w:r>
        <w:r w:rsidRPr="00E93CB4">
          <w:rPr>
            <w:noProof/>
            <w:webHidden/>
          </w:rPr>
          <w:instrText xml:space="preserve"> PAGEREF _Toc503960402 \h </w:instrText>
        </w:r>
        <w:r w:rsidRPr="00E93CB4">
          <w:rPr>
            <w:noProof/>
            <w:webHidden/>
          </w:rPr>
        </w:r>
        <w:r w:rsidRPr="00E93CB4">
          <w:rPr>
            <w:noProof/>
            <w:webHidden/>
          </w:rPr>
          <w:fldChar w:fldCharType="separate"/>
        </w:r>
        <w:r w:rsidR="001E791B">
          <w:rPr>
            <w:noProof/>
            <w:webHidden/>
          </w:rPr>
          <w:t>9</w:t>
        </w:r>
        <w:r w:rsidRPr="00E93CB4">
          <w:rPr>
            <w:noProof/>
            <w:webHidden/>
          </w:rPr>
          <w:fldChar w:fldCharType="end"/>
        </w:r>
      </w:hyperlink>
    </w:p>
    <w:p w14:paraId="4B50C687" w14:textId="70839E92" w:rsidR="00E93CB4" w:rsidRPr="00E93CB4" w:rsidRDefault="00E93CB4" w:rsidP="00E93CB4">
      <w:pPr>
        <w:pStyle w:val="TOC2"/>
        <w:rPr>
          <w:rFonts w:ascii="Calibri" w:hAnsi="Calibri"/>
          <w:noProof/>
          <w:sz w:val="22"/>
          <w:szCs w:val="22"/>
          <w:lang w:eastAsia="en-AU"/>
        </w:rPr>
      </w:pPr>
      <w:hyperlink w:anchor="_Toc503960403" w:history="1">
        <w:r w:rsidRPr="00E93CB4">
          <w:rPr>
            <w:noProof/>
          </w:rPr>
          <w:t>Putting an order on hold</w:t>
        </w:r>
        <w:r w:rsidRPr="00E93CB4">
          <w:rPr>
            <w:noProof/>
            <w:webHidden/>
          </w:rPr>
          <w:tab/>
        </w:r>
        <w:r w:rsidRPr="00E93CB4">
          <w:rPr>
            <w:noProof/>
            <w:webHidden/>
          </w:rPr>
          <w:fldChar w:fldCharType="begin"/>
        </w:r>
        <w:r w:rsidRPr="00E93CB4">
          <w:rPr>
            <w:noProof/>
            <w:webHidden/>
          </w:rPr>
          <w:instrText xml:space="preserve"> PAGEREF _Toc503960403 \h </w:instrText>
        </w:r>
        <w:r w:rsidRPr="00E93CB4">
          <w:rPr>
            <w:noProof/>
            <w:webHidden/>
          </w:rPr>
        </w:r>
        <w:r w:rsidRPr="00E93CB4">
          <w:rPr>
            <w:noProof/>
            <w:webHidden/>
          </w:rPr>
          <w:fldChar w:fldCharType="separate"/>
        </w:r>
        <w:r w:rsidR="001E791B">
          <w:rPr>
            <w:noProof/>
            <w:webHidden/>
          </w:rPr>
          <w:t>9</w:t>
        </w:r>
        <w:r w:rsidRPr="00E93CB4">
          <w:rPr>
            <w:noProof/>
            <w:webHidden/>
          </w:rPr>
          <w:fldChar w:fldCharType="end"/>
        </w:r>
      </w:hyperlink>
    </w:p>
    <w:p w14:paraId="74DD14B6" w14:textId="05A9CF5D" w:rsidR="00E93CB4" w:rsidRPr="00B274C8" w:rsidRDefault="00E93CB4" w:rsidP="00B274C8">
      <w:pPr>
        <w:pStyle w:val="StyleTOC1After6pt1"/>
        <w:rPr>
          <w:rFonts w:ascii="Calibri" w:hAnsi="Calibri"/>
          <w:noProof/>
          <w:sz w:val="22"/>
          <w:szCs w:val="22"/>
          <w:lang w:eastAsia="en-AU"/>
        </w:rPr>
      </w:pPr>
      <w:hyperlink w:anchor="_Toc503960404" w:history="1">
        <w:r w:rsidRPr="00B274C8">
          <w:rPr>
            <w:rFonts w:ascii="Arial Bold" w:hAnsi="Arial Bold"/>
            <w:noProof/>
          </w:rPr>
          <w:t>6</w:t>
        </w:r>
        <w:r w:rsidRPr="00B274C8">
          <w:rPr>
            <w:rFonts w:ascii="Calibri" w:hAnsi="Calibri"/>
            <w:noProof/>
            <w:sz w:val="22"/>
            <w:szCs w:val="22"/>
            <w:lang w:eastAsia="en-AU"/>
          </w:rPr>
          <w:tab/>
        </w:r>
        <w:r w:rsidRPr="00B274C8">
          <w:rPr>
            <w:noProof/>
          </w:rPr>
          <w:t>Not used</w:t>
        </w:r>
        <w:r w:rsidRPr="00B274C8">
          <w:rPr>
            <w:noProof/>
            <w:webHidden/>
          </w:rPr>
          <w:tab/>
        </w:r>
        <w:r w:rsidRPr="00B274C8">
          <w:rPr>
            <w:noProof/>
            <w:webHidden/>
          </w:rPr>
          <w:fldChar w:fldCharType="begin"/>
        </w:r>
        <w:r w:rsidRPr="00B274C8">
          <w:rPr>
            <w:noProof/>
            <w:webHidden/>
          </w:rPr>
          <w:instrText xml:space="preserve"> PAGEREF _Toc503960404 \h </w:instrText>
        </w:r>
        <w:r w:rsidRPr="00B274C8">
          <w:rPr>
            <w:noProof/>
            <w:webHidden/>
          </w:rPr>
        </w:r>
        <w:r w:rsidRPr="00B274C8">
          <w:rPr>
            <w:noProof/>
            <w:webHidden/>
          </w:rPr>
          <w:fldChar w:fldCharType="separate"/>
        </w:r>
        <w:r w:rsidR="001E791B">
          <w:rPr>
            <w:noProof/>
            <w:webHidden/>
          </w:rPr>
          <w:t>10</w:t>
        </w:r>
        <w:r w:rsidRPr="00B274C8">
          <w:rPr>
            <w:noProof/>
            <w:webHidden/>
          </w:rPr>
          <w:fldChar w:fldCharType="end"/>
        </w:r>
      </w:hyperlink>
    </w:p>
    <w:p w14:paraId="60708AFE" w14:textId="2BD15AD9" w:rsidR="00E93CB4" w:rsidRPr="00E93CB4" w:rsidRDefault="00E93CB4" w:rsidP="00E93CB4">
      <w:pPr>
        <w:pStyle w:val="TOC1"/>
        <w:rPr>
          <w:rFonts w:ascii="Calibri" w:hAnsi="Calibri"/>
          <w:noProof/>
          <w:sz w:val="22"/>
          <w:szCs w:val="22"/>
          <w:lang w:eastAsia="en-AU"/>
        </w:rPr>
      </w:pPr>
      <w:hyperlink w:anchor="_Toc503960405" w:history="1">
        <w:r w:rsidRPr="00E93CB4">
          <w:rPr>
            <w:rFonts w:ascii="Arial Bold" w:hAnsi="Arial Bold"/>
            <w:noProof/>
          </w:rPr>
          <w:t>7</w:t>
        </w:r>
        <w:r w:rsidRPr="00E93CB4">
          <w:rPr>
            <w:rFonts w:ascii="Calibri" w:hAnsi="Calibri"/>
            <w:noProof/>
            <w:sz w:val="22"/>
            <w:szCs w:val="22"/>
            <w:lang w:eastAsia="en-AU"/>
          </w:rPr>
          <w:tab/>
        </w:r>
        <w:r w:rsidRPr="00E93CB4">
          <w:rPr>
            <w:noProof/>
          </w:rPr>
          <w:t>DDS Internet Customer Access Facility (ICAF)</w:t>
        </w:r>
        <w:r w:rsidRPr="00E93CB4">
          <w:rPr>
            <w:noProof/>
            <w:webHidden/>
          </w:rPr>
          <w:tab/>
        </w:r>
        <w:r w:rsidRPr="00E93CB4">
          <w:rPr>
            <w:noProof/>
            <w:webHidden/>
          </w:rPr>
          <w:fldChar w:fldCharType="begin"/>
        </w:r>
        <w:r w:rsidRPr="00E93CB4">
          <w:rPr>
            <w:noProof/>
            <w:webHidden/>
          </w:rPr>
          <w:instrText xml:space="preserve"> PAGEREF _Toc503960405 \h </w:instrText>
        </w:r>
        <w:r w:rsidRPr="00E93CB4">
          <w:rPr>
            <w:noProof/>
            <w:webHidden/>
          </w:rPr>
        </w:r>
        <w:r w:rsidRPr="00E93CB4">
          <w:rPr>
            <w:noProof/>
            <w:webHidden/>
          </w:rPr>
          <w:fldChar w:fldCharType="separate"/>
        </w:r>
        <w:r w:rsidR="001E791B">
          <w:rPr>
            <w:noProof/>
            <w:webHidden/>
          </w:rPr>
          <w:t>10</w:t>
        </w:r>
        <w:r w:rsidRPr="00E93CB4">
          <w:rPr>
            <w:noProof/>
            <w:webHidden/>
          </w:rPr>
          <w:fldChar w:fldCharType="end"/>
        </w:r>
      </w:hyperlink>
    </w:p>
    <w:p w14:paraId="58911C4C" w14:textId="4E3A43C6" w:rsidR="00E93CB4" w:rsidRPr="00E93CB4" w:rsidRDefault="00E93CB4" w:rsidP="00E93CB4">
      <w:pPr>
        <w:pStyle w:val="TOC2"/>
        <w:rPr>
          <w:rFonts w:ascii="Calibri" w:hAnsi="Calibri"/>
          <w:noProof/>
          <w:sz w:val="22"/>
          <w:szCs w:val="22"/>
          <w:lang w:eastAsia="en-AU"/>
        </w:rPr>
      </w:pPr>
      <w:hyperlink w:anchor="_Toc503960406" w:history="1">
        <w:r w:rsidRPr="00E93CB4">
          <w:rPr>
            <w:noProof/>
          </w:rPr>
          <w:t>What is DDS ICAF?</w:t>
        </w:r>
        <w:r w:rsidRPr="00E93CB4">
          <w:rPr>
            <w:noProof/>
            <w:webHidden/>
          </w:rPr>
          <w:tab/>
        </w:r>
        <w:r w:rsidRPr="00E93CB4">
          <w:rPr>
            <w:noProof/>
            <w:webHidden/>
          </w:rPr>
          <w:fldChar w:fldCharType="begin"/>
        </w:r>
        <w:r w:rsidRPr="00E93CB4">
          <w:rPr>
            <w:noProof/>
            <w:webHidden/>
          </w:rPr>
          <w:instrText xml:space="preserve"> PAGEREF _Toc503960406 \h </w:instrText>
        </w:r>
        <w:r w:rsidRPr="00E93CB4">
          <w:rPr>
            <w:noProof/>
            <w:webHidden/>
          </w:rPr>
        </w:r>
        <w:r w:rsidRPr="00E93CB4">
          <w:rPr>
            <w:noProof/>
            <w:webHidden/>
          </w:rPr>
          <w:fldChar w:fldCharType="separate"/>
        </w:r>
        <w:r w:rsidR="001E791B">
          <w:rPr>
            <w:noProof/>
            <w:webHidden/>
          </w:rPr>
          <w:t>10</w:t>
        </w:r>
        <w:r w:rsidRPr="00E93CB4">
          <w:rPr>
            <w:noProof/>
            <w:webHidden/>
          </w:rPr>
          <w:fldChar w:fldCharType="end"/>
        </w:r>
      </w:hyperlink>
    </w:p>
    <w:p w14:paraId="51F76A46" w14:textId="387E817C" w:rsidR="00E93CB4" w:rsidRPr="00E93CB4" w:rsidRDefault="00E93CB4" w:rsidP="00E93CB4">
      <w:pPr>
        <w:pStyle w:val="TOC2"/>
        <w:rPr>
          <w:rFonts w:ascii="Calibri" w:hAnsi="Calibri"/>
          <w:noProof/>
          <w:sz w:val="22"/>
          <w:szCs w:val="22"/>
          <w:lang w:eastAsia="en-AU"/>
        </w:rPr>
      </w:pPr>
      <w:hyperlink w:anchor="_Toc503960407" w:history="1">
        <w:r w:rsidRPr="00E93CB4">
          <w:rPr>
            <w:noProof/>
          </w:rPr>
          <w:t>No software required</w:t>
        </w:r>
        <w:r w:rsidRPr="00E93CB4">
          <w:rPr>
            <w:noProof/>
            <w:webHidden/>
          </w:rPr>
          <w:tab/>
        </w:r>
        <w:r w:rsidRPr="00E93CB4">
          <w:rPr>
            <w:noProof/>
            <w:webHidden/>
          </w:rPr>
          <w:fldChar w:fldCharType="begin"/>
        </w:r>
        <w:r w:rsidRPr="00E93CB4">
          <w:rPr>
            <w:noProof/>
            <w:webHidden/>
          </w:rPr>
          <w:instrText xml:space="preserve"> PAGEREF _Toc503960407 \h </w:instrText>
        </w:r>
        <w:r w:rsidRPr="00E93CB4">
          <w:rPr>
            <w:noProof/>
            <w:webHidden/>
          </w:rPr>
        </w:r>
        <w:r w:rsidRPr="00E93CB4">
          <w:rPr>
            <w:noProof/>
            <w:webHidden/>
          </w:rPr>
          <w:fldChar w:fldCharType="separate"/>
        </w:r>
        <w:r w:rsidR="001E791B">
          <w:rPr>
            <w:noProof/>
            <w:webHidden/>
          </w:rPr>
          <w:t>11</w:t>
        </w:r>
        <w:r w:rsidRPr="00E93CB4">
          <w:rPr>
            <w:noProof/>
            <w:webHidden/>
          </w:rPr>
          <w:fldChar w:fldCharType="end"/>
        </w:r>
      </w:hyperlink>
    </w:p>
    <w:p w14:paraId="1BB4D107" w14:textId="1F36385F" w:rsidR="00E93CB4" w:rsidRPr="00E93CB4" w:rsidRDefault="00E93CB4" w:rsidP="00E93CB4">
      <w:pPr>
        <w:pStyle w:val="TOC2"/>
        <w:rPr>
          <w:rFonts w:ascii="Calibri" w:hAnsi="Calibri"/>
          <w:noProof/>
          <w:sz w:val="22"/>
          <w:szCs w:val="22"/>
          <w:lang w:eastAsia="en-AU"/>
        </w:rPr>
      </w:pPr>
      <w:hyperlink w:anchor="_Toc503960408" w:history="1">
        <w:r w:rsidRPr="00E93CB4">
          <w:rPr>
            <w:noProof/>
          </w:rPr>
          <w:t>Charges</w:t>
        </w:r>
        <w:r w:rsidRPr="00E93CB4">
          <w:rPr>
            <w:noProof/>
            <w:webHidden/>
          </w:rPr>
          <w:tab/>
        </w:r>
        <w:r w:rsidRPr="00E93CB4">
          <w:rPr>
            <w:noProof/>
            <w:webHidden/>
          </w:rPr>
          <w:fldChar w:fldCharType="begin"/>
        </w:r>
        <w:r w:rsidRPr="00E93CB4">
          <w:rPr>
            <w:noProof/>
            <w:webHidden/>
          </w:rPr>
          <w:instrText xml:space="preserve"> PAGEREF _Toc503960408 \h </w:instrText>
        </w:r>
        <w:r w:rsidRPr="00E93CB4">
          <w:rPr>
            <w:noProof/>
            <w:webHidden/>
          </w:rPr>
        </w:r>
        <w:r w:rsidRPr="00E93CB4">
          <w:rPr>
            <w:noProof/>
            <w:webHidden/>
          </w:rPr>
          <w:fldChar w:fldCharType="separate"/>
        </w:r>
        <w:r w:rsidR="001E791B">
          <w:rPr>
            <w:noProof/>
            <w:webHidden/>
          </w:rPr>
          <w:t>11</w:t>
        </w:r>
        <w:r w:rsidRPr="00E93CB4">
          <w:rPr>
            <w:noProof/>
            <w:webHidden/>
          </w:rPr>
          <w:fldChar w:fldCharType="end"/>
        </w:r>
      </w:hyperlink>
    </w:p>
    <w:p w14:paraId="02C3CBF8" w14:textId="483F39F7" w:rsidR="00E93CB4" w:rsidRPr="00E93CB4" w:rsidRDefault="00E93CB4" w:rsidP="00E93CB4">
      <w:pPr>
        <w:pStyle w:val="TOC1"/>
        <w:rPr>
          <w:rFonts w:ascii="Calibri" w:hAnsi="Calibri"/>
          <w:noProof/>
          <w:sz w:val="22"/>
          <w:szCs w:val="22"/>
          <w:lang w:eastAsia="en-AU"/>
        </w:rPr>
      </w:pPr>
      <w:hyperlink w:anchor="_Toc503960409" w:history="1">
        <w:r w:rsidRPr="00E93CB4">
          <w:rPr>
            <w:rFonts w:ascii="Arial Bold" w:hAnsi="Arial Bold"/>
            <w:noProof/>
          </w:rPr>
          <w:t>8</w:t>
        </w:r>
        <w:r w:rsidRPr="00E93CB4">
          <w:rPr>
            <w:rFonts w:ascii="Calibri" w:hAnsi="Calibri"/>
            <w:noProof/>
            <w:sz w:val="22"/>
            <w:szCs w:val="22"/>
            <w:lang w:eastAsia="en-AU"/>
          </w:rPr>
          <w:tab/>
        </w:r>
        <w:r w:rsidRPr="00E93CB4">
          <w:rPr>
            <w:noProof/>
          </w:rPr>
          <w:t>Customer to Customer Interconnection</w:t>
        </w:r>
        <w:r w:rsidRPr="00E93CB4">
          <w:rPr>
            <w:noProof/>
            <w:webHidden/>
          </w:rPr>
          <w:tab/>
        </w:r>
        <w:r w:rsidRPr="00E93CB4">
          <w:rPr>
            <w:noProof/>
            <w:webHidden/>
          </w:rPr>
          <w:fldChar w:fldCharType="begin"/>
        </w:r>
        <w:r w:rsidRPr="00E93CB4">
          <w:rPr>
            <w:noProof/>
            <w:webHidden/>
          </w:rPr>
          <w:instrText xml:space="preserve"> PAGEREF _Toc503960409 \h </w:instrText>
        </w:r>
        <w:r w:rsidRPr="00E93CB4">
          <w:rPr>
            <w:noProof/>
            <w:webHidden/>
          </w:rPr>
        </w:r>
        <w:r w:rsidRPr="00E93CB4">
          <w:rPr>
            <w:noProof/>
            <w:webHidden/>
          </w:rPr>
          <w:fldChar w:fldCharType="separate"/>
        </w:r>
        <w:r w:rsidR="001E791B">
          <w:rPr>
            <w:noProof/>
            <w:webHidden/>
          </w:rPr>
          <w:t>11</w:t>
        </w:r>
        <w:r w:rsidRPr="00E93CB4">
          <w:rPr>
            <w:noProof/>
            <w:webHidden/>
          </w:rPr>
          <w:fldChar w:fldCharType="end"/>
        </w:r>
      </w:hyperlink>
    </w:p>
    <w:p w14:paraId="2C749514" w14:textId="505F415E" w:rsidR="00E93CB4" w:rsidRPr="00E93CB4" w:rsidRDefault="00E93CB4" w:rsidP="00E93CB4">
      <w:pPr>
        <w:pStyle w:val="TOC2"/>
        <w:rPr>
          <w:rFonts w:ascii="Calibri" w:hAnsi="Calibri"/>
          <w:noProof/>
          <w:sz w:val="22"/>
          <w:szCs w:val="22"/>
          <w:lang w:eastAsia="en-AU"/>
        </w:rPr>
      </w:pPr>
      <w:hyperlink w:anchor="_Toc503960410" w:history="1">
        <w:r w:rsidRPr="00E93CB4">
          <w:rPr>
            <w:noProof/>
          </w:rPr>
          <w:t>What is Customer to Customer Interconnection?</w:t>
        </w:r>
        <w:r w:rsidRPr="00E93CB4">
          <w:rPr>
            <w:noProof/>
            <w:webHidden/>
          </w:rPr>
          <w:tab/>
        </w:r>
        <w:r w:rsidRPr="00E93CB4">
          <w:rPr>
            <w:noProof/>
            <w:webHidden/>
          </w:rPr>
          <w:fldChar w:fldCharType="begin"/>
        </w:r>
        <w:r w:rsidRPr="00E93CB4">
          <w:rPr>
            <w:noProof/>
            <w:webHidden/>
          </w:rPr>
          <w:instrText xml:space="preserve"> PAGEREF _Toc503960410 \h </w:instrText>
        </w:r>
        <w:r w:rsidRPr="00E93CB4">
          <w:rPr>
            <w:noProof/>
            <w:webHidden/>
          </w:rPr>
        </w:r>
        <w:r w:rsidRPr="00E93CB4">
          <w:rPr>
            <w:noProof/>
            <w:webHidden/>
          </w:rPr>
          <w:fldChar w:fldCharType="separate"/>
        </w:r>
        <w:r w:rsidR="001E791B">
          <w:rPr>
            <w:noProof/>
            <w:webHidden/>
          </w:rPr>
          <w:t>11</w:t>
        </w:r>
        <w:r w:rsidRPr="00E93CB4">
          <w:rPr>
            <w:noProof/>
            <w:webHidden/>
          </w:rPr>
          <w:fldChar w:fldCharType="end"/>
        </w:r>
      </w:hyperlink>
    </w:p>
    <w:p w14:paraId="0F87EBA6" w14:textId="5F67E127" w:rsidR="00E93CB4" w:rsidRPr="00E93CB4" w:rsidRDefault="00E93CB4" w:rsidP="00E93CB4">
      <w:pPr>
        <w:pStyle w:val="TOC2"/>
        <w:rPr>
          <w:rFonts w:ascii="Calibri" w:hAnsi="Calibri"/>
          <w:noProof/>
          <w:sz w:val="22"/>
          <w:szCs w:val="22"/>
          <w:lang w:eastAsia="en-AU"/>
        </w:rPr>
      </w:pPr>
      <w:hyperlink w:anchor="_Toc503960411" w:history="1">
        <w:r w:rsidRPr="00E93CB4">
          <w:rPr>
            <w:noProof/>
          </w:rPr>
          <w:t>Charges</w:t>
        </w:r>
        <w:r w:rsidRPr="00E93CB4">
          <w:rPr>
            <w:noProof/>
            <w:webHidden/>
          </w:rPr>
          <w:tab/>
        </w:r>
        <w:r w:rsidRPr="00E93CB4">
          <w:rPr>
            <w:noProof/>
            <w:webHidden/>
          </w:rPr>
          <w:fldChar w:fldCharType="begin"/>
        </w:r>
        <w:r w:rsidRPr="00E93CB4">
          <w:rPr>
            <w:noProof/>
            <w:webHidden/>
          </w:rPr>
          <w:instrText xml:space="preserve"> PAGEREF _Toc503960411 \h </w:instrText>
        </w:r>
        <w:r w:rsidRPr="00E93CB4">
          <w:rPr>
            <w:noProof/>
            <w:webHidden/>
          </w:rPr>
        </w:r>
        <w:r w:rsidRPr="00E93CB4">
          <w:rPr>
            <w:noProof/>
            <w:webHidden/>
          </w:rPr>
          <w:fldChar w:fldCharType="separate"/>
        </w:r>
        <w:r w:rsidR="001E791B">
          <w:rPr>
            <w:noProof/>
            <w:webHidden/>
          </w:rPr>
          <w:t>11</w:t>
        </w:r>
        <w:r w:rsidRPr="00E93CB4">
          <w:rPr>
            <w:noProof/>
            <w:webHidden/>
          </w:rPr>
          <w:fldChar w:fldCharType="end"/>
        </w:r>
      </w:hyperlink>
    </w:p>
    <w:p w14:paraId="6C67FF71" w14:textId="2F94758A" w:rsidR="00E93CB4" w:rsidRPr="00E93CB4" w:rsidRDefault="00E93CB4" w:rsidP="00E93CB4">
      <w:pPr>
        <w:pStyle w:val="TOC1"/>
        <w:rPr>
          <w:rFonts w:ascii="Calibri" w:hAnsi="Calibri"/>
          <w:noProof/>
          <w:sz w:val="22"/>
          <w:szCs w:val="22"/>
          <w:lang w:eastAsia="en-AU"/>
        </w:rPr>
      </w:pPr>
      <w:hyperlink w:anchor="_Toc503960412" w:history="1">
        <w:r w:rsidRPr="00E93CB4">
          <w:rPr>
            <w:rFonts w:ascii="Arial Bold" w:hAnsi="Arial Bold"/>
            <w:noProof/>
          </w:rPr>
          <w:t>9</w:t>
        </w:r>
        <w:r w:rsidRPr="00E93CB4">
          <w:rPr>
            <w:rFonts w:ascii="Calibri" w:hAnsi="Calibri"/>
            <w:noProof/>
            <w:sz w:val="22"/>
            <w:szCs w:val="22"/>
            <w:lang w:eastAsia="en-AU"/>
          </w:rPr>
          <w:tab/>
        </w:r>
        <w:r w:rsidRPr="00E93CB4">
          <w:rPr>
            <w:noProof/>
          </w:rPr>
          <w:t>Rapid Bandwidth Expansion</w:t>
        </w:r>
        <w:r w:rsidRPr="00E93CB4">
          <w:rPr>
            <w:noProof/>
            <w:webHidden/>
          </w:rPr>
          <w:tab/>
        </w:r>
        <w:r w:rsidRPr="00E93CB4">
          <w:rPr>
            <w:noProof/>
            <w:webHidden/>
          </w:rPr>
          <w:fldChar w:fldCharType="begin"/>
        </w:r>
        <w:r w:rsidRPr="00E93CB4">
          <w:rPr>
            <w:noProof/>
            <w:webHidden/>
          </w:rPr>
          <w:instrText xml:space="preserve"> PAGEREF _Toc503960412 \h </w:instrText>
        </w:r>
        <w:r w:rsidRPr="00E93CB4">
          <w:rPr>
            <w:noProof/>
            <w:webHidden/>
          </w:rPr>
        </w:r>
        <w:r w:rsidRPr="00E93CB4">
          <w:rPr>
            <w:noProof/>
            <w:webHidden/>
          </w:rPr>
          <w:fldChar w:fldCharType="separate"/>
        </w:r>
        <w:r w:rsidR="001E791B">
          <w:rPr>
            <w:noProof/>
            <w:webHidden/>
          </w:rPr>
          <w:t>12</w:t>
        </w:r>
        <w:r w:rsidRPr="00E93CB4">
          <w:rPr>
            <w:noProof/>
            <w:webHidden/>
          </w:rPr>
          <w:fldChar w:fldCharType="end"/>
        </w:r>
      </w:hyperlink>
    </w:p>
    <w:p w14:paraId="6CBF7E78" w14:textId="37ECD4DA" w:rsidR="00E93CB4" w:rsidRPr="00E93CB4" w:rsidRDefault="00E93CB4" w:rsidP="00E93CB4">
      <w:pPr>
        <w:pStyle w:val="TOC2"/>
        <w:rPr>
          <w:rFonts w:ascii="Calibri" w:hAnsi="Calibri"/>
          <w:noProof/>
          <w:sz w:val="22"/>
          <w:szCs w:val="22"/>
          <w:lang w:eastAsia="en-AU"/>
        </w:rPr>
      </w:pPr>
      <w:hyperlink w:anchor="_Toc503960413" w:history="1">
        <w:r w:rsidRPr="00E93CB4">
          <w:rPr>
            <w:noProof/>
          </w:rPr>
          <w:t>What is Rapid Bandwidth Expansion?</w:t>
        </w:r>
        <w:r w:rsidRPr="00E93CB4">
          <w:rPr>
            <w:noProof/>
            <w:webHidden/>
          </w:rPr>
          <w:tab/>
        </w:r>
        <w:r w:rsidRPr="00E93CB4">
          <w:rPr>
            <w:noProof/>
            <w:webHidden/>
          </w:rPr>
          <w:fldChar w:fldCharType="begin"/>
        </w:r>
        <w:r w:rsidRPr="00E93CB4">
          <w:rPr>
            <w:noProof/>
            <w:webHidden/>
          </w:rPr>
          <w:instrText xml:space="preserve"> PAGEREF _Toc503960413 \h </w:instrText>
        </w:r>
        <w:r w:rsidRPr="00E93CB4">
          <w:rPr>
            <w:noProof/>
            <w:webHidden/>
          </w:rPr>
        </w:r>
        <w:r w:rsidRPr="00E93CB4">
          <w:rPr>
            <w:noProof/>
            <w:webHidden/>
          </w:rPr>
          <w:fldChar w:fldCharType="separate"/>
        </w:r>
        <w:r w:rsidR="001E791B">
          <w:rPr>
            <w:b/>
            <w:bCs/>
            <w:noProof/>
            <w:webHidden/>
            <w:lang w:val="en-US"/>
          </w:rPr>
          <w:t>Error! Bookmark not defined.</w:t>
        </w:r>
        <w:r w:rsidRPr="00E93CB4">
          <w:rPr>
            <w:noProof/>
            <w:webHidden/>
          </w:rPr>
          <w:fldChar w:fldCharType="end"/>
        </w:r>
      </w:hyperlink>
    </w:p>
    <w:p w14:paraId="0963BB81" w14:textId="279E4908" w:rsidR="00E93CB4" w:rsidRPr="00E93CB4" w:rsidRDefault="00E93CB4" w:rsidP="00E93CB4">
      <w:pPr>
        <w:pStyle w:val="TOC2"/>
        <w:rPr>
          <w:rFonts w:ascii="Calibri" w:hAnsi="Calibri"/>
          <w:noProof/>
          <w:sz w:val="22"/>
          <w:szCs w:val="22"/>
          <w:lang w:eastAsia="en-AU"/>
        </w:rPr>
      </w:pPr>
      <w:hyperlink w:anchor="_Toc503960414" w:history="1">
        <w:r w:rsidRPr="00E93CB4">
          <w:rPr>
            <w:noProof/>
          </w:rPr>
          <w:t>Availability</w:t>
        </w:r>
        <w:r w:rsidRPr="00E93CB4">
          <w:rPr>
            <w:noProof/>
            <w:webHidden/>
          </w:rPr>
          <w:tab/>
        </w:r>
        <w:r w:rsidRPr="00E93CB4">
          <w:rPr>
            <w:noProof/>
            <w:webHidden/>
          </w:rPr>
          <w:fldChar w:fldCharType="begin"/>
        </w:r>
        <w:r w:rsidRPr="00E93CB4">
          <w:rPr>
            <w:noProof/>
            <w:webHidden/>
          </w:rPr>
          <w:instrText xml:space="preserve"> PAGEREF _Toc503960414 \h </w:instrText>
        </w:r>
        <w:r w:rsidRPr="00E93CB4">
          <w:rPr>
            <w:noProof/>
            <w:webHidden/>
          </w:rPr>
        </w:r>
        <w:r w:rsidRPr="00E93CB4">
          <w:rPr>
            <w:noProof/>
            <w:webHidden/>
          </w:rPr>
          <w:fldChar w:fldCharType="separate"/>
        </w:r>
        <w:r w:rsidR="001E791B">
          <w:rPr>
            <w:noProof/>
            <w:webHidden/>
          </w:rPr>
          <w:t>12</w:t>
        </w:r>
        <w:r w:rsidRPr="00E93CB4">
          <w:rPr>
            <w:noProof/>
            <w:webHidden/>
          </w:rPr>
          <w:fldChar w:fldCharType="end"/>
        </w:r>
      </w:hyperlink>
    </w:p>
    <w:p w14:paraId="521D0BB8" w14:textId="52387A4D" w:rsidR="00E93CB4" w:rsidRPr="00E93CB4" w:rsidRDefault="00E93CB4" w:rsidP="00E93CB4">
      <w:pPr>
        <w:pStyle w:val="TOC2"/>
        <w:rPr>
          <w:rFonts w:ascii="Calibri" w:hAnsi="Calibri"/>
          <w:noProof/>
          <w:sz w:val="22"/>
          <w:szCs w:val="22"/>
          <w:lang w:eastAsia="en-AU"/>
        </w:rPr>
      </w:pPr>
      <w:hyperlink w:anchor="_Toc503960415" w:history="1">
        <w:r w:rsidRPr="00E93CB4">
          <w:rPr>
            <w:noProof/>
          </w:rPr>
          <w:t>Available speeds and bandwidth</w:t>
        </w:r>
        <w:r w:rsidRPr="00E93CB4">
          <w:rPr>
            <w:noProof/>
            <w:webHidden/>
          </w:rPr>
          <w:tab/>
        </w:r>
        <w:r w:rsidRPr="00E93CB4">
          <w:rPr>
            <w:noProof/>
            <w:webHidden/>
          </w:rPr>
          <w:fldChar w:fldCharType="begin"/>
        </w:r>
        <w:r w:rsidRPr="00E93CB4">
          <w:rPr>
            <w:noProof/>
            <w:webHidden/>
          </w:rPr>
          <w:instrText xml:space="preserve"> PAGEREF _Toc503960415 \h </w:instrText>
        </w:r>
        <w:r w:rsidRPr="00E93CB4">
          <w:rPr>
            <w:noProof/>
            <w:webHidden/>
          </w:rPr>
        </w:r>
        <w:r w:rsidRPr="00E93CB4">
          <w:rPr>
            <w:noProof/>
            <w:webHidden/>
          </w:rPr>
          <w:fldChar w:fldCharType="separate"/>
        </w:r>
        <w:r w:rsidR="001E791B">
          <w:rPr>
            <w:b/>
            <w:bCs/>
            <w:noProof/>
            <w:webHidden/>
            <w:lang w:val="en-US"/>
          </w:rPr>
          <w:t>Error! Bookmark not defined.</w:t>
        </w:r>
        <w:r w:rsidRPr="00E93CB4">
          <w:rPr>
            <w:noProof/>
            <w:webHidden/>
          </w:rPr>
          <w:fldChar w:fldCharType="end"/>
        </w:r>
      </w:hyperlink>
    </w:p>
    <w:p w14:paraId="3F57731A" w14:textId="01B3FF07" w:rsidR="00E93CB4" w:rsidRPr="00E93CB4" w:rsidRDefault="00E93CB4" w:rsidP="00E93CB4">
      <w:pPr>
        <w:pStyle w:val="TOC2"/>
        <w:rPr>
          <w:rFonts w:ascii="Calibri" w:hAnsi="Calibri"/>
          <w:noProof/>
          <w:sz w:val="22"/>
          <w:szCs w:val="22"/>
          <w:lang w:eastAsia="en-AU"/>
        </w:rPr>
      </w:pPr>
      <w:hyperlink w:anchor="_Toc503960416" w:history="1">
        <w:r w:rsidRPr="00E93CB4">
          <w:rPr>
            <w:noProof/>
          </w:rPr>
          <w:t>Work on your service</w:t>
        </w:r>
        <w:r w:rsidRPr="00E93CB4">
          <w:rPr>
            <w:noProof/>
            <w:webHidden/>
          </w:rPr>
          <w:tab/>
        </w:r>
        <w:r w:rsidRPr="00E93CB4">
          <w:rPr>
            <w:noProof/>
            <w:webHidden/>
          </w:rPr>
          <w:fldChar w:fldCharType="begin"/>
        </w:r>
        <w:r w:rsidRPr="00E93CB4">
          <w:rPr>
            <w:noProof/>
            <w:webHidden/>
          </w:rPr>
          <w:instrText xml:space="preserve"> PAGEREF _Toc503960416 \h </w:instrText>
        </w:r>
        <w:r w:rsidRPr="00E93CB4">
          <w:rPr>
            <w:noProof/>
            <w:webHidden/>
          </w:rPr>
        </w:r>
        <w:r w:rsidRPr="00E93CB4">
          <w:rPr>
            <w:noProof/>
            <w:webHidden/>
          </w:rPr>
          <w:fldChar w:fldCharType="separate"/>
        </w:r>
        <w:r w:rsidR="001E791B">
          <w:rPr>
            <w:b/>
            <w:bCs/>
            <w:noProof/>
            <w:webHidden/>
            <w:lang w:val="en-US"/>
          </w:rPr>
          <w:t>Error! Bookmark not defined.</w:t>
        </w:r>
        <w:r w:rsidRPr="00E93CB4">
          <w:rPr>
            <w:noProof/>
            <w:webHidden/>
          </w:rPr>
          <w:fldChar w:fldCharType="end"/>
        </w:r>
      </w:hyperlink>
    </w:p>
    <w:p w14:paraId="18E77D72" w14:textId="59E42428" w:rsidR="00E93CB4" w:rsidRPr="00E93CB4" w:rsidRDefault="00E93CB4" w:rsidP="00E93CB4">
      <w:pPr>
        <w:pStyle w:val="TOC2"/>
        <w:rPr>
          <w:rFonts w:ascii="Calibri" w:hAnsi="Calibri"/>
          <w:noProof/>
          <w:sz w:val="22"/>
          <w:szCs w:val="22"/>
          <w:lang w:eastAsia="en-AU"/>
        </w:rPr>
      </w:pPr>
      <w:hyperlink w:anchor="_Toc503960417" w:history="1">
        <w:r w:rsidRPr="00E93CB4">
          <w:rPr>
            <w:noProof/>
          </w:rPr>
          <w:t>Charges</w:t>
        </w:r>
        <w:r w:rsidRPr="00E93CB4">
          <w:rPr>
            <w:noProof/>
            <w:webHidden/>
          </w:rPr>
          <w:tab/>
        </w:r>
        <w:r w:rsidRPr="00E93CB4">
          <w:rPr>
            <w:noProof/>
            <w:webHidden/>
          </w:rPr>
          <w:fldChar w:fldCharType="begin"/>
        </w:r>
        <w:r w:rsidRPr="00E93CB4">
          <w:rPr>
            <w:noProof/>
            <w:webHidden/>
          </w:rPr>
          <w:instrText xml:space="preserve"> PAGEREF _Toc503960417 \h </w:instrText>
        </w:r>
        <w:r w:rsidRPr="00E93CB4">
          <w:rPr>
            <w:noProof/>
            <w:webHidden/>
          </w:rPr>
        </w:r>
        <w:r w:rsidRPr="00E93CB4">
          <w:rPr>
            <w:noProof/>
            <w:webHidden/>
          </w:rPr>
          <w:fldChar w:fldCharType="separate"/>
        </w:r>
        <w:r w:rsidR="001E791B">
          <w:rPr>
            <w:b/>
            <w:bCs/>
            <w:noProof/>
            <w:webHidden/>
            <w:lang w:val="en-US"/>
          </w:rPr>
          <w:t>Error! Bookmark not defined.</w:t>
        </w:r>
        <w:r w:rsidRPr="00E93CB4">
          <w:rPr>
            <w:noProof/>
            <w:webHidden/>
          </w:rPr>
          <w:fldChar w:fldCharType="end"/>
        </w:r>
      </w:hyperlink>
    </w:p>
    <w:p w14:paraId="03C43F75" w14:textId="1CEB5C59" w:rsidR="00E93CB4" w:rsidRPr="00E93CB4" w:rsidRDefault="00E93CB4" w:rsidP="00E93CB4">
      <w:pPr>
        <w:pStyle w:val="TOC1"/>
        <w:rPr>
          <w:rFonts w:ascii="Calibri" w:hAnsi="Calibri"/>
          <w:noProof/>
          <w:sz w:val="22"/>
          <w:szCs w:val="22"/>
          <w:lang w:eastAsia="en-AU"/>
        </w:rPr>
      </w:pPr>
      <w:hyperlink w:anchor="_Toc503960418" w:history="1">
        <w:r w:rsidRPr="00E93CB4">
          <w:rPr>
            <w:rFonts w:ascii="Arial Bold" w:hAnsi="Arial Bold"/>
            <w:noProof/>
          </w:rPr>
          <w:t>10</w:t>
        </w:r>
        <w:r w:rsidRPr="00E93CB4">
          <w:rPr>
            <w:rFonts w:ascii="Calibri" w:hAnsi="Calibri"/>
            <w:noProof/>
            <w:sz w:val="22"/>
            <w:szCs w:val="22"/>
            <w:lang w:eastAsia="en-AU"/>
          </w:rPr>
          <w:tab/>
        </w:r>
        <w:r w:rsidRPr="00E93CB4">
          <w:rPr>
            <w:noProof/>
          </w:rPr>
          <w:t>Vitalink</w:t>
        </w:r>
        <w:r w:rsidRPr="00E93CB4">
          <w:rPr>
            <w:noProof/>
            <w:webHidden/>
          </w:rPr>
          <w:tab/>
        </w:r>
        <w:r w:rsidRPr="00E93CB4">
          <w:rPr>
            <w:noProof/>
            <w:webHidden/>
          </w:rPr>
          <w:fldChar w:fldCharType="begin"/>
        </w:r>
        <w:r w:rsidRPr="00E93CB4">
          <w:rPr>
            <w:noProof/>
            <w:webHidden/>
          </w:rPr>
          <w:instrText xml:space="preserve"> PAGEREF _Toc503960418 \h </w:instrText>
        </w:r>
        <w:r w:rsidRPr="00E93CB4">
          <w:rPr>
            <w:noProof/>
            <w:webHidden/>
          </w:rPr>
        </w:r>
        <w:r w:rsidRPr="00E93CB4">
          <w:rPr>
            <w:noProof/>
            <w:webHidden/>
          </w:rPr>
          <w:fldChar w:fldCharType="separate"/>
        </w:r>
        <w:r w:rsidR="001E791B">
          <w:rPr>
            <w:noProof/>
            <w:webHidden/>
          </w:rPr>
          <w:t>12</w:t>
        </w:r>
        <w:r w:rsidRPr="00E93CB4">
          <w:rPr>
            <w:noProof/>
            <w:webHidden/>
          </w:rPr>
          <w:fldChar w:fldCharType="end"/>
        </w:r>
      </w:hyperlink>
    </w:p>
    <w:p w14:paraId="1AC31218" w14:textId="6F859726" w:rsidR="00E93CB4" w:rsidRPr="00E93CB4" w:rsidRDefault="00E93CB4" w:rsidP="00E93CB4">
      <w:pPr>
        <w:pStyle w:val="TOC2"/>
        <w:rPr>
          <w:rFonts w:ascii="Calibri" w:hAnsi="Calibri"/>
          <w:noProof/>
          <w:sz w:val="22"/>
          <w:szCs w:val="22"/>
          <w:lang w:eastAsia="en-AU"/>
        </w:rPr>
      </w:pPr>
      <w:hyperlink w:anchor="_Toc503960419" w:history="1">
        <w:r w:rsidRPr="00E93CB4">
          <w:rPr>
            <w:noProof/>
          </w:rPr>
          <w:t>What is Vitalink?</w:t>
        </w:r>
        <w:r w:rsidRPr="00E93CB4">
          <w:rPr>
            <w:noProof/>
            <w:webHidden/>
          </w:rPr>
          <w:tab/>
        </w:r>
        <w:r w:rsidRPr="00E93CB4">
          <w:rPr>
            <w:noProof/>
            <w:webHidden/>
          </w:rPr>
          <w:fldChar w:fldCharType="begin"/>
        </w:r>
        <w:r w:rsidRPr="00E93CB4">
          <w:rPr>
            <w:noProof/>
            <w:webHidden/>
          </w:rPr>
          <w:instrText xml:space="preserve"> PAGEREF _Toc503960419 \h </w:instrText>
        </w:r>
        <w:r w:rsidRPr="00E93CB4">
          <w:rPr>
            <w:noProof/>
            <w:webHidden/>
          </w:rPr>
        </w:r>
        <w:r w:rsidRPr="00E93CB4">
          <w:rPr>
            <w:noProof/>
            <w:webHidden/>
          </w:rPr>
          <w:fldChar w:fldCharType="separate"/>
        </w:r>
        <w:r w:rsidR="001E791B">
          <w:rPr>
            <w:noProof/>
            <w:webHidden/>
          </w:rPr>
          <w:t>12</w:t>
        </w:r>
        <w:r w:rsidRPr="00E93CB4">
          <w:rPr>
            <w:noProof/>
            <w:webHidden/>
          </w:rPr>
          <w:fldChar w:fldCharType="end"/>
        </w:r>
      </w:hyperlink>
    </w:p>
    <w:p w14:paraId="4899EB19" w14:textId="0F8B8419" w:rsidR="00E93CB4" w:rsidRPr="00803C65" w:rsidRDefault="00E93CB4" w:rsidP="00E93CB4">
      <w:pPr>
        <w:pStyle w:val="TOC2"/>
        <w:rPr>
          <w:noProof/>
        </w:rPr>
      </w:pPr>
      <w:hyperlink w:anchor="_Toc503960420" w:history="1">
        <w:r w:rsidRPr="00E93CB4">
          <w:rPr>
            <w:noProof/>
          </w:rPr>
          <w:t>Connection charges</w:t>
        </w:r>
        <w:r w:rsidRPr="00E93CB4">
          <w:rPr>
            <w:noProof/>
            <w:webHidden/>
          </w:rPr>
          <w:tab/>
        </w:r>
        <w:r w:rsidRPr="00E93CB4">
          <w:rPr>
            <w:noProof/>
            <w:webHidden/>
          </w:rPr>
          <w:fldChar w:fldCharType="begin"/>
        </w:r>
        <w:r w:rsidRPr="00E93CB4">
          <w:rPr>
            <w:noProof/>
            <w:webHidden/>
          </w:rPr>
          <w:instrText xml:space="preserve"> PAGEREF _Toc503960420 \h </w:instrText>
        </w:r>
        <w:r w:rsidRPr="00E93CB4">
          <w:rPr>
            <w:noProof/>
            <w:webHidden/>
          </w:rPr>
        </w:r>
        <w:r w:rsidRPr="00E93CB4">
          <w:rPr>
            <w:noProof/>
            <w:webHidden/>
          </w:rPr>
          <w:fldChar w:fldCharType="separate"/>
        </w:r>
        <w:r w:rsidR="001E791B">
          <w:rPr>
            <w:noProof/>
            <w:webHidden/>
          </w:rPr>
          <w:t>12</w:t>
        </w:r>
        <w:r w:rsidRPr="00E93CB4">
          <w:rPr>
            <w:noProof/>
            <w:webHidden/>
          </w:rPr>
          <w:fldChar w:fldCharType="end"/>
        </w:r>
      </w:hyperlink>
    </w:p>
    <w:p w14:paraId="53DD09C1" w14:textId="10B8DCA0" w:rsidR="00E93CB4" w:rsidRPr="00E93CB4" w:rsidRDefault="00E93CB4" w:rsidP="00E93CB4">
      <w:pPr>
        <w:pStyle w:val="TOC2"/>
        <w:rPr>
          <w:rFonts w:ascii="Calibri" w:hAnsi="Calibri" w:cs="Times New Roman"/>
          <w:noProof/>
          <w:sz w:val="22"/>
          <w:szCs w:val="22"/>
          <w:lang w:eastAsia="en-AU"/>
        </w:rPr>
      </w:pPr>
      <w:hyperlink w:anchor="_Toc503960421" w:history="1">
        <w:r w:rsidRPr="00E93CB4">
          <w:rPr>
            <w:rFonts w:cs="Times New Roman"/>
            <w:noProof/>
            <w:szCs w:val="20"/>
          </w:rPr>
          <w:t>Monthly charges</w:t>
        </w:r>
        <w:r w:rsidRPr="00E93CB4">
          <w:rPr>
            <w:rFonts w:cs="Times New Roman"/>
            <w:noProof/>
            <w:webHidden/>
            <w:szCs w:val="20"/>
          </w:rPr>
          <w:tab/>
        </w:r>
        <w:r w:rsidRPr="00E93CB4">
          <w:rPr>
            <w:rFonts w:cs="Times New Roman"/>
            <w:noProof/>
            <w:webHidden/>
            <w:szCs w:val="20"/>
          </w:rPr>
          <w:fldChar w:fldCharType="begin"/>
        </w:r>
        <w:r w:rsidRPr="00E93CB4">
          <w:rPr>
            <w:rFonts w:cs="Times New Roman"/>
            <w:noProof/>
            <w:webHidden/>
            <w:szCs w:val="20"/>
          </w:rPr>
          <w:instrText xml:space="preserve"> PAGEREF _Toc503960421 \h </w:instrText>
        </w:r>
        <w:r w:rsidRPr="00E93CB4">
          <w:rPr>
            <w:rFonts w:cs="Times New Roman"/>
            <w:noProof/>
            <w:webHidden/>
            <w:szCs w:val="20"/>
          </w:rPr>
        </w:r>
        <w:r w:rsidRPr="00E93CB4">
          <w:rPr>
            <w:rFonts w:cs="Times New Roman"/>
            <w:noProof/>
            <w:webHidden/>
            <w:szCs w:val="20"/>
          </w:rPr>
          <w:fldChar w:fldCharType="separate"/>
        </w:r>
        <w:r w:rsidR="001E791B">
          <w:rPr>
            <w:rFonts w:cs="Times New Roman"/>
            <w:noProof/>
            <w:webHidden/>
            <w:szCs w:val="20"/>
          </w:rPr>
          <w:t>13</w:t>
        </w:r>
        <w:r w:rsidRPr="00E93CB4">
          <w:rPr>
            <w:rFonts w:cs="Times New Roman"/>
            <w:noProof/>
            <w:webHidden/>
            <w:szCs w:val="20"/>
          </w:rPr>
          <w:fldChar w:fldCharType="end"/>
        </w:r>
      </w:hyperlink>
    </w:p>
    <w:p w14:paraId="61CC0BA0" w14:textId="2B505C9D" w:rsidR="00E93CB4" w:rsidRPr="00E93CB4" w:rsidRDefault="00E93CB4" w:rsidP="00E93CB4">
      <w:pPr>
        <w:pStyle w:val="TOC1"/>
        <w:rPr>
          <w:rFonts w:ascii="Calibri" w:hAnsi="Calibri"/>
          <w:noProof/>
          <w:sz w:val="22"/>
          <w:szCs w:val="22"/>
          <w:lang w:eastAsia="en-AU"/>
        </w:rPr>
      </w:pPr>
      <w:hyperlink w:anchor="_Toc503960422" w:history="1">
        <w:r w:rsidRPr="00E93CB4">
          <w:rPr>
            <w:rFonts w:ascii="Arial Bold" w:hAnsi="Arial Bold"/>
            <w:noProof/>
          </w:rPr>
          <w:t>11</w:t>
        </w:r>
        <w:r w:rsidRPr="00E93CB4">
          <w:rPr>
            <w:rFonts w:ascii="Calibri" w:hAnsi="Calibri"/>
            <w:noProof/>
            <w:sz w:val="22"/>
            <w:szCs w:val="22"/>
            <w:lang w:eastAsia="en-AU"/>
          </w:rPr>
          <w:tab/>
        </w:r>
        <w:r w:rsidRPr="00E93CB4">
          <w:rPr>
            <w:noProof/>
          </w:rPr>
          <w:t>Service levels and performance</w:t>
        </w:r>
        <w:r w:rsidRPr="00E93CB4">
          <w:rPr>
            <w:noProof/>
            <w:webHidden/>
          </w:rPr>
          <w:tab/>
        </w:r>
        <w:r w:rsidRPr="00E93CB4">
          <w:rPr>
            <w:noProof/>
            <w:webHidden/>
          </w:rPr>
          <w:fldChar w:fldCharType="begin"/>
        </w:r>
        <w:r w:rsidRPr="00E93CB4">
          <w:rPr>
            <w:noProof/>
            <w:webHidden/>
          </w:rPr>
          <w:instrText xml:space="preserve"> PAGEREF _Toc503960422 \h </w:instrText>
        </w:r>
        <w:r w:rsidRPr="00E93CB4">
          <w:rPr>
            <w:noProof/>
            <w:webHidden/>
          </w:rPr>
        </w:r>
        <w:r w:rsidRPr="00E93CB4">
          <w:rPr>
            <w:noProof/>
            <w:webHidden/>
          </w:rPr>
          <w:fldChar w:fldCharType="separate"/>
        </w:r>
        <w:r w:rsidR="001E791B">
          <w:rPr>
            <w:noProof/>
            <w:webHidden/>
          </w:rPr>
          <w:t>13</w:t>
        </w:r>
        <w:r w:rsidRPr="00E93CB4">
          <w:rPr>
            <w:noProof/>
            <w:webHidden/>
          </w:rPr>
          <w:fldChar w:fldCharType="end"/>
        </w:r>
      </w:hyperlink>
    </w:p>
    <w:p w14:paraId="6BE6E325" w14:textId="580B3AA6" w:rsidR="00E93CB4" w:rsidRPr="00E93CB4" w:rsidRDefault="00E93CB4" w:rsidP="00E93CB4">
      <w:pPr>
        <w:pStyle w:val="TOC2"/>
        <w:rPr>
          <w:rFonts w:ascii="Calibri" w:hAnsi="Calibri"/>
          <w:noProof/>
          <w:sz w:val="22"/>
          <w:szCs w:val="22"/>
          <w:lang w:eastAsia="en-AU"/>
        </w:rPr>
      </w:pPr>
      <w:hyperlink w:anchor="_Toc503960423" w:history="1">
        <w:r w:rsidRPr="00E93CB4">
          <w:rPr>
            <w:noProof/>
          </w:rPr>
          <w:t>Performance specifications</w:t>
        </w:r>
        <w:r w:rsidRPr="00E93CB4">
          <w:rPr>
            <w:noProof/>
            <w:webHidden/>
          </w:rPr>
          <w:tab/>
        </w:r>
        <w:r w:rsidRPr="00E93CB4">
          <w:rPr>
            <w:noProof/>
            <w:webHidden/>
          </w:rPr>
          <w:fldChar w:fldCharType="begin"/>
        </w:r>
        <w:r w:rsidRPr="00E93CB4">
          <w:rPr>
            <w:noProof/>
            <w:webHidden/>
          </w:rPr>
          <w:instrText xml:space="preserve"> PAGEREF _Toc503960423 \h </w:instrText>
        </w:r>
        <w:r w:rsidRPr="00E93CB4">
          <w:rPr>
            <w:noProof/>
            <w:webHidden/>
          </w:rPr>
        </w:r>
        <w:r w:rsidRPr="00E93CB4">
          <w:rPr>
            <w:noProof/>
            <w:webHidden/>
          </w:rPr>
          <w:fldChar w:fldCharType="separate"/>
        </w:r>
        <w:r w:rsidR="001E791B">
          <w:rPr>
            <w:noProof/>
            <w:webHidden/>
          </w:rPr>
          <w:t>13</w:t>
        </w:r>
        <w:r w:rsidRPr="00E93CB4">
          <w:rPr>
            <w:noProof/>
            <w:webHidden/>
          </w:rPr>
          <w:fldChar w:fldCharType="end"/>
        </w:r>
      </w:hyperlink>
    </w:p>
    <w:p w14:paraId="13A50379" w14:textId="43F3E2DF" w:rsidR="00E93CB4" w:rsidRPr="00E93CB4" w:rsidRDefault="00E93CB4" w:rsidP="00E93CB4">
      <w:pPr>
        <w:pStyle w:val="TOC1"/>
        <w:rPr>
          <w:rFonts w:ascii="Calibri" w:hAnsi="Calibri"/>
          <w:noProof/>
          <w:sz w:val="22"/>
          <w:szCs w:val="22"/>
          <w:lang w:eastAsia="en-AU"/>
        </w:rPr>
      </w:pPr>
      <w:hyperlink w:anchor="_Toc503960424" w:history="1">
        <w:r w:rsidRPr="00E93CB4">
          <w:rPr>
            <w:rFonts w:ascii="Arial Bold" w:hAnsi="Arial Bold"/>
            <w:noProof/>
          </w:rPr>
          <w:t>12</w:t>
        </w:r>
        <w:r w:rsidRPr="00E93CB4">
          <w:rPr>
            <w:rFonts w:ascii="Calibri" w:hAnsi="Calibri"/>
            <w:noProof/>
            <w:sz w:val="22"/>
            <w:szCs w:val="22"/>
            <w:lang w:eastAsia="en-AU"/>
          </w:rPr>
          <w:tab/>
        </w:r>
        <w:r w:rsidRPr="00E93CB4">
          <w:rPr>
            <w:noProof/>
          </w:rPr>
          <w:t>Service assurance</w:t>
        </w:r>
        <w:r w:rsidRPr="00E93CB4">
          <w:rPr>
            <w:noProof/>
            <w:webHidden/>
          </w:rPr>
          <w:tab/>
        </w:r>
        <w:r w:rsidRPr="00E93CB4">
          <w:rPr>
            <w:noProof/>
            <w:webHidden/>
          </w:rPr>
          <w:fldChar w:fldCharType="begin"/>
        </w:r>
        <w:r w:rsidRPr="00E93CB4">
          <w:rPr>
            <w:noProof/>
            <w:webHidden/>
          </w:rPr>
          <w:instrText xml:space="preserve"> PAGEREF _Toc503960424 \h </w:instrText>
        </w:r>
        <w:r w:rsidRPr="00E93CB4">
          <w:rPr>
            <w:noProof/>
            <w:webHidden/>
          </w:rPr>
        </w:r>
        <w:r w:rsidRPr="00E93CB4">
          <w:rPr>
            <w:noProof/>
            <w:webHidden/>
          </w:rPr>
          <w:fldChar w:fldCharType="separate"/>
        </w:r>
        <w:r w:rsidR="001E791B">
          <w:rPr>
            <w:noProof/>
            <w:webHidden/>
          </w:rPr>
          <w:t>14</w:t>
        </w:r>
        <w:r w:rsidRPr="00E93CB4">
          <w:rPr>
            <w:noProof/>
            <w:webHidden/>
          </w:rPr>
          <w:fldChar w:fldCharType="end"/>
        </w:r>
      </w:hyperlink>
    </w:p>
    <w:p w14:paraId="3C82E457" w14:textId="5C9C0332" w:rsidR="00E93CB4" w:rsidRPr="00E93CB4" w:rsidRDefault="00E93CB4" w:rsidP="00E93CB4">
      <w:pPr>
        <w:pStyle w:val="TOC2"/>
        <w:rPr>
          <w:rFonts w:ascii="Calibri" w:hAnsi="Calibri"/>
          <w:noProof/>
          <w:sz w:val="22"/>
          <w:szCs w:val="22"/>
          <w:lang w:eastAsia="en-AU"/>
        </w:rPr>
      </w:pPr>
      <w:hyperlink w:anchor="_Toc503960425" w:history="1">
        <w:r w:rsidRPr="00E93CB4">
          <w:rPr>
            <w:noProof/>
          </w:rPr>
          <w:t>Fault reporting and repair</w:t>
        </w:r>
        <w:r w:rsidRPr="00E93CB4">
          <w:rPr>
            <w:noProof/>
            <w:webHidden/>
          </w:rPr>
          <w:tab/>
        </w:r>
        <w:r w:rsidRPr="00E93CB4">
          <w:rPr>
            <w:noProof/>
            <w:webHidden/>
          </w:rPr>
          <w:fldChar w:fldCharType="begin"/>
        </w:r>
        <w:r w:rsidRPr="00E93CB4">
          <w:rPr>
            <w:noProof/>
            <w:webHidden/>
          </w:rPr>
          <w:instrText xml:space="preserve"> PAGEREF _Toc503960425 \h </w:instrText>
        </w:r>
        <w:r w:rsidRPr="00E93CB4">
          <w:rPr>
            <w:noProof/>
            <w:webHidden/>
          </w:rPr>
        </w:r>
        <w:r w:rsidRPr="00E93CB4">
          <w:rPr>
            <w:noProof/>
            <w:webHidden/>
          </w:rPr>
          <w:fldChar w:fldCharType="separate"/>
        </w:r>
        <w:r w:rsidR="001E791B">
          <w:rPr>
            <w:noProof/>
            <w:webHidden/>
          </w:rPr>
          <w:t>14</w:t>
        </w:r>
        <w:r w:rsidRPr="00E93CB4">
          <w:rPr>
            <w:noProof/>
            <w:webHidden/>
          </w:rPr>
          <w:fldChar w:fldCharType="end"/>
        </w:r>
      </w:hyperlink>
    </w:p>
    <w:p w14:paraId="047EBDF8" w14:textId="1D10132B" w:rsidR="00E93CB4" w:rsidRPr="00E93CB4" w:rsidRDefault="00E93CB4" w:rsidP="00E93CB4">
      <w:pPr>
        <w:pStyle w:val="TOC2"/>
        <w:rPr>
          <w:rFonts w:ascii="Calibri" w:hAnsi="Calibri"/>
          <w:noProof/>
          <w:sz w:val="22"/>
          <w:szCs w:val="22"/>
          <w:lang w:eastAsia="en-AU"/>
        </w:rPr>
      </w:pPr>
      <w:hyperlink w:anchor="_Toc503960426" w:history="1">
        <w:r w:rsidRPr="00E93CB4">
          <w:rPr>
            <w:noProof/>
          </w:rPr>
          <w:t>Target response and repair times</w:t>
        </w:r>
        <w:r w:rsidRPr="00E93CB4">
          <w:rPr>
            <w:noProof/>
            <w:webHidden/>
          </w:rPr>
          <w:tab/>
        </w:r>
        <w:r w:rsidRPr="00E93CB4">
          <w:rPr>
            <w:noProof/>
            <w:webHidden/>
          </w:rPr>
          <w:fldChar w:fldCharType="begin"/>
        </w:r>
        <w:r w:rsidRPr="00E93CB4">
          <w:rPr>
            <w:noProof/>
            <w:webHidden/>
          </w:rPr>
          <w:instrText xml:space="preserve"> PAGEREF _Toc503960426 \h </w:instrText>
        </w:r>
        <w:r w:rsidRPr="00E93CB4">
          <w:rPr>
            <w:noProof/>
            <w:webHidden/>
          </w:rPr>
        </w:r>
        <w:r w:rsidRPr="00E93CB4">
          <w:rPr>
            <w:noProof/>
            <w:webHidden/>
          </w:rPr>
          <w:fldChar w:fldCharType="separate"/>
        </w:r>
        <w:r w:rsidR="001E791B">
          <w:rPr>
            <w:noProof/>
            <w:webHidden/>
          </w:rPr>
          <w:t>15</w:t>
        </w:r>
        <w:r w:rsidRPr="00E93CB4">
          <w:rPr>
            <w:noProof/>
            <w:webHidden/>
          </w:rPr>
          <w:fldChar w:fldCharType="end"/>
        </w:r>
      </w:hyperlink>
    </w:p>
    <w:p w14:paraId="0D4A76D7" w14:textId="28818637" w:rsidR="00E93CB4" w:rsidRPr="00E93CB4" w:rsidRDefault="00E93CB4" w:rsidP="00E93CB4">
      <w:pPr>
        <w:pStyle w:val="TOC2"/>
        <w:rPr>
          <w:rFonts w:ascii="Calibri" w:hAnsi="Calibri"/>
          <w:noProof/>
          <w:sz w:val="22"/>
          <w:szCs w:val="22"/>
          <w:lang w:eastAsia="en-AU"/>
        </w:rPr>
      </w:pPr>
      <w:hyperlink w:anchor="_Toc503960427" w:history="1">
        <w:r w:rsidRPr="00E93CB4">
          <w:rPr>
            <w:noProof/>
          </w:rPr>
          <w:t>Temporary repairs</w:t>
        </w:r>
        <w:r w:rsidRPr="00E93CB4">
          <w:rPr>
            <w:noProof/>
            <w:webHidden/>
          </w:rPr>
          <w:tab/>
        </w:r>
        <w:r w:rsidRPr="00E93CB4">
          <w:rPr>
            <w:noProof/>
            <w:webHidden/>
          </w:rPr>
          <w:fldChar w:fldCharType="begin"/>
        </w:r>
        <w:r w:rsidRPr="00E93CB4">
          <w:rPr>
            <w:noProof/>
            <w:webHidden/>
          </w:rPr>
          <w:instrText xml:space="preserve"> PAGEREF _Toc503960427 \h </w:instrText>
        </w:r>
        <w:r w:rsidRPr="00E93CB4">
          <w:rPr>
            <w:noProof/>
            <w:webHidden/>
          </w:rPr>
        </w:r>
        <w:r w:rsidRPr="00E93CB4">
          <w:rPr>
            <w:noProof/>
            <w:webHidden/>
          </w:rPr>
          <w:fldChar w:fldCharType="separate"/>
        </w:r>
        <w:r w:rsidR="001E791B">
          <w:rPr>
            <w:noProof/>
            <w:webHidden/>
          </w:rPr>
          <w:t>16</w:t>
        </w:r>
        <w:r w:rsidRPr="00E93CB4">
          <w:rPr>
            <w:noProof/>
            <w:webHidden/>
          </w:rPr>
          <w:fldChar w:fldCharType="end"/>
        </w:r>
      </w:hyperlink>
    </w:p>
    <w:p w14:paraId="7CBDBBDE" w14:textId="7ABD5C82" w:rsidR="00E93CB4" w:rsidRPr="00E93CB4" w:rsidRDefault="00E93CB4" w:rsidP="00E93CB4">
      <w:pPr>
        <w:pStyle w:val="TOC2"/>
        <w:rPr>
          <w:rFonts w:ascii="Calibri" w:hAnsi="Calibri"/>
          <w:noProof/>
          <w:sz w:val="22"/>
          <w:szCs w:val="22"/>
          <w:lang w:eastAsia="en-AU"/>
        </w:rPr>
      </w:pPr>
      <w:hyperlink w:anchor="_Toc503960428" w:history="1">
        <w:r w:rsidRPr="00E93CB4">
          <w:rPr>
            <w:noProof/>
          </w:rPr>
          <w:t>Emergency repairs</w:t>
        </w:r>
        <w:r w:rsidRPr="00E93CB4">
          <w:rPr>
            <w:noProof/>
            <w:webHidden/>
          </w:rPr>
          <w:tab/>
        </w:r>
        <w:r w:rsidRPr="00E93CB4">
          <w:rPr>
            <w:noProof/>
            <w:webHidden/>
          </w:rPr>
          <w:fldChar w:fldCharType="begin"/>
        </w:r>
        <w:r w:rsidRPr="00E93CB4">
          <w:rPr>
            <w:noProof/>
            <w:webHidden/>
          </w:rPr>
          <w:instrText xml:space="preserve"> PAGEREF _Toc503960428 \h </w:instrText>
        </w:r>
        <w:r w:rsidRPr="00E93CB4">
          <w:rPr>
            <w:noProof/>
            <w:webHidden/>
          </w:rPr>
        </w:r>
        <w:r w:rsidRPr="00E93CB4">
          <w:rPr>
            <w:noProof/>
            <w:webHidden/>
          </w:rPr>
          <w:fldChar w:fldCharType="separate"/>
        </w:r>
        <w:r w:rsidR="001E791B">
          <w:rPr>
            <w:noProof/>
            <w:webHidden/>
          </w:rPr>
          <w:t>16</w:t>
        </w:r>
        <w:r w:rsidRPr="00E93CB4">
          <w:rPr>
            <w:noProof/>
            <w:webHidden/>
          </w:rPr>
          <w:fldChar w:fldCharType="end"/>
        </w:r>
      </w:hyperlink>
    </w:p>
    <w:p w14:paraId="15DD2278" w14:textId="195D6659" w:rsidR="00E93CB4" w:rsidRPr="00E93CB4" w:rsidRDefault="00E93CB4" w:rsidP="00E93CB4">
      <w:pPr>
        <w:pStyle w:val="TOC2"/>
        <w:rPr>
          <w:rFonts w:ascii="Calibri" w:hAnsi="Calibri"/>
          <w:noProof/>
          <w:sz w:val="22"/>
          <w:szCs w:val="22"/>
          <w:lang w:eastAsia="en-AU"/>
        </w:rPr>
      </w:pPr>
      <w:hyperlink w:anchor="_Toc503960429" w:history="1">
        <w:r w:rsidRPr="00E93CB4">
          <w:rPr>
            <w:noProof/>
          </w:rPr>
          <w:t>Faults caused by interference or you</w:t>
        </w:r>
        <w:r w:rsidRPr="00E93CB4">
          <w:rPr>
            <w:noProof/>
            <w:webHidden/>
          </w:rPr>
          <w:tab/>
        </w:r>
        <w:r w:rsidRPr="00E93CB4">
          <w:rPr>
            <w:noProof/>
            <w:webHidden/>
          </w:rPr>
          <w:fldChar w:fldCharType="begin"/>
        </w:r>
        <w:r w:rsidRPr="00E93CB4">
          <w:rPr>
            <w:noProof/>
            <w:webHidden/>
          </w:rPr>
          <w:instrText xml:space="preserve"> PAGEREF _Toc503960429 \h </w:instrText>
        </w:r>
        <w:r w:rsidRPr="00E93CB4">
          <w:rPr>
            <w:noProof/>
            <w:webHidden/>
          </w:rPr>
        </w:r>
        <w:r w:rsidRPr="00E93CB4">
          <w:rPr>
            <w:noProof/>
            <w:webHidden/>
          </w:rPr>
          <w:fldChar w:fldCharType="separate"/>
        </w:r>
        <w:r w:rsidR="001E791B">
          <w:rPr>
            <w:noProof/>
            <w:webHidden/>
          </w:rPr>
          <w:t>16</w:t>
        </w:r>
        <w:r w:rsidRPr="00E93CB4">
          <w:rPr>
            <w:noProof/>
            <w:webHidden/>
          </w:rPr>
          <w:fldChar w:fldCharType="end"/>
        </w:r>
      </w:hyperlink>
    </w:p>
    <w:p w14:paraId="5F8021F2" w14:textId="491E976F" w:rsidR="00E93CB4" w:rsidRPr="00E93CB4" w:rsidRDefault="00E93CB4" w:rsidP="00E93CB4">
      <w:pPr>
        <w:pStyle w:val="TOC2"/>
        <w:rPr>
          <w:rFonts w:ascii="Calibri" w:hAnsi="Calibri"/>
          <w:noProof/>
          <w:sz w:val="22"/>
          <w:szCs w:val="22"/>
          <w:lang w:eastAsia="en-AU"/>
        </w:rPr>
      </w:pPr>
      <w:hyperlink w:anchor="_Toc503960430" w:history="1">
        <w:r w:rsidRPr="00E93CB4">
          <w:rPr>
            <w:noProof/>
          </w:rPr>
          <w:t>Service appointment times</w:t>
        </w:r>
        <w:r w:rsidRPr="00E93CB4">
          <w:rPr>
            <w:noProof/>
            <w:webHidden/>
          </w:rPr>
          <w:tab/>
        </w:r>
        <w:r w:rsidRPr="00E93CB4">
          <w:rPr>
            <w:noProof/>
            <w:webHidden/>
          </w:rPr>
          <w:fldChar w:fldCharType="begin"/>
        </w:r>
        <w:r w:rsidRPr="00E93CB4">
          <w:rPr>
            <w:noProof/>
            <w:webHidden/>
          </w:rPr>
          <w:instrText xml:space="preserve"> PAGEREF _Toc503960430 \h </w:instrText>
        </w:r>
        <w:r w:rsidRPr="00E93CB4">
          <w:rPr>
            <w:noProof/>
            <w:webHidden/>
          </w:rPr>
        </w:r>
        <w:r w:rsidRPr="00E93CB4">
          <w:rPr>
            <w:noProof/>
            <w:webHidden/>
          </w:rPr>
          <w:fldChar w:fldCharType="separate"/>
        </w:r>
        <w:r w:rsidR="001E791B">
          <w:rPr>
            <w:noProof/>
            <w:webHidden/>
          </w:rPr>
          <w:t>17</w:t>
        </w:r>
        <w:r w:rsidRPr="00E93CB4">
          <w:rPr>
            <w:noProof/>
            <w:webHidden/>
          </w:rPr>
          <w:fldChar w:fldCharType="end"/>
        </w:r>
      </w:hyperlink>
    </w:p>
    <w:p w14:paraId="51A31E46" w14:textId="7A6EF1EC" w:rsidR="00E93CB4" w:rsidRPr="00E93CB4" w:rsidRDefault="00E93CB4" w:rsidP="00E93CB4">
      <w:pPr>
        <w:pStyle w:val="TOC2"/>
        <w:rPr>
          <w:rFonts w:ascii="Calibri" w:hAnsi="Calibri"/>
          <w:noProof/>
          <w:sz w:val="22"/>
          <w:szCs w:val="22"/>
          <w:lang w:eastAsia="en-AU"/>
        </w:rPr>
      </w:pPr>
      <w:hyperlink w:anchor="_Toc503960431" w:history="1">
        <w:r w:rsidRPr="00E93CB4">
          <w:rPr>
            <w:noProof/>
          </w:rPr>
          <w:t>Customer Select Assurance and Maintenance Options</w:t>
        </w:r>
        <w:r w:rsidRPr="00E93CB4">
          <w:rPr>
            <w:noProof/>
            <w:webHidden/>
          </w:rPr>
          <w:tab/>
        </w:r>
        <w:r w:rsidRPr="00E93CB4">
          <w:rPr>
            <w:noProof/>
            <w:webHidden/>
          </w:rPr>
          <w:fldChar w:fldCharType="begin"/>
        </w:r>
        <w:r w:rsidRPr="00E93CB4">
          <w:rPr>
            <w:noProof/>
            <w:webHidden/>
          </w:rPr>
          <w:instrText xml:space="preserve"> PAGEREF _Toc503960431 \h </w:instrText>
        </w:r>
        <w:r w:rsidRPr="00E93CB4">
          <w:rPr>
            <w:noProof/>
            <w:webHidden/>
          </w:rPr>
        </w:r>
        <w:r w:rsidRPr="00E93CB4">
          <w:rPr>
            <w:noProof/>
            <w:webHidden/>
          </w:rPr>
          <w:fldChar w:fldCharType="separate"/>
        </w:r>
        <w:r w:rsidR="001E791B">
          <w:rPr>
            <w:noProof/>
            <w:webHidden/>
          </w:rPr>
          <w:t>17</w:t>
        </w:r>
        <w:r w:rsidRPr="00E93CB4">
          <w:rPr>
            <w:noProof/>
            <w:webHidden/>
          </w:rPr>
          <w:fldChar w:fldCharType="end"/>
        </w:r>
      </w:hyperlink>
    </w:p>
    <w:p w14:paraId="79CD49B4" w14:textId="7F2EC6A9" w:rsidR="00E93CB4" w:rsidRPr="00E93CB4" w:rsidRDefault="00E93CB4" w:rsidP="00E93CB4">
      <w:pPr>
        <w:pStyle w:val="TOC2"/>
        <w:rPr>
          <w:rFonts w:ascii="Calibri" w:hAnsi="Calibri"/>
          <w:noProof/>
          <w:sz w:val="22"/>
          <w:szCs w:val="22"/>
          <w:lang w:eastAsia="en-AU"/>
        </w:rPr>
      </w:pPr>
      <w:hyperlink w:anchor="_Toc503960432" w:history="1">
        <w:r w:rsidRPr="00E93CB4">
          <w:rPr>
            <w:noProof/>
          </w:rPr>
          <w:t>FLEXPAC maintenance option</w:t>
        </w:r>
        <w:r w:rsidRPr="00E93CB4">
          <w:rPr>
            <w:noProof/>
            <w:webHidden/>
          </w:rPr>
          <w:tab/>
        </w:r>
        <w:r w:rsidRPr="00E93CB4">
          <w:rPr>
            <w:noProof/>
            <w:webHidden/>
          </w:rPr>
          <w:fldChar w:fldCharType="begin"/>
        </w:r>
        <w:r w:rsidRPr="00E93CB4">
          <w:rPr>
            <w:noProof/>
            <w:webHidden/>
          </w:rPr>
          <w:instrText xml:space="preserve"> PAGEREF _Toc503960432 \h </w:instrText>
        </w:r>
        <w:r w:rsidRPr="00E93CB4">
          <w:rPr>
            <w:noProof/>
            <w:webHidden/>
          </w:rPr>
        </w:r>
        <w:r w:rsidRPr="00E93CB4">
          <w:rPr>
            <w:noProof/>
            <w:webHidden/>
          </w:rPr>
          <w:fldChar w:fldCharType="separate"/>
        </w:r>
        <w:r w:rsidR="001E791B">
          <w:rPr>
            <w:noProof/>
            <w:webHidden/>
          </w:rPr>
          <w:t>17</w:t>
        </w:r>
        <w:r w:rsidRPr="00E93CB4">
          <w:rPr>
            <w:noProof/>
            <w:webHidden/>
          </w:rPr>
          <w:fldChar w:fldCharType="end"/>
        </w:r>
      </w:hyperlink>
    </w:p>
    <w:p w14:paraId="53917C45" w14:textId="46C4F6D8" w:rsidR="00E93CB4" w:rsidRPr="00E93CB4" w:rsidRDefault="00E93CB4" w:rsidP="00072AD7">
      <w:pPr>
        <w:pStyle w:val="StyleTOC1After12pt"/>
        <w:rPr>
          <w:rFonts w:ascii="Calibri" w:hAnsi="Calibri"/>
          <w:noProof/>
          <w:sz w:val="22"/>
          <w:szCs w:val="22"/>
          <w:lang w:eastAsia="en-AU"/>
        </w:rPr>
      </w:pPr>
      <w:hyperlink w:anchor="_Toc503960433" w:history="1">
        <w:r w:rsidRPr="00E93CB4">
          <w:rPr>
            <w:rFonts w:ascii="Arial Bold" w:hAnsi="Arial Bold"/>
            <w:noProof/>
          </w:rPr>
          <w:t>13</w:t>
        </w:r>
        <w:r w:rsidRPr="00E93CB4">
          <w:rPr>
            <w:rFonts w:ascii="Calibri" w:hAnsi="Calibri"/>
            <w:noProof/>
            <w:sz w:val="22"/>
            <w:szCs w:val="22"/>
            <w:lang w:eastAsia="en-AU"/>
          </w:rPr>
          <w:tab/>
        </w:r>
        <w:r w:rsidRPr="00072AD7">
          <w:rPr>
            <w:noProof/>
          </w:rPr>
          <w:t>Other work we do for you</w:t>
        </w:r>
        <w:r w:rsidRPr="00E93CB4">
          <w:rPr>
            <w:noProof/>
            <w:webHidden/>
          </w:rPr>
          <w:tab/>
        </w:r>
        <w:r w:rsidRPr="00E93CB4">
          <w:rPr>
            <w:noProof/>
            <w:webHidden/>
          </w:rPr>
          <w:fldChar w:fldCharType="begin"/>
        </w:r>
        <w:r w:rsidRPr="00E93CB4">
          <w:rPr>
            <w:noProof/>
            <w:webHidden/>
          </w:rPr>
          <w:instrText xml:space="preserve"> PAGEREF _Toc503960433 \h </w:instrText>
        </w:r>
        <w:r w:rsidRPr="00E93CB4">
          <w:rPr>
            <w:noProof/>
            <w:webHidden/>
          </w:rPr>
        </w:r>
        <w:r w:rsidRPr="00E93CB4">
          <w:rPr>
            <w:noProof/>
            <w:webHidden/>
          </w:rPr>
          <w:fldChar w:fldCharType="separate"/>
        </w:r>
        <w:r w:rsidR="001E791B">
          <w:rPr>
            <w:noProof/>
            <w:webHidden/>
          </w:rPr>
          <w:t>17</w:t>
        </w:r>
        <w:r w:rsidRPr="00E93CB4">
          <w:rPr>
            <w:noProof/>
            <w:webHidden/>
          </w:rPr>
          <w:fldChar w:fldCharType="end"/>
        </w:r>
      </w:hyperlink>
    </w:p>
    <w:p w14:paraId="0F5942E7" w14:textId="338F5817" w:rsidR="00E93CB4" w:rsidRPr="00E93CB4" w:rsidRDefault="00E93CB4" w:rsidP="00E93CB4">
      <w:pPr>
        <w:pStyle w:val="TOC1"/>
        <w:rPr>
          <w:rFonts w:ascii="Calibri" w:hAnsi="Calibri"/>
          <w:noProof/>
          <w:sz w:val="22"/>
          <w:szCs w:val="22"/>
          <w:lang w:eastAsia="en-AU"/>
        </w:rPr>
      </w:pPr>
      <w:hyperlink w:anchor="_Toc503960434" w:history="1">
        <w:r w:rsidRPr="00E93CB4">
          <w:rPr>
            <w:rFonts w:ascii="Arial Bold" w:hAnsi="Arial Bold"/>
            <w:noProof/>
          </w:rPr>
          <w:t>14</w:t>
        </w:r>
        <w:r w:rsidRPr="00E93CB4">
          <w:rPr>
            <w:rFonts w:ascii="Calibri" w:hAnsi="Calibri"/>
            <w:noProof/>
            <w:sz w:val="22"/>
            <w:szCs w:val="22"/>
            <w:lang w:eastAsia="en-AU"/>
          </w:rPr>
          <w:tab/>
        </w:r>
        <w:r w:rsidRPr="00E93CB4">
          <w:rPr>
            <w:noProof/>
          </w:rPr>
          <w:t>Charging zones and areas</w:t>
        </w:r>
        <w:r w:rsidRPr="00E93CB4">
          <w:rPr>
            <w:noProof/>
            <w:webHidden/>
          </w:rPr>
          <w:tab/>
        </w:r>
        <w:r w:rsidRPr="00E93CB4">
          <w:rPr>
            <w:noProof/>
            <w:webHidden/>
          </w:rPr>
          <w:fldChar w:fldCharType="begin"/>
        </w:r>
        <w:r w:rsidRPr="00E93CB4">
          <w:rPr>
            <w:noProof/>
            <w:webHidden/>
          </w:rPr>
          <w:instrText xml:space="preserve"> PAGEREF _Toc503960434 \h </w:instrText>
        </w:r>
        <w:r w:rsidRPr="00E93CB4">
          <w:rPr>
            <w:noProof/>
            <w:webHidden/>
          </w:rPr>
        </w:r>
        <w:r w:rsidRPr="00E93CB4">
          <w:rPr>
            <w:noProof/>
            <w:webHidden/>
          </w:rPr>
          <w:fldChar w:fldCharType="separate"/>
        </w:r>
        <w:r w:rsidR="001E791B">
          <w:rPr>
            <w:noProof/>
            <w:webHidden/>
          </w:rPr>
          <w:t>17</w:t>
        </w:r>
        <w:r w:rsidRPr="00E93CB4">
          <w:rPr>
            <w:noProof/>
            <w:webHidden/>
          </w:rPr>
          <w:fldChar w:fldCharType="end"/>
        </w:r>
      </w:hyperlink>
    </w:p>
    <w:p w14:paraId="6E68579B" w14:textId="5119F75D" w:rsidR="00E93CB4" w:rsidRPr="00E93CB4" w:rsidRDefault="00E93CB4" w:rsidP="00E93CB4">
      <w:pPr>
        <w:pStyle w:val="TOC2"/>
        <w:rPr>
          <w:rFonts w:ascii="Calibri" w:hAnsi="Calibri"/>
          <w:noProof/>
          <w:sz w:val="22"/>
          <w:szCs w:val="22"/>
          <w:lang w:eastAsia="en-AU"/>
        </w:rPr>
      </w:pPr>
      <w:hyperlink w:anchor="_Toc503960435" w:history="1">
        <w:r w:rsidRPr="00E93CB4">
          <w:rPr>
            <w:noProof/>
          </w:rPr>
          <w:t>Why is this information relevant?</w:t>
        </w:r>
        <w:r w:rsidRPr="00E93CB4">
          <w:rPr>
            <w:noProof/>
            <w:webHidden/>
          </w:rPr>
          <w:tab/>
        </w:r>
        <w:r w:rsidRPr="00E93CB4">
          <w:rPr>
            <w:noProof/>
            <w:webHidden/>
          </w:rPr>
          <w:fldChar w:fldCharType="begin"/>
        </w:r>
        <w:r w:rsidRPr="00E93CB4">
          <w:rPr>
            <w:noProof/>
            <w:webHidden/>
          </w:rPr>
          <w:instrText xml:space="preserve"> PAGEREF _Toc503960435 \h </w:instrText>
        </w:r>
        <w:r w:rsidRPr="00E93CB4">
          <w:rPr>
            <w:noProof/>
            <w:webHidden/>
          </w:rPr>
        </w:r>
        <w:r w:rsidRPr="00E93CB4">
          <w:rPr>
            <w:noProof/>
            <w:webHidden/>
          </w:rPr>
          <w:fldChar w:fldCharType="separate"/>
        </w:r>
        <w:r w:rsidR="001E791B">
          <w:rPr>
            <w:noProof/>
            <w:webHidden/>
          </w:rPr>
          <w:t>17</w:t>
        </w:r>
        <w:r w:rsidRPr="00E93CB4">
          <w:rPr>
            <w:noProof/>
            <w:webHidden/>
          </w:rPr>
          <w:fldChar w:fldCharType="end"/>
        </w:r>
      </w:hyperlink>
    </w:p>
    <w:p w14:paraId="33F5BE49" w14:textId="10A751F6" w:rsidR="00E93CB4" w:rsidRPr="00E93CB4" w:rsidRDefault="00E93CB4" w:rsidP="00E93CB4">
      <w:pPr>
        <w:pStyle w:val="TOC2"/>
        <w:rPr>
          <w:rFonts w:ascii="Calibri" w:hAnsi="Calibri"/>
          <w:noProof/>
          <w:sz w:val="22"/>
          <w:szCs w:val="22"/>
          <w:lang w:eastAsia="en-AU"/>
        </w:rPr>
      </w:pPr>
      <w:hyperlink w:anchor="_Toc503960436" w:history="1">
        <w:r w:rsidRPr="00E93CB4">
          <w:rPr>
            <w:noProof/>
          </w:rPr>
          <w:t>Charging zones</w:t>
        </w:r>
        <w:r w:rsidRPr="00E93CB4">
          <w:rPr>
            <w:noProof/>
            <w:webHidden/>
          </w:rPr>
          <w:tab/>
        </w:r>
        <w:r w:rsidRPr="00E93CB4">
          <w:rPr>
            <w:noProof/>
            <w:webHidden/>
          </w:rPr>
          <w:fldChar w:fldCharType="begin"/>
        </w:r>
        <w:r w:rsidRPr="00E93CB4">
          <w:rPr>
            <w:noProof/>
            <w:webHidden/>
          </w:rPr>
          <w:instrText xml:space="preserve"> PAGEREF _Toc503960436 \h </w:instrText>
        </w:r>
        <w:r w:rsidRPr="00E93CB4">
          <w:rPr>
            <w:noProof/>
            <w:webHidden/>
          </w:rPr>
        </w:r>
        <w:r w:rsidRPr="00E93CB4">
          <w:rPr>
            <w:noProof/>
            <w:webHidden/>
          </w:rPr>
          <w:fldChar w:fldCharType="separate"/>
        </w:r>
        <w:r w:rsidR="001E791B">
          <w:rPr>
            <w:noProof/>
            <w:webHidden/>
          </w:rPr>
          <w:t>17</w:t>
        </w:r>
        <w:r w:rsidRPr="00E93CB4">
          <w:rPr>
            <w:noProof/>
            <w:webHidden/>
          </w:rPr>
          <w:fldChar w:fldCharType="end"/>
        </w:r>
      </w:hyperlink>
    </w:p>
    <w:p w14:paraId="7591BC6D" w14:textId="6394384A" w:rsidR="00E93CB4" w:rsidRPr="00E93CB4" w:rsidRDefault="00E93CB4" w:rsidP="00E93CB4">
      <w:pPr>
        <w:pStyle w:val="TOC2"/>
        <w:rPr>
          <w:rFonts w:ascii="Calibri" w:hAnsi="Calibri"/>
          <w:noProof/>
          <w:sz w:val="22"/>
          <w:szCs w:val="22"/>
          <w:lang w:eastAsia="en-AU"/>
        </w:rPr>
      </w:pPr>
      <w:hyperlink w:anchor="_Toc503960437" w:history="1">
        <w:r w:rsidRPr="00E93CB4">
          <w:rPr>
            <w:noProof/>
          </w:rPr>
          <w:t>Charging areas</w:t>
        </w:r>
        <w:r w:rsidRPr="00E93CB4">
          <w:rPr>
            <w:noProof/>
            <w:webHidden/>
          </w:rPr>
          <w:tab/>
        </w:r>
        <w:r w:rsidRPr="00E93CB4">
          <w:rPr>
            <w:noProof/>
            <w:webHidden/>
          </w:rPr>
          <w:fldChar w:fldCharType="begin"/>
        </w:r>
        <w:r w:rsidRPr="00E93CB4">
          <w:rPr>
            <w:noProof/>
            <w:webHidden/>
          </w:rPr>
          <w:instrText xml:space="preserve"> PAGEREF _Toc503960437 \h </w:instrText>
        </w:r>
        <w:r w:rsidRPr="00E93CB4">
          <w:rPr>
            <w:noProof/>
            <w:webHidden/>
          </w:rPr>
        </w:r>
        <w:r w:rsidRPr="00E93CB4">
          <w:rPr>
            <w:noProof/>
            <w:webHidden/>
          </w:rPr>
          <w:fldChar w:fldCharType="separate"/>
        </w:r>
        <w:r w:rsidR="001E791B">
          <w:rPr>
            <w:noProof/>
            <w:webHidden/>
          </w:rPr>
          <w:t>18</w:t>
        </w:r>
        <w:r w:rsidRPr="00E93CB4">
          <w:rPr>
            <w:noProof/>
            <w:webHidden/>
          </w:rPr>
          <w:fldChar w:fldCharType="end"/>
        </w:r>
      </w:hyperlink>
    </w:p>
    <w:p w14:paraId="72F68D7E" w14:textId="693D8452" w:rsidR="00E93CB4" w:rsidRPr="00E93CB4" w:rsidRDefault="00E93CB4" w:rsidP="00E93CB4">
      <w:pPr>
        <w:pStyle w:val="TOC2"/>
        <w:rPr>
          <w:rFonts w:ascii="Calibri" w:hAnsi="Calibri"/>
          <w:noProof/>
          <w:sz w:val="22"/>
          <w:szCs w:val="22"/>
          <w:lang w:eastAsia="en-AU"/>
        </w:rPr>
      </w:pPr>
      <w:hyperlink w:anchor="_Toc503960438" w:history="1">
        <w:r w:rsidRPr="00E93CB4">
          <w:rPr>
            <w:noProof/>
          </w:rPr>
          <w:t>Dual zone centres</w:t>
        </w:r>
        <w:r w:rsidRPr="00E93CB4">
          <w:rPr>
            <w:noProof/>
            <w:webHidden/>
          </w:rPr>
          <w:tab/>
        </w:r>
        <w:r w:rsidRPr="00E93CB4">
          <w:rPr>
            <w:noProof/>
            <w:webHidden/>
          </w:rPr>
          <w:fldChar w:fldCharType="begin"/>
        </w:r>
        <w:r w:rsidRPr="00E93CB4">
          <w:rPr>
            <w:noProof/>
            <w:webHidden/>
          </w:rPr>
          <w:instrText xml:space="preserve"> PAGEREF _Toc503960438 \h </w:instrText>
        </w:r>
        <w:r w:rsidRPr="00E93CB4">
          <w:rPr>
            <w:noProof/>
            <w:webHidden/>
          </w:rPr>
        </w:r>
        <w:r w:rsidRPr="00E93CB4">
          <w:rPr>
            <w:noProof/>
            <w:webHidden/>
          </w:rPr>
          <w:fldChar w:fldCharType="separate"/>
        </w:r>
        <w:r w:rsidR="001E791B">
          <w:rPr>
            <w:noProof/>
            <w:webHidden/>
          </w:rPr>
          <w:t>19</w:t>
        </w:r>
        <w:r w:rsidRPr="00E93CB4">
          <w:rPr>
            <w:noProof/>
            <w:webHidden/>
          </w:rPr>
          <w:fldChar w:fldCharType="end"/>
        </w:r>
      </w:hyperlink>
    </w:p>
    <w:p w14:paraId="779F0A30" w14:textId="380AF836" w:rsidR="00E93CB4" w:rsidRPr="00E93CB4" w:rsidRDefault="00E93CB4" w:rsidP="00E93CB4">
      <w:pPr>
        <w:pStyle w:val="TOC2"/>
        <w:rPr>
          <w:rFonts w:ascii="Calibri" w:hAnsi="Calibri"/>
          <w:noProof/>
          <w:sz w:val="22"/>
          <w:szCs w:val="22"/>
          <w:lang w:eastAsia="en-AU"/>
        </w:rPr>
      </w:pPr>
      <w:hyperlink w:anchor="_Toc503960439" w:history="1">
        <w:r w:rsidRPr="00E93CB4">
          <w:rPr>
            <w:noProof/>
          </w:rPr>
          <w:t>List of charging zones and areas</w:t>
        </w:r>
        <w:r w:rsidRPr="00E93CB4">
          <w:rPr>
            <w:noProof/>
            <w:webHidden/>
          </w:rPr>
          <w:tab/>
        </w:r>
        <w:r w:rsidRPr="00E93CB4">
          <w:rPr>
            <w:noProof/>
            <w:webHidden/>
          </w:rPr>
          <w:fldChar w:fldCharType="begin"/>
        </w:r>
        <w:r w:rsidRPr="00E93CB4">
          <w:rPr>
            <w:noProof/>
            <w:webHidden/>
          </w:rPr>
          <w:instrText xml:space="preserve"> PAGEREF _Toc503960439 \h </w:instrText>
        </w:r>
        <w:r w:rsidRPr="00E93CB4">
          <w:rPr>
            <w:noProof/>
            <w:webHidden/>
          </w:rPr>
        </w:r>
        <w:r w:rsidRPr="00E93CB4">
          <w:rPr>
            <w:noProof/>
            <w:webHidden/>
          </w:rPr>
          <w:fldChar w:fldCharType="separate"/>
        </w:r>
        <w:r w:rsidR="001E791B">
          <w:rPr>
            <w:noProof/>
            <w:webHidden/>
          </w:rPr>
          <w:t>19</w:t>
        </w:r>
        <w:r w:rsidRPr="00E93CB4">
          <w:rPr>
            <w:noProof/>
            <w:webHidden/>
          </w:rPr>
          <w:fldChar w:fldCharType="end"/>
        </w:r>
      </w:hyperlink>
    </w:p>
    <w:p w14:paraId="2B56D78A" w14:textId="2CD33A98" w:rsidR="00E93CB4" w:rsidRPr="00E93CB4" w:rsidRDefault="00E93CB4" w:rsidP="00E93CB4">
      <w:pPr>
        <w:pStyle w:val="TOC1"/>
        <w:rPr>
          <w:rFonts w:ascii="Calibri" w:hAnsi="Calibri"/>
          <w:noProof/>
          <w:sz w:val="22"/>
          <w:szCs w:val="22"/>
          <w:lang w:eastAsia="en-AU"/>
        </w:rPr>
      </w:pPr>
      <w:hyperlink w:anchor="_Toc503960440" w:history="1">
        <w:r w:rsidRPr="00E93CB4">
          <w:rPr>
            <w:rFonts w:ascii="Arial Bold" w:hAnsi="Arial Bold"/>
            <w:noProof/>
          </w:rPr>
          <w:t>15</w:t>
        </w:r>
        <w:r w:rsidRPr="00E93CB4">
          <w:rPr>
            <w:rFonts w:ascii="Calibri" w:hAnsi="Calibri"/>
            <w:noProof/>
            <w:sz w:val="22"/>
            <w:szCs w:val="22"/>
            <w:lang w:eastAsia="en-AU"/>
          </w:rPr>
          <w:tab/>
        </w:r>
        <w:r w:rsidRPr="00E93CB4">
          <w:rPr>
            <w:noProof/>
          </w:rPr>
          <w:t>Special meanings</w:t>
        </w:r>
        <w:r w:rsidRPr="00E93CB4">
          <w:rPr>
            <w:noProof/>
            <w:webHidden/>
          </w:rPr>
          <w:tab/>
        </w:r>
        <w:r w:rsidRPr="00E93CB4">
          <w:rPr>
            <w:noProof/>
            <w:webHidden/>
          </w:rPr>
          <w:fldChar w:fldCharType="begin"/>
        </w:r>
        <w:r w:rsidRPr="00E93CB4">
          <w:rPr>
            <w:noProof/>
            <w:webHidden/>
          </w:rPr>
          <w:instrText xml:space="preserve"> PAGEREF _Toc503960440 \h </w:instrText>
        </w:r>
        <w:r w:rsidRPr="00E93CB4">
          <w:rPr>
            <w:noProof/>
            <w:webHidden/>
          </w:rPr>
        </w:r>
        <w:r w:rsidRPr="00E93CB4">
          <w:rPr>
            <w:noProof/>
            <w:webHidden/>
          </w:rPr>
          <w:fldChar w:fldCharType="separate"/>
        </w:r>
        <w:r w:rsidR="001E791B">
          <w:rPr>
            <w:noProof/>
            <w:webHidden/>
          </w:rPr>
          <w:t>36</w:t>
        </w:r>
        <w:r w:rsidRPr="00E93CB4">
          <w:rPr>
            <w:noProof/>
            <w:webHidden/>
          </w:rPr>
          <w:fldChar w:fldCharType="end"/>
        </w:r>
      </w:hyperlink>
    </w:p>
    <w:p w14:paraId="3D97859A" w14:textId="77777777" w:rsidR="00E93CB4" w:rsidRPr="00E93CB4" w:rsidRDefault="00E93CB4" w:rsidP="00E93CB4">
      <w:pPr>
        <w:widowControl w:val="0"/>
        <w:tabs>
          <w:tab w:val="left" w:pos="1474"/>
          <w:tab w:val="right" w:pos="7768"/>
        </w:tabs>
        <w:spacing w:before="120" w:after="0"/>
        <w:ind w:left="1474" w:hanging="737"/>
        <w:rPr>
          <w:rFonts w:ascii="Arial" w:hAnsi="Arial" w:cs="Times New Roman"/>
          <w:b/>
          <w:sz w:val="21"/>
          <w:szCs w:val="20"/>
        </w:rPr>
        <w:sectPr w:rsidR="00E93CB4" w:rsidRPr="00E93CB4" w:rsidSect="00990ECB">
          <w:headerReference w:type="default" r:id="rId12"/>
          <w:footerReference w:type="default" r:id="rId13"/>
          <w:headerReference w:type="first" r:id="rId14"/>
          <w:footerReference w:type="first" r:id="rId15"/>
          <w:pgSz w:w="11907" w:h="16840"/>
          <w:pgMar w:top="1418" w:right="1418" w:bottom="1418" w:left="1418" w:header="720" w:footer="720" w:gutter="0"/>
          <w:cols w:space="720"/>
          <w:titlePg/>
          <w:docGrid w:linePitch="313"/>
        </w:sectPr>
      </w:pPr>
      <w:r w:rsidRPr="00E93CB4">
        <w:rPr>
          <w:rFonts w:ascii="Arial" w:hAnsi="Arial" w:cs="Times New Roman"/>
          <w:b/>
          <w:sz w:val="21"/>
          <w:szCs w:val="20"/>
        </w:rPr>
        <w:fldChar w:fldCharType="end"/>
      </w:r>
      <w:bookmarkEnd w:id="0"/>
    </w:p>
    <w:p w14:paraId="78ED2ED2" w14:textId="4F5F1604" w:rsidR="00B01A1A" w:rsidRPr="00705442" w:rsidRDefault="00B01A1A">
      <w:pPr>
        <w:rPr>
          <w:rStyle w:val="Hyperlink"/>
          <w:rFonts w:ascii="Arial" w:hAnsi="Arial"/>
          <w:sz w:val="21"/>
        </w:rPr>
      </w:pPr>
      <w:bookmarkStart w:id="2" w:name="_Toc50544120"/>
      <w:bookmarkStart w:id="3" w:name="_Toc52200888"/>
      <w:bookmarkStart w:id="4" w:name="_Toc58996120"/>
      <w:bookmarkStart w:id="5" w:name="_Toc61254548"/>
      <w:bookmarkStart w:id="6" w:name="_Toc63668359"/>
      <w:bookmarkStart w:id="7" w:name="_Toc63843959"/>
      <w:bookmarkStart w:id="8" w:name="_Toc40601316"/>
      <w:bookmarkEnd w:id="1"/>
      <w:r w:rsidRPr="00E22C33">
        <w:rPr>
          <w:rFonts w:ascii="Arial" w:hAnsi="Arial"/>
          <w:sz w:val="21"/>
        </w:rPr>
        <w:lastRenderedPageBreak/>
        <w:t xml:space="preserve">Certain words are used with the specific meanings set out </w:t>
      </w:r>
      <w:r w:rsidRPr="00E22C33">
        <w:rPr>
          <w:rFonts w:ascii="Arial" w:hAnsi="Arial"/>
          <w:sz w:val="21"/>
        </w:rPr>
        <w:fldChar w:fldCharType="begin"/>
      </w:r>
      <w:r w:rsidRPr="00E22C33">
        <w:rPr>
          <w:rFonts w:ascii="Arial" w:hAnsi="Arial"/>
          <w:sz w:val="21"/>
        </w:rPr>
        <w:instrText xml:space="preserve"> PAGEREF Specialmeanings \p \h </w:instrText>
      </w:r>
      <w:r w:rsidRPr="00E22C33">
        <w:rPr>
          <w:rFonts w:ascii="Arial" w:hAnsi="Arial"/>
          <w:sz w:val="21"/>
        </w:rPr>
      </w:r>
      <w:r w:rsidRPr="00E22C33">
        <w:rPr>
          <w:rFonts w:ascii="Arial" w:hAnsi="Arial"/>
          <w:sz w:val="21"/>
        </w:rPr>
        <w:fldChar w:fldCharType="separate"/>
      </w:r>
      <w:r w:rsidR="001E791B">
        <w:rPr>
          <w:rFonts w:ascii="Arial" w:hAnsi="Arial"/>
          <w:noProof/>
          <w:sz w:val="21"/>
        </w:rPr>
        <w:t>on page 36</w:t>
      </w:r>
      <w:r w:rsidRPr="00E22C33">
        <w:rPr>
          <w:rFonts w:ascii="Arial" w:hAnsi="Arial"/>
          <w:sz w:val="21"/>
        </w:rPr>
        <w:fldChar w:fldCharType="end"/>
      </w:r>
      <w:r w:rsidRPr="00E22C33">
        <w:rPr>
          <w:rFonts w:ascii="Arial" w:hAnsi="Arial"/>
          <w:sz w:val="21"/>
        </w:rPr>
        <w:t xml:space="preserve"> or in the </w:t>
      </w:r>
      <w:r w:rsidR="00705442">
        <w:rPr>
          <w:rFonts w:ascii="Arial" w:hAnsi="Arial"/>
          <w:sz w:val="21"/>
        </w:rPr>
        <w:fldChar w:fldCharType="begin"/>
      </w:r>
      <w:r w:rsidR="00705442">
        <w:rPr>
          <w:rFonts w:ascii="Arial" w:hAnsi="Arial"/>
          <w:sz w:val="21"/>
        </w:rPr>
        <w:instrText xml:space="preserve"> HYPERLINK "http://www.telstra.com.au/customerterms/bus_government.htm" \o "Telestra Web site-Business and Government Terms" </w:instrText>
      </w:r>
      <w:r w:rsidR="00705442">
        <w:rPr>
          <w:rFonts w:ascii="Arial" w:hAnsi="Arial"/>
          <w:sz w:val="21"/>
        </w:rPr>
      </w:r>
      <w:r w:rsidR="00705442">
        <w:rPr>
          <w:rFonts w:ascii="Arial" w:hAnsi="Arial"/>
          <w:sz w:val="21"/>
        </w:rPr>
        <w:fldChar w:fldCharType="separate"/>
      </w:r>
      <w:r w:rsidRPr="00705442">
        <w:rPr>
          <w:rStyle w:val="Hyperlink"/>
          <w:rFonts w:ascii="Arial" w:hAnsi="Arial"/>
          <w:sz w:val="21"/>
        </w:rPr>
        <w:t>General Terms of Our Customer Terms.</w:t>
      </w:r>
    </w:p>
    <w:bookmarkStart w:id="9" w:name="_Toc71607879"/>
    <w:bookmarkStart w:id="10" w:name="_Toc78790050"/>
    <w:bookmarkStart w:id="11" w:name="_Toc78790156"/>
    <w:bookmarkStart w:id="12" w:name="_Toc503960381"/>
    <w:bookmarkStart w:id="13" w:name="_Toc50544121"/>
    <w:bookmarkStart w:id="14" w:name="_Toc52200889"/>
    <w:bookmarkStart w:id="15" w:name="_Toc58996121"/>
    <w:bookmarkStart w:id="16" w:name="_Toc61254549"/>
    <w:bookmarkStart w:id="17" w:name="_Toc63668360"/>
    <w:bookmarkStart w:id="18" w:name="_Toc63843960"/>
    <w:bookmarkStart w:id="19" w:name="_Toc71607880"/>
    <w:bookmarkStart w:id="20" w:name="_Toc78790051"/>
    <w:bookmarkStart w:id="21" w:name="_Toc78790157"/>
    <w:bookmarkStart w:id="22" w:name="_Toc503960382"/>
    <w:bookmarkEnd w:id="2"/>
    <w:bookmarkEnd w:id="3"/>
    <w:bookmarkEnd w:id="4"/>
    <w:bookmarkEnd w:id="5"/>
    <w:bookmarkEnd w:id="6"/>
    <w:bookmarkEnd w:id="7"/>
    <w:p w14:paraId="3E2A323D" w14:textId="77777777" w:rsidR="002C0E91" w:rsidRPr="002C0E91" w:rsidRDefault="00705442" w:rsidP="002C0E91">
      <w:pPr>
        <w:pStyle w:val="H2-Numbered"/>
      </w:pPr>
      <w:r>
        <w:rPr>
          <w:b w:val="0"/>
          <w:sz w:val="21"/>
          <w:szCs w:val="19"/>
        </w:rPr>
        <w:fldChar w:fldCharType="end"/>
      </w:r>
      <w:r w:rsidR="002C0E91" w:rsidRPr="002C0E91">
        <w:t>About the Digital Data Services section</w:t>
      </w:r>
      <w:bookmarkEnd w:id="9"/>
      <w:bookmarkEnd w:id="10"/>
      <w:bookmarkEnd w:id="11"/>
      <w:bookmarkEnd w:id="12"/>
    </w:p>
    <w:p w14:paraId="73D6230D" w14:textId="77777777" w:rsidR="00B01A1A" w:rsidRPr="002C0E91" w:rsidRDefault="00B01A1A" w:rsidP="002C0E91">
      <w:pPr>
        <w:pStyle w:val="H3-Bold"/>
      </w:pPr>
      <w:r w:rsidRPr="002C0E91">
        <w:t>Our Customer Terms</w:t>
      </w:r>
      <w:bookmarkEnd w:id="13"/>
      <w:bookmarkEnd w:id="14"/>
      <w:bookmarkEnd w:id="15"/>
      <w:bookmarkEnd w:id="16"/>
      <w:bookmarkEnd w:id="17"/>
      <w:bookmarkEnd w:id="18"/>
      <w:bookmarkEnd w:id="19"/>
      <w:bookmarkEnd w:id="20"/>
      <w:bookmarkEnd w:id="21"/>
      <w:bookmarkEnd w:id="22"/>
    </w:p>
    <w:p w14:paraId="790BA234" w14:textId="77777777" w:rsidR="00B01A1A" w:rsidRPr="00776705" w:rsidRDefault="00B01A1A" w:rsidP="00776705">
      <w:pPr>
        <w:pStyle w:val="numbered"/>
      </w:pPr>
      <w:r w:rsidRPr="00776705">
        <w:t>This is the Digital Data Services section of Our Customer Terms.</w:t>
      </w:r>
    </w:p>
    <w:bookmarkStart w:id="23" w:name="_Toc50544122"/>
    <w:bookmarkStart w:id="24" w:name="_Toc52200890"/>
    <w:bookmarkStart w:id="25" w:name="_Toc58996122"/>
    <w:bookmarkStart w:id="26" w:name="_Toc61254550"/>
    <w:bookmarkStart w:id="27" w:name="_Toc63668361"/>
    <w:bookmarkStart w:id="28" w:name="_Toc63843961"/>
    <w:bookmarkStart w:id="29" w:name="_Toc71607881"/>
    <w:bookmarkStart w:id="30" w:name="_Toc78790052"/>
    <w:bookmarkStart w:id="31" w:name="_Toc78790158"/>
    <w:p w14:paraId="4E5AA817" w14:textId="77777777" w:rsidR="00B01A1A" w:rsidRPr="00776705" w:rsidRDefault="00B01A1A" w:rsidP="00776705">
      <w:pPr>
        <w:pStyle w:val="numbered"/>
      </w:pPr>
      <w:r w:rsidRPr="00776705">
        <w:fldChar w:fldCharType="begin"/>
      </w:r>
      <w:r w:rsidRPr="00776705">
        <w:instrText xml:space="preserve"> HYPERLINK "http://www.telstra.com.au/customerterms/bus_government.htm" </w:instrText>
      </w:r>
      <w:r w:rsidRPr="00776705">
        <w:fldChar w:fldCharType="separate"/>
      </w:r>
      <w:r w:rsidRPr="00776705">
        <w:rPr>
          <w:rStyle w:val="Hyperlink"/>
          <w:color w:val="auto"/>
          <w:u w:val="none"/>
        </w:rPr>
        <w:t>The General Terms of Our Customer Terms</w:t>
      </w:r>
      <w:r w:rsidRPr="00776705">
        <w:fldChar w:fldCharType="end"/>
      </w:r>
      <w:r w:rsidRPr="00776705">
        <w:t xml:space="preserve"> apply.</w:t>
      </w:r>
    </w:p>
    <w:p w14:paraId="06EF564C" w14:textId="77777777" w:rsidR="00B01A1A" w:rsidRPr="00E22C33" w:rsidRDefault="00B01A1A" w:rsidP="005F6287">
      <w:pPr>
        <w:pStyle w:val="H3-Bold"/>
      </w:pPr>
      <w:bookmarkStart w:id="32" w:name="_Toc503960383"/>
      <w:r w:rsidRPr="00E22C33">
        <w:t>Inconsistencies</w:t>
      </w:r>
      <w:bookmarkEnd w:id="23"/>
      <w:bookmarkEnd w:id="24"/>
      <w:bookmarkEnd w:id="25"/>
      <w:bookmarkEnd w:id="26"/>
      <w:bookmarkEnd w:id="27"/>
      <w:bookmarkEnd w:id="28"/>
      <w:bookmarkEnd w:id="29"/>
      <w:bookmarkEnd w:id="30"/>
      <w:bookmarkEnd w:id="31"/>
      <w:bookmarkEnd w:id="32"/>
    </w:p>
    <w:p w14:paraId="26CE5037" w14:textId="77777777" w:rsidR="00B01A1A" w:rsidRPr="00776705" w:rsidRDefault="00B01A1A" w:rsidP="00BE1BE8">
      <w:pPr>
        <w:pStyle w:val="numbered"/>
      </w:pPr>
      <w:r w:rsidRPr="00776705">
        <w:t>If the General Terms of Our Customer Terms are inconsistent with something in the Digital Data Services section, then the Digital Data Services section applies instead of the General Terms, to the extent of the inconsistency.</w:t>
      </w:r>
    </w:p>
    <w:p w14:paraId="53E82712" w14:textId="77777777" w:rsidR="00B01A1A" w:rsidRPr="00E22C33" w:rsidRDefault="00B01A1A" w:rsidP="00BE1BE8">
      <w:pPr>
        <w:pStyle w:val="numbered"/>
      </w:pPr>
      <w:r w:rsidRPr="00776705">
        <w:t>If a provision of the Digital Data Services section gives us the right to suspend or terminate your service, that right is in addition to our rights to suspend or</w:t>
      </w:r>
      <w:r w:rsidRPr="00E22C33">
        <w:t xml:space="preserve"> terminate your service under the General Terms of Our Customer Terms.</w:t>
      </w:r>
    </w:p>
    <w:p w14:paraId="0C2FB642" w14:textId="77777777" w:rsidR="00B01A1A" w:rsidRPr="00E22C33" w:rsidRDefault="00B01A1A" w:rsidP="005F6287">
      <w:pPr>
        <w:pStyle w:val="H3-Bold"/>
      </w:pPr>
      <w:bookmarkStart w:id="33" w:name="_Toc71607882"/>
      <w:bookmarkStart w:id="34" w:name="_Toc78790053"/>
      <w:bookmarkStart w:id="35" w:name="_Toc78790159"/>
      <w:bookmarkStart w:id="36" w:name="_Toc503960384"/>
      <w:r w:rsidRPr="00E22C33">
        <w:t>Parts of the Digital Data Services section</w:t>
      </w:r>
      <w:bookmarkEnd w:id="33"/>
      <w:bookmarkEnd w:id="34"/>
      <w:bookmarkEnd w:id="35"/>
      <w:bookmarkEnd w:id="36"/>
    </w:p>
    <w:p w14:paraId="1D6FB7DA" w14:textId="77777777" w:rsidR="00B01A1A" w:rsidRPr="00776705" w:rsidRDefault="00B01A1A" w:rsidP="00BE1BE8">
      <w:pPr>
        <w:pStyle w:val="numbered"/>
      </w:pPr>
      <w:r w:rsidRPr="00776705">
        <w:t>The Digital Data Services section is divided into separate documents:</w:t>
      </w:r>
    </w:p>
    <w:p w14:paraId="61ECF0AC" w14:textId="77777777" w:rsidR="00B01A1A" w:rsidRPr="00803C65" w:rsidRDefault="00B01A1A" w:rsidP="00803C65">
      <w:pPr>
        <w:pStyle w:val="a"/>
      </w:pPr>
      <w:r w:rsidRPr="00803C65">
        <w:t>Part A – General</w:t>
      </w:r>
    </w:p>
    <w:p w14:paraId="59D9E574" w14:textId="77777777" w:rsidR="00B01A1A" w:rsidRPr="00803C65" w:rsidRDefault="00B01A1A" w:rsidP="00803C65">
      <w:pPr>
        <w:pStyle w:val="a"/>
      </w:pPr>
      <w:r w:rsidRPr="00803C65">
        <w:t>Part B – DDS</w:t>
      </w:r>
    </w:p>
    <w:p w14:paraId="7CA87E66" w14:textId="77777777" w:rsidR="00B01A1A" w:rsidRPr="00803C65" w:rsidRDefault="00B01A1A" w:rsidP="00803C65">
      <w:pPr>
        <w:pStyle w:val="a"/>
      </w:pPr>
      <w:r w:rsidRPr="00803C65">
        <w:t>Part E – DDS Local Area Service</w:t>
      </w:r>
    </w:p>
    <w:p w14:paraId="67060584" w14:textId="77777777" w:rsidR="00B01A1A" w:rsidRPr="00433861" w:rsidRDefault="00B01A1A" w:rsidP="00803C65">
      <w:pPr>
        <w:pStyle w:val="a"/>
      </w:pPr>
      <w:r w:rsidRPr="00803C65">
        <w:t>Part F – Digital Metropolitan Service (DMS)</w:t>
      </w:r>
    </w:p>
    <w:p w14:paraId="6D0E7989" w14:textId="77777777" w:rsidR="002F5841" w:rsidRPr="00E22C33" w:rsidRDefault="002F5841" w:rsidP="002C0E91">
      <w:pPr>
        <w:pStyle w:val="H2-Numbered"/>
      </w:pPr>
      <w:bookmarkStart w:id="37" w:name="_Toc503960385"/>
      <w:bookmarkStart w:id="38" w:name="_Toc63668362"/>
      <w:bookmarkStart w:id="39" w:name="_Toc63843962"/>
      <w:bookmarkStart w:id="40" w:name="_Toc71607883"/>
      <w:bookmarkStart w:id="41" w:name="_Toc78790054"/>
      <w:bookmarkStart w:id="42" w:name="_Toc78790160"/>
      <w:r w:rsidRPr="00E22C33">
        <w:t>Availability</w:t>
      </w:r>
      <w:bookmarkEnd w:id="37"/>
    </w:p>
    <w:p w14:paraId="5F595BC7" w14:textId="77777777" w:rsidR="002F5841" w:rsidRPr="00776705" w:rsidRDefault="00571D1A" w:rsidP="00BE1BE8">
      <w:pPr>
        <w:pStyle w:val="numbered-2"/>
      </w:pPr>
      <w:r w:rsidRPr="00776705">
        <w:t>W</w:t>
      </w:r>
      <w:r w:rsidR="002F5841" w:rsidRPr="00776705">
        <w:t>e</w:t>
      </w:r>
      <w:r w:rsidRPr="00776705">
        <w:t xml:space="preserve"> </w:t>
      </w:r>
      <w:r w:rsidR="002F5841" w:rsidRPr="00776705">
        <w:t>have withdrawn Digital Data Services set out in:</w:t>
      </w:r>
    </w:p>
    <w:p w14:paraId="0222C76D" w14:textId="77777777" w:rsidR="002F5841" w:rsidRPr="00E22C33" w:rsidRDefault="002F5841" w:rsidP="00F14073">
      <w:pPr>
        <w:pStyle w:val="a"/>
        <w:numPr>
          <w:ilvl w:val="0"/>
          <w:numId w:val="24"/>
        </w:numPr>
        <w:ind w:left="1728" w:hanging="720"/>
      </w:pPr>
      <w:r w:rsidRPr="00E85A04">
        <w:rPr>
          <w:rFonts w:eastAsia="SimSun"/>
          <w:lang w:eastAsia="zh-CN"/>
        </w:rPr>
        <w:t>Part B – DDS;</w:t>
      </w:r>
    </w:p>
    <w:p w14:paraId="74F6EB82" w14:textId="77777777" w:rsidR="002F5841" w:rsidRPr="00E22C33" w:rsidRDefault="002F5841" w:rsidP="00F14073">
      <w:pPr>
        <w:pStyle w:val="a"/>
        <w:numPr>
          <w:ilvl w:val="0"/>
          <w:numId w:val="24"/>
        </w:numPr>
        <w:ind w:left="1728" w:hanging="720"/>
      </w:pPr>
      <w:r w:rsidRPr="00E85A04">
        <w:rPr>
          <w:rFonts w:eastAsia="SimSun"/>
          <w:lang w:eastAsia="zh-CN"/>
        </w:rPr>
        <w:t>Part F – Digital Metropolitan Services (DMS),</w:t>
      </w:r>
    </w:p>
    <w:p w14:paraId="3FB5D84B" w14:textId="77777777" w:rsidR="002F5841" w:rsidRPr="00E22C33" w:rsidRDefault="00571D1A" w:rsidP="00E85A04">
      <w:pPr>
        <w:pStyle w:val="Indent0"/>
      </w:pPr>
      <w:r w:rsidRPr="00E22C33">
        <w:lastRenderedPageBreak/>
        <w:t>from sale for new retail customers, new wholesale customers and new end customers of our wholesale customers</w:t>
      </w:r>
      <w:r w:rsidR="002F5841" w:rsidRPr="00E22C33">
        <w:t xml:space="preserve">.  </w:t>
      </w:r>
    </w:p>
    <w:p w14:paraId="3E37936E" w14:textId="77777777" w:rsidR="007350E8" w:rsidRPr="00776705" w:rsidRDefault="007350E8" w:rsidP="00BE1BE8">
      <w:pPr>
        <w:pStyle w:val="numbered-2"/>
      </w:pPr>
      <w:r w:rsidRPr="00776705">
        <w:t>On and from 1 December 2008, you will no longer be able to make adds, moves and changes to the services set out in:</w:t>
      </w:r>
    </w:p>
    <w:p w14:paraId="751FC929" w14:textId="77777777" w:rsidR="007350E8" w:rsidRPr="00E85A04" w:rsidRDefault="007350E8" w:rsidP="00F14073">
      <w:pPr>
        <w:pStyle w:val="a"/>
        <w:numPr>
          <w:ilvl w:val="0"/>
          <w:numId w:val="25"/>
        </w:numPr>
        <w:ind w:left="1728" w:hanging="720"/>
      </w:pPr>
      <w:r w:rsidRPr="00E85A04">
        <w:rPr>
          <w:rFonts w:eastAsia="SimSun"/>
        </w:rPr>
        <w:t>Part B – DDS;</w:t>
      </w:r>
    </w:p>
    <w:p w14:paraId="4475A4EE" w14:textId="77777777" w:rsidR="007350E8" w:rsidRPr="00E85A04" w:rsidRDefault="007350E8" w:rsidP="00F14073">
      <w:pPr>
        <w:pStyle w:val="a"/>
        <w:numPr>
          <w:ilvl w:val="0"/>
          <w:numId w:val="25"/>
        </w:numPr>
        <w:ind w:left="1728" w:hanging="720"/>
        <w:rPr>
          <w:rFonts w:eastAsia="SimSun"/>
        </w:rPr>
      </w:pPr>
      <w:r w:rsidRPr="00E85A04">
        <w:rPr>
          <w:rFonts w:eastAsia="SimSun"/>
        </w:rPr>
        <w:t>Part F – Digital Metropolitan Services (DMS).</w:t>
      </w:r>
    </w:p>
    <w:p w14:paraId="704526D5" w14:textId="77777777" w:rsidR="00AF1A4E" w:rsidRPr="00776705" w:rsidRDefault="00AF1A4E" w:rsidP="00BE1BE8">
      <w:pPr>
        <w:pStyle w:val="numbered-2"/>
      </w:pPr>
      <w:r w:rsidRPr="00776705">
        <w:t>On and from 31 December 2009, the Digital Data Services set out in:</w:t>
      </w:r>
    </w:p>
    <w:p w14:paraId="27EFBA8F" w14:textId="77777777" w:rsidR="00AF1A4E" w:rsidRPr="00E22C33" w:rsidRDefault="00AF1A4E" w:rsidP="00F14073">
      <w:pPr>
        <w:pStyle w:val="a"/>
        <w:numPr>
          <w:ilvl w:val="0"/>
          <w:numId w:val="26"/>
        </w:numPr>
        <w:ind w:left="1728" w:hanging="720"/>
      </w:pPr>
      <w:r w:rsidRPr="00E85A04">
        <w:rPr>
          <w:rFonts w:eastAsia="SimSun"/>
          <w:lang w:eastAsia="zh-CN"/>
        </w:rPr>
        <w:t>Part B – DDS;</w:t>
      </w:r>
    </w:p>
    <w:p w14:paraId="03875626" w14:textId="77777777" w:rsidR="00A9333E" w:rsidRPr="00E85A04" w:rsidRDefault="00AF1A4E" w:rsidP="00F14073">
      <w:pPr>
        <w:pStyle w:val="a"/>
        <w:numPr>
          <w:ilvl w:val="0"/>
          <w:numId w:val="26"/>
        </w:numPr>
        <w:ind w:left="1728" w:hanging="720"/>
        <w:rPr>
          <w:rFonts w:eastAsia="SimSun"/>
          <w:lang w:eastAsia="zh-CN"/>
        </w:rPr>
      </w:pPr>
      <w:r w:rsidRPr="00E85A04">
        <w:rPr>
          <w:rFonts w:eastAsia="SimSun"/>
          <w:lang w:eastAsia="zh-CN"/>
        </w:rPr>
        <w:t>Part F – Digital Metropolitan Services (DMS),</w:t>
      </w:r>
    </w:p>
    <w:p w14:paraId="7A00B423" w14:textId="77777777" w:rsidR="00AF1A4E" w:rsidRDefault="00AF1A4E" w:rsidP="00E85A04">
      <w:pPr>
        <w:pStyle w:val="Indent0"/>
      </w:pPr>
      <w:r w:rsidRPr="00E22C33">
        <w:rPr>
          <w:rFonts w:eastAsia="SimSun"/>
          <w:lang w:eastAsia="zh-CN"/>
        </w:rPr>
        <w:t xml:space="preserve">will be withdrawn from the market </w:t>
      </w:r>
      <w:r w:rsidRPr="00E22C33">
        <w:t>and no longer be provided to all customers.</w:t>
      </w:r>
    </w:p>
    <w:p w14:paraId="7B8E08EA" w14:textId="77777777" w:rsidR="00B01A1A" w:rsidRPr="00E22C33" w:rsidRDefault="00B01A1A" w:rsidP="00477505">
      <w:pPr>
        <w:pStyle w:val="H2-Numbered"/>
        <w:spacing w:after="240"/>
      </w:pPr>
      <w:bookmarkStart w:id="43" w:name="_Toc503960386"/>
      <w:r w:rsidRPr="00E22C33">
        <w:t>General</w:t>
      </w:r>
      <w:bookmarkEnd w:id="38"/>
      <w:bookmarkEnd w:id="39"/>
      <w:bookmarkEnd w:id="40"/>
      <w:bookmarkEnd w:id="41"/>
      <w:bookmarkEnd w:id="42"/>
      <w:bookmarkEnd w:id="43"/>
    </w:p>
    <w:p w14:paraId="12F8ED60" w14:textId="77777777" w:rsidR="00B01A1A" w:rsidRPr="00E22C33" w:rsidRDefault="00B01A1A" w:rsidP="005F6287">
      <w:pPr>
        <w:pStyle w:val="H3-Bold"/>
      </w:pPr>
      <w:bookmarkStart w:id="44" w:name="_Toc503960387"/>
      <w:r w:rsidRPr="00E22C33">
        <w:t>Cabling and data terminal equipment</w:t>
      </w:r>
      <w:bookmarkEnd w:id="44"/>
    </w:p>
    <w:p w14:paraId="72B749B9" w14:textId="77777777" w:rsidR="00B01A1A" w:rsidRPr="00776705" w:rsidRDefault="00B01A1A" w:rsidP="00640837">
      <w:pPr>
        <w:pStyle w:val="numbered-3"/>
      </w:pPr>
      <w:r w:rsidRPr="00776705">
        <w:t>We only connect any telecommunications cabling on your premises to a Digital Data Service if:</w:t>
      </w:r>
    </w:p>
    <w:p w14:paraId="7C9433D7" w14:textId="77777777" w:rsidR="00B01A1A" w:rsidRPr="00E22C33" w:rsidRDefault="00B01A1A" w:rsidP="00F14073">
      <w:pPr>
        <w:pStyle w:val="a"/>
        <w:numPr>
          <w:ilvl w:val="0"/>
          <w:numId w:val="27"/>
        </w:numPr>
        <w:ind w:left="1728" w:hanging="720"/>
      </w:pPr>
      <w:r w:rsidRPr="00E22C33">
        <w:t>a registered cabling service provider installed the cabling; and</w:t>
      </w:r>
    </w:p>
    <w:p w14:paraId="5C95C633" w14:textId="77777777" w:rsidR="00B01A1A" w:rsidRPr="00E22C33" w:rsidRDefault="00B01A1A" w:rsidP="00F14073">
      <w:pPr>
        <w:pStyle w:val="a"/>
        <w:numPr>
          <w:ilvl w:val="0"/>
          <w:numId w:val="27"/>
        </w:numPr>
        <w:ind w:left="1440" w:hanging="432"/>
      </w:pPr>
      <w:r w:rsidRPr="00E22C33">
        <w:t>the cabling meets the Australian Communications Authority’s minimum technical requirements.</w:t>
      </w:r>
    </w:p>
    <w:p w14:paraId="78E17F8B" w14:textId="77777777" w:rsidR="00B01A1A" w:rsidRPr="00776705" w:rsidRDefault="00B01A1A" w:rsidP="00640837">
      <w:pPr>
        <w:pStyle w:val="numbered-3"/>
      </w:pPr>
      <w:r w:rsidRPr="00776705">
        <w:t>You must take all reasonably necessary measures to ensure the safe and proper performance of all work we perform at your premises.</w:t>
      </w:r>
    </w:p>
    <w:p w14:paraId="7DE702B6" w14:textId="77777777" w:rsidR="00B01A1A" w:rsidRPr="00776705" w:rsidRDefault="00B01A1A" w:rsidP="00640837">
      <w:pPr>
        <w:pStyle w:val="numbered-3"/>
      </w:pPr>
      <w:r w:rsidRPr="00776705">
        <w:t xml:space="preserve">You can connect data terminal equipment to a Digital Data Service, if the equipment supplier complies with the Australian Communication Authority’s data terminal equipment permit requirements.  </w:t>
      </w:r>
    </w:p>
    <w:p w14:paraId="225FECD7" w14:textId="77777777" w:rsidR="00B01A1A" w:rsidRPr="00776705" w:rsidRDefault="00B01A1A" w:rsidP="00640837">
      <w:pPr>
        <w:pStyle w:val="numbered-3"/>
      </w:pPr>
      <w:r w:rsidRPr="00776705">
        <w:t>You must pay us any costs we reasonably incur in repairing or replacing any of our property, that is damaged or destroyed as a result of you connecting data terminal equipment to our network.</w:t>
      </w:r>
    </w:p>
    <w:p w14:paraId="550DBD29" w14:textId="77777777" w:rsidR="00B01A1A" w:rsidRPr="00E22C33" w:rsidRDefault="00B01A1A" w:rsidP="005F6287">
      <w:pPr>
        <w:pStyle w:val="H3-Bold"/>
      </w:pPr>
      <w:bookmarkStart w:id="45" w:name="_Toc63668363"/>
      <w:bookmarkStart w:id="46" w:name="_Toc63843963"/>
      <w:bookmarkStart w:id="47" w:name="_Toc71607884"/>
      <w:bookmarkStart w:id="48" w:name="_Toc78790055"/>
      <w:bookmarkStart w:id="49" w:name="_Toc78790161"/>
      <w:bookmarkStart w:id="50" w:name="_Toc503960388"/>
      <w:r w:rsidRPr="00E22C33">
        <w:t>Equipment requirements</w:t>
      </w:r>
      <w:bookmarkEnd w:id="45"/>
      <w:bookmarkEnd w:id="46"/>
      <w:bookmarkEnd w:id="47"/>
      <w:bookmarkEnd w:id="48"/>
      <w:bookmarkEnd w:id="49"/>
      <w:bookmarkEnd w:id="50"/>
    </w:p>
    <w:p w14:paraId="0B1EAB8F" w14:textId="77777777" w:rsidR="00B01A1A" w:rsidRPr="00776705" w:rsidRDefault="00B01A1A" w:rsidP="00640837">
      <w:pPr>
        <w:pStyle w:val="numbered-3"/>
      </w:pPr>
      <w:r w:rsidRPr="00776705">
        <w:t>We need an acceptable working temperature (ambient 10 – 35ºC) to allow our service personnel to maintain and add new services.</w:t>
      </w:r>
    </w:p>
    <w:p w14:paraId="32A84260" w14:textId="77777777" w:rsidR="00B01A1A" w:rsidRPr="00776705" w:rsidRDefault="00B01A1A" w:rsidP="00640837">
      <w:pPr>
        <w:pStyle w:val="numbered-3"/>
      </w:pPr>
      <w:r w:rsidRPr="00776705">
        <w:lastRenderedPageBreak/>
        <w:t>We also need sufficient lighting and space at your site at all times to let us install, inspect, maintain and/or replace equipment.</w:t>
      </w:r>
    </w:p>
    <w:p w14:paraId="7C0723E7" w14:textId="77777777" w:rsidR="00B01A1A" w:rsidRPr="00776705" w:rsidRDefault="00B01A1A" w:rsidP="00640837">
      <w:pPr>
        <w:pStyle w:val="numbered-3"/>
      </w:pPr>
      <w:r w:rsidRPr="00776705">
        <w:t>Where we connect you to three or more network termination units for a Digital Data Service, you must keep them in a modem cabinet.</w:t>
      </w:r>
    </w:p>
    <w:p w14:paraId="38F95C9D" w14:textId="77777777" w:rsidR="00B01A1A" w:rsidRPr="00776705" w:rsidRDefault="00B01A1A" w:rsidP="00640837">
      <w:pPr>
        <w:pStyle w:val="numbered-3"/>
      </w:pPr>
      <w:r w:rsidRPr="00776705">
        <w:t>You must provide a standard mains voltage AC double point with adequate lighting within one metre of the installation site for each network termination unit.  You must keep the power point outside the network termination unit cabinet.</w:t>
      </w:r>
    </w:p>
    <w:p w14:paraId="5162CB13" w14:textId="77777777" w:rsidR="00B01A1A" w:rsidRPr="00776705" w:rsidRDefault="00B01A1A" w:rsidP="00640837">
      <w:pPr>
        <w:pStyle w:val="numbered-3"/>
      </w:pPr>
      <w:r w:rsidRPr="00776705">
        <w:t>When the service is provided on optical fibre, you must provide a standard mains voltage and a protective telecommunications earth as set out in AS/NZS3000.</w:t>
      </w:r>
    </w:p>
    <w:p w14:paraId="56158226" w14:textId="77777777" w:rsidR="00B01A1A" w:rsidRPr="00E22C33" w:rsidRDefault="00B01A1A" w:rsidP="005F6287">
      <w:pPr>
        <w:pStyle w:val="H3-Bold"/>
      </w:pPr>
      <w:bookmarkStart w:id="51" w:name="_Toc71607885"/>
      <w:bookmarkStart w:id="52" w:name="_Toc78790056"/>
      <w:bookmarkStart w:id="53" w:name="_Toc78790162"/>
      <w:bookmarkStart w:id="54" w:name="_Toc503960389"/>
      <w:r w:rsidRPr="00E22C33">
        <w:t>Charging</w:t>
      </w:r>
      <w:bookmarkEnd w:id="51"/>
      <w:bookmarkEnd w:id="52"/>
      <w:bookmarkEnd w:id="53"/>
      <w:bookmarkEnd w:id="54"/>
    </w:p>
    <w:p w14:paraId="122EDB60" w14:textId="77777777" w:rsidR="00B01A1A" w:rsidRPr="00776705" w:rsidRDefault="00B01A1A" w:rsidP="00640837">
      <w:pPr>
        <w:pStyle w:val="numbered-3"/>
      </w:pPr>
      <w:r w:rsidRPr="00776705">
        <w:t>We determine the distance of a chargeable circuit by reference to the shortest distance between designated area centres.</w:t>
      </w:r>
    </w:p>
    <w:p w14:paraId="2AA2B71C" w14:textId="77777777" w:rsidR="00B01A1A" w:rsidRPr="00E22C33" w:rsidRDefault="00B01A1A" w:rsidP="002C0E91">
      <w:pPr>
        <w:pStyle w:val="H2-Numbered"/>
      </w:pPr>
      <w:bookmarkStart w:id="55" w:name="_Toc71607886"/>
      <w:bookmarkStart w:id="56" w:name="_Toc78790057"/>
      <w:bookmarkStart w:id="57" w:name="_Toc78790163"/>
      <w:bookmarkStart w:id="58" w:name="_Toc503960390"/>
      <w:r w:rsidRPr="00E22C33">
        <w:t>Connecting a Digital Data Service</w:t>
      </w:r>
      <w:bookmarkEnd w:id="55"/>
      <w:bookmarkEnd w:id="56"/>
      <w:bookmarkEnd w:id="57"/>
      <w:bookmarkEnd w:id="58"/>
    </w:p>
    <w:p w14:paraId="3F5780B8" w14:textId="77777777" w:rsidR="00B01A1A" w:rsidRPr="00E22C33" w:rsidRDefault="00B01A1A" w:rsidP="005F6287">
      <w:pPr>
        <w:pStyle w:val="H3-Bold"/>
      </w:pPr>
      <w:bookmarkStart w:id="59" w:name="_Toc68958301"/>
      <w:bookmarkStart w:id="60" w:name="_Toc71607887"/>
      <w:bookmarkStart w:id="61" w:name="_Toc78790058"/>
      <w:bookmarkStart w:id="62" w:name="_Toc78790164"/>
      <w:bookmarkStart w:id="63" w:name="_Toc503960391"/>
      <w:bookmarkStart w:id="64" w:name="_Toc67373839"/>
      <w:bookmarkStart w:id="65" w:name="_Toc69101265"/>
      <w:bookmarkStart w:id="66" w:name="_Toc66093913"/>
      <w:bookmarkStart w:id="67" w:name="_Toc66857397"/>
      <w:bookmarkStart w:id="68" w:name="_Toc67373844"/>
      <w:bookmarkStart w:id="69" w:name="_Toc69101271"/>
      <w:r w:rsidRPr="00E22C33">
        <w:t>Provisioning</w:t>
      </w:r>
      <w:bookmarkEnd w:id="59"/>
      <w:bookmarkEnd w:id="60"/>
      <w:bookmarkEnd w:id="61"/>
      <w:bookmarkEnd w:id="62"/>
      <w:r w:rsidRPr="00E22C33">
        <w:t xml:space="preserve"> times</w:t>
      </w:r>
      <w:bookmarkEnd w:id="63"/>
    </w:p>
    <w:p w14:paraId="1AF1DAA1" w14:textId="79C9C7B2" w:rsidR="00B01A1A" w:rsidRPr="00E22C33" w:rsidRDefault="00B01A1A" w:rsidP="00640837">
      <w:pPr>
        <w:pStyle w:val="numbered-4"/>
      </w:pPr>
      <w:r w:rsidRPr="00E22C33">
        <w:t xml:space="preserve">We aim to meet our standard provisioning time for Digital Data Services.  We are not required to meet them – they are indicative only and depend on the availability of existing infrastructure.  </w:t>
      </w:r>
    </w:p>
    <w:p w14:paraId="4ACBE5A0" w14:textId="2632A288" w:rsidR="00B01A1A" w:rsidRPr="00E22C33" w:rsidRDefault="00B01A1A" w:rsidP="00640837">
      <w:pPr>
        <w:pStyle w:val="numbered-4"/>
      </w:pPr>
      <w:r w:rsidRPr="00E22C33">
        <w:t xml:space="preserve">We will negotiate the target national standard provisioning times for DDS enhanced facilities such as, DDS </w:t>
      </w:r>
      <w:proofErr w:type="spellStart"/>
      <w:r w:rsidRPr="00E22C33">
        <w:t>Vitalink</w:t>
      </w:r>
      <w:proofErr w:type="spellEnd"/>
      <w:r w:rsidRPr="00E22C33">
        <w:t xml:space="preserve"> and DDS </w:t>
      </w:r>
      <w:proofErr w:type="spellStart"/>
      <w:r w:rsidRPr="00E22C33">
        <w:t>Austplex</w:t>
      </w:r>
      <w:proofErr w:type="spellEnd"/>
      <w:r w:rsidRPr="00E22C33">
        <w:t>.</w:t>
      </w:r>
    </w:p>
    <w:p w14:paraId="0B351228" w14:textId="77777777" w:rsidR="00B01A1A" w:rsidRPr="00705442" w:rsidRDefault="00B01A1A" w:rsidP="00640837">
      <w:pPr>
        <w:pStyle w:val="numbered-4"/>
        <w:rPr>
          <w:rStyle w:val="Hyperlink"/>
        </w:rPr>
      </w:pPr>
      <w:r w:rsidRPr="00E22C33">
        <w:t xml:space="preserve">Our provisioning times for DDS Local Area Service are set out in </w:t>
      </w:r>
      <w:r w:rsidR="00705442">
        <w:fldChar w:fldCharType="begin"/>
      </w:r>
      <w:r w:rsidR="00705442">
        <w:instrText xml:space="preserve"> HYPERLINK "http://www.telstra.com.au/customerterms/bus_digital_data.htm" \o "Telestra Web site - Business and Government Terms" </w:instrText>
      </w:r>
      <w:r w:rsidR="00705442">
        <w:fldChar w:fldCharType="separate"/>
      </w:r>
      <w:r w:rsidRPr="00705442">
        <w:rPr>
          <w:rStyle w:val="Hyperlink"/>
        </w:rPr>
        <w:t>Part E – DDS Local Area Service of the Digital Data Service section of Our Customer Terms.</w:t>
      </w:r>
    </w:p>
    <w:bookmarkStart w:id="70" w:name="_Toc503960392"/>
    <w:bookmarkStart w:id="71" w:name="_Toc71607888"/>
    <w:bookmarkStart w:id="72" w:name="_Toc78790059"/>
    <w:bookmarkStart w:id="73" w:name="_Toc78790165"/>
    <w:p w14:paraId="6A23701C" w14:textId="0761C7AD" w:rsidR="00B01A1A" w:rsidRPr="00E22C33" w:rsidRDefault="00705442" w:rsidP="005400F1">
      <w:pPr>
        <w:pStyle w:val="H3-Bold"/>
      </w:pPr>
      <w:r>
        <w:fldChar w:fldCharType="end"/>
      </w:r>
      <w:r w:rsidR="005400F1" w:rsidRPr="00E22C33" w:rsidDel="005400F1">
        <w:t xml:space="preserve"> </w:t>
      </w:r>
      <w:bookmarkStart w:id="74" w:name="_Toc503960393"/>
      <w:bookmarkEnd w:id="70"/>
      <w:r w:rsidR="00B01A1A" w:rsidRPr="00E22C33">
        <w:t>Actual provisioning times</w:t>
      </w:r>
      <w:bookmarkEnd w:id="74"/>
    </w:p>
    <w:p w14:paraId="6C90CE4A" w14:textId="77777777" w:rsidR="00B01A1A" w:rsidRPr="00E22C33" w:rsidRDefault="00B01A1A" w:rsidP="00640837">
      <w:pPr>
        <w:pStyle w:val="numbered-4"/>
      </w:pPr>
      <w:r w:rsidRPr="00E22C33">
        <w:t>Actual provisioning times are affected by a number of factors including:</w:t>
      </w:r>
    </w:p>
    <w:p w14:paraId="0A46F136" w14:textId="77777777" w:rsidR="00B01A1A" w:rsidRPr="00E22C33" w:rsidRDefault="00B01A1A" w:rsidP="00F14073">
      <w:pPr>
        <w:pStyle w:val="a"/>
        <w:numPr>
          <w:ilvl w:val="0"/>
          <w:numId w:val="28"/>
        </w:numPr>
        <w:ind w:left="1728" w:hanging="720"/>
      </w:pPr>
      <w:r w:rsidRPr="00E22C33">
        <w:t>the availability of equipment and network infrastructure; and</w:t>
      </w:r>
    </w:p>
    <w:p w14:paraId="5EA04FB3" w14:textId="77777777" w:rsidR="00B01A1A" w:rsidRPr="00E22C33" w:rsidRDefault="00B01A1A" w:rsidP="00F14073">
      <w:pPr>
        <w:pStyle w:val="a"/>
        <w:numPr>
          <w:ilvl w:val="0"/>
          <w:numId w:val="28"/>
        </w:numPr>
        <w:ind w:left="1728" w:hanging="720"/>
      </w:pPr>
      <w:r w:rsidRPr="00E22C33">
        <w:t>whether the site is metropolitan or regional; and</w:t>
      </w:r>
    </w:p>
    <w:p w14:paraId="471E70E0" w14:textId="77777777" w:rsidR="00B01A1A" w:rsidRPr="00E22C33" w:rsidRDefault="00B01A1A" w:rsidP="00F14073">
      <w:pPr>
        <w:pStyle w:val="a"/>
        <w:numPr>
          <w:ilvl w:val="0"/>
          <w:numId w:val="28"/>
        </w:numPr>
        <w:ind w:left="1440" w:hanging="432"/>
      </w:pPr>
      <w:r w:rsidRPr="00E22C33">
        <w:t>us having sufficient and timely access to your premises and equipment in order to undertake the provisioning.</w:t>
      </w:r>
    </w:p>
    <w:p w14:paraId="75DD1BF6" w14:textId="77777777" w:rsidR="00B01A1A" w:rsidRPr="00E22C33" w:rsidRDefault="00B01A1A" w:rsidP="005F6287">
      <w:pPr>
        <w:pStyle w:val="H3-Bold"/>
      </w:pPr>
      <w:bookmarkStart w:id="75" w:name="_Toc78182871"/>
      <w:bookmarkStart w:id="76" w:name="_Toc503960394"/>
      <w:r w:rsidRPr="00E22C33">
        <w:lastRenderedPageBreak/>
        <w:t>Information we need</w:t>
      </w:r>
      <w:bookmarkEnd w:id="75"/>
      <w:bookmarkEnd w:id="76"/>
    </w:p>
    <w:p w14:paraId="3E869D5C" w14:textId="77777777" w:rsidR="00B01A1A" w:rsidRPr="00E22C33" w:rsidRDefault="00B01A1A" w:rsidP="00640837">
      <w:pPr>
        <w:pStyle w:val="numbered-4"/>
      </w:pPr>
      <w:r w:rsidRPr="00E22C33">
        <w:t>When ordering new services, you must provide us with the following information:</w:t>
      </w:r>
    </w:p>
    <w:p w14:paraId="4D4FA8F7" w14:textId="77777777" w:rsidR="00B01A1A" w:rsidRPr="00F8476B" w:rsidRDefault="00B01A1A" w:rsidP="00F14073">
      <w:pPr>
        <w:pStyle w:val="a"/>
        <w:numPr>
          <w:ilvl w:val="0"/>
          <w:numId w:val="29"/>
        </w:numPr>
        <w:ind w:left="1728" w:hanging="720"/>
      </w:pPr>
      <w:r w:rsidRPr="00F8476B">
        <w:t>a fully completed application form;</w:t>
      </w:r>
    </w:p>
    <w:p w14:paraId="0411DDB5" w14:textId="77777777" w:rsidR="00B01A1A" w:rsidRPr="00F8476B" w:rsidRDefault="00B01A1A" w:rsidP="00F14073">
      <w:pPr>
        <w:pStyle w:val="a"/>
        <w:numPr>
          <w:ilvl w:val="0"/>
          <w:numId w:val="29"/>
        </w:numPr>
        <w:ind w:left="1728" w:hanging="720"/>
      </w:pPr>
      <w:r w:rsidRPr="00F8476B">
        <w:t>address(es) at which the service is to be provided;</w:t>
      </w:r>
    </w:p>
    <w:p w14:paraId="3C73114A" w14:textId="77777777" w:rsidR="00B01A1A" w:rsidRPr="00F8476B" w:rsidRDefault="00B01A1A" w:rsidP="00F14073">
      <w:pPr>
        <w:pStyle w:val="a"/>
        <w:numPr>
          <w:ilvl w:val="0"/>
          <w:numId w:val="29"/>
        </w:numPr>
        <w:ind w:left="1728" w:hanging="720"/>
      </w:pPr>
      <w:r w:rsidRPr="00F8476B">
        <w:t>description of work needed in each location;</w:t>
      </w:r>
    </w:p>
    <w:p w14:paraId="256B27FD" w14:textId="77777777" w:rsidR="00B01A1A" w:rsidRPr="00F8476B" w:rsidRDefault="00B01A1A" w:rsidP="00F14073">
      <w:pPr>
        <w:pStyle w:val="a"/>
        <w:numPr>
          <w:ilvl w:val="0"/>
          <w:numId w:val="29"/>
        </w:numPr>
        <w:ind w:left="1440" w:hanging="432"/>
      </w:pPr>
      <w:r w:rsidRPr="00F8476B">
        <w:t>nominated contact (including phone number) who is aware of the work needed in each location; and</w:t>
      </w:r>
    </w:p>
    <w:p w14:paraId="1AE9E22A" w14:textId="77777777" w:rsidR="00B01A1A" w:rsidRPr="00F8476B" w:rsidRDefault="00B01A1A" w:rsidP="00F14073">
      <w:pPr>
        <w:pStyle w:val="a"/>
        <w:numPr>
          <w:ilvl w:val="0"/>
          <w:numId w:val="29"/>
        </w:numPr>
        <w:ind w:left="1440" w:hanging="450"/>
      </w:pPr>
      <w:r w:rsidRPr="00F8476B">
        <w:t>date by which the service is needed to be operational (taking into account our target standard provisioning time).</w:t>
      </w:r>
    </w:p>
    <w:p w14:paraId="19962327" w14:textId="77777777" w:rsidR="00B01A1A" w:rsidRPr="00E22C33" w:rsidRDefault="00B01A1A" w:rsidP="00640837">
      <w:pPr>
        <w:pStyle w:val="numbered-4"/>
      </w:pPr>
      <w:r w:rsidRPr="00E22C33">
        <w:t>If you cannot provide a date by which the service is needed to be operational at the time that you submit your order to us, then we contact you within ten working days.  If you cannot provide a date in writing within seven days of this follow-up contact, we consider that you have withdrawn the order.</w:t>
      </w:r>
    </w:p>
    <w:p w14:paraId="2FCF43FE" w14:textId="77777777" w:rsidR="00B01A1A" w:rsidRPr="00E22C33" w:rsidRDefault="00B01A1A" w:rsidP="005F6287">
      <w:pPr>
        <w:pStyle w:val="H3-Bold"/>
      </w:pPr>
      <w:bookmarkStart w:id="77" w:name="_Toc503960395"/>
      <w:r w:rsidRPr="00E22C33">
        <w:t>Target standard provisioning times</w:t>
      </w:r>
      <w:bookmarkEnd w:id="77"/>
    </w:p>
    <w:p w14:paraId="3D704349" w14:textId="77777777" w:rsidR="00B01A1A" w:rsidRPr="00E22C33" w:rsidRDefault="00B01A1A" w:rsidP="00640837">
      <w:pPr>
        <w:pStyle w:val="numbered-4"/>
      </w:pPr>
      <w:r w:rsidRPr="00E22C33">
        <w:t>Our target standard provisioning times do not apply if you order more than ten services for the one location in a month.</w:t>
      </w:r>
    </w:p>
    <w:p w14:paraId="16D22376" w14:textId="77777777" w:rsidR="00B01A1A" w:rsidRPr="00E22C33" w:rsidRDefault="00B01A1A" w:rsidP="00640837">
      <w:pPr>
        <w:pStyle w:val="numbered-4"/>
      </w:pPr>
      <w:r w:rsidRPr="00E22C33">
        <w:t>Our target standard provisioning times start on the date that we have received all the information we need from you and end on the completion of provisioning.  The times are expressed in working days (ie</w:t>
      </w:r>
      <w:r w:rsidRPr="00E22C33">
        <w:rPr>
          <w:bCs/>
        </w:rPr>
        <w:t xml:space="preserve"> Monday – Friday, excluding public holidays).</w:t>
      </w:r>
    </w:p>
    <w:p w14:paraId="16A7147A" w14:textId="77777777" w:rsidR="00B01A1A" w:rsidRPr="00E22C33" w:rsidRDefault="00B01A1A" w:rsidP="00640837">
      <w:pPr>
        <w:pStyle w:val="numbered-4"/>
      </w:pPr>
      <w:r w:rsidRPr="00E22C33">
        <w:t xml:space="preserve">The standard provisioning time for a new Digital Data Service depends on the location (urban or non-urban) and the category of order.  </w:t>
      </w:r>
    </w:p>
    <w:p w14:paraId="22C93F0D" w14:textId="77777777" w:rsidR="00B01A1A" w:rsidRPr="00E22C33" w:rsidRDefault="00B01A1A" w:rsidP="00F85946">
      <w:pPr>
        <w:pStyle w:val="Indent1"/>
      </w:pPr>
      <w:r w:rsidRPr="00E22C33">
        <w:t>Urban is any area within Australia of population greater than 10,000 people.  Non-urban are all areas within Australia outside of the urban areas.</w:t>
      </w:r>
    </w:p>
    <w:p w14:paraId="1D848814" w14:textId="77777777" w:rsidR="00B01A1A" w:rsidRPr="00E22C33" w:rsidRDefault="00B01A1A" w:rsidP="00640837">
      <w:pPr>
        <w:pStyle w:val="numbered-4"/>
      </w:pPr>
      <w:r w:rsidRPr="00E22C33">
        <w:t>The category of order is determined by the amount of work we need to do to install your service.  There are two categories:</w:t>
      </w:r>
    </w:p>
    <w:p w14:paraId="00651D25" w14:textId="77777777" w:rsidR="00B01A1A" w:rsidRPr="00C104BD" w:rsidRDefault="00B01A1A" w:rsidP="001F69E2">
      <w:pPr>
        <w:pStyle w:val="a"/>
        <w:numPr>
          <w:ilvl w:val="0"/>
          <w:numId w:val="40"/>
        </w:numPr>
        <w:ind w:left="1728" w:hanging="720"/>
      </w:pPr>
      <w:r w:rsidRPr="001F69E2">
        <w:rPr>
          <w:b/>
          <w:bCs/>
        </w:rPr>
        <w:t>1. basic</w:t>
      </w:r>
      <w:r w:rsidRPr="00C104BD">
        <w:t>: orders that need minor internal or external work before installation.</w:t>
      </w:r>
    </w:p>
    <w:p w14:paraId="421BB88F" w14:textId="77777777" w:rsidR="00B01A1A" w:rsidRPr="00C104BD" w:rsidRDefault="00B01A1A" w:rsidP="00E93513">
      <w:pPr>
        <w:pStyle w:val="Indent1"/>
        <w:ind w:left="1440"/>
      </w:pPr>
      <w:r w:rsidRPr="00C104BD">
        <w:t>These orders may need minor internal plant work at our exchange, or minor internal plant work at your site that we can perform at the same time as the site visit.</w:t>
      </w:r>
    </w:p>
    <w:p w14:paraId="3C840E8F" w14:textId="77777777" w:rsidR="00F85946" w:rsidRPr="00C104BD" w:rsidRDefault="00B01A1A" w:rsidP="00E93513">
      <w:pPr>
        <w:pStyle w:val="Indent1"/>
        <w:ind w:left="1440"/>
      </w:pPr>
      <w:r w:rsidRPr="00C104BD">
        <w:t>For example, orders that require the installation of network termination units, or the sliding of cards into free slots in Multiplexer racks; or copper pair jumpering in the access network.</w:t>
      </w:r>
    </w:p>
    <w:p w14:paraId="312F4630" w14:textId="77777777" w:rsidR="006E7BD6" w:rsidRPr="006E7BD6" w:rsidRDefault="00F85946" w:rsidP="001F69E2">
      <w:pPr>
        <w:pStyle w:val="a"/>
        <w:numPr>
          <w:ilvl w:val="0"/>
          <w:numId w:val="40"/>
        </w:numPr>
        <w:ind w:left="1440" w:hanging="432"/>
      </w:pPr>
      <w:r>
        <w:br w:type="page"/>
      </w:r>
      <w:r w:rsidR="006E7BD6" w:rsidRPr="001F69E2">
        <w:rPr>
          <w:b/>
          <w:bCs/>
        </w:rPr>
        <w:lastRenderedPageBreak/>
        <w:t>2. other</w:t>
      </w:r>
      <w:r w:rsidR="006E7BD6" w:rsidRPr="00C104BD">
        <w:t>:</w:t>
      </w:r>
      <w:r w:rsidR="006E7BD6" w:rsidRPr="006E7BD6">
        <w:t xml:space="preserve"> orders that need some internal and/or external plant installation work by us, or major construction activity or consent of someone other than you.</w:t>
      </w:r>
    </w:p>
    <w:p w14:paraId="7DA468CA" w14:textId="77777777" w:rsidR="00B01A1A" w:rsidRPr="00E93513" w:rsidRDefault="00B01A1A" w:rsidP="00E93513">
      <w:pPr>
        <w:pStyle w:val="Indent1"/>
        <w:ind w:left="1440"/>
        <w:rPr>
          <w:bCs w:val="0"/>
        </w:rPr>
      </w:pPr>
      <w:r w:rsidRPr="00E93513">
        <w:rPr>
          <w:bCs w:val="0"/>
        </w:rPr>
        <w:t>For example, orders that need inter-exchange network work, exchange building work, a new multiplexer, substantial internal cabling, require council approval or a long access optical fibre or a copper cable haul.</w:t>
      </w:r>
    </w:p>
    <w:p w14:paraId="275506EB" w14:textId="77777777" w:rsidR="00B01A1A" w:rsidRDefault="00B01A1A" w:rsidP="00640837">
      <w:pPr>
        <w:pStyle w:val="numbered-4"/>
      </w:pPr>
      <w:r w:rsidRPr="00E22C33">
        <w:t>Our target standard provisioning times are as follows:</w:t>
      </w:r>
    </w:p>
    <w:p w14:paraId="03F730D4" w14:textId="77777777" w:rsidR="00D37E10" w:rsidRPr="00E22C33" w:rsidRDefault="00D37E10" w:rsidP="007E430A">
      <w:pPr>
        <w:pStyle w:val="TableRowHeading"/>
        <w:tabs>
          <w:tab w:val="left" w:pos="630"/>
        </w:tabs>
        <w:ind w:left="720"/>
      </w:pPr>
      <w:r w:rsidRPr="008235DB">
        <w:t>Target standard provisioning times – a new Digital Data Service</w:t>
      </w:r>
    </w:p>
    <w:tbl>
      <w:tblPr>
        <w:tblW w:w="6804" w:type="dxa"/>
        <w:tblInd w:w="7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268"/>
        <w:gridCol w:w="2268"/>
        <w:gridCol w:w="2268"/>
      </w:tblGrid>
      <w:tr w:rsidR="00B01A1A" w:rsidRPr="00E22C33" w14:paraId="70BC1CEF" w14:textId="77777777" w:rsidTr="00407AFB">
        <w:trPr>
          <w:tblHeader/>
        </w:trPr>
        <w:tc>
          <w:tcPr>
            <w:tcW w:w="2268" w:type="dxa"/>
          </w:tcPr>
          <w:p w14:paraId="3D18E51F" w14:textId="77777777" w:rsidR="00B01A1A" w:rsidRPr="00E22C33" w:rsidRDefault="00B01A1A" w:rsidP="00407AFB">
            <w:pPr>
              <w:pStyle w:val="table1"/>
              <w:spacing w:before="120"/>
            </w:pPr>
            <w:r w:rsidRPr="00E22C33">
              <w:t>Category of order</w:t>
            </w:r>
          </w:p>
        </w:tc>
        <w:tc>
          <w:tcPr>
            <w:tcW w:w="2268" w:type="dxa"/>
            <w:vAlign w:val="center"/>
          </w:tcPr>
          <w:p w14:paraId="7F1AA143" w14:textId="77777777" w:rsidR="00B01A1A" w:rsidRPr="00E22C33" w:rsidRDefault="00B01A1A" w:rsidP="00407AFB">
            <w:pPr>
              <w:pStyle w:val="table1"/>
              <w:spacing w:before="120"/>
            </w:pPr>
            <w:r w:rsidRPr="00E22C33">
              <w:t>Urban</w:t>
            </w:r>
          </w:p>
        </w:tc>
        <w:tc>
          <w:tcPr>
            <w:tcW w:w="2268" w:type="dxa"/>
            <w:vAlign w:val="center"/>
          </w:tcPr>
          <w:p w14:paraId="3BA980B9" w14:textId="77777777" w:rsidR="00B01A1A" w:rsidRPr="00E22C33" w:rsidRDefault="00B01A1A" w:rsidP="00407AFB">
            <w:pPr>
              <w:pStyle w:val="table1"/>
              <w:spacing w:before="120"/>
            </w:pPr>
            <w:r w:rsidRPr="00E22C33">
              <w:t>Non-urban</w:t>
            </w:r>
          </w:p>
        </w:tc>
      </w:tr>
      <w:tr w:rsidR="00B01A1A" w:rsidRPr="00E22C33" w14:paraId="24886FDC" w14:textId="77777777" w:rsidTr="00407AFB">
        <w:tc>
          <w:tcPr>
            <w:tcW w:w="2268" w:type="dxa"/>
          </w:tcPr>
          <w:p w14:paraId="7BAEF3F5" w14:textId="77777777" w:rsidR="00B01A1A" w:rsidRPr="00E22C33" w:rsidRDefault="00B01A1A" w:rsidP="00407AFB">
            <w:pPr>
              <w:pStyle w:val="table2"/>
              <w:spacing w:before="120"/>
            </w:pPr>
            <w:r w:rsidRPr="00E22C33">
              <w:t>1. Basic</w:t>
            </w:r>
          </w:p>
        </w:tc>
        <w:tc>
          <w:tcPr>
            <w:tcW w:w="2268" w:type="dxa"/>
            <w:vAlign w:val="center"/>
          </w:tcPr>
          <w:p w14:paraId="01D1F704" w14:textId="77777777" w:rsidR="00B01A1A" w:rsidRPr="00E22C33" w:rsidRDefault="00B01A1A" w:rsidP="00407AFB">
            <w:pPr>
              <w:pStyle w:val="table1"/>
              <w:spacing w:before="120"/>
              <w:jc w:val="center"/>
            </w:pPr>
            <w:r w:rsidRPr="00E22C33">
              <w:t>9 working days</w:t>
            </w:r>
          </w:p>
        </w:tc>
        <w:tc>
          <w:tcPr>
            <w:tcW w:w="2268" w:type="dxa"/>
            <w:vAlign w:val="center"/>
          </w:tcPr>
          <w:p w14:paraId="6EFE156A" w14:textId="77777777" w:rsidR="00B01A1A" w:rsidRPr="00E22C33" w:rsidRDefault="00B01A1A" w:rsidP="00407AFB">
            <w:pPr>
              <w:pStyle w:val="table1"/>
              <w:spacing w:before="120"/>
              <w:jc w:val="center"/>
            </w:pPr>
            <w:r w:rsidRPr="00E22C33">
              <w:t>19 working days</w:t>
            </w:r>
          </w:p>
        </w:tc>
      </w:tr>
      <w:tr w:rsidR="00B01A1A" w:rsidRPr="00E22C33" w14:paraId="5DD79E07" w14:textId="77777777" w:rsidTr="00407AFB">
        <w:tc>
          <w:tcPr>
            <w:tcW w:w="2268" w:type="dxa"/>
          </w:tcPr>
          <w:p w14:paraId="21380824" w14:textId="77777777" w:rsidR="00B01A1A" w:rsidRPr="00E22C33" w:rsidRDefault="00B01A1A" w:rsidP="00407AFB">
            <w:pPr>
              <w:pStyle w:val="table2"/>
              <w:spacing w:before="120"/>
            </w:pPr>
            <w:r w:rsidRPr="00E22C33">
              <w:t>2. Other</w:t>
            </w:r>
          </w:p>
        </w:tc>
        <w:tc>
          <w:tcPr>
            <w:tcW w:w="2268" w:type="dxa"/>
          </w:tcPr>
          <w:p w14:paraId="7D9D0FE9" w14:textId="77777777" w:rsidR="00B01A1A" w:rsidRPr="00E22C33" w:rsidRDefault="00B01A1A" w:rsidP="00407AFB">
            <w:pPr>
              <w:pStyle w:val="table2"/>
              <w:jc w:val="center"/>
            </w:pPr>
            <w:r w:rsidRPr="00E22C33">
              <w:t>A provisioning assessment is made on a case by case basis</w:t>
            </w:r>
          </w:p>
        </w:tc>
        <w:tc>
          <w:tcPr>
            <w:tcW w:w="2268" w:type="dxa"/>
          </w:tcPr>
          <w:p w14:paraId="0D785EC0" w14:textId="77777777" w:rsidR="00B01A1A" w:rsidRPr="00E22C33" w:rsidRDefault="00B01A1A" w:rsidP="00407AFB">
            <w:pPr>
              <w:pStyle w:val="table2"/>
              <w:jc w:val="center"/>
            </w:pPr>
            <w:r w:rsidRPr="00E22C33">
              <w:t>A provisioning assessment is made on a case by case basis</w:t>
            </w:r>
          </w:p>
        </w:tc>
      </w:tr>
    </w:tbl>
    <w:p w14:paraId="33D647D0" w14:textId="77777777" w:rsidR="00B01A1A" w:rsidRPr="00E22C33" w:rsidRDefault="00B01A1A" w:rsidP="00640837">
      <w:pPr>
        <w:pStyle w:val="numbered-4"/>
      </w:pPr>
      <w:r w:rsidRPr="00E22C33">
        <w:t>The standard provisioning times for indoor removals and indoor relocations of a service within a building are:</w:t>
      </w:r>
    </w:p>
    <w:p w14:paraId="3E8DC52A" w14:textId="77777777" w:rsidR="00B01A1A" w:rsidRPr="006C34E1" w:rsidRDefault="00B01A1A" w:rsidP="00F14073">
      <w:pPr>
        <w:pStyle w:val="a"/>
        <w:numPr>
          <w:ilvl w:val="0"/>
          <w:numId w:val="30"/>
        </w:numPr>
        <w:ind w:left="1440" w:hanging="432"/>
      </w:pPr>
      <w:r w:rsidRPr="006C34E1">
        <w:t xml:space="preserve">five working days (six working days for Digital Metropolitan Service) for an urban area; and </w:t>
      </w:r>
    </w:p>
    <w:p w14:paraId="5FD1A47D" w14:textId="77777777" w:rsidR="00B01A1A" w:rsidRPr="006C34E1" w:rsidRDefault="00B01A1A" w:rsidP="00F14073">
      <w:pPr>
        <w:pStyle w:val="a"/>
        <w:numPr>
          <w:ilvl w:val="0"/>
          <w:numId w:val="30"/>
        </w:numPr>
        <w:ind w:left="1728" w:hanging="720"/>
      </w:pPr>
      <w:r w:rsidRPr="006C34E1">
        <w:t>ten working days for a non-urban area.</w:t>
      </w:r>
    </w:p>
    <w:p w14:paraId="08A02D26" w14:textId="77777777" w:rsidR="00B01A1A" w:rsidRPr="00E22C33" w:rsidRDefault="00B01A1A" w:rsidP="00640837">
      <w:pPr>
        <w:pStyle w:val="numbered-4"/>
      </w:pPr>
      <w:r w:rsidRPr="00E22C33">
        <w:t>The standard provisioning time for minor changes to your equipment and minor network changes is ten working days.</w:t>
      </w:r>
    </w:p>
    <w:p w14:paraId="03F0C733" w14:textId="77777777" w:rsidR="00B01A1A" w:rsidRPr="00E22C33" w:rsidRDefault="00B01A1A" w:rsidP="00640837">
      <w:pPr>
        <w:pStyle w:val="numbered-4"/>
      </w:pPr>
      <w:r w:rsidRPr="00E22C33">
        <w:t>The standard provisioning times for changing a service interface, the access data rate from 64 kbit/s to 128 kbit/s or the data rate between 128 kbit/s and 1984 kbit/s are:</w:t>
      </w:r>
    </w:p>
    <w:p w14:paraId="4716B270" w14:textId="77777777" w:rsidR="00B01A1A" w:rsidRPr="006C34E1" w:rsidRDefault="00B01A1A" w:rsidP="00F14073">
      <w:pPr>
        <w:pStyle w:val="a"/>
        <w:numPr>
          <w:ilvl w:val="0"/>
          <w:numId w:val="31"/>
        </w:numPr>
        <w:ind w:left="1728" w:hanging="720"/>
      </w:pPr>
      <w:r w:rsidRPr="006C34E1">
        <w:t>five working days for an urban area; and</w:t>
      </w:r>
    </w:p>
    <w:p w14:paraId="4CC85465" w14:textId="77777777" w:rsidR="00B01A1A" w:rsidRPr="006C34E1" w:rsidRDefault="00B01A1A" w:rsidP="00F14073">
      <w:pPr>
        <w:pStyle w:val="a"/>
        <w:numPr>
          <w:ilvl w:val="0"/>
          <w:numId w:val="31"/>
        </w:numPr>
        <w:ind w:left="1728" w:hanging="720"/>
      </w:pPr>
      <w:r w:rsidRPr="006C34E1">
        <w:t>ten working days for a non-urban area.</w:t>
      </w:r>
    </w:p>
    <w:p w14:paraId="3C5A7B23" w14:textId="5FFB3900" w:rsidR="00B01A1A" w:rsidRPr="00E22C33" w:rsidRDefault="00B01A1A" w:rsidP="00FB6C4C">
      <w:pPr>
        <w:pStyle w:val="Indent1"/>
      </w:pPr>
      <w:r w:rsidRPr="00E22C33">
        <w:t xml:space="preserve">Rapid Bandwidth Expansion is available for changes of data rates between 64 kbit/s and 128 kbit/s and between 128 kbit/s and 1984 kbit/s for both DDS Fastway and DDS Flexnet.  See below under “Rapid Bandwidth Expansion” </w:t>
      </w:r>
      <w:r w:rsidRPr="00E22C33">
        <w:fldChar w:fldCharType="begin"/>
      </w:r>
      <w:r w:rsidRPr="00E22C33">
        <w:instrText xml:space="preserve"> PAGEREF Rpaidbandwidthexpansion \p \h </w:instrText>
      </w:r>
      <w:r w:rsidRPr="00E22C33">
        <w:fldChar w:fldCharType="separate"/>
      </w:r>
      <w:r w:rsidR="001E791B">
        <w:rPr>
          <w:noProof/>
        </w:rPr>
        <w:t>on page 12</w:t>
      </w:r>
      <w:r w:rsidRPr="00E22C33">
        <w:fldChar w:fldCharType="end"/>
      </w:r>
      <w:r w:rsidRPr="00E22C33">
        <w:t>.</w:t>
      </w:r>
    </w:p>
    <w:p w14:paraId="7632BC63" w14:textId="77777777" w:rsidR="00B01A1A" w:rsidRPr="006E7BD6" w:rsidRDefault="00B01A1A" w:rsidP="006E7BD6">
      <w:pPr>
        <w:pStyle w:val="H3-Bold"/>
      </w:pPr>
      <w:bookmarkStart w:id="78" w:name="_Toc503960396"/>
      <w:r w:rsidRPr="006E7BD6">
        <w:t>Standard connection charges</w:t>
      </w:r>
      <w:bookmarkEnd w:id="71"/>
      <w:bookmarkEnd w:id="72"/>
      <w:bookmarkEnd w:id="73"/>
      <w:bookmarkEnd w:id="78"/>
    </w:p>
    <w:p w14:paraId="13721788" w14:textId="77777777" w:rsidR="00E63025" w:rsidRDefault="00B01A1A" w:rsidP="00640837">
      <w:pPr>
        <w:pStyle w:val="numbered-4"/>
      </w:pPr>
      <w:r w:rsidRPr="00E22C33">
        <w:t xml:space="preserve">The standard charges for connecting a new Digital Data Service are set out in the relevant sections of the other parts of </w:t>
      </w:r>
      <w:hyperlink r:id="rId16" w:tooltip="Telestra Web site - Business and Government Terms" w:history="1">
        <w:r w:rsidRPr="00E22C33">
          <w:rPr>
            <w:rStyle w:val="Hyperlink"/>
          </w:rPr>
          <w:t>the Digital Data Service section of Our Customer Terms</w:t>
        </w:r>
      </w:hyperlink>
      <w:r w:rsidRPr="00E22C33">
        <w:t>.</w:t>
      </w:r>
    </w:p>
    <w:p w14:paraId="1AFD6FBC" w14:textId="77777777" w:rsidR="00E63025" w:rsidRDefault="00E63025">
      <w:pPr>
        <w:spacing w:after="0"/>
        <w:ind w:left="0"/>
      </w:pPr>
      <w:r>
        <w:br w:type="page"/>
      </w:r>
    </w:p>
    <w:p w14:paraId="07B44309" w14:textId="77777777" w:rsidR="00B01A1A" w:rsidRPr="00E22C33" w:rsidRDefault="00B01A1A" w:rsidP="00E63025">
      <w:pPr>
        <w:pStyle w:val="H3-Bold"/>
      </w:pPr>
      <w:bookmarkStart w:id="79" w:name="_Toc78790060"/>
      <w:bookmarkStart w:id="80" w:name="_Toc78790166"/>
      <w:bookmarkStart w:id="81" w:name="_Toc503960397"/>
      <w:bookmarkStart w:id="82" w:name="_Toc71607889"/>
      <w:r w:rsidRPr="00E22C33">
        <w:lastRenderedPageBreak/>
        <w:t>Network extension charges</w:t>
      </w:r>
      <w:bookmarkEnd w:id="79"/>
      <w:bookmarkEnd w:id="80"/>
      <w:bookmarkEnd w:id="81"/>
    </w:p>
    <w:p w14:paraId="297C6B8A" w14:textId="77777777" w:rsidR="00B01A1A" w:rsidRPr="00E22C33" w:rsidRDefault="00B01A1A" w:rsidP="00640837">
      <w:pPr>
        <w:pStyle w:val="numbered-4"/>
      </w:pPr>
      <w:r w:rsidRPr="00E22C33">
        <w:t>Where your new service will be supplied by cable and your property entry point is more than 500 metres from the nearest part of our existing network to be used to connect your service, we can charge you our fee-for-service charges to lay cable from our existing network to your property entry point.  We charge you beyond the first 500 metres.  We will tell you this cost and get your consent before we start work.</w:t>
      </w:r>
    </w:p>
    <w:p w14:paraId="25365A9C" w14:textId="77777777" w:rsidR="00B01A1A" w:rsidRPr="00E22C33" w:rsidRDefault="00E64BE8" w:rsidP="00FB6C4C">
      <w:pPr>
        <w:pStyle w:val="Indent1"/>
      </w:pPr>
      <w:r w:rsidRPr="00E22C33">
        <w:t>For</w:t>
      </w:r>
      <w:r w:rsidRPr="00E22C33" w:rsidDel="00C762A5">
        <w:t xml:space="preserve"> </w:t>
      </w:r>
      <w:r w:rsidRPr="00E22C33">
        <w:t xml:space="preserve">fee-for-service charges see the </w:t>
      </w:r>
      <w:hyperlink r:id="rId17" w:tooltip="Telestra Web site - Business and Government Terms" w:history="1">
        <w:r w:rsidRPr="00E22C33">
          <w:rPr>
            <w:rStyle w:val="Hyperlink"/>
          </w:rPr>
          <w:t>Fee-for-Service (Other work we do for you)</w:t>
        </w:r>
      </w:hyperlink>
      <w:r w:rsidRPr="00E22C33">
        <w:t xml:space="preserve"> section of Our Customer Terms</w:t>
      </w:r>
      <w:r w:rsidR="00B01A1A" w:rsidRPr="00E22C33">
        <w:t>.</w:t>
      </w:r>
    </w:p>
    <w:p w14:paraId="313EE578" w14:textId="77777777" w:rsidR="00B01A1A" w:rsidRPr="00E22C33" w:rsidRDefault="00B01A1A" w:rsidP="00640837">
      <w:pPr>
        <w:pStyle w:val="numbered-4"/>
      </w:pPr>
      <w:r w:rsidRPr="00E22C33">
        <w:t>We can also charge you our fee-for-service charges where your new service will be supplied by radio and we have to install any combination of:</w:t>
      </w:r>
    </w:p>
    <w:p w14:paraId="54F5FB6B" w14:textId="77777777" w:rsidR="00B01A1A" w:rsidRPr="00E22C33" w:rsidRDefault="00B01A1A" w:rsidP="00F14073">
      <w:pPr>
        <w:pStyle w:val="a"/>
        <w:numPr>
          <w:ilvl w:val="0"/>
          <w:numId w:val="32"/>
        </w:numPr>
        <w:ind w:left="1728" w:hanging="720"/>
      </w:pPr>
      <w:r w:rsidRPr="00E22C33">
        <w:t>a new network radio tower;</w:t>
      </w:r>
    </w:p>
    <w:p w14:paraId="7BBB1501" w14:textId="77777777" w:rsidR="00B01A1A" w:rsidRPr="00E22C33" w:rsidRDefault="00B01A1A" w:rsidP="00F14073">
      <w:pPr>
        <w:pStyle w:val="a"/>
        <w:numPr>
          <w:ilvl w:val="0"/>
          <w:numId w:val="32"/>
        </w:numPr>
        <w:ind w:left="1728" w:hanging="720"/>
      </w:pPr>
      <w:r w:rsidRPr="00E22C33">
        <w:t>new network radio equipment on an existing network structure;</w:t>
      </w:r>
    </w:p>
    <w:p w14:paraId="5321BF19" w14:textId="77777777" w:rsidR="00B01A1A" w:rsidRPr="00E22C33" w:rsidRDefault="00B01A1A" w:rsidP="00F14073">
      <w:pPr>
        <w:pStyle w:val="a"/>
        <w:numPr>
          <w:ilvl w:val="0"/>
          <w:numId w:val="32"/>
        </w:numPr>
        <w:ind w:left="1728" w:hanging="720"/>
      </w:pPr>
      <w:r w:rsidRPr="00E22C33">
        <w:t>a repeater section; or</w:t>
      </w:r>
    </w:p>
    <w:p w14:paraId="50AD061C" w14:textId="77777777" w:rsidR="00B01A1A" w:rsidRPr="00E22C33" w:rsidRDefault="00B01A1A" w:rsidP="00F14073">
      <w:pPr>
        <w:pStyle w:val="a"/>
        <w:numPr>
          <w:ilvl w:val="0"/>
          <w:numId w:val="32"/>
        </w:numPr>
        <w:ind w:left="1728" w:hanging="720"/>
      </w:pPr>
      <w:r w:rsidRPr="00E22C33">
        <w:t>a non-standard supporting structure on your premises.</w:t>
      </w:r>
    </w:p>
    <w:p w14:paraId="18D04CD2" w14:textId="77777777" w:rsidR="00B01A1A" w:rsidRPr="00E22C33" w:rsidRDefault="00B01A1A" w:rsidP="00397B7E">
      <w:r w:rsidRPr="00E22C33">
        <w:t>We will tell you this cost and get your consent before we start work.</w:t>
      </w:r>
    </w:p>
    <w:p w14:paraId="0A1FD64E" w14:textId="77777777" w:rsidR="00B01A1A" w:rsidRPr="00E22C33" w:rsidRDefault="00B01A1A" w:rsidP="00FB6C4C">
      <w:pPr>
        <w:pStyle w:val="Indent20"/>
        <w:ind w:left="720"/>
      </w:pPr>
      <w:r w:rsidRPr="00E22C33">
        <w:t>A standard supporting structure is a triad with a 9-metre mast that extends up to 3 metres or a similar structure that costs the same or less.</w:t>
      </w:r>
    </w:p>
    <w:p w14:paraId="026D22CA" w14:textId="77777777" w:rsidR="00E64BE8" w:rsidRPr="00E22C33" w:rsidRDefault="00E64BE8" w:rsidP="00FB6C4C">
      <w:pPr>
        <w:pStyle w:val="Indent20"/>
        <w:ind w:left="720"/>
      </w:pPr>
      <w:r w:rsidRPr="00E22C33">
        <w:t>For</w:t>
      </w:r>
      <w:r w:rsidRPr="00E22C33" w:rsidDel="00C762A5">
        <w:t xml:space="preserve"> </w:t>
      </w:r>
      <w:r w:rsidRPr="00E22C33">
        <w:t xml:space="preserve">fee-for-service charges see the </w:t>
      </w:r>
      <w:hyperlink r:id="rId18" w:tooltip="Telestra Web site - Business and Government Terms" w:history="1">
        <w:r w:rsidRPr="00E22C33">
          <w:rPr>
            <w:rStyle w:val="Hyperlink"/>
          </w:rPr>
          <w:t>Fee-for-Service (Other work we do for you)</w:t>
        </w:r>
      </w:hyperlink>
      <w:r w:rsidRPr="00E22C33">
        <w:t xml:space="preserve"> section of Our Customer Terms.</w:t>
      </w:r>
    </w:p>
    <w:p w14:paraId="2FDC588E" w14:textId="77777777" w:rsidR="00B01A1A" w:rsidRPr="00E22C33" w:rsidRDefault="00B01A1A" w:rsidP="005F6287">
      <w:pPr>
        <w:pStyle w:val="H3-Bold"/>
      </w:pPr>
      <w:bookmarkStart w:id="83" w:name="_Toc69102151"/>
      <w:bookmarkStart w:id="84" w:name="_Toc78790061"/>
      <w:bookmarkStart w:id="85" w:name="_Toc78790167"/>
      <w:bookmarkStart w:id="86" w:name="_Toc503960398"/>
      <w:r w:rsidRPr="00E22C33">
        <w:t>Property extension charges</w:t>
      </w:r>
      <w:bookmarkEnd w:id="83"/>
      <w:bookmarkEnd w:id="84"/>
      <w:bookmarkEnd w:id="85"/>
      <w:bookmarkEnd w:id="86"/>
    </w:p>
    <w:p w14:paraId="333E09C5" w14:textId="77777777" w:rsidR="00B01A1A" w:rsidRPr="00E22C33" w:rsidRDefault="00B01A1A" w:rsidP="00640837">
      <w:pPr>
        <w:pStyle w:val="numbered-4"/>
      </w:pPr>
      <w:r w:rsidRPr="00E22C33">
        <w:t xml:space="preserve">We can charge you our fee-for-service charges where we have to install trenching for cabling from the property entry point to the building entry point.  </w:t>
      </w:r>
    </w:p>
    <w:p w14:paraId="6E098E4D" w14:textId="77777777" w:rsidR="00E64BE8" w:rsidRPr="00E22C33" w:rsidRDefault="00E64BE8" w:rsidP="005B3246">
      <w:pPr>
        <w:pStyle w:val="Indent20"/>
        <w:ind w:left="720"/>
      </w:pPr>
      <w:bookmarkStart w:id="87" w:name="_Toc66857427"/>
      <w:bookmarkStart w:id="88" w:name="_Toc67373842"/>
      <w:bookmarkStart w:id="89" w:name="_Toc69101268"/>
      <w:bookmarkStart w:id="90" w:name="_Toc71607892"/>
      <w:bookmarkStart w:id="91" w:name="_Toc78790062"/>
      <w:bookmarkStart w:id="92" w:name="_Toc78790168"/>
      <w:bookmarkEnd w:id="64"/>
      <w:bookmarkEnd w:id="65"/>
      <w:bookmarkEnd w:id="82"/>
      <w:r w:rsidRPr="00E22C33">
        <w:t>For</w:t>
      </w:r>
      <w:r w:rsidRPr="00E22C33" w:rsidDel="00C762A5">
        <w:t xml:space="preserve"> </w:t>
      </w:r>
      <w:r w:rsidRPr="00E22C33">
        <w:t xml:space="preserve">fee-for-service charges see the </w:t>
      </w:r>
      <w:hyperlink r:id="rId19" w:tooltip="Telestra Web site - Business and Government Terms" w:history="1">
        <w:r w:rsidRPr="00E22C33">
          <w:rPr>
            <w:rStyle w:val="Hyperlink"/>
          </w:rPr>
          <w:t>Fee-for-Service (Other work we do for you)</w:t>
        </w:r>
      </w:hyperlink>
      <w:r w:rsidRPr="00E22C33">
        <w:t xml:space="preserve"> section of Our Customer Terms.</w:t>
      </w:r>
    </w:p>
    <w:p w14:paraId="7FA5019A" w14:textId="77777777" w:rsidR="00B01A1A" w:rsidRPr="005F6287" w:rsidRDefault="00B01A1A" w:rsidP="005F6287">
      <w:pPr>
        <w:pStyle w:val="H3-Bold"/>
      </w:pPr>
      <w:bookmarkStart w:id="93" w:name="_Toc503960399"/>
      <w:r w:rsidRPr="005F6287">
        <w:t>Service</w:t>
      </w:r>
      <w:r w:rsidRPr="00E22C33">
        <w:t xml:space="preserve"> </w:t>
      </w:r>
      <w:r w:rsidRPr="005F6287">
        <w:t>extension charge</w:t>
      </w:r>
      <w:bookmarkEnd w:id="87"/>
      <w:bookmarkEnd w:id="88"/>
      <w:bookmarkEnd w:id="89"/>
      <w:bookmarkEnd w:id="90"/>
      <w:bookmarkEnd w:id="91"/>
      <w:bookmarkEnd w:id="92"/>
      <w:bookmarkEnd w:id="93"/>
    </w:p>
    <w:p w14:paraId="783B64DB" w14:textId="77777777" w:rsidR="00B01A1A" w:rsidRPr="00E22C33" w:rsidRDefault="00B01A1A" w:rsidP="00640837">
      <w:pPr>
        <w:pStyle w:val="numbered-4"/>
      </w:pPr>
      <w:r w:rsidRPr="00E22C33">
        <w:t>We can charge you our fee-for-service charges for installing additional or alternative cabling where you occupy premises for which our network boundary is a main distribution frame (or MDF) and:</w:t>
      </w:r>
    </w:p>
    <w:p w14:paraId="199925C3" w14:textId="77777777" w:rsidR="00B01A1A" w:rsidRPr="00E22C33" w:rsidRDefault="00B01A1A" w:rsidP="00F14073">
      <w:pPr>
        <w:pStyle w:val="a"/>
        <w:numPr>
          <w:ilvl w:val="0"/>
          <w:numId w:val="33"/>
        </w:numPr>
        <w:ind w:left="1440" w:hanging="432"/>
      </w:pPr>
      <w:r w:rsidRPr="00E22C33">
        <w:t>there is no suitable spare capacity in the cabling system at the premises to extend cabling from the MDF to the location you request; or</w:t>
      </w:r>
    </w:p>
    <w:p w14:paraId="234A7B97" w14:textId="77777777" w:rsidR="00B01A1A" w:rsidRPr="00E22C33" w:rsidRDefault="00B01A1A" w:rsidP="00F14073">
      <w:pPr>
        <w:pStyle w:val="a"/>
        <w:numPr>
          <w:ilvl w:val="0"/>
          <w:numId w:val="33"/>
        </w:numPr>
        <w:ind w:left="1728" w:hanging="720"/>
      </w:pPr>
      <w:r w:rsidRPr="00E22C33">
        <w:t>you do not want your service to be connected through the MDF.</w:t>
      </w:r>
    </w:p>
    <w:p w14:paraId="7B7409D9" w14:textId="77777777" w:rsidR="00E64BE8" w:rsidRPr="00E22C33" w:rsidRDefault="00E64BE8" w:rsidP="00032FB5">
      <w:pPr>
        <w:pStyle w:val="Indent20"/>
        <w:ind w:left="720"/>
      </w:pPr>
      <w:r w:rsidRPr="00E22C33">
        <w:lastRenderedPageBreak/>
        <w:t>For</w:t>
      </w:r>
      <w:r w:rsidRPr="00E22C33" w:rsidDel="00C762A5">
        <w:t xml:space="preserve"> </w:t>
      </w:r>
      <w:r w:rsidRPr="00E22C33">
        <w:t xml:space="preserve">fee-for-service charges see </w:t>
      </w:r>
      <w:hyperlink r:id="rId20" w:tooltip="Telestra Web site - Business and Government Terms" w:history="1">
        <w:r w:rsidRPr="00705442">
          <w:rPr>
            <w:rStyle w:val="Hyperlink"/>
          </w:rPr>
          <w:t>the Fee-for-Service (Other work we do for you)</w:t>
        </w:r>
      </w:hyperlink>
      <w:r w:rsidRPr="00E22C33">
        <w:t xml:space="preserve"> section of Our Customer Terms.</w:t>
      </w:r>
    </w:p>
    <w:p w14:paraId="2DAABA4D" w14:textId="77777777" w:rsidR="00B01A1A" w:rsidRPr="00E22C33" w:rsidRDefault="00B01A1A" w:rsidP="005F6287">
      <w:pPr>
        <w:pStyle w:val="H3-Bold"/>
      </w:pPr>
      <w:bookmarkStart w:id="94" w:name="_Toc58996167"/>
      <w:bookmarkStart w:id="95" w:name="_Toc66093923"/>
      <w:bookmarkStart w:id="96" w:name="_Toc69101270"/>
      <w:bookmarkStart w:id="97" w:name="_Toc71607893"/>
      <w:bookmarkStart w:id="98" w:name="_Toc78790063"/>
      <w:bookmarkStart w:id="99" w:name="_Toc78790169"/>
      <w:bookmarkStart w:id="100" w:name="_Toc503960400"/>
      <w:bookmarkEnd w:id="66"/>
      <w:r w:rsidRPr="00E22C33">
        <w:t>Materials</w:t>
      </w:r>
      <w:bookmarkEnd w:id="94"/>
      <w:bookmarkEnd w:id="95"/>
      <w:bookmarkEnd w:id="96"/>
      <w:bookmarkEnd w:id="97"/>
      <w:bookmarkEnd w:id="98"/>
      <w:bookmarkEnd w:id="99"/>
      <w:bookmarkEnd w:id="100"/>
    </w:p>
    <w:p w14:paraId="09B9E82E" w14:textId="77777777" w:rsidR="00B01A1A" w:rsidRPr="00E22C33" w:rsidRDefault="00B01A1A" w:rsidP="00640837">
      <w:pPr>
        <w:pStyle w:val="numbered-4"/>
      </w:pPr>
      <w:r w:rsidRPr="00E22C33">
        <w:t xml:space="preserve">We will apply materials charges set out in individual quotations </w:t>
      </w:r>
    </w:p>
    <w:p w14:paraId="3C0CD5C6" w14:textId="77777777" w:rsidR="00B01A1A" w:rsidRPr="00E22C33" w:rsidRDefault="00B01A1A" w:rsidP="002C0E91">
      <w:pPr>
        <w:pStyle w:val="H2-Numbered"/>
      </w:pPr>
      <w:bookmarkStart w:id="101" w:name="_Toc71607894"/>
      <w:bookmarkStart w:id="102" w:name="_Toc78790064"/>
      <w:bookmarkStart w:id="103" w:name="_Toc78790170"/>
      <w:bookmarkStart w:id="104" w:name="_Toc503960401"/>
      <w:r w:rsidRPr="00E22C33">
        <w:t>Withdrawing or putting an order on hold</w:t>
      </w:r>
      <w:bookmarkEnd w:id="101"/>
      <w:bookmarkEnd w:id="102"/>
      <w:bookmarkEnd w:id="103"/>
      <w:bookmarkEnd w:id="104"/>
    </w:p>
    <w:p w14:paraId="5371D516" w14:textId="77777777" w:rsidR="00B01A1A" w:rsidRPr="00E22C33" w:rsidRDefault="00B01A1A" w:rsidP="005F6287">
      <w:pPr>
        <w:pStyle w:val="H3-Bold"/>
      </w:pPr>
      <w:bookmarkStart w:id="105" w:name="_Toc71607895"/>
      <w:bookmarkStart w:id="106" w:name="_Toc78790065"/>
      <w:bookmarkStart w:id="107" w:name="_Toc78790171"/>
      <w:bookmarkStart w:id="108" w:name="_Toc503960402"/>
      <w:r w:rsidRPr="00E22C33">
        <w:t>Withdrawing an order</w:t>
      </w:r>
      <w:bookmarkEnd w:id="67"/>
      <w:bookmarkEnd w:id="68"/>
      <w:bookmarkEnd w:id="69"/>
      <w:bookmarkEnd w:id="105"/>
      <w:bookmarkEnd w:id="106"/>
      <w:bookmarkEnd w:id="107"/>
      <w:bookmarkEnd w:id="108"/>
    </w:p>
    <w:p w14:paraId="510883C2" w14:textId="2A7A4AD7" w:rsidR="00B01A1A" w:rsidRDefault="00B01A1A" w:rsidP="006A0B42">
      <w:pPr>
        <w:pStyle w:val="numbered-5"/>
      </w:pPr>
      <w:r w:rsidRPr="006A0B42">
        <w:t>We can charge you to withdraw an order for a Digital Data Service (DDS</w:t>
      </w:r>
      <w:proofErr w:type="gramStart"/>
      <w:r w:rsidRPr="006A0B42">
        <w:t>, ,</w:t>
      </w:r>
      <w:proofErr w:type="gramEnd"/>
      <w:r w:rsidRPr="006A0B42">
        <w:t xml:space="preserve"> , DDS Local Area Service, and DMS), depending on the progress of your order at the time you tell us to withdraw it.  The following charges apply:</w:t>
      </w:r>
    </w:p>
    <w:p w14:paraId="4EB3905A" w14:textId="77777777" w:rsidR="007E430A" w:rsidRPr="006A0B42" w:rsidRDefault="007E430A" w:rsidP="00C8422E">
      <w:pPr>
        <w:pStyle w:val="TableRowHeading"/>
        <w:ind w:left="900" w:hanging="90"/>
      </w:pPr>
      <w:r w:rsidRPr="00E22C33">
        <w:t>Charges for withdrawing an order</w:t>
      </w:r>
    </w:p>
    <w:tbl>
      <w:tblPr>
        <w:tblW w:w="0" w:type="auto"/>
        <w:tblInd w:w="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942"/>
        <w:gridCol w:w="2849"/>
        <w:gridCol w:w="2580"/>
      </w:tblGrid>
      <w:tr w:rsidR="007E430A" w:rsidRPr="00E22C33" w14:paraId="46AA7D08" w14:textId="77777777" w:rsidTr="00407AFB">
        <w:trPr>
          <w:tblHeader/>
        </w:trPr>
        <w:tc>
          <w:tcPr>
            <w:tcW w:w="1942" w:type="dxa"/>
            <w:tcBorders>
              <w:right w:val="nil"/>
            </w:tcBorders>
            <w:vAlign w:val="center"/>
          </w:tcPr>
          <w:p w14:paraId="59B5B598" w14:textId="77777777" w:rsidR="007E430A" w:rsidRPr="00E22C33" w:rsidRDefault="007E430A" w:rsidP="00407AFB">
            <w:pPr>
              <w:pStyle w:val="table2"/>
              <w:spacing w:before="120"/>
            </w:pPr>
            <w:r w:rsidRPr="00407AFB">
              <w:rPr>
                <w:b/>
              </w:rPr>
              <w:t>Stage of installation</w:t>
            </w:r>
          </w:p>
        </w:tc>
        <w:tc>
          <w:tcPr>
            <w:tcW w:w="2849" w:type="dxa"/>
            <w:tcBorders>
              <w:left w:val="nil"/>
            </w:tcBorders>
            <w:vAlign w:val="center"/>
          </w:tcPr>
          <w:p w14:paraId="2B046D73" w14:textId="77777777" w:rsidR="007E430A" w:rsidRPr="00E22C33" w:rsidRDefault="007E430A" w:rsidP="00407AFB">
            <w:pPr>
              <w:pStyle w:val="table2"/>
              <w:spacing w:before="120"/>
            </w:pPr>
          </w:p>
        </w:tc>
        <w:tc>
          <w:tcPr>
            <w:tcW w:w="2580" w:type="dxa"/>
            <w:vAlign w:val="center"/>
          </w:tcPr>
          <w:p w14:paraId="63E79776" w14:textId="77777777" w:rsidR="007E430A" w:rsidRPr="00E22C33" w:rsidRDefault="007E430A" w:rsidP="00407AFB">
            <w:pPr>
              <w:pStyle w:val="table2"/>
              <w:spacing w:before="120"/>
            </w:pPr>
            <w:r w:rsidRPr="00407AFB">
              <w:rPr>
                <w:b/>
              </w:rPr>
              <w:t>Charge payable</w:t>
            </w:r>
          </w:p>
        </w:tc>
      </w:tr>
      <w:tr w:rsidR="00B01A1A" w:rsidRPr="00E22C33" w14:paraId="0DE88922" w14:textId="77777777" w:rsidTr="00407AFB">
        <w:tc>
          <w:tcPr>
            <w:tcW w:w="1942" w:type="dxa"/>
          </w:tcPr>
          <w:p w14:paraId="158B7CB7" w14:textId="77777777" w:rsidR="00B01A1A" w:rsidRPr="00E22C33" w:rsidRDefault="00B01A1A" w:rsidP="00407AFB">
            <w:pPr>
              <w:pStyle w:val="table2"/>
              <w:spacing w:before="120"/>
            </w:pPr>
            <w:r w:rsidRPr="00E22C33">
              <w:t>Stage 1</w:t>
            </w:r>
          </w:p>
        </w:tc>
        <w:tc>
          <w:tcPr>
            <w:tcW w:w="2849" w:type="dxa"/>
          </w:tcPr>
          <w:p w14:paraId="233C4609" w14:textId="77777777" w:rsidR="00B01A1A" w:rsidRPr="00E22C33" w:rsidRDefault="00B01A1A" w:rsidP="00407AFB">
            <w:pPr>
              <w:pStyle w:val="table2"/>
              <w:spacing w:before="120"/>
            </w:pPr>
            <w:r w:rsidRPr="00E22C33">
              <w:t>Dispatch from sales</w:t>
            </w:r>
          </w:p>
          <w:p w14:paraId="5A577AAB" w14:textId="77777777" w:rsidR="00B01A1A" w:rsidRPr="00E22C33" w:rsidRDefault="00B01A1A" w:rsidP="00407AFB">
            <w:pPr>
              <w:pStyle w:val="table2"/>
              <w:spacing w:before="120"/>
            </w:pPr>
            <w:r w:rsidRPr="00E22C33">
              <w:t>Dispatch from plant layout</w:t>
            </w:r>
          </w:p>
          <w:p w14:paraId="6909E330" w14:textId="77777777" w:rsidR="00B01A1A" w:rsidRPr="00E22C33" w:rsidRDefault="00B01A1A" w:rsidP="00407AFB">
            <w:pPr>
              <w:pStyle w:val="table2"/>
              <w:spacing w:before="120"/>
            </w:pPr>
            <w:r w:rsidRPr="00E22C33">
              <w:t>Order issue</w:t>
            </w:r>
          </w:p>
        </w:tc>
        <w:tc>
          <w:tcPr>
            <w:tcW w:w="2580" w:type="dxa"/>
          </w:tcPr>
          <w:p w14:paraId="3B5D85F3" w14:textId="77777777" w:rsidR="00B01A1A" w:rsidRPr="00E22C33" w:rsidRDefault="00B01A1A" w:rsidP="00407AFB">
            <w:pPr>
              <w:pStyle w:val="table2"/>
              <w:spacing w:before="120"/>
            </w:pPr>
            <w:r w:rsidRPr="00E22C33">
              <w:t>30% of the total connection charges applicable</w:t>
            </w:r>
          </w:p>
        </w:tc>
      </w:tr>
      <w:tr w:rsidR="00B01A1A" w:rsidRPr="00E22C33" w14:paraId="6D6E8326" w14:textId="77777777" w:rsidTr="00407AFB">
        <w:tc>
          <w:tcPr>
            <w:tcW w:w="1942" w:type="dxa"/>
          </w:tcPr>
          <w:p w14:paraId="2CE18644" w14:textId="77777777" w:rsidR="00B01A1A" w:rsidRPr="00E22C33" w:rsidRDefault="00B01A1A" w:rsidP="00407AFB">
            <w:pPr>
              <w:pStyle w:val="table2"/>
              <w:spacing w:before="120"/>
            </w:pPr>
            <w:r w:rsidRPr="00E22C33">
              <w:t>Stage 2</w:t>
            </w:r>
          </w:p>
        </w:tc>
        <w:tc>
          <w:tcPr>
            <w:tcW w:w="2849" w:type="dxa"/>
          </w:tcPr>
          <w:p w14:paraId="62E898EC" w14:textId="77777777" w:rsidR="00B01A1A" w:rsidRPr="00E22C33" w:rsidRDefault="00B01A1A" w:rsidP="00407AFB">
            <w:pPr>
              <w:pStyle w:val="table2"/>
              <w:spacing w:before="120"/>
            </w:pPr>
            <w:r w:rsidRPr="00E22C33">
              <w:t>Transmission path building</w:t>
            </w:r>
          </w:p>
        </w:tc>
        <w:tc>
          <w:tcPr>
            <w:tcW w:w="2580" w:type="dxa"/>
          </w:tcPr>
          <w:p w14:paraId="103F74BF" w14:textId="77777777" w:rsidR="00B01A1A" w:rsidRPr="00E22C33" w:rsidRDefault="00B01A1A" w:rsidP="00407AFB">
            <w:pPr>
              <w:pStyle w:val="table2"/>
              <w:spacing w:before="120"/>
            </w:pPr>
            <w:r w:rsidRPr="00E22C33">
              <w:t>55% of the total connection charges applicable</w:t>
            </w:r>
          </w:p>
        </w:tc>
      </w:tr>
      <w:tr w:rsidR="00B01A1A" w:rsidRPr="00E22C33" w14:paraId="1B418868" w14:textId="77777777" w:rsidTr="00407AFB">
        <w:tc>
          <w:tcPr>
            <w:tcW w:w="1942" w:type="dxa"/>
          </w:tcPr>
          <w:p w14:paraId="43AA38BF" w14:textId="77777777" w:rsidR="00B01A1A" w:rsidRPr="00E22C33" w:rsidRDefault="00B01A1A" w:rsidP="00407AFB">
            <w:pPr>
              <w:pStyle w:val="table2"/>
              <w:spacing w:before="120"/>
            </w:pPr>
            <w:r w:rsidRPr="00E22C33">
              <w:t>Stage 3</w:t>
            </w:r>
          </w:p>
        </w:tc>
        <w:tc>
          <w:tcPr>
            <w:tcW w:w="2849" w:type="dxa"/>
          </w:tcPr>
          <w:p w14:paraId="744FDF9C" w14:textId="77777777" w:rsidR="00B01A1A" w:rsidRPr="00E22C33" w:rsidRDefault="00B01A1A" w:rsidP="00407AFB">
            <w:pPr>
              <w:pStyle w:val="table2"/>
              <w:spacing w:before="120"/>
            </w:pPr>
            <w:r w:rsidRPr="00E22C33">
              <w:t>Terminal equipment provisioning</w:t>
            </w:r>
          </w:p>
          <w:p w14:paraId="374256EA" w14:textId="77777777" w:rsidR="00B01A1A" w:rsidRPr="00E22C33" w:rsidRDefault="00B01A1A" w:rsidP="00407AFB">
            <w:pPr>
              <w:pStyle w:val="table2"/>
              <w:spacing w:before="120"/>
            </w:pPr>
            <w:r w:rsidRPr="00E22C33">
              <w:t>Digital service packet switching test</w:t>
            </w:r>
          </w:p>
        </w:tc>
        <w:tc>
          <w:tcPr>
            <w:tcW w:w="2580" w:type="dxa"/>
          </w:tcPr>
          <w:p w14:paraId="070D1093" w14:textId="77777777" w:rsidR="00B01A1A" w:rsidRPr="00E22C33" w:rsidRDefault="00B01A1A" w:rsidP="00407AFB">
            <w:pPr>
              <w:pStyle w:val="table2"/>
              <w:spacing w:before="120"/>
            </w:pPr>
            <w:r w:rsidRPr="00E22C33">
              <w:t>95% of the total connection charges applicable</w:t>
            </w:r>
          </w:p>
        </w:tc>
      </w:tr>
      <w:tr w:rsidR="00B01A1A" w:rsidRPr="00E22C33" w14:paraId="499B7449" w14:textId="77777777" w:rsidTr="00407AFB">
        <w:tc>
          <w:tcPr>
            <w:tcW w:w="1942" w:type="dxa"/>
          </w:tcPr>
          <w:p w14:paraId="3C1ACFAE" w14:textId="77777777" w:rsidR="00B01A1A" w:rsidRPr="00E22C33" w:rsidRDefault="00B01A1A" w:rsidP="00407AFB">
            <w:pPr>
              <w:pStyle w:val="table2"/>
              <w:spacing w:before="120"/>
            </w:pPr>
            <w:r w:rsidRPr="00E22C33">
              <w:t>Stage 4</w:t>
            </w:r>
          </w:p>
        </w:tc>
        <w:tc>
          <w:tcPr>
            <w:tcW w:w="2849" w:type="dxa"/>
          </w:tcPr>
          <w:p w14:paraId="6B9E0E24" w14:textId="77777777" w:rsidR="00B01A1A" w:rsidRPr="00E22C33" w:rsidRDefault="00B01A1A" w:rsidP="00407AFB">
            <w:pPr>
              <w:pStyle w:val="table2"/>
              <w:spacing w:before="120"/>
            </w:pPr>
            <w:r w:rsidRPr="00E22C33">
              <w:t>Service order finalisation</w:t>
            </w:r>
          </w:p>
        </w:tc>
        <w:tc>
          <w:tcPr>
            <w:tcW w:w="2580" w:type="dxa"/>
          </w:tcPr>
          <w:p w14:paraId="2991634E" w14:textId="77777777" w:rsidR="00B01A1A" w:rsidRPr="00E22C33" w:rsidRDefault="00B01A1A" w:rsidP="00407AFB">
            <w:pPr>
              <w:pStyle w:val="table2"/>
              <w:spacing w:before="120"/>
            </w:pPr>
            <w:r w:rsidRPr="00E22C33">
              <w:t>100% of the total connection charges applicable</w:t>
            </w:r>
          </w:p>
        </w:tc>
      </w:tr>
    </w:tbl>
    <w:p w14:paraId="6BC90343" w14:textId="77777777" w:rsidR="00B01A1A" w:rsidRPr="00E22C33" w:rsidRDefault="00B01A1A" w:rsidP="006A14C6">
      <w:pPr>
        <w:pStyle w:val="H3-Bold"/>
        <w:spacing w:before="240"/>
      </w:pPr>
      <w:bookmarkStart w:id="109" w:name="_Toc58996142"/>
      <w:bookmarkStart w:id="110" w:name="_Toc59943832"/>
      <w:bookmarkStart w:id="111" w:name="_Toc66857398"/>
      <w:bookmarkStart w:id="112" w:name="_Toc67373845"/>
      <w:bookmarkStart w:id="113" w:name="_Toc69101272"/>
      <w:bookmarkStart w:id="114" w:name="_Toc71607896"/>
      <w:bookmarkStart w:id="115" w:name="_Toc78790066"/>
      <w:bookmarkStart w:id="116" w:name="_Toc78790172"/>
      <w:bookmarkStart w:id="117" w:name="_Toc503960403"/>
      <w:r w:rsidRPr="00E22C33">
        <w:t>Putting an order on hold</w:t>
      </w:r>
      <w:bookmarkEnd w:id="109"/>
      <w:bookmarkEnd w:id="110"/>
      <w:bookmarkEnd w:id="111"/>
      <w:bookmarkEnd w:id="112"/>
      <w:bookmarkEnd w:id="113"/>
      <w:bookmarkEnd w:id="114"/>
      <w:bookmarkEnd w:id="115"/>
      <w:bookmarkEnd w:id="116"/>
      <w:bookmarkEnd w:id="117"/>
    </w:p>
    <w:p w14:paraId="198F0D04" w14:textId="3095E975" w:rsidR="00AE42AC" w:rsidRDefault="00B01A1A" w:rsidP="00AE42AC">
      <w:pPr>
        <w:pStyle w:val="numbered-5"/>
      </w:pPr>
      <w:r w:rsidRPr="00E22C33">
        <w:t>We can charge you the following percentage of the connection charges if you put an order for a Digital Data Service (DDS</w:t>
      </w:r>
      <w:proofErr w:type="gramStart"/>
      <w:r w:rsidRPr="00E22C33">
        <w:t>, ,</w:t>
      </w:r>
      <w:proofErr w:type="gramEnd"/>
      <w:r w:rsidRPr="00E22C33">
        <w:t xml:space="preserve"> DDS Local Area Service and DMS) on hold, depending on the stage at which you put the order on hold.  We can also charge you the applicable rental charge (less any applicable discount) for the period that you keep your order on hold after the date that you originally required the service.</w:t>
      </w:r>
    </w:p>
    <w:p w14:paraId="1FF306AE" w14:textId="77777777" w:rsidR="00AE42AC" w:rsidRPr="00E22C33" w:rsidRDefault="00DB2595" w:rsidP="00AE42AC">
      <w:pPr>
        <w:pStyle w:val="TableRowHeading"/>
        <w:ind w:left="900" w:hanging="180"/>
      </w:pPr>
      <w:r w:rsidRPr="00E22C33">
        <w:lastRenderedPageBreak/>
        <w:t>Charges for placing an order on hold</w:t>
      </w:r>
    </w:p>
    <w:tbl>
      <w:tblPr>
        <w:tblW w:w="0" w:type="auto"/>
        <w:tblInd w:w="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85"/>
        <w:gridCol w:w="2651"/>
        <w:gridCol w:w="2835"/>
      </w:tblGrid>
      <w:tr w:rsidR="00DB2595" w:rsidRPr="00E22C33" w14:paraId="442751B1" w14:textId="77777777" w:rsidTr="00407AFB">
        <w:tc>
          <w:tcPr>
            <w:tcW w:w="1885" w:type="dxa"/>
            <w:tcBorders>
              <w:right w:val="nil"/>
            </w:tcBorders>
          </w:tcPr>
          <w:p w14:paraId="49540BD7" w14:textId="77777777" w:rsidR="00DB2595" w:rsidRPr="00E22C33" w:rsidRDefault="00DB2595" w:rsidP="00407AFB">
            <w:pPr>
              <w:pStyle w:val="table2"/>
              <w:spacing w:before="120"/>
            </w:pPr>
            <w:r w:rsidRPr="00E22C33">
              <w:t>Stage of installation</w:t>
            </w:r>
          </w:p>
        </w:tc>
        <w:tc>
          <w:tcPr>
            <w:tcW w:w="2651" w:type="dxa"/>
            <w:tcBorders>
              <w:left w:val="nil"/>
            </w:tcBorders>
          </w:tcPr>
          <w:p w14:paraId="38570DA6" w14:textId="77777777" w:rsidR="00DB2595" w:rsidRPr="00E22C33" w:rsidRDefault="00DB2595" w:rsidP="00407AFB">
            <w:pPr>
              <w:pStyle w:val="table2"/>
              <w:spacing w:before="120"/>
            </w:pPr>
          </w:p>
        </w:tc>
        <w:tc>
          <w:tcPr>
            <w:tcW w:w="2835" w:type="dxa"/>
          </w:tcPr>
          <w:p w14:paraId="7EB36B46" w14:textId="77777777" w:rsidR="00DB2595" w:rsidRPr="00E22C33" w:rsidRDefault="00DB2595" w:rsidP="00407AFB">
            <w:pPr>
              <w:pStyle w:val="table2"/>
              <w:spacing w:before="120"/>
            </w:pPr>
            <w:r w:rsidRPr="00E22C33">
              <w:t>Charge payable</w:t>
            </w:r>
          </w:p>
        </w:tc>
      </w:tr>
      <w:tr w:rsidR="00B01A1A" w:rsidRPr="00E22C33" w14:paraId="1DA96080" w14:textId="77777777" w:rsidTr="00407AFB">
        <w:tc>
          <w:tcPr>
            <w:tcW w:w="1885" w:type="dxa"/>
          </w:tcPr>
          <w:p w14:paraId="3375D77B" w14:textId="77777777" w:rsidR="00B01A1A" w:rsidRPr="00E22C33" w:rsidRDefault="00B01A1A" w:rsidP="00407AFB">
            <w:pPr>
              <w:pStyle w:val="table2"/>
              <w:spacing w:before="120"/>
            </w:pPr>
            <w:r w:rsidRPr="00E22C33">
              <w:t>Stage 1</w:t>
            </w:r>
          </w:p>
        </w:tc>
        <w:tc>
          <w:tcPr>
            <w:tcW w:w="2651" w:type="dxa"/>
          </w:tcPr>
          <w:p w14:paraId="4AD85DE7" w14:textId="77777777" w:rsidR="00B01A1A" w:rsidRPr="00E22C33" w:rsidRDefault="00B01A1A" w:rsidP="00407AFB">
            <w:pPr>
              <w:pStyle w:val="table2"/>
              <w:spacing w:before="120"/>
            </w:pPr>
            <w:r w:rsidRPr="00E22C33">
              <w:t>Dispatch from sales</w:t>
            </w:r>
          </w:p>
          <w:p w14:paraId="6997470C" w14:textId="77777777" w:rsidR="00B01A1A" w:rsidRPr="00E22C33" w:rsidRDefault="00B01A1A" w:rsidP="00407AFB">
            <w:pPr>
              <w:pStyle w:val="table2"/>
              <w:spacing w:before="120"/>
            </w:pPr>
            <w:r w:rsidRPr="00E22C33">
              <w:t>Dispatch from plant layout</w:t>
            </w:r>
          </w:p>
          <w:p w14:paraId="6B8D9948" w14:textId="77777777" w:rsidR="00B01A1A" w:rsidRPr="00E22C33" w:rsidRDefault="00B01A1A" w:rsidP="00407AFB">
            <w:pPr>
              <w:pStyle w:val="table2"/>
              <w:spacing w:before="120"/>
            </w:pPr>
            <w:r w:rsidRPr="00E22C33">
              <w:t>Order issue</w:t>
            </w:r>
          </w:p>
        </w:tc>
        <w:tc>
          <w:tcPr>
            <w:tcW w:w="2835" w:type="dxa"/>
          </w:tcPr>
          <w:p w14:paraId="323E5E03" w14:textId="77777777" w:rsidR="00B01A1A" w:rsidRPr="00E22C33" w:rsidRDefault="00B01A1A" w:rsidP="00407AFB">
            <w:pPr>
              <w:pStyle w:val="table2"/>
              <w:spacing w:before="120"/>
            </w:pPr>
            <w:r w:rsidRPr="00E22C33">
              <w:t>30% of the total connection charges applicable</w:t>
            </w:r>
          </w:p>
        </w:tc>
      </w:tr>
      <w:tr w:rsidR="00B01A1A" w:rsidRPr="00E22C33" w14:paraId="4B19F03B" w14:textId="77777777" w:rsidTr="00407AFB">
        <w:tc>
          <w:tcPr>
            <w:tcW w:w="1885" w:type="dxa"/>
          </w:tcPr>
          <w:p w14:paraId="05E7C5F3" w14:textId="77777777" w:rsidR="00B01A1A" w:rsidRPr="00E22C33" w:rsidRDefault="00B01A1A" w:rsidP="00407AFB">
            <w:pPr>
              <w:pStyle w:val="table2"/>
              <w:spacing w:before="120"/>
            </w:pPr>
            <w:r w:rsidRPr="00E22C33">
              <w:t>Stage 2</w:t>
            </w:r>
          </w:p>
        </w:tc>
        <w:tc>
          <w:tcPr>
            <w:tcW w:w="2651" w:type="dxa"/>
          </w:tcPr>
          <w:p w14:paraId="27A1BEA4" w14:textId="77777777" w:rsidR="00B01A1A" w:rsidRPr="00E22C33" w:rsidRDefault="00B01A1A" w:rsidP="00407AFB">
            <w:pPr>
              <w:pStyle w:val="table2"/>
              <w:spacing w:before="120"/>
            </w:pPr>
            <w:r w:rsidRPr="00E22C33">
              <w:t>Transmission path building</w:t>
            </w:r>
          </w:p>
        </w:tc>
        <w:tc>
          <w:tcPr>
            <w:tcW w:w="2835" w:type="dxa"/>
          </w:tcPr>
          <w:p w14:paraId="031B585F" w14:textId="77777777" w:rsidR="00B01A1A" w:rsidRPr="00E22C33" w:rsidRDefault="00B01A1A" w:rsidP="00407AFB">
            <w:pPr>
              <w:pStyle w:val="table2"/>
              <w:spacing w:before="120"/>
            </w:pPr>
            <w:r w:rsidRPr="00E22C33">
              <w:t>55% of the total connection charges applicable</w:t>
            </w:r>
          </w:p>
        </w:tc>
      </w:tr>
      <w:tr w:rsidR="00B01A1A" w:rsidRPr="00E22C33" w14:paraId="6620742F" w14:textId="77777777" w:rsidTr="00407AFB">
        <w:tc>
          <w:tcPr>
            <w:tcW w:w="1885" w:type="dxa"/>
          </w:tcPr>
          <w:p w14:paraId="3D21D85C" w14:textId="77777777" w:rsidR="00B01A1A" w:rsidRPr="00E22C33" w:rsidRDefault="00B01A1A" w:rsidP="00407AFB">
            <w:pPr>
              <w:pStyle w:val="table2"/>
              <w:spacing w:before="120"/>
            </w:pPr>
            <w:r w:rsidRPr="00E22C33">
              <w:t>Stage 3</w:t>
            </w:r>
          </w:p>
        </w:tc>
        <w:tc>
          <w:tcPr>
            <w:tcW w:w="2651" w:type="dxa"/>
          </w:tcPr>
          <w:p w14:paraId="5676127E" w14:textId="77777777" w:rsidR="00B01A1A" w:rsidRPr="00E22C33" w:rsidRDefault="00B01A1A" w:rsidP="00407AFB">
            <w:pPr>
              <w:pStyle w:val="table2"/>
              <w:spacing w:before="120"/>
            </w:pPr>
            <w:r w:rsidRPr="00E22C33">
              <w:t>Terminal equipment provisioning</w:t>
            </w:r>
          </w:p>
          <w:p w14:paraId="0AB05A25" w14:textId="77777777" w:rsidR="00B01A1A" w:rsidRPr="00E22C33" w:rsidRDefault="00B01A1A" w:rsidP="00407AFB">
            <w:pPr>
              <w:pStyle w:val="table2"/>
              <w:spacing w:before="120"/>
            </w:pPr>
            <w:r w:rsidRPr="00E22C33">
              <w:t>Digital service packet switching test</w:t>
            </w:r>
          </w:p>
        </w:tc>
        <w:tc>
          <w:tcPr>
            <w:tcW w:w="2835" w:type="dxa"/>
          </w:tcPr>
          <w:p w14:paraId="2A7F0646" w14:textId="77777777" w:rsidR="00B01A1A" w:rsidRPr="00E22C33" w:rsidRDefault="00B01A1A" w:rsidP="00407AFB">
            <w:pPr>
              <w:pStyle w:val="table2"/>
              <w:spacing w:before="120"/>
            </w:pPr>
            <w:r w:rsidRPr="00E22C33">
              <w:t>95% of the total connection charges applicable</w:t>
            </w:r>
          </w:p>
        </w:tc>
      </w:tr>
      <w:tr w:rsidR="00B01A1A" w:rsidRPr="00E22C33" w14:paraId="72600EE5" w14:textId="77777777" w:rsidTr="00407AFB">
        <w:tc>
          <w:tcPr>
            <w:tcW w:w="1885" w:type="dxa"/>
          </w:tcPr>
          <w:p w14:paraId="0616173A" w14:textId="77777777" w:rsidR="00B01A1A" w:rsidRPr="00E22C33" w:rsidRDefault="00B01A1A" w:rsidP="00407AFB">
            <w:pPr>
              <w:pStyle w:val="table2"/>
              <w:spacing w:before="120"/>
            </w:pPr>
            <w:r w:rsidRPr="00E22C33">
              <w:t>Stage 4</w:t>
            </w:r>
          </w:p>
        </w:tc>
        <w:tc>
          <w:tcPr>
            <w:tcW w:w="2651" w:type="dxa"/>
          </w:tcPr>
          <w:p w14:paraId="1885D1FB" w14:textId="77777777" w:rsidR="00B01A1A" w:rsidRPr="00E22C33" w:rsidRDefault="00B01A1A" w:rsidP="00407AFB">
            <w:pPr>
              <w:pStyle w:val="table2"/>
              <w:spacing w:before="120"/>
            </w:pPr>
            <w:r w:rsidRPr="00E22C33">
              <w:t>Service order finalisation</w:t>
            </w:r>
          </w:p>
        </w:tc>
        <w:tc>
          <w:tcPr>
            <w:tcW w:w="2835" w:type="dxa"/>
          </w:tcPr>
          <w:p w14:paraId="60D54FB7" w14:textId="77777777" w:rsidR="00B01A1A" w:rsidRPr="00E22C33" w:rsidRDefault="00B01A1A" w:rsidP="00407AFB">
            <w:pPr>
              <w:pStyle w:val="table2"/>
              <w:spacing w:before="120"/>
            </w:pPr>
            <w:r w:rsidRPr="00E22C33">
              <w:t>100% of the total connection charges applicable</w:t>
            </w:r>
          </w:p>
        </w:tc>
      </w:tr>
      <w:tr w:rsidR="00B01A1A" w:rsidRPr="00E22C33" w14:paraId="72BDF6B1" w14:textId="77777777" w:rsidTr="00407AFB">
        <w:tc>
          <w:tcPr>
            <w:tcW w:w="1885" w:type="dxa"/>
          </w:tcPr>
          <w:p w14:paraId="6A286B36" w14:textId="77777777" w:rsidR="00B01A1A" w:rsidRPr="00E22C33" w:rsidRDefault="00B01A1A" w:rsidP="00407AFB">
            <w:pPr>
              <w:pStyle w:val="table2"/>
              <w:spacing w:before="120"/>
            </w:pPr>
            <w:r w:rsidRPr="00E22C33">
              <w:t>New Order</w:t>
            </w:r>
          </w:p>
        </w:tc>
        <w:tc>
          <w:tcPr>
            <w:tcW w:w="2651" w:type="dxa"/>
          </w:tcPr>
          <w:p w14:paraId="2BA5F8EB" w14:textId="77777777" w:rsidR="00B01A1A" w:rsidRPr="00E22C33" w:rsidRDefault="00B01A1A" w:rsidP="00407AFB">
            <w:pPr>
              <w:pStyle w:val="table2"/>
              <w:spacing w:before="120"/>
            </w:pPr>
            <w:r w:rsidRPr="00E22C33">
              <w:t>Starting from the date that you originally required the service until you tell us that the order can go ahead or be withdrawn.</w:t>
            </w:r>
          </w:p>
        </w:tc>
        <w:tc>
          <w:tcPr>
            <w:tcW w:w="2835" w:type="dxa"/>
          </w:tcPr>
          <w:p w14:paraId="194B2458" w14:textId="77777777" w:rsidR="00B01A1A" w:rsidRPr="00E22C33" w:rsidRDefault="00B01A1A" w:rsidP="00407AFB">
            <w:pPr>
              <w:pStyle w:val="table2"/>
              <w:spacing w:before="120"/>
            </w:pPr>
            <w:r w:rsidRPr="00E22C33">
              <w:t>100% of the applicable monthly charge to apply, less existing and/or agreed additional discount</w:t>
            </w:r>
          </w:p>
        </w:tc>
      </w:tr>
    </w:tbl>
    <w:p w14:paraId="7CADE360" w14:textId="77777777" w:rsidR="00B01A1A" w:rsidRPr="00E22C33" w:rsidRDefault="00B01A1A">
      <w:pPr>
        <w:pStyle w:val="TableData"/>
      </w:pPr>
    </w:p>
    <w:p w14:paraId="35F8DC7A" w14:textId="77777777" w:rsidR="00B01A1A" w:rsidRPr="00E22C33" w:rsidRDefault="00B01A1A" w:rsidP="006A0B42">
      <w:pPr>
        <w:pStyle w:val="numbered-5"/>
      </w:pPr>
      <w:r w:rsidRPr="00E22C33">
        <w:t>If you tell us that the order can go ahead, then full rental and connection charges apply (less any existing and/or agreed discounts) from when your order is completed.  These charges are in addition to the charges in the table above.  If you have already paid the total connection charges applicable, but we have incurred additional installation costs as a result of you placing your order on hold, then we may recover any additional connection charges from you.  We will tell you what these additional charges are before we finalise your order.</w:t>
      </w:r>
    </w:p>
    <w:p w14:paraId="272EFEE0" w14:textId="77777777" w:rsidR="00B01A1A" w:rsidRPr="00E22C33" w:rsidRDefault="007350E8" w:rsidP="002C0E91">
      <w:pPr>
        <w:pStyle w:val="H2-Numbered"/>
      </w:pPr>
      <w:bookmarkStart w:id="118" w:name="_Toc68958298"/>
      <w:bookmarkStart w:id="119" w:name="_Toc71607900"/>
      <w:bookmarkStart w:id="120" w:name="_Toc78790070"/>
      <w:bookmarkStart w:id="121" w:name="_Toc78790176"/>
      <w:bookmarkStart w:id="122" w:name="_Toc503960404"/>
      <w:bookmarkEnd w:id="8"/>
      <w:r w:rsidRPr="00E22C33">
        <w:t>Not used</w:t>
      </w:r>
      <w:bookmarkEnd w:id="118"/>
      <w:bookmarkEnd w:id="119"/>
      <w:bookmarkEnd w:id="120"/>
      <w:bookmarkEnd w:id="121"/>
      <w:bookmarkEnd w:id="122"/>
    </w:p>
    <w:p w14:paraId="50F4A6F3" w14:textId="77777777" w:rsidR="00B01A1A" w:rsidRPr="00E22C33" w:rsidRDefault="00D51EB1" w:rsidP="002C0E91">
      <w:pPr>
        <w:pStyle w:val="H2-Numbered"/>
      </w:pPr>
      <w:bookmarkStart w:id="123" w:name="_Toc503960405"/>
      <w:bookmarkStart w:id="124" w:name="_Toc71607909"/>
      <w:bookmarkStart w:id="125" w:name="_Toc78790079"/>
      <w:bookmarkStart w:id="126" w:name="_Toc78790185"/>
      <w:r w:rsidRPr="00E22C33">
        <w:t xml:space="preserve">DDS </w:t>
      </w:r>
      <w:r w:rsidR="00B01A1A" w:rsidRPr="00E22C33">
        <w:t>Internet Customer Access Facility (</w:t>
      </w:r>
      <w:r w:rsidRPr="00E22C33">
        <w:t>I</w:t>
      </w:r>
      <w:r w:rsidR="00B01A1A" w:rsidRPr="00E22C33">
        <w:t>CAF)</w:t>
      </w:r>
      <w:bookmarkEnd w:id="123"/>
    </w:p>
    <w:p w14:paraId="54B58E5E" w14:textId="77777777" w:rsidR="00B01A1A" w:rsidRPr="00E22C33" w:rsidRDefault="00B01A1A" w:rsidP="005F6287">
      <w:pPr>
        <w:pStyle w:val="H3-Bold"/>
      </w:pPr>
      <w:bookmarkStart w:id="127" w:name="_Toc503960406"/>
      <w:r w:rsidRPr="00E22C33">
        <w:t xml:space="preserve">What is </w:t>
      </w:r>
      <w:r w:rsidR="00D51EB1" w:rsidRPr="00E22C33">
        <w:t>DDS I</w:t>
      </w:r>
      <w:r w:rsidRPr="00E22C33">
        <w:t>CAF?</w:t>
      </w:r>
      <w:bookmarkEnd w:id="127"/>
    </w:p>
    <w:p w14:paraId="5423A109" w14:textId="3F767B46" w:rsidR="00B01A1A" w:rsidRPr="00E22C33" w:rsidRDefault="00D51EB1" w:rsidP="006A0B42">
      <w:pPr>
        <w:pStyle w:val="numbered-7"/>
      </w:pPr>
      <w:r w:rsidRPr="00E22C33">
        <w:t>I</w:t>
      </w:r>
      <w:r w:rsidR="00B01A1A" w:rsidRPr="00E22C33">
        <w:t>CAF allows you to monitor your DDS services using a standard internet browser</w:t>
      </w:r>
      <w:r w:rsidR="00B01A1A" w:rsidRPr="00E22C33">
        <w:rPr>
          <w:color w:val="000000"/>
        </w:rPr>
        <w:t>.</w:t>
      </w:r>
    </w:p>
    <w:p w14:paraId="75E5BDE4" w14:textId="77777777" w:rsidR="00B01A1A" w:rsidRPr="00E22C33" w:rsidRDefault="00B01A1A" w:rsidP="006A0B42">
      <w:pPr>
        <w:pStyle w:val="numbered-7"/>
      </w:pPr>
      <w:r w:rsidRPr="00E22C33">
        <w:rPr>
          <w:color w:val="000000"/>
        </w:rPr>
        <w:t xml:space="preserve">You can monitor, test, configure and inquire on your own services within our dedicated </w:t>
      </w:r>
      <w:r w:rsidRPr="00E22C33">
        <w:rPr>
          <w:color w:val="000000"/>
        </w:rPr>
        <w:lastRenderedPageBreak/>
        <w:t>digital network.  This includes command sets that allow redirection, or initiate physical loopback of network termination unit for physical continuity tests.</w:t>
      </w:r>
    </w:p>
    <w:p w14:paraId="09B2DC0D" w14:textId="77777777" w:rsidR="00B01A1A" w:rsidRPr="00E22C33" w:rsidRDefault="00B01A1A" w:rsidP="005F6287">
      <w:pPr>
        <w:pStyle w:val="H3-Bold"/>
      </w:pPr>
      <w:bookmarkStart w:id="128" w:name="_Toc503960407"/>
      <w:r w:rsidRPr="00E22C33">
        <w:t>No software required</w:t>
      </w:r>
      <w:bookmarkEnd w:id="128"/>
    </w:p>
    <w:p w14:paraId="2DB09AE4" w14:textId="77777777" w:rsidR="00B01A1A" w:rsidRPr="00E22C33" w:rsidRDefault="00B01A1A" w:rsidP="006A0B42">
      <w:pPr>
        <w:pStyle w:val="numbered-7"/>
      </w:pPr>
      <w:r w:rsidRPr="00E22C33">
        <w:t>As you connect to the service via the Internet, you do not need any specific client software at your premises.</w:t>
      </w:r>
    </w:p>
    <w:p w14:paraId="6B32F132" w14:textId="77777777" w:rsidR="00B01A1A" w:rsidRPr="00E22C33" w:rsidRDefault="00B01A1A" w:rsidP="005F6287">
      <w:pPr>
        <w:pStyle w:val="H3-Bold"/>
      </w:pPr>
      <w:bookmarkStart w:id="129" w:name="_Toc503960408"/>
      <w:r w:rsidRPr="00E22C33">
        <w:t>Charges</w:t>
      </w:r>
      <w:bookmarkEnd w:id="129"/>
    </w:p>
    <w:p w14:paraId="1C5BF93C" w14:textId="77777777" w:rsidR="00B01A1A" w:rsidRPr="00E22C33" w:rsidRDefault="00B01A1A" w:rsidP="006A0B42">
      <w:pPr>
        <w:pStyle w:val="numbered-7"/>
      </w:pPr>
      <w:r w:rsidRPr="00E22C33">
        <w:t xml:space="preserve">We charge you the following connection charges and monthly charge for </w:t>
      </w:r>
      <w:r w:rsidR="00D51EB1" w:rsidRPr="00E22C33">
        <w:t>DDS I</w:t>
      </w:r>
      <w:r w:rsidRPr="00E22C33">
        <w:t>CAF:</w:t>
      </w:r>
    </w:p>
    <w:tbl>
      <w:tblPr>
        <w:tblW w:w="0" w:type="auto"/>
        <w:tblInd w:w="6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536"/>
        <w:gridCol w:w="1418"/>
      </w:tblGrid>
      <w:tr w:rsidR="00B01A1A" w:rsidRPr="00E22C33" w14:paraId="63777D41" w14:textId="77777777" w:rsidTr="00407AFB">
        <w:tc>
          <w:tcPr>
            <w:tcW w:w="4536" w:type="dxa"/>
          </w:tcPr>
          <w:p w14:paraId="0F754632" w14:textId="77777777" w:rsidR="00B01A1A" w:rsidRPr="00E22C33" w:rsidRDefault="00D51EB1" w:rsidP="0086317A">
            <w:pPr>
              <w:pStyle w:val="TableRowHeading"/>
            </w:pPr>
            <w:r w:rsidRPr="00E22C33">
              <w:t>DDS I</w:t>
            </w:r>
            <w:r w:rsidR="00B01A1A" w:rsidRPr="00E22C33">
              <w:t>CAF charges</w:t>
            </w:r>
          </w:p>
        </w:tc>
        <w:tc>
          <w:tcPr>
            <w:tcW w:w="1418" w:type="dxa"/>
          </w:tcPr>
          <w:p w14:paraId="2112A603" w14:textId="77777777" w:rsidR="00B01A1A" w:rsidRPr="00E22C33" w:rsidRDefault="00B01A1A" w:rsidP="0086317A">
            <w:pPr>
              <w:pStyle w:val="TableRowHeading"/>
            </w:pPr>
            <w:r w:rsidRPr="00E22C33">
              <w:t>GST Excl.</w:t>
            </w:r>
          </w:p>
        </w:tc>
      </w:tr>
      <w:tr w:rsidR="00B01A1A" w:rsidRPr="00E22C33" w14:paraId="78AB2206" w14:textId="77777777" w:rsidTr="00407AFB">
        <w:tc>
          <w:tcPr>
            <w:tcW w:w="4536" w:type="dxa"/>
          </w:tcPr>
          <w:p w14:paraId="7A0D2158" w14:textId="77777777" w:rsidR="00B01A1A" w:rsidRPr="00E22C33" w:rsidRDefault="00B01A1A" w:rsidP="00407AFB">
            <w:pPr>
              <w:pStyle w:val="table2"/>
              <w:spacing w:before="120"/>
            </w:pPr>
            <w:r w:rsidRPr="00E22C33">
              <w:t>Connection charge</w:t>
            </w:r>
          </w:p>
        </w:tc>
        <w:tc>
          <w:tcPr>
            <w:tcW w:w="1418" w:type="dxa"/>
          </w:tcPr>
          <w:p w14:paraId="64C51B09" w14:textId="77777777" w:rsidR="00B01A1A" w:rsidRPr="00E22C33" w:rsidRDefault="00B01A1A" w:rsidP="00407AFB">
            <w:pPr>
              <w:pStyle w:val="table1"/>
              <w:spacing w:before="120"/>
              <w:jc w:val="right"/>
            </w:pPr>
            <w:r w:rsidRPr="00E22C33">
              <w:t>$</w:t>
            </w:r>
            <w:r w:rsidR="00D51EB1" w:rsidRPr="00E22C33">
              <w:t>50</w:t>
            </w:r>
            <w:r w:rsidRPr="00E22C33">
              <w:t>0.00</w:t>
            </w:r>
          </w:p>
        </w:tc>
      </w:tr>
      <w:tr w:rsidR="00B01A1A" w:rsidRPr="00E22C33" w14:paraId="553B9C86" w14:textId="77777777" w:rsidTr="00407AFB">
        <w:tc>
          <w:tcPr>
            <w:tcW w:w="4536" w:type="dxa"/>
          </w:tcPr>
          <w:p w14:paraId="584546C0" w14:textId="77777777" w:rsidR="00B01A1A" w:rsidRPr="00E22C33" w:rsidRDefault="00B01A1A" w:rsidP="00407AFB">
            <w:pPr>
              <w:pStyle w:val="table2"/>
              <w:spacing w:before="120"/>
            </w:pPr>
            <w:r w:rsidRPr="00E22C33">
              <w:t>Monthly access charge</w:t>
            </w:r>
          </w:p>
        </w:tc>
        <w:tc>
          <w:tcPr>
            <w:tcW w:w="1418" w:type="dxa"/>
          </w:tcPr>
          <w:p w14:paraId="74B81647" w14:textId="77777777" w:rsidR="00B01A1A" w:rsidRPr="00E22C33" w:rsidRDefault="00B01A1A" w:rsidP="00407AFB">
            <w:pPr>
              <w:pStyle w:val="table1"/>
              <w:spacing w:before="120"/>
              <w:jc w:val="right"/>
            </w:pPr>
            <w:r w:rsidRPr="00E22C33">
              <w:t>$</w:t>
            </w:r>
            <w:r w:rsidR="00D51EB1" w:rsidRPr="00E22C33">
              <w:t>3</w:t>
            </w:r>
            <w:r w:rsidRPr="00E22C33">
              <w:t>75.00</w:t>
            </w:r>
          </w:p>
        </w:tc>
      </w:tr>
    </w:tbl>
    <w:p w14:paraId="6AF0AEE6" w14:textId="77777777" w:rsidR="00B01A1A" w:rsidRPr="00E22C33" w:rsidRDefault="00B01A1A">
      <w:pPr>
        <w:pStyle w:val="TableData"/>
      </w:pPr>
    </w:p>
    <w:p w14:paraId="2E728ED0" w14:textId="77777777" w:rsidR="00B01A1A" w:rsidRPr="00E22C33" w:rsidRDefault="00B01A1A" w:rsidP="002C0E91">
      <w:pPr>
        <w:pStyle w:val="H2-Numbered"/>
      </w:pPr>
      <w:bookmarkStart w:id="130" w:name="_Toc503960409"/>
      <w:r w:rsidRPr="00E22C33">
        <w:t>Customer to Customer Interconnection</w:t>
      </w:r>
      <w:bookmarkEnd w:id="124"/>
      <w:bookmarkEnd w:id="125"/>
      <w:bookmarkEnd w:id="126"/>
      <w:bookmarkEnd w:id="130"/>
      <w:r w:rsidRPr="00E22C33">
        <w:t xml:space="preserve"> </w:t>
      </w:r>
    </w:p>
    <w:p w14:paraId="7BDD92B5" w14:textId="77777777" w:rsidR="00B01A1A" w:rsidRPr="00E22C33" w:rsidRDefault="00B01A1A" w:rsidP="005F6287">
      <w:pPr>
        <w:pStyle w:val="H3-Bold"/>
      </w:pPr>
      <w:bookmarkStart w:id="131" w:name="_Toc503960410"/>
      <w:r w:rsidRPr="00E22C33">
        <w:t>What is Customer to Customer Interconnection?</w:t>
      </w:r>
      <w:bookmarkEnd w:id="131"/>
    </w:p>
    <w:p w14:paraId="7E521F17" w14:textId="77777777" w:rsidR="00B01A1A" w:rsidRPr="00E22C33" w:rsidRDefault="00B01A1A" w:rsidP="006A0B42">
      <w:pPr>
        <w:pStyle w:val="numbered-8"/>
      </w:pPr>
      <w:r w:rsidRPr="00E22C33">
        <w:rPr>
          <w:lang w:val="en-US"/>
        </w:rPr>
        <w:t>Customer to Customer Interconnection</w:t>
      </w:r>
      <w:r w:rsidRPr="00E22C33">
        <w:t xml:space="preserve"> is a facility which allows you to:</w:t>
      </w:r>
    </w:p>
    <w:p w14:paraId="2F7FA094" w14:textId="65B83B72" w:rsidR="00B01A1A" w:rsidRPr="00E22C33" w:rsidRDefault="00B01A1A" w:rsidP="00F14073">
      <w:pPr>
        <w:pStyle w:val="a"/>
        <w:numPr>
          <w:ilvl w:val="0"/>
          <w:numId w:val="34"/>
        </w:numPr>
        <w:ind w:left="1440" w:hanging="432"/>
      </w:pPr>
      <w:r w:rsidRPr="00E22C33">
        <w:t xml:space="preserve">connect a or DDS </w:t>
      </w:r>
      <w:proofErr w:type="spellStart"/>
      <w:r w:rsidRPr="00E22C33">
        <w:t>Austplex</w:t>
      </w:r>
      <w:proofErr w:type="spellEnd"/>
      <w:r w:rsidRPr="00E22C33">
        <w:t xml:space="preserve"> service supporting your service and the equipment supporting the or DDS </w:t>
      </w:r>
      <w:proofErr w:type="spellStart"/>
      <w:r w:rsidRPr="00E22C33">
        <w:t>Austplex</w:t>
      </w:r>
      <w:proofErr w:type="spellEnd"/>
      <w:r w:rsidRPr="00E22C33">
        <w:t xml:space="preserve"> service that we provide to another one of our customers; and</w:t>
      </w:r>
    </w:p>
    <w:p w14:paraId="4E4024E8" w14:textId="67CD6871" w:rsidR="00B01A1A" w:rsidRPr="00E22C33" w:rsidRDefault="00B01A1A" w:rsidP="00F14073">
      <w:pPr>
        <w:pStyle w:val="a"/>
        <w:numPr>
          <w:ilvl w:val="0"/>
          <w:numId w:val="34"/>
        </w:numPr>
        <w:ind w:left="1440" w:hanging="432"/>
      </w:pPr>
      <w:r w:rsidRPr="00E22C33">
        <w:t>.</w:t>
      </w:r>
    </w:p>
    <w:p w14:paraId="0DD4BBA4" w14:textId="77777777" w:rsidR="00B01A1A" w:rsidRPr="00E22C33" w:rsidRDefault="00B01A1A" w:rsidP="006A0B42">
      <w:pPr>
        <w:pStyle w:val="numbered-8"/>
      </w:pPr>
      <w:r w:rsidRPr="00E22C33">
        <w:t>This facility applies to the interconnection of two or more data stations on a single digital data line and service redirection.  It is not available to Netplex Interconnected Channel.</w:t>
      </w:r>
    </w:p>
    <w:p w14:paraId="352F3083" w14:textId="77777777" w:rsidR="00B01A1A" w:rsidRPr="00E22C33" w:rsidRDefault="00B01A1A" w:rsidP="006A0B42">
      <w:pPr>
        <w:pStyle w:val="numbered-8"/>
      </w:pPr>
      <w:r w:rsidRPr="00E22C33">
        <w:t>This facility is not available between carriers.</w:t>
      </w:r>
    </w:p>
    <w:p w14:paraId="6E64D253" w14:textId="77777777" w:rsidR="00B01A1A" w:rsidRPr="00E22C33" w:rsidRDefault="00B01A1A" w:rsidP="005F6287">
      <w:pPr>
        <w:pStyle w:val="H3-Bold"/>
      </w:pPr>
      <w:bookmarkStart w:id="132" w:name="_Toc71607910"/>
      <w:bookmarkStart w:id="133" w:name="_Toc78790080"/>
      <w:bookmarkStart w:id="134" w:name="_Toc78790186"/>
      <w:bookmarkStart w:id="135" w:name="_Toc503960411"/>
      <w:r w:rsidRPr="00E22C33">
        <w:t>Charges</w:t>
      </w:r>
      <w:bookmarkEnd w:id="132"/>
      <w:bookmarkEnd w:id="133"/>
      <w:bookmarkEnd w:id="134"/>
      <w:bookmarkEnd w:id="135"/>
    </w:p>
    <w:p w14:paraId="2CE5B7F5" w14:textId="77777777" w:rsidR="00B01A1A" w:rsidRPr="00E22C33" w:rsidRDefault="00B01A1A" w:rsidP="006A0B42">
      <w:pPr>
        <w:pStyle w:val="numbered-8"/>
      </w:pPr>
      <w:r w:rsidRPr="00E22C33">
        <w:t>We charge you the following charges for Customer to Customer Interconnection.  These charges are not eligible for Netplan or Netstream discounts.</w:t>
      </w:r>
    </w:p>
    <w:tbl>
      <w:tblPr>
        <w:tblW w:w="0" w:type="auto"/>
        <w:tblInd w:w="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536"/>
        <w:gridCol w:w="1418"/>
      </w:tblGrid>
      <w:tr w:rsidR="00B01A1A" w:rsidRPr="00E22C33" w14:paraId="11FE5AC8" w14:textId="77777777" w:rsidTr="00407AFB">
        <w:tc>
          <w:tcPr>
            <w:tcW w:w="4536" w:type="dxa"/>
          </w:tcPr>
          <w:p w14:paraId="03CF0AF3" w14:textId="77777777" w:rsidR="00B01A1A" w:rsidRPr="00AE42AC" w:rsidRDefault="00B01A1A" w:rsidP="00AE42AC">
            <w:pPr>
              <w:pStyle w:val="TableRowHeading"/>
            </w:pPr>
            <w:r w:rsidRPr="00AE42AC">
              <w:t>Customer to Customer Interconnection charges</w:t>
            </w:r>
          </w:p>
        </w:tc>
        <w:tc>
          <w:tcPr>
            <w:tcW w:w="1418" w:type="dxa"/>
          </w:tcPr>
          <w:p w14:paraId="38E3B0B1" w14:textId="77777777" w:rsidR="00B01A1A" w:rsidRPr="00AE42AC" w:rsidRDefault="00B01A1A" w:rsidP="00AE42AC">
            <w:pPr>
              <w:pStyle w:val="TableRowHeading"/>
            </w:pPr>
            <w:r w:rsidRPr="00AE42AC">
              <w:t>GST excl.</w:t>
            </w:r>
          </w:p>
        </w:tc>
      </w:tr>
      <w:tr w:rsidR="00B01A1A" w:rsidRPr="00E22C33" w14:paraId="70C16918" w14:textId="77777777" w:rsidTr="00407AFB">
        <w:tc>
          <w:tcPr>
            <w:tcW w:w="4536" w:type="dxa"/>
          </w:tcPr>
          <w:p w14:paraId="65ED7462" w14:textId="77777777" w:rsidR="00B01A1A" w:rsidRPr="00E22C33" w:rsidRDefault="00B01A1A" w:rsidP="00407AFB">
            <w:pPr>
              <w:pStyle w:val="table2"/>
              <w:spacing w:before="120"/>
            </w:pPr>
            <w:r w:rsidRPr="00E22C33">
              <w:t>Activation of CCI facility per service</w:t>
            </w:r>
          </w:p>
        </w:tc>
        <w:tc>
          <w:tcPr>
            <w:tcW w:w="1418" w:type="dxa"/>
          </w:tcPr>
          <w:p w14:paraId="6196C99D" w14:textId="77777777" w:rsidR="00B01A1A" w:rsidRPr="00E22C33" w:rsidRDefault="00B01A1A" w:rsidP="00407AFB">
            <w:pPr>
              <w:pStyle w:val="table1"/>
              <w:spacing w:before="120"/>
              <w:jc w:val="right"/>
            </w:pPr>
            <w:r w:rsidRPr="00E22C33">
              <w:t>$560.00</w:t>
            </w:r>
          </w:p>
        </w:tc>
      </w:tr>
      <w:tr w:rsidR="00B01A1A" w:rsidRPr="00E22C33" w14:paraId="26FF9191" w14:textId="77777777" w:rsidTr="00407AFB">
        <w:tc>
          <w:tcPr>
            <w:tcW w:w="4536" w:type="dxa"/>
          </w:tcPr>
          <w:p w14:paraId="46E9AE7C" w14:textId="77777777" w:rsidR="00B01A1A" w:rsidRPr="00E22C33" w:rsidRDefault="00B01A1A" w:rsidP="00407AFB">
            <w:pPr>
              <w:pStyle w:val="table2"/>
              <w:spacing w:before="120"/>
            </w:pPr>
            <w:r w:rsidRPr="00E22C33">
              <w:lastRenderedPageBreak/>
              <w:t>Monthly charge per service</w:t>
            </w:r>
            <w:r w:rsidR="00556E3A">
              <w:rPr>
                <w:rStyle w:val="FootnoteReference"/>
              </w:rPr>
              <w:footnoteReference w:id="1"/>
            </w:r>
          </w:p>
        </w:tc>
        <w:tc>
          <w:tcPr>
            <w:tcW w:w="1418" w:type="dxa"/>
          </w:tcPr>
          <w:p w14:paraId="0DD7B320" w14:textId="77777777" w:rsidR="00B01A1A" w:rsidRPr="00E22C33" w:rsidRDefault="00B01A1A" w:rsidP="00407AFB">
            <w:pPr>
              <w:pStyle w:val="table1"/>
              <w:spacing w:before="120"/>
              <w:jc w:val="right"/>
            </w:pPr>
            <w:r w:rsidRPr="00E22C33">
              <w:t>$82.50</w:t>
            </w:r>
          </w:p>
        </w:tc>
      </w:tr>
    </w:tbl>
    <w:p w14:paraId="35803155" w14:textId="77777777" w:rsidR="00167073" w:rsidRDefault="00BB04E8" w:rsidP="003E1743">
      <w:pPr>
        <w:pStyle w:val="TableData"/>
        <w:sectPr w:rsidR="00167073" w:rsidSect="00F8476B">
          <w:headerReference w:type="default" r:id="rId21"/>
          <w:footerReference w:type="even" r:id="rId22"/>
          <w:footerReference w:type="default" r:id="rId23"/>
          <w:footerReference w:type="first" r:id="rId24"/>
          <w:footnotePr>
            <w:numFmt w:val="chicago"/>
            <w:numRestart w:val="eachPage"/>
          </w:footnotePr>
          <w:pgSz w:w="11907" w:h="16840"/>
          <w:pgMar w:top="543" w:right="1107" w:bottom="1418" w:left="1418" w:header="720" w:footer="720" w:gutter="0"/>
          <w:cols w:space="720"/>
        </w:sectPr>
      </w:pPr>
      <w:r w:rsidRPr="00E22C33">
        <w:t>.</w:t>
      </w:r>
    </w:p>
    <w:p w14:paraId="11F15290" w14:textId="77777777" w:rsidR="00B01A1A" w:rsidRPr="00E22C33" w:rsidRDefault="00B01A1A" w:rsidP="001415F2">
      <w:pPr>
        <w:pStyle w:val="numbered-8"/>
        <w:spacing w:after="120"/>
      </w:pPr>
      <w:r w:rsidRPr="00E22C33">
        <w:t>You must also pay the connection or installation charges applicable to the service and any applicable access, transmission and service interface charges.</w:t>
      </w:r>
    </w:p>
    <w:p w14:paraId="71F91921" w14:textId="77777777" w:rsidR="00B01A1A" w:rsidRPr="00E22C33" w:rsidRDefault="00B01A1A" w:rsidP="001415F2">
      <w:pPr>
        <w:pStyle w:val="H2-Numbered"/>
        <w:spacing w:before="0" w:after="120"/>
      </w:pPr>
      <w:bookmarkStart w:id="138" w:name="_Toc71607911"/>
      <w:bookmarkStart w:id="139" w:name="_Toc78790081"/>
      <w:bookmarkStart w:id="140" w:name="_Toc78790187"/>
      <w:bookmarkStart w:id="141" w:name="_Toc503960412"/>
      <w:r w:rsidRPr="00E22C33">
        <w:t>Ra</w:t>
      </w:r>
      <w:bookmarkStart w:id="142" w:name="Rpaidbandwidthexpansion"/>
      <w:bookmarkEnd w:id="142"/>
      <w:r w:rsidRPr="00E22C33">
        <w:t>pid Bandwidth Expansion</w:t>
      </w:r>
      <w:bookmarkEnd w:id="138"/>
      <w:bookmarkEnd w:id="139"/>
      <w:bookmarkEnd w:id="140"/>
      <w:bookmarkEnd w:id="141"/>
    </w:p>
    <w:p w14:paraId="7AA96CA4" w14:textId="77777777" w:rsidR="00B01A1A" w:rsidRPr="00E22C33" w:rsidRDefault="00B01A1A" w:rsidP="001415F2">
      <w:pPr>
        <w:pStyle w:val="H3-Bold"/>
        <w:spacing w:after="120"/>
      </w:pPr>
      <w:bookmarkStart w:id="143" w:name="_Toc71607912"/>
      <w:bookmarkStart w:id="144" w:name="_Toc78790082"/>
      <w:bookmarkStart w:id="145" w:name="_Toc78790188"/>
      <w:bookmarkStart w:id="146" w:name="_Toc503960414"/>
      <w:r w:rsidRPr="00E22C33">
        <w:t>Availability</w:t>
      </w:r>
      <w:bookmarkEnd w:id="143"/>
      <w:bookmarkEnd w:id="144"/>
      <w:bookmarkEnd w:id="145"/>
      <w:bookmarkEnd w:id="146"/>
    </w:p>
    <w:p w14:paraId="52069455" w14:textId="77777777" w:rsidR="00B01A1A" w:rsidRPr="00E22C33" w:rsidRDefault="00B01A1A" w:rsidP="00DD0758">
      <w:pPr>
        <w:pStyle w:val="H2-Numbered"/>
        <w:spacing w:after="240"/>
      </w:pPr>
      <w:bookmarkStart w:id="147" w:name="_Toc68958295"/>
      <w:bookmarkStart w:id="148" w:name="_Toc71607916"/>
      <w:bookmarkStart w:id="149" w:name="_Toc78790086"/>
      <w:bookmarkStart w:id="150" w:name="_Toc78790192"/>
      <w:bookmarkStart w:id="151" w:name="_Toc503960418"/>
      <w:r w:rsidRPr="00E22C33">
        <w:t>Vitalink</w:t>
      </w:r>
      <w:bookmarkEnd w:id="147"/>
      <w:bookmarkEnd w:id="148"/>
      <w:bookmarkEnd w:id="149"/>
      <w:bookmarkEnd w:id="150"/>
      <w:bookmarkEnd w:id="151"/>
    </w:p>
    <w:p w14:paraId="6175583E" w14:textId="77777777" w:rsidR="00B01A1A" w:rsidRPr="00E22C33" w:rsidRDefault="00B01A1A" w:rsidP="005F6287">
      <w:pPr>
        <w:pStyle w:val="H3-Bold"/>
      </w:pPr>
      <w:bookmarkStart w:id="152" w:name="_Toc503960419"/>
      <w:r w:rsidRPr="00E22C33">
        <w:t>What is Vitalink?</w:t>
      </w:r>
      <w:bookmarkEnd w:id="152"/>
    </w:p>
    <w:p w14:paraId="6DC73AC8" w14:textId="6691390E" w:rsidR="00B01A1A" w:rsidRPr="00E22C33" w:rsidRDefault="00B01A1A" w:rsidP="006A0B42">
      <w:pPr>
        <w:pStyle w:val="numbered-10"/>
      </w:pPr>
      <w:r w:rsidRPr="00E22C33">
        <w:t xml:space="preserve">Vitalink is a feature that protects against cable and cable equipment faults by providing duplicated DDS access by a geographically diverse route.  This feature is only available for DDS </w:t>
      </w:r>
      <w:proofErr w:type="spellStart"/>
      <w:r w:rsidRPr="00E22C33">
        <w:t>Austplex</w:t>
      </w:r>
      <w:proofErr w:type="spellEnd"/>
      <w:r w:rsidRPr="00E22C33">
        <w:t xml:space="preserve"> and.</w:t>
      </w:r>
    </w:p>
    <w:p w14:paraId="0F26F8F4" w14:textId="77777777" w:rsidR="00B01A1A" w:rsidRPr="00E22C33" w:rsidRDefault="00B01A1A" w:rsidP="005F6287">
      <w:pPr>
        <w:pStyle w:val="H3-Bold"/>
      </w:pPr>
      <w:bookmarkStart w:id="153" w:name="_Toc68958296"/>
      <w:bookmarkStart w:id="154" w:name="_Toc71607917"/>
      <w:bookmarkStart w:id="155" w:name="_Toc78790087"/>
      <w:bookmarkStart w:id="156" w:name="_Toc78790193"/>
      <w:bookmarkStart w:id="157" w:name="_Toc503960420"/>
      <w:r w:rsidRPr="00E22C33">
        <w:t>Connection charges</w:t>
      </w:r>
      <w:bookmarkEnd w:id="153"/>
      <w:bookmarkEnd w:id="154"/>
      <w:bookmarkEnd w:id="155"/>
      <w:bookmarkEnd w:id="156"/>
      <w:bookmarkEnd w:id="157"/>
    </w:p>
    <w:p w14:paraId="65296A80" w14:textId="77777777" w:rsidR="00FA580F" w:rsidRDefault="00B01A1A" w:rsidP="006A0B42">
      <w:pPr>
        <w:pStyle w:val="numbered-10"/>
      </w:pPr>
      <w:r w:rsidRPr="00E22C33">
        <w:t>We charge you the following charge for connecting Vitalink when cables are in place:</w:t>
      </w:r>
    </w:p>
    <w:p w14:paraId="00E7A3BE" w14:textId="77777777" w:rsidR="00AE7DD4" w:rsidRDefault="00FA580F" w:rsidP="00FA580F">
      <w:pPr>
        <w:spacing w:after="0"/>
        <w:ind w:left="0"/>
      </w:pPr>
      <w:r>
        <w:br w:type="page"/>
      </w:r>
    </w:p>
    <w:tbl>
      <w:tblPr>
        <w:tblW w:w="0" w:type="auto"/>
        <w:tblInd w:w="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536"/>
        <w:gridCol w:w="1418"/>
      </w:tblGrid>
      <w:tr w:rsidR="00B01A1A" w:rsidRPr="00E22C33" w14:paraId="368A2781" w14:textId="77777777" w:rsidTr="00407AFB">
        <w:tc>
          <w:tcPr>
            <w:tcW w:w="4536" w:type="dxa"/>
          </w:tcPr>
          <w:p w14:paraId="5181716F" w14:textId="77777777" w:rsidR="00B01A1A" w:rsidRPr="00E22C33" w:rsidRDefault="00AE7DD4" w:rsidP="00AE42AC">
            <w:pPr>
              <w:pStyle w:val="TableRowHeading"/>
            </w:pPr>
            <w:r>
              <w:lastRenderedPageBreak/>
              <w:br w:type="page"/>
            </w:r>
            <w:r w:rsidR="00B01A1A" w:rsidRPr="00E22C33">
              <w:t>Vitalink charges</w:t>
            </w:r>
          </w:p>
        </w:tc>
        <w:tc>
          <w:tcPr>
            <w:tcW w:w="1418" w:type="dxa"/>
          </w:tcPr>
          <w:p w14:paraId="6DE99F1E" w14:textId="77777777" w:rsidR="00B01A1A" w:rsidRPr="00E22C33" w:rsidRDefault="00B01A1A" w:rsidP="00AE42AC">
            <w:pPr>
              <w:pStyle w:val="TableRowHeading"/>
            </w:pPr>
            <w:r w:rsidRPr="00E22C33">
              <w:t>GST excl.</w:t>
            </w:r>
          </w:p>
        </w:tc>
      </w:tr>
      <w:tr w:rsidR="00B01A1A" w:rsidRPr="00E22C33" w14:paraId="0B1F9E47" w14:textId="77777777" w:rsidTr="00407AFB">
        <w:tc>
          <w:tcPr>
            <w:tcW w:w="4536" w:type="dxa"/>
          </w:tcPr>
          <w:p w14:paraId="6D1A3F07" w14:textId="6C46CAB0" w:rsidR="00B01A1A" w:rsidRPr="00E22C33" w:rsidRDefault="00B01A1A" w:rsidP="00407AFB">
            <w:pPr>
              <w:pStyle w:val="table2"/>
              <w:spacing w:before="120"/>
            </w:pPr>
            <w:r w:rsidRPr="00E22C33">
              <w:t xml:space="preserve">Installation of Vitalink facilities on a DDS </w:t>
            </w:r>
            <w:proofErr w:type="spellStart"/>
            <w:r w:rsidRPr="00E22C33">
              <w:t>Austplex</w:t>
            </w:r>
            <w:proofErr w:type="spellEnd"/>
            <w:r w:rsidRPr="00E22C33">
              <w:t xml:space="preserve"> service</w:t>
            </w:r>
          </w:p>
        </w:tc>
        <w:tc>
          <w:tcPr>
            <w:tcW w:w="1418" w:type="dxa"/>
          </w:tcPr>
          <w:p w14:paraId="22F0CE1B" w14:textId="77777777" w:rsidR="00B01A1A" w:rsidRPr="00E22C33" w:rsidRDefault="00B01A1A" w:rsidP="00407AFB">
            <w:pPr>
              <w:pStyle w:val="table1"/>
              <w:spacing w:before="120"/>
              <w:jc w:val="right"/>
            </w:pPr>
            <w:r w:rsidRPr="00E22C33">
              <w:t>$</w:t>
            </w:r>
            <w:r w:rsidR="00E0105A">
              <w:t>6405.5</w:t>
            </w:r>
            <w:r w:rsidRPr="00E22C33">
              <w:t>0</w:t>
            </w:r>
          </w:p>
        </w:tc>
      </w:tr>
    </w:tbl>
    <w:p w14:paraId="5707D3AC" w14:textId="77777777" w:rsidR="00B01A1A" w:rsidRPr="00E22C33" w:rsidRDefault="00B01A1A" w:rsidP="00AE7DD4">
      <w:pPr>
        <w:pStyle w:val="numbered-10"/>
        <w:spacing w:before="240"/>
      </w:pPr>
      <w:bookmarkStart w:id="158" w:name="_Toc68958297"/>
      <w:bookmarkStart w:id="159" w:name="_Toc71607918"/>
      <w:bookmarkStart w:id="160" w:name="_Toc78790088"/>
      <w:bookmarkStart w:id="161" w:name="_Toc78790194"/>
      <w:r w:rsidRPr="00E22C33">
        <w:t>If alternate routing or lead-in cabling is required then we must agree the installation terms.  If Vitalink is provided by the installation of another service, the installation fee for that service will apply instead of the Vitalink installation fee.</w:t>
      </w:r>
    </w:p>
    <w:p w14:paraId="62504B11" w14:textId="77777777" w:rsidR="00B01A1A" w:rsidRPr="00E22C33" w:rsidRDefault="00B01A1A" w:rsidP="005F6287">
      <w:pPr>
        <w:pStyle w:val="H3-Bold"/>
      </w:pPr>
      <w:bookmarkStart w:id="162" w:name="_Toc503960421"/>
      <w:r w:rsidRPr="00E22C33">
        <w:t>Monthly charges</w:t>
      </w:r>
      <w:bookmarkEnd w:id="158"/>
      <w:bookmarkEnd w:id="159"/>
      <w:bookmarkEnd w:id="160"/>
      <w:bookmarkEnd w:id="161"/>
      <w:bookmarkEnd w:id="162"/>
    </w:p>
    <w:p w14:paraId="3D5CC65C" w14:textId="77777777" w:rsidR="00B01A1A" w:rsidRPr="00E22C33" w:rsidRDefault="00B01A1A" w:rsidP="006A0B42">
      <w:pPr>
        <w:pStyle w:val="numbered-10"/>
      </w:pPr>
      <w:r w:rsidRPr="00E22C33">
        <w:t>We charge you the following monthly charges for Vitalink:</w:t>
      </w:r>
    </w:p>
    <w:tbl>
      <w:tblPr>
        <w:tblW w:w="0" w:type="auto"/>
        <w:tblInd w:w="6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402"/>
        <w:gridCol w:w="1418"/>
      </w:tblGrid>
      <w:tr w:rsidR="00B01A1A" w:rsidRPr="00E22C33" w14:paraId="57DAFEE8" w14:textId="77777777" w:rsidTr="00407AFB">
        <w:tc>
          <w:tcPr>
            <w:tcW w:w="3402" w:type="dxa"/>
          </w:tcPr>
          <w:p w14:paraId="2B328294" w14:textId="77777777" w:rsidR="00B01A1A" w:rsidRPr="00E22C33" w:rsidRDefault="00B01A1A" w:rsidP="003032B5">
            <w:pPr>
              <w:pStyle w:val="TableRowHeading"/>
            </w:pPr>
            <w:r w:rsidRPr="00E22C33">
              <w:t>Vitalink charges</w:t>
            </w:r>
          </w:p>
        </w:tc>
        <w:tc>
          <w:tcPr>
            <w:tcW w:w="1418" w:type="dxa"/>
          </w:tcPr>
          <w:p w14:paraId="4BC8225C" w14:textId="77777777" w:rsidR="00B01A1A" w:rsidRPr="00E22C33" w:rsidRDefault="00B01A1A" w:rsidP="003032B5">
            <w:pPr>
              <w:pStyle w:val="TableRowHeading"/>
            </w:pPr>
            <w:r w:rsidRPr="00E22C33">
              <w:t>GST excl.</w:t>
            </w:r>
          </w:p>
        </w:tc>
      </w:tr>
      <w:tr w:rsidR="00B01A1A" w:rsidRPr="00E22C33" w14:paraId="4E186A5E" w14:textId="77777777" w:rsidTr="00407AFB">
        <w:tc>
          <w:tcPr>
            <w:tcW w:w="3402" w:type="dxa"/>
          </w:tcPr>
          <w:p w14:paraId="0772022C" w14:textId="77777777" w:rsidR="00B01A1A" w:rsidRPr="00E22C33" w:rsidRDefault="00B01A1A" w:rsidP="003032B5">
            <w:pPr>
              <w:pStyle w:val="table2"/>
            </w:pPr>
            <w:r w:rsidRPr="00E22C33">
              <w:t>Monthly charge</w:t>
            </w:r>
            <w:r w:rsidR="00556E3A">
              <w:rPr>
                <w:rStyle w:val="FootnoteReference"/>
              </w:rPr>
              <w:footnoteReference w:id="2"/>
            </w:r>
          </w:p>
        </w:tc>
        <w:tc>
          <w:tcPr>
            <w:tcW w:w="1418" w:type="dxa"/>
          </w:tcPr>
          <w:p w14:paraId="3BC9F713" w14:textId="77777777" w:rsidR="00B01A1A" w:rsidRPr="00E22C33" w:rsidRDefault="00B01A1A" w:rsidP="00407AFB">
            <w:pPr>
              <w:pStyle w:val="table1"/>
              <w:spacing w:before="120"/>
              <w:jc w:val="right"/>
            </w:pPr>
            <w:r w:rsidRPr="00407AFB">
              <w:rPr>
                <w:snapToGrid w:val="0"/>
              </w:rPr>
              <w:t>$1,</w:t>
            </w:r>
            <w:r w:rsidR="00E0105A" w:rsidRPr="00407AFB">
              <w:rPr>
                <w:snapToGrid w:val="0"/>
              </w:rPr>
              <w:t>386.21</w:t>
            </w:r>
          </w:p>
        </w:tc>
      </w:tr>
    </w:tbl>
    <w:p w14:paraId="19B58985" w14:textId="77777777" w:rsidR="00B01A1A" w:rsidRPr="00E22C33" w:rsidRDefault="00B01A1A" w:rsidP="00FA580F">
      <w:pPr>
        <w:pStyle w:val="H2-Numbered"/>
        <w:spacing w:after="240"/>
      </w:pPr>
      <w:bookmarkStart w:id="163" w:name="_Toc58996168"/>
      <w:bookmarkStart w:id="164" w:name="_Toc65221237"/>
      <w:bookmarkStart w:id="165" w:name="_Toc71607919"/>
      <w:bookmarkStart w:id="166" w:name="_Toc78790089"/>
      <w:bookmarkStart w:id="167" w:name="_Toc78790195"/>
      <w:bookmarkStart w:id="168" w:name="_Toc503960422"/>
      <w:r w:rsidRPr="00E22C33">
        <w:t>Service levels and performance</w:t>
      </w:r>
      <w:bookmarkEnd w:id="163"/>
      <w:bookmarkEnd w:id="164"/>
      <w:bookmarkEnd w:id="165"/>
      <w:bookmarkEnd w:id="166"/>
      <w:bookmarkEnd w:id="167"/>
      <w:bookmarkEnd w:id="168"/>
    </w:p>
    <w:p w14:paraId="64695FF9" w14:textId="77777777" w:rsidR="00B01A1A" w:rsidRPr="00E22C33" w:rsidRDefault="00B01A1A" w:rsidP="005F6287">
      <w:pPr>
        <w:pStyle w:val="H3-Bold"/>
      </w:pPr>
      <w:bookmarkStart w:id="169" w:name="_Toc65221238"/>
      <w:bookmarkStart w:id="170" w:name="_Toc71607920"/>
      <w:bookmarkStart w:id="171" w:name="_Toc78790090"/>
      <w:bookmarkStart w:id="172" w:name="_Toc78790196"/>
      <w:bookmarkStart w:id="173" w:name="_Toc503960423"/>
      <w:r w:rsidRPr="00E22C33">
        <w:t>Performance specifications</w:t>
      </w:r>
      <w:bookmarkEnd w:id="169"/>
      <w:bookmarkEnd w:id="170"/>
      <w:bookmarkEnd w:id="171"/>
      <w:bookmarkEnd w:id="172"/>
      <w:bookmarkEnd w:id="173"/>
    </w:p>
    <w:p w14:paraId="3993B730" w14:textId="77777777" w:rsidR="00B01A1A" w:rsidRDefault="00B01A1A" w:rsidP="00933841">
      <w:pPr>
        <w:pStyle w:val="numbered-11"/>
      </w:pPr>
      <w:r w:rsidRPr="00E22C33">
        <w:t>Digital Data Services have the following performance specifications.  Performance specifications for services in or passing through certain places may be less than those shown due to difficulties in providing service in some geographic regions.</w:t>
      </w:r>
    </w:p>
    <w:p w14:paraId="72E77D35" w14:textId="77777777" w:rsidR="00C8422E" w:rsidRPr="00E22C33" w:rsidRDefault="00C8422E" w:rsidP="00AE7DD4">
      <w:pPr>
        <w:pStyle w:val="TableRowHeading"/>
        <w:ind w:left="720"/>
      </w:pPr>
      <w:r w:rsidRPr="00E22C33">
        <w:t>DDS performance specifications</w:t>
      </w:r>
    </w:p>
    <w:tbl>
      <w:tblPr>
        <w:tblW w:w="8659"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998"/>
        <w:gridCol w:w="5661"/>
      </w:tblGrid>
      <w:tr w:rsidR="00B01A1A" w:rsidRPr="00E22C33" w14:paraId="5A881942" w14:textId="77777777" w:rsidTr="00407AFB">
        <w:tc>
          <w:tcPr>
            <w:tcW w:w="2998" w:type="dxa"/>
          </w:tcPr>
          <w:p w14:paraId="35BB531D" w14:textId="77777777" w:rsidR="00B01A1A" w:rsidRPr="00E22C33" w:rsidRDefault="00B01A1A" w:rsidP="00407AFB">
            <w:pPr>
              <w:pStyle w:val="table2"/>
              <w:spacing w:before="120"/>
            </w:pPr>
            <w:r w:rsidRPr="00E22C33">
              <w:t>Availability</w:t>
            </w:r>
          </w:p>
        </w:tc>
        <w:tc>
          <w:tcPr>
            <w:tcW w:w="5661" w:type="dxa"/>
          </w:tcPr>
          <w:p w14:paraId="6E7058EC" w14:textId="77777777" w:rsidR="00B01A1A" w:rsidRPr="00E22C33" w:rsidRDefault="00B01A1A" w:rsidP="00407AFB">
            <w:pPr>
              <w:pStyle w:val="table2"/>
              <w:spacing w:before="120"/>
            </w:pPr>
            <w:r w:rsidRPr="00E22C33">
              <w:t>Long-term availability of 99.5% for the DDS Local Area Service</w:t>
            </w:r>
          </w:p>
          <w:p w14:paraId="67104A52" w14:textId="77777777" w:rsidR="00B01A1A" w:rsidRPr="00E22C33" w:rsidRDefault="00B01A1A" w:rsidP="00407AFB">
            <w:pPr>
              <w:pStyle w:val="table2"/>
              <w:spacing w:before="120"/>
            </w:pPr>
            <w:r w:rsidRPr="00E22C33">
              <w:t>Long-term availability of 99.9% for all other DDS services</w:t>
            </w:r>
          </w:p>
          <w:p w14:paraId="77001DE7" w14:textId="77777777" w:rsidR="00B01A1A" w:rsidRPr="00E22C33" w:rsidRDefault="00B01A1A" w:rsidP="00407AFB">
            <w:pPr>
              <w:pStyle w:val="table2"/>
              <w:spacing w:before="120"/>
            </w:pPr>
            <w:r w:rsidRPr="00E22C33">
              <w:t>Long-term availability of 99.8% for the Digital Metropolitan Service (DMS)</w:t>
            </w:r>
          </w:p>
        </w:tc>
      </w:tr>
      <w:tr w:rsidR="00B01A1A" w:rsidRPr="00E22C33" w14:paraId="265A157A" w14:textId="77777777" w:rsidTr="00407AFB">
        <w:tc>
          <w:tcPr>
            <w:tcW w:w="2998" w:type="dxa"/>
          </w:tcPr>
          <w:p w14:paraId="323DDA03" w14:textId="77777777" w:rsidR="00B01A1A" w:rsidRPr="00E22C33" w:rsidRDefault="00B01A1A" w:rsidP="00407AFB">
            <w:pPr>
              <w:pStyle w:val="table2"/>
              <w:spacing w:before="120"/>
            </w:pPr>
            <w:r w:rsidRPr="00E22C33">
              <w:t>Error free seconds</w:t>
            </w:r>
          </w:p>
        </w:tc>
        <w:tc>
          <w:tcPr>
            <w:tcW w:w="5661" w:type="dxa"/>
          </w:tcPr>
          <w:p w14:paraId="09E16130" w14:textId="77777777" w:rsidR="00B01A1A" w:rsidRPr="00E22C33" w:rsidRDefault="00B01A1A" w:rsidP="00407AFB">
            <w:pPr>
              <w:pStyle w:val="table2"/>
              <w:spacing w:before="120"/>
            </w:pPr>
            <w:r w:rsidRPr="00E22C33">
              <w:t>Long-term error performance of 99.5% error free seconds</w:t>
            </w:r>
          </w:p>
        </w:tc>
      </w:tr>
    </w:tbl>
    <w:p w14:paraId="68F6B525" w14:textId="77777777" w:rsidR="00B01A1A" w:rsidRPr="00E22C33" w:rsidRDefault="00B01A1A" w:rsidP="00933841">
      <w:pPr>
        <w:pStyle w:val="numbered-11"/>
      </w:pPr>
      <w:r w:rsidRPr="00E22C33">
        <w:t xml:space="preserve">In respect of the performance specification for availability, a data-link is considered to be unavailable if ten consecutive error seconds occur.  The data link is unavailable from the start </w:t>
      </w:r>
      <w:r w:rsidRPr="00E22C33">
        <w:lastRenderedPageBreak/>
        <w:t>of the ten error seconds, until an error free second occurs.  Available time starts at the beginning of an error free second.</w:t>
      </w:r>
    </w:p>
    <w:p w14:paraId="5B9045C0" w14:textId="77777777" w:rsidR="00B01A1A" w:rsidRPr="00E22C33" w:rsidRDefault="00B01A1A" w:rsidP="00933841">
      <w:pPr>
        <w:pStyle w:val="numbered-11"/>
      </w:pPr>
      <w:r w:rsidRPr="00E22C33">
        <w:t>An error free second is a period of one second in which no errors have been detected in the framing bits of the x50 data-link.  An error second is a period of one second in which an error has been detected in one or more framing bits of the x50 data-link.</w:t>
      </w:r>
    </w:p>
    <w:p w14:paraId="48D0B383" w14:textId="77777777" w:rsidR="00B01A1A" w:rsidRPr="00E22C33" w:rsidRDefault="00B01A1A" w:rsidP="00933841">
      <w:pPr>
        <w:pStyle w:val="numbered-11"/>
      </w:pPr>
      <w:r w:rsidRPr="00E22C33">
        <w:t>The performance specification for error free seconds refers to the number of seconds that no error occurs expressed as a percentage of the duration of the test excluding unavailable time.</w:t>
      </w:r>
    </w:p>
    <w:p w14:paraId="09837D7D" w14:textId="77777777" w:rsidR="00B01A1A" w:rsidRPr="00E22C33" w:rsidRDefault="00B01A1A" w:rsidP="0033499E">
      <w:pPr>
        <w:pStyle w:val="Indent1"/>
      </w:pPr>
      <w:r w:rsidRPr="00E22C33">
        <w:t>Unavailable time means the period for which the performance of the service degrades below a useable level.</w:t>
      </w:r>
    </w:p>
    <w:p w14:paraId="1471D02C" w14:textId="77777777" w:rsidR="00B01A1A" w:rsidRPr="00E22C33" w:rsidRDefault="00B01A1A" w:rsidP="0033499E">
      <w:pPr>
        <w:pStyle w:val="Indent1"/>
      </w:pPr>
      <w:r w:rsidRPr="00E22C33">
        <w:t>Where unavailable time is caused by hardware failing, the period is measured from when you tell us about the fault condition and release the service to us for maintenance action to the point at which we return or try to return the circuit to you.</w:t>
      </w:r>
    </w:p>
    <w:p w14:paraId="6D4BDE74" w14:textId="77777777" w:rsidR="00B01A1A" w:rsidRPr="00E22C33" w:rsidRDefault="00B01A1A" w:rsidP="0033499E">
      <w:pPr>
        <w:pStyle w:val="Indent1"/>
      </w:pPr>
      <w:r w:rsidRPr="00E22C33">
        <w:t>During maintenance action, if we find that the circuit performance is consistent with the performance objectives, we will not include this period as unavailable time.</w:t>
      </w:r>
    </w:p>
    <w:p w14:paraId="12A20A5E" w14:textId="77777777" w:rsidR="00B01A1A" w:rsidRPr="00E22C33" w:rsidRDefault="00B01A1A" w:rsidP="0033499E">
      <w:pPr>
        <w:pStyle w:val="Indent1"/>
      </w:pPr>
      <w:r w:rsidRPr="00E22C33">
        <w:t>When we calculate the periods of unavailable time for the purposes of this performance specification, we will not take into account:</w:t>
      </w:r>
    </w:p>
    <w:p w14:paraId="6D74864C" w14:textId="77777777" w:rsidR="00B01A1A" w:rsidRPr="00F57796" w:rsidRDefault="00B01A1A" w:rsidP="0033499E">
      <w:pPr>
        <w:pStyle w:val="bullet"/>
        <w:ind w:left="1440" w:hanging="360"/>
      </w:pPr>
      <w:r w:rsidRPr="00F57796">
        <w:t>those periods where there has been a planned service interruption and we have told you at least five working days (Monday – Friday 9am – 5pm, excluding public holidays) in advance;</w:t>
      </w:r>
    </w:p>
    <w:p w14:paraId="2A50FCC2" w14:textId="77777777" w:rsidR="00B01A1A" w:rsidRPr="00F57796" w:rsidRDefault="00B01A1A" w:rsidP="0033499E">
      <w:pPr>
        <w:pStyle w:val="bullet"/>
        <w:ind w:left="1440" w:hanging="360"/>
      </w:pPr>
      <w:r w:rsidRPr="00F57796">
        <w:t>each period where the service is interrupted because of your equipment or procedures failing, or your equipment repair, operation or incompatibility, or error on your part or on the part of your employees or agents, or to any other circumstance under your control;</w:t>
      </w:r>
    </w:p>
    <w:p w14:paraId="7FFD6EB9" w14:textId="77777777" w:rsidR="00B01A1A" w:rsidRPr="00F57796" w:rsidRDefault="00B01A1A" w:rsidP="0033499E">
      <w:pPr>
        <w:pStyle w:val="bullet"/>
        <w:ind w:left="1440" w:hanging="360"/>
      </w:pPr>
      <w:r w:rsidRPr="00F57796">
        <w:t>each period where we cannot gain access to the circuit to rectify the fault for any reason;</w:t>
      </w:r>
    </w:p>
    <w:p w14:paraId="388D9DA7" w14:textId="77777777" w:rsidR="00B01A1A" w:rsidRPr="00F57796" w:rsidRDefault="00B01A1A" w:rsidP="0033499E">
      <w:pPr>
        <w:pStyle w:val="bullet"/>
        <w:ind w:left="1440" w:hanging="360"/>
      </w:pPr>
      <w:r w:rsidRPr="00F57796">
        <w:t>interruptions you tell us about, but where we do not observe or confirm a fault;</w:t>
      </w:r>
    </w:p>
    <w:p w14:paraId="2BE5DF9E" w14:textId="77777777" w:rsidR="00B01A1A" w:rsidRPr="00F57796" w:rsidRDefault="00B01A1A" w:rsidP="0033499E">
      <w:pPr>
        <w:pStyle w:val="bullet"/>
        <w:ind w:left="1440" w:hanging="360"/>
      </w:pPr>
      <w:r w:rsidRPr="00F57796">
        <w:t>those periods where your staff were inaccessible (eg to confirm service operation after clearing a fault); and</w:t>
      </w:r>
    </w:p>
    <w:p w14:paraId="2CC082F9" w14:textId="77777777" w:rsidR="00B01A1A" w:rsidRPr="00F57796" w:rsidRDefault="00B01A1A" w:rsidP="0033499E">
      <w:pPr>
        <w:pStyle w:val="bullet"/>
        <w:ind w:left="1440" w:hanging="360"/>
      </w:pPr>
      <w:r w:rsidRPr="00F57796">
        <w:t>each period where the service interruption is caused by circumstances beyond our control.</w:t>
      </w:r>
    </w:p>
    <w:p w14:paraId="706D4460" w14:textId="77777777" w:rsidR="00B01A1A" w:rsidRPr="00E22C33" w:rsidRDefault="00B01A1A" w:rsidP="002C0E91">
      <w:pPr>
        <w:pStyle w:val="H2-Numbered"/>
      </w:pPr>
      <w:bookmarkStart w:id="174" w:name="_Toc63668389"/>
      <w:bookmarkStart w:id="175" w:name="_Toc66093936"/>
      <w:bookmarkStart w:id="176" w:name="_Toc69101284"/>
      <w:bookmarkStart w:id="177" w:name="_Toc71607921"/>
      <w:bookmarkStart w:id="178" w:name="_Toc78790091"/>
      <w:bookmarkStart w:id="179" w:name="_Toc78790197"/>
      <w:bookmarkStart w:id="180" w:name="_Toc503960424"/>
      <w:bookmarkStart w:id="181" w:name="_Toc58996132"/>
      <w:bookmarkStart w:id="182" w:name="_Toc61254560"/>
      <w:bookmarkStart w:id="183" w:name="_Toc63668399"/>
      <w:bookmarkStart w:id="184" w:name="_Toc66856849"/>
      <w:bookmarkStart w:id="185" w:name="_Toc66857409"/>
      <w:bookmarkStart w:id="186" w:name="_Toc67373885"/>
      <w:bookmarkStart w:id="187" w:name="_Toc65221239"/>
      <w:r w:rsidRPr="00E22C33">
        <w:t>Service a</w:t>
      </w:r>
      <w:bookmarkStart w:id="188" w:name="Serviceassurance"/>
      <w:bookmarkEnd w:id="188"/>
      <w:r w:rsidRPr="00E22C33">
        <w:t>ssurance</w:t>
      </w:r>
      <w:bookmarkEnd w:id="174"/>
      <w:bookmarkEnd w:id="175"/>
      <w:bookmarkEnd w:id="176"/>
      <w:bookmarkEnd w:id="177"/>
      <w:bookmarkEnd w:id="178"/>
      <w:bookmarkEnd w:id="179"/>
      <w:bookmarkEnd w:id="180"/>
    </w:p>
    <w:p w14:paraId="2AE50060" w14:textId="77777777" w:rsidR="00B01A1A" w:rsidRPr="00E22C33" w:rsidRDefault="00B01A1A" w:rsidP="005F6287">
      <w:pPr>
        <w:pStyle w:val="H3-Bold"/>
      </w:pPr>
      <w:bookmarkStart w:id="189" w:name="_Toc58996125"/>
      <w:bookmarkStart w:id="190" w:name="_Toc61254553"/>
      <w:bookmarkStart w:id="191" w:name="_Toc63668392"/>
      <w:bookmarkStart w:id="192" w:name="_Toc66093939"/>
      <w:bookmarkStart w:id="193" w:name="_Toc69101287"/>
      <w:bookmarkStart w:id="194" w:name="_Toc71607922"/>
      <w:bookmarkStart w:id="195" w:name="_Toc78790092"/>
      <w:bookmarkStart w:id="196" w:name="_Toc78790198"/>
      <w:bookmarkStart w:id="197" w:name="_Toc503960425"/>
      <w:r w:rsidRPr="00E22C33">
        <w:t>Fault reporting and repair</w:t>
      </w:r>
      <w:bookmarkEnd w:id="189"/>
      <w:bookmarkEnd w:id="190"/>
      <w:bookmarkEnd w:id="191"/>
      <w:bookmarkEnd w:id="192"/>
      <w:bookmarkEnd w:id="193"/>
      <w:bookmarkEnd w:id="194"/>
      <w:bookmarkEnd w:id="195"/>
      <w:bookmarkEnd w:id="196"/>
      <w:bookmarkEnd w:id="197"/>
    </w:p>
    <w:p w14:paraId="2E4C3320" w14:textId="77777777" w:rsidR="00B01A1A" w:rsidRPr="00E22C33" w:rsidRDefault="00B01A1A" w:rsidP="00933841">
      <w:pPr>
        <w:pStyle w:val="numbered-12"/>
      </w:pPr>
      <w:r w:rsidRPr="00E22C33">
        <w:t>As part of  the Digital Data Services, we also provide:</w:t>
      </w:r>
    </w:p>
    <w:p w14:paraId="3C521AB5" w14:textId="77777777" w:rsidR="0044558C" w:rsidRDefault="00B01A1A" w:rsidP="00F14073">
      <w:pPr>
        <w:pStyle w:val="a"/>
        <w:numPr>
          <w:ilvl w:val="0"/>
          <w:numId w:val="36"/>
        </w:numPr>
        <w:ind w:left="1728" w:hanging="720"/>
      </w:pPr>
      <w:r w:rsidRPr="00F57796">
        <w:t>a 24 hour fault reporting service for telling us about service faults; and</w:t>
      </w:r>
    </w:p>
    <w:p w14:paraId="34D7618E" w14:textId="77777777" w:rsidR="00B01A1A" w:rsidRPr="00F57796" w:rsidRDefault="0044558C" w:rsidP="0044558C">
      <w:pPr>
        <w:spacing w:after="0"/>
        <w:ind w:left="0"/>
      </w:pPr>
      <w:r>
        <w:br w:type="page"/>
      </w:r>
    </w:p>
    <w:p w14:paraId="45C64938" w14:textId="77777777" w:rsidR="00B01A1A" w:rsidRPr="00F57796" w:rsidRDefault="00B01A1A" w:rsidP="00F14073">
      <w:pPr>
        <w:pStyle w:val="a"/>
        <w:numPr>
          <w:ilvl w:val="0"/>
          <w:numId w:val="36"/>
        </w:numPr>
        <w:ind w:left="1440" w:hanging="432"/>
      </w:pPr>
      <w:r w:rsidRPr="00F57796">
        <w:lastRenderedPageBreak/>
        <w:t>a maintenance and repair service for service faults during the following coverage periods</w:t>
      </w:r>
    </w:p>
    <w:tbl>
      <w:tblPr>
        <w:tblW w:w="0" w:type="auto"/>
        <w:tblInd w:w="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42"/>
        <w:gridCol w:w="2495"/>
      </w:tblGrid>
      <w:tr w:rsidR="00B01A1A" w:rsidRPr="00E22C33" w14:paraId="774C9258" w14:textId="77777777" w:rsidTr="00407AFB">
        <w:tc>
          <w:tcPr>
            <w:tcW w:w="3742" w:type="dxa"/>
          </w:tcPr>
          <w:p w14:paraId="62F3D1DE" w14:textId="77777777" w:rsidR="00B01A1A" w:rsidRPr="00E22C33" w:rsidRDefault="00B01A1A" w:rsidP="00955969">
            <w:pPr>
              <w:pStyle w:val="TableRowHeading"/>
            </w:pPr>
            <w:r w:rsidRPr="00E22C33">
              <w:t>Maintenance and repair coverage periods</w:t>
            </w:r>
          </w:p>
        </w:tc>
        <w:tc>
          <w:tcPr>
            <w:tcW w:w="2495" w:type="dxa"/>
          </w:tcPr>
          <w:p w14:paraId="3EC71A66" w14:textId="77777777" w:rsidR="00B01A1A" w:rsidRPr="00E22C33" w:rsidRDefault="00B01A1A" w:rsidP="00955969">
            <w:pPr>
              <w:pStyle w:val="TableRowHeading"/>
            </w:pPr>
            <w:r w:rsidRPr="00E22C33">
              <w:t>Coverage periods</w:t>
            </w:r>
          </w:p>
        </w:tc>
      </w:tr>
      <w:tr w:rsidR="00B01A1A" w:rsidRPr="00E22C33" w14:paraId="039B652F" w14:textId="77777777" w:rsidTr="00407AFB">
        <w:tc>
          <w:tcPr>
            <w:tcW w:w="3742" w:type="dxa"/>
          </w:tcPr>
          <w:p w14:paraId="4F972B42" w14:textId="72DAC4C2" w:rsidR="00B01A1A" w:rsidRPr="00407AFB" w:rsidRDefault="00B01A1A" w:rsidP="00407AFB">
            <w:pPr>
              <w:pStyle w:val="table2"/>
              <w:spacing w:before="120"/>
              <w:rPr>
                <w:b/>
              </w:rPr>
            </w:pPr>
            <w:r w:rsidRPr="00E22C33">
              <w:t>DDS – 1200 bit/s to 19.2 kbit/s</w:t>
            </w:r>
            <w:r w:rsidRPr="00E22C33">
              <w:br/>
              <w:t>DDS Local Area Service</w:t>
            </w:r>
            <w:r w:rsidRPr="00E22C33">
              <w:br/>
              <w:t>Digital Metropolitan Service (DMS)</w:t>
            </w:r>
          </w:p>
        </w:tc>
        <w:tc>
          <w:tcPr>
            <w:tcW w:w="2495" w:type="dxa"/>
          </w:tcPr>
          <w:p w14:paraId="75637564" w14:textId="77777777" w:rsidR="00B01A1A" w:rsidRPr="00E22C33" w:rsidRDefault="00B01A1A" w:rsidP="00407AFB">
            <w:pPr>
              <w:pStyle w:val="table2"/>
              <w:spacing w:before="120"/>
            </w:pPr>
            <w:r w:rsidRPr="00E22C33">
              <w:t>7am to 9pm Monday to Saturday, including public holidays</w:t>
            </w:r>
          </w:p>
        </w:tc>
      </w:tr>
      <w:tr w:rsidR="00B01A1A" w:rsidRPr="00E22C33" w14:paraId="660BF149" w14:textId="77777777" w:rsidTr="00407AFB">
        <w:tc>
          <w:tcPr>
            <w:tcW w:w="3742" w:type="dxa"/>
          </w:tcPr>
          <w:p w14:paraId="7B856641" w14:textId="4DBB4C5F" w:rsidR="00B01A1A" w:rsidRPr="00E22C33" w:rsidRDefault="00B01A1A" w:rsidP="00407AFB">
            <w:pPr>
              <w:pStyle w:val="table2"/>
              <w:spacing w:before="120"/>
            </w:pPr>
            <w:r w:rsidRPr="00E22C33">
              <w:t>DDS – 48k bit/s</w:t>
            </w:r>
            <w:r w:rsidRPr="00E22C33">
              <w:br/>
              <w:t>DDS Austplex</w:t>
            </w:r>
            <w:r w:rsidRPr="00E22C33">
              <w:br/>
            </w:r>
          </w:p>
        </w:tc>
        <w:tc>
          <w:tcPr>
            <w:tcW w:w="2495" w:type="dxa"/>
          </w:tcPr>
          <w:p w14:paraId="47B0D5EE" w14:textId="77777777" w:rsidR="00B01A1A" w:rsidRPr="00E22C33" w:rsidRDefault="00B01A1A" w:rsidP="00407AFB">
            <w:pPr>
              <w:pStyle w:val="table2"/>
              <w:spacing w:before="120"/>
            </w:pPr>
            <w:r w:rsidRPr="00E22C33">
              <w:t>24 hrs 7 days a week, including public holidays</w:t>
            </w:r>
          </w:p>
        </w:tc>
      </w:tr>
    </w:tbl>
    <w:p w14:paraId="733477F3" w14:textId="77777777" w:rsidR="00B01A1A" w:rsidRPr="00E22C33" w:rsidRDefault="00B01A1A" w:rsidP="002058F3">
      <w:pPr>
        <w:pStyle w:val="numbered-12"/>
        <w:spacing w:before="120"/>
      </w:pPr>
      <w:r w:rsidRPr="00E22C33">
        <w:t>The service charges covers maintenance up to our network boundary and the DDS network termination unit only.  Maintenance of any telecommunications cabling on your premises (ie cabling beyond our network boundary) or any telecommunications equipment owned or used by you is not included.</w:t>
      </w:r>
    </w:p>
    <w:p w14:paraId="3EEA9DD6" w14:textId="77777777" w:rsidR="00B01A1A" w:rsidRPr="00E22C33" w:rsidRDefault="00B01A1A" w:rsidP="005F6287">
      <w:pPr>
        <w:pStyle w:val="H3-Bold"/>
      </w:pPr>
      <w:bookmarkStart w:id="198" w:name="_Toc58996126"/>
      <w:bookmarkStart w:id="199" w:name="_Toc61254554"/>
      <w:bookmarkStart w:id="200" w:name="_Toc63668393"/>
      <w:bookmarkStart w:id="201" w:name="_Toc66093940"/>
      <w:bookmarkStart w:id="202" w:name="_Toc69101288"/>
      <w:bookmarkStart w:id="203" w:name="_Toc71607923"/>
      <w:bookmarkStart w:id="204" w:name="_Toc78790093"/>
      <w:bookmarkStart w:id="205" w:name="_Toc78790199"/>
      <w:bookmarkStart w:id="206" w:name="_Toc503960426"/>
      <w:r w:rsidRPr="00E22C33">
        <w:t>Target response and repair times</w:t>
      </w:r>
      <w:bookmarkEnd w:id="198"/>
      <w:bookmarkEnd w:id="199"/>
      <w:bookmarkEnd w:id="200"/>
      <w:bookmarkEnd w:id="201"/>
      <w:bookmarkEnd w:id="202"/>
      <w:bookmarkEnd w:id="203"/>
      <w:bookmarkEnd w:id="204"/>
      <w:bookmarkEnd w:id="205"/>
      <w:bookmarkEnd w:id="206"/>
    </w:p>
    <w:p w14:paraId="49B5FE9F" w14:textId="77777777" w:rsidR="00B01A1A" w:rsidRPr="00E22C33" w:rsidRDefault="00B01A1A" w:rsidP="00933841">
      <w:pPr>
        <w:pStyle w:val="numbered-12"/>
      </w:pPr>
      <w:r w:rsidRPr="00E22C33">
        <w:t>Our target response and repair times only apply to service faults within our maintenance responsibilities.</w:t>
      </w:r>
    </w:p>
    <w:p w14:paraId="65F5F878" w14:textId="77777777" w:rsidR="00B01A1A" w:rsidRPr="00E22C33" w:rsidRDefault="00B01A1A" w:rsidP="00933841">
      <w:pPr>
        <w:pStyle w:val="numbered-12"/>
      </w:pPr>
      <w:r w:rsidRPr="00E22C33">
        <w:t>If there is a fault in your service we aim to respond to you within the following times of you telling us about the fault (excluding time outside the above coverage period).  You receive a response from us when we tell you that we have started action to identify the fault.</w:t>
      </w:r>
    </w:p>
    <w:tbl>
      <w:tblPr>
        <w:tblW w:w="0" w:type="auto"/>
        <w:tblInd w:w="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42"/>
        <w:gridCol w:w="2495"/>
      </w:tblGrid>
      <w:tr w:rsidR="00B01A1A" w:rsidRPr="00E22C33" w14:paraId="5099AAC9" w14:textId="77777777" w:rsidTr="00407AFB">
        <w:tc>
          <w:tcPr>
            <w:tcW w:w="3742" w:type="dxa"/>
          </w:tcPr>
          <w:p w14:paraId="284A0436" w14:textId="77777777" w:rsidR="00B01A1A" w:rsidRPr="00E22C33" w:rsidRDefault="00B01A1A" w:rsidP="00955969">
            <w:pPr>
              <w:pStyle w:val="TableRowHeading"/>
            </w:pPr>
            <w:r w:rsidRPr="00E22C33">
              <w:t>Fault response timeframes</w:t>
            </w:r>
          </w:p>
        </w:tc>
        <w:tc>
          <w:tcPr>
            <w:tcW w:w="2495" w:type="dxa"/>
          </w:tcPr>
          <w:p w14:paraId="3A9065AF" w14:textId="77777777" w:rsidR="00B01A1A" w:rsidRPr="00E22C33" w:rsidRDefault="00B01A1A" w:rsidP="00955969">
            <w:pPr>
              <w:pStyle w:val="TableRowHeading"/>
            </w:pPr>
            <w:r w:rsidRPr="00E22C33">
              <w:t>Response time</w:t>
            </w:r>
          </w:p>
        </w:tc>
      </w:tr>
      <w:tr w:rsidR="00B01A1A" w:rsidRPr="00E22C33" w14:paraId="7E0BBC52" w14:textId="77777777" w:rsidTr="00407AFB">
        <w:tc>
          <w:tcPr>
            <w:tcW w:w="3742" w:type="dxa"/>
          </w:tcPr>
          <w:p w14:paraId="3239D469" w14:textId="256DC922" w:rsidR="00B01A1A" w:rsidRPr="00E22C33" w:rsidRDefault="00B01A1A" w:rsidP="00407AFB">
            <w:pPr>
              <w:pStyle w:val="table2"/>
              <w:spacing w:before="120"/>
            </w:pPr>
            <w:r w:rsidRPr="00E22C33">
              <w:t>DDS Austplex 2M access with Vitalink</w:t>
            </w:r>
            <w:r w:rsidRPr="00E22C33">
              <w:br/>
            </w:r>
          </w:p>
        </w:tc>
        <w:tc>
          <w:tcPr>
            <w:tcW w:w="2495" w:type="dxa"/>
          </w:tcPr>
          <w:p w14:paraId="6F968F7E" w14:textId="77777777" w:rsidR="00B01A1A" w:rsidRPr="00407AFB" w:rsidRDefault="00B01A1A" w:rsidP="00407AFB">
            <w:pPr>
              <w:pStyle w:val="table1"/>
              <w:spacing w:before="120"/>
              <w:jc w:val="center"/>
              <w:rPr>
                <w:b w:val="0"/>
              </w:rPr>
            </w:pPr>
            <w:r w:rsidRPr="00E22C33">
              <w:t>15 minutes</w:t>
            </w:r>
          </w:p>
        </w:tc>
      </w:tr>
      <w:tr w:rsidR="00B01A1A" w:rsidRPr="00E22C33" w14:paraId="6C56556C" w14:textId="77777777" w:rsidTr="00407AFB">
        <w:tc>
          <w:tcPr>
            <w:tcW w:w="3742" w:type="dxa"/>
          </w:tcPr>
          <w:p w14:paraId="23449731" w14:textId="7C65C64C" w:rsidR="00B01A1A" w:rsidRPr="00E22C33" w:rsidRDefault="00B01A1A" w:rsidP="00407AFB">
            <w:pPr>
              <w:pStyle w:val="table2"/>
              <w:spacing w:before="120"/>
            </w:pPr>
            <w:r w:rsidRPr="00E22C33">
              <w:t>DDS – 48 kbit/s</w:t>
            </w:r>
            <w:r w:rsidRPr="00E22C33">
              <w:br/>
              <w:t>DDS Austplex 2M access</w:t>
            </w:r>
            <w:r w:rsidRPr="00E22C33">
              <w:br/>
            </w:r>
          </w:p>
        </w:tc>
        <w:tc>
          <w:tcPr>
            <w:tcW w:w="2495" w:type="dxa"/>
          </w:tcPr>
          <w:p w14:paraId="196900F4" w14:textId="77777777" w:rsidR="00B01A1A" w:rsidRPr="00407AFB" w:rsidRDefault="00B01A1A" w:rsidP="00407AFB">
            <w:pPr>
              <w:pStyle w:val="table1"/>
              <w:spacing w:before="120"/>
              <w:jc w:val="center"/>
              <w:rPr>
                <w:b w:val="0"/>
              </w:rPr>
            </w:pPr>
            <w:r w:rsidRPr="00E22C33">
              <w:t>1 hour</w:t>
            </w:r>
          </w:p>
        </w:tc>
      </w:tr>
      <w:tr w:rsidR="00B01A1A" w:rsidRPr="00E22C33" w14:paraId="5FAD3EE5" w14:textId="77777777" w:rsidTr="00407AFB">
        <w:tc>
          <w:tcPr>
            <w:tcW w:w="3742" w:type="dxa"/>
          </w:tcPr>
          <w:p w14:paraId="471806B2" w14:textId="67754512" w:rsidR="00B01A1A" w:rsidRPr="00407AFB" w:rsidRDefault="00B01A1A" w:rsidP="00407AFB">
            <w:pPr>
              <w:pStyle w:val="table2"/>
              <w:spacing w:before="120"/>
              <w:rPr>
                <w:b/>
              </w:rPr>
            </w:pPr>
            <w:r w:rsidRPr="00E22C33">
              <w:t>DDS – 1200 bit/s to 19.2 kbit/s</w:t>
            </w:r>
            <w:r w:rsidRPr="00E22C33">
              <w:br/>
              <w:t>DDS Local Area Service</w:t>
            </w:r>
            <w:r w:rsidRPr="00E22C33">
              <w:br/>
              <w:t>Digital Metropolitan Service (DMS)</w:t>
            </w:r>
          </w:p>
        </w:tc>
        <w:tc>
          <w:tcPr>
            <w:tcW w:w="2495" w:type="dxa"/>
          </w:tcPr>
          <w:p w14:paraId="7FC5BB3E" w14:textId="77777777" w:rsidR="00B01A1A" w:rsidRPr="00407AFB" w:rsidRDefault="00B01A1A" w:rsidP="00407AFB">
            <w:pPr>
              <w:pStyle w:val="table1"/>
              <w:spacing w:before="120"/>
              <w:jc w:val="center"/>
              <w:rPr>
                <w:b w:val="0"/>
              </w:rPr>
            </w:pPr>
            <w:r w:rsidRPr="00E22C33">
              <w:t>2 hours</w:t>
            </w:r>
          </w:p>
        </w:tc>
      </w:tr>
    </w:tbl>
    <w:p w14:paraId="1452BD52" w14:textId="77777777" w:rsidR="0044558C" w:rsidRDefault="0044558C">
      <w:pPr>
        <w:spacing w:after="0"/>
        <w:ind w:left="0"/>
        <w:rPr>
          <w:rFonts w:ascii="Arial" w:hAnsi="Arial" w:cs="Times New Roman"/>
          <w:sz w:val="18"/>
          <w:szCs w:val="20"/>
        </w:rPr>
      </w:pPr>
      <w:r>
        <w:br w:type="page"/>
      </w:r>
    </w:p>
    <w:p w14:paraId="4535BC5E" w14:textId="77777777" w:rsidR="00D703C0" w:rsidRPr="00E22C33" w:rsidRDefault="00B01A1A" w:rsidP="00933841">
      <w:pPr>
        <w:pStyle w:val="numbered-12"/>
      </w:pPr>
      <w:r w:rsidRPr="00E22C33">
        <w:lastRenderedPageBreak/>
        <w:t>If there is a fault in your service in an urban centre, we aim to repair your service to full working order within the following times of you telling us about the fault (excluding time outside the above coverage period).  Our repair target is extended by one day in rural areas and by two days in remote areas.</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42"/>
        <w:gridCol w:w="2495"/>
      </w:tblGrid>
      <w:tr w:rsidR="00B01A1A" w:rsidRPr="00E22C33" w14:paraId="211B06BF" w14:textId="77777777" w:rsidTr="00407AFB">
        <w:tc>
          <w:tcPr>
            <w:tcW w:w="3742" w:type="dxa"/>
          </w:tcPr>
          <w:p w14:paraId="39884A39" w14:textId="77777777" w:rsidR="00B01A1A" w:rsidRPr="00E22C33" w:rsidRDefault="00B01A1A" w:rsidP="00D703C0">
            <w:pPr>
              <w:pStyle w:val="TableRowHeading"/>
            </w:pPr>
            <w:r w:rsidRPr="00E22C33">
              <w:t>Fault repair timeframes</w:t>
            </w:r>
          </w:p>
        </w:tc>
        <w:tc>
          <w:tcPr>
            <w:tcW w:w="2495" w:type="dxa"/>
          </w:tcPr>
          <w:p w14:paraId="3C945203" w14:textId="77777777" w:rsidR="00B01A1A" w:rsidRPr="00E22C33" w:rsidRDefault="00B01A1A" w:rsidP="00407AFB">
            <w:pPr>
              <w:pStyle w:val="TableRowHeading"/>
              <w:jc w:val="center"/>
            </w:pPr>
            <w:r w:rsidRPr="00E22C33">
              <w:t>Repair time</w:t>
            </w:r>
          </w:p>
        </w:tc>
      </w:tr>
      <w:tr w:rsidR="00B01A1A" w:rsidRPr="00E22C33" w14:paraId="6B64F273" w14:textId="77777777" w:rsidTr="00407AFB">
        <w:tc>
          <w:tcPr>
            <w:tcW w:w="3742" w:type="dxa"/>
          </w:tcPr>
          <w:p w14:paraId="24DE9612" w14:textId="18E7C04C" w:rsidR="00B01A1A" w:rsidRPr="00407AFB" w:rsidRDefault="00B01A1A" w:rsidP="00407AFB">
            <w:pPr>
              <w:pStyle w:val="table2"/>
              <w:spacing w:before="120"/>
              <w:rPr>
                <w:b/>
              </w:rPr>
            </w:pPr>
            <w:r w:rsidRPr="00E22C33">
              <w:t>DDS Austplex 2M access with Vitalink</w:t>
            </w:r>
            <w:r w:rsidRPr="00E22C33">
              <w:br/>
            </w:r>
          </w:p>
        </w:tc>
        <w:tc>
          <w:tcPr>
            <w:tcW w:w="2495" w:type="dxa"/>
          </w:tcPr>
          <w:p w14:paraId="0A2FEB5D" w14:textId="77777777" w:rsidR="00B01A1A" w:rsidRPr="00407AFB" w:rsidRDefault="00B01A1A" w:rsidP="00407AFB">
            <w:pPr>
              <w:pStyle w:val="table1"/>
              <w:jc w:val="center"/>
              <w:rPr>
                <w:b w:val="0"/>
              </w:rPr>
            </w:pPr>
            <w:r w:rsidRPr="00E22C33">
              <w:t>4 hours</w:t>
            </w:r>
          </w:p>
        </w:tc>
      </w:tr>
      <w:tr w:rsidR="00B01A1A" w:rsidRPr="00E22C33" w14:paraId="224063FF" w14:textId="77777777" w:rsidTr="00407AFB">
        <w:tc>
          <w:tcPr>
            <w:tcW w:w="3742" w:type="dxa"/>
          </w:tcPr>
          <w:p w14:paraId="1AB6114D" w14:textId="0DC8E7A6" w:rsidR="00B01A1A" w:rsidRPr="00407AFB" w:rsidRDefault="00B01A1A" w:rsidP="00407AFB">
            <w:pPr>
              <w:pStyle w:val="table2"/>
              <w:spacing w:before="120"/>
              <w:rPr>
                <w:b/>
                <w:color w:val="FF0000"/>
              </w:rPr>
            </w:pPr>
            <w:r w:rsidRPr="00E22C33">
              <w:t>DDS Austplex 2M access</w:t>
            </w:r>
            <w:r w:rsidRPr="00E22C33">
              <w:br/>
            </w:r>
          </w:p>
        </w:tc>
        <w:tc>
          <w:tcPr>
            <w:tcW w:w="2495" w:type="dxa"/>
          </w:tcPr>
          <w:p w14:paraId="55C283A0" w14:textId="77777777" w:rsidR="00B01A1A" w:rsidRPr="00407AFB" w:rsidRDefault="00B01A1A" w:rsidP="00407AFB">
            <w:pPr>
              <w:pStyle w:val="table1"/>
              <w:jc w:val="center"/>
              <w:rPr>
                <w:b w:val="0"/>
              </w:rPr>
            </w:pPr>
            <w:r w:rsidRPr="00E22C33">
              <w:t>8 hours</w:t>
            </w:r>
          </w:p>
        </w:tc>
      </w:tr>
      <w:tr w:rsidR="00B01A1A" w:rsidRPr="00E22C33" w14:paraId="5FDC2791" w14:textId="77777777" w:rsidTr="00407AFB">
        <w:tc>
          <w:tcPr>
            <w:tcW w:w="3742" w:type="dxa"/>
          </w:tcPr>
          <w:p w14:paraId="1B49036F" w14:textId="6F6B7C15" w:rsidR="00B01A1A" w:rsidRPr="00E22C33" w:rsidRDefault="00B01A1A" w:rsidP="00407AFB">
            <w:pPr>
              <w:pStyle w:val="table2"/>
              <w:spacing w:before="120"/>
            </w:pPr>
            <w:r w:rsidRPr="00E22C33">
              <w:t>DDS</w:t>
            </w:r>
            <w:r w:rsidRPr="00E22C33">
              <w:br/>
            </w:r>
            <w:r w:rsidRPr="00E22C33">
              <w:br/>
              <w:t>DDS Local Area Service</w:t>
            </w:r>
            <w:r w:rsidRPr="00E22C33">
              <w:br/>
              <w:t>Digital Metropolitan Service (DMS)</w:t>
            </w:r>
          </w:p>
        </w:tc>
        <w:tc>
          <w:tcPr>
            <w:tcW w:w="2495" w:type="dxa"/>
          </w:tcPr>
          <w:p w14:paraId="5B156BF9" w14:textId="77777777" w:rsidR="00B01A1A" w:rsidRPr="00407AFB" w:rsidRDefault="00B01A1A" w:rsidP="00407AFB">
            <w:pPr>
              <w:pStyle w:val="table1"/>
              <w:jc w:val="center"/>
              <w:rPr>
                <w:b w:val="0"/>
              </w:rPr>
            </w:pPr>
            <w:r w:rsidRPr="00E22C33">
              <w:t>12 hours</w:t>
            </w:r>
          </w:p>
        </w:tc>
      </w:tr>
    </w:tbl>
    <w:p w14:paraId="1BE6C609" w14:textId="77777777" w:rsidR="00B01A1A" w:rsidRPr="00E22C33" w:rsidRDefault="00B01A1A" w:rsidP="002058F3">
      <w:pPr>
        <w:pStyle w:val="bullet"/>
        <w:spacing w:before="120"/>
        <w:ind w:left="1368" w:hanging="360"/>
      </w:pPr>
      <w:r w:rsidRPr="00E22C33">
        <w:t>An urban centre has a population of 30,000 or greater and includes locations up to 30 km by road from one of our service centres in capital cities and major regional and provincial centres.</w:t>
      </w:r>
    </w:p>
    <w:p w14:paraId="7F48115F" w14:textId="77777777" w:rsidR="00B01A1A" w:rsidRPr="00E22C33" w:rsidRDefault="00B01A1A" w:rsidP="002058F3">
      <w:pPr>
        <w:pStyle w:val="bullet"/>
        <w:spacing w:before="120"/>
        <w:ind w:left="1368" w:hanging="360"/>
      </w:pPr>
      <w:r w:rsidRPr="00E22C33">
        <w:t>A rural area is a location over 30 km but under 65 km by road from one of our service centres in capital cities and major regional and provincial centres.</w:t>
      </w:r>
    </w:p>
    <w:p w14:paraId="0ACF5C01" w14:textId="77777777" w:rsidR="00B01A1A" w:rsidRPr="00E22C33" w:rsidRDefault="00B01A1A" w:rsidP="002058F3">
      <w:pPr>
        <w:pStyle w:val="bullet"/>
        <w:spacing w:before="120"/>
        <w:ind w:left="1368" w:hanging="360"/>
      </w:pPr>
      <w:r w:rsidRPr="00E22C33">
        <w:t>A remote area is a location 65 km and over by road from one of our service centres in capital cities and major regional and provincial centres.</w:t>
      </w:r>
    </w:p>
    <w:p w14:paraId="50095AD1" w14:textId="77777777" w:rsidR="00B01A1A" w:rsidRPr="00E22C33" w:rsidRDefault="00B01A1A" w:rsidP="005F6287">
      <w:pPr>
        <w:pStyle w:val="H3-Bold"/>
      </w:pPr>
      <w:bookmarkStart w:id="207" w:name="_Toc58996127"/>
      <w:bookmarkStart w:id="208" w:name="_Toc61254555"/>
      <w:bookmarkStart w:id="209" w:name="_Toc63668394"/>
      <w:bookmarkStart w:id="210" w:name="_Toc66093941"/>
      <w:bookmarkStart w:id="211" w:name="_Toc69101289"/>
      <w:bookmarkStart w:id="212" w:name="_Toc71607924"/>
      <w:bookmarkStart w:id="213" w:name="_Toc78790094"/>
      <w:bookmarkStart w:id="214" w:name="_Toc78790200"/>
      <w:bookmarkStart w:id="215" w:name="_Toc503960427"/>
      <w:r w:rsidRPr="00E22C33">
        <w:t>Temporary repairs</w:t>
      </w:r>
      <w:bookmarkEnd w:id="207"/>
      <w:bookmarkEnd w:id="208"/>
      <w:bookmarkEnd w:id="209"/>
      <w:bookmarkEnd w:id="210"/>
      <w:bookmarkEnd w:id="211"/>
      <w:bookmarkEnd w:id="212"/>
      <w:bookmarkEnd w:id="213"/>
      <w:bookmarkEnd w:id="214"/>
      <w:bookmarkEnd w:id="215"/>
    </w:p>
    <w:p w14:paraId="11EDF692" w14:textId="77777777" w:rsidR="00B01A1A" w:rsidRPr="00E22C33" w:rsidRDefault="00B01A1A" w:rsidP="00933841">
      <w:pPr>
        <w:pStyle w:val="numbered-12"/>
      </w:pPr>
      <w:r w:rsidRPr="00E22C33">
        <w:t>In some cases, we may perform a temporary repair, so that you can use the service before we finish a full repair.  A temporary repair that lets you use the service counts as a repair for the purposes of working out our service repair obligations to you.</w:t>
      </w:r>
    </w:p>
    <w:p w14:paraId="7118EF11" w14:textId="77777777" w:rsidR="00B01A1A" w:rsidRPr="00E22C33" w:rsidRDefault="00B01A1A" w:rsidP="005F6287">
      <w:pPr>
        <w:pStyle w:val="H3-Bold"/>
      </w:pPr>
      <w:bookmarkStart w:id="216" w:name="_Toc58996128"/>
      <w:bookmarkStart w:id="217" w:name="_Toc61254556"/>
      <w:bookmarkStart w:id="218" w:name="_Toc63668395"/>
      <w:bookmarkStart w:id="219" w:name="_Toc66093942"/>
      <w:bookmarkStart w:id="220" w:name="_Toc69101290"/>
      <w:bookmarkStart w:id="221" w:name="_Toc71607925"/>
      <w:bookmarkStart w:id="222" w:name="_Toc503960428"/>
      <w:r w:rsidRPr="00E22C33">
        <w:t>Emergency repairs</w:t>
      </w:r>
      <w:bookmarkEnd w:id="216"/>
      <w:bookmarkEnd w:id="217"/>
      <w:bookmarkEnd w:id="218"/>
      <w:bookmarkEnd w:id="219"/>
      <w:bookmarkEnd w:id="220"/>
      <w:bookmarkEnd w:id="221"/>
      <w:bookmarkEnd w:id="222"/>
    </w:p>
    <w:p w14:paraId="64984992" w14:textId="77777777" w:rsidR="00B01A1A" w:rsidRPr="00E22C33" w:rsidRDefault="00B01A1A" w:rsidP="00933841">
      <w:pPr>
        <w:pStyle w:val="numbered-12"/>
      </w:pPr>
      <w:r w:rsidRPr="00E22C33">
        <w:t>We will give priority to rectifying major fault outages affecting a number of customers.  If such cases arise, we may not meet our targets for repairing your service.</w:t>
      </w:r>
    </w:p>
    <w:p w14:paraId="414B638B" w14:textId="77777777" w:rsidR="00B01A1A" w:rsidRPr="00E22C33" w:rsidRDefault="00B01A1A" w:rsidP="005F6287">
      <w:pPr>
        <w:pStyle w:val="H3-Bold"/>
      </w:pPr>
      <w:bookmarkStart w:id="223" w:name="_Toc58996129"/>
      <w:bookmarkStart w:id="224" w:name="_Toc61254557"/>
      <w:bookmarkStart w:id="225" w:name="_Toc63668396"/>
      <w:bookmarkStart w:id="226" w:name="_Toc66093943"/>
      <w:bookmarkStart w:id="227" w:name="_Toc69101291"/>
      <w:bookmarkStart w:id="228" w:name="_Toc71607926"/>
      <w:bookmarkStart w:id="229" w:name="_Toc78790095"/>
      <w:bookmarkStart w:id="230" w:name="_Toc78790201"/>
      <w:bookmarkStart w:id="231" w:name="_Toc503960429"/>
      <w:r w:rsidRPr="00E22C33">
        <w:t>Faults caused by interference or you</w:t>
      </w:r>
      <w:bookmarkEnd w:id="223"/>
      <w:bookmarkEnd w:id="224"/>
      <w:bookmarkEnd w:id="225"/>
      <w:bookmarkEnd w:id="226"/>
      <w:bookmarkEnd w:id="227"/>
      <w:bookmarkEnd w:id="228"/>
      <w:bookmarkEnd w:id="229"/>
      <w:bookmarkEnd w:id="230"/>
      <w:bookmarkEnd w:id="231"/>
    </w:p>
    <w:p w14:paraId="0436AEDB" w14:textId="77777777" w:rsidR="00B01A1A" w:rsidRPr="00E22C33" w:rsidRDefault="00B01A1A" w:rsidP="00933841">
      <w:pPr>
        <w:pStyle w:val="numbered-12"/>
      </w:pPr>
      <w:r w:rsidRPr="00E22C33">
        <w:t>We can charge you to repair the following faults:</w:t>
      </w:r>
    </w:p>
    <w:p w14:paraId="40DEB57D" w14:textId="77777777" w:rsidR="00B01A1A" w:rsidRPr="00E22C33" w:rsidRDefault="00B01A1A" w:rsidP="00F14073">
      <w:pPr>
        <w:pStyle w:val="a"/>
        <w:numPr>
          <w:ilvl w:val="0"/>
          <w:numId w:val="37"/>
        </w:numPr>
        <w:ind w:left="1728" w:hanging="720"/>
      </w:pPr>
      <w:r w:rsidRPr="00E22C33">
        <w:t>faults caused by your interference or interference within your control;</w:t>
      </w:r>
    </w:p>
    <w:p w14:paraId="3AE56383" w14:textId="77777777" w:rsidR="00B01A1A" w:rsidRPr="00E22C33" w:rsidRDefault="00B01A1A" w:rsidP="00F14073">
      <w:pPr>
        <w:pStyle w:val="a"/>
        <w:numPr>
          <w:ilvl w:val="0"/>
          <w:numId w:val="37"/>
        </w:numPr>
        <w:ind w:left="1728" w:hanging="720"/>
      </w:pPr>
      <w:r w:rsidRPr="00E22C33">
        <w:t>faults caused by your negligence; and</w:t>
      </w:r>
    </w:p>
    <w:p w14:paraId="0D277009" w14:textId="77777777" w:rsidR="00B01A1A" w:rsidRPr="00E22C33" w:rsidRDefault="00B01A1A" w:rsidP="00F14073">
      <w:pPr>
        <w:pStyle w:val="a"/>
        <w:numPr>
          <w:ilvl w:val="0"/>
          <w:numId w:val="37"/>
        </w:numPr>
        <w:ind w:left="1728" w:hanging="720"/>
      </w:pPr>
      <w:r w:rsidRPr="00E22C33">
        <w:t>faults caused due to wilful damage by you to your Digital Data Service.</w:t>
      </w:r>
    </w:p>
    <w:p w14:paraId="3D01BBC6" w14:textId="77777777" w:rsidR="00B01A1A" w:rsidRPr="00E22C33" w:rsidRDefault="00B01A1A" w:rsidP="005F6287">
      <w:pPr>
        <w:pStyle w:val="H3-Bold"/>
      </w:pPr>
      <w:bookmarkStart w:id="232" w:name="_Toc58996130"/>
      <w:bookmarkStart w:id="233" w:name="_Toc61254558"/>
      <w:bookmarkStart w:id="234" w:name="_Toc63668397"/>
      <w:bookmarkStart w:id="235" w:name="_Toc66093944"/>
      <w:bookmarkStart w:id="236" w:name="_Toc69101292"/>
      <w:bookmarkStart w:id="237" w:name="_Toc71607927"/>
      <w:bookmarkStart w:id="238" w:name="_Toc78790096"/>
      <w:bookmarkStart w:id="239" w:name="_Toc78790202"/>
      <w:bookmarkStart w:id="240" w:name="_Toc503960430"/>
      <w:r w:rsidRPr="00E22C33">
        <w:lastRenderedPageBreak/>
        <w:t>Service appointment times</w:t>
      </w:r>
      <w:bookmarkEnd w:id="232"/>
      <w:bookmarkEnd w:id="233"/>
      <w:bookmarkEnd w:id="234"/>
      <w:bookmarkEnd w:id="235"/>
      <w:bookmarkEnd w:id="236"/>
      <w:bookmarkEnd w:id="237"/>
      <w:bookmarkEnd w:id="238"/>
      <w:bookmarkEnd w:id="239"/>
      <w:bookmarkEnd w:id="240"/>
    </w:p>
    <w:p w14:paraId="068D5EBE" w14:textId="77777777" w:rsidR="00B01A1A" w:rsidRPr="00E22C33" w:rsidRDefault="00B01A1A" w:rsidP="00933841">
      <w:pPr>
        <w:pStyle w:val="numbered-12"/>
      </w:pPr>
      <w:r w:rsidRPr="00E22C33">
        <w:t>We will agree service appointment times for restoring and repairing faulty services with you.</w:t>
      </w:r>
    </w:p>
    <w:p w14:paraId="78786142" w14:textId="77777777" w:rsidR="00B01A1A" w:rsidRPr="00E22C33" w:rsidRDefault="00B01A1A" w:rsidP="005F6287">
      <w:pPr>
        <w:pStyle w:val="H3-Bold"/>
      </w:pPr>
      <w:bookmarkStart w:id="241" w:name="_Toc58996131"/>
      <w:bookmarkStart w:id="242" w:name="_Toc61254559"/>
      <w:bookmarkStart w:id="243" w:name="_Toc63668398"/>
      <w:bookmarkStart w:id="244" w:name="_Toc66093945"/>
      <w:bookmarkStart w:id="245" w:name="_Toc69101293"/>
      <w:bookmarkStart w:id="246" w:name="_Toc71607928"/>
      <w:bookmarkStart w:id="247" w:name="_Toc78790097"/>
      <w:bookmarkStart w:id="248" w:name="_Toc78790203"/>
      <w:bookmarkStart w:id="249" w:name="_Toc503960431"/>
      <w:r w:rsidRPr="00E22C33">
        <w:t>Customer Select Assurance and Maintenance Options</w:t>
      </w:r>
      <w:bookmarkEnd w:id="241"/>
      <w:bookmarkEnd w:id="242"/>
      <w:bookmarkEnd w:id="243"/>
      <w:bookmarkEnd w:id="244"/>
      <w:bookmarkEnd w:id="245"/>
      <w:bookmarkEnd w:id="246"/>
      <w:bookmarkEnd w:id="247"/>
      <w:bookmarkEnd w:id="248"/>
      <w:bookmarkEnd w:id="249"/>
    </w:p>
    <w:p w14:paraId="3D3810B2" w14:textId="77777777" w:rsidR="00B01A1A" w:rsidRPr="00DC544C" w:rsidRDefault="00B01A1A" w:rsidP="00933841">
      <w:pPr>
        <w:pStyle w:val="numbered-12"/>
        <w:rPr>
          <w:rStyle w:val="Hyperlink"/>
        </w:rPr>
      </w:pPr>
      <w:r w:rsidRPr="00E22C33">
        <w:t xml:space="preserve">Enhanced service assurance options may be available at an additional cost to you.  These offer faster response and repair targets for faults.  For information in relation to our Customer Select Assurance and Maintenance Options, see the </w:t>
      </w:r>
      <w:r w:rsidR="00DC544C">
        <w:fldChar w:fldCharType="begin"/>
      </w:r>
      <w:r w:rsidR="00DC544C">
        <w:instrText xml:space="preserve"> HYPERLINK "http://www.telstra.com.au/customerterms/bus_other_services.htm" \o "Web site Telestra- Business and Government Terms" </w:instrText>
      </w:r>
      <w:r w:rsidR="00DC544C">
        <w:fldChar w:fldCharType="separate"/>
      </w:r>
      <w:r w:rsidRPr="00DC544C">
        <w:rPr>
          <w:rStyle w:val="Hyperlink"/>
        </w:rPr>
        <w:t>Service Assurance and Provisioning Commitment section of Our Customer Terms.</w:t>
      </w:r>
    </w:p>
    <w:bookmarkStart w:id="250" w:name="_Toc78356765"/>
    <w:bookmarkStart w:id="251" w:name="_Toc503960432"/>
    <w:bookmarkStart w:id="252" w:name="_Toc71607929"/>
    <w:bookmarkStart w:id="253" w:name="_Toc78790098"/>
    <w:bookmarkStart w:id="254" w:name="_Toc78790204"/>
    <w:p w14:paraId="2AE54FE9" w14:textId="77777777" w:rsidR="00B01A1A" w:rsidRPr="00E22C33" w:rsidRDefault="00DC544C" w:rsidP="005F6287">
      <w:pPr>
        <w:pStyle w:val="H3-Bold"/>
      </w:pPr>
      <w:r>
        <w:rPr>
          <w:rFonts w:ascii="Times New Roman" w:hAnsi="Times New Roman"/>
          <w:b w:val="0"/>
          <w:bCs w:val="0"/>
          <w:sz w:val="23"/>
        </w:rPr>
        <w:fldChar w:fldCharType="end"/>
      </w:r>
      <w:r w:rsidR="00B01A1A" w:rsidRPr="00E22C33">
        <w:t>FLEXPAC maintenance option</w:t>
      </w:r>
      <w:bookmarkEnd w:id="250"/>
      <w:bookmarkEnd w:id="251"/>
    </w:p>
    <w:p w14:paraId="3A376FEB" w14:textId="77777777" w:rsidR="00B01A1A" w:rsidRPr="00E22C33" w:rsidRDefault="00B01A1A" w:rsidP="00933841">
      <w:pPr>
        <w:pStyle w:val="numbered-12"/>
      </w:pPr>
      <w:r w:rsidRPr="00E22C33">
        <w:t xml:space="preserve">FLEXPAC lets you nominate response and repair targets for faults in your service.  For information in relation to our FLEXPAC maintenance option, see the </w:t>
      </w:r>
      <w:hyperlink r:id="rId25" w:tooltip="Telestra web site- Business and Government Terms" w:history="1">
        <w:r w:rsidRPr="00DC544C">
          <w:rPr>
            <w:rStyle w:val="Hyperlink"/>
          </w:rPr>
          <w:t>Service Assurance and Provisioning Commitment section of Our Customer Terms.</w:t>
        </w:r>
      </w:hyperlink>
    </w:p>
    <w:p w14:paraId="7BCD4EC7" w14:textId="77777777" w:rsidR="00B01A1A" w:rsidRPr="00E22C33" w:rsidRDefault="00B01A1A" w:rsidP="002C0E91">
      <w:pPr>
        <w:pStyle w:val="H2-Numbered"/>
      </w:pPr>
      <w:bookmarkStart w:id="255" w:name="_Toc503960433"/>
      <w:r w:rsidRPr="00E22C33">
        <w:t>Other wo</w:t>
      </w:r>
      <w:bookmarkStart w:id="256" w:name="Otherwork"/>
      <w:bookmarkEnd w:id="256"/>
      <w:r w:rsidRPr="00E22C33">
        <w:t>rk we do for you</w:t>
      </w:r>
      <w:bookmarkEnd w:id="181"/>
      <w:bookmarkEnd w:id="182"/>
      <w:bookmarkEnd w:id="183"/>
      <w:bookmarkEnd w:id="184"/>
      <w:bookmarkEnd w:id="185"/>
      <w:bookmarkEnd w:id="186"/>
      <w:bookmarkEnd w:id="252"/>
      <w:bookmarkEnd w:id="253"/>
      <w:bookmarkEnd w:id="254"/>
      <w:bookmarkEnd w:id="255"/>
    </w:p>
    <w:p w14:paraId="0E542248" w14:textId="77777777" w:rsidR="00B01A1A" w:rsidRPr="00E22C33" w:rsidRDefault="00B01A1A" w:rsidP="00933841">
      <w:pPr>
        <w:pStyle w:val="numbered-13"/>
      </w:pPr>
      <w:r w:rsidRPr="00E22C33">
        <w:t>The standard network connection charge for service activation includes work performed during our standard hours of business, which are 8am to 5pm, Monday to Friday, excluding public holidays.</w:t>
      </w:r>
    </w:p>
    <w:p w14:paraId="4CB3CC8B" w14:textId="77777777" w:rsidR="008637B2" w:rsidRPr="00DC544C" w:rsidRDefault="008637B2" w:rsidP="00933841">
      <w:pPr>
        <w:pStyle w:val="numbered-13"/>
        <w:rPr>
          <w:rStyle w:val="Hyperlink"/>
        </w:rPr>
      </w:pPr>
      <w:r w:rsidRPr="00E22C33">
        <w:t xml:space="preserve">For charges for installation, maintenance, consultancy and after sales activities not covered by a standard charge or contract see </w:t>
      </w:r>
      <w:r w:rsidR="00DC544C">
        <w:fldChar w:fldCharType="begin"/>
      </w:r>
      <w:r w:rsidR="00DC544C">
        <w:instrText xml:space="preserve"> HYPERLINK "http://www.telstra.com.au/customerterms/bus_other_services.htm/" \o "Telestra web site- Business and Government Terms" </w:instrText>
      </w:r>
      <w:r w:rsidR="00DC544C">
        <w:fldChar w:fldCharType="separate"/>
      </w:r>
      <w:r w:rsidRPr="00DC544C">
        <w:rPr>
          <w:rStyle w:val="Hyperlink"/>
        </w:rPr>
        <w:t>Our Customer Terms Fee-for-service (Other work we do for you).</w:t>
      </w:r>
    </w:p>
    <w:bookmarkStart w:id="257" w:name="_Toc71607930"/>
    <w:bookmarkStart w:id="258" w:name="_Toc78790099"/>
    <w:bookmarkStart w:id="259" w:name="_Toc78790205"/>
    <w:bookmarkStart w:id="260" w:name="_Toc503960434"/>
    <w:p w14:paraId="28BAC6AA" w14:textId="77777777" w:rsidR="00B01A1A" w:rsidRPr="00E22C33" w:rsidRDefault="00DC544C" w:rsidP="002C0E91">
      <w:pPr>
        <w:pStyle w:val="H2-Numbered"/>
      </w:pPr>
      <w:r>
        <w:rPr>
          <w:rFonts w:ascii="Times New Roman" w:hAnsi="Times New Roman"/>
          <w:b w:val="0"/>
          <w:sz w:val="23"/>
        </w:rPr>
        <w:fldChar w:fldCharType="end"/>
      </w:r>
      <w:r w:rsidR="00B01A1A" w:rsidRPr="00E22C33">
        <w:t>Charging zones</w:t>
      </w:r>
      <w:bookmarkEnd w:id="187"/>
      <w:r w:rsidR="00B01A1A" w:rsidRPr="00E22C33">
        <w:t xml:space="preserve"> and areas</w:t>
      </w:r>
      <w:bookmarkEnd w:id="257"/>
      <w:bookmarkEnd w:id="258"/>
      <w:bookmarkEnd w:id="259"/>
      <w:bookmarkEnd w:id="260"/>
    </w:p>
    <w:p w14:paraId="20643D41" w14:textId="77777777" w:rsidR="00B01A1A" w:rsidRPr="00E22C33" w:rsidRDefault="00B01A1A" w:rsidP="005F6287">
      <w:pPr>
        <w:pStyle w:val="H3-Bold"/>
      </w:pPr>
      <w:bookmarkStart w:id="261" w:name="_Toc61756440"/>
      <w:bookmarkStart w:id="262" w:name="_Toc503960435"/>
      <w:r w:rsidRPr="00E22C33">
        <w:t>Why is this information relevant?</w:t>
      </w:r>
      <w:bookmarkEnd w:id="261"/>
      <w:bookmarkEnd w:id="262"/>
    </w:p>
    <w:p w14:paraId="408EA3C1" w14:textId="77777777" w:rsidR="00B01A1A" w:rsidRPr="00E22C33" w:rsidRDefault="00B01A1A" w:rsidP="006D1E3E">
      <w:pPr>
        <w:pStyle w:val="numbered14"/>
      </w:pPr>
      <w:r w:rsidRPr="00E22C33">
        <w:t>Some of the charges for Digital Data Services depend on the type of access you have (eg primary, secondary or tertiary access).</w:t>
      </w:r>
    </w:p>
    <w:p w14:paraId="3B2D0558" w14:textId="77777777" w:rsidR="00B01A1A" w:rsidRPr="00E22C33" w:rsidRDefault="00B01A1A" w:rsidP="006D1E3E">
      <w:pPr>
        <w:pStyle w:val="numbered14"/>
      </w:pPr>
      <w:r w:rsidRPr="00E22C33">
        <w:t>Working out what type of access you have depends on which charging area we provide you with access to the service.</w:t>
      </w:r>
    </w:p>
    <w:p w14:paraId="4932DFD4" w14:textId="644ABFCE" w:rsidR="00B01A1A" w:rsidRPr="00E22C33" w:rsidRDefault="00B01A1A" w:rsidP="006D1E3E">
      <w:pPr>
        <w:pStyle w:val="numbered14"/>
      </w:pPr>
      <w:r w:rsidRPr="00E22C33">
        <w:t>This information is relevant to the DDS.</w:t>
      </w:r>
    </w:p>
    <w:p w14:paraId="3FC1A035" w14:textId="77777777" w:rsidR="00B01A1A" w:rsidRPr="00E22C33" w:rsidRDefault="00B01A1A" w:rsidP="00AE66F2">
      <w:pPr>
        <w:pStyle w:val="H3-Bold"/>
        <w:spacing w:after="120"/>
      </w:pPr>
      <w:bookmarkStart w:id="263" w:name="_Toc71607931"/>
      <w:bookmarkStart w:id="264" w:name="_Toc78790100"/>
      <w:bookmarkStart w:id="265" w:name="_Toc78790206"/>
      <w:bookmarkStart w:id="266" w:name="_Toc503960436"/>
      <w:r w:rsidRPr="00E22C33">
        <w:t>Charging zones</w:t>
      </w:r>
      <w:bookmarkEnd w:id="263"/>
      <w:bookmarkEnd w:id="264"/>
      <w:bookmarkEnd w:id="265"/>
      <w:bookmarkEnd w:id="266"/>
    </w:p>
    <w:p w14:paraId="022BE314" w14:textId="77777777" w:rsidR="00B01A1A" w:rsidRPr="00E22C33" w:rsidRDefault="00B01A1A" w:rsidP="006D1E3E">
      <w:pPr>
        <w:pStyle w:val="numbered14"/>
      </w:pPr>
      <w:r w:rsidRPr="00E22C33">
        <w:t xml:space="preserve">Every service is in a charging zone.  The zones are made up of the states and territories with </w:t>
      </w:r>
      <w:r w:rsidRPr="00E22C33">
        <w:lastRenderedPageBreak/>
        <w:t>the following exceptions:</w:t>
      </w:r>
    </w:p>
    <w:p w14:paraId="68B3373A" w14:textId="77777777" w:rsidR="00B01A1A" w:rsidRPr="00CC3554" w:rsidRDefault="00B01A1A" w:rsidP="00F14073">
      <w:pPr>
        <w:pStyle w:val="a"/>
        <w:numPr>
          <w:ilvl w:val="0"/>
          <w:numId w:val="38"/>
        </w:numPr>
        <w:ind w:left="1440" w:hanging="432"/>
      </w:pPr>
      <w:r w:rsidRPr="00CC3554">
        <w:rPr>
          <w:b/>
          <w:bCs/>
        </w:rPr>
        <w:t>North Queensland</w:t>
      </w:r>
      <w:r w:rsidRPr="00E22C33">
        <w:t xml:space="preserve"> – </w:t>
      </w:r>
      <w:r w:rsidRPr="00CC3554">
        <w:t>is made up of the part of Queensland to the north of the northern boundary of the Mackay, Emerald, Longreach and Charleville telephone charging districts;</w:t>
      </w:r>
    </w:p>
    <w:p w14:paraId="3E5A986B" w14:textId="77777777" w:rsidR="00B01A1A" w:rsidRPr="00E22C33" w:rsidRDefault="00B01A1A" w:rsidP="00F14073">
      <w:pPr>
        <w:pStyle w:val="a"/>
        <w:numPr>
          <w:ilvl w:val="0"/>
          <w:numId w:val="38"/>
        </w:numPr>
        <w:ind w:left="1728" w:hanging="720"/>
      </w:pPr>
      <w:r w:rsidRPr="00CC3554">
        <w:rPr>
          <w:b/>
        </w:rPr>
        <w:t>South Queensland</w:t>
      </w:r>
      <w:r w:rsidRPr="00E22C33">
        <w:t xml:space="preserve"> -is made up of the rest of Queensland;</w:t>
      </w:r>
    </w:p>
    <w:p w14:paraId="34962460" w14:textId="77777777" w:rsidR="00B01A1A" w:rsidRPr="00E22C33" w:rsidRDefault="00B01A1A" w:rsidP="00F14073">
      <w:pPr>
        <w:pStyle w:val="a"/>
        <w:numPr>
          <w:ilvl w:val="0"/>
          <w:numId w:val="38"/>
        </w:numPr>
        <w:ind w:left="1440" w:hanging="432"/>
      </w:pPr>
      <w:r w:rsidRPr="00CC3554">
        <w:rPr>
          <w:b/>
        </w:rPr>
        <w:t>North Western Australia</w:t>
      </w:r>
      <w:r w:rsidRPr="00E22C33">
        <w:t xml:space="preserve"> – is made up of the part of Western Australia to the north of the northern boundary of the Carnarvon, Meekatharra and Kalgoorlie telephone charging districts; and</w:t>
      </w:r>
    </w:p>
    <w:p w14:paraId="7EFE591A" w14:textId="77777777" w:rsidR="00B01A1A" w:rsidRPr="00E22C33" w:rsidRDefault="00B01A1A" w:rsidP="00F14073">
      <w:pPr>
        <w:pStyle w:val="a"/>
        <w:numPr>
          <w:ilvl w:val="0"/>
          <w:numId w:val="38"/>
        </w:numPr>
        <w:ind w:left="1728" w:hanging="720"/>
      </w:pPr>
      <w:r w:rsidRPr="00CC3554">
        <w:rPr>
          <w:b/>
        </w:rPr>
        <w:t>South Western Australia</w:t>
      </w:r>
      <w:r w:rsidRPr="00E22C33">
        <w:t xml:space="preserve"> – is made up of the rest of Western Australia.</w:t>
      </w:r>
    </w:p>
    <w:p w14:paraId="7EAD3FAA" w14:textId="77777777" w:rsidR="00B01A1A" w:rsidRPr="00E22C33" w:rsidRDefault="00B01A1A" w:rsidP="00CC3554">
      <w:pPr>
        <w:pStyle w:val="H3-Bold"/>
      </w:pPr>
      <w:bookmarkStart w:id="267" w:name="_Toc65221240"/>
      <w:bookmarkStart w:id="268" w:name="_Toc71607932"/>
      <w:bookmarkStart w:id="269" w:name="_Toc78790101"/>
      <w:bookmarkStart w:id="270" w:name="_Toc78790207"/>
      <w:bookmarkStart w:id="271" w:name="_Toc503960437"/>
      <w:r w:rsidRPr="00E22C33">
        <w:t>Charging areas</w:t>
      </w:r>
      <w:bookmarkEnd w:id="267"/>
      <w:bookmarkEnd w:id="268"/>
      <w:bookmarkEnd w:id="269"/>
      <w:bookmarkEnd w:id="270"/>
      <w:bookmarkEnd w:id="271"/>
    </w:p>
    <w:p w14:paraId="57705B76" w14:textId="77777777" w:rsidR="00B01A1A" w:rsidRPr="00E22C33" w:rsidRDefault="00B01A1A" w:rsidP="006D1E3E">
      <w:pPr>
        <w:pStyle w:val="numbered14"/>
      </w:pPr>
      <w:r w:rsidRPr="00E22C33">
        <w:t>Charging zones are made up of three area centres:  primary, secondary and tertiary.  A full list of each area is set out below.</w:t>
      </w:r>
    </w:p>
    <w:p w14:paraId="0C719DB4" w14:textId="77777777" w:rsidR="00B01A1A" w:rsidRPr="00E22C33" w:rsidRDefault="00B01A1A" w:rsidP="006D1E3E">
      <w:pPr>
        <w:pStyle w:val="numbered14"/>
      </w:pPr>
      <w:r w:rsidRPr="00E22C33">
        <w:t xml:space="preserve">A </w:t>
      </w:r>
      <w:r w:rsidRPr="006D1E3E">
        <w:t>primary area centre</w:t>
      </w:r>
      <w:r w:rsidRPr="00E22C33">
        <w:t xml:space="preserve"> is the principle centre in each charging area.  The centre is made up of:</w:t>
      </w:r>
    </w:p>
    <w:p w14:paraId="7DBBC214" w14:textId="77777777" w:rsidR="00B01A1A" w:rsidRPr="00E22C33" w:rsidRDefault="00B01A1A" w:rsidP="00F14073">
      <w:pPr>
        <w:pStyle w:val="a"/>
        <w:numPr>
          <w:ilvl w:val="0"/>
          <w:numId w:val="39"/>
        </w:numPr>
        <w:ind w:left="1440" w:hanging="432"/>
      </w:pPr>
      <w:r w:rsidRPr="00E22C33">
        <w:t>in the case of Sydney, Melbourne, Adelaide, Hobart, Perth and Brisbane, their telephone charging district;</w:t>
      </w:r>
    </w:p>
    <w:p w14:paraId="2711623E" w14:textId="77777777" w:rsidR="00B01A1A" w:rsidRPr="00E22C33" w:rsidRDefault="00B01A1A" w:rsidP="00F14073">
      <w:pPr>
        <w:pStyle w:val="a"/>
        <w:numPr>
          <w:ilvl w:val="0"/>
          <w:numId w:val="39"/>
        </w:numPr>
        <w:ind w:left="1440" w:hanging="432"/>
      </w:pPr>
      <w:r w:rsidRPr="00E22C33">
        <w:t>in the case of Townsville, the area serviced by the Townsville telephone charging zone;</w:t>
      </w:r>
    </w:p>
    <w:p w14:paraId="60F2AA6E" w14:textId="77777777" w:rsidR="00B01A1A" w:rsidRPr="00E22C33" w:rsidRDefault="00B01A1A" w:rsidP="00F14073">
      <w:pPr>
        <w:pStyle w:val="a"/>
        <w:numPr>
          <w:ilvl w:val="0"/>
          <w:numId w:val="39"/>
        </w:numPr>
        <w:ind w:left="1728" w:hanging="720"/>
      </w:pPr>
      <w:r w:rsidRPr="00E22C33">
        <w:t>in the case of Karratha, the area serviced by the Karratha telephone exchange; and</w:t>
      </w:r>
    </w:p>
    <w:p w14:paraId="588129DB" w14:textId="77777777" w:rsidR="00B01A1A" w:rsidRPr="00E22C33" w:rsidRDefault="00B01A1A" w:rsidP="00F14073">
      <w:pPr>
        <w:pStyle w:val="a"/>
        <w:numPr>
          <w:ilvl w:val="0"/>
          <w:numId w:val="39"/>
        </w:numPr>
        <w:ind w:left="1440" w:hanging="432"/>
      </w:pPr>
      <w:r w:rsidRPr="00E22C33">
        <w:t>in the case of Darwin, the area serviced by the Darwin, Berrimah, Casuarina and Nightcliff telephone exchanges.</w:t>
      </w:r>
    </w:p>
    <w:p w14:paraId="6E2FA5F9" w14:textId="77777777" w:rsidR="00B01A1A" w:rsidRPr="00DC544C" w:rsidRDefault="00B01A1A" w:rsidP="00114FA6">
      <w:pPr>
        <w:pStyle w:val="Indent1"/>
        <w:rPr>
          <w:rStyle w:val="Hyperlink"/>
        </w:rPr>
      </w:pPr>
      <w:r w:rsidRPr="00E22C33">
        <w:t xml:space="preserve">Telephone charging districts and zones are set out in </w:t>
      </w:r>
      <w:r w:rsidR="00DC544C">
        <w:fldChar w:fldCharType="begin"/>
      </w:r>
      <w:r w:rsidR="00DC544C">
        <w:instrText xml:space="preserve"> HYPERLINK "http://www.telstra.com.au/customerterms/bus_charging.htm" \o "Telestra web site- Business and Government Terms" </w:instrText>
      </w:r>
      <w:r w:rsidR="00DC544C">
        <w:fldChar w:fldCharType="separate"/>
      </w:r>
      <w:r w:rsidRPr="00DC544C">
        <w:rPr>
          <w:rStyle w:val="Hyperlink"/>
        </w:rPr>
        <w:t>Part J – Charging Zones of the Basic Telephone Service section of Our Customer Terms.</w:t>
      </w:r>
    </w:p>
    <w:p w14:paraId="34FF457B" w14:textId="77777777" w:rsidR="00B01A1A" w:rsidRPr="00E22C33" w:rsidRDefault="00DC544C" w:rsidP="006D1E3E">
      <w:pPr>
        <w:pStyle w:val="numbered14"/>
      </w:pPr>
      <w:r>
        <w:rPr>
          <w:rFonts w:ascii="Arial" w:hAnsi="Arial"/>
          <w:bCs/>
          <w:sz w:val="18"/>
        </w:rPr>
        <w:fldChar w:fldCharType="end"/>
      </w:r>
      <w:r w:rsidR="00B01A1A" w:rsidRPr="00E22C33">
        <w:t xml:space="preserve">Each </w:t>
      </w:r>
      <w:r w:rsidR="00B01A1A" w:rsidRPr="00AE66F2">
        <w:rPr>
          <w:b/>
          <w:bCs/>
        </w:rPr>
        <w:t>secondary area centre</w:t>
      </w:r>
      <w:r w:rsidR="00B01A1A" w:rsidRPr="00E22C33">
        <w:t xml:space="preserve"> is made up of the telephone charging zone of the same name.  Each </w:t>
      </w:r>
      <w:r w:rsidR="00B01A1A" w:rsidRPr="00AE66F2">
        <w:rPr>
          <w:b/>
          <w:bCs/>
        </w:rPr>
        <w:t>tertiary area centre</w:t>
      </w:r>
      <w:r w:rsidR="00B01A1A" w:rsidRPr="00E22C33">
        <w:t xml:space="preserve"> is made up of the area serviced by the telephone exchange of the same name.</w:t>
      </w:r>
    </w:p>
    <w:p w14:paraId="40195B9F" w14:textId="77777777" w:rsidR="00AE66F2" w:rsidRDefault="00B01A1A" w:rsidP="00AE66F2">
      <w:pPr>
        <w:pStyle w:val="Indent1"/>
        <w:rPr>
          <w:rStyle w:val="Hyperlink"/>
        </w:rPr>
      </w:pPr>
      <w:r w:rsidRPr="00E22C33">
        <w:t xml:space="preserve">Telephone charging districts are set out in </w:t>
      </w:r>
      <w:hyperlink r:id="rId26" w:tooltip="Telestra web site- Business and Government Terms" w:history="1">
        <w:r w:rsidRPr="00E22C33">
          <w:rPr>
            <w:rStyle w:val="Hyperlink"/>
          </w:rPr>
          <w:t>Part J – Charging Zones of the Basic Telephone Service section of Our Customer Terms.</w:t>
        </w:r>
      </w:hyperlink>
    </w:p>
    <w:p w14:paraId="27DCB7BB" w14:textId="77777777" w:rsidR="00AE66F2" w:rsidRDefault="00AE66F2">
      <w:pPr>
        <w:spacing w:after="0"/>
        <w:ind w:left="0"/>
        <w:rPr>
          <w:rStyle w:val="Hyperlink"/>
          <w:rFonts w:ascii="Arial" w:hAnsi="Arial"/>
          <w:bCs/>
          <w:sz w:val="18"/>
          <w:szCs w:val="20"/>
        </w:rPr>
      </w:pPr>
      <w:r>
        <w:rPr>
          <w:rStyle w:val="Hyperlink"/>
        </w:rPr>
        <w:br w:type="page"/>
      </w:r>
    </w:p>
    <w:p w14:paraId="59815A06" w14:textId="77777777" w:rsidR="00B01A1A" w:rsidRPr="00E22C33" w:rsidRDefault="00B01A1A" w:rsidP="005F6287">
      <w:pPr>
        <w:pStyle w:val="H3-Bold"/>
      </w:pPr>
      <w:bookmarkStart w:id="272" w:name="_Toc65221242"/>
      <w:bookmarkStart w:id="273" w:name="_Toc71607933"/>
      <w:bookmarkStart w:id="274" w:name="_Toc78790102"/>
      <w:bookmarkStart w:id="275" w:name="_Toc78790208"/>
      <w:bookmarkStart w:id="276" w:name="_Toc503960438"/>
      <w:r w:rsidRPr="00E22C33">
        <w:lastRenderedPageBreak/>
        <w:t>Dual zone centres</w:t>
      </w:r>
      <w:bookmarkEnd w:id="272"/>
      <w:bookmarkEnd w:id="273"/>
      <w:bookmarkEnd w:id="274"/>
      <w:bookmarkEnd w:id="275"/>
      <w:bookmarkEnd w:id="276"/>
    </w:p>
    <w:p w14:paraId="526770E5" w14:textId="77777777" w:rsidR="00B01A1A" w:rsidRPr="00E22C33" w:rsidRDefault="00B01A1A" w:rsidP="006D1E3E">
      <w:pPr>
        <w:pStyle w:val="numbered14"/>
      </w:pPr>
      <w:r w:rsidRPr="00E22C33">
        <w:t>You can include all of your services in the following tertiary area centres in either of the listed charge zones:</w:t>
      </w:r>
    </w:p>
    <w:tbl>
      <w:tblPr>
        <w:tblW w:w="0" w:type="auto"/>
        <w:tblInd w:w="5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300"/>
        <w:gridCol w:w="4665"/>
      </w:tblGrid>
      <w:tr w:rsidR="00B01A1A" w:rsidRPr="00E22C33" w14:paraId="47ECAAA8" w14:textId="77777777" w:rsidTr="00407AFB">
        <w:tc>
          <w:tcPr>
            <w:tcW w:w="3300" w:type="dxa"/>
          </w:tcPr>
          <w:p w14:paraId="6562DD6D" w14:textId="77777777" w:rsidR="00B01A1A" w:rsidRPr="00E22C33" w:rsidRDefault="00B01A1A" w:rsidP="00D703C0">
            <w:pPr>
              <w:pStyle w:val="TableRowHeading"/>
            </w:pPr>
            <w:r w:rsidRPr="00E22C33">
              <w:t>Tertiary Area Centre</w:t>
            </w:r>
          </w:p>
        </w:tc>
        <w:tc>
          <w:tcPr>
            <w:tcW w:w="4665" w:type="dxa"/>
          </w:tcPr>
          <w:p w14:paraId="1CD58F71" w14:textId="77777777" w:rsidR="00B01A1A" w:rsidRPr="00E22C33" w:rsidRDefault="00B01A1A" w:rsidP="00D703C0">
            <w:pPr>
              <w:pStyle w:val="TableRowHeading"/>
            </w:pPr>
            <w:r w:rsidRPr="00E22C33">
              <w:t>Charging Zones</w:t>
            </w:r>
          </w:p>
        </w:tc>
      </w:tr>
      <w:tr w:rsidR="00B01A1A" w:rsidRPr="00E22C33" w14:paraId="46F2F86B" w14:textId="77777777" w:rsidTr="00407AFB">
        <w:tc>
          <w:tcPr>
            <w:tcW w:w="3300" w:type="dxa"/>
          </w:tcPr>
          <w:p w14:paraId="5D5BC93E" w14:textId="77777777" w:rsidR="00B01A1A" w:rsidRPr="00E22C33" w:rsidRDefault="00B01A1A" w:rsidP="00407AFB">
            <w:pPr>
              <w:pStyle w:val="table2"/>
              <w:spacing w:before="120"/>
            </w:pPr>
            <w:r w:rsidRPr="00E22C33">
              <w:t>Albury</w:t>
            </w:r>
          </w:p>
        </w:tc>
        <w:tc>
          <w:tcPr>
            <w:tcW w:w="4665" w:type="dxa"/>
          </w:tcPr>
          <w:p w14:paraId="2544440A" w14:textId="77777777" w:rsidR="00B01A1A" w:rsidRPr="00E22C33" w:rsidRDefault="00B01A1A" w:rsidP="00407AFB">
            <w:pPr>
              <w:pStyle w:val="table2"/>
              <w:spacing w:before="120"/>
            </w:pPr>
            <w:r w:rsidRPr="00E22C33">
              <w:t>New South Wales, Victoria</w:t>
            </w:r>
          </w:p>
        </w:tc>
      </w:tr>
      <w:tr w:rsidR="00B01A1A" w:rsidRPr="00E22C33" w14:paraId="4369FDFC" w14:textId="77777777" w:rsidTr="00407AFB">
        <w:tc>
          <w:tcPr>
            <w:tcW w:w="3300" w:type="dxa"/>
          </w:tcPr>
          <w:p w14:paraId="7230F0F7" w14:textId="77777777" w:rsidR="00B01A1A" w:rsidRPr="00E22C33" w:rsidRDefault="00B01A1A" w:rsidP="00407AFB">
            <w:pPr>
              <w:pStyle w:val="table2"/>
              <w:spacing w:before="120"/>
            </w:pPr>
            <w:r w:rsidRPr="00E22C33">
              <w:t>Alice Springs</w:t>
            </w:r>
          </w:p>
        </w:tc>
        <w:tc>
          <w:tcPr>
            <w:tcW w:w="4665" w:type="dxa"/>
          </w:tcPr>
          <w:p w14:paraId="5A993A9A" w14:textId="77777777" w:rsidR="00B01A1A" w:rsidRPr="00E22C33" w:rsidRDefault="00B01A1A" w:rsidP="00407AFB">
            <w:pPr>
              <w:pStyle w:val="table2"/>
              <w:spacing w:before="120"/>
            </w:pPr>
            <w:r w:rsidRPr="00E22C33">
              <w:t>Northern Territory, South Australia</w:t>
            </w:r>
          </w:p>
        </w:tc>
      </w:tr>
      <w:tr w:rsidR="00B01A1A" w:rsidRPr="00E22C33" w14:paraId="6697BDA8" w14:textId="77777777" w:rsidTr="00407AFB">
        <w:tc>
          <w:tcPr>
            <w:tcW w:w="3300" w:type="dxa"/>
          </w:tcPr>
          <w:p w14:paraId="544196CB" w14:textId="77777777" w:rsidR="00B01A1A" w:rsidRPr="00E22C33" w:rsidRDefault="00B01A1A" w:rsidP="00407AFB">
            <w:pPr>
              <w:pStyle w:val="table2"/>
              <w:spacing w:before="120"/>
            </w:pPr>
            <w:r w:rsidRPr="00E22C33">
              <w:t>Buronga</w:t>
            </w:r>
          </w:p>
        </w:tc>
        <w:tc>
          <w:tcPr>
            <w:tcW w:w="4665" w:type="dxa"/>
          </w:tcPr>
          <w:p w14:paraId="7342D950" w14:textId="77777777" w:rsidR="00B01A1A" w:rsidRPr="00E22C33" w:rsidRDefault="00B01A1A" w:rsidP="00407AFB">
            <w:pPr>
              <w:pStyle w:val="table2"/>
              <w:spacing w:before="120"/>
            </w:pPr>
            <w:r w:rsidRPr="00E22C33">
              <w:t>New South Wales, Victoria</w:t>
            </w:r>
          </w:p>
        </w:tc>
      </w:tr>
      <w:tr w:rsidR="00B01A1A" w:rsidRPr="00E22C33" w14:paraId="667B4F2A" w14:textId="77777777" w:rsidTr="00407AFB">
        <w:tc>
          <w:tcPr>
            <w:tcW w:w="3300" w:type="dxa"/>
          </w:tcPr>
          <w:p w14:paraId="6653CFF0" w14:textId="77777777" w:rsidR="00B01A1A" w:rsidRPr="00E22C33" w:rsidRDefault="00B01A1A" w:rsidP="00407AFB">
            <w:pPr>
              <w:pStyle w:val="table2"/>
              <w:spacing w:before="120"/>
            </w:pPr>
            <w:r w:rsidRPr="00E22C33">
              <w:t>Coolangatta</w:t>
            </w:r>
          </w:p>
        </w:tc>
        <w:tc>
          <w:tcPr>
            <w:tcW w:w="4665" w:type="dxa"/>
          </w:tcPr>
          <w:p w14:paraId="385D1855" w14:textId="77777777" w:rsidR="00B01A1A" w:rsidRPr="00E22C33" w:rsidRDefault="00B01A1A" w:rsidP="00407AFB">
            <w:pPr>
              <w:pStyle w:val="table2"/>
              <w:spacing w:before="120"/>
            </w:pPr>
            <w:r w:rsidRPr="00E22C33">
              <w:t>New South Wales, Queensland</w:t>
            </w:r>
          </w:p>
        </w:tc>
      </w:tr>
      <w:tr w:rsidR="00B01A1A" w:rsidRPr="00E22C33" w14:paraId="41876669" w14:textId="77777777" w:rsidTr="00407AFB">
        <w:tc>
          <w:tcPr>
            <w:tcW w:w="3300" w:type="dxa"/>
          </w:tcPr>
          <w:p w14:paraId="2398F9BE" w14:textId="77777777" w:rsidR="00B01A1A" w:rsidRPr="00E22C33" w:rsidRDefault="00B01A1A" w:rsidP="00407AFB">
            <w:pPr>
              <w:pStyle w:val="table2"/>
              <w:spacing w:before="120"/>
            </w:pPr>
            <w:r w:rsidRPr="00E22C33">
              <w:t>Echuca</w:t>
            </w:r>
          </w:p>
        </w:tc>
        <w:tc>
          <w:tcPr>
            <w:tcW w:w="4665" w:type="dxa"/>
          </w:tcPr>
          <w:p w14:paraId="3EB1AEB0" w14:textId="77777777" w:rsidR="00B01A1A" w:rsidRPr="00E22C33" w:rsidRDefault="00B01A1A" w:rsidP="00407AFB">
            <w:pPr>
              <w:pStyle w:val="table2"/>
              <w:spacing w:before="120"/>
            </w:pPr>
            <w:r w:rsidRPr="00E22C33">
              <w:t>New South Wales, Victoria</w:t>
            </w:r>
          </w:p>
        </w:tc>
      </w:tr>
      <w:tr w:rsidR="00B01A1A" w:rsidRPr="00E22C33" w14:paraId="45E7B925" w14:textId="77777777" w:rsidTr="00407AFB">
        <w:tc>
          <w:tcPr>
            <w:tcW w:w="3300" w:type="dxa"/>
          </w:tcPr>
          <w:p w14:paraId="0270A722" w14:textId="77777777" w:rsidR="00B01A1A" w:rsidRPr="00E22C33" w:rsidRDefault="00B01A1A" w:rsidP="00407AFB">
            <w:pPr>
              <w:pStyle w:val="table2"/>
              <w:spacing w:before="120"/>
            </w:pPr>
            <w:r w:rsidRPr="00E22C33">
              <w:t>Kununarra</w:t>
            </w:r>
          </w:p>
        </w:tc>
        <w:tc>
          <w:tcPr>
            <w:tcW w:w="4665" w:type="dxa"/>
          </w:tcPr>
          <w:p w14:paraId="36C886CA" w14:textId="77777777" w:rsidR="00B01A1A" w:rsidRPr="00E22C33" w:rsidRDefault="00B01A1A" w:rsidP="00407AFB">
            <w:pPr>
              <w:pStyle w:val="table2"/>
              <w:spacing w:before="120"/>
            </w:pPr>
            <w:r w:rsidRPr="00E22C33">
              <w:t>Western Australia North, Northern Territory</w:t>
            </w:r>
          </w:p>
        </w:tc>
      </w:tr>
      <w:tr w:rsidR="00B01A1A" w:rsidRPr="00E22C33" w14:paraId="6890CBCE" w14:textId="77777777" w:rsidTr="00407AFB">
        <w:tc>
          <w:tcPr>
            <w:tcW w:w="3300" w:type="dxa"/>
          </w:tcPr>
          <w:p w14:paraId="65B68F0A" w14:textId="77777777" w:rsidR="00B01A1A" w:rsidRPr="00E22C33" w:rsidRDefault="00B01A1A" w:rsidP="00407AFB">
            <w:pPr>
              <w:pStyle w:val="table2"/>
              <w:spacing w:before="120"/>
            </w:pPr>
            <w:r w:rsidRPr="00E22C33">
              <w:t>Mildura</w:t>
            </w:r>
          </w:p>
        </w:tc>
        <w:tc>
          <w:tcPr>
            <w:tcW w:w="4665" w:type="dxa"/>
          </w:tcPr>
          <w:p w14:paraId="279A613B" w14:textId="77777777" w:rsidR="00B01A1A" w:rsidRPr="00E22C33" w:rsidRDefault="00B01A1A" w:rsidP="00407AFB">
            <w:pPr>
              <w:pStyle w:val="table2"/>
              <w:spacing w:before="120"/>
            </w:pPr>
            <w:r w:rsidRPr="00E22C33">
              <w:t>New South Wales, Victoria</w:t>
            </w:r>
          </w:p>
        </w:tc>
      </w:tr>
      <w:tr w:rsidR="00B01A1A" w:rsidRPr="00E22C33" w14:paraId="59BA75B2" w14:textId="77777777" w:rsidTr="00407AFB">
        <w:tc>
          <w:tcPr>
            <w:tcW w:w="3300" w:type="dxa"/>
          </w:tcPr>
          <w:p w14:paraId="15E78098" w14:textId="77777777" w:rsidR="00B01A1A" w:rsidRPr="00E22C33" w:rsidRDefault="00B01A1A" w:rsidP="00407AFB">
            <w:pPr>
              <w:pStyle w:val="table2"/>
              <w:spacing w:before="120"/>
            </w:pPr>
            <w:r w:rsidRPr="00E22C33">
              <w:t>Moama</w:t>
            </w:r>
          </w:p>
        </w:tc>
        <w:tc>
          <w:tcPr>
            <w:tcW w:w="4665" w:type="dxa"/>
          </w:tcPr>
          <w:p w14:paraId="6D3D0A21" w14:textId="77777777" w:rsidR="00B01A1A" w:rsidRPr="00E22C33" w:rsidRDefault="00B01A1A" w:rsidP="00407AFB">
            <w:pPr>
              <w:pStyle w:val="table2"/>
              <w:spacing w:before="120"/>
            </w:pPr>
            <w:r w:rsidRPr="00E22C33">
              <w:t>New South Wales, Victoria</w:t>
            </w:r>
          </w:p>
        </w:tc>
      </w:tr>
      <w:tr w:rsidR="00B01A1A" w:rsidRPr="00E22C33" w14:paraId="0CA7E609" w14:textId="77777777" w:rsidTr="00407AFB">
        <w:tc>
          <w:tcPr>
            <w:tcW w:w="3300" w:type="dxa"/>
          </w:tcPr>
          <w:p w14:paraId="6142021B" w14:textId="77777777" w:rsidR="00B01A1A" w:rsidRPr="00E22C33" w:rsidRDefault="00B01A1A" w:rsidP="00407AFB">
            <w:pPr>
              <w:pStyle w:val="table2"/>
              <w:spacing w:before="120"/>
            </w:pPr>
            <w:r w:rsidRPr="00E22C33">
              <w:t>Mulwala</w:t>
            </w:r>
          </w:p>
        </w:tc>
        <w:tc>
          <w:tcPr>
            <w:tcW w:w="4665" w:type="dxa"/>
          </w:tcPr>
          <w:p w14:paraId="3C57BAD9" w14:textId="77777777" w:rsidR="00B01A1A" w:rsidRPr="00E22C33" w:rsidRDefault="00B01A1A" w:rsidP="00407AFB">
            <w:pPr>
              <w:pStyle w:val="table2"/>
              <w:spacing w:before="120"/>
            </w:pPr>
            <w:r w:rsidRPr="00E22C33">
              <w:t>New South Wales, Victoria</w:t>
            </w:r>
          </w:p>
        </w:tc>
      </w:tr>
      <w:tr w:rsidR="00B01A1A" w:rsidRPr="00E22C33" w14:paraId="62EAD22A" w14:textId="77777777" w:rsidTr="00407AFB">
        <w:tc>
          <w:tcPr>
            <w:tcW w:w="3300" w:type="dxa"/>
          </w:tcPr>
          <w:p w14:paraId="20309A86" w14:textId="77777777" w:rsidR="00B01A1A" w:rsidRPr="00E22C33" w:rsidRDefault="00B01A1A" w:rsidP="00407AFB">
            <w:pPr>
              <w:pStyle w:val="table2"/>
              <w:spacing w:before="120"/>
            </w:pPr>
            <w:smartTag w:uri="urn:schemas-microsoft-com:office:smarttags" w:element="place">
              <w:r w:rsidRPr="00E22C33">
                <w:t>Tweed</w:t>
              </w:r>
            </w:smartTag>
            <w:r w:rsidRPr="00E22C33">
              <w:t xml:space="preserve"> Heads</w:t>
            </w:r>
          </w:p>
        </w:tc>
        <w:tc>
          <w:tcPr>
            <w:tcW w:w="4665" w:type="dxa"/>
          </w:tcPr>
          <w:p w14:paraId="03A4C373" w14:textId="77777777" w:rsidR="00B01A1A" w:rsidRPr="00E22C33" w:rsidRDefault="00B01A1A" w:rsidP="00407AFB">
            <w:pPr>
              <w:pStyle w:val="table2"/>
              <w:spacing w:before="120"/>
            </w:pPr>
            <w:r w:rsidRPr="00E22C33">
              <w:t>New South Wales, Queensland</w:t>
            </w:r>
          </w:p>
        </w:tc>
      </w:tr>
      <w:tr w:rsidR="00B01A1A" w:rsidRPr="00E22C33" w14:paraId="2F9EB31C" w14:textId="77777777" w:rsidTr="00407AFB">
        <w:tc>
          <w:tcPr>
            <w:tcW w:w="3300" w:type="dxa"/>
          </w:tcPr>
          <w:p w14:paraId="658D88B8" w14:textId="77777777" w:rsidR="00B01A1A" w:rsidRPr="00E22C33" w:rsidRDefault="00B01A1A" w:rsidP="00407AFB">
            <w:pPr>
              <w:pStyle w:val="table2"/>
              <w:spacing w:before="120"/>
            </w:pPr>
            <w:r w:rsidRPr="00E22C33">
              <w:t>Wodonga</w:t>
            </w:r>
          </w:p>
        </w:tc>
        <w:tc>
          <w:tcPr>
            <w:tcW w:w="4665" w:type="dxa"/>
          </w:tcPr>
          <w:p w14:paraId="01C2F787" w14:textId="77777777" w:rsidR="00B01A1A" w:rsidRPr="00E22C33" w:rsidRDefault="00B01A1A" w:rsidP="00407AFB">
            <w:pPr>
              <w:pStyle w:val="table2"/>
              <w:spacing w:before="120"/>
            </w:pPr>
            <w:r w:rsidRPr="00E22C33">
              <w:t>New South Wales, Victoria</w:t>
            </w:r>
          </w:p>
        </w:tc>
      </w:tr>
      <w:tr w:rsidR="00B01A1A" w:rsidRPr="00E22C33" w14:paraId="56F00573" w14:textId="77777777" w:rsidTr="00407AFB">
        <w:tc>
          <w:tcPr>
            <w:tcW w:w="3300" w:type="dxa"/>
          </w:tcPr>
          <w:p w14:paraId="764A146F" w14:textId="77777777" w:rsidR="00B01A1A" w:rsidRPr="00E22C33" w:rsidRDefault="00B01A1A" w:rsidP="00407AFB">
            <w:pPr>
              <w:pStyle w:val="table2"/>
              <w:spacing w:before="120"/>
            </w:pPr>
            <w:r w:rsidRPr="00E22C33">
              <w:t>Yarrawonga</w:t>
            </w:r>
          </w:p>
        </w:tc>
        <w:tc>
          <w:tcPr>
            <w:tcW w:w="4665" w:type="dxa"/>
          </w:tcPr>
          <w:p w14:paraId="12FEE050" w14:textId="77777777" w:rsidR="00B01A1A" w:rsidRPr="00E22C33" w:rsidRDefault="00B01A1A" w:rsidP="00407AFB">
            <w:pPr>
              <w:pStyle w:val="table2"/>
              <w:spacing w:before="120"/>
            </w:pPr>
            <w:r w:rsidRPr="00E22C33">
              <w:t>New South Wales, Victoria</w:t>
            </w:r>
          </w:p>
        </w:tc>
      </w:tr>
    </w:tbl>
    <w:p w14:paraId="510DE2F2" w14:textId="77777777" w:rsidR="00B01A1A" w:rsidRPr="00E22C33" w:rsidRDefault="00B01A1A" w:rsidP="0044558C">
      <w:pPr>
        <w:pStyle w:val="H3-Bold"/>
        <w:spacing w:before="240" w:after="360"/>
      </w:pPr>
      <w:bookmarkStart w:id="277" w:name="_Toc71607934"/>
      <w:bookmarkStart w:id="278" w:name="_Toc78790103"/>
      <w:bookmarkStart w:id="279" w:name="_Toc78790209"/>
      <w:bookmarkStart w:id="280" w:name="_Toc503960439"/>
      <w:r w:rsidRPr="00E22C33">
        <w:t>List of charging zones and areas</w:t>
      </w:r>
      <w:bookmarkEnd w:id="277"/>
      <w:bookmarkEnd w:id="278"/>
      <w:bookmarkEnd w:id="279"/>
      <w:bookmarkEnd w:id="280"/>
    </w:p>
    <w:p w14:paraId="1CC83369" w14:textId="77777777" w:rsidR="00B01A1A" w:rsidRPr="00E22C33" w:rsidRDefault="00B01A1A" w:rsidP="006D1E3E">
      <w:pPr>
        <w:pStyle w:val="numbered14"/>
      </w:pPr>
      <w:r w:rsidRPr="00E22C33">
        <w:t>The charging zones and charging areas are shown in the following table:</w:t>
      </w:r>
    </w:p>
    <w:p w14:paraId="47690049" w14:textId="77777777" w:rsidR="00C8422E" w:rsidRPr="00E22C33" w:rsidRDefault="00C8422E" w:rsidP="00C8422E">
      <w:pPr>
        <w:pStyle w:val="TableRowHeading"/>
      </w:pPr>
      <w:bookmarkStart w:id="281" w:name="_Toc71607935"/>
      <w:bookmarkStart w:id="282" w:name="_Toc78790104"/>
      <w:bookmarkStart w:id="283" w:name="_Toc78790210"/>
      <w:r w:rsidRPr="00E22C33">
        <w:t>Charging Zones and Charging Ar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40"/>
        <w:gridCol w:w="2655"/>
        <w:gridCol w:w="3027"/>
      </w:tblGrid>
      <w:tr w:rsidR="00B01A1A" w:rsidRPr="00E22C33" w14:paraId="0AAC261C" w14:textId="77777777" w:rsidTr="00407AFB">
        <w:trPr>
          <w:trHeight w:val="416"/>
        </w:trPr>
        <w:tc>
          <w:tcPr>
            <w:tcW w:w="2840" w:type="dxa"/>
          </w:tcPr>
          <w:p w14:paraId="223CD2C1" w14:textId="77777777" w:rsidR="00B01A1A" w:rsidRPr="00E22C33" w:rsidRDefault="00B01A1A" w:rsidP="007E7A6A">
            <w:pPr>
              <w:pStyle w:val="TableRowHeading"/>
            </w:pPr>
            <w:r w:rsidRPr="00E22C33">
              <w:t>Charging Zone</w:t>
            </w:r>
          </w:p>
        </w:tc>
        <w:tc>
          <w:tcPr>
            <w:tcW w:w="2655" w:type="dxa"/>
          </w:tcPr>
          <w:p w14:paraId="126DEE9D" w14:textId="77777777" w:rsidR="00B01A1A" w:rsidRPr="00407AFB" w:rsidRDefault="00B01A1A" w:rsidP="007E7A6A">
            <w:pPr>
              <w:pStyle w:val="TableRowHeading"/>
              <w:rPr>
                <w:rFonts w:ascii="Arial Narrow" w:hAnsi="Arial Narrow"/>
                <w:sz w:val="22"/>
                <w:szCs w:val="22"/>
              </w:rPr>
            </w:pPr>
            <w:r w:rsidRPr="00407AFB">
              <w:rPr>
                <w:rFonts w:ascii="Arial Narrow" w:hAnsi="Arial Narrow"/>
                <w:sz w:val="22"/>
                <w:szCs w:val="22"/>
              </w:rPr>
              <w:t>New South Wales</w:t>
            </w:r>
          </w:p>
        </w:tc>
        <w:tc>
          <w:tcPr>
            <w:tcW w:w="3027" w:type="dxa"/>
          </w:tcPr>
          <w:p w14:paraId="1E67AEDD" w14:textId="77777777" w:rsidR="00B01A1A" w:rsidRPr="00E22C33" w:rsidRDefault="00B01A1A" w:rsidP="00407AFB">
            <w:pPr>
              <w:keepNext/>
            </w:pPr>
          </w:p>
        </w:tc>
      </w:tr>
      <w:tr w:rsidR="00B01A1A" w:rsidRPr="00E22C33" w14:paraId="2C3AD258" w14:textId="77777777" w:rsidTr="00407AFB">
        <w:trPr>
          <w:trHeight w:val="267"/>
        </w:trPr>
        <w:tc>
          <w:tcPr>
            <w:tcW w:w="2840" w:type="dxa"/>
          </w:tcPr>
          <w:p w14:paraId="093EC123" w14:textId="77777777" w:rsidR="00B01A1A" w:rsidRPr="00E22C33" w:rsidRDefault="00B01A1A" w:rsidP="007E7A6A">
            <w:pPr>
              <w:pStyle w:val="table1"/>
            </w:pPr>
            <w:r w:rsidRPr="00E22C33">
              <w:t>Primary Area Centre</w:t>
            </w:r>
          </w:p>
        </w:tc>
        <w:tc>
          <w:tcPr>
            <w:tcW w:w="2655" w:type="dxa"/>
          </w:tcPr>
          <w:p w14:paraId="478421B3" w14:textId="77777777" w:rsidR="00B01A1A" w:rsidRPr="00E22C33" w:rsidRDefault="00B01A1A" w:rsidP="007E7A6A">
            <w:pPr>
              <w:pStyle w:val="table2"/>
            </w:pPr>
            <w:smartTag w:uri="urn:schemas-microsoft-com:office:smarttags" w:element="City">
              <w:smartTag w:uri="urn:schemas-microsoft-com:office:smarttags" w:element="place">
                <w:r w:rsidRPr="00E22C33">
                  <w:t>Sydney</w:t>
                </w:r>
              </w:smartTag>
            </w:smartTag>
          </w:p>
        </w:tc>
        <w:tc>
          <w:tcPr>
            <w:tcW w:w="3027" w:type="dxa"/>
          </w:tcPr>
          <w:p w14:paraId="330D9C88" w14:textId="77777777" w:rsidR="00B01A1A" w:rsidRPr="00E22C33" w:rsidRDefault="00B01A1A" w:rsidP="00407AFB">
            <w:pPr>
              <w:keepNext/>
            </w:pPr>
          </w:p>
        </w:tc>
      </w:tr>
      <w:tr w:rsidR="00B01A1A" w:rsidRPr="00E22C33" w14:paraId="258ABA2F" w14:textId="77777777" w:rsidTr="00407AFB">
        <w:tc>
          <w:tcPr>
            <w:tcW w:w="2840" w:type="dxa"/>
          </w:tcPr>
          <w:p w14:paraId="67A431A3" w14:textId="77777777" w:rsidR="00B01A1A" w:rsidRPr="00E22C33" w:rsidRDefault="00B01A1A" w:rsidP="007E7A6A">
            <w:pPr>
              <w:pStyle w:val="table1"/>
            </w:pPr>
            <w:r w:rsidRPr="00E22C33">
              <w:t>Secondary Area Centre</w:t>
            </w:r>
          </w:p>
        </w:tc>
        <w:tc>
          <w:tcPr>
            <w:tcW w:w="2655" w:type="dxa"/>
          </w:tcPr>
          <w:p w14:paraId="211138D9" w14:textId="77777777" w:rsidR="00B01A1A" w:rsidRPr="00E22C33" w:rsidRDefault="00B01A1A" w:rsidP="007E7A6A">
            <w:pPr>
              <w:pStyle w:val="table2"/>
            </w:pPr>
            <w:smartTag w:uri="urn:schemas-microsoft-com:office:smarttags" w:element="City">
              <w:r w:rsidRPr="00E22C33">
                <w:t>Canberra</w:t>
              </w:r>
            </w:smartTag>
            <w:r w:rsidRPr="00E22C33">
              <w:t xml:space="preserve">, Woollongong, </w:t>
            </w:r>
            <w:smartTag w:uri="urn:schemas-microsoft-com:office:smarttags" w:element="City">
              <w:smartTag w:uri="urn:schemas-microsoft-com:office:smarttags" w:element="place">
                <w:r w:rsidRPr="00E22C33">
                  <w:t>Newcastle</w:t>
                </w:r>
              </w:smartTag>
            </w:smartTag>
            <w:r w:rsidRPr="00E22C33">
              <w:t xml:space="preserve"> (including below)</w:t>
            </w:r>
          </w:p>
        </w:tc>
        <w:tc>
          <w:tcPr>
            <w:tcW w:w="3027" w:type="dxa"/>
          </w:tcPr>
          <w:p w14:paraId="2CBE8F43" w14:textId="77777777" w:rsidR="00B01A1A" w:rsidRPr="00E22C33" w:rsidRDefault="00B01A1A" w:rsidP="00407AFB">
            <w:pPr>
              <w:pStyle w:val="Heading2"/>
              <w:keepNext/>
              <w:numPr>
                <w:ilvl w:val="0"/>
                <w:numId w:val="0"/>
              </w:numPr>
            </w:pPr>
          </w:p>
        </w:tc>
      </w:tr>
    </w:tbl>
    <w:p w14:paraId="5615636E" w14:textId="77777777" w:rsidR="00B01A1A" w:rsidRPr="00E22C33" w:rsidRDefault="00B01A1A">
      <w:pPr>
        <w:keepNext/>
        <w:spacing w:line="120" w:lineRule="exact"/>
      </w:pPr>
    </w:p>
    <w:p w14:paraId="0D94624F" w14:textId="77777777" w:rsidR="00B01A1A" w:rsidRPr="00E22C33" w:rsidRDefault="00B01A1A">
      <w:pPr>
        <w:spacing w:before="60" w:after="60"/>
        <w:ind w:left="142"/>
        <w:rPr>
          <w:rFonts w:ascii="Arial" w:hAnsi="Arial"/>
          <w:color w:val="000000"/>
          <w:sz w:val="18"/>
        </w:rPr>
        <w:sectPr w:rsidR="00B01A1A" w:rsidRPr="00E22C33" w:rsidSect="00167073">
          <w:footnotePr>
            <w:pos w:val="beneathText"/>
            <w:numFmt w:val="chicago"/>
            <w:numRestart w:val="eachPage"/>
          </w:footnotePr>
          <w:type w:val="continuous"/>
          <w:pgSz w:w="11907" w:h="16840"/>
          <w:pgMar w:top="543" w:right="1107" w:bottom="1418" w:left="1418"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523"/>
      </w:tblGrid>
      <w:tr w:rsidR="00B01A1A" w:rsidRPr="00E22C33" w14:paraId="6ADBE973" w14:textId="77777777" w:rsidTr="00407AFB">
        <w:tc>
          <w:tcPr>
            <w:tcW w:w="2523" w:type="dxa"/>
          </w:tcPr>
          <w:p w14:paraId="108C2108" w14:textId="77777777" w:rsidR="00B01A1A" w:rsidRPr="00E22C33" w:rsidRDefault="00B01A1A" w:rsidP="00DE1FC4">
            <w:pPr>
              <w:pStyle w:val="table2"/>
            </w:pPr>
            <w:r w:rsidRPr="00E22C33">
              <w:t>Belmont</w:t>
            </w:r>
          </w:p>
        </w:tc>
      </w:tr>
      <w:tr w:rsidR="00B01A1A" w:rsidRPr="00E22C33" w14:paraId="07BEF00B" w14:textId="77777777" w:rsidTr="00407AFB">
        <w:tc>
          <w:tcPr>
            <w:tcW w:w="2523" w:type="dxa"/>
          </w:tcPr>
          <w:p w14:paraId="1197CDCD" w14:textId="77777777" w:rsidR="00B01A1A" w:rsidRPr="00E22C33" w:rsidRDefault="00B01A1A" w:rsidP="00DE1FC4">
            <w:pPr>
              <w:pStyle w:val="table2"/>
            </w:pPr>
            <w:r w:rsidRPr="00E22C33">
              <w:t>Boolaroo</w:t>
            </w:r>
          </w:p>
        </w:tc>
      </w:tr>
      <w:tr w:rsidR="00B01A1A" w:rsidRPr="00E22C33" w14:paraId="2ABFEE7D" w14:textId="77777777" w:rsidTr="00407AFB">
        <w:tc>
          <w:tcPr>
            <w:tcW w:w="2523" w:type="dxa"/>
          </w:tcPr>
          <w:p w14:paraId="430B7CCF" w14:textId="77777777" w:rsidR="00B01A1A" w:rsidRPr="00E22C33" w:rsidRDefault="00B01A1A" w:rsidP="00DE1FC4">
            <w:pPr>
              <w:pStyle w:val="table2"/>
            </w:pPr>
            <w:smartTag w:uri="urn:schemas-microsoft-com:office:smarttags" w:element="City">
              <w:smartTag w:uri="urn:schemas-microsoft-com:office:smarttags" w:element="place">
                <w:r w:rsidRPr="00E22C33">
                  <w:t>Charlestown</w:t>
                </w:r>
              </w:smartTag>
            </w:smartTag>
          </w:p>
        </w:tc>
      </w:tr>
      <w:tr w:rsidR="00B01A1A" w:rsidRPr="00E22C33" w14:paraId="762780B1" w14:textId="77777777" w:rsidTr="00407AFB">
        <w:tc>
          <w:tcPr>
            <w:tcW w:w="2523" w:type="dxa"/>
          </w:tcPr>
          <w:p w14:paraId="202CEA5C" w14:textId="77777777" w:rsidR="00B01A1A" w:rsidRPr="00E22C33" w:rsidRDefault="00B01A1A" w:rsidP="00DE1FC4">
            <w:pPr>
              <w:pStyle w:val="table2"/>
            </w:pPr>
            <w:r w:rsidRPr="00E22C33">
              <w:t>Corrimal</w:t>
            </w:r>
          </w:p>
        </w:tc>
      </w:tr>
      <w:tr w:rsidR="00B01A1A" w:rsidRPr="00E22C33" w14:paraId="45BAEAFC" w14:textId="77777777" w:rsidTr="00407AFB">
        <w:tc>
          <w:tcPr>
            <w:tcW w:w="2523" w:type="dxa"/>
          </w:tcPr>
          <w:p w14:paraId="64810C1F" w14:textId="77777777" w:rsidR="00B01A1A" w:rsidRPr="00E22C33" w:rsidRDefault="00B01A1A" w:rsidP="00DE1FC4">
            <w:pPr>
              <w:pStyle w:val="table2"/>
            </w:pPr>
            <w:smartTag w:uri="urn:schemas-microsoft-com:office:smarttags" w:element="City">
              <w:smartTag w:uri="urn:schemas-microsoft-com:office:smarttags" w:element="place">
                <w:r w:rsidRPr="00E22C33">
                  <w:t>Cardiff</w:t>
                </w:r>
              </w:smartTag>
            </w:smartTag>
          </w:p>
        </w:tc>
      </w:tr>
      <w:tr w:rsidR="00B01A1A" w:rsidRPr="00E22C33" w14:paraId="5602771C" w14:textId="77777777" w:rsidTr="00407AFB">
        <w:tc>
          <w:tcPr>
            <w:tcW w:w="2523" w:type="dxa"/>
          </w:tcPr>
          <w:p w14:paraId="2ED5AAB4" w14:textId="77777777" w:rsidR="00B01A1A" w:rsidRPr="00E22C33" w:rsidRDefault="00B01A1A" w:rsidP="00DE1FC4">
            <w:pPr>
              <w:pStyle w:val="table2"/>
            </w:pPr>
            <w:r w:rsidRPr="00E22C33">
              <w:t>Civic</w:t>
            </w:r>
          </w:p>
        </w:tc>
      </w:tr>
      <w:tr w:rsidR="00B01A1A" w:rsidRPr="00E22C33" w14:paraId="197AFF27" w14:textId="77777777" w:rsidTr="00407AFB">
        <w:tc>
          <w:tcPr>
            <w:tcW w:w="2523" w:type="dxa"/>
          </w:tcPr>
          <w:p w14:paraId="37A03E18" w14:textId="77777777" w:rsidR="00B01A1A" w:rsidRPr="00E22C33" w:rsidRDefault="00B01A1A" w:rsidP="00DE1FC4">
            <w:pPr>
              <w:pStyle w:val="table2"/>
            </w:pPr>
            <w:r w:rsidRPr="00E22C33">
              <w:lastRenderedPageBreak/>
              <w:t>Dapto</w:t>
            </w:r>
          </w:p>
        </w:tc>
      </w:tr>
      <w:tr w:rsidR="00B01A1A" w:rsidRPr="00E22C33" w14:paraId="46C8AE88" w14:textId="77777777" w:rsidTr="00407AFB">
        <w:tc>
          <w:tcPr>
            <w:tcW w:w="2523" w:type="dxa"/>
          </w:tcPr>
          <w:p w14:paraId="1E9B4C3E" w14:textId="77777777" w:rsidR="00B01A1A" w:rsidRPr="00E22C33" w:rsidRDefault="00B01A1A" w:rsidP="00DE1FC4">
            <w:pPr>
              <w:pStyle w:val="table2"/>
            </w:pPr>
            <w:smartTag w:uri="urn:schemas-microsoft-com:office:smarttags" w:element="place">
              <w:r w:rsidRPr="00E22C33">
                <w:t>Dudley</w:t>
              </w:r>
            </w:smartTag>
          </w:p>
        </w:tc>
      </w:tr>
      <w:tr w:rsidR="00B01A1A" w:rsidRPr="00E22C33" w14:paraId="7064CCEA" w14:textId="77777777" w:rsidTr="00407AFB">
        <w:tc>
          <w:tcPr>
            <w:tcW w:w="2523" w:type="dxa"/>
          </w:tcPr>
          <w:p w14:paraId="1BDC603D" w14:textId="77777777" w:rsidR="00B01A1A" w:rsidRPr="00E22C33" w:rsidRDefault="00B01A1A" w:rsidP="00DE1FC4">
            <w:pPr>
              <w:pStyle w:val="table2"/>
            </w:pPr>
            <w:r w:rsidRPr="00E22C33">
              <w:t>Deakin</w:t>
            </w:r>
          </w:p>
        </w:tc>
      </w:tr>
      <w:tr w:rsidR="00B01A1A" w:rsidRPr="00E22C33" w14:paraId="78368BF3" w14:textId="77777777" w:rsidTr="00407AFB">
        <w:tc>
          <w:tcPr>
            <w:tcW w:w="2523" w:type="dxa"/>
          </w:tcPr>
          <w:p w14:paraId="66161528" w14:textId="77777777" w:rsidR="00B01A1A" w:rsidRPr="00E22C33" w:rsidRDefault="00B01A1A" w:rsidP="00DE1FC4">
            <w:pPr>
              <w:pStyle w:val="table2"/>
            </w:pPr>
            <w:r w:rsidRPr="00E22C33">
              <w:t>Fyshwick</w:t>
            </w:r>
          </w:p>
        </w:tc>
      </w:tr>
      <w:tr w:rsidR="00B01A1A" w:rsidRPr="00E22C33" w14:paraId="2D4C9080" w14:textId="77777777" w:rsidTr="00407AFB">
        <w:tc>
          <w:tcPr>
            <w:tcW w:w="2523" w:type="dxa"/>
          </w:tcPr>
          <w:p w14:paraId="5FA3E31C" w14:textId="77777777" w:rsidR="00B01A1A" w:rsidRPr="00E22C33" w:rsidRDefault="00B01A1A" w:rsidP="00DE1FC4">
            <w:pPr>
              <w:pStyle w:val="table2"/>
            </w:pPr>
            <w:smartTag w:uri="urn:schemas-microsoft-com:office:smarttags" w:element="place">
              <w:smartTag w:uri="urn:schemas-microsoft-com:office:smarttags" w:element="PlaceType">
                <w:r w:rsidRPr="00E22C33">
                  <w:t>Hall</w:t>
                </w:r>
              </w:smartTag>
              <w:r w:rsidRPr="00E22C33">
                <w:t xml:space="preserve"> </w:t>
              </w:r>
              <w:smartTag w:uri="urn:schemas-microsoft-com:office:smarttags" w:element="PlaceType">
                <w:r w:rsidRPr="00E22C33">
                  <w:t>Village</w:t>
                </w:r>
              </w:smartTag>
            </w:smartTag>
          </w:p>
        </w:tc>
      </w:tr>
      <w:tr w:rsidR="00B01A1A" w:rsidRPr="00E22C33" w14:paraId="3B60158D" w14:textId="77777777" w:rsidTr="00407AFB">
        <w:tc>
          <w:tcPr>
            <w:tcW w:w="2523" w:type="dxa"/>
          </w:tcPr>
          <w:p w14:paraId="6D50447B" w14:textId="77777777" w:rsidR="00B01A1A" w:rsidRPr="00E22C33" w:rsidRDefault="00B01A1A" w:rsidP="00DE1FC4">
            <w:pPr>
              <w:pStyle w:val="table2"/>
            </w:pPr>
            <w:smartTag w:uri="urn:schemas-microsoft-com:office:smarttags" w:element="City">
              <w:smartTag w:uri="urn:schemas-microsoft-com:office:smarttags" w:element="place">
                <w:r w:rsidRPr="00E22C33">
                  <w:t>Hamilton</w:t>
                </w:r>
              </w:smartTag>
            </w:smartTag>
          </w:p>
        </w:tc>
      </w:tr>
      <w:tr w:rsidR="00B01A1A" w:rsidRPr="00E22C33" w14:paraId="377BC770" w14:textId="77777777" w:rsidTr="00407AFB">
        <w:tc>
          <w:tcPr>
            <w:tcW w:w="2523" w:type="dxa"/>
          </w:tcPr>
          <w:p w14:paraId="7027873B" w14:textId="77777777" w:rsidR="00B01A1A" w:rsidRPr="00E22C33" w:rsidRDefault="00B01A1A" w:rsidP="00DE1FC4">
            <w:pPr>
              <w:pStyle w:val="table2"/>
            </w:pPr>
            <w:r w:rsidRPr="00E22C33">
              <w:t>Jerrabomberra</w:t>
            </w:r>
          </w:p>
        </w:tc>
      </w:tr>
      <w:tr w:rsidR="00B01A1A" w:rsidRPr="00E22C33" w14:paraId="4530AF8B" w14:textId="77777777" w:rsidTr="00407AFB">
        <w:tc>
          <w:tcPr>
            <w:tcW w:w="2523" w:type="dxa"/>
          </w:tcPr>
          <w:p w14:paraId="229EE7D6" w14:textId="77777777" w:rsidR="00B01A1A" w:rsidRPr="00E22C33" w:rsidRDefault="00B01A1A" w:rsidP="00DE1FC4">
            <w:pPr>
              <w:pStyle w:val="table2"/>
            </w:pPr>
            <w:r w:rsidRPr="00E22C33">
              <w:t>Kambah</w:t>
            </w:r>
          </w:p>
        </w:tc>
      </w:tr>
      <w:tr w:rsidR="00B01A1A" w:rsidRPr="00E22C33" w14:paraId="4C7687D4" w14:textId="77777777" w:rsidTr="00407AFB">
        <w:tc>
          <w:tcPr>
            <w:tcW w:w="2523" w:type="dxa"/>
          </w:tcPr>
          <w:p w14:paraId="77CB472D" w14:textId="77777777" w:rsidR="00B01A1A" w:rsidRPr="00E22C33" w:rsidRDefault="00B01A1A" w:rsidP="00DE1FC4">
            <w:pPr>
              <w:pStyle w:val="table2"/>
            </w:pPr>
            <w:r w:rsidRPr="00E22C33">
              <w:t>Lanyon</w:t>
            </w:r>
          </w:p>
        </w:tc>
      </w:tr>
      <w:tr w:rsidR="00B01A1A" w:rsidRPr="00E22C33" w14:paraId="5B532218" w14:textId="77777777" w:rsidTr="00407AFB">
        <w:tc>
          <w:tcPr>
            <w:tcW w:w="2523" w:type="dxa"/>
          </w:tcPr>
          <w:p w14:paraId="7A459ADE" w14:textId="77777777" w:rsidR="00B01A1A" w:rsidRPr="00E22C33" w:rsidRDefault="00B01A1A" w:rsidP="00DE1FC4">
            <w:pPr>
              <w:pStyle w:val="table2"/>
            </w:pPr>
            <w:r w:rsidRPr="00E22C33">
              <w:t>Mayfield</w:t>
            </w:r>
          </w:p>
        </w:tc>
      </w:tr>
      <w:tr w:rsidR="00B01A1A" w:rsidRPr="00E22C33" w14:paraId="5624BC11" w14:textId="77777777" w:rsidTr="00407AFB">
        <w:tc>
          <w:tcPr>
            <w:tcW w:w="2523" w:type="dxa"/>
          </w:tcPr>
          <w:p w14:paraId="1F4FDED8" w14:textId="77777777" w:rsidR="00B01A1A" w:rsidRPr="00E22C33" w:rsidRDefault="00B01A1A" w:rsidP="00DE1FC4">
            <w:pPr>
              <w:pStyle w:val="table2"/>
            </w:pPr>
            <w:r w:rsidRPr="00E22C33">
              <w:t>Mereweather</w:t>
            </w:r>
          </w:p>
        </w:tc>
      </w:tr>
      <w:tr w:rsidR="00B01A1A" w:rsidRPr="00E22C33" w14:paraId="3D2563DE" w14:textId="77777777" w:rsidTr="00407AFB">
        <w:tc>
          <w:tcPr>
            <w:tcW w:w="2523" w:type="dxa"/>
          </w:tcPr>
          <w:p w14:paraId="5A4FA979" w14:textId="77777777" w:rsidR="00B01A1A" w:rsidRPr="00E22C33" w:rsidRDefault="00B01A1A" w:rsidP="00DE1FC4">
            <w:pPr>
              <w:pStyle w:val="table2"/>
            </w:pPr>
            <w:r w:rsidRPr="00E22C33">
              <w:t>Melba</w:t>
            </w:r>
          </w:p>
        </w:tc>
      </w:tr>
      <w:tr w:rsidR="00B01A1A" w:rsidRPr="00E22C33" w14:paraId="4E1F1E90" w14:textId="77777777" w:rsidTr="00407AFB">
        <w:tc>
          <w:tcPr>
            <w:tcW w:w="2523" w:type="dxa"/>
          </w:tcPr>
          <w:p w14:paraId="5E751E7A" w14:textId="77777777" w:rsidR="00B01A1A" w:rsidRPr="00E22C33" w:rsidRDefault="00B01A1A" w:rsidP="00DE1FC4">
            <w:pPr>
              <w:pStyle w:val="table2"/>
            </w:pPr>
            <w:r w:rsidRPr="00E22C33">
              <w:t>Manuka</w:t>
            </w:r>
          </w:p>
        </w:tc>
      </w:tr>
      <w:tr w:rsidR="00B01A1A" w:rsidRPr="00E22C33" w14:paraId="450CE760" w14:textId="77777777" w:rsidTr="00407AFB">
        <w:tc>
          <w:tcPr>
            <w:tcW w:w="2523" w:type="dxa"/>
          </w:tcPr>
          <w:p w14:paraId="1AE457E7" w14:textId="77777777" w:rsidR="00B01A1A" w:rsidRPr="00E22C33" w:rsidRDefault="00B01A1A" w:rsidP="00DE1FC4">
            <w:pPr>
              <w:pStyle w:val="table2"/>
            </w:pPr>
            <w:r w:rsidRPr="00E22C33">
              <w:t>Monash</w:t>
            </w:r>
          </w:p>
        </w:tc>
      </w:tr>
      <w:tr w:rsidR="00B01A1A" w:rsidRPr="00E22C33" w14:paraId="136E0281" w14:textId="77777777" w:rsidTr="00407AFB">
        <w:tc>
          <w:tcPr>
            <w:tcW w:w="2523" w:type="dxa"/>
          </w:tcPr>
          <w:p w14:paraId="1B151908" w14:textId="77777777" w:rsidR="00B01A1A" w:rsidRPr="00E22C33" w:rsidRDefault="00B01A1A" w:rsidP="00DE1FC4">
            <w:pPr>
              <w:pStyle w:val="table2"/>
            </w:pPr>
            <w:r w:rsidRPr="00E22C33">
              <w:t>Mt Hutton</w:t>
            </w:r>
          </w:p>
        </w:tc>
      </w:tr>
      <w:tr w:rsidR="00B01A1A" w:rsidRPr="00E22C33" w14:paraId="2E05926F" w14:textId="77777777" w:rsidTr="00407AFB">
        <w:tc>
          <w:tcPr>
            <w:tcW w:w="2523" w:type="dxa"/>
          </w:tcPr>
          <w:p w14:paraId="7E62C3FC" w14:textId="77777777" w:rsidR="00B01A1A" w:rsidRPr="00E22C33" w:rsidRDefault="00B01A1A" w:rsidP="00DE1FC4">
            <w:pPr>
              <w:pStyle w:val="table2"/>
            </w:pPr>
            <w:r w:rsidRPr="00E22C33">
              <w:t>Mawson</w:t>
            </w:r>
          </w:p>
        </w:tc>
      </w:tr>
      <w:tr w:rsidR="00B01A1A" w:rsidRPr="00E22C33" w14:paraId="0032E3C4" w14:textId="77777777" w:rsidTr="00407AFB">
        <w:tc>
          <w:tcPr>
            <w:tcW w:w="2523" w:type="dxa"/>
          </w:tcPr>
          <w:p w14:paraId="26CF77C7" w14:textId="77777777" w:rsidR="00B01A1A" w:rsidRPr="00E22C33" w:rsidRDefault="00B01A1A" w:rsidP="00DE1FC4">
            <w:pPr>
              <w:pStyle w:val="table2"/>
            </w:pPr>
            <w:r w:rsidRPr="00E22C33">
              <w:t>New Lambton</w:t>
            </w:r>
          </w:p>
        </w:tc>
      </w:tr>
      <w:tr w:rsidR="00B01A1A" w:rsidRPr="00E22C33" w14:paraId="4C6D837E" w14:textId="77777777" w:rsidTr="00407AFB">
        <w:tc>
          <w:tcPr>
            <w:tcW w:w="2523" w:type="dxa"/>
          </w:tcPr>
          <w:p w14:paraId="3B587AD8" w14:textId="77777777" w:rsidR="00B01A1A" w:rsidRPr="00E22C33" w:rsidRDefault="00B01A1A" w:rsidP="00DE1FC4">
            <w:pPr>
              <w:pStyle w:val="table2"/>
            </w:pPr>
            <w:r w:rsidRPr="00E22C33">
              <w:t>Port Kembla</w:t>
            </w:r>
          </w:p>
        </w:tc>
      </w:tr>
      <w:tr w:rsidR="00B01A1A" w:rsidRPr="00E22C33" w14:paraId="4203BB05" w14:textId="77777777" w:rsidTr="00407AFB">
        <w:tc>
          <w:tcPr>
            <w:tcW w:w="2523" w:type="dxa"/>
          </w:tcPr>
          <w:p w14:paraId="205A4487" w14:textId="77777777" w:rsidR="00B01A1A" w:rsidRPr="00E22C33" w:rsidRDefault="00B01A1A" w:rsidP="00DE1FC4">
            <w:pPr>
              <w:pStyle w:val="table2"/>
            </w:pPr>
            <w:r w:rsidRPr="00E22C33">
              <w:t>Queanbeyan</w:t>
            </w:r>
          </w:p>
        </w:tc>
      </w:tr>
      <w:tr w:rsidR="00B01A1A" w:rsidRPr="00E22C33" w14:paraId="0FD79A8D" w14:textId="77777777" w:rsidTr="00407AFB">
        <w:tc>
          <w:tcPr>
            <w:tcW w:w="2523" w:type="dxa"/>
          </w:tcPr>
          <w:p w14:paraId="242A8FB3" w14:textId="77777777" w:rsidR="00B01A1A" w:rsidRPr="00E22C33" w:rsidRDefault="00B01A1A" w:rsidP="00DE1FC4">
            <w:pPr>
              <w:pStyle w:val="table2"/>
            </w:pPr>
            <w:r w:rsidRPr="00E22C33">
              <w:t>Scullin</w:t>
            </w:r>
          </w:p>
        </w:tc>
      </w:tr>
      <w:tr w:rsidR="00B01A1A" w:rsidRPr="00E22C33" w14:paraId="7E4299F0" w14:textId="77777777" w:rsidTr="00407AFB">
        <w:tc>
          <w:tcPr>
            <w:tcW w:w="2523" w:type="dxa"/>
          </w:tcPr>
          <w:p w14:paraId="5D50C280" w14:textId="77777777" w:rsidR="00B01A1A" w:rsidRPr="00E22C33" w:rsidRDefault="00B01A1A" w:rsidP="00DE1FC4">
            <w:pPr>
              <w:pStyle w:val="table2"/>
            </w:pPr>
            <w:smartTag w:uri="urn:schemas-microsoft-com:office:smarttags" w:element="City">
              <w:smartTag w:uri="urn:schemas-microsoft-com:office:smarttags" w:element="place">
                <w:r w:rsidRPr="00E22C33">
                  <w:t>Stockton</w:t>
                </w:r>
              </w:smartTag>
            </w:smartTag>
          </w:p>
        </w:tc>
      </w:tr>
      <w:tr w:rsidR="00B01A1A" w:rsidRPr="00E22C33" w14:paraId="34D469D1" w14:textId="77777777" w:rsidTr="00407AFB">
        <w:tc>
          <w:tcPr>
            <w:tcW w:w="2523" w:type="dxa"/>
          </w:tcPr>
          <w:p w14:paraId="5C188C8A" w14:textId="77777777" w:rsidR="00B01A1A" w:rsidRPr="00E22C33" w:rsidRDefault="00B01A1A" w:rsidP="00DE1FC4">
            <w:pPr>
              <w:pStyle w:val="table2"/>
            </w:pPr>
            <w:r w:rsidRPr="00E22C33">
              <w:t>Tarro</w:t>
            </w:r>
          </w:p>
        </w:tc>
      </w:tr>
      <w:tr w:rsidR="00B01A1A" w:rsidRPr="00E22C33" w14:paraId="2BA123DA" w14:textId="77777777" w:rsidTr="00407AFB">
        <w:tc>
          <w:tcPr>
            <w:tcW w:w="2523" w:type="dxa"/>
          </w:tcPr>
          <w:p w14:paraId="53EC4F0A" w14:textId="77777777" w:rsidR="00B01A1A" w:rsidRPr="00E22C33" w:rsidRDefault="00B01A1A" w:rsidP="00DE1FC4">
            <w:pPr>
              <w:pStyle w:val="table2"/>
            </w:pPr>
            <w:r w:rsidRPr="00E22C33">
              <w:t>Thirroul</w:t>
            </w:r>
          </w:p>
        </w:tc>
      </w:tr>
      <w:tr w:rsidR="00B01A1A" w:rsidRPr="00E22C33" w14:paraId="0E94BAC5" w14:textId="77777777" w:rsidTr="00407AFB">
        <w:tc>
          <w:tcPr>
            <w:tcW w:w="2523" w:type="dxa"/>
          </w:tcPr>
          <w:p w14:paraId="5FE92747" w14:textId="77777777" w:rsidR="00B01A1A" w:rsidRPr="00E22C33" w:rsidRDefault="00B01A1A" w:rsidP="00DE1FC4">
            <w:pPr>
              <w:pStyle w:val="table2"/>
            </w:pPr>
            <w:r w:rsidRPr="00E22C33">
              <w:t>Tomago</w:t>
            </w:r>
          </w:p>
        </w:tc>
      </w:tr>
      <w:tr w:rsidR="00B01A1A" w:rsidRPr="00E22C33" w14:paraId="427AA79C" w14:textId="77777777" w:rsidTr="00407AFB">
        <w:tc>
          <w:tcPr>
            <w:tcW w:w="2523" w:type="dxa"/>
          </w:tcPr>
          <w:p w14:paraId="7ACDC139" w14:textId="77777777" w:rsidR="00B01A1A" w:rsidRPr="00E22C33" w:rsidRDefault="00B01A1A" w:rsidP="00DE1FC4">
            <w:pPr>
              <w:pStyle w:val="table2"/>
            </w:pPr>
            <w:smartTag w:uri="urn:schemas-microsoft-com:office:smarttags" w:element="place">
              <w:r w:rsidRPr="00E22C33">
                <w:t>Tralee</w:t>
              </w:r>
            </w:smartTag>
          </w:p>
        </w:tc>
      </w:tr>
      <w:tr w:rsidR="00B01A1A" w:rsidRPr="00E22C33" w14:paraId="30D9A020" w14:textId="77777777" w:rsidTr="00407AFB">
        <w:tc>
          <w:tcPr>
            <w:tcW w:w="2523" w:type="dxa"/>
          </w:tcPr>
          <w:p w14:paraId="767CE7E8" w14:textId="77777777" w:rsidR="00B01A1A" w:rsidRPr="00E22C33" w:rsidRDefault="00B01A1A" w:rsidP="00DE1FC4">
            <w:pPr>
              <w:pStyle w:val="table2"/>
            </w:pPr>
            <w:smartTag w:uri="urn:schemas-microsoft-com:office:smarttags" w:element="City">
              <w:smartTag w:uri="urn:schemas-microsoft-com:office:smarttags" w:element="place">
                <w:r w:rsidRPr="00E22C33">
                  <w:t>Toronto</w:t>
                </w:r>
              </w:smartTag>
            </w:smartTag>
          </w:p>
        </w:tc>
      </w:tr>
      <w:tr w:rsidR="00B01A1A" w:rsidRPr="00E22C33" w14:paraId="7274D563" w14:textId="77777777" w:rsidTr="00407AFB">
        <w:tc>
          <w:tcPr>
            <w:tcW w:w="2523" w:type="dxa"/>
          </w:tcPr>
          <w:p w14:paraId="27E0B462" w14:textId="77777777" w:rsidR="00B01A1A" w:rsidRPr="00E22C33" w:rsidRDefault="00B01A1A" w:rsidP="00DE1FC4">
            <w:pPr>
              <w:pStyle w:val="table2"/>
            </w:pPr>
            <w:r w:rsidRPr="00E22C33">
              <w:t>Tuggeranong</w:t>
            </w:r>
          </w:p>
        </w:tc>
      </w:tr>
      <w:tr w:rsidR="00B01A1A" w:rsidRPr="00E22C33" w14:paraId="1CF3A0C5" w14:textId="77777777" w:rsidTr="00407AFB">
        <w:tc>
          <w:tcPr>
            <w:tcW w:w="2523" w:type="dxa"/>
          </w:tcPr>
          <w:p w14:paraId="072B233D" w14:textId="77777777" w:rsidR="00B01A1A" w:rsidRPr="00E22C33" w:rsidRDefault="00B01A1A" w:rsidP="00DE1FC4">
            <w:pPr>
              <w:pStyle w:val="table2"/>
            </w:pPr>
            <w:r w:rsidRPr="00E22C33">
              <w:t>Unanderra</w:t>
            </w:r>
          </w:p>
        </w:tc>
      </w:tr>
      <w:tr w:rsidR="00B01A1A" w:rsidRPr="00E22C33" w14:paraId="3A8AFB65" w14:textId="77777777" w:rsidTr="00407AFB">
        <w:tc>
          <w:tcPr>
            <w:tcW w:w="2523" w:type="dxa"/>
          </w:tcPr>
          <w:p w14:paraId="496B7597" w14:textId="77777777" w:rsidR="00B01A1A" w:rsidRPr="00E22C33" w:rsidRDefault="00B01A1A" w:rsidP="00DE1FC4">
            <w:pPr>
              <w:pStyle w:val="table2"/>
            </w:pPr>
            <w:r w:rsidRPr="00E22C33">
              <w:t>Weston Creek</w:t>
            </w:r>
          </w:p>
        </w:tc>
      </w:tr>
      <w:tr w:rsidR="00B01A1A" w:rsidRPr="00E22C33" w14:paraId="737AEE11" w14:textId="77777777" w:rsidTr="00407AFB">
        <w:tc>
          <w:tcPr>
            <w:tcW w:w="2523" w:type="dxa"/>
          </w:tcPr>
          <w:p w14:paraId="00DB2DDB" w14:textId="77777777" w:rsidR="00B01A1A" w:rsidRPr="00E22C33" w:rsidRDefault="00B01A1A" w:rsidP="00DE1FC4">
            <w:pPr>
              <w:pStyle w:val="table2"/>
            </w:pPr>
            <w:smartTag w:uri="urn:schemas-microsoft-com:office:smarttags" w:element="City">
              <w:smartTag w:uri="urn:schemas-microsoft-com:office:smarttags" w:element="place">
                <w:r w:rsidRPr="00E22C33">
                  <w:t>Wollongong</w:t>
                </w:r>
              </w:smartTag>
            </w:smartTag>
          </w:p>
        </w:tc>
      </w:tr>
      <w:tr w:rsidR="00B01A1A" w:rsidRPr="00E22C33" w14:paraId="3BCD1715" w14:textId="77777777" w:rsidTr="00407AFB">
        <w:tc>
          <w:tcPr>
            <w:tcW w:w="2523" w:type="dxa"/>
          </w:tcPr>
          <w:p w14:paraId="4E0BF544" w14:textId="77777777" w:rsidR="00B01A1A" w:rsidRPr="00E22C33" w:rsidRDefault="00B01A1A" w:rsidP="00DE1FC4">
            <w:pPr>
              <w:pStyle w:val="table2"/>
            </w:pPr>
            <w:r w:rsidRPr="00E22C33">
              <w:t>Wallsend</w:t>
            </w:r>
          </w:p>
        </w:tc>
      </w:tr>
      <w:tr w:rsidR="00B01A1A" w:rsidRPr="00E22C33" w14:paraId="5568EF2C" w14:textId="77777777" w:rsidTr="00407AFB">
        <w:tc>
          <w:tcPr>
            <w:tcW w:w="2523" w:type="dxa"/>
          </w:tcPr>
          <w:p w14:paraId="45FB5140" w14:textId="77777777" w:rsidR="00B01A1A" w:rsidRPr="00E22C33" w:rsidRDefault="00B01A1A" w:rsidP="00DE1FC4">
            <w:pPr>
              <w:pStyle w:val="table2"/>
            </w:pPr>
            <w:r w:rsidRPr="00E22C33">
              <w:t>Williamtown</w:t>
            </w:r>
          </w:p>
        </w:tc>
      </w:tr>
      <w:tr w:rsidR="00B01A1A" w:rsidRPr="00E22C33" w14:paraId="2E013701" w14:textId="77777777" w:rsidTr="00407AFB">
        <w:tc>
          <w:tcPr>
            <w:tcW w:w="2523" w:type="dxa"/>
          </w:tcPr>
          <w:p w14:paraId="35AC4C8B" w14:textId="77777777" w:rsidR="00B01A1A" w:rsidRPr="00E22C33" w:rsidRDefault="00B01A1A" w:rsidP="00DE1FC4">
            <w:pPr>
              <w:pStyle w:val="table2"/>
            </w:pPr>
            <w:smartTag w:uri="urn:schemas-microsoft-com:office:smarttags" w:element="address">
              <w:smartTag w:uri="urn:schemas-microsoft-com:office:smarttags" w:element="Street">
                <w:r w:rsidRPr="00E22C33">
                  <w:t>Wolfe St</w:t>
                </w:r>
              </w:smartTag>
            </w:smartTag>
          </w:p>
        </w:tc>
      </w:tr>
      <w:tr w:rsidR="00B01A1A" w:rsidRPr="00E22C33" w14:paraId="69ECB09B" w14:textId="77777777" w:rsidTr="00407AFB">
        <w:tc>
          <w:tcPr>
            <w:tcW w:w="2523" w:type="dxa"/>
          </w:tcPr>
          <w:p w14:paraId="7FA7F847" w14:textId="77777777" w:rsidR="00B01A1A" w:rsidRPr="00E22C33" w:rsidRDefault="00B01A1A" w:rsidP="00DE1FC4">
            <w:pPr>
              <w:pStyle w:val="table2"/>
            </w:pPr>
            <w:r w:rsidRPr="00E22C33">
              <w:t>Warilla</w:t>
            </w:r>
          </w:p>
        </w:tc>
      </w:tr>
      <w:tr w:rsidR="00B01A1A" w:rsidRPr="00E22C33" w14:paraId="0BF46B95" w14:textId="77777777" w:rsidTr="00407AFB">
        <w:tc>
          <w:tcPr>
            <w:tcW w:w="2523" w:type="dxa"/>
          </w:tcPr>
          <w:p w14:paraId="38400B0B" w14:textId="77777777" w:rsidR="00B01A1A" w:rsidRPr="00E22C33" w:rsidRDefault="00B01A1A" w:rsidP="00DE1FC4">
            <w:pPr>
              <w:pStyle w:val="table2"/>
            </w:pPr>
            <w:smartTag w:uri="urn:schemas-microsoft-com:office:smarttags" w:element="place">
              <w:r w:rsidRPr="00E22C33">
                <w:t>West Wallsend</w:t>
              </w:r>
            </w:smartTag>
          </w:p>
        </w:tc>
      </w:tr>
    </w:tbl>
    <w:p w14:paraId="3ACFEAA7" w14:textId="77777777" w:rsidR="00B01A1A" w:rsidRPr="00E22C33" w:rsidRDefault="00B01A1A">
      <w:pPr>
        <w:sectPr w:rsidR="00B01A1A" w:rsidRPr="00E22C33">
          <w:type w:val="continuous"/>
          <w:pgSz w:w="11907" w:h="16840"/>
          <w:pgMar w:top="543" w:right="1418" w:bottom="1418" w:left="1418" w:header="720" w:footer="720" w:gutter="0"/>
          <w:cols w:num="3" w:space="0"/>
        </w:sectPr>
      </w:pPr>
    </w:p>
    <w:p w14:paraId="5569D2FF" w14:textId="77777777" w:rsidR="00B01A1A" w:rsidRPr="00E22C33" w:rsidRDefault="00B01A1A" w:rsidP="0044558C">
      <w:pPr>
        <w:spacing w:before="120"/>
        <w:ind w:left="0"/>
      </w:pPr>
      <w:r w:rsidRPr="00E22C33">
        <w:t>Tertiary Area Centre</w:t>
      </w:r>
    </w:p>
    <w:p w14:paraId="57D061AB" w14:textId="77777777" w:rsidR="00B01A1A" w:rsidRPr="00E22C33" w:rsidRDefault="00B01A1A">
      <w:pPr>
        <w:keepNext/>
        <w:spacing w:before="120" w:after="120"/>
        <w:sectPr w:rsidR="00B01A1A" w:rsidRPr="00E22C33">
          <w:type w:val="continuous"/>
          <w:pgSz w:w="11907" w:h="16840"/>
          <w:pgMar w:top="543" w:right="1418" w:bottom="1418" w:left="1418" w:header="720" w:footer="720" w:gutter="0"/>
          <w:cols w:num="3" w:space="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523"/>
      </w:tblGrid>
      <w:tr w:rsidR="00B01A1A" w:rsidRPr="00E22C33" w14:paraId="58A55E2A" w14:textId="77777777" w:rsidTr="00407AFB">
        <w:tc>
          <w:tcPr>
            <w:tcW w:w="2523" w:type="dxa"/>
          </w:tcPr>
          <w:p w14:paraId="703FBF93" w14:textId="77777777" w:rsidR="00B01A1A" w:rsidRPr="00E22C33" w:rsidRDefault="00B01A1A" w:rsidP="00DE1FC4">
            <w:pPr>
              <w:pStyle w:val="table2"/>
            </w:pPr>
            <w:smartTag w:uri="urn:schemas-microsoft-com:office:smarttags" w:element="place">
              <w:smartTag w:uri="urn:schemas-microsoft-com:office:smarttags" w:element="PlaceName">
                <w:r w:rsidRPr="00E22C33">
                  <w:t>Avoca</w:t>
                </w:r>
              </w:smartTag>
              <w:r w:rsidRPr="00E22C33">
                <w:t xml:space="preserve"> </w:t>
              </w:r>
              <w:smartTag w:uri="urn:schemas-microsoft-com:office:smarttags" w:element="PlaceType">
                <w:r w:rsidRPr="00E22C33">
                  <w:t>Beach</w:t>
                </w:r>
              </w:smartTag>
            </w:smartTag>
          </w:p>
        </w:tc>
      </w:tr>
      <w:tr w:rsidR="00B01A1A" w:rsidRPr="00E22C33" w14:paraId="1E68E599" w14:textId="77777777" w:rsidTr="00407AFB">
        <w:tc>
          <w:tcPr>
            <w:tcW w:w="2523" w:type="dxa"/>
          </w:tcPr>
          <w:p w14:paraId="5B1A6386" w14:textId="77777777" w:rsidR="00B01A1A" w:rsidRPr="00E22C33" w:rsidRDefault="00B01A1A" w:rsidP="00DE1FC4">
            <w:pPr>
              <w:pStyle w:val="table2"/>
            </w:pPr>
            <w:smartTag w:uri="urn:schemas-microsoft-com:office:smarttags" w:element="City">
              <w:smartTag w:uri="urn:schemas-microsoft-com:office:smarttags" w:element="place">
                <w:r w:rsidRPr="00E22C33">
                  <w:t>Aberdeen</w:t>
                </w:r>
              </w:smartTag>
            </w:smartTag>
          </w:p>
        </w:tc>
      </w:tr>
      <w:tr w:rsidR="00B01A1A" w:rsidRPr="00E22C33" w14:paraId="6D255D30" w14:textId="77777777" w:rsidTr="00407AFB">
        <w:tc>
          <w:tcPr>
            <w:tcW w:w="2523" w:type="dxa"/>
          </w:tcPr>
          <w:p w14:paraId="393CD0DC" w14:textId="77777777" w:rsidR="00B01A1A" w:rsidRPr="00E22C33" w:rsidRDefault="00B01A1A" w:rsidP="00DE1FC4">
            <w:pPr>
              <w:pStyle w:val="table2"/>
            </w:pPr>
            <w:r w:rsidRPr="00E22C33">
              <w:t>Abermain</w:t>
            </w:r>
          </w:p>
        </w:tc>
      </w:tr>
      <w:tr w:rsidR="00B01A1A" w:rsidRPr="00E22C33" w14:paraId="1A110ABA" w14:textId="77777777" w:rsidTr="00407AFB">
        <w:tc>
          <w:tcPr>
            <w:tcW w:w="2523" w:type="dxa"/>
          </w:tcPr>
          <w:p w14:paraId="4D74EF66" w14:textId="77777777" w:rsidR="00B01A1A" w:rsidRPr="00E22C33" w:rsidRDefault="00B01A1A" w:rsidP="00DE1FC4">
            <w:pPr>
              <w:pStyle w:val="table2"/>
            </w:pPr>
            <w:r w:rsidRPr="00E22C33">
              <w:t>Armidale</w:t>
            </w:r>
          </w:p>
        </w:tc>
      </w:tr>
      <w:tr w:rsidR="00B01A1A" w:rsidRPr="00E22C33" w14:paraId="0201AC48" w14:textId="77777777" w:rsidTr="00407AFB">
        <w:tc>
          <w:tcPr>
            <w:tcW w:w="2523" w:type="dxa"/>
          </w:tcPr>
          <w:p w14:paraId="1AD53FEA" w14:textId="77777777" w:rsidR="00B01A1A" w:rsidRPr="00E22C33" w:rsidRDefault="00B01A1A" w:rsidP="00DE1FC4">
            <w:pPr>
              <w:pStyle w:val="table2"/>
            </w:pPr>
            <w:r w:rsidRPr="00E22C33">
              <w:t>Adelong</w:t>
            </w:r>
          </w:p>
        </w:tc>
      </w:tr>
      <w:tr w:rsidR="00B01A1A" w:rsidRPr="00E22C33" w14:paraId="14E6123E" w14:textId="77777777" w:rsidTr="00407AFB">
        <w:tc>
          <w:tcPr>
            <w:tcW w:w="2523" w:type="dxa"/>
          </w:tcPr>
          <w:p w14:paraId="153B0972" w14:textId="77777777" w:rsidR="00B01A1A" w:rsidRPr="00E22C33" w:rsidRDefault="00B01A1A" w:rsidP="00DE1FC4">
            <w:pPr>
              <w:pStyle w:val="table2"/>
            </w:pPr>
            <w:r w:rsidRPr="00E22C33">
              <w:t>Albury</w:t>
            </w:r>
          </w:p>
        </w:tc>
      </w:tr>
      <w:tr w:rsidR="00B01A1A" w:rsidRPr="00E22C33" w14:paraId="67393ED8" w14:textId="77777777" w:rsidTr="00407AFB">
        <w:tc>
          <w:tcPr>
            <w:tcW w:w="2523" w:type="dxa"/>
          </w:tcPr>
          <w:p w14:paraId="59568500" w14:textId="77777777" w:rsidR="00B01A1A" w:rsidRPr="00E22C33" w:rsidRDefault="00B01A1A" w:rsidP="00DE1FC4">
            <w:pPr>
              <w:pStyle w:val="table2"/>
            </w:pPr>
            <w:smartTag w:uri="urn:schemas-microsoft-com:office:smarttags" w:element="place">
              <w:smartTag w:uri="urn:schemas-microsoft-com:office:smarttags" w:element="PlaceName">
                <w:r w:rsidRPr="00E22C33">
                  <w:t>Albion</w:t>
                </w:r>
              </w:smartTag>
              <w:r w:rsidRPr="00E22C33">
                <w:t xml:space="preserve"> </w:t>
              </w:r>
              <w:smartTag w:uri="urn:schemas-microsoft-com:office:smarttags" w:element="PlaceType">
                <w:r w:rsidRPr="00E22C33">
                  <w:t>Park</w:t>
                </w:r>
              </w:smartTag>
            </w:smartTag>
          </w:p>
        </w:tc>
      </w:tr>
      <w:tr w:rsidR="00B01A1A" w:rsidRPr="00E22C33" w14:paraId="43315B7D" w14:textId="77777777" w:rsidTr="00407AFB">
        <w:tc>
          <w:tcPr>
            <w:tcW w:w="2523" w:type="dxa"/>
          </w:tcPr>
          <w:p w14:paraId="1A2CC940" w14:textId="77777777" w:rsidR="00B01A1A" w:rsidRPr="00E22C33" w:rsidRDefault="00B01A1A" w:rsidP="00DE1FC4">
            <w:pPr>
              <w:pStyle w:val="table2"/>
            </w:pPr>
            <w:r w:rsidRPr="00E22C33">
              <w:t>Alstonville</w:t>
            </w:r>
          </w:p>
        </w:tc>
      </w:tr>
      <w:tr w:rsidR="00B01A1A" w:rsidRPr="00E22C33" w14:paraId="3E5D68BF" w14:textId="77777777" w:rsidTr="00407AFB">
        <w:tc>
          <w:tcPr>
            <w:tcW w:w="2523" w:type="dxa"/>
          </w:tcPr>
          <w:p w14:paraId="578FAFF0" w14:textId="77777777" w:rsidR="00B01A1A" w:rsidRPr="00E22C33" w:rsidRDefault="00B01A1A" w:rsidP="00DE1FC4">
            <w:pPr>
              <w:pStyle w:val="table2"/>
            </w:pPr>
            <w:smartTag w:uri="urn:schemas-microsoft-com:office:smarttags" w:element="place">
              <w:smartTag w:uri="urn:schemas-microsoft-com:office:smarttags" w:element="PlaceName">
                <w:r w:rsidRPr="00E22C33">
                  <w:t>Anna</w:t>
                </w:r>
              </w:smartTag>
              <w:r w:rsidRPr="00E22C33">
                <w:t xml:space="preserve"> </w:t>
              </w:r>
              <w:smartTag w:uri="urn:schemas-microsoft-com:office:smarttags" w:element="PlaceName">
                <w:r w:rsidRPr="00E22C33">
                  <w:t>Bay</w:t>
                </w:r>
              </w:smartTag>
            </w:smartTag>
          </w:p>
        </w:tc>
      </w:tr>
      <w:tr w:rsidR="00B01A1A" w:rsidRPr="00E22C33" w14:paraId="278E507C" w14:textId="77777777" w:rsidTr="00407AFB">
        <w:tc>
          <w:tcPr>
            <w:tcW w:w="2523" w:type="dxa"/>
          </w:tcPr>
          <w:p w14:paraId="20884A12" w14:textId="77777777" w:rsidR="00B01A1A" w:rsidRPr="00E22C33" w:rsidRDefault="00B01A1A" w:rsidP="00DE1FC4">
            <w:pPr>
              <w:pStyle w:val="table2"/>
            </w:pPr>
            <w:r w:rsidRPr="00E22C33">
              <w:t>Appin</w:t>
            </w:r>
          </w:p>
        </w:tc>
      </w:tr>
      <w:tr w:rsidR="00B01A1A" w:rsidRPr="00E22C33" w14:paraId="6BC6C9A8" w14:textId="77777777" w:rsidTr="00407AFB">
        <w:tc>
          <w:tcPr>
            <w:tcW w:w="2523" w:type="dxa"/>
          </w:tcPr>
          <w:p w14:paraId="19B26484" w14:textId="77777777" w:rsidR="00B01A1A" w:rsidRPr="00E22C33" w:rsidRDefault="00B01A1A" w:rsidP="00DE1FC4">
            <w:pPr>
              <w:pStyle w:val="table2"/>
            </w:pPr>
            <w:r w:rsidRPr="00E22C33">
              <w:t>Ardlethan</w:t>
            </w:r>
          </w:p>
        </w:tc>
      </w:tr>
      <w:tr w:rsidR="00B01A1A" w:rsidRPr="00E22C33" w14:paraId="79F5C6BB" w14:textId="77777777" w:rsidTr="00407AFB">
        <w:tc>
          <w:tcPr>
            <w:tcW w:w="2523" w:type="dxa"/>
          </w:tcPr>
          <w:p w14:paraId="44332A97" w14:textId="77777777" w:rsidR="00B01A1A" w:rsidRPr="00E22C33" w:rsidRDefault="00B01A1A" w:rsidP="00DE1FC4">
            <w:pPr>
              <w:pStyle w:val="table2"/>
            </w:pPr>
            <w:smartTag w:uri="urn:schemas-microsoft-com:office:smarttags" w:element="place">
              <w:smartTag w:uri="urn:schemas-microsoft-com:office:smarttags" w:element="PlaceName">
                <w:r w:rsidRPr="00E22C33">
                  <w:t>Ariah</w:t>
                </w:r>
              </w:smartTag>
              <w:r w:rsidRPr="00E22C33">
                <w:t xml:space="preserve"> </w:t>
              </w:r>
              <w:smartTag w:uri="urn:schemas-microsoft-com:office:smarttags" w:element="PlaceType">
                <w:r w:rsidRPr="00E22C33">
                  <w:t>Park</w:t>
                </w:r>
              </w:smartTag>
            </w:smartTag>
          </w:p>
        </w:tc>
      </w:tr>
      <w:tr w:rsidR="00B01A1A" w:rsidRPr="00E22C33" w14:paraId="7FBE8BFA" w14:textId="77777777" w:rsidTr="00407AFB">
        <w:tc>
          <w:tcPr>
            <w:tcW w:w="2523" w:type="dxa"/>
          </w:tcPr>
          <w:p w14:paraId="64D5F901" w14:textId="77777777" w:rsidR="00B01A1A" w:rsidRPr="00E22C33" w:rsidRDefault="00B01A1A" w:rsidP="00DE1FC4">
            <w:pPr>
              <w:pStyle w:val="table2"/>
            </w:pPr>
            <w:r w:rsidRPr="00E22C33">
              <w:t>Attunga</w:t>
            </w:r>
          </w:p>
        </w:tc>
      </w:tr>
      <w:tr w:rsidR="00B01A1A" w:rsidRPr="00E22C33" w14:paraId="284FB59D" w14:textId="77777777" w:rsidTr="00407AFB">
        <w:tc>
          <w:tcPr>
            <w:tcW w:w="2523" w:type="dxa"/>
          </w:tcPr>
          <w:p w14:paraId="4C0CF63F" w14:textId="77777777" w:rsidR="00B01A1A" w:rsidRPr="00E22C33" w:rsidRDefault="00B01A1A" w:rsidP="00DE1FC4">
            <w:pPr>
              <w:pStyle w:val="table2"/>
            </w:pPr>
            <w:r w:rsidRPr="00E22C33">
              <w:t>Barraba</w:t>
            </w:r>
          </w:p>
        </w:tc>
      </w:tr>
      <w:tr w:rsidR="00B01A1A" w:rsidRPr="00E22C33" w14:paraId="68067E1B" w14:textId="77777777" w:rsidTr="00407AFB">
        <w:tc>
          <w:tcPr>
            <w:tcW w:w="2523" w:type="dxa"/>
          </w:tcPr>
          <w:p w14:paraId="14F72300" w14:textId="77777777" w:rsidR="00B01A1A" w:rsidRPr="00E22C33" w:rsidRDefault="00B01A1A" w:rsidP="00DE1FC4">
            <w:pPr>
              <w:pStyle w:val="table2"/>
            </w:pPr>
            <w:smartTag w:uri="urn:schemas-microsoft-com:office:smarttags" w:element="place">
              <w:smartTag w:uri="urn:schemas-microsoft-com:office:smarttags" w:element="PlaceName">
                <w:r w:rsidRPr="00E22C33">
                  <w:t>Batemans</w:t>
                </w:r>
              </w:smartTag>
              <w:r w:rsidRPr="00E22C33">
                <w:t xml:space="preserve"> </w:t>
              </w:r>
              <w:smartTag w:uri="urn:schemas-microsoft-com:office:smarttags" w:element="PlaceType">
                <w:r w:rsidRPr="00E22C33">
                  <w:t>Bay</w:t>
                </w:r>
              </w:smartTag>
            </w:smartTag>
          </w:p>
        </w:tc>
      </w:tr>
      <w:tr w:rsidR="00B01A1A" w:rsidRPr="00E22C33" w14:paraId="6E909804" w14:textId="77777777" w:rsidTr="00407AFB">
        <w:tc>
          <w:tcPr>
            <w:tcW w:w="2523" w:type="dxa"/>
          </w:tcPr>
          <w:p w14:paraId="5C20BA1B" w14:textId="77777777" w:rsidR="00B01A1A" w:rsidRPr="00E22C33" w:rsidRDefault="00B01A1A" w:rsidP="00DE1FC4">
            <w:pPr>
              <w:pStyle w:val="table2"/>
            </w:pPr>
            <w:smartTag w:uri="urn:schemas-microsoft-com:office:smarttags" w:element="City">
              <w:smartTag w:uri="urn:schemas-microsoft-com:office:smarttags" w:element="place">
                <w:r w:rsidRPr="00E22C33">
                  <w:t>Bathurst</w:t>
                </w:r>
              </w:smartTag>
            </w:smartTag>
          </w:p>
        </w:tc>
      </w:tr>
      <w:tr w:rsidR="00B01A1A" w:rsidRPr="00E22C33" w14:paraId="6744BD20" w14:textId="77777777" w:rsidTr="00407AFB">
        <w:tc>
          <w:tcPr>
            <w:tcW w:w="2523" w:type="dxa"/>
          </w:tcPr>
          <w:p w14:paraId="3C24B51C" w14:textId="77777777" w:rsidR="00B01A1A" w:rsidRPr="00E22C33" w:rsidRDefault="00B01A1A" w:rsidP="00DE1FC4">
            <w:pPr>
              <w:pStyle w:val="table2"/>
            </w:pPr>
            <w:r w:rsidRPr="00E22C33">
              <w:t>Batlow</w:t>
            </w:r>
          </w:p>
        </w:tc>
      </w:tr>
      <w:tr w:rsidR="00B01A1A" w:rsidRPr="00E22C33" w14:paraId="68220A68" w14:textId="77777777" w:rsidTr="00407AFB">
        <w:tc>
          <w:tcPr>
            <w:tcW w:w="2523" w:type="dxa"/>
          </w:tcPr>
          <w:p w14:paraId="5318592E" w14:textId="77777777" w:rsidR="00B01A1A" w:rsidRPr="00E22C33" w:rsidRDefault="00B01A1A" w:rsidP="00DE1FC4">
            <w:pPr>
              <w:pStyle w:val="table2"/>
            </w:pPr>
            <w:r w:rsidRPr="00E22C33">
              <w:t>Baradine</w:t>
            </w:r>
          </w:p>
        </w:tc>
      </w:tr>
      <w:tr w:rsidR="00B01A1A" w:rsidRPr="00E22C33" w14:paraId="0AA988EC" w14:textId="77777777" w:rsidTr="00407AFB">
        <w:tc>
          <w:tcPr>
            <w:tcW w:w="2523" w:type="dxa"/>
          </w:tcPr>
          <w:p w14:paraId="7CF629AB" w14:textId="77777777" w:rsidR="00B01A1A" w:rsidRPr="00E22C33" w:rsidRDefault="00B01A1A" w:rsidP="00DE1FC4">
            <w:pPr>
              <w:pStyle w:val="table2"/>
            </w:pPr>
            <w:r w:rsidRPr="00E22C33">
              <w:t>Bega</w:t>
            </w:r>
          </w:p>
        </w:tc>
      </w:tr>
      <w:tr w:rsidR="00B01A1A" w:rsidRPr="00E22C33" w14:paraId="21803CAB" w14:textId="77777777" w:rsidTr="00407AFB">
        <w:tc>
          <w:tcPr>
            <w:tcW w:w="2523" w:type="dxa"/>
          </w:tcPr>
          <w:p w14:paraId="24F68CB2" w14:textId="77777777" w:rsidR="00B01A1A" w:rsidRPr="00E22C33" w:rsidRDefault="00B01A1A" w:rsidP="00DE1FC4">
            <w:pPr>
              <w:pStyle w:val="table2"/>
            </w:pPr>
            <w:r w:rsidRPr="00E22C33">
              <w:t>Belford</w:t>
            </w:r>
          </w:p>
        </w:tc>
      </w:tr>
      <w:tr w:rsidR="00B01A1A" w:rsidRPr="00E22C33" w14:paraId="66B33E5F" w14:textId="77777777" w:rsidTr="00407AFB">
        <w:tc>
          <w:tcPr>
            <w:tcW w:w="2523" w:type="dxa"/>
          </w:tcPr>
          <w:p w14:paraId="4FA421D8" w14:textId="77777777" w:rsidR="00B01A1A" w:rsidRPr="00E22C33" w:rsidRDefault="00B01A1A" w:rsidP="00DE1FC4">
            <w:pPr>
              <w:pStyle w:val="table2"/>
            </w:pPr>
            <w:r w:rsidRPr="00E22C33">
              <w:t>Berrima</w:t>
            </w:r>
          </w:p>
        </w:tc>
      </w:tr>
      <w:tr w:rsidR="00B01A1A" w:rsidRPr="00E22C33" w14:paraId="371DC7AC" w14:textId="77777777" w:rsidTr="00407AFB">
        <w:tc>
          <w:tcPr>
            <w:tcW w:w="2523" w:type="dxa"/>
          </w:tcPr>
          <w:p w14:paraId="056CB9BA" w14:textId="77777777" w:rsidR="00B01A1A" w:rsidRPr="00E22C33" w:rsidRDefault="00B01A1A" w:rsidP="00DE1FC4">
            <w:pPr>
              <w:pStyle w:val="table2"/>
            </w:pPr>
            <w:r w:rsidRPr="00E22C33">
              <w:t>Bemboka</w:t>
            </w:r>
          </w:p>
        </w:tc>
      </w:tr>
      <w:tr w:rsidR="00B01A1A" w:rsidRPr="00E22C33" w14:paraId="6E7B68D7" w14:textId="77777777" w:rsidTr="00407AFB">
        <w:tc>
          <w:tcPr>
            <w:tcW w:w="2523" w:type="dxa"/>
          </w:tcPr>
          <w:p w14:paraId="0C81E6AE" w14:textId="77777777" w:rsidR="00B01A1A" w:rsidRPr="00E22C33" w:rsidRDefault="00B01A1A" w:rsidP="00DE1FC4">
            <w:pPr>
              <w:pStyle w:val="table2"/>
            </w:pPr>
            <w:r w:rsidRPr="00E22C33">
              <w:t>Bermagui</w:t>
            </w:r>
          </w:p>
        </w:tc>
      </w:tr>
      <w:tr w:rsidR="00B01A1A" w:rsidRPr="00E22C33" w14:paraId="217D3FBA" w14:textId="77777777" w:rsidTr="00407AFB">
        <w:tc>
          <w:tcPr>
            <w:tcW w:w="2523" w:type="dxa"/>
          </w:tcPr>
          <w:p w14:paraId="0F71F2D3" w14:textId="77777777" w:rsidR="00B01A1A" w:rsidRPr="00E22C33" w:rsidRDefault="00B01A1A" w:rsidP="00DE1FC4">
            <w:pPr>
              <w:pStyle w:val="table2"/>
            </w:pPr>
            <w:smartTag w:uri="urn:schemas-microsoft-com:office:smarttags" w:element="State">
              <w:smartTag w:uri="urn:schemas-microsoft-com:office:smarttags" w:element="place">
                <w:r w:rsidRPr="00E22C33">
                  <w:t>Berry</w:t>
                </w:r>
              </w:smartTag>
            </w:smartTag>
          </w:p>
        </w:tc>
      </w:tr>
      <w:tr w:rsidR="00B01A1A" w:rsidRPr="00E22C33" w14:paraId="455FFA89" w14:textId="77777777" w:rsidTr="00407AFB">
        <w:tc>
          <w:tcPr>
            <w:tcW w:w="2523" w:type="dxa"/>
          </w:tcPr>
          <w:p w14:paraId="5D028973" w14:textId="77777777" w:rsidR="00B01A1A" w:rsidRPr="00E22C33" w:rsidRDefault="00B01A1A" w:rsidP="00DE1FC4">
            <w:pPr>
              <w:pStyle w:val="table2"/>
            </w:pPr>
            <w:r w:rsidRPr="00E22C33">
              <w:t>Berrigan</w:t>
            </w:r>
          </w:p>
        </w:tc>
      </w:tr>
      <w:tr w:rsidR="00B01A1A" w:rsidRPr="00E22C33" w14:paraId="458C0E5A" w14:textId="77777777" w:rsidTr="00407AFB">
        <w:tc>
          <w:tcPr>
            <w:tcW w:w="2523" w:type="dxa"/>
          </w:tcPr>
          <w:p w14:paraId="0E1B39FB" w14:textId="77777777" w:rsidR="00B01A1A" w:rsidRPr="00E22C33" w:rsidRDefault="00B01A1A" w:rsidP="00DE1FC4">
            <w:pPr>
              <w:pStyle w:val="table2"/>
            </w:pPr>
            <w:r w:rsidRPr="00E22C33">
              <w:t>Bungendore</w:t>
            </w:r>
          </w:p>
        </w:tc>
      </w:tr>
      <w:tr w:rsidR="00B01A1A" w:rsidRPr="00E22C33" w14:paraId="4EF1BEE2" w14:textId="77777777" w:rsidTr="00407AFB">
        <w:tc>
          <w:tcPr>
            <w:tcW w:w="2523" w:type="dxa"/>
          </w:tcPr>
          <w:p w14:paraId="290F6711" w14:textId="77777777" w:rsidR="00B01A1A" w:rsidRPr="00E22C33" w:rsidRDefault="00B01A1A" w:rsidP="00DE1FC4">
            <w:pPr>
              <w:pStyle w:val="table2"/>
            </w:pPr>
            <w:r w:rsidRPr="00E22C33">
              <w:t>Bethanga</w:t>
            </w:r>
          </w:p>
        </w:tc>
      </w:tr>
      <w:tr w:rsidR="00B01A1A" w:rsidRPr="00E22C33" w14:paraId="206D837A" w14:textId="77777777" w:rsidTr="00407AFB">
        <w:tc>
          <w:tcPr>
            <w:tcW w:w="2523" w:type="dxa"/>
          </w:tcPr>
          <w:p w14:paraId="2B34B76C" w14:textId="77777777" w:rsidR="00B01A1A" w:rsidRPr="00E22C33" w:rsidRDefault="00B01A1A" w:rsidP="00DE1FC4">
            <w:pPr>
              <w:pStyle w:val="table2"/>
            </w:pPr>
            <w:r w:rsidRPr="00E22C33">
              <w:t>Brocklehurst</w:t>
            </w:r>
          </w:p>
        </w:tc>
      </w:tr>
      <w:tr w:rsidR="00B01A1A" w:rsidRPr="00E22C33" w14:paraId="1D4CF7AB" w14:textId="77777777" w:rsidTr="00407AFB">
        <w:tc>
          <w:tcPr>
            <w:tcW w:w="2523" w:type="dxa"/>
          </w:tcPr>
          <w:p w14:paraId="24599F9C" w14:textId="77777777" w:rsidR="00B01A1A" w:rsidRPr="00E22C33" w:rsidRDefault="00B01A1A" w:rsidP="00DE1FC4">
            <w:pPr>
              <w:pStyle w:val="table2"/>
            </w:pPr>
            <w:r w:rsidRPr="00E22C33">
              <w:t>Bingara</w:t>
            </w:r>
          </w:p>
        </w:tc>
      </w:tr>
      <w:tr w:rsidR="00B01A1A" w:rsidRPr="00E22C33" w14:paraId="48BA0C42" w14:textId="77777777" w:rsidTr="00407AFB">
        <w:tc>
          <w:tcPr>
            <w:tcW w:w="2523" w:type="dxa"/>
          </w:tcPr>
          <w:p w14:paraId="2CC6265A" w14:textId="77777777" w:rsidR="00B01A1A" w:rsidRPr="00E22C33" w:rsidRDefault="00B01A1A" w:rsidP="00DE1FC4">
            <w:pPr>
              <w:pStyle w:val="table2"/>
            </w:pPr>
            <w:smartTag w:uri="urn:schemas-microsoft-com:office:smarttags" w:element="City">
              <w:smartTag w:uri="urn:schemas-microsoft-com:office:smarttags" w:element="place">
                <w:r w:rsidRPr="00E22C33">
                  <w:t>Brunswick</w:t>
                </w:r>
              </w:smartTag>
            </w:smartTag>
            <w:r w:rsidRPr="00E22C33">
              <w:t xml:space="preserve"> Heads</w:t>
            </w:r>
          </w:p>
        </w:tc>
      </w:tr>
      <w:tr w:rsidR="00B01A1A" w:rsidRPr="00E22C33" w14:paraId="3B0D5CDE" w14:textId="77777777" w:rsidTr="00407AFB">
        <w:tc>
          <w:tcPr>
            <w:tcW w:w="2523" w:type="dxa"/>
          </w:tcPr>
          <w:p w14:paraId="24751758" w14:textId="77777777" w:rsidR="00B01A1A" w:rsidRPr="00E22C33" w:rsidRDefault="00B01A1A" w:rsidP="00DE1FC4">
            <w:pPr>
              <w:pStyle w:val="table2"/>
            </w:pPr>
            <w:r w:rsidRPr="00E22C33">
              <w:t>Blayney</w:t>
            </w:r>
          </w:p>
        </w:tc>
      </w:tr>
      <w:tr w:rsidR="00B01A1A" w:rsidRPr="00E22C33" w14:paraId="2F0EADFE" w14:textId="77777777" w:rsidTr="00407AFB">
        <w:tc>
          <w:tcPr>
            <w:tcW w:w="2523" w:type="dxa"/>
          </w:tcPr>
          <w:p w14:paraId="0AB07895" w14:textId="77777777" w:rsidR="00B01A1A" w:rsidRPr="00E22C33" w:rsidRDefault="00B01A1A" w:rsidP="00DE1FC4">
            <w:pPr>
              <w:pStyle w:val="table2"/>
            </w:pPr>
            <w:r w:rsidRPr="00E22C33">
              <w:t>Belconnen</w:t>
            </w:r>
          </w:p>
        </w:tc>
      </w:tr>
      <w:tr w:rsidR="00B01A1A" w:rsidRPr="00E22C33" w14:paraId="6499B794" w14:textId="77777777" w:rsidTr="00407AFB">
        <w:tc>
          <w:tcPr>
            <w:tcW w:w="2523" w:type="dxa"/>
          </w:tcPr>
          <w:p w14:paraId="6135B626" w14:textId="77777777" w:rsidR="00B01A1A" w:rsidRPr="00E22C33" w:rsidRDefault="00B01A1A" w:rsidP="00DE1FC4">
            <w:pPr>
              <w:pStyle w:val="table2"/>
            </w:pPr>
            <w:r w:rsidRPr="00E22C33">
              <w:t>Bellingen</w:t>
            </w:r>
          </w:p>
        </w:tc>
      </w:tr>
      <w:tr w:rsidR="00B01A1A" w:rsidRPr="00E22C33" w14:paraId="2EFD8017" w14:textId="77777777" w:rsidTr="00407AFB">
        <w:tc>
          <w:tcPr>
            <w:tcW w:w="2523" w:type="dxa"/>
          </w:tcPr>
          <w:p w14:paraId="7824988E" w14:textId="77777777" w:rsidR="00B01A1A" w:rsidRPr="00E22C33" w:rsidRDefault="00B01A1A" w:rsidP="00DE1FC4">
            <w:pPr>
              <w:pStyle w:val="table2"/>
            </w:pPr>
            <w:r w:rsidRPr="00E22C33">
              <w:t>Blackheath</w:t>
            </w:r>
          </w:p>
        </w:tc>
      </w:tr>
      <w:tr w:rsidR="00B01A1A" w:rsidRPr="00E22C33" w14:paraId="65088BE8" w14:textId="77777777" w:rsidTr="00407AFB">
        <w:tc>
          <w:tcPr>
            <w:tcW w:w="2523" w:type="dxa"/>
          </w:tcPr>
          <w:p w14:paraId="4E27B99D" w14:textId="77777777" w:rsidR="00B01A1A" w:rsidRPr="00E22C33" w:rsidRDefault="00B01A1A" w:rsidP="00DE1FC4">
            <w:pPr>
              <w:pStyle w:val="table2"/>
            </w:pPr>
            <w:r w:rsidRPr="00E22C33">
              <w:t>Ballina</w:t>
            </w:r>
          </w:p>
        </w:tc>
      </w:tr>
      <w:tr w:rsidR="00B01A1A" w:rsidRPr="00E22C33" w14:paraId="67C3964A" w14:textId="77777777" w:rsidTr="00407AFB">
        <w:tc>
          <w:tcPr>
            <w:tcW w:w="2523" w:type="dxa"/>
          </w:tcPr>
          <w:p w14:paraId="13EC3540" w14:textId="77777777" w:rsidR="00B01A1A" w:rsidRPr="00E22C33" w:rsidRDefault="00B01A1A" w:rsidP="00DE1FC4">
            <w:pPr>
              <w:pStyle w:val="table2"/>
            </w:pPr>
            <w:smartTag w:uri="urn:schemas-microsoft-com:office:smarttags" w:element="City">
              <w:smartTag w:uri="urn:schemas-microsoft-com:office:smarttags" w:element="place">
                <w:r w:rsidRPr="00E22C33">
                  <w:t>Berkeley</w:t>
                </w:r>
              </w:smartTag>
            </w:smartTag>
            <w:r w:rsidRPr="00E22C33">
              <w:t xml:space="preserve"> Vale</w:t>
            </w:r>
          </w:p>
        </w:tc>
      </w:tr>
      <w:tr w:rsidR="00B01A1A" w:rsidRPr="00E22C33" w14:paraId="4B13E67F" w14:textId="77777777" w:rsidTr="00407AFB">
        <w:tc>
          <w:tcPr>
            <w:tcW w:w="2523" w:type="dxa"/>
          </w:tcPr>
          <w:p w14:paraId="55697E02" w14:textId="77777777" w:rsidR="00B01A1A" w:rsidRPr="00E22C33" w:rsidRDefault="00B01A1A" w:rsidP="00DE1FC4">
            <w:pPr>
              <w:pStyle w:val="table2"/>
            </w:pPr>
            <w:r w:rsidRPr="00E22C33">
              <w:t>Berambing</w:t>
            </w:r>
          </w:p>
        </w:tc>
      </w:tr>
      <w:tr w:rsidR="00B01A1A" w:rsidRPr="00E22C33" w14:paraId="6F07D693" w14:textId="77777777" w:rsidTr="00407AFB">
        <w:tc>
          <w:tcPr>
            <w:tcW w:w="2523" w:type="dxa"/>
          </w:tcPr>
          <w:p w14:paraId="557E72D2" w14:textId="77777777" w:rsidR="00B01A1A" w:rsidRPr="00E22C33" w:rsidRDefault="00B01A1A" w:rsidP="00DE1FC4">
            <w:pPr>
              <w:pStyle w:val="table2"/>
            </w:pPr>
            <w:r w:rsidRPr="00E22C33">
              <w:t>Bungowannah</w:t>
            </w:r>
          </w:p>
        </w:tc>
      </w:tr>
      <w:tr w:rsidR="00B01A1A" w:rsidRPr="00E22C33" w14:paraId="4982A343" w14:textId="77777777" w:rsidTr="00407AFB">
        <w:tc>
          <w:tcPr>
            <w:tcW w:w="2523" w:type="dxa"/>
          </w:tcPr>
          <w:p w14:paraId="1ABFC203" w14:textId="77777777" w:rsidR="00B01A1A" w:rsidRPr="00E22C33" w:rsidRDefault="00B01A1A" w:rsidP="00DE1FC4">
            <w:pPr>
              <w:pStyle w:val="table2"/>
            </w:pPr>
            <w:r w:rsidRPr="00E22C33">
              <w:t>Bogan Gate</w:t>
            </w:r>
          </w:p>
        </w:tc>
      </w:tr>
      <w:tr w:rsidR="00B01A1A" w:rsidRPr="00E22C33" w14:paraId="21058FCA" w14:textId="77777777" w:rsidTr="00407AFB">
        <w:tc>
          <w:tcPr>
            <w:tcW w:w="2523" w:type="dxa"/>
          </w:tcPr>
          <w:p w14:paraId="33BE27B1" w14:textId="77777777" w:rsidR="00B01A1A" w:rsidRPr="00E22C33" w:rsidRDefault="00B01A1A" w:rsidP="00DE1FC4">
            <w:pPr>
              <w:pStyle w:val="table2"/>
            </w:pPr>
            <w:r w:rsidRPr="00E22C33">
              <w:t>Broken Hill</w:t>
            </w:r>
          </w:p>
        </w:tc>
      </w:tr>
      <w:tr w:rsidR="00B01A1A" w:rsidRPr="00E22C33" w14:paraId="13D2055D" w14:textId="77777777" w:rsidTr="00407AFB">
        <w:tc>
          <w:tcPr>
            <w:tcW w:w="2523" w:type="dxa"/>
          </w:tcPr>
          <w:p w14:paraId="6D69EDBB" w14:textId="77777777" w:rsidR="00B01A1A" w:rsidRPr="00E22C33" w:rsidRDefault="00B01A1A" w:rsidP="00DE1FC4">
            <w:pPr>
              <w:pStyle w:val="table2"/>
            </w:pPr>
            <w:r w:rsidRPr="00E22C33">
              <w:t>Barnawartha</w:t>
            </w:r>
          </w:p>
        </w:tc>
      </w:tr>
      <w:tr w:rsidR="00B01A1A" w:rsidRPr="00E22C33" w14:paraId="424D6BD6" w14:textId="77777777" w:rsidTr="00407AFB">
        <w:tc>
          <w:tcPr>
            <w:tcW w:w="2523" w:type="dxa"/>
          </w:tcPr>
          <w:p w14:paraId="7B247FF2" w14:textId="77777777" w:rsidR="00B01A1A" w:rsidRPr="00E22C33" w:rsidRDefault="00B01A1A" w:rsidP="00DE1FC4">
            <w:pPr>
              <w:pStyle w:val="table2"/>
            </w:pPr>
            <w:r w:rsidRPr="00E22C33">
              <w:t>Binnaway</w:t>
            </w:r>
          </w:p>
        </w:tc>
      </w:tr>
      <w:tr w:rsidR="00B01A1A" w:rsidRPr="00E22C33" w14:paraId="32777848" w14:textId="77777777" w:rsidTr="00407AFB">
        <w:tc>
          <w:tcPr>
            <w:tcW w:w="2523" w:type="dxa"/>
          </w:tcPr>
          <w:p w14:paraId="2F2ED393" w14:textId="77777777" w:rsidR="00B01A1A" w:rsidRPr="00E22C33" w:rsidRDefault="00B01A1A" w:rsidP="00DE1FC4">
            <w:pPr>
              <w:pStyle w:val="table2"/>
            </w:pPr>
            <w:r w:rsidRPr="00E22C33">
              <w:t>Bombala</w:t>
            </w:r>
          </w:p>
        </w:tc>
      </w:tr>
      <w:tr w:rsidR="00B01A1A" w:rsidRPr="00E22C33" w14:paraId="50F030D7" w14:textId="77777777" w:rsidTr="00407AFB">
        <w:tc>
          <w:tcPr>
            <w:tcW w:w="2523" w:type="dxa"/>
          </w:tcPr>
          <w:p w14:paraId="2C4E3FBE" w14:textId="77777777" w:rsidR="00B01A1A" w:rsidRPr="00E22C33" w:rsidRDefault="00B01A1A" w:rsidP="00DE1FC4">
            <w:pPr>
              <w:pStyle w:val="table2"/>
            </w:pPr>
            <w:r w:rsidRPr="00E22C33">
              <w:t>Boorowa</w:t>
            </w:r>
          </w:p>
        </w:tc>
      </w:tr>
      <w:tr w:rsidR="00B01A1A" w:rsidRPr="00E22C33" w14:paraId="5EA849B8" w14:textId="77777777" w:rsidTr="00407AFB">
        <w:tc>
          <w:tcPr>
            <w:tcW w:w="2523" w:type="dxa"/>
          </w:tcPr>
          <w:p w14:paraId="298E99A0" w14:textId="77777777" w:rsidR="00B01A1A" w:rsidRPr="00E22C33" w:rsidRDefault="00B01A1A" w:rsidP="00DE1FC4">
            <w:pPr>
              <w:pStyle w:val="table2"/>
            </w:pPr>
            <w:r w:rsidRPr="00E22C33">
              <w:t>Bowral</w:t>
            </w:r>
          </w:p>
        </w:tc>
      </w:tr>
      <w:tr w:rsidR="00B01A1A" w:rsidRPr="00E22C33" w14:paraId="0023D568" w14:textId="77777777" w:rsidTr="00407AFB">
        <w:tc>
          <w:tcPr>
            <w:tcW w:w="2523" w:type="dxa"/>
          </w:tcPr>
          <w:p w14:paraId="7920F354" w14:textId="77777777" w:rsidR="00B01A1A" w:rsidRPr="00E22C33" w:rsidRDefault="00B01A1A" w:rsidP="00DE1FC4">
            <w:pPr>
              <w:pStyle w:val="table2"/>
            </w:pPr>
            <w:r w:rsidRPr="00E22C33">
              <w:t>Bowraville</w:t>
            </w:r>
          </w:p>
        </w:tc>
      </w:tr>
      <w:tr w:rsidR="00B01A1A" w:rsidRPr="00E22C33" w14:paraId="206E907C" w14:textId="77777777" w:rsidTr="00407AFB">
        <w:tc>
          <w:tcPr>
            <w:tcW w:w="2523" w:type="dxa"/>
          </w:tcPr>
          <w:p w14:paraId="79BE9BDE" w14:textId="77777777" w:rsidR="00B01A1A" w:rsidRPr="00E22C33" w:rsidRDefault="00B01A1A" w:rsidP="00DE1FC4">
            <w:pPr>
              <w:pStyle w:val="table2"/>
            </w:pPr>
            <w:r w:rsidRPr="00E22C33">
              <w:t>Bargo</w:t>
            </w:r>
          </w:p>
        </w:tc>
      </w:tr>
      <w:tr w:rsidR="00B01A1A" w:rsidRPr="00E22C33" w14:paraId="213BDF21" w14:textId="77777777" w:rsidTr="00407AFB">
        <w:tc>
          <w:tcPr>
            <w:tcW w:w="2523" w:type="dxa"/>
          </w:tcPr>
          <w:p w14:paraId="4CA99813" w14:textId="77777777" w:rsidR="00B01A1A" w:rsidRPr="00E22C33" w:rsidRDefault="00B01A1A" w:rsidP="00DE1FC4">
            <w:pPr>
              <w:pStyle w:val="table2"/>
            </w:pPr>
            <w:r w:rsidRPr="00E22C33">
              <w:t>Bringelly</w:t>
            </w:r>
          </w:p>
        </w:tc>
      </w:tr>
      <w:tr w:rsidR="00B01A1A" w:rsidRPr="00E22C33" w14:paraId="3F4E0500" w14:textId="77777777" w:rsidTr="00407AFB">
        <w:tc>
          <w:tcPr>
            <w:tcW w:w="2523" w:type="dxa"/>
          </w:tcPr>
          <w:p w14:paraId="10EBC0BE" w14:textId="77777777" w:rsidR="00B01A1A" w:rsidRPr="00E22C33" w:rsidRDefault="00B01A1A" w:rsidP="00DE1FC4">
            <w:pPr>
              <w:pStyle w:val="table2"/>
            </w:pPr>
            <w:r w:rsidRPr="00E22C33">
              <w:t>Bourke</w:t>
            </w:r>
          </w:p>
        </w:tc>
      </w:tr>
      <w:tr w:rsidR="00B01A1A" w:rsidRPr="00E22C33" w14:paraId="610EFF9E" w14:textId="77777777" w:rsidTr="00407AFB">
        <w:tc>
          <w:tcPr>
            <w:tcW w:w="2523" w:type="dxa"/>
          </w:tcPr>
          <w:p w14:paraId="2F22B1E2" w14:textId="77777777" w:rsidR="00B01A1A" w:rsidRPr="00E22C33" w:rsidRDefault="00B01A1A" w:rsidP="00DE1FC4">
            <w:pPr>
              <w:pStyle w:val="table2"/>
            </w:pPr>
            <w:r w:rsidRPr="00E22C33">
              <w:t>Balranald</w:t>
            </w:r>
          </w:p>
        </w:tc>
      </w:tr>
      <w:tr w:rsidR="00B01A1A" w:rsidRPr="00E22C33" w14:paraId="708CFCDB" w14:textId="77777777" w:rsidTr="00407AFB">
        <w:tc>
          <w:tcPr>
            <w:tcW w:w="2523" w:type="dxa"/>
          </w:tcPr>
          <w:p w14:paraId="17714C68" w14:textId="77777777" w:rsidR="00B01A1A" w:rsidRPr="00E22C33" w:rsidRDefault="00B01A1A" w:rsidP="00DE1FC4">
            <w:pPr>
              <w:pStyle w:val="table2"/>
            </w:pPr>
            <w:r w:rsidRPr="00E22C33">
              <w:t>Brewarrina</w:t>
            </w:r>
          </w:p>
        </w:tc>
      </w:tr>
      <w:tr w:rsidR="00B01A1A" w:rsidRPr="00E22C33" w14:paraId="40989354" w14:textId="77777777" w:rsidTr="00407AFB">
        <w:tc>
          <w:tcPr>
            <w:tcW w:w="2523" w:type="dxa"/>
          </w:tcPr>
          <w:p w14:paraId="6BCD5DE9" w14:textId="77777777" w:rsidR="00B01A1A" w:rsidRPr="00E22C33" w:rsidRDefault="00B01A1A" w:rsidP="00DE1FC4">
            <w:pPr>
              <w:pStyle w:val="table2"/>
            </w:pPr>
            <w:r w:rsidRPr="00E22C33">
              <w:t>Banora Point</w:t>
            </w:r>
          </w:p>
        </w:tc>
      </w:tr>
      <w:tr w:rsidR="00B01A1A" w:rsidRPr="00E22C33" w14:paraId="430B5293" w14:textId="77777777" w:rsidTr="00407AFB">
        <w:tc>
          <w:tcPr>
            <w:tcW w:w="2523" w:type="dxa"/>
          </w:tcPr>
          <w:p w14:paraId="3858D5B5" w14:textId="77777777" w:rsidR="00B01A1A" w:rsidRPr="00E22C33" w:rsidRDefault="00B01A1A" w:rsidP="00DE1FC4">
            <w:pPr>
              <w:pStyle w:val="table2"/>
            </w:pPr>
            <w:r w:rsidRPr="00E22C33">
              <w:t>Barton</w:t>
            </w:r>
          </w:p>
        </w:tc>
      </w:tr>
      <w:tr w:rsidR="00B01A1A" w:rsidRPr="00E22C33" w14:paraId="539AA3EA" w14:textId="77777777" w:rsidTr="00407AFB">
        <w:tc>
          <w:tcPr>
            <w:tcW w:w="2523" w:type="dxa"/>
          </w:tcPr>
          <w:p w14:paraId="246BB8BB" w14:textId="77777777" w:rsidR="00B01A1A" w:rsidRPr="00E22C33" w:rsidRDefault="00B01A1A" w:rsidP="00DE1FC4">
            <w:pPr>
              <w:pStyle w:val="table2"/>
            </w:pPr>
            <w:r w:rsidRPr="00E22C33">
              <w:t>Braidwood</w:t>
            </w:r>
          </w:p>
        </w:tc>
      </w:tr>
      <w:tr w:rsidR="00B01A1A" w:rsidRPr="00E22C33" w14:paraId="07D26850" w14:textId="77777777" w:rsidTr="00407AFB">
        <w:tc>
          <w:tcPr>
            <w:tcW w:w="2523" w:type="dxa"/>
          </w:tcPr>
          <w:p w14:paraId="6E8F3ADF" w14:textId="77777777" w:rsidR="00B01A1A" w:rsidRPr="00E22C33" w:rsidRDefault="00B01A1A" w:rsidP="00DE1FC4">
            <w:pPr>
              <w:pStyle w:val="table2"/>
            </w:pPr>
            <w:r w:rsidRPr="00E22C33">
              <w:t>Burrawang</w:t>
            </w:r>
          </w:p>
        </w:tc>
      </w:tr>
      <w:tr w:rsidR="00B01A1A" w:rsidRPr="00E22C33" w14:paraId="30D61090" w14:textId="77777777" w:rsidTr="00407AFB">
        <w:tc>
          <w:tcPr>
            <w:tcW w:w="2523" w:type="dxa"/>
          </w:tcPr>
          <w:p w14:paraId="2DF87CBC" w14:textId="77777777" w:rsidR="00B01A1A" w:rsidRPr="00E22C33" w:rsidRDefault="00B01A1A" w:rsidP="00DE1FC4">
            <w:pPr>
              <w:pStyle w:val="table2"/>
            </w:pPr>
            <w:r w:rsidRPr="00E22C33">
              <w:t>Bulahdelah</w:t>
            </w:r>
          </w:p>
        </w:tc>
      </w:tr>
      <w:tr w:rsidR="00B01A1A" w:rsidRPr="00E22C33" w14:paraId="64A2F1A6" w14:textId="77777777" w:rsidTr="00407AFB">
        <w:tc>
          <w:tcPr>
            <w:tcW w:w="2523" w:type="dxa"/>
          </w:tcPr>
          <w:p w14:paraId="1F463D1B" w14:textId="77777777" w:rsidR="00B01A1A" w:rsidRPr="00E22C33" w:rsidRDefault="00B01A1A" w:rsidP="00DE1FC4">
            <w:pPr>
              <w:pStyle w:val="table2"/>
            </w:pPr>
            <w:r w:rsidRPr="00E22C33">
              <w:t>Buff Point</w:t>
            </w:r>
          </w:p>
        </w:tc>
      </w:tr>
      <w:tr w:rsidR="00B01A1A" w:rsidRPr="00E22C33" w14:paraId="33138786" w14:textId="77777777" w:rsidTr="00407AFB">
        <w:tc>
          <w:tcPr>
            <w:tcW w:w="2523" w:type="dxa"/>
          </w:tcPr>
          <w:p w14:paraId="5A1D5A06" w14:textId="77777777" w:rsidR="00B01A1A" w:rsidRPr="00E22C33" w:rsidRDefault="00B01A1A" w:rsidP="00DE1FC4">
            <w:pPr>
              <w:pStyle w:val="table2"/>
            </w:pPr>
            <w:smartTag w:uri="urn:schemas-microsoft-com:office:smarttags" w:element="place">
              <w:smartTag w:uri="urn:schemas-microsoft-com:office:smarttags" w:element="PlaceName">
                <w:r w:rsidRPr="00E22C33">
                  <w:t>Byron</w:t>
                </w:r>
              </w:smartTag>
              <w:r w:rsidRPr="00E22C33">
                <w:t xml:space="preserve"> </w:t>
              </w:r>
              <w:smartTag w:uri="urn:schemas-microsoft-com:office:smarttags" w:element="PlaceName">
                <w:r w:rsidRPr="00E22C33">
                  <w:t>Bay</w:t>
                </w:r>
              </w:smartTag>
            </w:smartTag>
          </w:p>
        </w:tc>
      </w:tr>
      <w:tr w:rsidR="00B01A1A" w:rsidRPr="00E22C33" w14:paraId="16F27A6C" w14:textId="77777777" w:rsidTr="00407AFB">
        <w:tc>
          <w:tcPr>
            <w:tcW w:w="2523" w:type="dxa"/>
          </w:tcPr>
          <w:p w14:paraId="0F42F660" w14:textId="77777777" w:rsidR="00B01A1A" w:rsidRPr="00E22C33" w:rsidRDefault="00B01A1A" w:rsidP="00DE1FC4">
            <w:pPr>
              <w:pStyle w:val="table2"/>
            </w:pPr>
            <w:smartTag w:uri="urn:schemas-microsoft-com:office:smarttags" w:element="place">
              <w:smartTag w:uri="urn:schemas-microsoft-com:office:smarttags" w:element="PlaceName">
                <w:r w:rsidRPr="00E22C33">
                  <w:t>Callala</w:t>
                </w:r>
              </w:smartTag>
              <w:r w:rsidRPr="00E22C33">
                <w:t xml:space="preserve"> </w:t>
              </w:r>
              <w:smartTag w:uri="urn:schemas-microsoft-com:office:smarttags" w:element="PlaceType">
                <w:r w:rsidRPr="00E22C33">
                  <w:t>Bay</w:t>
                </w:r>
              </w:smartTag>
            </w:smartTag>
          </w:p>
        </w:tc>
      </w:tr>
      <w:tr w:rsidR="00B01A1A" w:rsidRPr="00E22C33" w14:paraId="4F85DAAE" w14:textId="77777777" w:rsidTr="00407AFB">
        <w:tc>
          <w:tcPr>
            <w:tcW w:w="2523" w:type="dxa"/>
          </w:tcPr>
          <w:p w14:paraId="6F4F47E4" w14:textId="77777777" w:rsidR="00B01A1A" w:rsidRPr="00E22C33" w:rsidRDefault="00B01A1A" w:rsidP="00DE1FC4">
            <w:pPr>
              <w:pStyle w:val="table2"/>
            </w:pPr>
            <w:r w:rsidRPr="00E22C33">
              <w:t>Canyonleigh</w:t>
            </w:r>
          </w:p>
        </w:tc>
      </w:tr>
      <w:tr w:rsidR="00B01A1A" w:rsidRPr="00E22C33" w14:paraId="2A3F66CE" w14:textId="77777777" w:rsidTr="00407AFB">
        <w:tc>
          <w:tcPr>
            <w:tcW w:w="2523" w:type="dxa"/>
          </w:tcPr>
          <w:p w14:paraId="5D2331EE" w14:textId="77777777" w:rsidR="00B01A1A" w:rsidRPr="00E22C33" w:rsidRDefault="00B01A1A" w:rsidP="00DE1FC4">
            <w:pPr>
              <w:pStyle w:val="table2"/>
            </w:pPr>
            <w:r w:rsidRPr="00E22C33">
              <w:lastRenderedPageBreak/>
              <w:t>Canowindra</w:t>
            </w:r>
          </w:p>
        </w:tc>
      </w:tr>
      <w:tr w:rsidR="00B01A1A" w:rsidRPr="00E22C33" w14:paraId="0AF4F1F4" w14:textId="77777777" w:rsidTr="00407AFB">
        <w:tc>
          <w:tcPr>
            <w:tcW w:w="2523" w:type="dxa"/>
          </w:tcPr>
          <w:p w14:paraId="5D57C387" w14:textId="77777777" w:rsidR="00B01A1A" w:rsidRPr="00E22C33" w:rsidRDefault="00B01A1A" w:rsidP="00DE1FC4">
            <w:pPr>
              <w:pStyle w:val="table2"/>
            </w:pPr>
            <w:r w:rsidRPr="00E22C33">
              <w:t>Cobar</w:t>
            </w:r>
          </w:p>
        </w:tc>
      </w:tr>
      <w:tr w:rsidR="00B01A1A" w:rsidRPr="00E22C33" w14:paraId="0E2D1C77" w14:textId="77777777" w:rsidTr="00407AFB">
        <w:tc>
          <w:tcPr>
            <w:tcW w:w="2523" w:type="dxa"/>
          </w:tcPr>
          <w:p w14:paraId="71F2E44C" w14:textId="77777777" w:rsidR="00B01A1A" w:rsidRPr="00E22C33" w:rsidRDefault="00B01A1A" w:rsidP="00DE1FC4">
            <w:pPr>
              <w:pStyle w:val="table2"/>
            </w:pPr>
            <w:r w:rsidRPr="00E22C33">
              <w:t>Coonamble</w:t>
            </w:r>
          </w:p>
        </w:tc>
      </w:tr>
      <w:tr w:rsidR="00B01A1A" w:rsidRPr="00E22C33" w14:paraId="535AB4D6" w14:textId="77777777" w:rsidTr="00407AFB">
        <w:tc>
          <w:tcPr>
            <w:tcW w:w="2523" w:type="dxa"/>
          </w:tcPr>
          <w:p w14:paraId="73A9C796" w14:textId="77777777" w:rsidR="00B01A1A" w:rsidRPr="00E22C33" w:rsidRDefault="00B01A1A" w:rsidP="00DE1FC4">
            <w:pPr>
              <w:pStyle w:val="table2"/>
            </w:pPr>
            <w:r w:rsidRPr="00E22C33">
              <w:t>Condobolin</w:t>
            </w:r>
          </w:p>
        </w:tc>
      </w:tr>
      <w:tr w:rsidR="00B01A1A" w:rsidRPr="00E22C33" w14:paraId="59FEDDF9" w14:textId="77777777" w:rsidTr="00407AFB">
        <w:tc>
          <w:tcPr>
            <w:tcW w:w="2523" w:type="dxa"/>
          </w:tcPr>
          <w:p w14:paraId="59D84C95" w14:textId="77777777" w:rsidR="00B01A1A" w:rsidRPr="00E22C33" w:rsidRDefault="00B01A1A" w:rsidP="00DE1FC4">
            <w:pPr>
              <w:pStyle w:val="table2"/>
            </w:pPr>
            <w:r w:rsidRPr="00E22C33">
              <w:t>Collarenebri</w:t>
            </w:r>
          </w:p>
        </w:tc>
      </w:tr>
      <w:tr w:rsidR="00B01A1A" w:rsidRPr="00E22C33" w14:paraId="2575A967" w14:textId="77777777" w:rsidTr="00407AFB">
        <w:tc>
          <w:tcPr>
            <w:tcW w:w="2523" w:type="dxa"/>
          </w:tcPr>
          <w:p w14:paraId="21967E3D" w14:textId="77777777" w:rsidR="00B01A1A" w:rsidRPr="00E22C33" w:rsidRDefault="00B01A1A" w:rsidP="00DE1FC4">
            <w:pPr>
              <w:pStyle w:val="table2"/>
            </w:pPr>
            <w:r w:rsidRPr="00E22C33">
              <w:t>Campbelltown</w:t>
            </w:r>
          </w:p>
        </w:tc>
      </w:tr>
      <w:tr w:rsidR="00B01A1A" w:rsidRPr="00E22C33" w14:paraId="015A99B1" w14:textId="77777777" w:rsidTr="00407AFB">
        <w:tc>
          <w:tcPr>
            <w:tcW w:w="2523" w:type="dxa"/>
          </w:tcPr>
          <w:p w14:paraId="2DF09395" w14:textId="77777777" w:rsidR="00B01A1A" w:rsidRPr="00E22C33" w:rsidRDefault="00B01A1A" w:rsidP="00DE1FC4">
            <w:pPr>
              <w:pStyle w:val="table2"/>
            </w:pPr>
            <w:r w:rsidRPr="00E22C33">
              <w:t>Cds Canberra</w:t>
            </w:r>
          </w:p>
        </w:tc>
      </w:tr>
      <w:tr w:rsidR="00B01A1A" w:rsidRPr="00E22C33" w14:paraId="664AAAB4" w14:textId="77777777" w:rsidTr="00407AFB">
        <w:tc>
          <w:tcPr>
            <w:tcW w:w="2523" w:type="dxa"/>
          </w:tcPr>
          <w:p w14:paraId="0BC6D79F" w14:textId="77777777" w:rsidR="00B01A1A" w:rsidRPr="00E22C33" w:rsidRDefault="00B01A1A" w:rsidP="00DE1FC4">
            <w:pPr>
              <w:pStyle w:val="table2"/>
            </w:pPr>
            <w:r w:rsidRPr="00E22C33">
              <w:t>Cessnock</w:t>
            </w:r>
          </w:p>
        </w:tc>
      </w:tr>
      <w:tr w:rsidR="00B01A1A" w:rsidRPr="00E22C33" w14:paraId="2B85F19A" w14:textId="77777777" w:rsidTr="00407AFB">
        <w:tc>
          <w:tcPr>
            <w:tcW w:w="2523" w:type="dxa"/>
          </w:tcPr>
          <w:p w14:paraId="5983ACB8" w14:textId="77777777" w:rsidR="00B01A1A" w:rsidRPr="00E22C33" w:rsidRDefault="00B01A1A" w:rsidP="00DE1FC4">
            <w:pPr>
              <w:pStyle w:val="table2"/>
            </w:pPr>
            <w:smartTag w:uri="urn:schemas-microsoft-com:office:smarttags" w:element="place">
              <w:smartTag w:uri="urn:schemas-microsoft-com:office:smarttags" w:element="PlaceName">
                <w:r w:rsidRPr="00E22C33">
                  <w:t>Coffs</w:t>
                </w:r>
              </w:smartTag>
              <w:r w:rsidRPr="00E22C33">
                <w:t xml:space="preserve"> </w:t>
              </w:r>
              <w:smartTag w:uri="urn:schemas-microsoft-com:office:smarttags" w:element="PlaceType">
                <w:r w:rsidRPr="00E22C33">
                  <w:t>Harbour</w:t>
                </w:r>
              </w:smartTag>
            </w:smartTag>
          </w:p>
        </w:tc>
      </w:tr>
      <w:tr w:rsidR="00B01A1A" w:rsidRPr="00E22C33" w14:paraId="270DAA44" w14:textId="77777777" w:rsidTr="00407AFB">
        <w:tc>
          <w:tcPr>
            <w:tcW w:w="2523" w:type="dxa"/>
          </w:tcPr>
          <w:p w14:paraId="4C9263DB" w14:textId="77777777" w:rsidR="00B01A1A" w:rsidRPr="00E22C33" w:rsidRDefault="00B01A1A" w:rsidP="00DE1FC4">
            <w:pPr>
              <w:pStyle w:val="table2"/>
            </w:pPr>
            <w:r w:rsidRPr="00E22C33">
              <w:t>Coleambally</w:t>
            </w:r>
          </w:p>
        </w:tc>
      </w:tr>
      <w:tr w:rsidR="00B01A1A" w:rsidRPr="00E22C33" w14:paraId="7369CB7A" w14:textId="77777777" w:rsidTr="00407AFB">
        <w:tc>
          <w:tcPr>
            <w:tcW w:w="2523" w:type="dxa"/>
          </w:tcPr>
          <w:p w14:paraId="5249C726" w14:textId="77777777" w:rsidR="00B01A1A" w:rsidRPr="00E22C33" w:rsidRDefault="00B01A1A" w:rsidP="00DE1FC4">
            <w:pPr>
              <w:pStyle w:val="table2"/>
            </w:pPr>
            <w:r w:rsidRPr="00E22C33">
              <w:t>Coolamon</w:t>
            </w:r>
          </w:p>
        </w:tc>
      </w:tr>
      <w:tr w:rsidR="00B01A1A" w:rsidRPr="00E22C33" w14:paraId="468543CA" w14:textId="77777777" w:rsidTr="00407AFB">
        <w:tc>
          <w:tcPr>
            <w:tcW w:w="2523" w:type="dxa"/>
          </w:tcPr>
          <w:p w14:paraId="3CAFFCE2" w14:textId="77777777" w:rsidR="00B01A1A" w:rsidRPr="00E22C33" w:rsidRDefault="00B01A1A" w:rsidP="00DE1FC4">
            <w:pPr>
              <w:pStyle w:val="table2"/>
            </w:pPr>
            <w:r w:rsidRPr="00E22C33">
              <w:t>Coonabarabran</w:t>
            </w:r>
          </w:p>
        </w:tc>
      </w:tr>
      <w:tr w:rsidR="00B01A1A" w:rsidRPr="00E22C33" w14:paraId="20E1FE51" w14:textId="77777777" w:rsidTr="00407AFB">
        <w:tc>
          <w:tcPr>
            <w:tcW w:w="2523" w:type="dxa"/>
          </w:tcPr>
          <w:p w14:paraId="0186867C" w14:textId="77777777" w:rsidR="00B01A1A" w:rsidRPr="00E22C33" w:rsidRDefault="00B01A1A" w:rsidP="00DE1FC4">
            <w:pPr>
              <w:pStyle w:val="table2"/>
            </w:pPr>
            <w:r w:rsidRPr="00E22C33">
              <w:t>Cranebrook</w:t>
            </w:r>
          </w:p>
        </w:tc>
      </w:tr>
      <w:tr w:rsidR="00B01A1A" w:rsidRPr="00E22C33" w14:paraId="52D51A37" w14:textId="77777777" w:rsidTr="00407AFB">
        <w:tc>
          <w:tcPr>
            <w:tcW w:w="2523" w:type="dxa"/>
          </w:tcPr>
          <w:p w14:paraId="18E636E8" w14:textId="77777777" w:rsidR="00B01A1A" w:rsidRPr="00E22C33" w:rsidRDefault="00B01A1A" w:rsidP="00DE1FC4">
            <w:pPr>
              <w:pStyle w:val="table2"/>
            </w:pPr>
            <w:r w:rsidRPr="00E22C33">
              <w:t>Clarence</w:t>
            </w:r>
          </w:p>
        </w:tc>
      </w:tr>
      <w:tr w:rsidR="00B01A1A" w:rsidRPr="00E22C33" w14:paraId="574E78A6" w14:textId="77777777" w:rsidTr="00407AFB">
        <w:tc>
          <w:tcPr>
            <w:tcW w:w="2523" w:type="dxa"/>
          </w:tcPr>
          <w:p w14:paraId="545B8D74" w14:textId="77777777" w:rsidR="00B01A1A" w:rsidRPr="00E22C33" w:rsidRDefault="00B01A1A" w:rsidP="00DE1FC4">
            <w:pPr>
              <w:pStyle w:val="table2"/>
            </w:pPr>
            <w:r w:rsidRPr="00E22C33">
              <w:t>Cooma</w:t>
            </w:r>
          </w:p>
        </w:tc>
      </w:tr>
      <w:tr w:rsidR="00B01A1A" w:rsidRPr="00E22C33" w14:paraId="188AF998" w14:textId="77777777" w:rsidTr="00407AFB">
        <w:tc>
          <w:tcPr>
            <w:tcW w:w="2523" w:type="dxa"/>
          </w:tcPr>
          <w:p w14:paraId="78776C84" w14:textId="77777777" w:rsidR="00B01A1A" w:rsidRPr="00E22C33" w:rsidRDefault="00B01A1A" w:rsidP="00DE1FC4">
            <w:pPr>
              <w:pStyle w:val="table2"/>
            </w:pPr>
            <w:r w:rsidRPr="00E22C33">
              <w:t>Coolah</w:t>
            </w:r>
          </w:p>
        </w:tc>
      </w:tr>
      <w:tr w:rsidR="00B01A1A" w:rsidRPr="00E22C33" w14:paraId="6221C570" w14:textId="77777777" w:rsidTr="00407AFB">
        <w:tc>
          <w:tcPr>
            <w:tcW w:w="2523" w:type="dxa"/>
          </w:tcPr>
          <w:p w14:paraId="2695F697" w14:textId="77777777" w:rsidR="00B01A1A" w:rsidRPr="00E22C33" w:rsidRDefault="00B01A1A" w:rsidP="00DE1FC4">
            <w:pPr>
              <w:pStyle w:val="table2"/>
            </w:pPr>
            <w:r w:rsidRPr="00E22C33">
              <w:t>Corowa</w:t>
            </w:r>
          </w:p>
        </w:tc>
      </w:tr>
      <w:tr w:rsidR="00B01A1A" w:rsidRPr="00E22C33" w14:paraId="5180CCBB" w14:textId="77777777" w:rsidTr="00407AFB">
        <w:tc>
          <w:tcPr>
            <w:tcW w:w="2523" w:type="dxa"/>
          </w:tcPr>
          <w:p w14:paraId="44A03793" w14:textId="77777777" w:rsidR="00B01A1A" w:rsidRPr="00E22C33" w:rsidRDefault="00B01A1A" w:rsidP="00DE1FC4">
            <w:pPr>
              <w:pStyle w:val="table2"/>
            </w:pPr>
            <w:r w:rsidRPr="00E22C33">
              <w:t>Cowra</w:t>
            </w:r>
          </w:p>
        </w:tc>
      </w:tr>
      <w:tr w:rsidR="00B01A1A" w:rsidRPr="00E22C33" w14:paraId="53EDA02F" w14:textId="77777777" w:rsidTr="00407AFB">
        <w:tc>
          <w:tcPr>
            <w:tcW w:w="2523" w:type="dxa"/>
          </w:tcPr>
          <w:p w14:paraId="553B02F7" w14:textId="77777777" w:rsidR="00B01A1A" w:rsidRPr="00E22C33" w:rsidRDefault="00B01A1A" w:rsidP="00DE1FC4">
            <w:pPr>
              <w:pStyle w:val="table2"/>
            </w:pPr>
            <w:r w:rsidRPr="00E22C33">
              <w:t>Cooranbong</w:t>
            </w:r>
          </w:p>
        </w:tc>
      </w:tr>
      <w:tr w:rsidR="00B01A1A" w:rsidRPr="00E22C33" w14:paraId="1DD6E9EF" w14:textId="77777777" w:rsidTr="00407AFB">
        <w:tc>
          <w:tcPr>
            <w:tcW w:w="2523" w:type="dxa"/>
          </w:tcPr>
          <w:p w14:paraId="5E271ED6" w14:textId="77777777" w:rsidR="00B01A1A" w:rsidRPr="00E22C33" w:rsidRDefault="00B01A1A" w:rsidP="00DE1FC4">
            <w:pPr>
              <w:pStyle w:val="table2"/>
            </w:pPr>
            <w:r w:rsidRPr="00E22C33">
              <w:t>Crace</w:t>
            </w:r>
          </w:p>
        </w:tc>
      </w:tr>
      <w:tr w:rsidR="00B01A1A" w:rsidRPr="00E22C33" w14:paraId="22C98A54" w14:textId="77777777" w:rsidTr="00407AFB">
        <w:tc>
          <w:tcPr>
            <w:tcW w:w="2523" w:type="dxa"/>
          </w:tcPr>
          <w:p w14:paraId="58D948C5" w14:textId="77777777" w:rsidR="00B01A1A" w:rsidRPr="00E22C33" w:rsidRDefault="00B01A1A" w:rsidP="00DE1FC4">
            <w:pPr>
              <w:pStyle w:val="table2"/>
            </w:pPr>
            <w:r w:rsidRPr="00E22C33">
              <w:t>Corryong</w:t>
            </w:r>
          </w:p>
        </w:tc>
      </w:tr>
      <w:tr w:rsidR="00B01A1A" w:rsidRPr="00E22C33" w14:paraId="4A59C744" w14:textId="77777777" w:rsidTr="00407AFB">
        <w:tc>
          <w:tcPr>
            <w:tcW w:w="2523" w:type="dxa"/>
          </w:tcPr>
          <w:p w14:paraId="28CC8D69" w14:textId="77777777" w:rsidR="00B01A1A" w:rsidRPr="00E22C33" w:rsidRDefault="00B01A1A" w:rsidP="00DE1FC4">
            <w:pPr>
              <w:pStyle w:val="table2"/>
            </w:pPr>
            <w:r w:rsidRPr="00E22C33">
              <w:t>Casino</w:t>
            </w:r>
          </w:p>
        </w:tc>
      </w:tr>
      <w:tr w:rsidR="00B01A1A" w:rsidRPr="00E22C33" w14:paraId="7FD781FE" w14:textId="77777777" w:rsidTr="00407AFB">
        <w:tc>
          <w:tcPr>
            <w:tcW w:w="2523" w:type="dxa"/>
          </w:tcPr>
          <w:p w14:paraId="713E5889" w14:textId="77777777" w:rsidR="00B01A1A" w:rsidRPr="00E22C33" w:rsidRDefault="00B01A1A" w:rsidP="00DE1FC4">
            <w:pPr>
              <w:pStyle w:val="table2"/>
            </w:pPr>
            <w:r w:rsidRPr="00E22C33">
              <w:t>Crescent Head</w:t>
            </w:r>
          </w:p>
        </w:tc>
      </w:tr>
      <w:tr w:rsidR="00B01A1A" w:rsidRPr="00E22C33" w14:paraId="48BCC73E" w14:textId="77777777" w:rsidTr="00407AFB">
        <w:tc>
          <w:tcPr>
            <w:tcW w:w="2523" w:type="dxa"/>
          </w:tcPr>
          <w:p w14:paraId="09A2E1CA" w14:textId="77777777" w:rsidR="00B01A1A" w:rsidRPr="00E22C33" w:rsidRDefault="00B01A1A" w:rsidP="00DE1FC4">
            <w:pPr>
              <w:pStyle w:val="table2"/>
            </w:pPr>
            <w:r w:rsidRPr="00E22C33">
              <w:t>Cootamundra</w:t>
            </w:r>
          </w:p>
        </w:tc>
      </w:tr>
      <w:tr w:rsidR="00B01A1A" w:rsidRPr="00E22C33" w14:paraId="2F36B93E" w14:textId="77777777" w:rsidTr="00407AFB">
        <w:tc>
          <w:tcPr>
            <w:tcW w:w="2523" w:type="dxa"/>
          </w:tcPr>
          <w:p w14:paraId="0D346C98" w14:textId="77777777" w:rsidR="00B01A1A" w:rsidRPr="00E22C33" w:rsidRDefault="00B01A1A" w:rsidP="00DE1FC4">
            <w:pPr>
              <w:pStyle w:val="table2"/>
            </w:pPr>
            <w:r w:rsidRPr="00E22C33">
              <w:t>Clarence Town</w:t>
            </w:r>
          </w:p>
        </w:tc>
      </w:tr>
      <w:tr w:rsidR="00B01A1A" w:rsidRPr="00E22C33" w14:paraId="3AD378EA" w14:textId="77777777" w:rsidTr="00407AFB">
        <w:tc>
          <w:tcPr>
            <w:tcW w:w="2523" w:type="dxa"/>
          </w:tcPr>
          <w:p w14:paraId="616D57F0" w14:textId="77777777" w:rsidR="00B01A1A" w:rsidRPr="00E22C33" w:rsidRDefault="00B01A1A" w:rsidP="00DE1FC4">
            <w:pPr>
              <w:pStyle w:val="table2"/>
            </w:pPr>
            <w:r w:rsidRPr="00E22C33">
              <w:t>Cudal</w:t>
            </w:r>
          </w:p>
        </w:tc>
      </w:tr>
      <w:tr w:rsidR="00B01A1A" w:rsidRPr="00E22C33" w14:paraId="701DAE90" w14:textId="77777777" w:rsidTr="00407AFB">
        <w:tc>
          <w:tcPr>
            <w:tcW w:w="2523" w:type="dxa"/>
          </w:tcPr>
          <w:p w14:paraId="5DD283F8" w14:textId="77777777" w:rsidR="00B01A1A" w:rsidRPr="00E22C33" w:rsidRDefault="00B01A1A" w:rsidP="00DE1FC4">
            <w:pPr>
              <w:pStyle w:val="table2"/>
            </w:pPr>
            <w:r w:rsidRPr="00E22C33">
              <w:t>Culcairn</w:t>
            </w:r>
          </w:p>
        </w:tc>
      </w:tr>
      <w:tr w:rsidR="00B01A1A" w:rsidRPr="00E22C33" w14:paraId="57D704E1" w14:textId="77777777" w:rsidTr="00407AFB">
        <w:tc>
          <w:tcPr>
            <w:tcW w:w="2523" w:type="dxa"/>
          </w:tcPr>
          <w:p w14:paraId="3DBEB29D" w14:textId="77777777" w:rsidR="00B01A1A" w:rsidRPr="00E22C33" w:rsidRDefault="00B01A1A" w:rsidP="00DE1FC4">
            <w:pPr>
              <w:pStyle w:val="table2"/>
            </w:pPr>
            <w:r w:rsidRPr="00E22C33">
              <w:t>Currarong</w:t>
            </w:r>
          </w:p>
        </w:tc>
      </w:tr>
      <w:tr w:rsidR="00B01A1A" w:rsidRPr="00E22C33" w14:paraId="17D25F80" w14:textId="77777777" w:rsidTr="00407AFB">
        <w:tc>
          <w:tcPr>
            <w:tcW w:w="2523" w:type="dxa"/>
          </w:tcPr>
          <w:p w14:paraId="6EE30F64" w14:textId="77777777" w:rsidR="00B01A1A" w:rsidRPr="00E22C33" w:rsidRDefault="00B01A1A" w:rsidP="00DE1FC4">
            <w:pPr>
              <w:pStyle w:val="table2"/>
            </w:pPr>
            <w:r w:rsidRPr="00E22C33">
              <w:t>Crookwell</w:t>
            </w:r>
          </w:p>
        </w:tc>
      </w:tr>
      <w:tr w:rsidR="00B01A1A" w:rsidRPr="00E22C33" w14:paraId="1603E1ED" w14:textId="77777777" w:rsidTr="00407AFB">
        <w:tc>
          <w:tcPr>
            <w:tcW w:w="2523" w:type="dxa"/>
          </w:tcPr>
          <w:p w14:paraId="7CA661D3" w14:textId="77777777" w:rsidR="00B01A1A" w:rsidRPr="00E22C33" w:rsidRDefault="00B01A1A" w:rsidP="00DE1FC4">
            <w:pPr>
              <w:pStyle w:val="table2"/>
            </w:pPr>
            <w:r w:rsidRPr="00E22C33">
              <w:t>Cowpastures</w:t>
            </w:r>
          </w:p>
        </w:tc>
      </w:tr>
      <w:tr w:rsidR="00B01A1A" w:rsidRPr="00E22C33" w14:paraId="2BD95BF8" w14:textId="77777777" w:rsidTr="00407AFB">
        <w:tc>
          <w:tcPr>
            <w:tcW w:w="2523" w:type="dxa"/>
          </w:tcPr>
          <w:p w14:paraId="2DFF07C2" w14:textId="77777777" w:rsidR="00B01A1A" w:rsidRPr="00E22C33" w:rsidRDefault="00B01A1A" w:rsidP="00DE1FC4">
            <w:pPr>
              <w:pStyle w:val="table2"/>
            </w:pPr>
            <w:r w:rsidRPr="00E22C33">
              <w:t>Dubbo</w:t>
            </w:r>
          </w:p>
        </w:tc>
      </w:tr>
      <w:tr w:rsidR="00B01A1A" w:rsidRPr="00E22C33" w14:paraId="30B40E61" w14:textId="77777777" w:rsidTr="00407AFB">
        <w:tc>
          <w:tcPr>
            <w:tcW w:w="2523" w:type="dxa"/>
          </w:tcPr>
          <w:p w14:paraId="4CA9FF4D" w14:textId="77777777" w:rsidR="00B01A1A" w:rsidRPr="00E22C33" w:rsidRDefault="00B01A1A" w:rsidP="00DE1FC4">
            <w:pPr>
              <w:pStyle w:val="table2"/>
            </w:pPr>
            <w:r w:rsidRPr="00E22C33">
              <w:t>Dedderang</w:t>
            </w:r>
          </w:p>
        </w:tc>
      </w:tr>
      <w:tr w:rsidR="00B01A1A" w:rsidRPr="00E22C33" w14:paraId="232D3D25" w14:textId="77777777" w:rsidTr="00407AFB">
        <w:tc>
          <w:tcPr>
            <w:tcW w:w="2523" w:type="dxa"/>
          </w:tcPr>
          <w:p w14:paraId="06987E2D" w14:textId="77777777" w:rsidR="00B01A1A" w:rsidRPr="00E22C33" w:rsidRDefault="00B01A1A" w:rsidP="00DE1FC4">
            <w:pPr>
              <w:pStyle w:val="table2"/>
            </w:pPr>
            <w:r w:rsidRPr="00E22C33">
              <w:t>Dunedoo</w:t>
            </w:r>
          </w:p>
        </w:tc>
      </w:tr>
      <w:tr w:rsidR="00B01A1A" w:rsidRPr="00E22C33" w14:paraId="318086C8" w14:textId="77777777" w:rsidTr="00407AFB">
        <w:tc>
          <w:tcPr>
            <w:tcW w:w="2523" w:type="dxa"/>
          </w:tcPr>
          <w:p w14:paraId="198F8225" w14:textId="77777777" w:rsidR="00B01A1A" w:rsidRPr="00E22C33" w:rsidRDefault="00B01A1A" w:rsidP="00DE1FC4">
            <w:pPr>
              <w:pStyle w:val="table2"/>
            </w:pPr>
            <w:r w:rsidRPr="00E22C33">
              <w:t>Delegate</w:t>
            </w:r>
          </w:p>
        </w:tc>
      </w:tr>
      <w:tr w:rsidR="00B01A1A" w:rsidRPr="00E22C33" w14:paraId="0C308229" w14:textId="77777777" w:rsidTr="00407AFB">
        <w:tc>
          <w:tcPr>
            <w:tcW w:w="2523" w:type="dxa"/>
          </w:tcPr>
          <w:p w14:paraId="2ABF691F" w14:textId="77777777" w:rsidR="00B01A1A" w:rsidRPr="00E22C33" w:rsidRDefault="00B01A1A" w:rsidP="00DE1FC4">
            <w:pPr>
              <w:pStyle w:val="table2"/>
            </w:pPr>
            <w:r w:rsidRPr="00E22C33">
              <w:t>Denman</w:t>
            </w:r>
          </w:p>
        </w:tc>
      </w:tr>
      <w:tr w:rsidR="00B01A1A" w:rsidRPr="00E22C33" w14:paraId="1FF936D2" w14:textId="77777777" w:rsidTr="00407AFB">
        <w:tc>
          <w:tcPr>
            <w:tcW w:w="2523" w:type="dxa"/>
          </w:tcPr>
          <w:p w14:paraId="3BFE25B4" w14:textId="77777777" w:rsidR="00B01A1A" w:rsidRPr="00E22C33" w:rsidRDefault="00B01A1A" w:rsidP="00DE1FC4">
            <w:pPr>
              <w:pStyle w:val="table2"/>
            </w:pPr>
            <w:r w:rsidRPr="00E22C33">
              <w:t>Dungog</w:t>
            </w:r>
          </w:p>
        </w:tc>
      </w:tr>
      <w:tr w:rsidR="00B01A1A" w:rsidRPr="00E22C33" w14:paraId="6BB3A3C4" w14:textId="77777777" w:rsidTr="00407AFB">
        <w:tc>
          <w:tcPr>
            <w:tcW w:w="2523" w:type="dxa"/>
          </w:tcPr>
          <w:p w14:paraId="36B8D441" w14:textId="77777777" w:rsidR="00B01A1A" w:rsidRPr="00E22C33" w:rsidRDefault="00B01A1A" w:rsidP="00DE1FC4">
            <w:pPr>
              <w:pStyle w:val="table2"/>
            </w:pPr>
            <w:r w:rsidRPr="00E22C33">
              <w:t>Deniliquin</w:t>
            </w:r>
          </w:p>
        </w:tc>
      </w:tr>
      <w:tr w:rsidR="00B01A1A" w:rsidRPr="00E22C33" w14:paraId="0FB228E5" w14:textId="77777777" w:rsidTr="00407AFB">
        <w:tc>
          <w:tcPr>
            <w:tcW w:w="2523" w:type="dxa"/>
          </w:tcPr>
          <w:p w14:paraId="659E9475" w14:textId="77777777" w:rsidR="00B01A1A" w:rsidRPr="00E22C33" w:rsidRDefault="00B01A1A" w:rsidP="00DE1FC4">
            <w:pPr>
              <w:pStyle w:val="table2"/>
            </w:pPr>
            <w:r w:rsidRPr="00E22C33">
              <w:t>Dorrigo North</w:t>
            </w:r>
          </w:p>
        </w:tc>
      </w:tr>
      <w:tr w:rsidR="00B01A1A" w:rsidRPr="00E22C33" w14:paraId="2805B040" w14:textId="77777777" w:rsidTr="00407AFB">
        <w:tc>
          <w:tcPr>
            <w:tcW w:w="2523" w:type="dxa"/>
          </w:tcPr>
          <w:p w14:paraId="40D78B3E" w14:textId="77777777" w:rsidR="00B01A1A" w:rsidRPr="00E22C33" w:rsidRDefault="00B01A1A" w:rsidP="00DE1FC4">
            <w:pPr>
              <w:pStyle w:val="table2"/>
            </w:pPr>
            <w:r w:rsidRPr="00E22C33">
              <w:t>Dorrigo</w:t>
            </w:r>
          </w:p>
        </w:tc>
      </w:tr>
      <w:tr w:rsidR="00B01A1A" w:rsidRPr="00E22C33" w14:paraId="368F9F17" w14:textId="77777777" w:rsidTr="00407AFB">
        <w:tc>
          <w:tcPr>
            <w:tcW w:w="2523" w:type="dxa"/>
          </w:tcPr>
          <w:p w14:paraId="7D476236" w14:textId="77777777" w:rsidR="00B01A1A" w:rsidRPr="00E22C33" w:rsidRDefault="00B01A1A" w:rsidP="00DE1FC4">
            <w:pPr>
              <w:pStyle w:val="table2"/>
            </w:pPr>
            <w:smartTag w:uri="urn:schemas-microsoft-com:office:smarttags" w:element="City">
              <w:smartTag w:uri="urn:schemas-microsoft-com:office:smarttags" w:element="place">
                <w:r w:rsidRPr="00E22C33">
                  <w:t>Eden</w:t>
                </w:r>
              </w:smartTag>
            </w:smartTag>
          </w:p>
        </w:tc>
      </w:tr>
      <w:tr w:rsidR="00B01A1A" w:rsidRPr="00E22C33" w14:paraId="57DCABF6" w14:textId="77777777" w:rsidTr="00407AFB">
        <w:tc>
          <w:tcPr>
            <w:tcW w:w="2523" w:type="dxa"/>
          </w:tcPr>
          <w:p w14:paraId="3ED6F75E" w14:textId="77777777" w:rsidR="00B01A1A" w:rsidRPr="00E22C33" w:rsidRDefault="00B01A1A" w:rsidP="00DE1FC4">
            <w:pPr>
              <w:pStyle w:val="table2"/>
            </w:pPr>
            <w:smartTag w:uri="urn:schemas-microsoft-com:office:smarttags" w:element="place">
              <w:r w:rsidRPr="00E22C33">
                <w:t>East Gresford</w:t>
              </w:r>
            </w:smartTag>
          </w:p>
        </w:tc>
      </w:tr>
      <w:tr w:rsidR="00B01A1A" w:rsidRPr="00E22C33" w14:paraId="59A9F719" w14:textId="77777777" w:rsidTr="00407AFB">
        <w:tc>
          <w:tcPr>
            <w:tcW w:w="2523" w:type="dxa"/>
          </w:tcPr>
          <w:p w14:paraId="47BDDBE7" w14:textId="77777777" w:rsidR="00B01A1A" w:rsidRPr="00E22C33" w:rsidRDefault="00B01A1A" w:rsidP="00DE1FC4">
            <w:pPr>
              <w:pStyle w:val="table2"/>
            </w:pPr>
            <w:smartTag w:uri="urn:schemas-microsoft-com:office:smarttags" w:element="place">
              <w:smartTag w:uri="urn:schemas-microsoft-com:office:smarttags" w:element="PlaceName">
                <w:r w:rsidRPr="00E22C33">
                  <w:t>Emerald</w:t>
                </w:r>
              </w:smartTag>
              <w:r w:rsidRPr="00E22C33">
                <w:t xml:space="preserve"> </w:t>
              </w:r>
              <w:smartTag w:uri="urn:schemas-microsoft-com:office:smarttags" w:element="PlaceType">
                <w:r w:rsidRPr="00E22C33">
                  <w:t>Beach</w:t>
                </w:r>
              </w:smartTag>
            </w:smartTag>
          </w:p>
        </w:tc>
      </w:tr>
      <w:tr w:rsidR="00B01A1A" w:rsidRPr="00E22C33" w14:paraId="1092A20C" w14:textId="77777777" w:rsidTr="00407AFB">
        <w:tc>
          <w:tcPr>
            <w:tcW w:w="2523" w:type="dxa"/>
          </w:tcPr>
          <w:p w14:paraId="68794D2D" w14:textId="77777777" w:rsidR="00B01A1A" w:rsidRPr="00E22C33" w:rsidRDefault="00B01A1A" w:rsidP="00DE1FC4">
            <w:pPr>
              <w:pStyle w:val="table2"/>
            </w:pPr>
            <w:r w:rsidRPr="00E22C33">
              <w:t>Erina</w:t>
            </w:r>
          </w:p>
        </w:tc>
      </w:tr>
      <w:tr w:rsidR="00B01A1A" w:rsidRPr="00E22C33" w14:paraId="3CCC0CF6" w14:textId="77777777" w:rsidTr="00407AFB">
        <w:tc>
          <w:tcPr>
            <w:tcW w:w="2523" w:type="dxa"/>
          </w:tcPr>
          <w:p w14:paraId="645F7302" w14:textId="77777777" w:rsidR="00B01A1A" w:rsidRPr="00E22C33" w:rsidRDefault="00B01A1A" w:rsidP="00DE1FC4">
            <w:pPr>
              <w:pStyle w:val="table2"/>
            </w:pPr>
            <w:r w:rsidRPr="00E22C33">
              <w:t>Evans Head</w:t>
            </w:r>
          </w:p>
        </w:tc>
      </w:tr>
      <w:tr w:rsidR="00B01A1A" w:rsidRPr="00E22C33" w14:paraId="31C470E9" w14:textId="77777777" w:rsidTr="00407AFB">
        <w:tc>
          <w:tcPr>
            <w:tcW w:w="2523" w:type="dxa"/>
          </w:tcPr>
          <w:p w14:paraId="7B1A0F28" w14:textId="77777777" w:rsidR="00B01A1A" w:rsidRPr="00E22C33" w:rsidRDefault="00B01A1A" w:rsidP="00DE1FC4">
            <w:pPr>
              <w:pStyle w:val="table2"/>
            </w:pPr>
            <w:r w:rsidRPr="00E22C33">
              <w:t>Estella</w:t>
            </w:r>
          </w:p>
        </w:tc>
      </w:tr>
      <w:tr w:rsidR="00B01A1A" w:rsidRPr="00E22C33" w14:paraId="3B4718B0" w14:textId="77777777" w:rsidTr="00407AFB">
        <w:tc>
          <w:tcPr>
            <w:tcW w:w="2523" w:type="dxa"/>
          </w:tcPr>
          <w:p w14:paraId="582C6C64" w14:textId="77777777" w:rsidR="00B01A1A" w:rsidRPr="00E22C33" w:rsidRDefault="00B01A1A" w:rsidP="00DE1FC4">
            <w:pPr>
              <w:pStyle w:val="table2"/>
            </w:pPr>
            <w:r w:rsidRPr="00E22C33">
              <w:t>Emu Plains</w:t>
            </w:r>
          </w:p>
        </w:tc>
      </w:tr>
      <w:tr w:rsidR="00B01A1A" w:rsidRPr="00E22C33" w14:paraId="380E8C20" w14:textId="77777777" w:rsidTr="00407AFB">
        <w:tc>
          <w:tcPr>
            <w:tcW w:w="2523" w:type="dxa"/>
          </w:tcPr>
          <w:p w14:paraId="318AE20B" w14:textId="77777777" w:rsidR="00B01A1A" w:rsidRPr="00E22C33" w:rsidRDefault="00B01A1A" w:rsidP="00DE1FC4">
            <w:pPr>
              <w:pStyle w:val="table2"/>
            </w:pPr>
            <w:r w:rsidRPr="00E22C33">
              <w:t>Failford</w:t>
            </w:r>
          </w:p>
        </w:tc>
      </w:tr>
      <w:tr w:rsidR="00B01A1A" w:rsidRPr="00E22C33" w14:paraId="4132A1E8" w14:textId="77777777" w:rsidTr="00407AFB">
        <w:tc>
          <w:tcPr>
            <w:tcW w:w="2523" w:type="dxa"/>
          </w:tcPr>
          <w:p w14:paraId="21227015" w14:textId="77777777" w:rsidR="00B01A1A" w:rsidRPr="00E22C33" w:rsidRDefault="00B01A1A" w:rsidP="00DE1FC4">
            <w:pPr>
              <w:pStyle w:val="table2"/>
            </w:pPr>
            <w:r w:rsidRPr="00E22C33">
              <w:t>Fernhill</w:t>
            </w:r>
          </w:p>
        </w:tc>
      </w:tr>
      <w:tr w:rsidR="00B01A1A" w:rsidRPr="00E22C33" w14:paraId="3CEB0BE2" w14:textId="77777777" w:rsidTr="00407AFB">
        <w:tc>
          <w:tcPr>
            <w:tcW w:w="2523" w:type="dxa"/>
          </w:tcPr>
          <w:p w14:paraId="4E7A17AC" w14:textId="77777777" w:rsidR="00B01A1A" w:rsidRPr="00E22C33" w:rsidRDefault="00B01A1A" w:rsidP="00DE1FC4">
            <w:pPr>
              <w:pStyle w:val="table2"/>
            </w:pPr>
            <w:r w:rsidRPr="00E22C33">
              <w:t>Finley</w:t>
            </w:r>
          </w:p>
        </w:tc>
      </w:tr>
      <w:tr w:rsidR="00B01A1A" w:rsidRPr="00E22C33" w14:paraId="7A9691E0" w14:textId="77777777" w:rsidTr="00407AFB">
        <w:tc>
          <w:tcPr>
            <w:tcW w:w="2523" w:type="dxa"/>
          </w:tcPr>
          <w:p w14:paraId="2033B43F" w14:textId="77777777" w:rsidR="00B01A1A" w:rsidRPr="00E22C33" w:rsidRDefault="00B01A1A" w:rsidP="00DE1FC4">
            <w:pPr>
              <w:pStyle w:val="table2"/>
            </w:pPr>
            <w:r w:rsidRPr="00E22C33">
              <w:t>Forster</w:t>
            </w:r>
          </w:p>
        </w:tc>
      </w:tr>
      <w:tr w:rsidR="00B01A1A" w:rsidRPr="00E22C33" w14:paraId="7C03CF14" w14:textId="77777777" w:rsidTr="00407AFB">
        <w:tc>
          <w:tcPr>
            <w:tcW w:w="2523" w:type="dxa"/>
          </w:tcPr>
          <w:p w14:paraId="7D673907" w14:textId="77777777" w:rsidR="00B01A1A" w:rsidRPr="00E22C33" w:rsidRDefault="00B01A1A" w:rsidP="00DE1FC4">
            <w:pPr>
              <w:pStyle w:val="table2"/>
            </w:pPr>
            <w:r w:rsidRPr="00E22C33">
              <w:t>Forbes</w:t>
            </w:r>
          </w:p>
        </w:tc>
      </w:tr>
      <w:tr w:rsidR="00B01A1A" w:rsidRPr="00E22C33" w14:paraId="704B2F52" w14:textId="77777777" w:rsidTr="00407AFB">
        <w:tc>
          <w:tcPr>
            <w:tcW w:w="2523" w:type="dxa"/>
          </w:tcPr>
          <w:p w14:paraId="392C371D" w14:textId="77777777" w:rsidR="00B01A1A" w:rsidRPr="00E22C33" w:rsidRDefault="00B01A1A" w:rsidP="00DE1FC4">
            <w:pPr>
              <w:pStyle w:val="table2"/>
            </w:pPr>
            <w:r w:rsidRPr="00E22C33">
              <w:t xml:space="preserve">Ganmain </w:t>
            </w:r>
          </w:p>
        </w:tc>
      </w:tr>
      <w:tr w:rsidR="00B01A1A" w:rsidRPr="00E22C33" w14:paraId="6F21CE67" w14:textId="77777777" w:rsidTr="00407AFB">
        <w:tc>
          <w:tcPr>
            <w:tcW w:w="2523" w:type="dxa"/>
          </w:tcPr>
          <w:p w14:paraId="0F634A30" w14:textId="77777777" w:rsidR="00B01A1A" w:rsidRPr="00E22C33" w:rsidRDefault="00B01A1A" w:rsidP="00DE1FC4">
            <w:pPr>
              <w:pStyle w:val="table2"/>
            </w:pPr>
            <w:r w:rsidRPr="00E22C33">
              <w:t>Gundagai</w:t>
            </w:r>
          </w:p>
        </w:tc>
      </w:tr>
      <w:tr w:rsidR="00B01A1A" w:rsidRPr="00E22C33" w14:paraId="154BD9D2" w14:textId="77777777" w:rsidTr="00407AFB">
        <w:tc>
          <w:tcPr>
            <w:tcW w:w="2523" w:type="dxa"/>
          </w:tcPr>
          <w:p w14:paraId="7EF843BE" w14:textId="77777777" w:rsidR="00B01A1A" w:rsidRPr="00E22C33" w:rsidRDefault="00B01A1A" w:rsidP="00DE1FC4">
            <w:pPr>
              <w:pStyle w:val="table2"/>
            </w:pPr>
            <w:r w:rsidRPr="00E22C33">
              <w:t>Grenfell</w:t>
            </w:r>
          </w:p>
        </w:tc>
      </w:tr>
      <w:tr w:rsidR="00B01A1A" w:rsidRPr="00E22C33" w14:paraId="2793AE4A" w14:textId="77777777" w:rsidTr="00407AFB">
        <w:tc>
          <w:tcPr>
            <w:tcW w:w="2523" w:type="dxa"/>
          </w:tcPr>
          <w:p w14:paraId="19F00244" w14:textId="77777777" w:rsidR="00B01A1A" w:rsidRPr="00E22C33" w:rsidRDefault="00B01A1A" w:rsidP="00DE1FC4">
            <w:pPr>
              <w:pStyle w:val="table2"/>
            </w:pPr>
            <w:smartTag w:uri="urn:schemas-microsoft-com:office:smarttags" w:element="City">
              <w:smartTag w:uri="urn:schemas-microsoft-com:office:smarttags" w:element="place">
                <w:r w:rsidRPr="00E22C33">
                  <w:t>Griffith</w:t>
                </w:r>
              </w:smartTag>
            </w:smartTag>
          </w:p>
        </w:tc>
      </w:tr>
      <w:tr w:rsidR="00B01A1A" w:rsidRPr="00E22C33" w14:paraId="6BF8A37B" w14:textId="77777777" w:rsidTr="00407AFB">
        <w:tc>
          <w:tcPr>
            <w:tcW w:w="2523" w:type="dxa"/>
          </w:tcPr>
          <w:p w14:paraId="67922093" w14:textId="77777777" w:rsidR="00B01A1A" w:rsidRPr="00E22C33" w:rsidRDefault="00B01A1A" w:rsidP="00DE1FC4">
            <w:pPr>
              <w:pStyle w:val="table2"/>
            </w:pPr>
            <w:r w:rsidRPr="00E22C33">
              <w:t>Gearys Gap</w:t>
            </w:r>
          </w:p>
        </w:tc>
      </w:tr>
      <w:tr w:rsidR="00B01A1A" w:rsidRPr="00E22C33" w14:paraId="1251D4AA" w14:textId="77777777" w:rsidTr="00407AFB">
        <w:tc>
          <w:tcPr>
            <w:tcW w:w="2523" w:type="dxa"/>
          </w:tcPr>
          <w:p w14:paraId="3CA49E18" w14:textId="77777777" w:rsidR="00B01A1A" w:rsidRPr="00E22C33" w:rsidRDefault="00B01A1A" w:rsidP="00DE1FC4">
            <w:pPr>
              <w:pStyle w:val="table2"/>
            </w:pPr>
            <w:r w:rsidRPr="00E22C33">
              <w:t>Gulargambone</w:t>
            </w:r>
          </w:p>
        </w:tc>
      </w:tr>
      <w:tr w:rsidR="00B01A1A" w:rsidRPr="00E22C33" w14:paraId="1C5CA5D7" w14:textId="77777777" w:rsidTr="00407AFB">
        <w:tc>
          <w:tcPr>
            <w:tcW w:w="2523" w:type="dxa"/>
          </w:tcPr>
          <w:p w14:paraId="68583E58" w14:textId="77777777" w:rsidR="00B01A1A" w:rsidRPr="00E22C33" w:rsidRDefault="00B01A1A" w:rsidP="00DE1FC4">
            <w:pPr>
              <w:pStyle w:val="table2"/>
            </w:pPr>
            <w:r w:rsidRPr="00E22C33">
              <w:t>Grong Grong</w:t>
            </w:r>
          </w:p>
        </w:tc>
      </w:tr>
      <w:tr w:rsidR="00B01A1A" w:rsidRPr="00E22C33" w14:paraId="6BFBE541" w14:textId="77777777" w:rsidTr="00407AFB">
        <w:tc>
          <w:tcPr>
            <w:tcW w:w="2523" w:type="dxa"/>
          </w:tcPr>
          <w:p w14:paraId="2952E3DA" w14:textId="77777777" w:rsidR="00B01A1A" w:rsidRPr="00E22C33" w:rsidRDefault="00B01A1A" w:rsidP="00DE1FC4">
            <w:pPr>
              <w:pStyle w:val="table2"/>
            </w:pPr>
            <w:r w:rsidRPr="00E22C33">
              <w:t>Gilgandra</w:t>
            </w:r>
          </w:p>
        </w:tc>
      </w:tr>
      <w:tr w:rsidR="00B01A1A" w:rsidRPr="00E22C33" w14:paraId="6BD95653" w14:textId="77777777" w:rsidTr="00407AFB">
        <w:tc>
          <w:tcPr>
            <w:tcW w:w="2523" w:type="dxa"/>
          </w:tcPr>
          <w:p w14:paraId="3996DE42" w14:textId="77777777" w:rsidR="00B01A1A" w:rsidRPr="00E22C33" w:rsidRDefault="00B01A1A" w:rsidP="00DE1FC4">
            <w:pPr>
              <w:pStyle w:val="table2"/>
            </w:pPr>
            <w:r w:rsidRPr="00E22C33">
              <w:t>Glenbrook</w:t>
            </w:r>
          </w:p>
        </w:tc>
      </w:tr>
      <w:tr w:rsidR="00B01A1A" w:rsidRPr="00E22C33" w14:paraId="06A1C4CE" w14:textId="77777777" w:rsidTr="00407AFB">
        <w:tc>
          <w:tcPr>
            <w:tcW w:w="2523" w:type="dxa"/>
          </w:tcPr>
          <w:p w14:paraId="0BD1B1E1" w14:textId="77777777" w:rsidR="00B01A1A" w:rsidRPr="00E22C33" w:rsidRDefault="00B01A1A" w:rsidP="00DE1FC4">
            <w:pPr>
              <w:pStyle w:val="table2"/>
            </w:pPr>
            <w:r w:rsidRPr="00E22C33">
              <w:t>Goulburn</w:t>
            </w:r>
          </w:p>
        </w:tc>
      </w:tr>
      <w:tr w:rsidR="00B01A1A" w:rsidRPr="00E22C33" w14:paraId="520D48B0" w14:textId="77777777" w:rsidTr="00407AFB">
        <w:tc>
          <w:tcPr>
            <w:tcW w:w="2523" w:type="dxa"/>
          </w:tcPr>
          <w:p w14:paraId="0707D1EE" w14:textId="77777777" w:rsidR="00B01A1A" w:rsidRPr="00E22C33" w:rsidRDefault="00B01A1A" w:rsidP="00DE1FC4">
            <w:pPr>
              <w:pStyle w:val="table2"/>
            </w:pPr>
            <w:r w:rsidRPr="00E22C33">
              <w:t>Glenfield</w:t>
            </w:r>
          </w:p>
        </w:tc>
      </w:tr>
      <w:tr w:rsidR="00B01A1A" w:rsidRPr="00E22C33" w14:paraId="3F672A97" w14:textId="77777777" w:rsidTr="00407AFB">
        <w:tc>
          <w:tcPr>
            <w:tcW w:w="2523" w:type="dxa"/>
          </w:tcPr>
          <w:p w14:paraId="62AA6EBD" w14:textId="77777777" w:rsidR="00B01A1A" w:rsidRPr="00E22C33" w:rsidRDefault="00B01A1A" w:rsidP="00DE1FC4">
            <w:pPr>
              <w:pStyle w:val="table2"/>
            </w:pPr>
            <w:r w:rsidRPr="00E22C33">
              <w:t>Galong</w:t>
            </w:r>
          </w:p>
        </w:tc>
      </w:tr>
      <w:tr w:rsidR="00B01A1A" w:rsidRPr="00E22C33" w14:paraId="057BCF92" w14:textId="77777777" w:rsidTr="00407AFB">
        <w:tc>
          <w:tcPr>
            <w:tcW w:w="2523" w:type="dxa"/>
          </w:tcPr>
          <w:p w14:paraId="73D9CC34" w14:textId="77777777" w:rsidR="00B01A1A" w:rsidRPr="00E22C33" w:rsidRDefault="00B01A1A" w:rsidP="00DE1FC4">
            <w:pPr>
              <w:pStyle w:val="table2"/>
            </w:pPr>
            <w:smartTag w:uri="urn:schemas-microsoft-com:office:smarttags" w:element="City">
              <w:smartTag w:uri="urn:schemas-microsoft-com:office:smarttags" w:element="place">
                <w:r w:rsidRPr="00E22C33">
                  <w:t>Gloucester</w:t>
                </w:r>
              </w:smartTag>
            </w:smartTag>
          </w:p>
        </w:tc>
      </w:tr>
      <w:tr w:rsidR="00B01A1A" w:rsidRPr="00E22C33" w14:paraId="3E46B4EC" w14:textId="77777777" w:rsidTr="00407AFB">
        <w:tc>
          <w:tcPr>
            <w:tcW w:w="2523" w:type="dxa"/>
          </w:tcPr>
          <w:p w14:paraId="79D6BE12" w14:textId="77777777" w:rsidR="00B01A1A" w:rsidRPr="00E22C33" w:rsidRDefault="00B01A1A" w:rsidP="00DE1FC4">
            <w:pPr>
              <w:pStyle w:val="table2"/>
            </w:pPr>
            <w:r w:rsidRPr="00E22C33">
              <w:t>Glen Innes</w:t>
            </w:r>
          </w:p>
        </w:tc>
      </w:tr>
      <w:tr w:rsidR="00B01A1A" w:rsidRPr="00E22C33" w14:paraId="057AC7A2" w14:textId="77777777" w:rsidTr="00407AFB">
        <w:tc>
          <w:tcPr>
            <w:tcW w:w="2523" w:type="dxa"/>
          </w:tcPr>
          <w:p w14:paraId="3997894B" w14:textId="77777777" w:rsidR="00B01A1A" w:rsidRPr="00E22C33" w:rsidRDefault="00B01A1A" w:rsidP="00DE1FC4">
            <w:pPr>
              <w:pStyle w:val="table2"/>
            </w:pPr>
            <w:r w:rsidRPr="00E22C33">
              <w:t>Gunning</w:t>
            </w:r>
          </w:p>
        </w:tc>
      </w:tr>
      <w:tr w:rsidR="00B01A1A" w:rsidRPr="00E22C33" w14:paraId="611AABFF" w14:textId="77777777" w:rsidTr="00407AFB">
        <w:tc>
          <w:tcPr>
            <w:tcW w:w="2523" w:type="dxa"/>
          </w:tcPr>
          <w:p w14:paraId="52494CF8" w14:textId="77777777" w:rsidR="00B01A1A" w:rsidRPr="00E22C33" w:rsidRDefault="00B01A1A" w:rsidP="00DE1FC4">
            <w:pPr>
              <w:pStyle w:val="table2"/>
            </w:pPr>
            <w:r w:rsidRPr="00E22C33">
              <w:t>Goonellabah</w:t>
            </w:r>
          </w:p>
        </w:tc>
      </w:tr>
      <w:tr w:rsidR="00B01A1A" w:rsidRPr="00E22C33" w14:paraId="14692AED" w14:textId="77777777" w:rsidTr="00407AFB">
        <w:tc>
          <w:tcPr>
            <w:tcW w:w="2523" w:type="dxa"/>
          </w:tcPr>
          <w:p w14:paraId="574530AC" w14:textId="77777777" w:rsidR="00B01A1A" w:rsidRPr="00E22C33" w:rsidRDefault="00B01A1A" w:rsidP="00DE1FC4">
            <w:pPr>
              <w:pStyle w:val="table2"/>
            </w:pPr>
            <w:r w:rsidRPr="00E22C33">
              <w:t>Greta</w:t>
            </w:r>
          </w:p>
        </w:tc>
      </w:tr>
      <w:tr w:rsidR="00B01A1A" w:rsidRPr="00E22C33" w14:paraId="25F17C3B" w14:textId="77777777" w:rsidTr="00407AFB">
        <w:tc>
          <w:tcPr>
            <w:tcW w:w="2523" w:type="dxa"/>
          </w:tcPr>
          <w:p w14:paraId="21A083EA" w14:textId="77777777" w:rsidR="00B01A1A" w:rsidRPr="00E22C33" w:rsidRDefault="00B01A1A" w:rsidP="00DE1FC4">
            <w:pPr>
              <w:pStyle w:val="table2"/>
            </w:pPr>
            <w:r w:rsidRPr="00E22C33">
              <w:t>Gorokan</w:t>
            </w:r>
          </w:p>
        </w:tc>
      </w:tr>
      <w:tr w:rsidR="00B01A1A" w:rsidRPr="00E22C33" w14:paraId="3C96AF74" w14:textId="77777777" w:rsidTr="00407AFB">
        <w:tc>
          <w:tcPr>
            <w:tcW w:w="2523" w:type="dxa"/>
          </w:tcPr>
          <w:p w14:paraId="3C379D34" w14:textId="77777777" w:rsidR="00B01A1A" w:rsidRPr="00E22C33" w:rsidRDefault="00B01A1A" w:rsidP="00DE1FC4">
            <w:pPr>
              <w:pStyle w:val="table2"/>
            </w:pPr>
            <w:r w:rsidRPr="00E22C33">
              <w:t>Grafton</w:t>
            </w:r>
          </w:p>
        </w:tc>
      </w:tr>
      <w:tr w:rsidR="00B01A1A" w:rsidRPr="00E22C33" w14:paraId="543E872F" w14:textId="77777777" w:rsidTr="00407AFB">
        <w:tc>
          <w:tcPr>
            <w:tcW w:w="2523" w:type="dxa"/>
          </w:tcPr>
          <w:p w14:paraId="7BD5CDA1" w14:textId="77777777" w:rsidR="00B01A1A" w:rsidRPr="00E22C33" w:rsidRDefault="00B01A1A" w:rsidP="00DE1FC4">
            <w:pPr>
              <w:pStyle w:val="table2"/>
            </w:pPr>
            <w:r w:rsidRPr="00E22C33">
              <w:t>Gosford</w:t>
            </w:r>
          </w:p>
        </w:tc>
      </w:tr>
      <w:tr w:rsidR="00B01A1A" w:rsidRPr="00E22C33" w14:paraId="6C91BADA" w14:textId="77777777" w:rsidTr="00407AFB">
        <w:tc>
          <w:tcPr>
            <w:tcW w:w="2523" w:type="dxa"/>
          </w:tcPr>
          <w:p w14:paraId="7DD4ECEA" w14:textId="77777777" w:rsidR="00B01A1A" w:rsidRPr="00E22C33" w:rsidRDefault="00B01A1A" w:rsidP="00DE1FC4">
            <w:pPr>
              <w:pStyle w:val="table2"/>
            </w:pPr>
            <w:r w:rsidRPr="00E22C33">
              <w:t>Gulgong</w:t>
            </w:r>
          </w:p>
        </w:tc>
      </w:tr>
      <w:tr w:rsidR="00B01A1A" w:rsidRPr="00E22C33" w14:paraId="58BBF2E0" w14:textId="77777777" w:rsidTr="00407AFB">
        <w:tc>
          <w:tcPr>
            <w:tcW w:w="2523" w:type="dxa"/>
          </w:tcPr>
          <w:p w14:paraId="2DBA2220" w14:textId="77777777" w:rsidR="00B01A1A" w:rsidRPr="00E22C33" w:rsidRDefault="00B01A1A" w:rsidP="00DE1FC4">
            <w:pPr>
              <w:pStyle w:val="table2"/>
            </w:pPr>
            <w:r w:rsidRPr="00E22C33">
              <w:t>Gunnedah</w:t>
            </w:r>
          </w:p>
        </w:tc>
      </w:tr>
      <w:tr w:rsidR="00B01A1A" w:rsidRPr="00E22C33" w14:paraId="5B9E7EAD" w14:textId="77777777" w:rsidTr="00407AFB">
        <w:tc>
          <w:tcPr>
            <w:tcW w:w="2523" w:type="dxa"/>
          </w:tcPr>
          <w:p w14:paraId="3D615FA1" w14:textId="77777777" w:rsidR="00B01A1A" w:rsidRPr="00E22C33" w:rsidRDefault="00B01A1A" w:rsidP="00DE1FC4">
            <w:pPr>
              <w:pStyle w:val="table2"/>
            </w:pPr>
            <w:r w:rsidRPr="00E22C33">
              <w:t>Guyra</w:t>
            </w:r>
          </w:p>
        </w:tc>
      </w:tr>
      <w:tr w:rsidR="00B01A1A" w:rsidRPr="00E22C33" w14:paraId="2E6B69DC" w14:textId="77777777" w:rsidTr="00407AFB">
        <w:tc>
          <w:tcPr>
            <w:tcW w:w="2523" w:type="dxa"/>
          </w:tcPr>
          <w:p w14:paraId="6A6E8EDB" w14:textId="77777777" w:rsidR="00B01A1A" w:rsidRPr="00E22C33" w:rsidRDefault="00B01A1A" w:rsidP="00DE1FC4">
            <w:pPr>
              <w:pStyle w:val="table2"/>
            </w:pPr>
            <w:r w:rsidRPr="00E22C33">
              <w:t>Hanwood</w:t>
            </w:r>
          </w:p>
        </w:tc>
      </w:tr>
      <w:tr w:rsidR="00B01A1A" w:rsidRPr="00E22C33" w14:paraId="5CF490EB" w14:textId="77777777" w:rsidTr="00407AFB">
        <w:tc>
          <w:tcPr>
            <w:tcW w:w="2523" w:type="dxa"/>
          </w:tcPr>
          <w:p w14:paraId="69C8F1E3" w14:textId="77777777" w:rsidR="00B01A1A" w:rsidRPr="00E22C33" w:rsidRDefault="00B01A1A" w:rsidP="00DE1FC4">
            <w:pPr>
              <w:pStyle w:val="table2"/>
            </w:pPr>
            <w:r w:rsidRPr="00E22C33">
              <w:t>Harrington</w:t>
            </w:r>
          </w:p>
        </w:tc>
      </w:tr>
      <w:tr w:rsidR="00B01A1A" w:rsidRPr="00E22C33" w14:paraId="183B083B" w14:textId="77777777" w:rsidTr="00407AFB">
        <w:tc>
          <w:tcPr>
            <w:tcW w:w="2523" w:type="dxa"/>
          </w:tcPr>
          <w:p w14:paraId="2D686016" w14:textId="77777777" w:rsidR="00B01A1A" w:rsidRPr="00E22C33" w:rsidRDefault="00B01A1A" w:rsidP="00DE1FC4">
            <w:pPr>
              <w:pStyle w:val="table2"/>
            </w:pPr>
            <w:r w:rsidRPr="00E22C33">
              <w:t>Hastings Point</w:t>
            </w:r>
          </w:p>
        </w:tc>
      </w:tr>
      <w:tr w:rsidR="00B01A1A" w:rsidRPr="00E22C33" w14:paraId="3B329E9D" w14:textId="77777777" w:rsidTr="00407AFB">
        <w:tc>
          <w:tcPr>
            <w:tcW w:w="2523" w:type="dxa"/>
          </w:tcPr>
          <w:p w14:paraId="2BB789EA" w14:textId="77777777" w:rsidR="00B01A1A" w:rsidRPr="00E22C33" w:rsidRDefault="00B01A1A" w:rsidP="00DE1FC4">
            <w:pPr>
              <w:pStyle w:val="table2"/>
            </w:pPr>
            <w:r w:rsidRPr="00E22C33">
              <w:t>Hay</w:t>
            </w:r>
          </w:p>
        </w:tc>
      </w:tr>
      <w:tr w:rsidR="00B01A1A" w:rsidRPr="00E22C33" w14:paraId="1917B067" w14:textId="77777777" w:rsidTr="00407AFB">
        <w:tc>
          <w:tcPr>
            <w:tcW w:w="2523" w:type="dxa"/>
          </w:tcPr>
          <w:p w14:paraId="1FFBC740" w14:textId="77777777" w:rsidR="00B01A1A" w:rsidRPr="00E22C33" w:rsidRDefault="00B01A1A" w:rsidP="00DE1FC4">
            <w:pPr>
              <w:pStyle w:val="table2"/>
            </w:pPr>
            <w:r w:rsidRPr="00E22C33">
              <w:t>Helensburgh</w:t>
            </w:r>
          </w:p>
        </w:tc>
      </w:tr>
      <w:tr w:rsidR="00B01A1A" w:rsidRPr="00E22C33" w14:paraId="2494AEFE" w14:textId="77777777" w:rsidTr="00407AFB">
        <w:tc>
          <w:tcPr>
            <w:tcW w:w="2523" w:type="dxa"/>
          </w:tcPr>
          <w:p w14:paraId="3CD72434" w14:textId="77777777" w:rsidR="00B01A1A" w:rsidRPr="00E22C33" w:rsidRDefault="00B01A1A" w:rsidP="00DE1FC4">
            <w:pPr>
              <w:pStyle w:val="table2"/>
            </w:pPr>
            <w:r w:rsidRPr="00E22C33">
              <w:t>Harwood</w:t>
            </w:r>
          </w:p>
        </w:tc>
      </w:tr>
      <w:tr w:rsidR="00B01A1A" w:rsidRPr="00E22C33" w14:paraId="55BEE0E9" w14:textId="77777777" w:rsidTr="00407AFB">
        <w:tc>
          <w:tcPr>
            <w:tcW w:w="2523" w:type="dxa"/>
          </w:tcPr>
          <w:p w14:paraId="770A006A" w14:textId="77777777" w:rsidR="00B01A1A" w:rsidRPr="00E22C33" w:rsidRDefault="00B01A1A" w:rsidP="00DE1FC4">
            <w:pPr>
              <w:pStyle w:val="table2"/>
            </w:pPr>
            <w:r w:rsidRPr="00E22C33">
              <w:t>Henty</w:t>
            </w:r>
          </w:p>
        </w:tc>
      </w:tr>
      <w:tr w:rsidR="00B01A1A" w:rsidRPr="00E22C33" w14:paraId="7347DE44" w14:textId="77777777" w:rsidTr="00407AFB">
        <w:tc>
          <w:tcPr>
            <w:tcW w:w="2523" w:type="dxa"/>
          </w:tcPr>
          <w:p w14:paraId="16C734F8" w14:textId="77777777" w:rsidR="00B01A1A" w:rsidRPr="00E22C33" w:rsidRDefault="00B01A1A" w:rsidP="00DE1FC4">
            <w:pPr>
              <w:pStyle w:val="table2"/>
            </w:pPr>
            <w:r w:rsidRPr="00E22C33">
              <w:t>Holbrook</w:t>
            </w:r>
          </w:p>
        </w:tc>
      </w:tr>
      <w:tr w:rsidR="00B01A1A" w:rsidRPr="00E22C33" w14:paraId="145ABEB5" w14:textId="77777777" w:rsidTr="00407AFB">
        <w:tc>
          <w:tcPr>
            <w:tcW w:w="2523" w:type="dxa"/>
          </w:tcPr>
          <w:p w14:paraId="2726BE2E" w14:textId="77777777" w:rsidR="00B01A1A" w:rsidRPr="00E22C33" w:rsidRDefault="00B01A1A" w:rsidP="00DE1FC4">
            <w:pPr>
              <w:pStyle w:val="table2"/>
            </w:pPr>
            <w:r w:rsidRPr="00E22C33">
              <w:t>Harden</w:t>
            </w:r>
          </w:p>
        </w:tc>
      </w:tr>
      <w:tr w:rsidR="00B01A1A" w:rsidRPr="00E22C33" w14:paraId="20F3B51D" w14:textId="77777777" w:rsidTr="00407AFB">
        <w:tc>
          <w:tcPr>
            <w:tcW w:w="2523" w:type="dxa"/>
          </w:tcPr>
          <w:p w14:paraId="7852F0FB" w14:textId="77777777" w:rsidR="00B01A1A" w:rsidRPr="00E22C33" w:rsidRDefault="00B01A1A" w:rsidP="00DE1FC4">
            <w:pPr>
              <w:pStyle w:val="table2"/>
            </w:pPr>
            <w:r w:rsidRPr="00E22C33">
              <w:t>Hillston</w:t>
            </w:r>
          </w:p>
        </w:tc>
      </w:tr>
      <w:tr w:rsidR="00B01A1A" w:rsidRPr="00E22C33" w14:paraId="4EA4C1E6" w14:textId="77777777" w:rsidTr="00407AFB">
        <w:tc>
          <w:tcPr>
            <w:tcW w:w="2523" w:type="dxa"/>
          </w:tcPr>
          <w:p w14:paraId="4077CA9D" w14:textId="77777777" w:rsidR="00B01A1A" w:rsidRPr="00E22C33" w:rsidRDefault="00B01A1A" w:rsidP="00DE1FC4">
            <w:pPr>
              <w:pStyle w:val="table2"/>
            </w:pPr>
            <w:r w:rsidRPr="00E22C33">
              <w:t>Huskisson</w:t>
            </w:r>
          </w:p>
        </w:tc>
      </w:tr>
      <w:tr w:rsidR="00B01A1A" w:rsidRPr="00E22C33" w14:paraId="649D8E2B" w14:textId="77777777" w:rsidTr="00407AFB">
        <w:tc>
          <w:tcPr>
            <w:tcW w:w="2523" w:type="dxa"/>
          </w:tcPr>
          <w:p w14:paraId="21AF7EBB" w14:textId="77777777" w:rsidR="00B01A1A" w:rsidRPr="00E22C33" w:rsidRDefault="00B01A1A" w:rsidP="00DE1FC4">
            <w:pPr>
              <w:pStyle w:val="table2"/>
            </w:pPr>
            <w:r w:rsidRPr="00E22C33">
              <w:t>Iluka</w:t>
            </w:r>
          </w:p>
        </w:tc>
      </w:tr>
      <w:tr w:rsidR="00B01A1A" w:rsidRPr="00E22C33" w14:paraId="151497C7" w14:textId="77777777" w:rsidTr="00407AFB">
        <w:tc>
          <w:tcPr>
            <w:tcW w:w="2523" w:type="dxa"/>
          </w:tcPr>
          <w:p w14:paraId="0B63F758" w14:textId="77777777" w:rsidR="00B01A1A" w:rsidRPr="00E22C33" w:rsidRDefault="00B01A1A" w:rsidP="00DE1FC4">
            <w:pPr>
              <w:pStyle w:val="table2"/>
            </w:pPr>
            <w:r w:rsidRPr="00E22C33">
              <w:t>Inverell</w:t>
            </w:r>
          </w:p>
        </w:tc>
      </w:tr>
      <w:tr w:rsidR="00B01A1A" w:rsidRPr="00E22C33" w14:paraId="36924E1D" w14:textId="77777777" w:rsidTr="00407AFB">
        <w:tc>
          <w:tcPr>
            <w:tcW w:w="2523" w:type="dxa"/>
          </w:tcPr>
          <w:p w14:paraId="520F7898" w14:textId="77777777" w:rsidR="00B01A1A" w:rsidRPr="00E22C33" w:rsidRDefault="00B01A1A" w:rsidP="00DE1FC4">
            <w:pPr>
              <w:pStyle w:val="table2"/>
            </w:pPr>
            <w:r w:rsidRPr="00E22C33">
              <w:t>Jindera</w:t>
            </w:r>
          </w:p>
        </w:tc>
      </w:tr>
      <w:tr w:rsidR="00B01A1A" w:rsidRPr="00E22C33" w14:paraId="0B3EA7EE" w14:textId="77777777" w:rsidTr="00407AFB">
        <w:tc>
          <w:tcPr>
            <w:tcW w:w="2523" w:type="dxa"/>
          </w:tcPr>
          <w:p w14:paraId="25CB81C8" w14:textId="77777777" w:rsidR="00B01A1A" w:rsidRPr="00E22C33" w:rsidRDefault="00B01A1A" w:rsidP="00DE1FC4">
            <w:pPr>
              <w:pStyle w:val="table2"/>
            </w:pPr>
            <w:r w:rsidRPr="00E22C33">
              <w:t>Jindabyne</w:t>
            </w:r>
          </w:p>
        </w:tc>
      </w:tr>
      <w:tr w:rsidR="00B01A1A" w:rsidRPr="00E22C33" w14:paraId="5A9653A1" w14:textId="77777777" w:rsidTr="00407AFB">
        <w:tc>
          <w:tcPr>
            <w:tcW w:w="2523" w:type="dxa"/>
          </w:tcPr>
          <w:p w14:paraId="7DBD19DE" w14:textId="77777777" w:rsidR="00B01A1A" w:rsidRPr="00E22C33" w:rsidRDefault="00B01A1A" w:rsidP="00DE1FC4">
            <w:pPr>
              <w:pStyle w:val="table2"/>
            </w:pPr>
            <w:r w:rsidRPr="00E22C33">
              <w:t>Junction Hill</w:t>
            </w:r>
          </w:p>
        </w:tc>
      </w:tr>
      <w:tr w:rsidR="00B01A1A" w:rsidRPr="00E22C33" w14:paraId="0108B61E" w14:textId="77777777" w:rsidTr="00407AFB">
        <w:tc>
          <w:tcPr>
            <w:tcW w:w="2523" w:type="dxa"/>
          </w:tcPr>
          <w:p w14:paraId="54133C9A" w14:textId="77777777" w:rsidR="00B01A1A" w:rsidRPr="00E22C33" w:rsidRDefault="00B01A1A" w:rsidP="00DE1FC4">
            <w:pPr>
              <w:pStyle w:val="table2"/>
            </w:pPr>
            <w:r w:rsidRPr="00E22C33">
              <w:t>Junee</w:t>
            </w:r>
          </w:p>
        </w:tc>
      </w:tr>
      <w:tr w:rsidR="00B01A1A" w:rsidRPr="00E22C33" w14:paraId="05548C0E" w14:textId="77777777" w:rsidTr="00407AFB">
        <w:tc>
          <w:tcPr>
            <w:tcW w:w="2523" w:type="dxa"/>
          </w:tcPr>
          <w:p w14:paraId="463F4C07" w14:textId="77777777" w:rsidR="00B01A1A" w:rsidRPr="00E22C33" w:rsidRDefault="00B01A1A" w:rsidP="00DE1FC4">
            <w:pPr>
              <w:pStyle w:val="table2"/>
            </w:pPr>
            <w:smartTag w:uri="urn:schemas-microsoft-com:office:smarttags" w:element="place">
              <w:smartTag w:uri="urn:schemas-microsoft-com:office:smarttags" w:element="PlaceName">
                <w:r w:rsidRPr="00E22C33">
                  <w:t>Jervis</w:t>
                </w:r>
              </w:smartTag>
              <w:r w:rsidRPr="00E22C33">
                <w:t xml:space="preserve"> </w:t>
              </w:r>
              <w:smartTag w:uri="urn:schemas-microsoft-com:office:smarttags" w:element="PlaceType">
                <w:r w:rsidRPr="00E22C33">
                  <w:t>Bay</w:t>
                </w:r>
              </w:smartTag>
            </w:smartTag>
          </w:p>
        </w:tc>
      </w:tr>
      <w:tr w:rsidR="00B01A1A" w:rsidRPr="00E22C33" w14:paraId="2DC26DEE" w14:textId="77777777" w:rsidTr="00407AFB">
        <w:tc>
          <w:tcPr>
            <w:tcW w:w="2523" w:type="dxa"/>
          </w:tcPr>
          <w:p w14:paraId="178D960F" w14:textId="77777777" w:rsidR="00B01A1A" w:rsidRPr="00E22C33" w:rsidRDefault="00B01A1A" w:rsidP="00DE1FC4">
            <w:pPr>
              <w:pStyle w:val="table2"/>
            </w:pPr>
            <w:r w:rsidRPr="00E22C33">
              <w:t>Kandos</w:t>
            </w:r>
          </w:p>
        </w:tc>
      </w:tr>
      <w:tr w:rsidR="00B01A1A" w:rsidRPr="00E22C33" w14:paraId="77B0A454" w14:textId="77777777" w:rsidTr="00407AFB">
        <w:tc>
          <w:tcPr>
            <w:tcW w:w="2523" w:type="dxa"/>
          </w:tcPr>
          <w:p w14:paraId="17000AF2" w14:textId="77777777" w:rsidR="00B01A1A" w:rsidRPr="00E22C33" w:rsidRDefault="00B01A1A" w:rsidP="00DE1FC4">
            <w:pPr>
              <w:pStyle w:val="table2"/>
            </w:pPr>
            <w:r w:rsidRPr="00E22C33">
              <w:t>Kingscliff</w:t>
            </w:r>
          </w:p>
        </w:tc>
      </w:tr>
      <w:tr w:rsidR="00B01A1A" w:rsidRPr="00E22C33" w14:paraId="7A80346C" w14:textId="77777777" w:rsidTr="00407AFB">
        <w:tc>
          <w:tcPr>
            <w:tcW w:w="2523" w:type="dxa"/>
          </w:tcPr>
          <w:p w14:paraId="4E9D101E" w14:textId="77777777" w:rsidR="00B01A1A" w:rsidRPr="00E22C33" w:rsidRDefault="00B01A1A" w:rsidP="00DE1FC4">
            <w:pPr>
              <w:pStyle w:val="table2"/>
            </w:pPr>
            <w:r w:rsidRPr="00E22C33">
              <w:t>Kiewa</w:t>
            </w:r>
          </w:p>
        </w:tc>
      </w:tr>
      <w:tr w:rsidR="00B01A1A" w:rsidRPr="00E22C33" w14:paraId="6B73995C" w14:textId="77777777" w:rsidTr="00407AFB">
        <w:tc>
          <w:tcPr>
            <w:tcW w:w="2523" w:type="dxa"/>
          </w:tcPr>
          <w:p w14:paraId="23681829" w14:textId="77777777" w:rsidR="00B01A1A" w:rsidRPr="00E22C33" w:rsidRDefault="00B01A1A" w:rsidP="00DE1FC4">
            <w:pPr>
              <w:pStyle w:val="table2"/>
            </w:pPr>
            <w:r w:rsidRPr="00E22C33">
              <w:t>Khancoban</w:t>
            </w:r>
          </w:p>
        </w:tc>
      </w:tr>
      <w:tr w:rsidR="00B01A1A" w:rsidRPr="00E22C33" w14:paraId="4809AD7E" w14:textId="77777777" w:rsidTr="00407AFB">
        <w:tc>
          <w:tcPr>
            <w:tcW w:w="2523" w:type="dxa"/>
          </w:tcPr>
          <w:p w14:paraId="4CCF4EAA" w14:textId="77777777" w:rsidR="00B01A1A" w:rsidRPr="00E22C33" w:rsidRDefault="00B01A1A" w:rsidP="00DE1FC4">
            <w:pPr>
              <w:pStyle w:val="table2"/>
            </w:pPr>
            <w:r w:rsidRPr="00E22C33">
              <w:t>Kiama</w:t>
            </w:r>
          </w:p>
        </w:tc>
      </w:tr>
      <w:tr w:rsidR="00B01A1A" w:rsidRPr="00E22C33" w14:paraId="74152D50" w14:textId="77777777" w:rsidTr="00407AFB">
        <w:tc>
          <w:tcPr>
            <w:tcW w:w="2523" w:type="dxa"/>
          </w:tcPr>
          <w:p w14:paraId="36519D88" w14:textId="77777777" w:rsidR="00B01A1A" w:rsidRPr="00E22C33" w:rsidRDefault="00B01A1A" w:rsidP="00DE1FC4">
            <w:pPr>
              <w:pStyle w:val="table2"/>
            </w:pPr>
            <w:r w:rsidRPr="00E22C33">
              <w:t>Kurri Kurri</w:t>
            </w:r>
          </w:p>
        </w:tc>
      </w:tr>
      <w:tr w:rsidR="00B01A1A" w:rsidRPr="00E22C33" w14:paraId="03C012CD" w14:textId="77777777" w:rsidTr="00407AFB">
        <w:tc>
          <w:tcPr>
            <w:tcW w:w="2523" w:type="dxa"/>
          </w:tcPr>
          <w:p w14:paraId="6B785E21" w14:textId="77777777" w:rsidR="00B01A1A" w:rsidRPr="00E22C33" w:rsidRDefault="00B01A1A" w:rsidP="00DE1FC4">
            <w:pPr>
              <w:pStyle w:val="table2"/>
            </w:pPr>
            <w:r w:rsidRPr="00E22C33">
              <w:t>Kempsey</w:t>
            </w:r>
          </w:p>
        </w:tc>
      </w:tr>
      <w:tr w:rsidR="00B01A1A" w:rsidRPr="00E22C33" w14:paraId="1747D018" w14:textId="77777777" w:rsidTr="00407AFB">
        <w:tc>
          <w:tcPr>
            <w:tcW w:w="2523" w:type="dxa"/>
          </w:tcPr>
          <w:p w14:paraId="7A9DEADB" w14:textId="77777777" w:rsidR="00B01A1A" w:rsidRPr="00E22C33" w:rsidRDefault="00B01A1A" w:rsidP="00DE1FC4">
            <w:pPr>
              <w:pStyle w:val="table2"/>
            </w:pPr>
            <w:r w:rsidRPr="00E22C33">
              <w:t>Kincumber</w:t>
            </w:r>
          </w:p>
        </w:tc>
      </w:tr>
      <w:tr w:rsidR="00B01A1A" w:rsidRPr="00E22C33" w14:paraId="56994314" w14:textId="77777777" w:rsidTr="00407AFB">
        <w:tc>
          <w:tcPr>
            <w:tcW w:w="2523" w:type="dxa"/>
          </w:tcPr>
          <w:p w14:paraId="3906D800" w14:textId="77777777" w:rsidR="00B01A1A" w:rsidRPr="00E22C33" w:rsidRDefault="00B01A1A" w:rsidP="00DE1FC4">
            <w:pPr>
              <w:pStyle w:val="table2"/>
            </w:pPr>
            <w:r w:rsidRPr="00E22C33">
              <w:t>Karuah</w:t>
            </w:r>
          </w:p>
        </w:tc>
      </w:tr>
      <w:tr w:rsidR="00B01A1A" w:rsidRPr="00E22C33" w14:paraId="6BDB0D38" w14:textId="77777777" w:rsidTr="00407AFB">
        <w:tc>
          <w:tcPr>
            <w:tcW w:w="2523" w:type="dxa"/>
          </w:tcPr>
          <w:p w14:paraId="50AF3041" w14:textId="77777777" w:rsidR="00B01A1A" w:rsidRPr="00E22C33" w:rsidRDefault="00B01A1A" w:rsidP="00DE1FC4">
            <w:pPr>
              <w:pStyle w:val="table2"/>
            </w:pPr>
            <w:r w:rsidRPr="00E22C33">
              <w:t>Kariong</w:t>
            </w:r>
          </w:p>
        </w:tc>
      </w:tr>
      <w:tr w:rsidR="00B01A1A" w:rsidRPr="00E22C33" w14:paraId="3807E49C" w14:textId="77777777" w:rsidTr="00407AFB">
        <w:tc>
          <w:tcPr>
            <w:tcW w:w="2523" w:type="dxa"/>
          </w:tcPr>
          <w:p w14:paraId="4D9714DB" w14:textId="77777777" w:rsidR="00B01A1A" w:rsidRPr="00E22C33" w:rsidRDefault="00B01A1A" w:rsidP="00DE1FC4">
            <w:pPr>
              <w:pStyle w:val="table2"/>
            </w:pPr>
            <w:r w:rsidRPr="00E22C33">
              <w:t>Katoomba</w:t>
            </w:r>
          </w:p>
        </w:tc>
      </w:tr>
      <w:tr w:rsidR="00B01A1A" w:rsidRPr="00E22C33" w14:paraId="434C41B4" w14:textId="77777777" w:rsidTr="00407AFB">
        <w:tc>
          <w:tcPr>
            <w:tcW w:w="2523" w:type="dxa"/>
          </w:tcPr>
          <w:p w14:paraId="21DA005A" w14:textId="77777777" w:rsidR="00B01A1A" w:rsidRPr="00E22C33" w:rsidRDefault="00B01A1A" w:rsidP="00DE1FC4">
            <w:pPr>
              <w:pStyle w:val="table2"/>
            </w:pPr>
            <w:r w:rsidRPr="00E22C33">
              <w:t>Kyogle</w:t>
            </w:r>
          </w:p>
        </w:tc>
      </w:tr>
      <w:tr w:rsidR="00B01A1A" w:rsidRPr="00E22C33" w14:paraId="0567A5D7" w14:textId="77777777" w:rsidTr="00407AFB">
        <w:tc>
          <w:tcPr>
            <w:tcW w:w="2523" w:type="dxa"/>
          </w:tcPr>
          <w:p w14:paraId="5F817B64" w14:textId="77777777" w:rsidR="00B01A1A" w:rsidRPr="00E22C33" w:rsidRDefault="00B01A1A" w:rsidP="00DE1FC4">
            <w:pPr>
              <w:pStyle w:val="table2"/>
            </w:pPr>
            <w:r w:rsidRPr="00E22C33">
              <w:t>Lavington</w:t>
            </w:r>
          </w:p>
        </w:tc>
      </w:tr>
      <w:tr w:rsidR="00B01A1A" w:rsidRPr="00E22C33" w14:paraId="036E32F8" w14:textId="77777777" w:rsidTr="00407AFB">
        <w:tc>
          <w:tcPr>
            <w:tcW w:w="2523" w:type="dxa"/>
          </w:tcPr>
          <w:p w14:paraId="7451DBE7" w14:textId="77777777" w:rsidR="00B01A1A" w:rsidRPr="00E22C33" w:rsidRDefault="00B01A1A" w:rsidP="00DE1FC4">
            <w:pPr>
              <w:pStyle w:val="table2"/>
            </w:pPr>
            <w:smartTag w:uri="urn:schemas-microsoft-com:office:smarttags" w:element="place">
              <w:smartTag w:uri="urn:schemas-microsoft-com:office:smarttags" w:element="PlaceType">
                <w:r w:rsidRPr="00E22C33">
                  <w:lastRenderedPageBreak/>
                  <w:t>Lake</w:t>
                </w:r>
              </w:smartTag>
              <w:r w:rsidRPr="00E22C33">
                <w:t xml:space="preserve"> </w:t>
              </w:r>
              <w:smartTag w:uri="urn:schemas-microsoft-com:office:smarttags" w:element="PlaceName">
                <w:r w:rsidRPr="00E22C33">
                  <w:t>Cathie</w:t>
                </w:r>
              </w:smartTag>
            </w:smartTag>
          </w:p>
        </w:tc>
      </w:tr>
      <w:tr w:rsidR="00B01A1A" w:rsidRPr="00E22C33" w14:paraId="3D3E008E" w14:textId="77777777" w:rsidTr="00407AFB">
        <w:tc>
          <w:tcPr>
            <w:tcW w:w="2523" w:type="dxa"/>
          </w:tcPr>
          <w:p w14:paraId="35A605EC" w14:textId="77777777" w:rsidR="00B01A1A" w:rsidRPr="00E22C33" w:rsidRDefault="00B01A1A" w:rsidP="00DE1FC4">
            <w:pPr>
              <w:pStyle w:val="table2"/>
            </w:pPr>
            <w:smartTag w:uri="urn:schemas-microsoft-com:office:smarttags" w:element="place">
              <w:smartTag w:uri="urn:schemas-microsoft-com:office:smarttags" w:element="PlaceType">
                <w:r w:rsidRPr="00E22C33">
                  <w:t>Lake</w:t>
                </w:r>
              </w:smartTag>
              <w:r w:rsidRPr="00E22C33">
                <w:t xml:space="preserve"> </w:t>
              </w:r>
              <w:smartTag w:uri="urn:schemas-microsoft-com:office:smarttags" w:element="PlaceName">
                <w:r w:rsidRPr="00E22C33">
                  <w:t>Cargelligo</w:t>
                </w:r>
              </w:smartTag>
            </w:smartTag>
          </w:p>
        </w:tc>
      </w:tr>
      <w:tr w:rsidR="00B01A1A" w:rsidRPr="00E22C33" w14:paraId="651C8CFD" w14:textId="77777777" w:rsidTr="00407AFB">
        <w:tc>
          <w:tcPr>
            <w:tcW w:w="2523" w:type="dxa"/>
          </w:tcPr>
          <w:p w14:paraId="0EA82EEA" w14:textId="77777777" w:rsidR="00B01A1A" w:rsidRPr="00E22C33" w:rsidRDefault="00B01A1A" w:rsidP="00DE1FC4">
            <w:pPr>
              <w:pStyle w:val="table2"/>
            </w:pPr>
            <w:r w:rsidRPr="00E22C33">
              <w:t>Lockhart</w:t>
            </w:r>
          </w:p>
        </w:tc>
      </w:tr>
      <w:tr w:rsidR="00B01A1A" w:rsidRPr="00E22C33" w14:paraId="74126F39" w14:textId="77777777" w:rsidTr="00407AFB">
        <w:tc>
          <w:tcPr>
            <w:tcW w:w="2523" w:type="dxa"/>
          </w:tcPr>
          <w:p w14:paraId="1359B8C7" w14:textId="77777777" w:rsidR="00B01A1A" w:rsidRPr="00E22C33" w:rsidRDefault="00B01A1A" w:rsidP="00DE1FC4">
            <w:pPr>
              <w:pStyle w:val="table2"/>
            </w:pPr>
            <w:r w:rsidRPr="00E22C33">
              <w:t>Lismore</w:t>
            </w:r>
          </w:p>
        </w:tc>
      </w:tr>
      <w:tr w:rsidR="00B01A1A" w:rsidRPr="00E22C33" w14:paraId="348BFE26" w14:textId="77777777" w:rsidTr="00407AFB">
        <w:tc>
          <w:tcPr>
            <w:tcW w:w="2523" w:type="dxa"/>
          </w:tcPr>
          <w:p w14:paraId="0241E21C" w14:textId="77777777" w:rsidR="00B01A1A" w:rsidRPr="00E22C33" w:rsidRDefault="00B01A1A" w:rsidP="00DE1FC4">
            <w:pPr>
              <w:pStyle w:val="table2"/>
            </w:pPr>
            <w:r w:rsidRPr="00E22C33">
              <w:t>Lightning Ridge</w:t>
            </w:r>
          </w:p>
        </w:tc>
      </w:tr>
      <w:tr w:rsidR="00B01A1A" w:rsidRPr="00E22C33" w14:paraId="50D7A566" w14:textId="77777777" w:rsidTr="00407AFB">
        <w:tc>
          <w:tcPr>
            <w:tcW w:w="2523" w:type="dxa"/>
          </w:tcPr>
          <w:p w14:paraId="79A1D790" w14:textId="77777777" w:rsidR="00B01A1A" w:rsidRPr="00E22C33" w:rsidRDefault="00B01A1A" w:rsidP="00DE1FC4">
            <w:pPr>
              <w:pStyle w:val="table2"/>
            </w:pPr>
            <w:r w:rsidRPr="00E22C33">
              <w:t>Lithgow</w:t>
            </w:r>
          </w:p>
        </w:tc>
      </w:tr>
      <w:tr w:rsidR="00B01A1A" w:rsidRPr="00E22C33" w14:paraId="6C1BF846" w14:textId="77777777" w:rsidTr="00407AFB">
        <w:tc>
          <w:tcPr>
            <w:tcW w:w="2523" w:type="dxa"/>
          </w:tcPr>
          <w:p w14:paraId="7BF11E15" w14:textId="77777777" w:rsidR="00B01A1A" w:rsidRPr="00E22C33" w:rsidRDefault="00B01A1A" w:rsidP="00DE1FC4">
            <w:pPr>
              <w:pStyle w:val="table2"/>
            </w:pPr>
            <w:r w:rsidRPr="00E22C33">
              <w:t>Long Jetty</w:t>
            </w:r>
          </w:p>
        </w:tc>
      </w:tr>
      <w:tr w:rsidR="00B01A1A" w:rsidRPr="00E22C33" w14:paraId="7BBCE276" w14:textId="77777777" w:rsidTr="00407AFB">
        <w:tc>
          <w:tcPr>
            <w:tcW w:w="2523" w:type="dxa"/>
          </w:tcPr>
          <w:p w14:paraId="08107DF5" w14:textId="77777777" w:rsidR="00B01A1A" w:rsidRPr="00E22C33" w:rsidRDefault="00B01A1A" w:rsidP="00DE1FC4">
            <w:pPr>
              <w:pStyle w:val="table2"/>
            </w:pPr>
            <w:smartTag w:uri="urn:schemas-microsoft-com:office:smarttags" w:element="place">
              <w:smartTag w:uri="urn:schemas-microsoft-com:office:smarttags" w:element="PlaceType">
                <w:r w:rsidRPr="00E22C33">
                  <w:t>Lake</w:t>
                </w:r>
              </w:smartTag>
              <w:r w:rsidRPr="00E22C33">
                <w:t xml:space="preserve"> </w:t>
              </w:r>
              <w:smartTag w:uri="urn:schemas-microsoft-com:office:smarttags" w:element="PlaceName">
                <w:r w:rsidRPr="00E22C33">
                  <w:t>Munmorah</w:t>
                </w:r>
              </w:smartTag>
            </w:smartTag>
          </w:p>
        </w:tc>
      </w:tr>
      <w:tr w:rsidR="00B01A1A" w:rsidRPr="00E22C33" w14:paraId="3C0021BB" w14:textId="77777777" w:rsidTr="00407AFB">
        <w:tc>
          <w:tcPr>
            <w:tcW w:w="2523" w:type="dxa"/>
          </w:tcPr>
          <w:p w14:paraId="1848CD7E" w14:textId="77777777" w:rsidR="00B01A1A" w:rsidRPr="00E22C33" w:rsidRDefault="00B01A1A" w:rsidP="00DE1FC4">
            <w:pPr>
              <w:pStyle w:val="table2"/>
            </w:pPr>
            <w:r w:rsidRPr="00E22C33">
              <w:t>Llandilo</w:t>
            </w:r>
          </w:p>
        </w:tc>
      </w:tr>
      <w:tr w:rsidR="00B01A1A" w:rsidRPr="00E22C33" w14:paraId="5DA888B2" w14:textId="77777777" w:rsidTr="00407AFB">
        <w:tc>
          <w:tcPr>
            <w:tcW w:w="2523" w:type="dxa"/>
          </w:tcPr>
          <w:p w14:paraId="6C1ADD4B" w14:textId="77777777" w:rsidR="00B01A1A" w:rsidRPr="00E22C33" w:rsidRDefault="00B01A1A" w:rsidP="00DE1FC4">
            <w:pPr>
              <w:pStyle w:val="table2"/>
            </w:pPr>
            <w:r w:rsidRPr="00E22C33">
              <w:t>Laurieton</w:t>
            </w:r>
          </w:p>
        </w:tc>
      </w:tr>
      <w:tr w:rsidR="00B01A1A" w:rsidRPr="00E22C33" w14:paraId="45794CC2" w14:textId="77777777" w:rsidTr="00407AFB">
        <w:tc>
          <w:tcPr>
            <w:tcW w:w="2523" w:type="dxa"/>
          </w:tcPr>
          <w:p w14:paraId="2590F7A5" w14:textId="77777777" w:rsidR="00B01A1A" w:rsidRPr="00E22C33" w:rsidRDefault="00B01A1A" w:rsidP="00DE1FC4">
            <w:pPr>
              <w:pStyle w:val="table2"/>
            </w:pPr>
            <w:r w:rsidRPr="00E22C33">
              <w:t>Leeton</w:t>
            </w:r>
          </w:p>
        </w:tc>
      </w:tr>
      <w:tr w:rsidR="00B01A1A" w:rsidRPr="00E22C33" w14:paraId="7F07E4DB" w14:textId="77777777" w:rsidTr="00407AFB">
        <w:tc>
          <w:tcPr>
            <w:tcW w:w="2523" w:type="dxa"/>
          </w:tcPr>
          <w:p w14:paraId="598283D2" w14:textId="77777777" w:rsidR="00B01A1A" w:rsidRPr="00E22C33" w:rsidRDefault="00B01A1A" w:rsidP="00DE1FC4">
            <w:pPr>
              <w:pStyle w:val="table2"/>
            </w:pPr>
            <w:r w:rsidRPr="00E22C33">
              <w:t>Lochinvar</w:t>
            </w:r>
          </w:p>
        </w:tc>
      </w:tr>
      <w:tr w:rsidR="00B01A1A" w:rsidRPr="00E22C33" w14:paraId="71196117" w14:textId="77777777" w:rsidTr="00407AFB">
        <w:tc>
          <w:tcPr>
            <w:tcW w:w="2523" w:type="dxa"/>
          </w:tcPr>
          <w:p w14:paraId="6CE39007" w14:textId="77777777" w:rsidR="00B01A1A" w:rsidRPr="00E22C33" w:rsidRDefault="00B01A1A" w:rsidP="00DE1FC4">
            <w:pPr>
              <w:pStyle w:val="table2"/>
            </w:pPr>
            <w:r w:rsidRPr="00E22C33">
              <w:t>Lawson</w:t>
            </w:r>
          </w:p>
        </w:tc>
      </w:tr>
      <w:tr w:rsidR="00B01A1A" w:rsidRPr="00E22C33" w14:paraId="45AF3F71" w14:textId="77777777" w:rsidTr="00407AFB">
        <w:tc>
          <w:tcPr>
            <w:tcW w:w="2523" w:type="dxa"/>
          </w:tcPr>
          <w:p w14:paraId="75AE95A1" w14:textId="77777777" w:rsidR="00B01A1A" w:rsidRPr="00E22C33" w:rsidRDefault="00B01A1A" w:rsidP="00DE1FC4">
            <w:pPr>
              <w:pStyle w:val="table2"/>
            </w:pPr>
            <w:smartTag w:uri="urn:schemas-microsoft-com:office:smarttags" w:element="place">
              <w:smartTag w:uri="urn:schemas-microsoft-com:office:smarttags" w:element="PlaceName">
                <w:r w:rsidRPr="00E22C33">
                  <w:t>Malua</w:t>
                </w:r>
              </w:smartTag>
              <w:r w:rsidRPr="00E22C33">
                <w:t xml:space="preserve"> </w:t>
              </w:r>
              <w:smartTag w:uri="urn:schemas-microsoft-com:office:smarttags" w:element="PlaceType">
                <w:r w:rsidRPr="00E22C33">
                  <w:t>Bay</w:t>
                </w:r>
              </w:smartTag>
            </w:smartTag>
          </w:p>
        </w:tc>
      </w:tr>
      <w:tr w:rsidR="00B01A1A" w:rsidRPr="00E22C33" w14:paraId="7BC044FE" w14:textId="77777777" w:rsidTr="00407AFB">
        <w:tc>
          <w:tcPr>
            <w:tcW w:w="2523" w:type="dxa"/>
          </w:tcPr>
          <w:p w14:paraId="6F21B8ED" w14:textId="77777777" w:rsidR="00B01A1A" w:rsidRPr="00E22C33" w:rsidRDefault="00B01A1A" w:rsidP="00DE1FC4">
            <w:pPr>
              <w:pStyle w:val="table2"/>
            </w:pPr>
            <w:r w:rsidRPr="00E22C33">
              <w:t>Macksville</w:t>
            </w:r>
          </w:p>
        </w:tc>
      </w:tr>
      <w:tr w:rsidR="00B01A1A" w:rsidRPr="00E22C33" w14:paraId="6AEA3A68" w14:textId="77777777" w:rsidTr="00407AFB">
        <w:tc>
          <w:tcPr>
            <w:tcW w:w="2523" w:type="dxa"/>
          </w:tcPr>
          <w:p w14:paraId="1A23CFDE" w14:textId="77777777" w:rsidR="00B01A1A" w:rsidRPr="00E22C33" w:rsidRDefault="00B01A1A" w:rsidP="00DE1FC4">
            <w:pPr>
              <w:pStyle w:val="table2"/>
            </w:pPr>
            <w:r w:rsidRPr="00E22C33">
              <w:t>Maitland</w:t>
            </w:r>
          </w:p>
        </w:tc>
      </w:tr>
      <w:tr w:rsidR="00B01A1A" w:rsidRPr="00E22C33" w14:paraId="56836AD8" w14:textId="77777777" w:rsidTr="00407AFB">
        <w:tc>
          <w:tcPr>
            <w:tcW w:w="2523" w:type="dxa"/>
          </w:tcPr>
          <w:p w14:paraId="36CFA1EA" w14:textId="77777777" w:rsidR="00B01A1A" w:rsidRPr="00E22C33" w:rsidRDefault="00B01A1A" w:rsidP="00DE1FC4">
            <w:pPr>
              <w:pStyle w:val="table2"/>
            </w:pPr>
            <w:r w:rsidRPr="00E22C33">
              <w:t>Manilla</w:t>
            </w:r>
          </w:p>
        </w:tc>
      </w:tr>
      <w:tr w:rsidR="00B01A1A" w:rsidRPr="00E22C33" w14:paraId="3993D6E1" w14:textId="77777777" w:rsidTr="00407AFB">
        <w:tc>
          <w:tcPr>
            <w:tcW w:w="2523" w:type="dxa"/>
          </w:tcPr>
          <w:p w14:paraId="0AA6BC56" w14:textId="77777777" w:rsidR="00B01A1A" w:rsidRPr="00E22C33" w:rsidRDefault="00B01A1A" w:rsidP="00DE1FC4">
            <w:pPr>
              <w:pStyle w:val="table2"/>
            </w:pPr>
            <w:r w:rsidRPr="00E22C33">
              <w:t>Murwillumbah</w:t>
            </w:r>
          </w:p>
        </w:tc>
      </w:tr>
      <w:tr w:rsidR="00B01A1A" w:rsidRPr="00E22C33" w14:paraId="69260C9E" w14:textId="77777777" w:rsidTr="00407AFB">
        <w:tc>
          <w:tcPr>
            <w:tcW w:w="2523" w:type="dxa"/>
          </w:tcPr>
          <w:p w14:paraId="77A752F2" w14:textId="77777777" w:rsidR="00B01A1A" w:rsidRPr="00E22C33" w:rsidRDefault="00B01A1A" w:rsidP="00DE1FC4">
            <w:pPr>
              <w:pStyle w:val="table2"/>
            </w:pPr>
            <w:r w:rsidRPr="00E22C33">
              <w:t>Maclean</w:t>
            </w:r>
          </w:p>
        </w:tc>
      </w:tr>
      <w:tr w:rsidR="00B01A1A" w:rsidRPr="00E22C33" w14:paraId="7E06627C" w14:textId="77777777" w:rsidTr="00407AFB">
        <w:tc>
          <w:tcPr>
            <w:tcW w:w="2523" w:type="dxa"/>
          </w:tcPr>
          <w:p w14:paraId="73BEE93B" w14:textId="77777777" w:rsidR="00B01A1A" w:rsidRPr="00E22C33" w:rsidRDefault="00B01A1A" w:rsidP="00DE1FC4">
            <w:pPr>
              <w:pStyle w:val="table2"/>
            </w:pPr>
            <w:r w:rsidRPr="00E22C33">
              <w:t>Medlow Bath</w:t>
            </w:r>
          </w:p>
        </w:tc>
      </w:tr>
      <w:tr w:rsidR="00B01A1A" w:rsidRPr="00E22C33" w14:paraId="699523D4" w14:textId="77777777" w:rsidTr="00407AFB">
        <w:tc>
          <w:tcPr>
            <w:tcW w:w="2523" w:type="dxa"/>
          </w:tcPr>
          <w:p w14:paraId="55FD182C" w14:textId="77777777" w:rsidR="00B01A1A" w:rsidRPr="00E22C33" w:rsidRDefault="00B01A1A" w:rsidP="00DE1FC4">
            <w:pPr>
              <w:pStyle w:val="table2"/>
            </w:pPr>
            <w:r w:rsidRPr="00E22C33">
              <w:t>Menindee</w:t>
            </w:r>
          </w:p>
        </w:tc>
      </w:tr>
      <w:tr w:rsidR="00B01A1A" w:rsidRPr="00E22C33" w14:paraId="393F134A" w14:textId="77777777" w:rsidTr="00407AFB">
        <w:tc>
          <w:tcPr>
            <w:tcW w:w="2523" w:type="dxa"/>
          </w:tcPr>
          <w:p w14:paraId="198C5FAC" w14:textId="77777777" w:rsidR="00B01A1A" w:rsidRPr="00E22C33" w:rsidRDefault="00B01A1A" w:rsidP="00DE1FC4">
            <w:pPr>
              <w:pStyle w:val="table2"/>
            </w:pPr>
            <w:r w:rsidRPr="00E22C33">
              <w:t>Merimbula</w:t>
            </w:r>
          </w:p>
        </w:tc>
      </w:tr>
      <w:tr w:rsidR="00B01A1A" w:rsidRPr="00E22C33" w14:paraId="308C0B71" w14:textId="77777777" w:rsidTr="00407AFB">
        <w:tc>
          <w:tcPr>
            <w:tcW w:w="2523" w:type="dxa"/>
          </w:tcPr>
          <w:p w14:paraId="43D3D480" w14:textId="77777777" w:rsidR="00B01A1A" w:rsidRPr="00E22C33" w:rsidRDefault="00B01A1A" w:rsidP="00DE1FC4">
            <w:pPr>
              <w:pStyle w:val="table2"/>
            </w:pPr>
            <w:r w:rsidRPr="00E22C33">
              <w:t>Mungindi</w:t>
            </w:r>
          </w:p>
        </w:tc>
      </w:tr>
      <w:tr w:rsidR="00B01A1A" w:rsidRPr="00E22C33" w14:paraId="1582817F" w14:textId="77777777" w:rsidTr="00407AFB">
        <w:tc>
          <w:tcPr>
            <w:tcW w:w="2523" w:type="dxa"/>
          </w:tcPr>
          <w:p w14:paraId="079FB8D5" w14:textId="77777777" w:rsidR="00B01A1A" w:rsidRPr="00E22C33" w:rsidRDefault="00B01A1A" w:rsidP="00DE1FC4">
            <w:pPr>
              <w:pStyle w:val="table2"/>
            </w:pPr>
            <w:r w:rsidRPr="00E22C33">
              <w:t>Menangle</w:t>
            </w:r>
          </w:p>
        </w:tc>
      </w:tr>
      <w:tr w:rsidR="00B01A1A" w:rsidRPr="00E22C33" w14:paraId="2A774A4D" w14:textId="77777777" w:rsidTr="00407AFB">
        <w:tc>
          <w:tcPr>
            <w:tcW w:w="2523" w:type="dxa"/>
          </w:tcPr>
          <w:p w14:paraId="4AAEAEDE" w14:textId="77777777" w:rsidR="00B01A1A" w:rsidRPr="00E22C33" w:rsidRDefault="00B01A1A" w:rsidP="00DE1FC4">
            <w:pPr>
              <w:pStyle w:val="table2"/>
            </w:pPr>
            <w:r w:rsidRPr="00E22C33">
              <w:t>Mulgoa</w:t>
            </w:r>
          </w:p>
        </w:tc>
      </w:tr>
      <w:tr w:rsidR="00B01A1A" w:rsidRPr="00E22C33" w14:paraId="2BC0EAE4" w14:textId="77777777" w:rsidTr="00407AFB">
        <w:tc>
          <w:tcPr>
            <w:tcW w:w="2523" w:type="dxa"/>
          </w:tcPr>
          <w:p w14:paraId="3D6A22AC" w14:textId="77777777" w:rsidR="00B01A1A" w:rsidRPr="00E22C33" w:rsidRDefault="00B01A1A" w:rsidP="00DE1FC4">
            <w:pPr>
              <w:pStyle w:val="table2"/>
            </w:pPr>
            <w:smartTag w:uri="urn:schemas-microsoft-com:office:smarttags" w:element="place">
              <w:smartTag w:uri="urn:schemas-microsoft-com:office:smarttags" w:element="PlaceName">
                <w:r w:rsidRPr="00E22C33">
                  <w:t>Mannering</w:t>
                </w:r>
              </w:smartTag>
              <w:r w:rsidRPr="00E22C33">
                <w:t xml:space="preserve"> </w:t>
              </w:r>
              <w:smartTag w:uri="urn:schemas-microsoft-com:office:smarttags" w:element="PlaceType">
                <w:r w:rsidRPr="00E22C33">
                  <w:t>Park</w:t>
                </w:r>
              </w:smartTag>
            </w:smartTag>
          </w:p>
        </w:tc>
      </w:tr>
      <w:tr w:rsidR="00B01A1A" w:rsidRPr="00E22C33" w14:paraId="4F6C2991" w14:textId="77777777" w:rsidTr="00407AFB">
        <w:tc>
          <w:tcPr>
            <w:tcW w:w="2523" w:type="dxa"/>
          </w:tcPr>
          <w:p w14:paraId="22FFEE78" w14:textId="77777777" w:rsidR="00B01A1A" w:rsidRPr="00E22C33" w:rsidRDefault="00B01A1A" w:rsidP="00DE1FC4">
            <w:pPr>
              <w:pStyle w:val="table2"/>
            </w:pPr>
            <w:r w:rsidRPr="00E22C33">
              <w:t>Mt Hunter</w:t>
            </w:r>
          </w:p>
        </w:tc>
      </w:tr>
      <w:tr w:rsidR="00B01A1A" w:rsidRPr="00E22C33" w14:paraId="640AC372" w14:textId="77777777" w:rsidTr="00407AFB">
        <w:tc>
          <w:tcPr>
            <w:tcW w:w="2523" w:type="dxa"/>
          </w:tcPr>
          <w:p w14:paraId="03836D75" w14:textId="77777777" w:rsidR="00B01A1A" w:rsidRPr="00E22C33" w:rsidRDefault="00B01A1A" w:rsidP="00DE1FC4">
            <w:pPr>
              <w:pStyle w:val="table2"/>
            </w:pPr>
            <w:r w:rsidRPr="00E22C33">
              <w:t>Mittagong</w:t>
            </w:r>
          </w:p>
        </w:tc>
      </w:tr>
      <w:tr w:rsidR="00B01A1A" w:rsidRPr="00E22C33" w14:paraId="637B4A88" w14:textId="77777777" w:rsidTr="00407AFB">
        <w:tc>
          <w:tcPr>
            <w:tcW w:w="2523" w:type="dxa"/>
          </w:tcPr>
          <w:p w14:paraId="0BF8D11F" w14:textId="77777777" w:rsidR="00B01A1A" w:rsidRPr="00E22C33" w:rsidRDefault="00B01A1A" w:rsidP="00DE1FC4">
            <w:pPr>
              <w:pStyle w:val="table2"/>
            </w:pPr>
            <w:r w:rsidRPr="00E22C33">
              <w:t>Moulamein</w:t>
            </w:r>
          </w:p>
        </w:tc>
      </w:tr>
      <w:tr w:rsidR="00B01A1A" w:rsidRPr="00E22C33" w14:paraId="3EB85045" w14:textId="77777777" w:rsidTr="00407AFB">
        <w:tc>
          <w:tcPr>
            <w:tcW w:w="2523" w:type="dxa"/>
          </w:tcPr>
          <w:p w14:paraId="0BE72D0F" w14:textId="77777777" w:rsidR="00B01A1A" w:rsidRPr="00E22C33" w:rsidRDefault="00B01A1A" w:rsidP="00DE1FC4">
            <w:pPr>
              <w:pStyle w:val="table2"/>
            </w:pPr>
            <w:r w:rsidRPr="00E22C33">
              <w:t>Manildra</w:t>
            </w:r>
          </w:p>
        </w:tc>
      </w:tr>
      <w:tr w:rsidR="00B01A1A" w:rsidRPr="00E22C33" w14:paraId="675D209D" w14:textId="77777777" w:rsidTr="00407AFB">
        <w:tc>
          <w:tcPr>
            <w:tcW w:w="2523" w:type="dxa"/>
          </w:tcPr>
          <w:p w14:paraId="3FEC4D45" w14:textId="77777777" w:rsidR="00B01A1A" w:rsidRPr="00E22C33" w:rsidRDefault="00B01A1A" w:rsidP="00DE1FC4">
            <w:pPr>
              <w:pStyle w:val="table2"/>
            </w:pPr>
            <w:r w:rsidRPr="00E22C33">
              <w:t>Molong</w:t>
            </w:r>
          </w:p>
        </w:tc>
      </w:tr>
      <w:tr w:rsidR="00B01A1A" w:rsidRPr="00E22C33" w14:paraId="27E77197" w14:textId="77777777" w:rsidTr="00407AFB">
        <w:tc>
          <w:tcPr>
            <w:tcW w:w="2523" w:type="dxa"/>
          </w:tcPr>
          <w:p w14:paraId="7AB90AFC" w14:textId="77777777" w:rsidR="00B01A1A" w:rsidRPr="00E22C33" w:rsidRDefault="00B01A1A" w:rsidP="00DE1FC4">
            <w:pPr>
              <w:pStyle w:val="table2"/>
            </w:pPr>
            <w:r w:rsidRPr="00E22C33">
              <w:t>Moruya</w:t>
            </w:r>
          </w:p>
        </w:tc>
      </w:tr>
      <w:tr w:rsidR="00B01A1A" w:rsidRPr="00E22C33" w14:paraId="3A5A6B38" w14:textId="77777777" w:rsidTr="00407AFB">
        <w:tc>
          <w:tcPr>
            <w:tcW w:w="2523" w:type="dxa"/>
          </w:tcPr>
          <w:p w14:paraId="74FD740F" w14:textId="77777777" w:rsidR="00B01A1A" w:rsidRPr="00E22C33" w:rsidRDefault="00B01A1A" w:rsidP="00DE1FC4">
            <w:pPr>
              <w:pStyle w:val="table2"/>
            </w:pPr>
            <w:r w:rsidRPr="00E22C33">
              <w:t>Murrurundi</w:t>
            </w:r>
          </w:p>
        </w:tc>
      </w:tr>
      <w:tr w:rsidR="00B01A1A" w:rsidRPr="00E22C33" w14:paraId="00BFDCF5" w14:textId="77777777" w:rsidTr="00407AFB">
        <w:tc>
          <w:tcPr>
            <w:tcW w:w="2523" w:type="dxa"/>
          </w:tcPr>
          <w:p w14:paraId="39D02247" w14:textId="77777777" w:rsidR="00B01A1A" w:rsidRPr="00E22C33" w:rsidRDefault="00B01A1A" w:rsidP="00DE1FC4">
            <w:pPr>
              <w:pStyle w:val="table2"/>
            </w:pPr>
            <w:r w:rsidRPr="00E22C33">
              <w:t>Moree</w:t>
            </w:r>
          </w:p>
        </w:tc>
      </w:tr>
      <w:tr w:rsidR="00B01A1A" w:rsidRPr="00E22C33" w14:paraId="300CD34F" w14:textId="77777777" w:rsidTr="00407AFB">
        <w:tc>
          <w:tcPr>
            <w:tcW w:w="2523" w:type="dxa"/>
          </w:tcPr>
          <w:p w14:paraId="5B8C4A57" w14:textId="77777777" w:rsidR="00B01A1A" w:rsidRPr="00E22C33" w:rsidRDefault="00B01A1A" w:rsidP="00DE1FC4">
            <w:pPr>
              <w:pStyle w:val="table2"/>
            </w:pPr>
            <w:r w:rsidRPr="00E22C33">
              <w:t>Marulan</w:t>
            </w:r>
          </w:p>
        </w:tc>
      </w:tr>
      <w:tr w:rsidR="00B01A1A" w:rsidRPr="00E22C33" w14:paraId="3A490F5E" w14:textId="77777777" w:rsidTr="00407AFB">
        <w:tc>
          <w:tcPr>
            <w:tcW w:w="2523" w:type="dxa"/>
          </w:tcPr>
          <w:p w14:paraId="77134B9F" w14:textId="77777777" w:rsidR="00B01A1A" w:rsidRPr="00E22C33" w:rsidRDefault="00B01A1A" w:rsidP="00DE1FC4">
            <w:pPr>
              <w:pStyle w:val="table2"/>
            </w:pPr>
            <w:r w:rsidRPr="00E22C33">
              <w:t>Morisset</w:t>
            </w:r>
          </w:p>
        </w:tc>
      </w:tr>
      <w:tr w:rsidR="00B01A1A" w:rsidRPr="00E22C33" w14:paraId="584CD0ED" w14:textId="77777777" w:rsidTr="00407AFB">
        <w:tc>
          <w:tcPr>
            <w:tcW w:w="2523" w:type="dxa"/>
          </w:tcPr>
          <w:p w14:paraId="1FDF65B0" w14:textId="77777777" w:rsidR="00B01A1A" w:rsidRPr="00E22C33" w:rsidRDefault="00B01A1A" w:rsidP="00DE1FC4">
            <w:pPr>
              <w:pStyle w:val="table2"/>
            </w:pPr>
            <w:r w:rsidRPr="00E22C33">
              <w:t>Merriwa</w:t>
            </w:r>
          </w:p>
        </w:tc>
      </w:tr>
      <w:tr w:rsidR="00B01A1A" w:rsidRPr="00E22C33" w14:paraId="642219D7" w14:textId="77777777" w:rsidTr="00407AFB">
        <w:tc>
          <w:tcPr>
            <w:tcW w:w="2523" w:type="dxa"/>
          </w:tcPr>
          <w:p w14:paraId="15F7F296" w14:textId="77777777" w:rsidR="00B01A1A" w:rsidRPr="00E22C33" w:rsidRDefault="00B01A1A" w:rsidP="00DE1FC4">
            <w:pPr>
              <w:pStyle w:val="table2"/>
            </w:pPr>
            <w:r w:rsidRPr="00E22C33">
              <w:t>Moss Vale</w:t>
            </w:r>
          </w:p>
        </w:tc>
      </w:tr>
      <w:tr w:rsidR="00B01A1A" w:rsidRPr="00E22C33" w14:paraId="1F33CDDD" w14:textId="77777777" w:rsidTr="00407AFB">
        <w:tc>
          <w:tcPr>
            <w:tcW w:w="2523" w:type="dxa"/>
          </w:tcPr>
          <w:p w14:paraId="0B463389" w14:textId="77777777" w:rsidR="00B01A1A" w:rsidRPr="00E22C33" w:rsidRDefault="00B01A1A" w:rsidP="00DE1FC4">
            <w:pPr>
              <w:pStyle w:val="table2"/>
            </w:pPr>
            <w:r w:rsidRPr="00E22C33">
              <w:t>Mt Thorley</w:t>
            </w:r>
          </w:p>
        </w:tc>
      </w:tr>
      <w:tr w:rsidR="00B01A1A" w:rsidRPr="00E22C33" w14:paraId="7883B063" w14:textId="77777777" w:rsidTr="00407AFB">
        <w:tc>
          <w:tcPr>
            <w:tcW w:w="2523" w:type="dxa"/>
          </w:tcPr>
          <w:p w14:paraId="216D4884" w14:textId="77777777" w:rsidR="00B01A1A" w:rsidRPr="00E22C33" w:rsidRDefault="00B01A1A" w:rsidP="00DE1FC4">
            <w:pPr>
              <w:pStyle w:val="table2"/>
            </w:pPr>
            <w:r w:rsidRPr="00E22C33">
              <w:t>Mudgee</w:t>
            </w:r>
          </w:p>
        </w:tc>
      </w:tr>
      <w:tr w:rsidR="00B01A1A" w:rsidRPr="00E22C33" w14:paraId="3F7FA367" w14:textId="77777777" w:rsidTr="00407AFB">
        <w:tc>
          <w:tcPr>
            <w:tcW w:w="2523" w:type="dxa"/>
          </w:tcPr>
          <w:p w14:paraId="6F12CE42" w14:textId="77777777" w:rsidR="00B01A1A" w:rsidRPr="00E22C33" w:rsidRDefault="00B01A1A" w:rsidP="00DE1FC4">
            <w:pPr>
              <w:pStyle w:val="table2"/>
            </w:pPr>
            <w:r w:rsidRPr="00E22C33">
              <w:t>Mullumbimby</w:t>
            </w:r>
          </w:p>
        </w:tc>
      </w:tr>
      <w:tr w:rsidR="00B01A1A" w:rsidRPr="00E22C33" w14:paraId="5848D219" w14:textId="77777777" w:rsidTr="00407AFB">
        <w:tc>
          <w:tcPr>
            <w:tcW w:w="2523" w:type="dxa"/>
          </w:tcPr>
          <w:p w14:paraId="1EAC6FC6" w14:textId="77777777" w:rsidR="00B01A1A" w:rsidRPr="00E22C33" w:rsidRDefault="00B01A1A" w:rsidP="00DE1FC4">
            <w:pPr>
              <w:pStyle w:val="table2"/>
            </w:pPr>
            <w:r w:rsidRPr="00E22C33">
              <w:t>Muswellbrook</w:t>
            </w:r>
          </w:p>
        </w:tc>
      </w:tr>
      <w:tr w:rsidR="00B01A1A" w:rsidRPr="00E22C33" w14:paraId="2C906048" w14:textId="77777777" w:rsidTr="00407AFB">
        <w:tc>
          <w:tcPr>
            <w:tcW w:w="2523" w:type="dxa"/>
          </w:tcPr>
          <w:p w14:paraId="7CB0FABF" w14:textId="77777777" w:rsidR="00B01A1A" w:rsidRPr="00E22C33" w:rsidRDefault="00B01A1A" w:rsidP="00DE1FC4">
            <w:pPr>
              <w:pStyle w:val="table2"/>
            </w:pPr>
            <w:r w:rsidRPr="00E22C33">
              <w:t xml:space="preserve">Mt </w:t>
            </w:r>
            <w:smartTag w:uri="urn:schemas-microsoft-com:office:smarttags" w:element="State">
              <w:smartTag w:uri="urn:schemas-microsoft-com:office:smarttags" w:element="place">
                <w:r w:rsidRPr="00E22C33">
                  <w:t>Victoria</w:t>
                </w:r>
              </w:smartTag>
            </w:smartTag>
          </w:p>
        </w:tc>
      </w:tr>
      <w:tr w:rsidR="00B01A1A" w:rsidRPr="00E22C33" w14:paraId="2839AAB1" w14:textId="77777777" w:rsidTr="00407AFB">
        <w:tc>
          <w:tcPr>
            <w:tcW w:w="2523" w:type="dxa"/>
          </w:tcPr>
          <w:p w14:paraId="39CA7D67" w14:textId="77777777" w:rsidR="00B01A1A" w:rsidRPr="00E22C33" w:rsidRDefault="00B01A1A" w:rsidP="00DE1FC4">
            <w:pPr>
              <w:pStyle w:val="table2"/>
            </w:pPr>
            <w:r w:rsidRPr="00E22C33">
              <w:t>Mangrove Mtn</w:t>
            </w:r>
          </w:p>
        </w:tc>
      </w:tr>
      <w:tr w:rsidR="00B01A1A" w:rsidRPr="00E22C33" w14:paraId="4B3275BD" w14:textId="77777777" w:rsidTr="00407AFB">
        <w:tc>
          <w:tcPr>
            <w:tcW w:w="2523" w:type="dxa"/>
          </w:tcPr>
          <w:p w14:paraId="47560CB6" w14:textId="77777777" w:rsidR="00B01A1A" w:rsidRPr="00E22C33" w:rsidRDefault="00B01A1A" w:rsidP="00DE1FC4">
            <w:pPr>
              <w:pStyle w:val="table2"/>
            </w:pPr>
            <w:r w:rsidRPr="00E22C33">
              <w:t>Narara</w:t>
            </w:r>
          </w:p>
        </w:tc>
      </w:tr>
      <w:tr w:rsidR="00B01A1A" w:rsidRPr="00E22C33" w14:paraId="29F26C50" w14:textId="77777777" w:rsidTr="00407AFB">
        <w:tc>
          <w:tcPr>
            <w:tcW w:w="2523" w:type="dxa"/>
          </w:tcPr>
          <w:p w14:paraId="69DBA268" w14:textId="77777777" w:rsidR="00B01A1A" w:rsidRPr="00E22C33" w:rsidRDefault="00B01A1A" w:rsidP="00DE1FC4">
            <w:pPr>
              <w:pStyle w:val="table2"/>
            </w:pPr>
            <w:r w:rsidRPr="00E22C33">
              <w:t>Nabiac</w:t>
            </w:r>
          </w:p>
        </w:tc>
      </w:tr>
      <w:tr w:rsidR="00B01A1A" w:rsidRPr="00E22C33" w14:paraId="1F654118" w14:textId="77777777" w:rsidTr="00407AFB">
        <w:tc>
          <w:tcPr>
            <w:tcW w:w="2523" w:type="dxa"/>
          </w:tcPr>
          <w:p w14:paraId="54320E8E" w14:textId="77777777" w:rsidR="00B01A1A" w:rsidRPr="00E22C33" w:rsidRDefault="00B01A1A" w:rsidP="00DE1FC4">
            <w:pPr>
              <w:pStyle w:val="table2"/>
            </w:pPr>
            <w:r w:rsidRPr="00E22C33">
              <w:t>Nambucca Heads</w:t>
            </w:r>
          </w:p>
        </w:tc>
      </w:tr>
      <w:tr w:rsidR="00B01A1A" w:rsidRPr="00E22C33" w14:paraId="4306E65A" w14:textId="77777777" w:rsidTr="00407AFB">
        <w:tc>
          <w:tcPr>
            <w:tcW w:w="2523" w:type="dxa"/>
          </w:tcPr>
          <w:p w14:paraId="0A7EF197" w14:textId="77777777" w:rsidR="00B01A1A" w:rsidRPr="00E22C33" w:rsidRDefault="00B01A1A" w:rsidP="00DE1FC4">
            <w:pPr>
              <w:pStyle w:val="table2"/>
            </w:pPr>
            <w:r w:rsidRPr="00E22C33">
              <w:t>Narrabri</w:t>
            </w:r>
          </w:p>
        </w:tc>
      </w:tr>
      <w:tr w:rsidR="00B01A1A" w:rsidRPr="00E22C33" w14:paraId="2E6FF04A" w14:textId="77777777" w:rsidTr="00407AFB">
        <w:tc>
          <w:tcPr>
            <w:tcW w:w="2523" w:type="dxa"/>
          </w:tcPr>
          <w:p w14:paraId="7ABFE2E2" w14:textId="77777777" w:rsidR="00B01A1A" w:rsidRPr="00E22C33" w:rsidRDefault="00B01A1A" w:rsidP="00DE1FC4">
            <w:pPr>
              <w:pStyle w:val="table2"/>
            </w:pPr>
            <w:r w:rsidRPr="00E22C33">
              <w:t>Narrandera</w:t>
            </w:r>
          </w:p>
        </w:tc>
      </w:tr>
      <w:tr w:rsidR="00B01A1A" w:rsidRPr="00E22C33" w14:paraId="26D3D5D1" w14:textId="77777777" w:rsidTr="00407AFB">
        <w:tc>
          <w:tcPr>
            <w:tcW w:w="2523" w:type="dxa"/>
          </w:tcPr>
          <w:p w14:paraId="176207D9" w14:textId="77777777" w:rsidR="00B01A1A" w:rsidRPr="00E22C33" w:rsidRDefault="00B01A1A" w:rsidP="00DE1FC4">
            <w:pPr>
              <w:pStyle w:val="table2"/>
            </w:pPr>
            <w:smartTag w:uri="urn:schemas-microsoft-com:office:smarttags" w:element="place">
              <w:r w:rsidRPr="00E22C33">
                <w:t>North Richmond</w:t>
              </w:r>
            </w:smartTag>
          </w:p>
        </w:tc>
      </w:tr>
      <w:tr w:rsidR="00B01A1A" w:rsidRPr="00E22C33" w14:paraId="522B63E5" w14:textId="77777777" w:rsidTr="00407AFB">
        <w:tc>
          <w:tcPr>
            <w:tcW w:w="2523" w:type="dxa"/>
          </w:tcPr>
          <w:p w14:paraId="27BE7F6E" w14:textId="77777777" w:rsidR="00B01A1A" w:rsidRPr="00E22C33" w:rsidRDefault="00B01A1A" w:rsidP="00DE1FC4">
            <w:pPr>
              <w:pStyle w:val="table2"/>
            </w:pPr>
            <w:smartTag w:uri="urn:schemas-microsoft-com:office:smarttags" w:element="place">
              <w:smartTag w:uri="urn:schemas-microsoft-com:office:smarttags" w:element="PlaceName">
                <w:r w:rsidRPr="00E22C33">
                  <w:t>Nelson</w:t>
                </w:r>
              </w:smartTag>
              <w:r w:rsidRPr="00E22C33">
                <w:t xml:space="preserve"> </w:t>
              </w:r>
              <w:smartTag w:uri="urn:schemas-microsoft-com:office:smarttags" w:element="PlaceName">
                <w:r w:rsidRPr="00E22C33">
                  <w:t>Bay</w:t>
                </w:r>
              </w:smartTag>
            </w:smartTag>
          </w:p>
        </w:tc>
      </w:tr>
      <w:tr w:rsidR="00B01A1A" w:rsidRPr="00E22C33" w14:paraId="655B5755" w14:textId="77777777" w:rsidTr="00407AFB">
        <w:tc>
          <w:tcPr>
            <w:tcW w:w="2523" w:type="dxa"/>
          </w:tcPr>
          <w:p w14:paraId="65A42639" w14:textId="77777777" w:rsidR="00B01A1A" w:rsidRPr="00E22C33" w:rsidRDefault="00B01A1A" w:rsidP="00DE1FC4">
            <w:pPr>
              <w:pStyle w:val="table2"/>
            </w:pPr>
            <w:r w:rsidRPr="00E22C33">
              <w:t>Narromine</w:t>
            </w:r>
          </w:p>
        </w:tc>
      </w:tr>
      <w:tr w:rsidR="00B01A1A" w:rsidRPr="00E22C33" w14:paraId="3241B11D" w14:textId="77777777" w:rsidTr="00407AFB">
        <w:tc>
          <w:tcPr>
            <w:tcW w:w="2523" w:type="dxa"/>
          </w:tcPr>
          <w:p w14:paraId="7C325707" w14:textId="77777777" w:rsidR="00B01A1A" w:rsidRPr="00E22C33" w:rsidRDefault="00B01A1A" w:rsidP="00DE1FC4">
            <w:pPr>
              <w:pStyle w:val="table2"/>
            </w:pPr>
            <w:smartTag w:uri="urn:schemas-microsoft-com:office:smarttags" w:element="place">
              <w:smartTag w:uri="urn:schemas-microsoft-com:office:smarttags" w:element="PlaceName">
                <w:r w:rsidRPr="00E22C33">
                  <w:t>Nords</w:t>
                </w:r>
              </w:smartTag>
              <w:r w:rsidRPr="00E22C33">
                <w:t xml:space="preserve"> </w:t>
              </w:r>
              <w:smartTag w:uri="urn:schemas-microsoft-com:office:smarttags" w:element="PlaceType">
                <w:r w:rsidRPr="00E22C33">
                  <w:t>Wharf</w:t>
                </w:r>
              </w:smartTag>
            </w:smartTag>
          </w:p>
        </w:tc>
      </w:tr>
      <w:tr w:rsidR="00B01A1A" w:rsidRPr="00E22C33" w14:paraId="7F1BF92B" w14:textId="77777777" w:rsidTr="00407AFB">
        <w:tc>
          <w:tcPr>
            <w:tcW w:w="2523" w:type="dxa"/>
          </w:tcPr>
          <w:p w14:paraId="1D346BE5" w14:textId="77777777" w:rsidR="00B01A1A" w:rsidRPr="00E22C33" w:rsidRDefault="00B01A1A" w:rsidP="00DE1FC4">
            <w:pPr>
              <w:pStyle w:val="table2"/>
            </w:pPr>
            <w:r w:rsidRPr="00E22C33">
              <w:t>Narellan</w:t>
            </w:r>
          </w:p>
        </w:tc>
      </w:tr>
      <w:tr w:rsidR="00B01A1A" w:rsidRPr="00E22C33" w14:paraId="0E5543D6" w14:textId="77777777" w:rsidTr="00407AFB">
        <w:tc>
          <w:tcPr>
            <w:tcW w:w="2523" w:type="dxa"/>
          </w:tcPr>
          <w:p w14:paraId="6F32E3AD" w14:textId="77777777" w:rsidR="00B01A1A" w:rsidRPr="00E22C33" w:rsidRDefault="00B01A1A" w:rsidP="00DE1FC4">
            <w:pPr>
              <w:pStyle w:val="table2"/>
            </w:pPr>
            <w:r w:rsidRPr="00E22C33">
              <w:t>Narooma</w:t>
            </w:r>
          </w:p>
        </w:tc>
      </w:tr>
      <w:tr w:rsidR="00B01A1A" w:rsidRPr="00E22C33" w14:paraId="4E2DB6F7" w14:textId="77777777" w:rsidTr="00407AFB">
        <w:tc>
          <w:tcPr>
            <w:tcW w:w="2523" w:type="dxa"/>
          </w:tcPr>
          <w:p w14:paraId="78181014" w14:textId="77777777" w:rsidR="00B01A1A" w:rsidRPr="00E22C33" w:rsidRDefault="00B01A1A" w:rsidP="00DE1FC4">
            <w:pPr>
              <w:pStyle w:val="table2"/>
            </w:pPr>
            <w:r w:rsidRPr="00E22C33">
              <w:t>Nowra</w:t>
            </w:r>
          </w:p>
        </w:tc>
      </w:tr>
      <w:tr w:rsidR="00B01A1A" w:rsidRPr="00E22C33" w14:paraId="508EC7D8" w14:textId="77777777" w:rsidTr="00407AFB">
        <w:tc>
          <w:tcPr>
            <w:tcW w:w="2523" w:type="dxa"/>
          </w:tcPr>
          <w:p w14:paraId="4AD10A8E" w14:textId="77777777" w:rsidR="00B01A1A" w:rsidRPr="00E22C33" w:rsidRDefault="00B01A1A" w:rsidP="00DE1FC4">
            <w:pPr>
              <w:pStyle w:val="table2"/>
            </w:pPr>
            <w:r w:rsidRPr="00E22C33">
              <w:t>Nyngan</w:t>
            </w:r>
          </w:p>
        </w:tc>
      </w:tr>
      <w:tr w:rsidR="00B01A1A" w:rsidRPr="00E22C33" w14:paraId="55C0DE01" w14:textId="77777777" w:rsidTr="00407AFB">
        <w:tc>
          <w:tcPr>
            <w:tcW w:w="2523" w:type="dxa"/>
          </w:tcPr>
          <w:p w14:paraId="109596A4" w14:textId="77777777" w:rsidR="00B01A1A" w:rsidRPr="00E22C33" w:rsidRDefault="00B01A1A" w:rsidP="00DE1FC4">
            <w:pPr>
              <w:pStyle w:val="table2"/>
            </w:pPr>
            <w:r w:rsidRPr="00E22C33">
              <w:t>Oakdale</w:t>
            </w:r>
          </w:p>
        </w:tc>
      </w:tr>
      <w:tr w:rsidR="00B01A1A" w:rsidRPr="00E22C33" w14:paraId="38B45875" w14:textId="77777777" w:rsidTr="00407AFB">
        <w:tc>
          <w:tcPr>
            <w:tcW w:w="2523" w:type="dxa"/>
          </w:tcPr>
          <w:p w14:paraId="6311B0B1" w14:textId="77777777" w:rsidR="00B01A1A" w:rsidRPr="00E22C33" w:rsidRDefault="00B01A1A" w:rsidP="00DE1FC4">
            <w:pPr>
              <w:pStyle w:val="table2"/>
            </w:pPr>
            <w:r w:rsidRPr="00E22C33">
              <w:t>Ourimbah</w:t>
            </w:r>
          </w:p>
        </w:tc>
      </w:tr>
      <w:tr w:rsidR="00B01A1A" w:rsidRPr="00E22C33" w14:paraId="49F5F701" w14:textId="77777777" w:rsidTr="00407AFB">
        <w:tc>
          <w:tcPr>
            <w:tcW w:w="2523" w:type="dxa"/>
          </w:tcPr>
          <w:p w14:paraId="79B25864" w14:textId="77777777" w:rsidR="00B01A1A" w:rsidRPr="00E22C33" w:rsidRDefault="00B01A1A" w:rsidP="00DE1FC4">
            <w:pPr>
              <w:pStyle w:val="table2"/>
            </w:pPr>
            <w:r w:rsidRPr="00E22C33">
              <w:t>Old Bar</w:t>
            </w:r>
          </w:p>
        </w:tc>
      </w:tr>
      <w:tr w:rsidR="00B01A1A" w:rsidRPr="00E22C33" w14:paraId="4E059A0C" w14:textId="77777777" w:rsidTr="00407AFB">
        <w:tc>
          <w:tcPr>
            <w:tcW w:w="2523" w:type="dxa"/>
          </w:tcPr>
          <w:p w14:paraId="7C11B2CF" w14:textId="77777777" w:rsidR="00B01A1A" w:rsidRPr="00E22C33" w:rsidRDefault="00B01A1A" w:rsidP="00DE1FC4">
            <w:pPr>
              <w:pStyle w:val="table2"/>
            </w:pPr>
            <w:r w:rsidRPr="00E22C33">
              <w:t>Oberon</w:t>
            </w:r>
          </w:p>
        </w:tc>
      </w:tr>
      <w:tr w:rsidR="00B01A1A" w:rsidRPr="00E22C33" w14:paraId="67452CA5" w14:textId="77777777" w:rsidTr="00407AFB">
        <w:tc>
          <w:tcPr>
            <w:tcW w:w="2523" w:type="dxa"/>
          </w:tcPr>
          <w:p w14:paraId="47F39919" w14:textId="77777777" w:rsidR="00B01A1A" w:rsidRPr="00E22C33" w:rsidRDefault="00B01A1A" w:rsidP="00DE1FC4">
            <w:pPr>
              <w:pStyle w:val="table2"/>
            </w:pPr>
            <w:r w:rsidRPr="00E22C33">
              <w:t>Oaklands</w:t>
            </w:r>
          </w:p>
        </w:tc>
      </w:tr>
      <w:tr w:rsidR="00B01A1A" w:rsidRPr="00E22C33" w14:paraId="0A73CF08" w14:textId="77777777" w:rsidTr="00407AFB">
        <w:tc>
          <w:tcPr>
            <w:tcW w:w="2523" w:type="dxa"/>
          </w:tcPr>
          <w:p w14:paraId="63CEAA9A" w14:textId="77777777" w:rsidR="00B01A1A" w:rsidRPr="00E22C33" w:rsidRDefault="00B01A1A" w:rsidP="00DE1FC4">
            <w:pPr>
              <w:pStyle w:val="table2"/>
            </w:pPr>
            <w:smartTag w:uri="urn:schemas-microsoft-com:office:smarttags" w:element="City">
              <w:smartTag w:uri="urn:schemas-microsoft-com:office:smarttags" w:element="place">
                <w:r w:rsidRPr="00E22C33">
                  <w:t>Orange</w:t>
                </w:r>
              </w:smartTag>
            </w:smartTag>
          </w:p>
        </w:tc>
      </w:tr>
      <w:tr w:rsidR="00B01A1A" w:rsidRPr="00E22C33" w14:paraId="281A7319" w14:textId="77777777" w:rsidTr="00407AFB">
        <w:tc>
          <w:tcPr>
            <w:tcW w:w="2523" w:type="dxa"/>
          </w:tcPr>
          <w:p w14:paraId="17DA2DC4" w14:textId="77777777" w:rsidR="00B01A1A" w:rsidRPr="00E22C33" w:rsidRDefault="00B01A1A" w:rsidP="00DE1FC4">
            <w:pPr>
              <w:pStyle w:val="table2"/>
            </w:pPr>
            <w:r w:rsidRPr="00E22C33">
              <w:t>Orchard Hills</w:t>
            </w:r>
          </w:p>
        </w:tc>
      </w:tr>
      <w:tr w:rsidR="00B01A1A" w:rsidRPr="00E22C33" w14:paraId="361F81AB" w14:textId="77777777" w:rsidTr="00407AFB">
        <w:tc>
          <w:tcPr>
            <w:tcW w:w="2523" w:type="dxa"/>
          </w:tcPr>
          <w:p w14:paraId="19BE5715" w14:textId="77777777" w:rsidR="00B01A1A" w:rsidRPr="00E22C33" w:rsidRDefault="00B01A1A" w:rsidP="00DE1FC4">
            <w:pPr>
              <w:pStyle w:val="table2"/>
            </w:pPr>
            <w:r w:rsidRPr="00E22C33">
              <w:t>Pambula</w:t>
            </w:r>
          </w:p>
        </w:tc>
      </w:tr>
      <w:tr w:rsidR="00B01A1A" w:rsidRPr="00E22C33" w14:paraId="2C2C8349" w14:textId="77777777" w:rsidTr="00407AFB">
        <w:tc>
          <w:tcPr>
            <w:tcW w:w="2523" w:type="dxa"/>
          </w:tcPr>
          <w:p w14:paraId="71BE4A12" w14:textId="77777777" w:rsidR="00B01A1A" w:rsidRPr="00E22C33" w:rsidRDefault="00B01A1A" w:rsidP="00DE1FC4">
            <w:pPr>
              <w:pStyle w:val="table2"/>
            </w:pPr>
            <w:smartTag w:uri="urn:schemas-microsoft-com:office:smarttags" w:element="place">
              <w:smartTag w:uri="urn:schemas-microsoft-com:office:smarttags" w:element="PlaceName">
                <w:r w:rsidRPr="00E22C33">
                  <w:t>Patonga</w:t>
                </w:r>
              </w:smartTag>
              <w:r w:rsidRPr="00E22C33">
                <w:t xml:space="preserve"> </w:t>
              </w:r>
              <w:smartTag w:uri="urn:schemas-microsoft-com:office:smarttags" w:element="PlaceType">
                <w:r w:rsidRPr="00E22C33">
                  <w:t>Beach</w:t>
                </w:r>
              </w:smartTag>
            </w:smartTag>
          </w:p>
        </w:tc>
      </w:tr>
      <w:tr w:rsidR="00B01A1A" w:rsidRPr="00E22C33" w14:paraId="4056FB45" w14:textId="77777777" w:rsidTr="00407AFB">
        <w:tc>
          <w:tcPr>
            <w:tcW w:w="2523" w:type="dxa"/>
          </w:tcPr>
          <w:p w14:paraId="42B54CFA" w14:textId="77777777" w:rsidR="00B01A1A" w:rsidRPr="00E22C33" w:rsidRDefault="00B01A1A" w:rsidP="00DE1FC4">
            <w:pPr>
              <w:pStyle w:val="table2"/>
            </w:pPr>
            <w:r w:rsidRPr="00E22C33">
              <w:t>Picton</w:t>
            </w:r>
          </w:p>
        </w:tc>
      </w:tr>
      <w:tr w:rsidR="00B01A1A" w:rsidRPr="00E22C33" w14:paraId="6586CB3E" w14:textId="77777777" w:rsidTr="00407AFB">
        <w:tc>
          <w:tcPr>
            <w:tcW w:w="2523" w:type="dxa"/>
          </w:tcPr>
          <w:p w14:paraId="63F267D9" w14:textId="77777777" w:rsidR="00B01A1A" w:rsidRPr="00E22C33" w:rsidRDefault="00B01A1A" w:rsidP="00DE1FC4">
            <w:pPr>
              <w:pStyle w:val="table2"/>
            </w:pPr>
            <w:smartTag w:uri="urn:schemas-microsoft-com:office:smarttags" w:element="place">
              <w:smartTag w:uri="urn:schemas-microsoft-com:office:smarttags" w:element="PlaceName">
                <w:r w:rsidRPr="00E22C33">
                  <w:t>Pitt</w:t>
                </w:r>
              </w:smartTag>
              <w:r w:rsidRPr="00E22C33">
                <w:t xml:space="preserve"> </w:t>
              </w:r>
              <w:smartTag w:uri="urn:schemas-microsoft-com:office:smarttags" w:element="PlaceType">
                <w:r w:rsidRPr="00E22C33">
                  <w:t>Town</w:t>
                </w:r>
              </w:smartTag>
            </w:smartTag>
          </w:p>
        </w:tc>
      </w:tr>
      <w:tr w:rsidR="00B01A1A" w:rsidRPr="00E22C33" w14:paraId="6EA7909F" w14:textId="77777777" w:rsidTr="00407AFB">
        <w:tc>
          <w:tcPr>
            <w:tcW w:w="2523" w:type="dxa"/>
          </w:tcPr>
          <w:p w14:paraId="7F2FFA70" w14:textId="77777777" w:rsidR="00B01A1A" w:rsidRPr="00E22C33" w:rsidRDefault="00B01A1A" w:rsidP="00DE1FC4">
            <w:pPr>
              <w:pStyle w:val="table2"/>
            </w:pPr>
            <w:r w:rsidRPr="00E22C33">
              <w:t>Peak Hill</w:t>
            </w:r>
          </w:p>
        </w:tc>
      </w:tr>
      <w:tr w:rsidR="00B01A1A" w:rsidRPr="00E22C33" w14:paraId="753A92AF" w14:textId="77777777" w:rsidTr="00407AFB">
        <w:tc>
          <w:tcPr>
            <w:tcW w:w="2523" w:type="dxa"/>
          </w:tcPr>
          <w:p w14:paraId="2D64205E" w14:textId="77777777" w:rsidR="00B01A1A" w:rsidRPr="00E22C33" w:rsidRDefault="00B01A1A" w:rsidP="00DE1FC4">
            <w:pPr>
              <w:pStyle w:val="table2"/>
            </w:pPr>
            <w:r w:rsidRPr="00E22C33">
              <w:t>Pacific Palms</w:t>
            </w:r>
          </w:p>
        </w:tc>
      </w:tr>
      <w:tr w:rsidR="00B01A1A" w:rsidRPr="00E22C33" w14:paraId="7DC747BB" w14:textId="77777777" w:rsidTr="00407AFB">
        <w:tc>
          <w:tcPr>
            <w:tcW w:w="2523" w:type="dxa"/>
          </w:tcPr>
          <w:p w14:paraId="631A29ED" w14:textId="77777777" w:rsidR="00B01A1A" w:rsidRPr="00E22C33" w:rsidRDefault="00B01A1A" w:rsidP="00DE1FC4">
            <w:pPr>
              <w:pStyle w:val="table2"/>
            </w:pPr>
            <w:smartTag w:uri="urn:schemas-microsoft-com:office:smarttags" w:element="City">
              <w:smartTag w:uri="urn:schemas-microsoft-com:office:smarttags" w:element="place">
                <w:r w:rsidRPr="00E22C33">
                  <w:t>Portland</w:t>
                </w:r>
              </w:smartTag>
            </w:smartTag>
          </w:p>
        </w:tc>
      </w:tr>
      <w:tr w:rsidR="00B01A1A" w:rsidRPr="00E22C33" w14:paraId="665DC476" w14:textId="77777777" w:rsidTr="00407AFB">
        <w:tc>
          <w:tcPr>
            <w:tcW w:w="2523" w:type="dxa"/>
          </w:tcPr>
          <w:p w14:paraId="6117BA95" w14:textId="77777777" w:rsidR="00B01A1A" w:rsidRPr="00E22C33" w:rsidRDefault="00B01A1A" w:rsidP="00DE1FC4">
            <w:pPr>
              <w:pStyle w:val="table2"/>
            </w:pPr>
            <w:r w:rsidRPr="00E22C33">
              <w:t>Penrith</w:t>
            </w:r>
          </w:p>
        </w:tc>
      </w:tr>
      <w:tr w:rsidR="00B01A1A" w:rsidRPr="00E22C33" w14:paraId="56B33008" w14:textId="77777777" w:rsidTr="00407AFB">
        <w:tc>
          <w:tcPr>
            <w:tcW w:w="2523" w:type="dxa"/>
          </w:tcPr>
          <w:p w14:paraId="3646D702" w14:textId="77777777" w:rsidR="00B01A1A" w:rsidRPr="00E22C33" w:rsidRDefault="00B01A1A" w:rsidP="00DE1FC4">
            <w:pPr>
              <w:pStyle w:val="table2"/>
            </w:pPr>
            <w:r w:rsidRPr="00E22C33">
              <w:t>Pokolbin</w:t>
            </w:r>
          </w:p>
        </w:tc>
      </w:tr>
      <w:tr w:rsidR="00B01A1A" w:rsidRPr="00E22C33" w14:paraId="33CD4A4F" w14:textId="77777777" w:rsidTr="00407AFB">
        <w:tc>
          <w:tcPr>
            <w:tcW w:w="2523" w:type="dxa"/>
          </w:tcPr>
          <w:p w14:paraId="3346879C" w14:textId="77777777" w:rsidR="00B01A1A" w:rsidRPr="00E22C33" w:rsidRDefault="00B01A1A" w:rsidP="00DE1FC4">
            <w:pPr>
              <w:pStyle w:val="table2"/>
            </w:pPr>
            <w:r w:rsidRPr="00E22C33">
              <w:t>Porters Retreat</w:t>
            </w:r>
          </w:p>
        </w:tc>
      </w:tr>
      <w:tr w:rsidR="00B01A1A" w:rsidRPr="00E22C33" w14:paraId="0BA950BC" w14:textId="77777777" w:rsidTr="00407AFB">
        <w:tc>
          <w:tcPr>
            <w:tcW w:w="2523" w:type="dxa"/>
          </w:tcPr>
          <w:p w14:paraId="65A87BFC" w14:textId="77777777" w:rsidR="00B01A1A" w:rsidRPr="00E22C33" w:rsidRDefault="00B01A1A" w:rsidP="00DE1FC4">
            <w:pPr>
              <w:pStyle w:val="table2"/>
            </w:pPr>
            <w:r w:rsidRPr="00E22C33">
              <w:t>Parkes</w:t>
            </w:r>
          </w:p>
        </w:tc>
      </w:tr>
      <w:tr w:rsidR="00B01A1A" w:rsidRPr="00E22C33" w14:paraId="63F79B43" w14:textId="77777777" w:rsidTr="00407AFB">
        <w:tc>
          <w:tcPr>
            <w:tcW w:w="2523" w:type="dxa"/>
          </w:tcPr>
          <w:p w14:paraId="798AFC22" w14:textId="77777777" w:rsidR="00B01A1A" w:rsidRPr="00E22C33" w:rsidRDefault="00B01A1A" w:rsidP="00DE1FC4">
            <w:pPr>
              <w:pStyle w:val="table2"/>
            </w:pPr>
            <w:smartTag w:uri="urn:schemas-microsoft-com:office:smarttags" w:element="City">
              <w:smartTag w:uri="urn:schemas-microsoft-com:office:smarttags" w:element="place">
                <w:r w:rsidRPr="00E22C33">
                  <w:t>Paterson</w:t>
                </w:r>
              </w:smartTag>
            </w:smartTag>
          </w:p>
        </w:tc>
      </w:tr>
      <w:tr w:rsidR="00B01A1A" w:rsidRPr="00E22C33" w14:paraId="499B2BCB" w14:textId="77777777" w:rsidTr="00407AFB">
        <w:tc>
          <w:tcPr>
            <w:tcW w:w="2523" w:type="dxa"/>
          </w:tcPr>
          <w:p w14:paraId="2D0C3D5F" w14:textId="77777777" w:rsidR="00B01A1A" w:rsidRPr="00E22C33" w:rsidRDefault="00B01A1A" w:rsidP="00DE1FC4">
            <w:pPr>
              <w:pStyle w:val="table2"/>
            </w:pPr>
            <w:r w:rsidRPr="00E22C33">
              <w:t xml:space="preserve">Port </w:t>
            </w:r>
            <w:smartTag w:uri="urn:schemas-microsoft-com:office:smarttags" w:element="place">
              <w:r w:rsidRPr="00E22C33">
                <w:t>Macquarie</w:t>
              </w:r>
            </w:smartTag>
          </w:p>
        </w:tc>
      </w:tr>
      <w:tr w:rsidR="00B01A1A" w:rsidRPr="00E22C33" w14:paraId="56DAC713" w14:textId="77777777" w:rsidTr="00407AFB">
        <w:tc>
          <w:tcPr>
            <w:tcW w:w="2523" w:type="dxa"/>
          </w:tcPr>
          <w:p w14:paraId="60EBF31F" w14:textId="77777777" w:rsidR="00B01A1A" w:rsidRPr="00E22C33" w:rsidRDefault="00B01A1A" w:rsidP="00DE1FC4">
            <w:pPr>
              <w:pStyle w:val="table2"/>
            </w:pPr>
            <w:r w:rsidRPr="00E22C33">
              <w:t>Peats Ridge</w:t>
            </w:r>
          </w:p>
        </w:tc>
      </w:tr>
      <w:tr w:rsidR="00B01A1A" w:rsidRPr="00E22C33" w14:paraId="74D4A9DD" w14:textId="77777777" w:rsidTr="00407AFB">
        <w:tc>
          <w:tcPr>
            <w:tcW w:w="2523" w:type="dxa"/>
          </w:tcPr>
          <w:p w14:paraId="22140370" w14:textId="77777777" w:rsidR="00B01A1A" w:rsidRPr="00E22C33" w:rsidRDefault="00B01A1A" w:rsidP="00DE1FC4">
            <w:pPr>
              <w:pStyle w:val="table2"/>
            </w:pPr>
            <w:r w:rsidRPr="00E22C33">
              <w:t>Quirindi</w:t>
            </w:r>
          </w:p>
        </w:tc>
      </w:tr>
      <w:tr w:rsidR="00B01A1A" w:rsidRPr="00E22C33" w14:paraId="250F6FCC" w14:textId="77777777" w:rsidTr="00407AFB">
        <w:tc>
          <w:tcPr>
            <w:tcW w:w="2523" w:type="dxa"/>
          </w:tcPr>
          <w:p w14:paraId="1D857CBF" w14:textId="77777777" w:rsidR="00B01A1A" w:rsidRPr="00E22C33" w:rsidRDefault="00B01A1A" w:rsidP="00DE1FC4">
            <w:pPr>
              <w:pStyle w:val="table2"/>
            </w:pPr>
            <w:r w:rsidRPr="00E22C33">
              <w:t>Ravensworth</w:t>
            </w:r>
          </w:p>
        </w:tc>
      </w:tr>
      <w:tr w:rsidR="00B01A1A" w:rsidRPr="00E22C33" w14:paraId="39FBACAF" w14:textId="77777777" w:rsidTr="00407AFB">
        <w:tc>
          <w:tcPr>
            <w:tcW w:w="2523" w:type="dxa"/>
          </w:tcPr>
          <w:p w14:paraId="5C40B8BA" w14:textId="77777777" w:rsidR="00B01A1A" w:rsidRPr="00E22C33" w:rsidRDefault="00B01A1A" w:rsidP="00DE1FC4">
            <w:pPr>
              <w:pStyle w:val="table2"/>
            </w:pPr>
            <w:smartTag w:uri="urn:schemas-microsoft-com:office:smarttags" w:element="City">
              <w:smartTag w:uri="urn:schemas-microsoft-com:office:smarttags" w:element="place">
                <w:r w:rsidRPr="00E22C33">
                  <w:t>Richmond</w:t>
                </w:r>
              </w:smartTag>
            </w:smartTag>
          </w:p>
        </w:tc>
      </w:tr>
      <w:tr w:rsidR="00B01A1A" w:rsidRPr="00E22C33" w14:paraId="6D29CD84" w14:textId="77777777" w:rsidTr="00407AFB">
        <w:tc>
          <w:tcPr>
            <w:tcW w:w="2523" w:type="dxa"/>
          </w:tcPr>
          <w:p w14:paraId="071C8BBF" w14:textId="77777777" w:rsidR="00B01A1A" w:rsidRPr="00E22C33" w:rsidRDefault="00B01A1A" w:rsidP="00DE1FC4">
            <w:pPr>
              <w:pStyle w:val="table2"/>
            </w:pPr>
            <w:r w:rsidRPr="00E22C33">
              <w:t>Regentville</w:t>
            </w:r>
          </w:p>
        </w:tc>
      </w:tr>
      <w:tr w:rsidR="00B01A1A" w:rsidRPr="00E22C33" w14:paraId="54897EBC" w14:textId="77777777" w:rsidTr="00407AFB">
        <w:tc>
          <w:tcPr>
            <w:tcW w:w="2523" w:type="dxa"/>
          </w:tcPr>
          <w:p w14:paraId="77BE2474" w14:textId="77777777" w:rsidR="00B01A1A" w:rsidRPr="00E22C33" w:rsidRDefault="00B01A1A" w:rsidP="00DE1FC4">
            <w:pPr>
              <w:pStyle w:val="table2"/>
            </w:pPr>
            <w:r w:rsidRPr="00E22C33">
              <w:t xml:space="preserve">Raglan </w:t>
            </w:r>
          </w:p>
        </w:tc>
      </w:tr>
      <w:tr w:rsidR="00B01A1A" w:rsidRPr="00E22C33" w14:paraId="749AA397" w14:textId="77777777" w:rsidTr="00407AFB">
        <w:tc>
          <w:tcPr>
            <w:tcW w:w="2523" w:type="dxa"/>
          </w:tcPr>
          <w:p w14:paraId="39CFD13B" w14:textId="77777777" w:rsidR="00B01A1A" w:rsidRPr="00E22C33" w:rsidRDefault="00B01A1A" w:rsidP="00DE1FC4">
            <w:pPr>
              <w:pStyle w:val="table2"/>
            </w:pPr>
            <w:r w:rsidRPr="00E22C33">
              <w:t>Rutherglen</w:t>
            </w:r>
          </w:p>
        </w:tc>
      </w:tr>
      <w:tr w:rsidR="00B01A1A" w:rsidRPr="00E22C33" w14:paraId="13D5DE26" w14:textId="77777777" w:rsidTr="00407AFB">
        <w:tc>
          <w:tcPr>
            <w:tcW w:w="2523" w:type="dxa"/>
          </w:tcPr>
          <w:p w14:paraId="6B82CBEB" w14:textId="77777777" w:rsidR="00B01A1A" w:rsidRPr="00E22C33" w:rsidRDefault="00B01A1A" w:rsidP="00DE1FC4">
            <w:pPr>
              <w:pStyle w:val="table2"/>
            </w:pPr>
            <w:smartTag w:uri="urn:schemas-microsoft-com:office:smarttags" w:element="City">
              <w:smartTag w:uri="urn:schemas-microsoft-com:office:smarttags" w:element="place">
                <w:r w:rsidRPr="00E22C33">
                  <w:t>Raleigh</w:t>
                </w:r>
              </w:smartTag>
            </w:smartTag>
          </w:p>
        </w:tc>
      </w:tr>
      <w:tr w:rsidR="00B01A1A" w:rsidRPr="00E22C33" w14:paraId="48E2B4CE" w14:textId="77777777" w:rsidTr="00407AFB">
        <w:tc>
          <w:tcPr>
            <w:tcW w:w="2523" w:type="dxa"/>
          </w:tcPr>
          <w:p w14:paraId="0EB82150" w14:textId="77777777" w:rsidR="00B01A1A" w:rsidRPr="00E22C33" w:rsidRDefault="00B01A1A" w:rsidP="00DE1FC4">
            <w:pPr>
              <w:pStyle w:val="table2"/>
            </w:pPr>
            <w:r w:rsidRPr="00E22C33">
              <w:t>Robertson</w:t>
            </w:r>
          </w:p>
        </w:tc>
      </w:tr>
      <w:tr w:rsidR="00B01A1A" w:rsidRPr="00E22C33" w14:paraId="5E91CF9E" w14:textId="77777777" w:rsidTr="00407AFB">
        <w:tc>
          <w:tcPr>
            <w:tcW w:w="2523" w:type="dxa"/>
          </w:tcPr>
          <w:p w14:paraId="3C3F2C43" w14:textId="77777777" w:rsidR="00B01A1A" w:rsidRPr="00E22C33" w:rsidRDefault="00B01A1A" w:rsidP="00DE1FC4">
            <w:pPr>
              <w:pStyle w:val="table2"/>
            </w:pPr>
            <w:r w:rsidRPr="00E22C33">
              <w:t>The Rock</w:t>
            </w:r>
          </w:p>
        </w:tc>
      </w:tr>
      <w:tr w:rsidR="00B01A1A" w:rsidRPr="00E22C33" w14:paraId="3E681D28" w14:textId="77777777" w:rsidTr="00407AFB">
        <w:tc>
          <w:tcPr>
            <w:tcW w:w="2523" w:type="dxa"/>
          </w:tcPr>
          <w:p w14:paraId="1AD6D2F7" w14:textId="77777777" w:rsidR="00B01A1A" w:rsidRPr="00E22C33" w:rsidRDefault="00B01A1A" w:rsidP="00DE1FC4">
            <w:pPr>
              <w:pStyle w:val="table2"/>
            </w:pPr>
            <w:r w:rsidRPr="00E22C33">
              <w:t>Raymond Terrace</w:t>
            </w:r>
          </w:p>
        </w:tc>
      </w:tr>
      <w:tr w:rsidR="00B01A1A" w:rsidRPr="00E22C33" w14:paraId="3A84E9B5" w14:textId="77777777" w:rsidTr="00407AFB">
        <w:tc>
          <w:tcPr>
            <w:tcW w:w="2523" w:type="dxa"/>
          </w:tcPr>
          <w:p w14:paraId="3B334FB0" w14:textId="77777777" w:rsidR="00B01A1A" w:rsidRPr="00E22C33" w:rsidRDefault="00B01A1A" w:rsidP="00DE1FC4">
            <w:pPr>
              <w:pStyle w:val="table2"/>
            </w:pPr>
            <w:smartTag w:uri="urn:schemas-microsoft-com:office:smarttags" w:element="place">
              <w:r w:rsidRPr="00E22C33">
                <w:t>Rutherford</w:t>
              </w:r>
            </w:smartTag>
          </w:p>
        </w:tc>
      </w:tr>
      <w:tr w:rsidR="00B01A1A" w:rsidRPr="00E22C33" w14:paraId="4D336A9A" w14:textId="77777777" w:rsidTr="00407AFB">
        <w:tc>
          <w:tcPr>
            <w:tcW w:w="2523" w:type="dxa"/>
          </w:tcPr>
          <w:p w14:paraId="18068545" w14:textId="77777777" w:rsidR="00B01A1A" w:rsidRPr="00E22C33" w:rsidRDefault="00B01A1A" w:rsidP="00DE1FC4">
            <w:pPr>
              <w:pStyle w:val="table2"/>
            </w:pPr>
            <w:r w:rsidRPr="00E22C33">
              <w:t>Rylstone</w:t>
            </w:r>
          </w:p>
        </w:tc>
      </w:tr>
      <w:tr w:rsidR="00B01A1A" w:rsidRPr="00E22C33" w14:paraId="76BB3008" w14:textId="77777777" w:rsidTr="00407AFB">
        <w:tc>
          <w:tcPr>
            <w:tcW w:w="2523" w:type="dxa"/>
          </w:tcPr>
          <w:p w14:paraId="488D7B2C" w14:textId="77777777" w:rsidR="00B01A1A" w:rsidRPr="00E22C33" w:rsidRDefault="00B01A1A" w:rsidP="00DE1FC4">
            <w:pPr>
              <w:pStyle w:val="table2"/>
            </w:pPr>
            <w:r w:rsidRPr="00E22C33">
              <w:t>Sanctuary Point</w:t>
            </w:r>
          </w:p>
        </w:tc>
      </w:tr>
      <w:tr w:rsidR="00B01A1A" w:rsidRPr="00E22C33" w14:paraId="4440116C" w14:textId="77777777" w:rsidTr="00407AFB">
        <w:tc>
          <w:tcPr>
            <w:tcW w:w="2523" w:type="dxa"/>
          </w:tcPr>
          <w:p w14:paraId="062E9613" w14:textId="77777777" w:rsidR="00B01A1A" w:rsidRPr="00E22C33" w:rsidRDefault="00B01A1A" w:rsidP="00DE1FC4">
            <w:pPr>
              <w:pStyle w:val="table2"/>
            </w:pPr>
            <w:r w:rsidRPr="00E22C33">
              <w:t>Sawtell</w:t>
            </w:r>
          </w:p>
        </w:tc>
      </w:tr>
      <w:tr w:rsidR="00B01A1A" w:rsidRPr="00E22C33" w14:paraId="550031C1" w14:textId="77777777" w:rsidTr="00407AFB">
        <w:tc>
          <w:tcPr>
            <w:tcW w:w="2523" w:type="dxa"/>
          </w:tcPr>
          <w:p w14:paraId="68E930C0" w14:textId="77777777" w:rsidR="00B01A1A" w:rsidRPr="00E22C33" w:rsidRDefault="00B01A1A" w:rsidP="00DE1FC4">
            <w:pPr>
              <w:pStyle w:val="table2"/>
            </w:pPr>
            <w:smartTag w:uri="urn:schemas-microsoft-com:office:smarttags" w:element="place">
              <w:r w:rsidRPr="00E22C33">
                <w:t>Scone</w:t>
              </w:r>
            </w:smartTag>
          </w:p>
        </w:tc>
      </w:tr>
      <w:tr w:rsidR="00B01A1A" w:rsidRPr="00E22C33" w14:paraId="2078E394" w14:textId="77777777" w:rsidTr="00407AFB">
        <w:tc>
          <w:tcPr>
            <w:tcW w:w="2523" w:type="dxa"/>
          </w:tcPr>
          <w:p w14:paraId="0381AA8F" w14:textId="77777777" w:rsidR="00B01A1A" w:rsidRPr="00E22C33" w:rsidRDefault="00B01A1A" w:rsidP="00DE1FC4">
            <w:pPr>
              <w:pStyle w:val="table2"/>
            </w:pPr>
            <w:r w:rsidRPr="00E22C33">
              <w:t>Shoalhaven Heads</w:t>
            </w:r>
          </w:p>
        </w:tc>
      </w:tr>
      <w:tr w:rsidR="00B01A1A" w:rsidRPr="00E22C33" w14:paraId="40866A3D" w14:textId="77777777" w:rsidTr="00407AFB">
        <w:tc>
          <w:tcPr>
            <w:tcW w:w="2523" w:type="dxa"/>
          </w:tcPr>
          <w:p w14:paraId="58BF5E02" w14:textId="77777777" w:rsidR="00B01A1A" w:rsidRPr="00E22C33" w:rsidRDefault="00B01A1A" w:rsidP="00DE1FC4">
            <w:pPr>
              <w:pStyle w:val="table2"/>
            </w:pPr>
            <w:r w:rsidRPr="00E22C33">
              <w:t>Singleton</w:t>
            </w:r>
          </w:p>
        </w:tc>
      </w:tr>
      <w:tr w:rsidR="00B01A1A" w:rsidRPr="00E22C33" w14:paraId="2FE8846D" w14:textId="77777777" w:rsidTr="00407AFB">
        <w:tc>
          <w:tcPr>
            <w:tcW w:w="2523" w:type="dxa"/>
          </w:tcPr>
          <w:p w14:paraId="7FA67522" w14:textId="77777777" w:rsidR="00B01A1A" w:rsidRPr="00E22C33" w:rsidRDefault="00B01A1A" w:rsidP="00DE1FC4">
            <w:pPr>
              <w:pStyle w:val="table2"/>
            </w:pPr>
            <w:r w:rsidRPr="00E22C33">
              <w:t>Soldiers Point</w:t>
            </w:r>
          </w:p>
        </w:tc>
      </w:tr>
      <w:tr w:rsidR="00B01A1A" w:rsidRPr="00E22C33" w14:paraId="0A372E13" w14:textId="77777777" w:rsidTr="00407AFB">
        <w:tc>
          <w:tcPr>
            <w:tcW w:w="2523" w:type="dxa"/>
          </w:tcPr>
          <w:p w14:paraId="062D12CE" w14:textId="77777777" w:rsidR="00B01A1A" w:rsidRPr="00E22C33" w:rsidRDefault="00B01A1A" w:rsidP="00DE1FC4">
            <w:pPr>
              <w:pStyle w:val="table2"/>
            </w:pPr>
            <w:r w:rsidRPr="00E22C33">
              <w:t>Spring Hill</w:t>
            </w:r>
          </w:p>
        </w:tc>
      </w:tr>
      <w:tr w:rsidR="00B01A1A" w:rsidRPr="00E22C33" w14:paraId="51E0DFC6" w14:textId="77777777" w:rsidTr="00407AFB">
        <w:tc>
          <w:tcPr>
            <w:tcW w:w="2523" w:type="dxa"/>
          </w:tcPr>
          <w:p w14:paraId="01EF3C17" w14:textId="77777777" w:rsidR="00B01A1A" w:rsidRPr="00E22C33" w:rsidRDefault="00B01A1A" w:rsidP="00DE1FC4">
            <w:pPr>
              <w:pStyle w:val="table2"/>
            </w:pPr>
            <w:r w:rsidRPr="00E22C33">
              <w:t>Springwood</w:t>
            </w:r>
          </w:p>
        </w:tc>
      </w:tr>
      <w:tr w:rsidR="00B01A1A" w:rsidRPr="00E22C33" w14:paraId="789E1576" w14:textId="77777777" w:rsidTr="00407AFB">
        <w:tc>
          <w:tcPr>
            <w:tcW w:w="2523" w:type="dxa"/>
          </w:tcPr>
          <w:p w14:paraId="3AF58939" w14:textId="77777777" w:rsidR="00B01A1A" w:rsidRPr="00E22C33" w:rsidRDefault="00B01A1A" w:rsidP="00DE1FC4">
            <w:pPr>
              <w:pStyle w:val="table2"/>
            </w:pPr>
            <w:smartTag w:uri="urn:schemas-microsoft-com:office:smarttags" w:element="City">
              <w:smartTag w:uri="urn:schemas-microsoft-com:office:smarttags" w:element="place">
                <w:r w:rsidRPr="00E22C33">
                  <w:t>Saratoga</w:t>
                </w:r>
              </w:smartTag>
            </w:smartTag>
          </w:p>
        </w:tc>
      </w:tr>
      <w:tr w:rsidR="00B01A1A" w:rsidRPr="00E22C33" w14:paraId="186CAD40" w14:textId="77777777" w:rsidTr="00407AFB">
        <w:tc>
          <w:tcPr>
            <w:tcW w:w="2523" w:type="dxa"/>
          </w:tcPr>
          <w:p w14:paraId="63AA5430" w14:textId="77777777" w:rsidR="00B01A1A" w:rsidRPr="00E22C33" w:rsidRDefault="00B01A1A" w:rsidP="00DE1FC4">
            <w:pPr>
              <w:pStyle w:val="table2"/>
            </w:pPr>
            <w:smartTag w:uri="urn:schemas-microsoft-com:office:smarttags" w:element="City">
              <w:smartTag w:uri="urn:schemas-microsoft-com:office:smarttags" w:element="place">
                <w:r w:rsidRPr="00E22C33">
                  <w:t>Swansea</w:t>
                </w:r>
              </w:smartTag>
            </w:smartTag>
          </w:p>
        </w:tc>
      </w:tr>
      <w:tr w:rsidR="00B01A1A" w:rsidRPr="00E22C33" w14:paraId="3FD6EAE3" w14:textId="77777777" w:rsidTr="00407AFB">
        <w:tc>
          <w:tcPr>
            <w:tcW w:w="2523" w:type="dxa"/>
          </w:tcPr>
          <w:p w14:paraId="1C3F34BD" w14:textId="77777777" w:rsidR="00B01A1A" w:rsidRPr="00E22C33" w:rsidRDefault="00B01A1A" w:rsidP="00DE1FC4">
            <w:pPr>
              <w:pStyle w:val="table2"/>
            </w:pPr>
            <w:smartTag w:uri="urn:schemas-microsoft-com:office:smarttags" w:element="City">
              <w:smartTag w:uri="urn:schemas-microsoft-com:office:smarttags" w:element="place">
                <w:r w:rsidRPr="00E22C33">
                  <w:t>Stratford</w:t>
                </w:r>
              </w:smartTag>
            </w:smartTag>
            <w:r w:rsidRPr="00E22C33">
              <w:t xml:space="preserve"> (NSW)</w:t>
            </w:r>
          </w:p>
        </w:tc>
      </w:tr>
      <w:tr w:rsidR="00B01A1A" w:rsidRPr="00E22C33" w14:paraId="4E4B5C43" w14:textId="77777777" w:rsidTr="00407AFB">
        <w:tc>
          <w:tcPr>
            <w:tcW w:w="2523" w:type="dxa"/>
          </w:tcPr>
          <w:p w14:paraId="32FDD118" w14:textId="77777777" w:rsidR="00B01A1A" w:rsidRPr="00E22C33" w:rsidRDefault="00B01A1A" w:rsidP="00DE1FC4">
            <w:pPr>
              <w:pStyle w:val="table2"/>
            </w:pPr>
            <w:r w:rsidRPr="00E22C33">
              <w:t>Stroud</w:t>
            </w:r>
          </w:p>
        </w:tc>
      </w:tr>
      <w:tr w:rsidR="00B01A1A" w:rsidRPr="00E22C33" w14:paraId="1725F3F7" w14:textId="77777777" w:rsidTr="00407AFB">
        <w:tc>
          <w:tcPr>
            <w:tcW w:w="2523" w:type="dxa"/>
          </w:tcPr>
          <w:p w14:paraId="3C1F4850" w14:textId="77777777" w:rsidR="00B01A1A" w:rsidRPr="00E22C33" w:rsidRDefault="00B01A1A" w:rsidP="00DE1FC4">
            <w:pPr>
              <w:pStyle w:val="table2"/>
            </w:pPr>
            <w:r w:rsidRPr="00E22C33">
              <w:t>Sussex Inlet</w:t>
            </w:r>
          </w:p>
        </w:tc>
      </w:tr>
      <w:tr w:rsidR="00B01A1A" w:rsidRPr="00E22C33" w14:paraId="5D0AD735" w14:textId="77777777" w:rsidTr="00407AFB">
        <w:tc>
          <w:tcPr>
            <w:tcW w:w="2523" w:type="dxa"/>
          </w:tcPr>
          <w:p w14:paraId="260D0879" w14:textId="77777777" w:rsidR="00B01A1A" w:rsidRPr="00E22C33" w:rsidRDefault="00B01A1A" w:rsidP="00DE1FC4">
            <w:pPr>
              <w:pStyle w:val="table2"/>
            </w:pPr>
            <w:r w:rsidRPr="00E22C33">
              <w:t>Sth West Rock</w:t>
            </w:r>
          </w:p>
        </w:tc>
      </w:tr>
      <w:tr w:rsidR="00B01A1A" w:rsidRPr="00E22C33" w14:paraId="008D866B" w14:textId="77777777" w:rsidTr="00407AFB">
        <w:tc>
          <w:tcPr>
            <w:tcW w:w="2523" w:type="dxa"/>
          </w:tcPr>
          <w:p w14:paraId="03EEF083" w14:textId="77777777" w:rsidR="00B01A1A" w:rsidRPr="00E22C33" w:rsidRDefault="00B01A1A" w:rsidP="00DE1FC4">
            <w:pPr>
              <w:pStyle w:val="table2"/>
            </w:pPr>
            <w:smartTag w:uri="urn:schemas-microsoft-com:office:smarttags" w:element="place">
              <w:r w:rsidRPr="00E22C33">
                <w:t>Tamworth</w:t>
              </w:r>
            </w:smartTag>
          </w:p>
        </w:tc>
      </w:tr>
      <w:tr w:rsidR="00B01A1A" w:rsidRPr="00E22C33" w14:paraId="1DD20642" w14:textId="77777777" w:rsidTr="00407AFB">
        <w:tc>
          <w:tcPr>
            <w:tcW w:w="2523" w:type="dxa"/>
          </w:tcPr>
          <w:p w14:paraId="506A6C85" w14:textId="77777777" w:rsidR="00B01A1A" w:rsidRPr="00E22C33" w:rsidRDefault="00B01A1A" w:rsidP="00DE1FC4">
            <w:pPr>
              <w:pStyle w:val="table2"/>
            </w:pPr>
            <w:r w:rsidRPr="00E22C33">
              <w:lastRenderedPageBreak/>
              <w:t>Tahmoor</w:t>
            </w:r>
          </w:p>
        </w:tc>
      </w:tr>
      <w:tr w:rsidR="00B01A1A" w:rsidRPr="00E22C33" w14:paraId="400EB96F" w14:textId="77777777" w:rsidTr="00407AFB">
        <w:tc>
          <w:tcPr>
            <w:tcW w:w="2523" w:type="dxa"/>
          </w:tcPr>
          <w:p w14:paraId="1D46CC0C" w14:textId="77777777" w:rsidR="00B01A1A" w:rsidRPr="00E22C33" w:rsidRDefault="00B01A1A" w:rsidP="00DE1FC4">
            <w:pPr>
              <w:pStyle w:val="table2"/>
            </w:pPr>
            <w:r w:rsidRPr="00E22C33">
              <w:t>Tarcutta</w:t>
            </w:r>
          </w:p>
        </w:tc>
      </w:tr>
      <w:tr w:rsidR="00B01A1A" w:rsidRPr="00E22C33" w14:paraId="03A948B7" w14:textId="77777777" w:rsidTr="00407AFB">
        <w:tc>
          <w:tcPr>
            <w:tcW w:w="2523" w:type="dxa"/>
          </w:tcPr>
          <w:p w14:paraId="0FEC9F55" w14:textId="77777777" w:rsidR="00B01A1A" w:rsidRPr="00E22C33" w:rsidRDefault="00B01A1A" w:rsidP="00DE1FC4">
            <w:pPr>
              <w:pStyle w:val="table2"/>
            </w:pPr>
            <w:r w:rsidRPr="00E22C33">
              <w:t>Taree</w:t>
            </w:r>
          </w:p>
        </w:tc>
      </w:tr>
      <w:tr w:rsidR="00B01A1A" w:rsidRPr="00E22C33" w14:paraId="7CE0F129" w14:textId="77777777" w:rsidTr="00407AFB">
        <w:tc>
          <w:tcPr>
            <w:tcW w:w="2523" w:type="dxa"/>
          </w:tcPr>
          <w:p w14:paraId="105736E0" w14:textId="77777777" w:rsidR="00B01A1A" w:rsidRPr="00E22C33" w:rsidRDefault="00B01A1A" w:rsidP="00DE1FC4">
            <w:pPr>
              <w:pStyle w:val="table2"/>
            </w:pPr>
            <w:r w:rsidRPr="00E22C33">
              <w:t>Tibooburra</w:t>
            </w:r>
          </w:p>
        </w:tc>
      </w:tr>
      <w:tr w:rsidR="00B01A1A" w:rsidRPr="00E22C33" w14:paraId="33109D3B" w14:textId="77777777" w:rsidTr="00407AFB">
        <w:tc>
          <w:tcPr>
            <w:tcW w:w="2523" w:type="dxa"/>
          </w:tcPr>
          <w:p w14:paraId="5C909E2A" w14:textId="77777777" w:rsidR="00B01A1A" w:rsidRPr="00E22C33" w:rsidRDefault="00B01A1A" w:rsidP="00DE1FC4">
            <w:pPr>
              <w:pStyle w:val="table2"/>
            </w:pPr>
            <w:smartTag w:uri="urn:schemas-microsoft-com:office:smarttags" w:element="place">
              <w:r w:rsidRPr="00E22C33">
                <w:t>Tweed</w:t>
              </w:r>
            </w:smartTag>
            <w:r w:rsidRPr="00E22C33">
              <w:t xml:space="preserve"> Heads</w:t>
            </w:r>
          </w:p>
        </w:tc>
      </w:tr>
      <w:tr w:rsidR="00B01A1A" w:rsidRPr="00E22C33" w14:paraId="27BA520C" w14:textId="77777777" w:rsidTr="00407AFB">
        <w:tc>
          <w:tcPr>
            <w:tcW w:w="2523" w:type="dxa"/>
          </w:tcPr>
          <w:p w14:paraId="1F6CB076" w14:textId="77777777" w:rsidR="00B01A1A" w:rsidRPr="00E22C33" w:rsidRDefault="00B01A1A" w:rsidP="00DE1FC4">
            <w:pPr>
              <w:pStyle w:val="table2"/>
            </w:pPr>
            <w:r w:rsidRPr="00E22C33">
              <w:t>Trundle</w:t>
            </w:r>
          </w:p>
        </w:tc>
      </w:tr>
      <w:tr w:rsidR="00B01A1A" w:rsidRPr="00E22C33" w14:paraId="04788469" w14:textId="77777777" w:rsidTr="00407AFB">
        <w:tc>
          <w:tcPr>
            <w:tcW w:w="2523" w:type="dxa"/>
          </w:tcPr>
          <w:p w14:paraId="31EA4C29" w14:textId="77777777" w:rsidR="00B01A1A" w:rsidRPr="00E22C33" w:rsidRDefault="00B01A1A" w:rsidP="00DE1FC4">
            <w:pPr>
              <w:pStyle w:val="table2"/>
            </w:pPr>
            <w:r w:rsidRPr="00E22C33">
              <w:t>Terranorra Lodge</w:t>
            </w:r>
          </w:p>
        </w:tc>
      </w:tr>
      <w:tr w:rsidR="00B01A1A" w:rsidRPr="00E22C33" w14:paraId="230F9311" w14:textId="77777777" w:rsidTr="00407AFB">
        <w:tc>
          <w:tcPr>
            <w:tcW w:w="2523" w:type="dxa"/>
          </w:tcPr>
          <w:p w14:paraId="1E7C5683" w14:textId="77777777" w:rsidR="00B01A1A" w:rsidRPr="00E22C33" w:rsidRDefault="00B01A1A" w:rsidP="00DE1FC4">
            <w:pPr>
              <w:pStyle w:val="table2"/>
            </w:pPr>
            <w:r w:rsidRPr="00E22C33">
              <w:t>Temora</w:t>
            </w:r>
          </w:p>
        </w:tc>
      </w:tr>
      <w:tr w:rsidR="00B01A1A" w:rsidRPr="00E22C33" w14:paraId="6B519238" w14:textId="77777777" w:rsidTr="00407AFB">
        <w:tc>
          <w:tcPr>
            <w:tcW w:w="2523" w:type="dxa"/>
          </w:tcPr>
          <w:p w14:paraId="2789C4D9" w14:textId="77777777" w:rsidR="00B01A1A" w:rsidRPr="00E22C33" w:rsidRDefault="00B01A1A" w:rsidP="00DE1FC4">
            <w:pPr>
              <w:pStyle w:val="table2"/>
            </w:pPr>
            <w:r w:rsidRPr="00E22C33">
              <w:t>Tottenham</w:t>
            </w:r>
          </w:p>
        </w:tc>
      </w:tr>
      <w:tr w:rsidR="00B01A1A" w:rsidRPr="00E22C33" w14:paraId="06D73695" w14:textId="77777777" w:rsidTr="00407AFB">
        <w:tc>
          <w:tcPr>
            <w:tcW w:w="2523" w:type="dxa"/>
          </w:tcPr>
          <w:p w14:paraId="336362EF" w14:textId="77777777" w:rsidR="00B01A1A" w:rsidRPr="00E22C33" w:rsidRDefault="00B01A1A" w:rsidP="00DE1FC4">
            <w:pPr>
              <w:pStyle w:val="table2"/>
            </w:pPr>
            <w:smartTag w:uri="urn:schemas-microsoft-com:office:smarttags" w:element="place">
              <w:smartTag w:uri="urn:schemas-microsoft-com:office:smarttags" w:element="PlaceName">
                <w:r w:rsidRPr="00E22C33">
                  <w:t>Thredbo</w:t>
                </w:r>
              </w:smartTag>
              <w:r w:rsidRPr="00E22C33">
                <w:t xml:space="preserve"> </w:t>
              </w:r>
              <w:smartTag w:uri="urn:schemas-microsoft-com:office:smarttags" w:element="PlaceType">
                <w:r w:rsidRPr="00E22C33">
                  <w:t>Village</w:t>
                </w:r>
              </w:smartTag>
            </w:smartTag>
          </w:p>
        </w:tc>
      </w:tr>
      <w:tr w:rsidR="00B01A1A" w:rsidRPr="00E22C33" w14:paraId="33AB34E8" w14:textId="77777777" w:rsidTr="00407AFB">
        <w:tc>
          <w:tcPr>
            <w:tcW w:w="2523" w:type="dxa"/>
          </w:tcPr>
          <w:p w14:paraId="095597BF" w14:textId="77777777" w:rsidR="00B01A1A" w:rsidRPr="00E22C33" w:rsidRDefault="00B01A1A" w:rsidP="00DE1FC4">
            <w:pPr>
              <w:pStyle w:val="table2"/>
            </w:pPr>
            <w:r w:rsidRPr="00E22C33">
              <w:t>Thurgoona</w:t>
            </w:r>
          </w:p>
        </w:tc>
      </w:tr>
      <w:tr w:rsidR="00B01A1A" w:rsidRPr="00E22C33" w14:paraId="4ED59A1D" w14:textId="77777777" w:rsidTr="00407AFB">
        <w:tc>
          <w:tcPr>
            <w:tcW w:w="2523" w:type="dxa"/>
          </w:tcPr>
          <w:p w14:paraId="4A197CCD" w14:textId="77777777" w:rsidR="00B01A1A" w:rsidRPr="00E22C33" w:rsidRDefault="00B01A1A" w:rsidP="00DE1FC4">
            <w:pPr>
              <w:pStyle w:val="table2"/>
            </w:pPr>
            <w:r w:rsidRPr="00E22C33">
              <w:t>Tintenbar</w:t>
            </w:r>
          </w:p>
        </w:tc>
      </w:tr>
      <w:tr w:rsidR="00B01A1A" w:rsidRPr="00E22C33" w14:paraId="7FB7BFCE" w14:textId="77777777" w:rsidTr="00407AFB">
        <w:tc>
          <w:tcPr>
            <w:tcW w:w="2523" w:type="dxa"/>
          </w:tcPr>
          <w:p w14:paraId="73863BF9" w14:textId="77777777" w:rsidR="00B01A1A" w:rsidRPr="00E22C33" w:rsidRDefault="00B01A1A" w:rsidP="00DE1FC4">
            <w:pPr>
              <w:pStyle w:val="table2"/>
            </w:pPr>
            <w:r w:rsidRPr="00E22C33">
              <w:t>Toukley</w:t>
            </w:r>
          </w:p>
        </w:tc>
      </w:tr>
      <w:tr w:rsidR="00B01A1A" w:rsidRPr="00E22C33" w14:paraId="6E40814A" w14:textId="77777777" w:rsidTr="00407AFB">
        <w:tc>
          <w:tcPr>
            <w:tcW w:w="2523" w:type="dxa"/>
          </w:tcPr>
          <w:p w14:paraId="474647E2" w14:textId="77777777" w:rsidR="00B01A1A" w:rsidRPr="00E22C33" w:rsidRDefault="00B01A1A" w:rsidP="00DE1FC4">
            <w:pPr>
              <w:pStyle w:val="table2"/>
            </w:pPr>
            <w:r w:rsidRPr="00E22C33">
              <w:t>Talangatta</w:t>
            </w:r>
          </w:p>
        </w:tc>
      </w:tr>
      <w:tr w:rsidR="00B01A1A" w:rsidRPr="00E22C33" w14:paraId="73E92F80" w14:textId="77777777" w:rsidTr="00407AFB">
        <w:tc>
          <w:tcPr>
            <w:tcW w:w="2523" w:type="dxa"/>
          </w:tcPr>
          <w:p w14:paraId="3BACEC12" w14:textId="77777777" w:rsidR="00B01A1A" w:rsidRPr="00E22C33" w:rsidRDefault="00B01A1A" w:rsidP="00DE1FC4">
            <w:pPr>
              <w:pStyle w:val="table2"/>
            </w:pPr>
            <w:r w:rsidRPr="00E22C33">
              <w:t>Tanilba</w:t>
            </w:r>
          </w:p>
        </w:tc>
      </w:tr>
      <w:tr w:rsidR="00B01A1A" w:rsidRPr="00E22C33" w14:paraId="747BAA7B" w14:textId="77777777" w:rsidTr="00407AFB">
        <w:tc>
          <w:tcPr>
            <w:tcW w:w="2523" w:type="dxa"/>
          </w:tcPr>
          <w:p w14:paraId="53D02DD8" w14:textId="77777777" w:rsidR="00B01A1A" w:rsidRPr="00E22C33" w:rsidRDefault="00B01A1A" w:rsidP="00DE1FC4">
            <w:pPr>
              <w:pStyle w:val="table2"/>
            </w:pPr>
            <w:r w:rsidRPr="00E22C33">
              <w:t>Tumbarumba</w:t>
            </w:r>
          </w:p>
        </w:tc>
      </w:tr>
      <w:tr w:rsidR="00B01A1A" w:rsidRPr="00E22C33" w14:paraId="367CF251" w14:textId="77777777" w:rsidTr="00407AFB">
        <w:tc>
          <w:tcPr>
            <w:tcW w:w="2523" w:type="dxa"/>
          </w:tcPr>
          <w:p w14:paraId="474829EB" w14:textId="77777777" w:rsidR="00B01A1A" w:rsidRPr="00E22C33" w:rsidRDefault="00B01A1A" w:rsidP="00DE1FC4">
            <w:pPr>
              <w:pStyle w:val="table2"/>
            </w:pPr>
            <w:r w:rsidRPr="00E22C33">
              <w:t>Tregeagle</w:t>
            </w:r>
          </w:p>
        </w:tc>
      </w:tr>
      <w:tr w:rsidR="00B01A1A" w:rsidRPr="00E22C33" w14:paraId="39B438F5" w14:textId="77777777" w:rsidTr="00407AFB">
        <w:tc>
          <w:tcPr>
            <w:tcW w:w="2523" w:type="dxa"/>
          </w:tcPr>
          <w:p w14:paraId="7268CE03" w14:textId="77777777" w:rsidR="00B01A1A" w:rsidRPr="00E22C33" w:rsidRDefault="00B01A1A" w:rsidP="00DE1FC4">
            <w:pPr>
              <w:pStyle w:val="table2"/>
            </w:pPr>
            <w:r w:rsidRPr="00E22C33">
              <w:t>Trangie</w:t>
            </w:r>
          </w:p>
        </w:tc>
      </w:tr>
      <w:tr w:rsidR="00B01A1A" w:rsidRPr="00E22C33" w14:paraId="7C802B77" w14:textId="77777777" w:rsidTr="00407AFB">
        <w:tc>
          <w:tcPr>
            <w:tcW w:w="2523" w:type="dxa"/>
          </w:tcPr>
          <w:p w14:paraId="51F9F02F" w14:textId="77777777" w:rsidR="00B01A1A" w:rsidRPr="00E22C33" w:rsidRDefault="00B01A1A" w:rsidP="00DE1FC4">
            <w:pPr>
              <w:pStyle w:val="table2"/>
            </w:pPr>
            <w:r w:rsidRPr="00E22C33">
              <w:t>Terrigal</w:t>
            </w:r>
          </w:p>
        </w:tc>
      </w:tr>
      <w:tr w:rsidR="00B01A1A" w:rsidRPr="00E22C33" w14:paraId="7B363BC3" w14:textId="77777777" w:rsidTr="00407AFB">
        <w:tc>
          <w:tcPr>
            <w:tcW w:w="2523" w:type="dxa"/>
          </w:tcPr>
          <w:p w14:paraId="5C105FC0" w14:textId="77777777" w:rsidR="00B01A1A" w:rsidRPr="00E22C33" w:rsidRDefault="00B01A1A" w:rsidP="00DE1FC4">
            <w:pPr>
              <w:pStyle w:val="table2"/>
            </w:pPr>
            <w:r w:rsidRPr="00E22C33">
              <w:t>Transit Hill</w:t>
            </w:r>
          </w:p>
        </w:tc>
      </w:tr>
      <w:tr w:rsidR="00B01A1A" w:rsidRPr="00E22C33" w14:paraId="08F32BD9" w14:textId="77777777" w:rsidTr="00407AFB">
        <w:tc>
          <w:tcPr>
            <w:tcW w:w="2523" w:type="dxa"/>
          </w:tcPr>
          <w:p w14:paraId="6A9FA112" w14:textId="77777777" w:rsidR="00B01A1A" w:rsidRPr="00E22C33" w:rsidRDefault="00B01A1A" w:rsidP="00DE1FC4">
            <w:pPr>
              <w:pStyle w:val="table2"/>
            </w:pPr>
            <w:r w:rsidRPr="00E22C33">
              <w:t>Tambar Springs</w:t>
            </w:r>
          </w:p>
        </w:tc>
      </w:tr>
      <w:tr w:rsidR="00B01A1A" w:rsidRPr="00E22C33" w14:paraId="5578CCBD" w14:textId="77777777" w:rsidTr="00407AFB">
        <w:tc>
          <w:tcPr>
            <w:tcW w:w="2523" w:type="dxa"/>
          </w:tcPr>
          <w:p w14:paraId="73E5E46B" w14:textId="77777777" w:rsidR="00B01A1A" w:rsidRPr="00E22C33" w:rsidRDefault="00B01A1A" w:rsidP="00DE1FC4">
            <w:pPr>
              <w:pStyle w:val="table2"/>
            </w:pPr>
            <w:r w:rsidRPr="00E22C33">
              <w:t>Tenterfield</w:t>
            </w:r>
          </w:p>
        </w:tc>
      </w:tr>
      <w:tr w:rsidR="00B01A1A" w:rsidRPr="00E22C33" w14:paraId="152ADB80" w14:textId="77777777" w:rsidTr="00407AFB">
        <w:tc>
          <w:tcPr>
            <w:tcW w:w="2523" w:type="dxa"/>
          </w:tcPr>
          <w:p w14:paraId="16534FD8" w14:textId="77777777" w:rsidR="00B01A1A" w:rsidRPr="00E22C33" w:rsidRDefault="00B01A1A" w:rsidP="00DE1FC4">
            <w:pPr>
              <w:pStyle w:val="table2"/>
            </w:pPr>
            <w:r w:rsidRPr="00E22C33">
              <w:t>Tumut</w:t>
            </w:r>
          </w:p>
        </w:tc>
      </w:tr>
      <w:tr w:rsidR="00B01A1A" w:rsidRPr="00E22C33" w14:paraId="5B2859F8" w14:textId="77777777" w:rsidTr="00407AFB">
        <w:tc>
          <w:tcPr>
            <w:tcW w:w="2523" w:type="dxa"/>
          </w:tcPr>
          <w:p w14:paraId="283382A9" w14:textId="77777777" w:rsidR="00B01A1A" w:rsidRPr="00E22C33" w:rsidRDefault="00B01A1A" w:rsidP="00DE1FC4">
            <w:pPr>
              <w:pStyle w:val="table2"/>
            </w:pPr>
            <w:smartTag w:uri="urn:schemas-microsoft-com:office:smarttags" w:element="place">
              <w:smartTag w:uri="urn:schemas-microsoft-com:office:smarttags" w:element="PlaceName">
                <w:r w:rsidRPr="00E22C33">
                  <w:t>Tura</w:t>
                </w:r>
              </w:smartTag>
              <w:r w:rsidRPr="00E22C33">
                <w:t xml:space="preserve"> </w:t>
              </w:r>
              <w:smartTag w:uri="urn:schemas-microsoft-com:office:smarttags" w:element="PlaceType">
                <w:r w:rsidRPr="00E22C33">
                  <w:t>Beach</w:t>
                </w:r>
              </w:smartTag>
            </w:smartTag>
          </w:p>
        </w:tc>
      </w:tr>
      <w:tr w:rsidR="00B01A1A" w:rsidRPr="00E22C33" w14:paraId="2FD9B056" w14:textId="77777777" w:rsidTr="00407AFB">
        <w:tc>
          <w:tcPr>
            <w:tcW w:w="2523" w:type="dxa"/>
          </w:tcPr>
          <w:p w14:paraId="3610715C" w14:textId="77777777" w:rsidR="00B01A1A" w:rsidRPr="00E22C33" w:rsidRDefault="00B01A1A" w:rsidP="00DE1FC4">
            <w:pPr>
              <w:pStyle w:val="table2"/>
            </w:pPr>
            <w:r w:rsidRPr="00E22C33">
              <w:t>Tullamore</w:t>
            </w:r>
          </w:p>
        </w:tc>
      </w:tr>
      <w:tr w:rsidR="00B01A1A" w:rsidRPr="00E22C33" w14:paraId="5E24D25E" w14:textId="77777777" w:rsidTr="00407AFB">
        <w:tc>
          <w:tcPr>
            <w:tcW w:w="2523" w:type="dxa"/>
          </w:tcPr>
          <w:p w14:paraId="4D4EABE2" w14:textId="77777777" w:rsidR="00B01A1A" w:rsidRPr="00E22C33" w:rsidRDefault="00B01A1A" w:rsidP="00DE1FC4">
            <w:pPr>
              <w:pStyle w:val="table2"/>
            </w:pPr>
            <w:r w:rsidRPr="00E22C33">
              <w:t>Ulan</w:t>
            </w:r>
          </w:p>
        </w:tc>
      </w:tr>
      <w:tr w:rsidR="00B01A1A" w:rsidRPr="00E22C33" w14:paraId="3F7901C4" w14:textId="77777777" w:rsidTr="00407AFB">
        <w:tc>
          <w:tcPr>
            <w:tcW w:w="2523" w:type="dxa"/>
          </w:tcPr>
          <w:p w14:paraId="45A7551D" w14:textId="77777777" w:rsidR="00B01A1A" w:rsidRPr="00E22C33" w:rsidRDefault="00B01A1A" w:rsidP="00DE1FC4">
            <w:pPr>
              <w:pStyle w:val="table2"/>
            </w:pPr>
            <w:r w:rsidRPr="00E22C33">
              <w:t>Ulladulla</w:t>
            </w:r>
          </w:p>
        </w:tc>
      </w:tr>
      <w:tr w:rsidR="00B01A1A" w:rsidRPr="00E22C33" w14:paraId="292F6EF2" w14:textId="77777777" w:rsidTr="00407AFB">
        <w:tc>
          <w:tcPr>
            <w:tcW w:w="2523" w:type="dxa"/>
          </w:tcPr>
          <w:p w14:paraId="204599F1" w14:textId="77777777" w:rsidR="00B01A1A" w:rsidRPr="00E22C33" w:rsidRDefault="00B01A1A" w:rsidP="00DE1FC4">
            <w:pPr>
              <w:pStyle w:val="table2"/>
            </w:pPr>
            <w:r w:rsidRPr="00E22C33">
              <w:t>Urunga</w:t>
            </w:r>
          </w:p>
        </w:tc>
      </w:tr>
      <w:tr w:rsidR="00B01A1A" w:rsidRPr="00E22C33" w14:paraId="2F530C5C" w14:textId="77777777" w:rsidTr="00407AFB">
        <w:tc>
          <w:tcPr>
            <w:tcW w:w="2523" w:type="dxa"/>
          </w:tcPr>
          <w:p w14:paraId="1BBFFCD4" w14:textId="77777777" w:rsidR="00B01A1A" w:rsidRPr="00E22C33" w:rsidRDefault="00B01A1A" w:rsidP="00DE1FC4">
            <w:pPr>
              <w:pStyle w:val="table2"/>
            </w:pPr>
            <w:r w:rsidRPr="00E22C33">
              <w:t>Uralla</w:t>
            </w:r>
          </w:p>
        </w:tc>
      </w:tr>
      <w:tr w:rsidR="00B01A1A" w:rsidRPr="00E22C33" w14:paraId="53378853" w14:textId="77777777" w:rsidTr="00407AFB">
        <w:tc>
          <w:tcPr>
            <w:tcW w:w="2523" w:type="dxa"/>
          </w:tcPr>
          <w:p w14:paraId="200DF9DE" w14:textId="77777777" w:rsidR="00B01A1A" w:rsidRPr="00E22C33" w:rsidRDefault="00B01A1A" w:rsidP="00DE1FC4">
            <w:pPr>
              <w:pStyle w:val="table2"/>
            </w:pPr>
            <w:r w:rsidRPr="00E22C33">
              <w:t>Urana Scax</w:t>
            </w:r>
          </w:p>
        </w:tc>
      </w:tr>
      <w:tr w:rsidR="00B01A1A" w:rsidRPr="00E22C33" w14:paraId="00A20150" w14:textId="77777777" w:rsidTr="00407AFB">
        <w:tc>
          <w:tcPr>
            <w:tcW w:w="2523" w:type="dxa"/>
          </w:tcPr>
          <w:p w14:paraId="1475A75B" w14:textId="77777777" w:rsidR="00B01A1A" w:rsidRPr="00E22C33" w:rsidRDefault="00B01A1A" w:rsidP="00DE1FC4">
            <w:pPr>
              <w:pStyle w:val="table2"/>
            </w:pPr>
            <w:smartTag w:uri="urn:schemas-microsoft-com:office:smarttags" w:element="place">
              <w:smartTag w:uri="urn:schemas-microsoft-com:office:smarttags" w:element="PlaceName">
                <w:r w:rsidRPr="00E22C33">
                  <w:t>Valla</w:t>
                </w:r>
              </w:smartTag>
              <w:r w:rsidRPr="00E22C33">
                <w:t xml:space="preserve"> </w:t>
              </w:r>
              <w:smartTag w:uri="urn:schemas-microsoft-com:office:smarttags" w:element="PlaceType">
                <w:r w:rsidRPr="00E22C33">
                  <w:t>Beach</w:t>
                </w:r>
              </w:smartTag>
            </w:smartTag>
          </w:p>
        </w:tc>
      </w:tr>
      <w:tr w:rsidR="00B01A1A" w:rsidRPr="00E22C33" w14:paraId="778DA8C4" w14:textId="77777777" w:rsidTr="00407AFB">
        <w:tc>
          <w:tcPr>
            <w:tcW w:w="2523" w:type="dxa"/>
          </w:tcPr>
          <w:p w14:paraId="621916D4" w14:textId="77777777" w:rsidR="00B01A1A" w:rsidRPr="00E22C33" w:rsidRDefault="00B01A1A" w:rsidP="00DE1FC4">
            <w:pPr>
              <w:pStyle w:val="table2"/>
            </w:pPr>
            <w:r w:rsidRPr="00E22C33">
              <w:t>Wagga Wagga</w:t>
            </w:r>
          </w:p>
        </w:tc>
      </w:tr>
      <w:tr w:rsidR="00B01A1A" w:rsidRPr="00E22C33" w14:paraId="0EAAF4CE" w14:textId="77777777" w:rsidTr="00407AFB">
        <w:tc>
          <w:tcPr>
            <w:tcW w:w="2523" w:type="dxa"/>
          </w:tcPr>
          <w:p w14:paraId="10906623" w14:textId="77777777" w:rsidR="00B01A1A" w:rsidRPr="00E22C33" w:rsidRDefault="00B01A1A" w:rsidP="00DE1FC4">
            <w:pPr>
              <w:pStyle w:val="table2"/>
            </w:pPr>
            <w:r w:rsidRPr="00E22C33">
              <w:t>Wallerawang</w:t>
            </w:r>
          </w:p>
        </w:tc>
      </w:tr>
      <w:tr w:rsidR="00B01A1A" w:rsidRPr="00E22C33" w14:paraId="38FC00F7" w14:textId="77777777" w:rsidTr="00407AFB">
        <w:tc>
          <w:tcPr>
            <w:tcW w:w="2523" w:type="dxa"/>
          </w:tcPr>
          <w:p w14:paraId="4F7E3D21" w14:textId="77777777" w:rsidR="00B01A1A" w:rsidRPr="00E22C33" w:rsidRDefault="00B01A1A" w:rsidP="00DE1FC4">
            <w:pPr>
              <w:pStyle w:val="table2"/>
            </w:pPr>
            <w:r w:rsidRPr="00E22C33">
              <w:t>Windellama</w:t>
            </w:r>
          </w:p>
        </w:tc>
      </w:tr>
      <w:tr w:rsidR="00B01A1A" w:rsidRPr="00E22C33" w14:paraId="2E234D9E" w14:textId="77777777" w:rsidTr="00407AFB">
        <w:tc>
          <w:tcPr>
            <w:tcW w:w="2523" w:type="dxa"/>
          </w:tcPr>
          <w:p w14:paraId="36BDE5BD" w14:textId="77777777" w:rsidR="00B01A1A" w:rsidRPr="00E22C33" w:rsidRDefault="00B01A1A" w:rsidP="00DE1FC4">
            <w:pPr>
              <w:pStyle w:val="table2"/>
            </w:pPr>
            <w:r w:rsidRPr="00E22C33">
              <w:t>Warkworth</w:t>
            </w:r>
          </w:p>
        </w:tc>
      </w:tr>
      <w:tr w:rsidR="00B01A1A" w:rsidRPr="00E22C33" w14:paraId="1BD0C58E" w14:textId="77777777" w:rsidTr="00407AFB">
        <w:tc>
          <w:tcPr>
            <w:tcW w:w="2523" w:type="dxa"/>
          </w:tcPr>
          <w:p w14:paraId="1B656497" w14:textId="77777777" w:rsidR="00B01A1A" w:rsidRPr="00E22C33" w:rsidRDefault="00B01A1A" w:rsidP="00DE1FC4">
            <w:pPr>
              <w:pStyle w:val="table2"/>
            </w:pPr>
            <w:r w:rsidRPr="00E22C33">
              <w:t>Wauchope</w:t>
            </w:r>
          </w:p>
        </w:tc>
      </w:tr>
      <w:tr w:rsidR="00B01A1A" w:rsidRPr="00E22C33" w14:paraId="789FC9F8" w14:textId="77777777" w:rsidTr="00407AFB">
        <w:tc>
          <w:tcPr>
            <w:tcW w:w="2523" w:type="dxa"/>
          </w:tcPr>
          <w:p w14:paraId="3337A41D" w14:textId="77777777" w:rsidR="00B01A1A" w:rsidRPr="00E22C33" w:rsidRDefault="00B01A1A" w:rsidP="00DE1FC4">
            <w:pPr>
              <w:pStyle w:val="table2"/>
            </w:pPr>
            <w:r w:rsidRPr="00E22C33">
              <w:t>White Cliffs</w:t>
            </w:r>
          </w:p>
        </w:tc>
      </w:tr>
      <w:tr w:rsidR="00B01A1A" w:rsidRPr="00E22C33" w14:paraId="0F900927" w14:textId="77777777" w:rsidTr="00407AFB">
        <w:tc>
          <w:tcPr>
            <w:tcW w:w="2523" w:type="dxa"/>
          </w:tcPr>
          <w:p w14:paraId="25141C57" w14:textId="77777777" w:rsidR="00B01A1A" w:rsidRPr="00E22C33" w:rsidRDefault="00B01A1A" w:rsidP="00DE1FC4">
            <w:pPr>
              <w:pStyle w:val="table2"/>
            </w:pPr>
            <w:r w:rsidRPr="00E22C33">
              <w:t>Wodonga</w:t>
            </w:r>
          </w:p>
        </w:tc>
      </w:tr>
      <w:tr w:rsidR="00B01A1A" w:rsidRPr="00E22C33" w14:paraId="7A4B1890" w14:textId="77777777" w:rsidTr="00407AFB">
        <w:tc>
          <w:tcPr>
            <w:tcW w:w="2523" w:type="dxa"/>
          </w:tcPr>
          <w:p w14:paraId="23BBE4F4" w14:textId="77777777" w:rsidR="00B01A1A" w:rsidRPr="00E22C33" w:rsidRDefault="00B01A1A" w:rsidP="00DE1FC4">
            <w:pPr>
              <w:pStyle w:val="table2"/>
            </w:pPr>
            <w:r w:rsidRPr="00E22C33">
              <w:t>Widgelli</w:t>
            </w:r>
          </w:p>
        </w:tc>
      </w:tr>
      <w:tr w:rsidR="00B01A1A" w:rsidRPr="00E22C33" w14:paraId="75A11DC5" w14:textId="77777777" w:rsidTr="00407AFB">
        <w:tc>
          <w:tcPr>
            <w:tcW w:w="2523" w:type="dxa"/>
          </w:tcPr>
          <w:p w14:paraId="2DFA47CC" w14:textId="77777777" w:rsidR="00B01A1A" w:rsidRPr="00E22C33" w:rsidRDefault="00B01A1A" w:rsidP="00DE1FC4">
            <w:pPr>
              <w:pStyle w:val="table2"/>
            </w:pPr>
            <w:smartTag w:uri="urn:schemas-microsoft-com:office:smarttags" w:element="City">
              <w:smartTag w:uri="urn:schemas-microsoft-com:office:smarttags" w:element="place">
                <w:r w:rsidRPr="00E22C33">
                  <w:t>Wellington</w:t>
                </w:r>
              </w:smartTag>
            </w:smartTag>
          </w:p>
        </w:tc>
      </w:tr>
      <w:tr w:rsidR="00B01A1A" w:rsidRPr="00E22C33" w14:paraId="38DC1D8E" w14:textId="77777777" w:rsidTr="00407AFB">
        <w:tc>
          <w:tcPr>
            <w:tcW w:w="2523" w:type="dxa"/>
          </w:tcPr>
          <w:p w14:paraId="41000567" w14:textId="77777777" w:rsidR="00B01A1A" w:rsidRPr="00E22C33" w:rsidRDefault="00B01A1A" w:rsidP="00DE1FC4">
            <w:pPr>
              <w:pStyle w:val="table2"/>
            </w:pPr>
            <w:r w:rsidRPr="00E22C33">
              <w:t>Wilberforce</w:t>
            </w:r>
          </w:p>
        </w:tc>
      </w:tr>
      <w:tr w:rsidR="00B01A1A" w:rsidRPr="00E22C33" w14:paraId="4F6017E2" w14:textId="77777777" w:rsidTr="00407AFB">
        <w:tc>
          <w:tcPr>
            <w:tcW w:w="2523" w:type="dxa"/>
          </w:tcPr>
          <w:p w14:paraId="6F66A1F5" w14:textId="77777777" w:rsidR="00B01A1A" w:rsidRPr="00E22C33" w:rsidRDefault="00B01A1A" w:rsidP="00DE1FC4">
            <w:pPr>
              <w:pStyle w:val="table2"/>
            </w:pPr>
            <w:r w:rsidRPr="00E22C33">
              <w:t>Wisemans Ferry</w:t>
            </w:r>
          </w:p>
        </w:tc>
      </w:tr>
      <w:tr w:rsidR="00B01A1A" w:rsidRPr="00E22C33" w14:paraId="577E30B0" w14:textId="77777777" w:rsidTr="00407AFB">
        <w:tc>
          <w:tcPr>
            <w:tcW w:w="2523" w:type="dxa"/>
          </w:tcPr>
          <w:p w14:paraId="348117E3" w14:textId="77777777" w:rsidR="00B01A1A" w:rsidRPr="00E22C33" w:rsidRDefault="00B01A1A" w:rsidP="00DE1FC4">
            <w:pPr>
              <w:pStyle w:val="table2"/>
            </w:pPr>
            <w:r w:rsidRPr="00E22C33">
              <w:t>Warragamba</w:t>
            </w:r>
          </w:p>
        </w:tc>
      </w:tr>
      <w:tr w:rsidR="00B01A1A" w:rsidRPr="00E22C33" w14:paraId="75CE8FB0" w14:textId="77777777" w:rsidTr="00407AFB">
        <w:tc>
          <w:tcPr>
            <w:tcW w:w="2523" w:type="dxa"/>
          </w:tcPr>
          <w:p w14:paraId="1F1EA5E2" w14:textId="77777777" w:rsidR="00B01A1A" w:rsidRPr="00E22C33" w:rsidRDefault="00B01A1A" w:rsidP="00DE1FC4">
            <w:pPr>
              <w:pStyle w:val="table2"/>
            </w:pPr>
            <w:r w:rsidRPr="00E22C33">
              <w:t>Wagga East</w:t>
            </w:r>
          </w:p>
        </w:tc>
      </w:tr>
      <w:tr w:rsidR="00B01A1A" w:rsidRPr="00E22C33" w14:paraId="7DEEBA04" w14:textId="77777777" w:rsidTr="00407AFB">
        <w:tc>
          <w:tcPr>
            <w:tcW w:w="2523" w:type="dxa"/>
          </w:tcPr>
          <w:p w14:paraId="106B42CF" w14:textId="77777777" w:rsidR="00B01A1A" w:rsidRPr="00E22C33" w:rsidRDefault="00B01A1A" w:rsidP="00DE1FC4">
            <w:pPr>
              <w:pStyle w:val="table2"/>
            </w:pPr>
            <w:r w:rsidRPr="00E22C33">
              <w:t>Woolgoolga</w:t>
            </w:r>
          </w:p>
        </w:tc>
      </w:tr>
      <w:tr w:rsidR="00B01A1A" w:rsidRPr="00E22C33" w14:paraId="573018FD" w14:textId="77777777" w:rsidTr="00407AFB">
        <w:tc>
          <w:tcPr>
            <w:tcW w:w="2523" w:type="dxa"/>
          </w:tcPr>
          <w:p w14:paraId="4A631BD8" w14:textId="77777777" w:rsidR="00B01A1A" w:rsidRPr="00E22C33" w:rsidRDefault="00B01A1A" w:rsidP="00DE1FC4">
            <w:pPr>
              <w:pStyle w:val="table2"/>
            </w:pPr>
            <w:r w:rsidRPr="00E22C33">
              <w:t>Wagga South</w:t>
            </w:r>
          </w:p>
        </w:tc>
      </w:tr>
      <w:tr w:rsidR="00B01A1A" w:rsidRPr="00E22C33" w14:paraId="67CA3B18" w14:textId="77777777" w:rsidTr="00407AFB">
        <w:tc>
          <w:tcPr>
            <w:tcW w:w="2523" w:type="dxa"/>
          </w:tcPr>
          <w:p w14:paraId="6B3B94D9" w14:textId="77777777" w:rsidR="00B01A1A" w:rsidRPr="00E22C33" w:rsidRDefault="00B01A1A" w:rsidP="00DE1FC4">
            <w:pPr>
              <w:pStyle w:val="table2"/>
            </w:pPr>
            <w:r w:rsidRPr="00E22C33">
              <w:t>Wilcannia</w:t>
            </w:r>
          </w:p>
        </w:tc>
      </w:tr>
      <w:tr w:rsidR="00B01A1A" w:rsidRPr="00E22C33" w14:paraId="37247A26" w14:textId="77777777" w:rsidTr="00407AFB">
        <w:tc>
          <w:tcPr>
            <w:tcW w:w="2523" w:type="dxa"/>
          </w:tcPr>
          <w:p w14:paraId="544A0812" w14:textId="77777777" w:rsidR="00B01A1A" w:rsidRPr="00E22C33" w:rsidRDefault="00B01A1A" w:rsidP="00DE1FC4">
            <w:pPr>
              <w:pStyle w:val="table2"/>
            </w:pPr>
            <w:smartTag w:uri="urn:schemas-microsoft-com:office:smarttags" w:element="City">
              <w:smartTag w:uri="urn:schemas-microsoft-com:office:smarttags" w:element="place">
                <w:r w:rsidRPr="00E22C33">
                  <w:t>Wilton</w:t>
                </w:r>
              </w:smartTag>
            </w:smartTag>
            <w:r w:rsidRPr="00E22C33">
              <w:t xml:space="preserve"> </w:t>
            </w:r>
          </w:p>
        </w:tc>
      </w:tr>
      <w:tr w:rsidR="00B01A1A" w:rsidRPr="00E22C33" w14:paraId="6FEC639D" w14:textId="77777777" w:rsidTr="00407AFB">
        <w:tc>
          <w:tcPr>
            <w:tcW w:w="2523" w:type="dxa"/>
          </w:tcPr>
          <w:p w14:paraId="0D6ED4F5" w14:textId="77777777" w:rsidR="00B01A1A" w:rsidRPr="00E22C33" w:rsidRDefault="00B01A1A" w:rsidP="00DE1FC4">
            <w:pPr>
              <w:pStyle w:val="table2"/>
            </w:pPr>
            <w:r w:rsidRPr="00E22C33">
              <w:t>Wingham</w:t>
            </w:r>
          </w:p>
        </w:tc>
      </w:tr>
      <w:tr w:rsidR="00B01A1A" w:rsidRPr="00E22C33" w14:paraId="22EB2061" w14:textId="77777777" w:rsidTr="00407AFB">
        <w:tc>
          <w:tcPr>
            <w:tcW w:w="2523" w:type="dxa"/>
          </w:tcPr>
          <w:p w14:paraId="5AB6691B" w14:textId="77777777" w:rsidR="00B01A1A" w:rsidRPr="00E22C33" w:rsidRDefault="00B01A1A" w:rsidP="00DE1FC4">
            <w:pPr>
              <w:pStyle w:val="table2"/>
            </w:pPr>
            <w:r w:rsidRPr="00E22C33">
              <w:t xml:space="preserve">Wyrallah </w:t>
            </w:r>
          </w:p>
        </w:tc>
      </w:tr>
      <w:tr w:rsidR="00B01A1A" w:rsidRPr="00E22C33" w14:paraId="62DA6B80" w14:textId="77777777" w:rsidTr="00407AFB">
        <w:tc>
          <w:tcPr>
            <w:tcW w:w="2523" w:type="dxa"/>
          </w:tcPr>
          <w:p w14:paraId="3145EE79" w14:textId="77777777" w:rsidR="00B01A1A" w:rsidRPr="00E22C33" w:rsidRDefault="00B01A1A" w:rsidP="00DE1FC4">
            <w:pPr>
              <w:pStyle w:val="table2"/>
            </w:pPr>
            <w:r w:rsidRPr="00E22C33">
              <w:t>Walgett</w:t>
            </w:r>
          </w:p>
        </w:tc>
      </w:tr>
      <w:tr w:rsidR="00B01A1A" w:rsidRPr="00E22C33" w14:paraId="6D74C33A" w14:textId="77777777" w:rsidTr="00407AFB">
        <w:tc>
          <w:tcPr>
            <w:tcW w:w="2523" w:type="dxa"/>
          </w:tcPr>
          <w:p w14:paraId="705AFBA4" w14:textId="77777777" w:rsidR="00B01A1A" w:rsidRPr="00E22C33" w:rsidRDefault="00B01A1A" w:rsidP="00DE1FC4">
            <w:pPr>
              <w:pStyle w:val="table2"/>
            </w:pPr>
            <w:r w:rsidRPr="00E22C33">
              <w:t>Walcha</w:t>
            </w:r>
          </w:p>
        </w:tc>
      </w:tr>
      <w:tr w:rsidR="00B01A1A" w:rsidRPr="00E22C33" w14:paraId="4B307F32" w14:textId="77777777" w:rsidTr="00407AFB">
        <w:tc>
          <w:tcPr>
            <w:tcW w:w="2523" w:type="dxa"/>
          </w:tcPr>
          <w:p w14:paraId="337283A1" w14:textId="77777777" w:rsidR="00B01A1A" w:rsidRPr="00E22C33" w:rsidRDefault="00B01A1A" w:rsidP="00DE1FC4">
            <w:pPr>
              <w:pStyle w:val="table2"/>
            </w:pPr>
            <w:r w:rsidRPr="00E22C33">
              <w:t>Williamsdale</w:t>
            </w:r>
          </w:p>
        </w:tc>
      </w:tr>
      <w:tr w:rsidR="00B01A1A" w:rsidRPr="00E22C33" w14:paraId="0D5D924A" w14:textId="77777777" w:rsidTr="00407AFB">
        <w:tc>
          <w:tcPr>
            <w:tcW w:w="2523" w:type="dxa"/>
          </w:tcPr>
          <w:p w14:paraId="1E8C747D" w14:textId="77777777" w:rsidR="00B01A1A" w:rsidRPr="00E22C33" w:rsidRDefault="00B01A1A" w:rsidP="00DE1FC4">
            <w:pPr>
              <w:pStyle w:val="table2"/>
            </w:pPr>
            <w:r w:rsidRPr="00E22C33">
              <w:t>Wangi Wangi</w:t>
            </w:r>
          </w:p>
        </w:tc>
      </w:tr>
      <w:tr w:rsidR="00B01A1A" w:rsidRPr="00E22C33" w14:paraId="7DE828FA" w14:textId="77777777" w:rsidTr="00407AFB">
        <w:tc>
          <w:tcPr>
            <w:tcW w:w="2523" w:type="dxa"/>
          </w:tcPr>
          <w:p w14:paraId="59C1E12C" w14:textId="77777777" w:rsidR="00B01A1A" w:rsidRPr="00E22C33" w:rsidRDefault="00B01A1A" w:rsidP="00DE1FC4">
            <w:pPr>
              <w:pStyle w:val="table2"/>
            </w:pPr>
            <w:r w:rsidRPr="00E22C33">
              <w:t>Winmalee</w:t>
            </w:r>
          </w:p>
        </w:tc>
      </w:tr>
      <w:tr w:rsidR="00B01A1A" w:rsidRPr="00E22C33" w14:paraId="10ABD413" w14:textId="77777777" w:rsidTr="00407AFB">
        <w:tc>
          <w:tcPr>
            <w:tcW w:w="2523" w:type="dxa"/>
          </w:tcPr>
          <w:p w14:paraId="4E78F069" w14:textId="77777777" w:rsidR="00B01A1A" w:rsidRPr="00E22C33" w:rsidRDefault="00B01A1A" w:rsidP="00DE1FC4">
            <w:pPr>
              <w:pStyle w:val="table2"/>
            </w:pPr>
            <w:r w:rsidRPr="00E22C33">
              <w:t>Woy Woy</w:t>
            </w:r>
          </w:p>
        </w:tc>
      </w:tr>
      <w:tr w:rsidR="00B01A1A" w:rsidRPr="00E22C33" w14:paraId="5C97CF2D" w14:textId="77777777" w:rsidTr="00407AFB">
        <w:tc>
          <w:tcPr>
            <w:tcW w:w="2523" w:type="dxa"/>
          </w:tcPr>
          <w:p w14:paraId="2AF38DE8" w14:textId="77777777" w:rsidR="00B01A1A" w:rsidRPr="00E22C33" w:rsidRDefault="00B01A1A" w:rsidP="00DE1FC4">
            <w:pPr>
              <w:pStyle w:val="table2"/>
            </w:pPr>
            <w:r w:rsidRPr="00E22C33">
              <w:t>Warialda</w:t>
            </w:r>
          </w:p>
        </w:tc>
      </w:tr>
      <w:tr w:rsidR="00B01A1A" w:rsidRPr="00E22C33" w14:paraId="14D77ECE" w14:textId="77777777" w:rsidTr="00407AFB">
        <w:tc>
          <w:tcPr>
            <w:tcW w:w="2523" w:type="dxa"/>
          </w:tcPr>
          <w:p w14:paraId="46F3DFA4" w14:textId="77777777" w:rsidR="00B01A1A" w:rsidRPr="00E22C33" w:rsidRDefault="00B01A1A" w:rsidP="00DE1FC4">
            <w:pPr>
              <w:pStyle w:val="table2"/>
            </w:pPr>
            <w:smartTag w:uri="urn:schemas-microsoft-com:office:smarttags" w:element="City">
              <w:smartTag w:uri="urn:schemas-microsoft-com:office:smarttags" w:element="place">
                <w:r w:rsidRPr="00E22C33">
                  <w:t>Warren</w:t>
                </w:r>
              </w:smartTag>
            </w:smartTag>
          </w:p>
        </w:tc>
      </w:tr>
      <w:tr w:rsidR="00B01A1A" w:rsidRPr="00E22C33" w14:paraId="6C9F3AE4" w14:textId="77777777" w:rsidTr="00407AFB">
        <w:tc>
          <w:tcPr>
            <w:tcW w:w="2523" w:type="dxa"/>
          </w:tcPr>
          <w:p w14:paraId="2A2871B7" w14:textId="77777777" w:rsidR="00B01A1A" w:rsidRPr="00E22C33" w:rsidRDefault="00B01A1A" w:rsidP="00DE1FC4">
            <w:pPr>
              <w:pStyle w:val="table2"/>
            </w:pPr>
            <w:r w:rsidRPr="00E22C33">
              <w:t>Werris Creek</w:t>
            </w:r>
          </w:p>
        </w:tc>
      </w:tr>
      <w:tr w:rsidR="00B01A1A" w:rsidRPr="00E22C33" w14:paraId="15F3A9E7" w14:textId="77777777" w:rsidTr="00407AFB">
        <w:tc>
          <w:tcPr>
            <w:tcW w:w="2523" w:type="dxa"/>
          </w:tcPr>
          <w:p w14:paraId="33A32C9F" w14:textId="77777777" w:rsidR="00B01A1A" w:rsidRPr="00E22C33" w:rsidRDefault="00B01A1A" w:rsidP="00DE1FC4">
            <w:pPr>
              <w:pStyle w:val="table2"/>
            </w:pPr>
            <w:smartTag w:uri="urn:schemas-microsoft-com:office:smarttags" w:element="City">
              <w:smartTag w:uri="urn:schemas-microsoft-com:office:smarttags" w:element="place">
                <w:r w:rsidRPr="00E22C33">
                  <w:t>Windsor</w:t>
                </w:r>
              </w:smartTag>
            </w:smartTag>
          </w:p>
        </w:tc>
      </w:tr>
      <w:tr w:rsidR="00B01A1A" w:rsidRPr="00E22C33" w14:paraId="3B5B105A" w14:textId="77777777" w:rsidTr="00407AFB">
        <w:tc>
          <w:tcPr>
            <w:tcW w:w="2523" w:type="dxa"/>
          </w:tcPr>
          <w:p w14:paraId="3FC9CA1A" w14:textId="77777777" w:rsidR="00B01A1A" w:rsidRPr="00E22C33" w:rsidRDefault="00B01A1A" w:rsidP="00DE1FC4">
            <w:pPr>
              <w:pStyle w:val="table2"/>
            </w:pPr>
            <w:r w:rsidRPr="00E22C33">
              <w:t>Wagstaff Point</w:t>
            </w:r>
          </w:p>
        </w:tc>
      </w:tr>
      <w:tr w:rsidR="00B01A1A" w:rsidRPr="00E22C33" w14:paraId="204218E7" w14:textId="77777777" w:rsidTr="00407AFB">
        <w:tc>
          <w:tcPr>
            <w:tcW w:w="2523" w:type="dxa"/>
          </w:tcPr>
          <w:p w14:paraId="2F8F1C6C" w14:textId="77777777" w:rsidR="00B01A1A" w:rsidRPr="00E22C33" w:rsidRDefault="00B01A1A" w:rsidP="00DE1FC4">
            <w:pPr>
              <w:pStyle w:val="table2"/>
            </w:pPr>
            <w:smartTag w:uri="urn:schemas-microsoft-com:office:smarttags" w:element="place">
              <w:r w:rsidRPr="00E22C33">
                <w:t>West Tamworth</w:t>
              </w:r>
            </w:smartTag>
          </w:p>
        </w:tc>
      </w:tr>
      <w:tr w:rsidR="00B01A1A" w:rsidRPr="00E22C33" w14:paraId="0BC0B8E8" w14:textId="77777777" w:rsidTr="00407AFB">
        <w:tc>
          <w:tcPr>
            <w:tcW w:w="2523" w:type="dxa"/>
          </w:tcPr>
          <w:p w14:paraId="22C21C34" w14:textId="77777777" w:rsidR="00B01A1A" w:rsidRPr="00E22C33" w:rsidRDefault="00B01A1A" w:rsidP="00DE1FC4">
            <w:pPr>
              <w:pStyle w:val="table2"/>
            </w:pPr>
            <w:smartTag w:uri="urn:schemas-microsoft-com:office:smarttags" w:element="City">
              <w:smartTag w:uri="urn:schemas-microsoft-com:office:smarttags" w:element="place">
                <w:r w:rsidRPr="00E22C33">
                  <w:t>Willow</w:t>
                </w:r>
              </w:smartTag>
            </w:smartTag>
            <w:r w:rsidRPr="00E22C33">
              <w:t xml:space="preserve"> Tree</w:t>
            </w:r>
          </w:p>
        </w:tc>
      </w:tr>
      <w:tr w:rsidR="00B01A1A" w:rsidRPr="00E22C33" w14:paraId="515FF577" w14:textId="77777777" w:rsidTr="00407AFB">
        <w:tc>
          <w:tcPr>
            <w:tcW w:w="2523" w:type="dxa"/>
          </w:tcPr>
          <w:p w14:paraId="7B8250BA" w14:textId="77777777" w:rsidR="00B01A1A" w:rsidRPr="00E22C33" w:rsidRDefault="00B01A1A" w:rsidP="00DE1FC4">
            <w:pPr>
              <w:pStyle w:val="table2"/>
            </w:pPr>
            <w:r w:rsidRPr="00E22C33">
              <w:t>Wee Waa</w:t>
            </w:r>
          </w:p>
        </w:tc>
      </w:tr>
      <w:tr w:rsidR="00B01A1A" w:rsidRPr="00E22C33" w14:paraId="0DD14CE6" w14:textId="77777777" w:rsidTr="00407AFB">
        <w:tc>
          <w:tcPr>
            <w:tcW w:w="2523" w:type="dxa"/>
          </w:tcPr>
          <w:p w14:paraId="6958C6D8" w14:textId="77777777" w:rsidR="00B01A1A" w:rsidRPr="00E22C33" w:rsidRDefault="00B01A1A" w:rsidP="00DE1FC4">
            <w:pPr>
              <w:pStyle w:val="table2"/>
            </w:pPr>
            <w:smartTag w:uri="urn:schemas-microsoft-com:office:smarttags" w:element="place">
              <w:r w:rsidRPr="00E22C33">
                <w:t>West Wyalong</w:t>
              </w:r>
            </w:smartTag>
          </w:p>
        </w:tc>
      </w:tr>
      <w:tr w:rsidR="00B01A1A" w:rsidRPr="00E22C33" w14:paraId="0FEBF999" w14:textId="77777777" w:rsidTr="00407AFB">
        <w:tc>
          <w:tcPr>
            <w:tcW w:w="2523" w:type="dxa"/>
          </w:tcPr>
          <w:p w14:paraId="317FD3C5" w14:textId="77777777" w:rsidR="00B01A1A" w:rsidRPr="00E22C33" w:rsidRDefault="00B01A1A" w:rsidP="00DE1FC4">
            <w:pPr>
              <w:pStyle w:val="table2"/>
            </w:pPr>
            <w:r w:rsidRPr="00E22C33">
              <w:t>Wyee</w:t>
            </w:r>
          </w:p>
        </w:tc>
      </w:tr>
      <w:tr w:rsidR="00B01A1A" w:rsidRPr="00E22C33" w14:paraId="3D6FA13A" w14:textId="77777777" w:rsidTr="00407AFB">
        <w:tc>
          <w:tcPr>
            <w:tcW w:w="2523" w:type="dxa"/>
          </w:tcPr>
          <w:p w14:paraId="6AD30B91" w14:textId="77777777" w:rsidR="00B01A1A" w:rsidRPr="00E22C33" w:rsidRDefault="00B01A1A" w:rsidP="00DE1FC4">
            <w:pPr>
              <w:pStyle w:val="table2"/>
            </w:pPr>
            <w:r w:rsidRPr="00E22C33">
              <w:t>Wyong</w:t>
            </w:r>
          </w:p>
        </w:tc>
      </w:tr>
      <w:tr w:rsidR="00B01A1A" w:rsidRPr="00E22C33" w14:paraId="6A2F453F" w14:textId="77777777" w:rsidTr="00407AFB">
        <w:tc>
          <w:tcPr>
            <w:tcW w:w="2523" w:type="dxa"/>
          </w:tcPr>
          <w:p w14:paraId="7E89091B" w14:textId="77777777" w:rsidR="00B01A1A" w:rsidRPr="00E22C33" w:rsidRDefault="00B01A1A" w:rsidP="00DE1FC4">
            <w:pPr>
              <w:pStyle w:val="table2"/>
            </w:pPr>
            <w:r w:rsidRPr="00E22C33">
              <w:t>Yass</w:t>
            </w:r>
          </w:p>
        </w:tc>
      </w:tr>
      <w:tr w:rsidR="00B01A1A" w:rsidRPr="00E22C33" w14:paraId="02DE2E24" w14:textId="77777777" w:rsidTr="00407AFB">
        <w:tc>
          <w:tcPr>
            <w:tcW w:w="2523" w:type="dxa"/>
          </w:tcPr>
          <w:p w14:paraId="32806638" w14:textId="77777777" w:rsidR="00B01A1A" w:rsidRPr="00E22C33" w:rsidRDefault="00B01A1A" w:rsidP="00DE1FC4">
            <w:pPr>
              <w:pStyle w:val="table2"/>
            </w:pPr>
            <w:r w:rsidRPr="00E22C33">
              <w:t>Yamba</w:t>
            </w:r>
          </w:p>
        </w:tc>
      </w:tr>
      <w:tr w:rsidR="00B01A1A" w:rsidRPr="00E22C33" w14:paraId="3A6232A0" w14:textId="77777777" w:rsidTr="00407AFB">
        <w:tc>
          <w:tcPr>
            <w:tcW w:w="2523" w:type="dxa"/>
          </w:tcPr>
          <w:p w14:paraId="209CCC9C" w14:textId="77777777" w:rsidR="00B01A1A" w:rsidRPr="00E22C33" w:rsidRDefault="00B01A1A" w:rsidP="00DE1FC4">
            <w:pPr>
              <w:pStyle w:val="table2"/>
            </w:pPr>
            <w:r w:rsidRPr="00E22C33">
              <w:t>Young</w:t>
            </w:r>
          </w:p>
        </w:tc>
      </w:tr>
    </w:tbl>
    <w:p w14:paraId="643CE636" w14:textId="77777777" w:rsidR="00B01A1A" w:rsidRPr="00E22C33" w:rsidRDefault="00B01A1A">
      <w:pPr>
        <w:rPr>
          <w:rFonts w:ascii="Arial" w:hAnsi="Arial"/>
          <w:color w:val="000000"/>
          <w:sz w:val="18"/>
        </w:rPr>
        <w:sectPr w:rsidR="00B01A1A" w:rsidRPr="00E22C33">
          <w:type w:val="continuous"/>
          <w:pgSz w:w="11907" w:h="16840"/>
          <w:pgMar w:top="543" w:right="1418" w:bottom="1418" w:left="1418" w:header="720" w:footer="720" w:gutter="0"/>
          <w:cols w:num="3" w:space="0"/>
        </w:sectPr>
      </w:pPr>
    </w:p>
    <w:p w14:paraId="0F588767" w14:textId="77777777" w:rsidR="00B01A1A" w:rsidRPr="00E22C33" w:rsidRDefault="00B01A1A">
      <w:pPr>
        <w:rPr>
          <w:rFonts w:ascii="Arial" w:hAnsi="Arial"/>
          <w:color w:val="000000"/>
          <w:sz w:val="18"/>
        </w:rPr>
      </w:pPr>
    </w:p>
    <w:p w14:paraId="524F2F77" w14:textId="77777777" w:rsidR="00B01A1A" w:rsidRPr="00E22C33" w:rsidRDefault="00B01A1A">
      <w:pPr>
        <w:rPr>
          <w:rFonts w:ascii="Arial" w:hAnsi="Arial"/>
          <w:color w:val="000000"/>
          <w:sz w:val="18"/>
        </w:rPr>
        <w:sectPr w:rsidR="00B01A1A" w:rsidRPr="00E22C33">
          <w:type w:val="continuous"/>
          <w:pgSz w:w="11907" w:h="16840"/>
          <w:pgMar w:top="543" w:right="1418" w:bottom="1418" w:left="1418" w:header="720" w:footer="720" w:gutter="0"/>
          <w:cols w:space="720"/>
        </w:sectPr>
      </w:pPr>
    </w:p>
    <w:p w14:paraId="42DCD926" w14:textId="77777777" w:rsidR="00B01A1A" w:rsidRPr="00E22C33" w:rsidRDefault="00C8422E" w:rsidP="00C8422E">
      <w:pPr>
        <w:pStyle w:val="TableRowHeading"/>
      </w:pPr>
      <w:r w:rsidRPr="00E22C33">
        <w:t>Charging Zones and Charging Ar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40"/>
        <w:gridCol w:w="2841"/>
        <w:gridCol w:w="2841"/>
      </w:tblGrid>
      <w:tr w:rsidR="00B01A1A" w:rsidRPr="00E22C33" w14:paraId="7D671B0A" w14:textId="77777777" w:rsidTr="00407AFB">
        <w:trPr>
          <w:trHeight w:val="426"/>
        </w:trPr>
        <w:tc>
          <w:tcPr>
            <w:tcW w:w="2840" w:type="dxa"/>
          </w:tcPr>
          <w:p w14:paraId="2D835661" w14:textId="77777777" w:rsidR="00B01A1A" w:rsidRPr="007B24A5" w:rsidRDefault="00B01A1A" w:rsidP="007B24A5">
            <w:pPr>
              <w:pStyle w:val="TableRowHeading"/>
            </w:pPr>
            <w:r w:rsidRPr="007B24A5">
              <w:t>Charging Zone</w:t>
            </w:r>
          </w:p>
        </w:tc>
        <w:tc>
          <w:tcPr>
            <w:tcW w:w="2841" w:type="dxa"/>
          </w:tcPr>
          <w:p w14:paraId="22959D55" w14:textId="77777777" w:rsidR="00B01A1A" w:rsidRPr="007B24A5" w:rsidRDefault="00B01A1A" w:rsidP="007B24A5">
            <w:pPr>
              <w:pStyle w:val="TableRowHeading"/>
            </w:pPr>
            <w:r w:rsidRPr="007B24A5">
              <w:t>Victoria</w:t>
            </w:r>
          </w:p>
        </w:tc>
        <w:tc>
          <w:tcPr>
            <w:tcW w:w="2841" w:type="dxa"/>
          </w:tcPr>
          <w:p w14:paraId="60C19467" w14:textId="77777777" w:rsidR="00B01A1A" w:rsidRPr="00E22C33" w:rsidRDefault="00B01A1A"/>
        </w:tc>
      </w:tr>
      <w:tr w:rsidR="00B01A1A" w:rsidRPr="00E22C33" w14:paraId="11362F22" w14:textId="77777777" w:rsidTr="00407AFB">
        <w:tc>
          <w:tcPr>
            <w:tcW w:w="2840" w:type="dxa"/>
          </w:tcPr>
          <w:p w14:paraId="778556D9" w14:textId="77777777" w:rsidR="00B01A1A" w:rsidRPr="00E22C33" w:rsidRDefault="00B01A1A" w:rsidP="00407AFB">
            <w:pPr>
              <w:pStyle w:val="table1"/>
              <w:spacing w:before="120"/>
            </w:pPr>
            <w:r w:rsidRPr="00E22C33">
              <w:t>Primary Area Centre</w:t>
            </w:r>
          </w:p>
        </w:tc>
        <w:tc>
          <w:tcPr>
            <w:tcW w:w="2841" w:type="dxa"/>
          </w:tcPr>
          <w:p w14:paraId="5161CBBA" w14:textId="77777777" w:rsidR="00B01A1A" w:rsidRPr="00407AFB" w:rsidRDefault="00B01A1A" w:rsidP="00407AFB">
            <w:pPr>
              <w:pStyle w:val="table2"/>
              <w:spacing w:before="120"/>
              <w:rPr>
                <w:rFonts w:ascii="Arial Narrow" w:hAnsi="Arial Narrow"/>
                <w:b/>
                <w:color w:val="000000"/>
                <w:sz w:val="22"/>
                <w:szCs w:val="22"/>
              </w:rPr>
            </w:pPr>
            <w:smartTag w:uri="urn:schemas-microsoft-com:office:smarttags" w:element="City">
              <w:smartTag w:uri="urn:schemas-microsoft-com:office:smarttags" w:element="place">
                <w:r w:rsidRPr="00407AFB">
                  <w:rPr>
                    <w:rFonts w:ascii="Arial Narrow" w:hAnsi="Arial Narrow"/>
                    <w:color w:val="000000"/>
                    <w:sz w:val="22"/>
                    <w:szCs w:val="22"/>
                  </w:rPr>
                  <w:t>Melbourne</w:t>
                </w:r>
              </w:smartTag>
            </w:smartTag>
          </w:p>
        </w:tc>
        <w:tc>
          <w:tcPr>
            <w:tcW w:w="2841" w:type="dxa"/>
          </w:tcPr>
          <w:p w14:paraId="2FD17304" w14:textId="77777777" w:rsidR="00B01A1A" w:rsidRPr="00407AFB" w:rsidRDefault="00B01A1A" w:rsidP="007B24A5">
            <w:pPr>
              <w:pStyle w:val="table2"/>
              <w:rPr>
                <w:color w:val="000000"/>
              </w:rPr>
            </w:pPr>
          </w:p>
        </w:tc>
      </w:tr>
      <w:tr w:rsidR="00B01A1A" w:rsidRPr="00E22C33" w14:paraId="1A50B8F3" w14:textId="77777777" w:rsidTr="00407AFB">
        <w:tc>
          <w:tcPr>
            <w:tcW w:w="2840" w:type="dxa"/>
          </w:tcPr>
          <w:p w14:paraId="66BAD42F" w14:textId="77777777" w:rsidR="00B01A1A" w:rsidRPr="00E22C33" w:rsidRDefault="00B01A1A" w:rsidP="00407AFB">
            <w:pPr>
              <w:pStyle w:val="table1"/>
              <w:spacing w:before="120"/>
            </w:pPr>
            <w:r w:rsidRPr="00E22C33">
              <w:t>Secondary Area Centre</w:t>
            </w:r>
          </w:p>
        </w:tc>
        <w:tc>
          <w:tcPr>
            <w:tcW w:w="2841" w:type="dxa"/>
          </w:tcPr>
          <w:p w14:paraId="286B0F0E" w14:textId="77777777" w:rsidR="00B01A1A" w:rsidRPr="00407AFB" w:rsidRDefault="00B01A1A" w:rsidP="00407AFB">
            <w:pPr>
              <w:pStyle w:val="table2"/>
              <w:spacing w:before="120"/>
              <w:rPr>
                <w:rFonts w:ascii="Arial Narrow" w:hAnsi="Arial Narrow"/>
                <w:b/>
                <w:color w:val="000000"/>
                <w:sz w:val="22"/>
                <w:szCs w:val="22"/>
              </w:rPr>
            </w:pPr>
            <w:smartTag w:uri="urn:schemas-microsoft-com:office:smarttags" w:element="City">
              <w:smartTag w:uri="urn:schemas-microsoft-com:office:smarttags" w:element="place">
                <w:r w:rsidRPr="00407AFB">
                  <w:rPr>
                    <w:rFonts w:ascii="Arial Narrow" w:hAnsi="Arial Narrow"/>
                    <w:sz w:val="22"/>
                    <w:szCs w:val="22"/>
                  </w:rPr>
                  <w:t>Geelong</w:t>
                </w:r>
              </w:smartTag>
            </w:smartTag>
            <w:r w:rsidRPr="00407AFB">
              <w:rPr>
                <w:rFonts w:ascii="Arial Narrow" w:hAnsi="Arial Narrow"/>
                <w:sz w:val="22"/>
                <w:szCs w:val="22"/>
              </w:rPr>
              <w:t xml:space="preserve"> (including below)</w:t>
            </w:r>
          </w:p>
        </w:tc>
        <w:tc>
          <w:tcPr>
            <w:tcW w:w="2841" w:type="dxa"/>
          </w:tcPr>
          <w:p w14:paraId="2E2D48DB" w14:textId="77777777" w:rsidR="00B01A1A" w:rsidRPr="00E22C33" w:rsidRDefault="00B01A1A" w:rsidP="007B24A5">
            <w:pPr>
              <w:pStyle w:val="table2"/>
            </w:pPr>
          </w:p>
        </w:tc>
      </w:tr>
      <w:tr w:rsidR="00B01A1A" w:rsidRPr="00E22C33" w14:paraId="2D55F5B8" w14:textId="77777777" w:rsidTr="00407AFB">
        <w:tc>
          <w:tcPr>
            <w:tcW w:w="2840" w:type="dxa"/>
          </w:tcPr>
          <w:p w14:paraId="25D40F61" w14:textId="77777777" w:rsidR="00B01A1A" w:rsidRPr="00407AFB" w:rsidRDefault="00B01A1A" w:rsidP="00407AFB">
            <w:pPr>
              <w:pStyle w:val="table2"/>
              <w:spacing w:before="120"/>
              <w:rPr>
                <w:color w:val="000000"/>
              </w:rPr>
            </w:pPr>
            <w:smartTag w:uri="urn:schemas-microsoft-com:office:smarttags" w:element="City">
              <w:smartTag w:uri="urn:schemas-microsoft-com:office:smarttags" w:element="place">
                <w:r w:rsidRPr="00407AFB">
                  <w:rPr>
                    <w:color w:val="000000"/>
                  </w:rPr>
                  <w:t>Belmont</w:t>
                </w:r>
              </w:smartTag>
            </w:smartTag>
          </w:p>
        </w:tc>
        <w:tc>
          <w:tcPr>
            <w:tcW w:w="2841" w:type="dxa"/>
          </w:tcPr>
          <w:p w14:paraId="535ED28E" w14:textId="77777777" w:rsidR="00B01A1A" w:rsidRPr="00407AFB" w:rsidRDefault="00B01A1A" w:rsidP="00407AFB">
            <w:pPr>
              <w:pStyle w:val="table2"/>
              <w:spacing w:before="120"/>
              <w:rPr>
                <w:color w:val="000000"/>
              </w:rPr>
            </w:pPr>
            <w:r w:rsidRPr="00407AFB">
              <w:rPr>
                <w:color w:val="000000"/>
              </w:rPr>
              <w:t>Moolap</w:t>
            </w:r>
          </w:p>
        </w:tc>
        <w:tc>
          <w:tcPr>
            <w:tcW w:w="2841" w:type="dxa"/>
          </w:tcPr>
          <w:p w14:paraId="77C07503" w14:textId="77777777" w:rsidR="00B01A1A" w:rsidRPr="00407AFB" w:rsidRDefault="00B01A1A" w:rsidP="00407AFB">
            <w:pPr>
              <w:pStyle w:val="table2"/>
              <w:spacing w:before="120"/>
              <w:rPr>
                <w:color w:val="000000"/>
              </w:rPr>
            </w:pPr>
            <w:r w:rsidRPr="00407AFB">
              <w:rPr>
                <w:color w:val="000000"/>
              </w:rPr>
              <w:t>North Geelong</w:t>
            </w:r>
          </w:p>
        </w:tc>
      </w:tr>
      <w:tr w:rsidR="00B01A1A" w:rsidRPr="00E22C33" w14:paraId="74338958" w14:textId="77777777" w:rsidTr="00407AFB">
        <w:tc>
          <w:tcPr>
            <w:tcW w:w="2840" w:type="dxa"/>
          </w:tcPr>
          <w:p w14:paraId="55C0509C" w14:textId="77777777" w:rsidR="00B01A1A" w:rsidRPr="00407AFB" w:rsidRDefault="00B01A1A" w:rsidP="00407AFB">
            <w:pPr>
              <w:pStyle w:val="table2"/>
              <w:spacing w:before="120"/>
              <w:rPr>
                <w:color w:val="000000"/>
              </w:rPr>
            </w:pPr>
            <w:r w:rsidRPr="00407AFB">
              <w:rPr>
                <w:color w:val="000000"/>
              </w:rPr>
              <w:t>Ceres</w:t>
            </w:r>
          </w:p>
        </w:tc>
        <w:tc>
          <w:tcPr>
            <w:tcW w:w="2841" w:type="dxa"/>
          </w:tcPr>
          <w:p w14:paraId="4DE1566D" w14:textId="77777777" w:rsidR="00B01A1A" w:rsidRPr="00407AFB" w:rsidRDefault="00B01A1A" w:rsidP="00407AFB">
            <w:pPr>
              <w:pStyle w:val="table2"/>
              <w:spacing w:before="120"/>
              <w:rPr>
                <w:color w:val="000000"/>
              </w:rPr>
            </w:pPr>
            <w:r w:rsidRPr="00407AFB">
              <w:rPr>
                <w:color w:val="000000"/>
              </w:rPr>
              <w:t>Moorabool</w:t>
            </w:r>
          </w:p>
        </w:tc>
        <w:tc>
          <w:tcPr>
            <w:tcW w:w="2841" w:type="dxa"/>
          </w:tcPr>
          <w:p w14:paraId="58BD60B3" w14:textId="77777777" w:rsidR="00B01A1A" w:rsidRPr="00407AFB" w:rsidRDefault="00B01A1A" w:rsidP="00407AFB">
            <w:pPr>
              <w:pStyle w:val="table2"/>
              <w:spacing w:before="120"/>
              <w:rPr>
                <w:color w:val="000000"/>
              </w:rPr>
            </w:pPr>
            <w:r w:rsidRPr="00407AFB">
              <w:rPr>
                <w:color w:val="000000"/>
              </w:rPr>
              <w:t>Waurn Ponds</w:t>
            </w:r>
          </w:p>
        </w:tc>
      </w:tr>
      <w:tr w:rsidR="00B01A1A" w:rsidRPr="00E22C33" w14:paraId="4D99615C" w14:textId="77777777" w:rsidTr="00407AFB">
        <w:tc>
          <w:tcPr>
            <w:tcW w:w="2840" w:type="dxa"/>
          </w:tcPr>
          <w:p w14:paraId="7828D865" w14:textId="77777777" w:rsidR="00B01A1A" w:rsidRPr="00407AFB" w:rsidRDefault="00B01A1A" w:rsidP="00407AFB">
            <w:pPr>
              <w:pStyle w:val="table2"/>
              <w:spacing w:before="120"/>
              <w:rPr>
                <w:color w:val="000000"/>
              </w:rPr>
            </w:pPr>
            <w:r w:rsidRPr="00407AFB">
              <w:rPr>
                <w:color w:val="000000"/>
              </w:rPr>
              <w:t>Corio</w:t>
            </w:r>
          </w:p>
        </w:tc>
        <w:tc>
          <w:tcPr>
            <w:tcW w:w="2841" w:type="dxa"/>
          </w:tcPr>
          <w:p w14:paraId="52029C64" w14:textId="77777777" w:rsidR="00B01A1A" w:rsidRPr="00407AFB" w:rsidRDefault="00B01A1A" w:rsidP="00407AFB">
            <w:pPr>
              <w:spacing w:before="60" w:after="60"/>
              <w:rPr>
                <w:rFonts w:ascii="Arial" w:hAnsi="Arial"/>
                <w:color w:val="000000"/>
                <w:sz w:val="18"/>
              </w:rPr>
            </w:pPr>
          </w:p>
        </w:tc>
        <w:tc>
          <w:tcPr>
            <w:tcW w:w="2841" w:type="dxa"/>
          </w:tcPr>
          <w:p w14:paraId="4936925A" w14:textId="77777777" w:rsidR="00B01A1A" w:rsidRPr="00407AFB" w:rsidRDefault="00B01A1A" w:rsidP="00407AFB">
            <w:pPr>
              <w:spacing w:before="60" w:after="60"/>
              <w:rPr>
                <w:rFonts w:ascii="Arial" w:hAnsi="Arial"/>
                <w:color w:val="000000"/>
                <w:sz w:val="18"/>
              </w:rPr>
            </w:pPr>
          </w:p>
        </w:tc>
      </w:tr>
    </w:tbl>
    <w:p w14:paraId="1038D806" w14:textId="77777777" w:rsidR="00B01A1A" w:rsidRPr="00AE66F2" w:rsidRDefault="00B01A1A" w:rsidP="007B24A5">
      <w:pPr>
        <w:spacing w:after="120"/>
        <w:ind w:left="0"/>
        <w:rPr>
          <w:rFonts w:ascii="Arial" w:hAnsi="Arial"/>
          <w:b/>
          <w:bCs/>
          <w:sz w:val="18"/>
          <w:szCs w:val="18"/>
        </w:rPr>
      </w:pPr>
      <w:r w:rsidRPr="00AE66F2">
        <w:rPr>
          <w:rFonts w:ascii="Arial" w:hAnsi="Arial"/>
          <w:b/>
          <w:bCs/>
          <w:sz w:val="18"/>
          <w:szCs w:val="18"/>
        </w:rPr>
        <w:lastRenderedPageBreak/>
        <w:t>Tertiary Area Centre</w:t>
      </w:r>
    </w:p>
    <w:p w14:paraId="6FC40A3C" w14:textId="77777777" w:rsidR="00B01A1A" w:rsidRPr="00E22C33" w:rsidRDefault="00B01A1A">
      <w:pPr>
        <w:keepNext/>
        <w:spacing w:before="60" w:after="60"/>
        <w:ind w:left="142"/>
        <w:rPr>
          <w:rFonts w:ascii="Arial" w:hAnsi="Arial"/>
          <w:color w:val="000000"/>
          <w:sz w:val="18"/>
        </w:rPr>
        <w:sectPr w:rsidR="00B01A1A" w:rsidRPr="00E22C33">
          <w:type w:val="continuous"/>
          <w:pgSz w:w="11907" w:h="16840"/>
          <w:pgMar w:top="543" w:right="1418" w:bottom="1418" w:left="1418"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552"/>
      </w:tblGrid>
      <w:tr w:rsidR="00B01A1A" w:rsidRPr="00E22C33" w14:paraId="26EC7EAE" w14:textId="77777777" w:rsidTr="00407AFB">
        <w:tc>
          <w:tcPr>
            <w:tcW w:w="2552" w:type="dxa"/>
          </w:tcPr>
          <w:p w14:paraId="4EC99881" w14:textId="77777777" w:rsidR="00B01A1A" w:rsidRPr="00E22C33" w:rsidRDefault="00B01A1A" w:rsidP="00DE1FC4">
            <w:pPr>
              <w:pStyle w:val="table2"/>
            </w:pPr>
            <w:smartTag w:uri="urn:schemas-microsoft-com:office:smarttags" w:element="place">
              <w:smartTag w:uri="urn:schemas-microsoft-com:office:smarttags" w:element="PlaceName">
                <w:r w:rsidRPr="00E22C33">
                  <w:t>Apollo</w:t>
                </w:r>
              </w:smartTag>
              <w:r w:rsidRPr="00E22C33">
                <w:t xml:space="preserve"> </w:t>
              </w:r>
              <w:smartTag w:uri="urn:schemas-microsoft-com:office:smarttags" w:element="PlaceType">
                <w:r w:rsidRPr="00E22C33">
                  <w:t>Bay</w:t>
                </w:r>
              </w:smartTag>
            </w:smartTag>
          </w:p>
        </w:tc>
      </w:tr>
      <w:tr w:rsidR="00B01A1A" w:rsidRPr="00E22C33" w14:paraId="69947136" w14:textId="77777777" w:rsidTr="00407AFB">
        <w:tc>
          <w:tcPr>
            <w:tcW w:w="2552" w:type="dxa"/>
          </w:tcPr>
          <w:p w14:paraId="59C4AFAD" w14:textId="77777777" w:rsidR="00B01A1A" w:rsidRPr="00E22C33" w:rsidRDefault="00B01A1A" w:rsidP="00DE1FC4">
            <w:pPr>
              <w:pStyle w:val="table2"/>
            </w:pPr>
            <w:r w:rsidRPr="00E22C33">
              <w:t>Alfredton</w:t>
            </w:r>
          </w:p>
        </w:tc>
      </w:tr>
      <w:tr w:rsidR="00B01A1A" w:rsidRPr="00E22C33" w14:paraId="5E33C9BA" w14:textId="77777777" w:rsidTr="00407AFB">
        <w:tc>
          <w:tcPr>
            <w:tcW w:w="2552" w:type="dxa"/>
          </w:tcPr>
          <w:p w14:paraId="7EC81DFF" w14:textId="77777777" w:rsidR="00B01A1A" w:rsidRPr="00E22C33" w:rsidRDefault="00B01A1A" w:rsidP="00DE1FC4">
            <w:pPr>
              <w:pStyle w:val="table2"/>
            </w:pPr>
            <w:r w:rsidRPr="00E22C33">
              <w:t>Allansford</w:t>
            </w:r>
          </w:p>
        </w:tc>
      </w:tr>
      <w:tr w:rsidR="00B01A1A" w:rsidRPr="00E22C33" w14:paraId="31D2611F" w14:textId="77777777" w:rsidTr="00407AFB">
        <w:tc>
          <w:tcPr>
            <w:tcW w:w="2552" w:type="dxa"/>
          </w:tcPr>
          <w:p w14:paraId="03CEDBC9" w14:textId="77777777" w:rsidR="00B01A1A" w:rsidRPr="00E22C33" w:rsidRDefault="00B01A1A" w:rsidP="00DE1FC4">
            <w:pPr>
              <w:pStyle w:val="table2"/>
            </w:pPr>
            <w:r w:rsidRPr="00E22C33">
              <w:t>Ararat</w:t>
            </w:r>
          </w:p>
        </w:tc>
      </w:tr>
      <w:tr w:rsidR="00B01A1A" w:rsidRPr="00E22C33" w14:paraId="575ECB22" w14:textId="77777777" w:rsidTr="00407AFB">
        <w:tc>
          <w:tcPr>
            <w:tcW w:w="2552" w:type="dxa"/>
          </w:tcPr>
          <w:p w14:paraId="6EE4B774" w14:textId="77777777" w:rsidR="00B01A1A" w:rsidRPr="00E22C33" w:rsidRDefault="00B01A1A" w:rsidP="00DE1FC4">
            <w:pPr>
              <w:pStyle w:val="table2"/>
            </w:pPr>
            <w:r w:rsidRPr="00E22C33">
              <w:t>Anglesea</w:t>
            </w:r>
          </w:p>
        </w:tc>
      </w:tr>
      <w:tr w:rsidR="00B01A1A" w:rsidRPr="00E22C33" w14:paraId="288BCB8A" w14:textId="77777777" w:rsidTr="00407AFB">
        <w:tc>
          <w:tcPr>
            <w:tcW w:w="2552" w:type="dxa"/>
          </w:tcPr>
          <w:p w14:paraId="6AA3CA11" w14:textId="77777777" w:rsidR="00B01A1A" w:rsidRPr="00E22C33" w:rsidRDefault="00B01A1A" w:rsidP="00DE1FC4">
            <w:pPr>
              <w:pStyle w:val="table2"/>
            </w:pPr>
            <w:r w:rsidRPr="00E22C33">
              <w:t>Avoca</w:t>
            </w:r>
          </w:p>
        </w:tc>
      </w:tr>
      <w:tr w:rsidR="00B01A1A" w:rsidRPr="00E22C33" w14:paraId="6C28FCE0" w14:textId="77777777" w:rsidTr="00407AFB">
        <w:tc>
          <w:tcPr>
            <w:tcW w:w="2552" w:type="dxa"/>
          </w:tcPr>
          <w:p w14:paraId="160C2D0D" w14:textId="77777777" w:rsidR="00B01A1A" w:rsidRPr="00E22C33" w:rsidRDefault="00B01A1A" w:rsidP="00DE1FC4">
            <w:pPr>
              <w:pStyle w:val="table2"/>
            </w:pPr>
            <w:r w:rsidRPr="00E22C33">
              <w:t>Alexandra</w:t>
            </w:r>
          </w:p>
        </w:tc>
      </w:tr>
      <w:tr w:rsidR="00B01A1A" w:rsidRPr="00E22C33" w14:paraId="11F3C062" w14:textId="77777777" w:rsidTr="00407AFB">
        <w:tc>
          <w:tcPr>
            <w:tcW w:w="2552" w:type="dxa"/>
          </w:tcPr>
          <w:p w14:paraId="7B79FD34" w14:textId="77777777" w:rsidR="00B01A1A" w:rsidRPr="00E22C33" w:rsidRDefault="00B01A1A" w:rsidP="00DE1FC4">
            <w:pPr>
              <w:pStyle w:val="table2"/>
            </w:pPr>
            <w:r w:rsidRPr="00E22C33">
              <w:t>Axedale</w:t>
            </w:r>
          </w:p>
        </w:tc>
      </w:tr>
      <w:tr w:rsidR="00B01A1A" w:rsidRPr="00E22C33" w14:paraId="552961A8" w14:textId="77777777" w:rsidTr="00407AFB">
        <w:tc>
          <w:tcPr>
            <w:tcW w:w="2552" w:type="dxa"/>
          </w:tcPr>
          <w:p w14:paraId="4F283941" w14:textId="77777777" w:rsidR="00B01A1A" w:rsidRPr="00E22C33" w:rsidRDefault="00B01A1A" w:rsidP="00DE1FC4">
            <w:pPr>
              <w:pStyle w:val="table2"/>
            </w:pPr>
            <w:r w:rsidRPr="00E22C33">
              <w:t>Bacchus Marsh</w:t>
            </w:r>
          </w:p>
        </w:tc>
      </w:tr>
      <w:tr w:rsidR="00B01A1A" w:rsidRPr="00E22C33" w14:paraId="67164702" w14:textId="77777777" w:rsidTr="00407AFB">
        <w:tc>
          <w:tcPr>
            <w:tcW w:w="2552" w:type="dxa"/>
          </w:tcPr>
          <w:p w14:paraId="2F944B37" w14:textId="77777777" w:rsidR="00B01A1A" w:rsidRPr="00E22C33" w:rsidRDefault="00B01A1A" w:rsidP="00DE1FC4">
            <w:pPr>
              <w:pStyle w:val="table2"/>
            </w:pPr>
            <w:r w:rsidRPr="00E22C33">
              <w:t>Baranduda</w:t>
            </w:r>
          </w:p>
        </w:tc>
      </w:tr>
      <w:tr w:rsidR="00B01A1A" w:rsidRPr="00E22C33" w14:paraId="411C7AD4" w14:textId="77777777" w:rsidTr="00407AFB">
        <w:tc>
          <w:tcPr>
            <w:tcW w:w="2552" w:type="dxa"/>
          </w:tcPr>
          <w:p w14:paraId="5CAF033F" w14:textId="77777777" w:rsidR="00B01A1A" w:rsidRPr="00E22C33" w:rsidRDefault="00B01A1A" w:rsidP="00DE1FC4">
            <w:pPr>
              <w:pStyle w:val="table2"/>
            </w:pPr>
            <w:r w:rsidRPr="00E22C33">
              <w:t>Barooga</w:t>
            </w:r>
          </w:p>
        </w:tc>
      </w:tr>
      <w:tr w:rsidR="00B01A1A" w:rsidRPr="00E22C33" w14:paraId="432E2B49" w14:textId="77777777" w:rsidTr="00407AFB">
        <w:tc>
          <w:tcPr>
            <w:tcW w:w="2552" w:type="dxa"/>
          </w:tcPr>
          <w:p w14:paraId="7CA0E2EA" w14:textId="77777777" w:rsidR="00B01A1A" w:rsidRPr="00E22C33" w:rsidRDefault="00B01A1A" w:rsidP="00DE1FC4">
            <w:pPr>
              <w:pStyle w:val="table2"/>
            </w:pPr>
            <w:r w:rsidRPr="00E22C33">
              <w:t>Bairnsdale</w:t>
            </w:r>
          </w:p>
        </w:tc>
      </w:tr>
      <w:tr w:rsidR="00B01A1A" w:rsidRPr="00E22C33" w14:paraId="648BC229" w14:textId="77777777" w:rsidTr="00407AFB">
        <w:tc>
          <w:tcPr>
            <w:tcW w:w="2552" w:type="dxa"/>
          </w:tcPr>
          <w:p w14:paraId="5D3F6829" w14:textId="77777777" w:rsidR="00B01A1A" w:rsidRPr="00E22C33" w:rsidRDefault="00B01A1A" w:rsidP="00DE1FC4">
            <w:pPr>
              <w:pStyle w:val="table2"/>
            </w:pPr>
            <w:r w:rsidRPr="00E22C33">
              <w:t>Ballan</w:t>
            </w:r>
          </w:p>
        </w:tc>
      </w:tr>
      <w:tr w:rsidR="00B01A1A" w:rsidRPr="00E22C33" w14:paraId="24C92728" w14:textId="77777777" w:rsidTr="00407AFB">
        <w:tc>
          <w:tcPr>
            <w:tcW w:w="2552" w:type="dxa"/>
          </w:tcPr>
          <w:p w14:paraId="60A493DB" w14:textId="77777777" w:rsidR="00B01A1A" w:rsidRPr="00E22C33" w:rsidRDefault="00B01A1A" w:rsidP="00DE1FC4">
            <w:pPr>
              <w:pStyle w:val="table2"/>
            </w:pPr>
            <w:r w:rsidRPr="00E22C33">
              <w:t>Balmoral</w:t>
            </w:r>
          </w:p>
        </w:tc>
      </w:tr>
      <w:tr w:rsidR="00B01A1A" w:rsidRPr="00E22C33" w14:paraId="3493E0AD" w14:textId="77777777" w:rsidTr="00407AFB">
        <w:tc>
          <w:tcPr>
            <w:tcW w:w="2552" w:type="dxa"/>
          </w:tcPr>
          <w:p w14:paraId="53EFE0E7" w14:textId="77777777" w:rsidR="00B01A1A" w:rsidRPr="00E22C33" w:rsidRDefault="00B01A1A" w:rsidP="00DE1FC4">
            <w:pPr>
              <w:pStyle w:val="table2"/>
            </w:pPr>
            <w:r w:rsidRPr="00E22C33">
              <w:t>Barongarook</w:t>
            </w:r>
          </w:p>
        </w:tc>
      </w:tr>
      <w:tr w:rsidR="00B01A1A" w:rsidRPr="00E22C33" w14:paraId="4AAC672F" w14:textId="77777777" w:rsidTr="00407AFB">
        <w:tc>
          <w:tcPr>
            <w:tcW w:w="2552" w:type="dxa"/>
          </w:tcPr>
          <w:p w14:paraId="281F0FC3" w14:textId="77777777" w:rsidR="00B01A1A" w:rsidRPr="00E22C33" w:rsidRDefault="00B01A1A" w:rsidP="00DE1FC4">
            <w:pPr>
              <w:pStyle w:val="table2"/>
            </w:pPr>
            <w:r w:rsidRPr="00E22C33">
              <w:t>Baxter</w:t>
            </w:r>
          </w:p>
        </w:tc>
      </w:tr>
      <w:tr w:rsidR="00B01A1A" w:rsidRPr="00E22C33" w14:paraId="26DA9EFE" w14:textId="77777777" w:rsidTr="00407AFB">
        <w:tc>
          <w:tcPr>
            <w:tcW w:w="2552" w:type="dxa"/>
          </w:tcPr>
          <w:p w14:paraId="52FF4A84" w14:textId="77777777" w:rsidR="00B01A1A" w:rsidRPr="00E22C33" w:rsidRDefault="00B01A1A" w:rsidP="00DE1FC4">
            <w:pPr>
              <w:pStyle w:val="table2"/>
            </w:pPr>
            <w:smartTag w:uri="urn:schemas-microsoft-com:office:smarttags" w:element="City">
              <w:smartTag w:uri="urn:schemas-microsoft-com:office:smarttags" w:element="place">
                <w:r w:rsidRPr="00E22C33">
                  <w:t>Bannockburn</w:t>
                </w:r>
              </w:smartTag>
            </w:smartTag>
          </w:p>
        </w:tc>
      </w:tr>
      <w:tr w:rsidR="00B01A1A" w:rsidRPr="00E22C33" w14:paraId="54000C92" w14:textId="77777777" w:rsidTr="00407AFB">
        <w:tc>
          <w:tcPr>
            <w:tcW w:w="2552" w:type="dxa"/>
          </w:tcPr>
          <w:p w14:paraId="2C124579" w14:textId="77777777" w:rsidR="00B01A1A" w:rsidRPr="00E22C33" w:rsidRDefault="00B01A1A" w:rsidP="00DE1FC4">
            <w:pPr>
              <w:pStyle w:val="table2"/>
            </w:pPr>
            <w:r w:rsidRPr="00E22C33">
              <w:t>Beeac</w:t>
            </w:r>
          </w:p>
        </w:tc>
      </w:tr>
      <w:tr w:rsidR="00B01A1A" w:rsidRPr="00E22C33" w14:paraId="10B1F760" w14:textId="77777777" w:rsidTr="00407AFB">
        <w:tc>
          <w:tcPr>
            <w:tcW w:w="2552" w:type="dxa"/>
          </w:tcPr>
          <w:p w14:paraId="20EF202C" w14:textId="77777777" w:rsidR="00B01A1A" w:rsidRPr="00E22C33" w:rsidRDefault="00B01A1A" w:rsidP="00DE1FC4">
            <w:pPr>
              <w:pStyle w:val="table2"/>
            </w:pPr>
            <w:smartTag w:uri="urn:schemas-microsoft-com:office:smarttags" w:element="City">
              <w:smartTag w:uri="urn:schemas-microsoft-com:office:smarttags" w:element="place">
                <w:r w:rsidRPr="00E22C33">
                  <w:t>Beaconsfield</w:t>
                </w:r>
              </w:smartTag>
            </w:smartTag>
            <w:r w:rsidRPr="00E22C33">
              <w:t xml:space="preserve"> Upp</w:t>
            </w:r>
          </w:p>
        </w:tc>
      </w:tr>
      <w:tr w:rsidR="00B01A1A" w:rsidRPr="00E22C33" w14:paraId="45224F23" w14:textId="77777777" w:rsidTr="00407AFB">
        <w:tc>
          <w:tcPr>
            <w:tcW w:w="2552" w:type="dxa"/>
          </w:tcPr>
          <w:p w14:paraId="166BEAFB" w14:textId="77777777" w:rsidR="00B01A1A" w:rsidRPr="00E22C33" w:rsidRDefault="00B01A1A" w:rsidP="00DE1FC4">
            <w:pPr>
              <w:pStyle w:val="table2"/>
            </w:pPr>
            <w:r w:rsidRPr="00E22C33">
              <w:t>Beulah</w:t>
            </w:r>
          </w:p>
        </w:tc>
      </w:tr>
      <w:tr w:rsidR="00B01A1A" w:rsidRPr="00E22C33" w14:paraId="2EF7C7B5" w14:textId="77777777" w:rsidTr="00407AFB">
        <w:tc>
          <w:tcPr>
            <w:tcW w:w="2552" w:type="dxa"/>
          </w:tcPr>
          <w:p w14:paraId="5042D525" w14:textId="77777777" w:rsidR="00B01A1A" w:rsidRPr="00E22C33" w:rsidRDefault="00B01A1A" w:rsidP="00DE1FC4">
            <w:pPr>
              <w:pStyle w:val="table2"/>
            </w:pPr>
            <w:r w:rsidRPr="00E22C33">
              <w:t>Beaufort</w:t>
            </w:r>
          </w:p>
        </w:tc>
      </w:tr>
      <w:tr w:rsidR="00B01A1A" w:rsidRPr="00E22C33" w14:paraId="2AB43F54" w14:textId="77777777" w:rsidTr="00407AFB">
        <w:tc>
          <w:tcPr>
            <w:tcW w:w="2552" w:type="dxa"/>
          </w:tcPr>
          <w:p w14:paraId="72B5275E" w14:textId="77777777" w:rsidR="00B01A1A" w:rsidRPr="00E22C33" w:rsidRDefault="00B01A1A" w:rsidP="00DE1FC4">
            <w:pPr>
              <w:pStyle w:val="table2"/>
            </w:pPr>
            <w:r w:rsidRPr="00E22C33">
              <w:t>Bright</w:t>
            </w:r>
          </w:p>
        </w:tc>
      </w:tr>
      <w:tr w:rsidR="00B01A1A" w:rsidRPr="00E22C33" w14:paraId="5454237D" w14:textId="77777777" w:rsidTr="00407AFB">
        <w:tc>
          <w:tcPr>
            <w:tcW w:w="2552" w:type="dxa"/>
          </w:tcPr>
          <w:p w14:paraId="5FEE4EDB" w14:textId="77777777" w:rsidR="00B01A1A" w:rsidRPr="00E22C33" w:rsidRDefault="00B01A1A" w:rsidP="00DE1FC4">
            <w:pPr>
              <w:pStyle w:val="table2"/>
            </w:pPr>
            <w:smartTag w:uri="urn:schemas-microsoft-com:office:smarttags" w:element="City">
              <w:smartTag w:uri="urn:schemas-microsoft-com:office:smarttags" w:element="place">
                <w:r w:rsidRPr="00E22C33">
                  <w:t>Bendigo</w:t>
                </w:r>
              </w:smartTag>
            </w:smartTag>
          </w:p>
        </w:tc>
      </w:tr>
      <w:tr w:rsidR="00B01A1A" w:rsidRPr="00E22C33" w14:paraId="19122837" w14:textId="77777777" w:rsidTr="00407AFB">
        <w:tc>
          <w:tcPr>
            <w:tcW w:w="2552" w:type="dxa"/>
          </w:tcPr>
          <w:p w14:paraId="3AE25CE2" w14:textId="77777777" w:rsidR="00B01A1A" w:rsidRPr="00E22C33" w:rsidRDefault="00B01A1A" w:rsidP="00DE1FC4">
            <w:pPr>
              <w:pStyle w:val="table2"/>
            </w:pPr>
            <w:r w:rsidRPr="00E22C33">
              <w:t>Barham</w:t>
            </w:r>
          </w:p>
        </w:tc>
      </w:tr>
      <w:tr w:rsidR="00B01A1A" w:rsidRPr="00E22C33" w14:paraId="7D1845DC" w14:textId="77777777" w:rsidTr="00407AFB">
        <w:tc>
          <w:tcPr>
            <w:tcW w:w="2552" w:type="dxa"/>
          </w:tcPr>
          <w:p w14:paraId="689D7ED9" w14:textId="77777777" w:rsidR="00B01A1A" w:rsidRPr="00E22C33" w:rsidRDefault="00B01A1A" w:rsidP="00DE1FC4">
            <w:pPr>
              <w:pStyle w:val="table2"/>
            </w:pPr>
            <w:r w:rsidRPr="00E22C33">
              <w:t>Birregurra</w:t>
            </w:r>
          </w:p>
        </w:tc>
      </w:tr>
      <w:tr w:rsidR="00B01A1A" w:rsidRPr="00E22C33" w14:paraId="6D09918F" w14:textId="77777777" w:rsidTr="00407AFB">
        <w:tc>
          <w:tcPr>
            <w:tcW w:w="2552" w:type="dxa"/>
          </w:tcPr>
          <w:p w14:paraId="273D12DE" w14:textId="77777777" w:rsidR="00B01A1A" w:rsidRPr="00E22C33" w:rsidRDefault="00B01A1A" w:rsidP="00DE1FC4">
            <w:pPr>
              <w:pStyle w:val="table2"/>
            </w:pPr>
            <w:r w:rsidRPr="00E22C33">
              <w:t>Birchip</w:t>
            </w:r>
          </w:p>
        </w:tc>
      </w:tr>
      <w:tr w:rsidR="00B01A1A" w:rsidRPr="00E22C33" w14:paraId="69E68D79" w14:textId="77777777" w:rsidTr="00407AFB">
        <w:tc>
          <w:tcPr>
            <w:tcW w:w="2552" w:type="dxa"/>
          </w:tcPr>
          <w:p w14:paraId="2321FCA8" w14:textId="77777777" w:rsidR="00B01A1A" w:rsidRPr="00E22C33" w:rsidRDefault="00B01A1A" w:rsidP="00DE1FC4">
            <w:pPr>
              <w:pStyle w:val="table2"/>
            </w:pPr>
            <w:r w:rsidRPr="00E22C33">
              <w:t>Barjarg</w:t>
            </w:r>
          </w:p>
        </w:tc>
      </w:tr>
      <w:tr w:rsidR="00B01A1A" w:rsidRPr="00E22C33" w14:paraId="21DFB8D7" w14:textId="77777777" w:rsidTr="00407AFB">
        <w:tc>
          <w:tcPr>
            <w:tcW w:w="2552" w:type="dxa"/>
          </w:tcPr>
          <w:p w14:paraId="4CCE4FFF" w14:textId="77777777" w:rsidR="00B01A1A" w:rsidRPr="00E22C33" w:rsidRDefault="00B01A1A" w:rsidP="00DE1FC4">
            <w:pPr>
              <w:pStyle w:val="table2"/>
            </w:pPr>
            <w:r w:rsidRPr="00E22C33">
              <w:t>Barwon Heads</w:t>
            </w:r>
          </w:p>
        </w:tc>
      </w:tr>
      <w:tr w:rsidR="00B01A1A" w:rsidRPr="00E22C33" w14:paraId="30CD5D31" w14:textId="77777777" w:rsidTr="00407AFB">
        <w:tc>
          <w:tcPr>
            <w:tcW w:w="2552" w:type="dxa"/>
          </w:tcPr>
          <w:p w14:paraId="1EC2C35C" w14:textId="77777777" w:rsidR="00B01A1A" w:rsidRPr="00E22C33" w:rsidRDefault="00B01A1A" w:rsidP="00DE1FC4">
            <w:pPr>
              <w:pStyle w:val="table2"/>
            </w:pPr>
            <w:r w:rsidRPr="00E22C33">
              <w:t>Benalla</w:t>
            </w:r>
          </w:p>
        </w:tc>
      </w:tr>
      <w:tr w:rsidR="00B01A1A" w:rsidRPr="00E22C33" w14:paraId="3EB184E7" w14:textId="77777777" w:rsidTr="00407AFB">
        <w:tc>
          <w:tcPr>
            <w:tcW w:w="2552" w:type="dxa"/>
          </w:tcPr>
          <w:p w14:paraId="517CE030" w14:textId="77777777" w:rsidR="00B01A1A" w:rsidRPr="00E22C33" w:rsidRDefault="00B01A1A" w:rsidP="00DE1FC4">
            <w:pPr>
              <w:pStyle w:val="table2"/>
            </w:pPr>
            <w:r w:rsidRPr="00E22C33">
              <w:t>Balnarring</w:t>
            </w:r>
          </w:p>
        </w:tc>
      </w:tr>
      <w:tr w:rsidR="00B01A1A" w:rsidRPr="00E22C33" w14:paraId="4A5FA93A" w14:textId="77777777" w:rsidTr="00407AFB">
        <w:tc>
          <w:tcPr>
            <w:tcW w:w="2552" w:type="dxa"/>
          </w:tcPr>
          <w:p w14:paraId="3B44683C" w14:textId="77777777" w:rsidR="00B01A1A" w:rsidRPr="00E22C33" w:rsidRDefault="00B01A1A" w:rsidP="00DE1FC4">
            <w:pPr>
              <w:pStyle w:val="table2"/>
            </w:pPr>
            <w:r w:rsidRPr="00E22C33">
              <w:t>Bolinda</w:t>
            </w:r>
          </w:p>
        </w:tc>
      </w:tr>
      <w:tr w:rsidR="00B01A1A" w:rsidRPr="00E22C33" w14:paraId="40962CDC" w14:textId="77777777" w:rsidTr="00407AFB">
        <w:tc>
          <w:tcPr>
            <w:tcW w:w="2552" w:type="dxa"/>
          </w:tcPr>
          <w:p w14:paraId="52EBF155" w14:textId="77777777" w:rsidR="00B01A1A" w:rsidRPr="00E22C33" w:rsidRDefault="00B01A1A" w:rsidP="00DE1FC4">
            <w:pPr>
              <w:pStyle w:val="table2"/>
            </w:pPr>
            <w:r w:rsidRPr="00E22C33">
              <w:t>Boort</w:t>
            </w:r>
          </w:p>
        </w:tc>
      </w:tr>
      <w:tr w:rsidR="00B01A1A" w:rsidRPr="00E22C33" w14:paraId="2FEBE701" w14:textId="77777777" w:rsidTr="00407AFB">
        <w:tc>
          <w:tcPr>
            <w:tcW w:w="2552" w:type="dxa"/>
          </w:tcPr>
          <w:p w14:paraId="5C43CBBD" w14:textId="77777777" w:rsidR="00B01A1A" w:rsidRPr="00E22C33" w:rsidRDefault="00B01A1A" w:rsidP="00DE1FC4">
            <w:pPr>
              <w:pStyle w:val="table2"/>
            </w:pPr>
            <w:r w:rsidRPr="00E22C33">
              <w:t>Ballarat</w:t>
            </w:r>
          </w:p>
        </w:tc>
      </w:tr>
      <w:tr w:rsidR="00B01A1A" w:rsidRPr="00E22C33" w14:paraId="7EED22EE" w14:textId="77777777" w:rsidTr="00407AFB">
        <w:tc>
          <w:tcPr>
            <w:tcW w:w="2552" w:type="dxa"/>
          </w:tcPr>
          <w:p w14:paraId="0809E6EF" w14:textId="77777777" w:rsidR="00B01A1A" w:rsidRPr="00E22C33" w:rsidRDefault="00B01A1A" w:rsidP="00DE1FC4">
            <w:pPr>
              <w:pStyle w:val="table2"/>
            </w:pPr>
            <w:r w:rsidRPr="00E22C33">
              <w:t>Broadford</w:t>
            </w:r>
          </w:p>
        </w:tc>
      </w:tr>
      <w:tr w:rsidR="00B01A1A" w:rsidRPr="00E22C33" w14:paraId="4DFD980F" w14:textId="77777777" w:rsidTr="00407AFB">
        <w:tc>
          <w:tcPr>
            <w:tcW w:w="2552" w:type="dxa"/>
          </w:tcPr>
          <w:p w14:paraId="6A6208EF" w14:textId="77777777" w:rsidR="00B01A1A" w:rsidRPr="00E22C33" w:rsidRDefault="00B01A1A" w:rsidP="00DE1FC4">
            <w:pPr>
              <w:pStyle w:val="table2"/>
            </w:pPr>
            <w:r w:rsidRPr="00E22C33">
              <w:t>Bullarto</w:t>
            </w:r>
          </w:p>
        </w:tc>
      </w:tr>
      <w:tr w:rsidR="00B01A1A" w:rsidRPr="00E22C33" w14:paraId="09D7FE7B" w14:textId="77777777" w:rsidTr="00407AFB">
        <w:tc>
          <w:tcPr>
            <w:tcW w:w="2552" w:type="dxa"/>
          </w:tcPr>
          <w:p w14:paraId="14BF4C1F" w14:textId="77777777" w:rsidR="00B01A1A" w:rsidRPr="00E22C33" w:rsidRDefault="00B01A1A" w:rsidP="00DE1FC4">
            <w:pPr>
              <w:pStyle w:val="table2"/>
            </w:pPr>
            <w:r w:rsidRPr="00E22C33">
              <w:t>Buninyong</w:t>
            </w:r>
          </w:p>
        </w:tc>
      </w:tr>
      <w:tr w:rsidR="00B01A1A" w:rsidRPr="00E22C33" w14:paraId="49D8040E" w14:textId="77777777" w:rsidTr="00407AFB">
        <w:tc>
          <w:tcPr>
            <w:tcW w:w="2552" w:type="dxa"/>
          </w:tcPr>
          <w:p w14:paraId="3E4A7785" w14:textId="77777777" w:rsidR="00B01A1A" w:rsidRPr="00E22C33" w:rsidRDefault="00B01A1A" w:rsidP="00DE1FC4">
            <w:pPr>
              <w:pStyle w:val="table2"/>
            </w:pPr>
            <w:r w:rsidRPr="00E22C33">
              <w:t>Bunyip</w:t>
            </w:r>
          </w:p>
        </w:tc>
      </w:tr>
      <w:tr w:rsidR="00B01A1A" w:rsidRPr="00E22C33" w14:paraId="18E885F9" w14:textId="77777777" w:rsidTr="00407AFB">
        <w:tc>
          <w:tcPr>
            <w:tcW w:w="2552" w:type="dxa"/>
          </w:tcPr>
          <w:p w14:paraId="7F2065A6" w14:textId="77777777" w:rsidR="00B01A1A" w:rsidRPr="00E22C33" w:rsidRDefault="00B01A1A" w:rsidP="00DE1FC4">
            <w:pPr>
              <w:pStyle w:val="table2"/>
            </w:pPr>
            <w:r w:rsidRPr="00E22C33">
              <w:t>Beechworth</w:t>
            </w:r>
          </w:p>
        </w:tc>
      </w:tr>
      <w:tr w:rsidR="00B01A1A" w:rsidRPr="00E22C33" w14:paraId="5B80F2A7" w14:textId="77777777" w:rsidTr="00407AFB">
        <w:tc>
          <w:tcPr>
            <w:tcW w:w="2552" w:type="dxa"/>
          </w:tcPr>
          <w:p w14:paraId="2B684DE4" w14:textId="77777777" w:rsidR="00B01A1A" w:rsidRPr="00E22C33" w:rsidRDefault="00B01A1A" w:rsidP="00DE1FC4">
            <w:pPr>
              <w:pStyle w:val="table2"/>
            </w:pPr>
            <w:smartTag w:uri="urn:schemas-microsoft-com:office:smarttags" w:element="place">
              <w:smartTag w:uri="urn:schemas-microsoft-com:office:smarttags" w:element="PlaceName">
                <w:r w:rsidRPr="00E22C33">
                  <w:t>Cann</w:t>
                </w:r>
              </w:smartTag>
              <w:r w:rsidRPr="00E22C33">
                <w:t xml:space="preserve"> </w:t>
              </w:r>
              <w:smartTag w:uri="urn:schemas-microsoft-com:office:smarttags" w:element="PlaceType">
                <w:r w:rsidRPr="00E22C33">
                  <w:t>River</w:t>
                </w:r>
              </w:smartTag>
            </w:smartTag>
          </w:p>
        </w:tc>
      </w:tr>
      <w:tr w:rsidR="00B01A1A" w:rsidRPr="00E22C33" w14:paraId="30892936" w14:textId="77777777" w:rsidTr="00407AFB">
        <w:tc>
          <w:tcPr>
            <w:tcW w:w="2552" w:type="dxa"/>
          </w:tcPr>
          <w:p w14:paraId="7CE9CDCD" w14:textId="77777777" w:rsidR="00B01A1A" w:rsidRPr="00E22C33" w:rsidRDefault="00B01A1A" w:rsidP="00DE1FC4">
            <w:pPr>
              <w:pStyle w:val="table2"/>
            </w:pPr>
            <w:r w:rsidRPr="00E22C33">
              <w:t>Carisbrook</w:t>
            </w:r>
          </w:p>
        </w:tc>
      </w:tr>
      <w:tr w:rsidR="00B01A1A" w:rsidRPr="00E22C33" w14:paraId="7F3D48CC" w14:textId="77777777" w:rsidTr="00407AFB">
        <w:tc>
          <w:tcPr>
            <w:tcW w:w="2552" w:type="dxa"/>
          </w:tcPr>
          <w:p w14:paraId="18FEBA49" w14:textId="77777777" w:rsidR="00B01A1A" w:rsidRPr="00E22C33" w:rsidRDefault="00B01A1A" w:rsidP="00DE1FC4">
            <w:pPr>
              <w:pStyle w:val="table2"/>
            </w:pPr>
            <w:r w:rsidRPr="00E22C33">
              <w:t>Castlemaine</w:t>
            </w:r>
          </w:p>
        </w:tc>
      </w:tr>
      <w:tr w:rsidR="00B01A1A" w:rsidRPr="00E22C33" w14:paraId="510C07B8" w14:textId="77777777" w:rsidTr="00407AFB">
        <w:tc>
          <w:tcPr>
            <w:tcW w:w="2552" w:type="dxa"/>
          </w:tcPr>
          <w:p w14:paraId="6D1EC8D8" w14:textId="77777777" w:rsidR="00B01A1A" w:rsidRPr="00E22C33" w:rsidRDefault="00B01A1A" w:rsidP="00DE1FC4">
            <w:pPr>
              <w:pStyle w:val="table2"/>
            </w:pPr>
            <w:r w:rsidRPr="00E22C33">
              <w:t>Cavendish</w:t>
            </w:r>
          </w:p>
        </w:tc>
      </w:tr>
      <w:tr w:rsidR="00B01A1A" w:rsidRPr="00E22C33" w14:paraId="37637043" w14:textId="77777777" w:rsidTr="00407AFB">
        <w:tc>
          <w:tcPr>
            <w:tcW w:w="2552" w:type="dxa"/>
          </w:tcPr>
          <w:p w14:paraId="5591046B" w14:textId="77777777" w:rsidR="00B01A1A" w:rsidRPr="00E22C33" w:rsidRDefault="00B01A1A" w:rsidP="00DE1FC4">
            <w:pPr>
              <w:pStyle w:val="table2"/>
            </w:pPr>
            <w:r w:rsidRPr="00E22C33">
              <w:t>Cranbourne</w:t>
            </w:r>
          </w:p>
        </w:tc>
      </w:tr>
      <w:tr w:rsidR="00B01A1A" w:rsidRPr="00E22C33" w14:paraId="4D6D0C7D" w14:textId="77777777" w:rsidTr="00407AFB">
        <w:tc>
          <w:tcPr>
            <w:tcW w:w="2552" w:type="dxa"/>
          </w:tcPr>
          <w:p w14:paraId="7CD689AF" w14:textId="77777777" w:rsidR="00B01A1A" w:rsidRPr="00E22C33" w:rsidRDefault="00B01A1A" w:rsidP="00DE1FC4">
            <w:pPr>
              <w:pStyle w:val="table2"/>
            </w:pPr>
            <w:r w:rsidRPr="00E22C33">
              <w:t>Cranbourne North</w:t>
            </w:r>
          </w:p>
        </w:tc>
      </w:tr>
      <w:tr w:rsidR="00B01A1A" w:rsidRPr="00E22C33" w14:paraId="6655F3DA" w14:textId="77777777" w:rsidTr="00407AFB">
        <w:tc>
          <w:tcPr>
            <w:tcW w:w="2552" w:type="dxa"/>
          </w:tcPr>
          <w:p w14:paraId="6B84F272" w14:textId="77777777" w:rsidR="00B01A1A" w:rsidRPr="00E22C33" w:rsidRDefault="00B01A1A" w:rsidP="00DE1FC4">
            <w:pPr>
              <w:pStyle w:val="table2"/>
            </w:pPr>
            <w:r w:rsidRPr="00E22C33">
              <w:t>Camperdown</w:t>
            </w:r>
          </w:p>
        </w:tc>
      </w:tr>
      <w:tr w:rsidR="00B01A1A" w:rsidRPr="00E22C33" w14:paraId="58CAB4D6" w14:textId="77777777" w:rsidTr="00407AFB">
        <w:tc>
          <w:tcPr>
            <w:tcW w:w="2552" w:type="dxa"/>
          </w:tcPr>
          <w:p w14:paraId="0A78D687" w14:textId="77777777" w:rsidR="00B01A1A" w:rsidRPr="00E22C33" w:rsidRDefault="00B01A1A" w:rsidP="00DE1FC4">
            <w:pPr>
              <w:pStyle w:val="table2"/>
            </w:pPr>
            <w:r w:rsidRPr="00E22C33">
              <w:t>Churchill</w:t>
            </w:r>
          </w:p>
        </w:tc>
      </w:tr>
      <w:tr w:rsidR="00B01A1A" w:rsidRPr="00E22C33" w14:paraId="4F171C2A" w14:textId="77777777" w:rsidTr="00407AFB">
        <w:tc>
          <w:tcPr>
            <w:tcW w:w="2552" w:type="dxa"/>
          </w:tcPr>
          <w:p w14:paraId="73884DA1" w14:textId="77777777" w:rsidR="00B01A1A" w:rsidRPr="00E22C33" w:rsidRDefault="00B01A1A" w:rsidP="00DE1FC4">
            <w:pPr>
              <w:pStyle w:val="table2"/>
            </w:pPr>
            <w:r w:rsidRPr="00E22C33">
              <w:t>Chiltern</w:t>
            </w:r>
          </w:p>
        </w:tc>
      </w:tr>
      <w:tr w:rsidR="00B01A1A" w:rsidRPr="00E22C33" w14:paraId="54120C3D" w14:textId="77777777" w:rsidTr="00407AFB">
        <w:tc>
          <w:tcPr>
            <w:tcW w:w="2552" w:type="dxa"/>
          </w:tcPr>
          <w:p w14:paraId="44A048B4" w14:textId="77777777" w:rsidR="00B01A1A" w:rsidRPr="00E22C33" w:rsidRDefault="00B01A1A" w:rsidP="00DE1FC4">
            <w:pPr>
              <w:pStyle w:val="table2"/>
            </w:pPr>
            <w:r w:rsidRPr="00E22C33">
              <w:t>Coleraine</w:t>
            </w:r>
          </w:p>
        </w:tc>
      </w:tr>
      <w:tr w:rsidR="00B01A1A" w:rsidRPr="00E22C33" w14:paraId="7EE24260" w14:textId="77777777" w:rsidTr="00407AFB">
        <w:tc>
          <w:tcPr>
            <w:tcW w:w="2552" w:type="dxa"/>
          </w:tcPr>
          <w:p w14:paraId="536C5ABF" w14:textId="77777777" w:rsidR="00B01A1A" w:rsidRPr="00E22C33" w:rsidRDefault="00B01A1A" w:rsidP="00DE1FC4">
            <w:pPr>
              <w:pStyle w:val="table2"/>
            </w:pPr>
            <w:r w:rsidRPr="00E22C33">
              <w:t>Clunes</w:t>
            </w:r>
          </w:p>
        </w:tc>
      </w:tr>
      <w:tr w:rsidR="00B01A1A" w:rsidRPr="00E22C33" w14:paraId="6C961FB3" w14:textId="77777777" w:rsidTr="00407AFB">
        <w:tc>
          <w:tcPr>
            <w:tcW w:w="2552" w:type="dxa"/>
          </w:tcPr>
          <w:p w14:paraId="491959C8" w14:textId="77777777" w:rsidR="00B01A1A" w:rsidRPr="00E22C33" w:rsidRDefault="00B01A1A" w:rsidP="00DE1FC4">
            <w:pPr>
              <w:pStyle w:val="table2"/>
            </w:pPr>
            <w:smartTag w:uri="urn:schemas-microsoft-com:office:smarttags" w:element="place">
              <w:r w:rsidRPr="00E22C33">
                <w:t>Clyde</w:t>
              </w:r>
            </w:smartTag>
          </w:p>
        </w:tc>
      </w:tr>
      <w:tr w:rsidR="00B01A1A" w:rsidRPr="00E22C33" w14:paraId="19084E1D" w14:textId="77777777" w:rsidTr="00407AFB">
        <w:tc>
          <w:tcPr>
            <w:tcW w:w="2552" w:type="dxa"/>
          </w:tcPr>
          <w:p w14:paraId="564B1242" w14:textId="77777777" w:rsidR="00B01A1A" w:rsidRPr="00E22C33" w:rsidRDefault="00B01A1A" w:rsidP="00DE1FC4">
            <w:pPr>
              <w:pStyle w:val="table2"/>
            </w:pPr>
            <w:r w:rsidRPr="00E22C33">
              <w:t>Cobden</w:t>
            </w:r>
          </w:p>
        </w:tc>
      </w:tr>
      <w:tr w:rsidR="00B01A1A" w:rsidRPr="00E22C33" w14:paraId="7363FBC9" w14:textId="77777777" w:rsidTr="00407AFB">
        <w:tc>
          <w:tcPr>
            <w:tcW w:w="2552" w:type="dxa"/>
          </w:tcPr>
          <w:p w14:paraId="6EA963BB" w14:textId="77777777" w:rsidR="00B01A1A" w:rsidRPr="00E22C33" w:rsidRDefault="00B01A1A" w:rsidP="00DE1FC4">
            <w:pPr>
              <w:pStyle w:val="table2"/>
            </w:pPr>
            <w:r w:rsidRPr="00E22C33">
              <w:t>Cobram</w:t>
            </w:r>
          </w:p>
        </w:tc>
      </w:tr>
      <w:tr w:rsidR="00B01A1A" w:rsidRPr="00E22C33" w14:paraId="0C659245" w14:textId="77777777" w:rsidTr="00407AFB">
        <w:tc>
          <w:tcPr>
            <w:tcW w:w="2552" w:type="dxa"/>
          </w:tcPr>
          <w:p w14:paraId="5DBF3BCA" w14:textId="77777777" w:rsidR="00B01A1A" w:rsidRPr="00E22C33" w:rsidRDefault="00B01A1A" w:rsidP="00DE1FC4">
            <w:pPr>
              <w:pStyle w:val="table2"/>
            </w:pPr>
            <w:r w:rsidRPr="00E22C33">
              <w:t>Cockatoo</w:t>
            </w:r>
          </w:p>
        </w:tc>
      </w:tr>
      <w:tr w:rsidR="00B01A1A" w:rsidRPr="00E22C33" w14:paraId="07F2A2BA" w14:textId="77777777" w:rsidTr="00407AFB">
        <w:tc>
          <w:tcPr>
            <w:tcW w:w="2552" w:type="dxa"/>
          </w:tcPr>
          <w:p w14:paraId="2FA92B66" w14:textId="77777777" w:rsidR="00B01A1A" w:rsidRPr="00E22C33" w:rsidRDefault="00B01A1A" w:rsidP="00DE1FC4">
            <w:pPr>
              <w:pStyle w:val="table2"/>
            </w:pPr>
            <w:r w:rsidRPr="00E22C33">
              <w:t>Cohuna</w:t>
            </w:r>
          </w:p>
        </w:tc>
      </w:tr>
      <w:tr w:rsidR="00B01A1A" w:rsidRPr="00E22C33" w14:paraId="3D03C829" w14:textId="77777777" w:rsidTr="00407AFB">
        <w:tc>
          <w:tcPr>
            <w:tcW w:w="2552" w:type="dxa"/>
          </w:tcPr>
          <w:p w14:paraId="025975AB" w14:textId="77777777" w:rsidR="00B01A1A" w:rsidRPr="00E22C33" w:rsidRDefault="00B01A1A" w:rsidP="00DE1FC4">
            <w:pPr>
              <w:pStyle w:val="table2"/>
            </w:pPr>
            <w:r w:rsidRPr="00E22C33">
              <w:t>Colac</w:t>
            </w:r>
          </w:p>
        </w:tc>
      </w:tr>
      <w:tr w:rsidR="00B01A1A" w:rsidRPr="00E22C33" w14:paraId="2B49DB28" w14:textId="77777777" w:rsidTr="00407AFB">
        <w:tc>
          <w:tcPr>
            <w:tcW w:w="2552" w:type="dxa"/>
          </w:tcPr>
          <w:p w14:paraId="552298B9" w14:textId="77777777" w:rsidR="00B01A1A" w:rsidRPr="00E22C33" w:rsidRDefault="00B01A1A" w:rsidP="00DE1FC4">
            <w:pPr>
              <w:pStyle w:val="table2"/>
            </w:pPr>
            <w:r w:rsidRPr="00E22C33">
              <w:t>Cororooke</w:t>
            </w:r>
          </w:p>
        </w:tc>
      </w:tr>
      <w:tr w:rsidR="00B01A1A" w:rsidRPr="00E22C33" w14:paraId="24C3C3CA" w14:textId="77777777" w:rsidTr="00407AFB">
        <w:tc>
          <w:tcPr>
            <w:tcW w:w="2552" w:type="dxa"/>
          </w:tcPr>
          <w:p w14:paraId="4B69613A" w14:textId="77777777" w:rsidR="00B01A1A" w:rsidRPr="00E22C33" w:rsidRDefault="00B01A1A" w:rsidP="00DE1FC4">
            <w:pPr>
              <w:pStyle w:val="table2"/>
            </w:pPr>
            <w:smartTag w:uri="urn:schemas-microsoft-com:office:smarttags" w:element="City">
              <w:smartTag w:uri="urn:schemas-microsoft-com:office:smarttags" w:element="place">
                <w:r w:rsidRPr="00E22C33">
                  <w:t>Cowes</w:t>
                </w:r>
              </w:smartTag>
            </w:smartTag>
          </w:p>
        </w:tc>
      </w:tr>
      <w:tr w:rsidR="00B01A1A" w:rsidRPr="00E22C33" w14:paraId="40D9C7D4" w14:textId="77777777" w:rsidTr="00407AFB">
        <w:tc>
          <w:tcPr>
            <w:tcW w:w="2552" w:type="dxa"/>
          </w:tcPr>
          <w:p w14:paraId="053AEE6F" w14:textId="77777777" w:rsidR="00B01A1A" w:rsidRPr="00E22C33" w:rsidRDefault="00B01A1A" w:rsidP="00DE1FC4">
            <w:pPr>
              <w:pStyle w:val="table2"/>
            </w:pPr>
            <w:r w:rsidRPr="00E22C33">
              <w:t>Carwarp</w:t>
            </w:r>
          </w:p>
        </w:tc>
      </w:tr>
      <w:tr w:rsidR="00B01A1A" w:rsidRPr="00E22C33" w14:paraId="46AAFDA0" w14:textId="77777777" w:rsidTr="00407AFB">
        <w:tc>
          <w:tcPr>
            <w:tcW w:w="2552" w:type="dxa"/>
          </w:tcPr>
          <w:p w14:paraId="7DD3EFFF" w14:textId="77777777" w:rsidR="00B01A1A" w:rsidRPr="00E22C33" w:rsidRDefault="00B01A1A" w:rsidP="00DE1FC4">
            <w:pPr>
              <w:pStyle w:val="table2"/>
            </w:pPr>
            <w:r w:rsidRPr="00E22C33">
              <w:t>Creswick</w:t>
            </w:r>
          </w:p>
        </w:tc>
      </w:tr>
      <w:tr w:rsidR="00B01A1A" w:rsidRPr="00E22C33" w14:paraId="6BF69581" w14:textId="77777777" w:rsidTr="00407AFB">
        <w:tc>
          <w:tcPr>
            <w:tcW w:w="2552" w:type="dxa"/>
          </w:tcPr>
          <w:p w14:paraId="28D0C3DC" w14:textId="77777777" w:rsidR="00B01A1A" w:rsidRPr="00E22C33" w:rsidRDefault="00B01A1A" w:rsidP="00DE1FC4">
            <w:pPr>
              <w:pStyle w:val="table2"/>
            </w:pPr>
            <w:r w:rsidRPr="00E22C33">
              <w:t>Crib Point</w:t>
            </w:r>
          </w:p>
        </w:tc>
      </w:tr>
      <w:tr w:rsidR="00B01A1A" w:rsidRPr="00E22C33" w14:paraId="38E3B728" w14:textId="77777777" w:rsidTr="00407AFB">
        <w:tc>
          <w:tcPr>
            <w:tcW w:w="2552" w:type="dxa"/>
          </w:tcPr>
          <w:p w14:paraId="6DD253BF" w14:textId="77777777" w:rsidR="00B01A1A" w:rsidRPr="00E22C33" w:rsidRDefault="00B01A1A" w:rsidP="00DE1FC4">
            <w:pPr>
              <w:pStyle w:val="table2"/>
            </w:pPr>
            <w:r w:rsidRPr="00E22C33">
              <w:t>Charlton</w:t>
            </w:r>
          </w:p>
        </w:tc>
      </w:tr>
      <w:tr w:rsidR="00B01A1A" w:rsidRPr="00E22C33" w14:paraId="0B4B9ED4" w14:textId="77777777" w:rsidTr="00407AFB">
        <w:tc>
          <w:tcPr>
            <w:tcW w:w="2552" w:type="dxa"/>
          </w:tcPr>
          <w:p w14:paraId="12F63B3F" w14:textId="77777777" w:rsidR="00B01A1A" w:rsidRPr="00E22C33" w:rsidRDefault="00B01A1A" w:rsidP="00DE1FC4">
            <w:pPr>
              <w:pStyle w:val="table2"/>
            </w:pPr>
            <w:r w:rsidRPr="00E22C33">
              <w:t>Casterton</w:t>
            </w:r>
          </w:p>
        </w:tc>
      </w:tr>
      <w:tr w:rsidR="00B01A1A" w:rsidRPr="00E22C33" w14:paraId="2B6F332B" w14:textId="77777777" w:rsidTr="00407AFB">
        <w:tc>
          <w:tcPr>
            <w:tcW w:w="2552" w:type="dxa"/>
          </w:tcPr>
          <w:p w14:paraId="6F18F4AB" w14:textId="77777777" w:rsidR="00B01A1A" w:rsidRPr="00E22C33" w:rsidRDefault="00B01A1A" w:rsidP="00DE1FC4">
            <w:pPr>
              <w:pStyle w:val="table2"/>
            </w:pPr>
            <w:r w:rsidRPr="00E22C33">
              <w:t>Darnum</w:t>
            </w:r>
          </w:p>
        </w:tc>
      </w:tr>
      <w:tr w:rsidR="00B01A1A" w:rsidRPr="00E22C33" w14:paraId="09987FD3" w14:textId="77777777" w:rsidTr="00407AFB">
        <w:tc>
          <w:tcPr>
            <w:tcW w:w="2552" w:type="dxa"/>
          </w:tcPr>
          <w:p w14:paraId="640AB396" w14:textId="77777777" w:rsidR="00B01A1A" w:rsidRPr="00E22C33" w:rsidRDefault="00B01A1A" w:rsidP="00DE1FC4">
            <w:pPr>
              <w:pStyle w:val="table2"/>
            </w:pPr>
            <w:r w:rsidRPr="00E22C33">
              <w:t>Dareton</w:t>
            </w:r>
          </w:p>
        </w:tc>
      </w:tr>
      <w:tr w:rsidR="00B01A1A" w:rsidRPr="00E22C33" w14:paraId="6F40745D" w14:textId="77777777" w:rsidTr="00407AFB">
        <w:tc>
          <w:tcPr>
            <w:tcW w:w="2552" w:type="dxa"/>
          </w:tcPr>
          <w:p w14:paraId="3A6C7E92" w14:textId="77777777" w:rsidR="00B01A1A" w:rsidRPr="00E22C33" w:rsidRDefault="00B01A1A" w:rsidP="00DE1FC4">
            <w:pPr>
              <w:pStyle w:val="table2"/>
            </w:pPr>
            <w:smartTag w:uri="urn:schemas-microsoft-com:office:smarttags" w:element="place">
              <w:r w:rsidRPr="00E22C33">
                <w:t>Dartmoor</w:t>
              </w:r>
            </w:smartTag>
          </w:p>
        </w:tc>
      </w:tr>
      <w:tr w:rsidR="00B01A1A" w:rsidRPr="00E22C33" w14:paraId="6B8FC6DE" w14:textId="77777777" w:rsidTr="00407AFB">
        <w:tc>
          <w:tcPr>
            <w:tcW w:w="2552" w:type="dxa"/>
          </w:tcPr>
          <w:p w14:paraId="16BCFF03" w14:textId="77777777" w:rsidR="00B01A1A" w:rsidRPr="00E22C33" w:rsidRDefault="00B01A1A" w:rsidP="00DE1FC4">
            <w:pPr>
              <w:pStyle w:val="table2"/>
            </w:pPr>
            <w:r w:rsidRPr="00E22C33">
              <w:t>Daylesford</w:t>
            </w:r>
          </w:p>
        </w:tc>
      </w:tr>
      <w:tr w:rsidR="00B01A1A" w:rsidRPr="00E22C33" w14:paraId="27D1F8CF" w14:textId="77777777" w:rsidTr="00407AFB">
        <w:tc>
          <w:tcPr>
            <w:tcW w:w="2552" w:type="dxa"/>
          </w:tcPr>
          <w:p w14:paraId="05CD1602" w14:textId="77777777" w:rsidR="00B01A1A" w:rsidRPr="00E22C33" w:rsidRDefault="00B01A1A" w:rsidP="00DE1FC4">
            <w:pPr>
              <w:pStyle w:val="table2"/>
            </w:pPr>
            <w:r w:rsidRPr="00E22C33">
              <w:t>Dimboola</w:t>
            </w:r>
          </w:p>
        </w:tc>
      </w:tr>
      <w:tr w:rsidR="00B01A1A" w:rsidRPr="00E22C33" w14:paraId="4B5FBF93" w14:textId="77777777" w:rsidTr="00407AFB">
        <w:tc>
          <w:tcPr>
            <w:tcW w:w="2552" w:type="dxa"/>
          </w:tcPr>
          <w:p w14:paraId="3D42EBE0" w14:textId="77777777" w:rsidR="00B01A1A" w:rsidRPr="00E22C33" w:rsidRDefault="00B01A1A" w:rsidP="00DE1FC4">
            <w:pPr>
              <w:pStyle w:val="table2"/>
            </w:pPr>
            <w:r w:rsidRPr="00E22C33">
              <w:t>Derrinallum</w:t>
            </w:r>
          </w:p>
        </w:tc>
      </w:tr>
      <w:tr w:rsidR="00B01A1A" w:rsidRPr="00E22C33" w14:paraId="034F3096" w14:textId="77777777" w:rsidTr="00407AFB">
        <w:tc>
          <w:tcPr>
            <w:tcW w:w="2552" w:type="dxa"/>
          </w:tcPr>
          <w:p w14:paraId="33454405" w14:textId="77777777" w:rsidR="00B01A1A" w:rsidRPr="00E22C33" w:rsidRDefault="00B01A1A" w:rsidP="00DE1FC4">
            <w:pPr>
              <w:pStyle w:val="table2"/>
            </w:pPr>
            <w:r w:rsidRPr="00E22C33">
              <w:t>Dixons Creek</w:t>
            </w:r>
          </w:p>
        </w:tc>
      </w:tr>
      <w:tr w:rsidR="00B01A1A" w:rsidRPr="00E22C33" w14:paraId="110D1035" w14:textId="77777777" w:rsidTr="00407AFB">
        <w:tc>
          <w:tcPr>
            <w:tcW w:w="2552" w:type="dxa"/>
          </w:tcPr>
          <w:p w14:paraId="1007A9E3" w14:textId="77777777" w:rsidR="00B01A1A" w:rsidRPr="00E22C33" w:rsidRDefault="00B01A1A" w:rsidP="00DE1FC4">
            <w:pPr>
              <w:pStyle w:val="table2"/>
            </w:pPr>
            <w:r w:rsidRPr="00E22C33">
              <w:t>Donald</w:t>
            </w:r>
          </w:p>
        </w:tc>
      </w:tr>
      <w:tr w:rsidR="00B01A1A" w:rsidRPr="00E22C33" w14:paraId="7CFD59FA" w14:textId="77777777" w:rsidTr="00407AFB">
        <w:tc>
          <w:tcPr>
            <w:tcW w:w="2552" w:type="dxa"/>
          </w:tcPr>
          <w:p w14:paraId="3D338836" w14:textId="77777777" w:rsidR="00B01A1A" w:rsidRPr="00E22C33" w:rsidRDefault="00B01A1A" w:rsidP="00DE1FC4">
            <w:pPr>
              <w:pStyle w:val="table2"/>
            </w:pPr>
            <w:r w:rsidRPr="00E22C33">
              <w:t>Drouin</w:t>
            </w:r>
          </w:p>
        </w:tc>
      </w:tr>
      <w:tr w:rsidR="00B01A1A" w:rsidRPr="00E22C33" w14:paraId="0F03100D" w14:textId="77777777" w:rsidTr="00407AFB">
        <w:tc>
          <w:tcPr>
            <w:tcW w:w="2552" w:type="dxa"/>
          </w:tcPr>
          <w:p w14:paraId="1E71CE46" w14:textId="77777777" w:rsidR="00B01A1A" w:rsidRPr="00E22C33" w:rsidRDefault="00B01A1A" w:rsidP="00DE1FC4">
            <w:pPr>
              <w:pStyle w:val="table2"/>
            </w:pPr>
            <w:r w:rsidRPr="00E22C33">
              <w:t>Dromana</w:t>
            </w:r>
          </w:p>
        </w:tc>
      </w:tr>
      <w:tr w:rsidR="00B01A1A" w:rsidRPr="00E22C33" w14:paraId="17F4B7B2" w14:textId="77777777" w:rsidTr="00407AFB">
        <w:tc>
          <w:tcPr>
            <w:tcW w:w="2552" w:type="dxa"/>
          </w:tcPr>
          <w:p w14:paraId="038B742E" w14:textId="77777777" w:rsidR="00B01A1A" w:rsidRPr="00E22C33" w:rsidRDefault="00B01A1A" w:rsidP="00DE1FC4">
            <w:pPr>
              <w:pStyle w:val="table2"/>
            </w:pPr>
            <w:r w:rsidRPr="00E22C33">
              <w:t>Drysdale</w:t>
            </w:r>
          </w:p>
        </w:tc>
      </w:tr>
      <w:tr w:rsidR="00B01A1A" w:rsidRPr="00E22C33" w14:paraId="533AED1F" w14:textId="77777777" w:rsidTr="00407AFB">
        <w:tc>
          <w:tcPr>
            <w:tcW w:w="2552" w:type="dxa"/>
          </w:tcPr>
          <w:p w14:paraId="2237D6DF" w14:textId="77777777" w:rsidR="00B01A1A" w:rsidRPr="00E22C33" w:rsidRDefault="00B01A1A" w:rsidP="00DE1FC4">
            <w:pPr>
              <w:pStyle w:val="table2"/>
            </w:pPr>
            <w:r w:rsidRPr="00E22C33">
              <w:t>Dunolly</w:t>
            </w:r>
          </w:p>
        </w:tc>
      </w:tr>
      <w:tr w:rsidR="00B01A1A" w:rsidRPr="00E22C33" w14:paraId="3726C7BF" w14:textId="77777777" w:rsidTr="00407AFB">
        <w:tc>
          <w:tcPr>
            <w:tcW w:w="2552" w:type="dxa"/>
          </w:tcPr>
          <w:p w14:paraId="16A79C60" w14:textId="77777777" w:rsidR="00B01A1A" w:rsidRPr="00E22C33" w:rsidRDefault="00B01A1A" w:rsidP="00DE1FC4">
            <w:pPr>
              <w:pStyle w:val="table2"/>
            </w:pPr>
            <w:r w:rsidRPr="00E22C33">
              <w:t>Eaglehawk</w:t>
            </w:r>
          </w:p>
        </w:tc>
      </w:tr>
      <w:tr w:rsidR="00B01A1A" w:rsidRPr="00E22C33" w14:paraId="07B35FAB" w14:textId="77777777" w:rsidTr="00407AFB">
        <w:tc>
          <w:tcPr>
            <w:tcW w:w="2552" w:type="dxa"/>
          </w:tcPr>
          <w:p w14:paraId="65C9BF0E" w14:textId="77777777" w:rsidR="00B01A1A" w:rsidRPr="00E22C33" w:rsidRDefault="00B01A1A" w:rsidP="00DE1FC4">
            <w:pPr>
              <w:pStyle w:val="table2"/>
            </w:pPr>
            <w:r w:rsidRPr="00E22C33">
              <w:t>Echuca</w:t>
            </w:r>
          </w:p>
        </w:tc>
      </w:tr>
      <w:tr w:rsidR="00B01A1A" w:rsidRPr="00E22C33" w14:paraId="04A7C2BF" w14:textId="77777777" w:rsidTr="00407AFB">
        <w:tc>
          <w:tcPr>
            <w:tcW w:w="2552" w:type="dxa"/>
          </w:tcPr>
          <w:p w14:paraId="0769E5F6" w14:textId="77777777" w:rsidR="00B01A1A" w:rsidRPr="00E22C33" w:rsidRDefault="00B01A1A" w:rsidP="00DE1FC4">
            <w:pPr>
              <w:pStyle w:val="table2"/>
            </w:pPr>
            <w:r w:rsidRPr="00E22C33">
              <w:t>Eildon</w:t>
            </w:r>
          </w:p>
        </w:tc>
      </w:tr>
      <w:tr w:rsidR="00B01A1A" w:rsidRPr="00E22C33" w14:paraId="5B1D2E27" w14:textId="77777777" w:rsidTr="00407AFB">
        <w:tc>
          <w:tcPr>
            <w:tcW w:w="2552" w:type="dxa"/>
          </w:tcPr>
          <w:p w14:paraId="32E6CB97" w14:textId="77777777" w:rsidR="00B01A1A" w:rsidRPr="00E22C33" w:rsidRDefault="00B01A1A" w:rsidP="00DE1FC4">
            <w:pPr>
              <w:pStyle w:val="table2"/>
            </w:pPr>
            <w:r w:rsidRPr="00E22C33">
              <w:t>Elmore</w:t>
            </w:r>
          </w:p>
        </w:tc>
      </w:tr>
      <w:tr w:rsidR="00B01A1A" w:rsidRPr="00E22C33" w14:paraId="22D19079" w14:textId="77777777" w:rsidTr="00407AFB">
        <w:tc>
          <w:tcPr>
            <w:tcW w:w="2552" w:type="dxa"/>
          </w:tcPr>
          <w:p w14:paraId="09808741" w14:textId="77777777" w:rsidR="00B01A1A" w:rsidRPr="00E22C33" w:rsidRDefault="00B01A1A" w:rsidP="00DE1FC4">
            <w:pPr>
              <w:pStyle w:val="table2"/>
            </w:pPr>
            <w:r w:rsidRPr="00E22C33">
              <w:t>Emerald</w:t>
            </w:r>
          </w:p>
        </w:tc>
      </w:tr>
      <w:tr w:rsidR="00B01A1A" w:rsidRPr="00E22C33" w14:paraId="07E57832" w14:textId="77777777" w:rsidTr="00407AFB">
        <w:tc>
          <w:tcPr>
            <w:tcW w:w="2552" w:type="dxa"/>
          </w:tcPr>
          <w:p w14:paraId="5CA02CD9" w14:textId="77777777" w:rsidR="00B01A1A" w:rsidRPr="00E22C33" w:rsidRDefault="00B01A1A" w:rsidP="00DE1FC4">
            <w:pPr>
              <w:pStyle w:val="table2"/>
            </w:pPr>
            <w:r w:rsidRPr="00E22C33">
              <w:t>Edenhope</w:t>
            </w:r>
          </w:p>
        </w:tc>
      </w:tr>
      <w:tr w:rsidR="00B01A1A" w:rsidRPr="00E22C33" w14:paraId="178CB2D8" w14:textId="77777777" w:rsidTr="00407AFB">
        <w:tc>
          <w:tcPr>
            <w:tcW w:w="2552" w:type="dxa"/>
          </w:tcPr>
          <w:p w14:paraId="0940D735" w14:textId="77777777" w:rsidR="00B01A1A" w:rsidRPr="00E22C33" w:rsidRDefault="00B01A1A" w:rsidP="00DE1FC4">
            <w:pPr>
              <w:pStyle w:val="table2"/>
            </w:pPr>
            <w:r w:rsidRPr="00E22C33">
              <w:t>Epsom</w:t>
            </w:r>
          </w:p>
        </w:tc>
      </w:tr>
      <w:tr w:rsidR="00B01A1A" w:rsidRPr="00E22C33" w14:paraId="591A0081" w14:textId="77777777" w:rsidTr="00407AFB">
        <w:tc>
          <w:tcPr>
            <w:tcW w:w="2552" w:type="dxa"/>
          </w:tcPr>
          <w:p w14:paraId="0BB5D0DA" w14:textId="77777777" w:rsidR="00B01A1A" w:rsidRPr="00E22C33" w:rsidRDefault="00B01A1A" w:rsidP="00DE1FC4">
            <w:pPr>
              <w:pStyle w:val="table2"/>
            </w:pPr>
            <w:r w:rsidRPr="00E22C33">
              <w:t>Euroa</w:t>
            </w:r>
          </w:p>
        </w:tc>
      </w:tr>
      <w:tr w:rsidR="00B01A1A" w:rsidRPr="00E22C33" w14:paraId="64305FE6" w14:textId="77777777" w:rsidTr="00407AFB">
        <w:tc>
          <w:tcPr>
            <w:tcW w:w="2552" w:type="dxa"/>
          </w:tcPr>
          <w:p w14:paraId="55922F60" w14:textId="77777777" w:rsidR="00B01A1A" w:rsidRPr="00E22C33" w:rsidRDefault="00B01A1A" w:rsidP="00DE1FC4">
            <w:pPr>
              <w:pStyle w:val="table2"/>
            </w:pPr>
            <w:r w:rsidRPr="00E22C33">
              <w:t>Fish Creek</w:t>
            </w:r>
          </w:p>
        </w:tc>
      </w:tr>
      <w:tr w:rsidR="00B01A1A" w:rsidRPr="00E22C33" w14:paraId="428F96F1" w14:textId="77777777" w:rsidTr="00407AFB">
        <w:tc>
          <w:tcPr>
            <w:tcW w:w="2552" w:type="dxa"/>
          </w:tcPr>
          <w:p w14:paraId="2EDBD538" w14:textId="77777777" w:rsidR="00B01A1A" w:rsidRPr="00E22C33" w:rsidRDefault="00B01A1A" w:rsidP="00DE1FC4">
            <w:pPr>
              <w:pStyle w:val="table2"/>
            </w:pPr>
            <w:r w:rsidRPr="00E22C33">
              <w:t>Fingal</w:t>
            </w:r>
          </w:p>
        </w:tc>
      </w:tr>
      <w:tr w:rsidR="00B01A1A" w:rsidRPr="00E22C33" w14:paraId="6DEDBBCD" w14:textId="77777777" w:rsidTr="00407AFB">
        <w:tc>
          <w:tcPr>
            <w:tcW w:w="2552" w:type="dxa"/>
          </w:tcPr>
          <w:p w14:paraId="199E6DF9" w14:textId="77777777" w:rsidR="00B01A1A" w:rsidRPr="00E22C33" w:rsidRDefault="00B01A1A" w:rsidP="00DE1FC4">
            <w:pPr>
              <w:pStyle w:val="table2"/>
            </w:pPr>
            <w:r w:rsidRPr="00E22C33">
              <w:t>Flinders</w:t>
            </w:r>
          </w:p>
        </w:tc>
      </w:tr>
      <w:tr w:rsidR="00B01A1A" w:rsidRPr="00E22C33" w14:paraId="4CE4A2A1" w14:textId="77777777" w:rsidTr="00407AFB">
        <w:tc>
          <w:tcPr>
            <w:tcW w:w="2552" w:type="dxa"/>
          </w:tcPr>
          <w:p w14:paraId="544A9937" w14:textId="77777777" w:rsidR="00B01A1A" w:rsidRPr="00E22C33" w:rsidRDefault="00B01A1A" w:rsidP="00DE1FC4">
            <w:pPr>
              <w:pStyle w:val="table2"/>
            </w:pPr>
            <w:r w:rsidRPr="00E22C33">
              <w:t>Foster</w:t>
            </w:r>
          </w:p>
        </w:tc>
      </w:tr>
      <w:tr w:rsidR="00B01A1A" w:rsidRPr="00E22C33" w14:paraId="7E3D069F" w14:textId="77777777" w:rsidTr="00407AFB">
        <w:tc>
          <w:tcPr>
            <w:tcW w:w="2552" w:type="dxa"/>
          </w:tcPr>
          <w:p w14:paraId="7A3FD78C" w14:textId="77777777" w:rsidR="00B01A1A" w:rsidRPr="00E22C33" w:rsidRDefault="00B01A1A" w:rsidP="00DE1FC4">
            <w:pPr>
              <w:pStyle w:val="table2"/>
            </w:pPr>
            <w:smartTag w:uri="urn:schemas-microsoft-com:office:smarttags" w:element="City">
              <w:smartTag w:uri="urn:schemas-microsoft-com:office:smarttags" w:element="place">
                <w:r w:rsidRPr="00E22C33">
                  <w:t>Garfield</w:t>
                </w:r>
              </w:smartTag>
            </w:smartTag>
          </w:p>
        </w:tc>
      </w:tr>
      <w:tr w:rsidR="00B01A1A" w:rsidRPr="00E22C33" w14:paraId="165E59E8" w14:textId="77777777" w:rsidTr="00407AFB">
        <w:tc>
          <w:tcPr>
            <w:tcW w:w="2552" w:type="dxa"/>
          </w:tcPr>
          <w:p w14:paraId="06341034" w14:textId="77777777" w:rsidR="00B01A1A" w:rsidRPr="00E22C33" w:rsidRDefault="00B01A1A" w:rsidP="00DE1FC4">
            <w:pPr>
              <w:pStyle w:val="table2"/>
            </w:pPr>
            <w:r w:rsidRPr="00E22C33">
              <w:t>Glengarry</w:t>
            </w:r>
          </w:p>
        </w:tc>
      </w:tr>
      <w:tr w:rsidR="00B01A1A" w:rsidRPr="00E22C33" w14:paraId="2A392DD8" w14:textId="77777777" w:rsidTr="00407AFB">
        <w:tc>
          <w:tcPr>
            <w:tcW w:w="2552" w:type="dxa"/>
          </w:tcPr>
          <w:p w14:paraId="3CABE9E8" w14:textId="77777777" w:rsidR="00B01A1A" w:rsidRPr="00E22C33" w:rsidRDefault="00B01A1A" w:rsidP="00DE1FC4">
            <w:pPr>
              <w:pStyle w:val="table2"/>
            </w:pPr>
            <w:smartTag w:uri="urn:schemas-microsoft-com:office:smarttags" w:element="place">
              <w:smartTag w:uri="urn:schemas-microsoft-com:office:smarttags" w:element="PlaceName">
                <w:r w:rsidRPr="00E22C33">
                  <w:t>Gellibrand</w:t>
                </w:r>
              </w:smartTag>
              <w:r w:rsidRPr="00E22C33">
                <w:t xml:space="preserve"> </w:t>
              </w:r>
              <w:smartTag w:uri="urn:schemas-microsoft-com:office:smarttags" w:element="PlaceType">
                <w:r w:rsidRPr="00E22C33">
                  <w:t>River</w:t>
                </w:r>
              </w:smartTag>
            </w:smartTag>
          </w:p>
        </w:tc>
      </w:tr>
      <w:tr w:rsidR="00B01A1A" w:rsidRPr="00E22C33" w14:paraId="1C5BAA45" w14:textId="77777777" w:rsidTr="00407AFB">
        <w:tc>
          <w:tcPr>
            <w:tcW w:w="2552" w:type="dxa"/>
          </w:tcPr>
          <w:p w14:paraId="6EA072A9" w14:textId="77777777" w:rsidR="00B01A1A" w:rsidRPr="00E22C33" w:rsidRDefault="00B01A1A" w:rsidP="00DE1FC4">
            <w:pPr>
              <w:pStyle w:val="table2"/>
            </w:pPr>
            <w:r w:rsidRPr="00E22C33">
              <w:t>Gembrook</w:t>
            </w:r>
          </w:p>
        </w:tc>
      </w:tr>
      <w:tr w:rsidR="00B01A1A" w:rsidRPr="00E22C33" w14:paraId="24098716" w14:textId="77777777" w:rsidTr="00407AFB">
        <w:tc>
          <w:tcPr>
            <w:tcW w:w="2552" w:type="dxa"/>
          </w:tcPr>
          <w:p w14:paraId="039FC9B3" w14:textId="77777777" w:rsidR="00B01A1A" w:rsidRPr="00E22C33" w:rsidRDefault="00B01A1A" w:rsidP="00DE1FC4">
            <w:pPr>
              <w:pStyle w:val="table2"/>
            </w:pPr>
            <w:r w:rsidRPr="00E22C33">
              <w:t>Gisborne</w:t>
            </w:r>
          </w:p>
        </w:tc>
      </w:tr>
      <w:tr w:rsidR="00B01A1A" w:rsidRPr="00E22C33" w14:paraId="5D55EA9C" w14:textId="77777777" w:rsidTr="00407AFB">
        <w:tc>
          <w:tcPr>
            <w:tcW w:w="2552" w:type="dxa"/>
          </w:tcPr>
          <w:p w14:paraId="1C900D2B" w14:textId="77777777" w:rsidR="00B01A1A" w:rsidRPr="00E22C33" w:rsidRDefault="00B01A1A" w:rsidP="00DE1FC4">
            <w:pPr>
              <w:pStyle w:val="table2"/>
            </w:pPr>
            <w:r w:rsidRPr="00E22C33">
              <w:t>Goroke</w:t>
            </w:r>
          </w:p>
        </w:tc>
      </w:tr>
      <w:tr w:rsidR="00B01A1A" w:rsidRPr="00E22C33" w14:paraId="24CE773F" w14:textId="77777777" w:rsidTr="00407AFB">
        <w:tc>
          <w:tcPr>
            <w:tcW w:w="2552" w:type="dxa"/>
          </w:tcPr>
          <w:p w14:paraId="44164128" w14:textId="77777777" w:rsidR="00B01A1A" w:rsidRPr="00E22C33" w:rsidRDefault="00B01A1A" w:rsidP="00DE1FC4">
            <w:pPr>
              <w:pStyle w:val="table2"/>
            </w:pPr>
            <w:r w:rsidRPr="00E22C33">
              <w:t>Gre Gre</w:t>
            </w:r>
          </w:p>
        </w:tc>
      </w:tr>
      <w:tr w:rsidR="00B01A1A" w:rsidRPr="00E22C33" w14:paraId="5A572EBB" w14:textId="77777777" w:rsidTr="00407AFB">
        <w:tc>
          <w:tcPr>
            <w:tcW w:w="2552" w:type="dxa"/>
          </w:tcPr>
          <w:p w14:paraId="1FC16BF4" w14:textId="77777777" w:rsidR="00B01A1A" w:rsidRPr="00E22C33" w:rsidRDefault="00B01A1A" w:rsidP="00DE1FC4">
            <w:pPr>
              <w:pStyle w:val="table2"/>
            </w:pPr>
            <w:r w:rsidRPr="00E22C33">
              <w:t>Gruyere</w:t>
            </w:r>
          </w:p>
        </w:tc>
      </w:tr>
      <w:tr w:rsidR="00B01A1A" w:rsidRPr="00E22C33" w14:paraId="2730627C" w14:textId="77777777" w:rsidTr="00407AFB">
        <w:tc>
          <w:tcPr>
            <w:tcW w:w="2552" w:type="dxa"/>
          </w:tcPr>
          <w:p w14:paraId="5DA89386" w14:textId="77777777" w:rsidR="00B01A1A" w:rsidRPr="00E22C33" w:rsidRDefault="00B01A1A" w:rsidP="00DE1FC4">
            <w:pPr>
              <w:pStyle w:val="table2"/>
            </w:pPr>
            <w:r w:rsidRPr="00E22C33">
              <w:t>Glenrowan</w:t>
            </w:r>
          </w:p>
        </w:tc>
      </w:tr>
      <w:tr w:rsidR="00B01A1A" w:rsidRPr="00E22C33" w14:paraId="36BB7263" w14:textId="77777777" w:rsidTr="00407AFB">
        <w:tc>
          <w:tcPr>
            <w:tcW w:w="2552" w:type="dxa"/>
          </w:tcPr>
          <w:p w14:paraId="063EEA9E" w14:textId="77777777" w:rsidR="00B01A1A" w:rsidRPr="00E22C33" w:rsidRDefault="00B01A1A" w:rsidP="00DE1FC4">
            <w:pPr>
              <w:pStyle w:val="table2"/>
            </w:pPr>
            <w:r w:rsidRPr="00E22C33">
              <w:t>Gladysdale</w:t>
            </w:r>
          </w:p>
        </w:tc>
      </w:tr>
      <w:tr w:rsidR="00B01A1A" w:rsidRPr="00E22C33" w14:paraId="77042E1D" w14:textId="77777777" w:rsidTr="00407AFB">
        <w:tc>
          <w:tcPr>
            <w:tcW w:w="2552" w:type="dxa"/>
          </w:tcPr>
          <w:p w14:paraId="50200247" w14:textId="77777777" w:rsidR="00B01A1A" w:rsidRPr="00E22C33" w:rsidRDefault="00B01A1A" w:rsidP="00DE1FC4">
            <w:pPr>
              <w:pStyle w:val="table2"/>
            </w:pPr>
            <w:smartTag w:uri="urn:schemas-microsoft-com:office:smarttags" w:element="City">
              <w:smartTag w:uri="urn:schemas-microsoft-com:office:smarttags" w:element="place">
                <w:r w:rsidRPr="00E22C33">
                  <w:t>Hastings</w:t>
                </w:r>
              </w:smartTag>
            </w:smartTag>
          </w:p>
        </w:tc>
      </w:tr>
      <w:tr w:rsidR="00B01A1A" w:rsidRPr="00E22C33" w14:paraId="5C264D07" w14:textId="77777777" w:rsidTr="00407AFB">
        <w:tc>
          <w:tcPr>
            <w:tcW w:w="2552" w:type="dxa"/>
          </w:tcPr>
          <w:p w14:paraId="766A03F2" w14:textId="77777777" w:rsidR="00B01A1A" w:rsidRPr="00E22C33" w:rsidRDefault="00B01A1A" w:rsidP="00DE1FC4">
            <w:pPr>
              <w:pStyle w:val="table2"/>
            </w:pPr>
            <w:r w:rsidRPr="00E22C33">
              <w:t>Heathmere</w:t>
            </w:r>
          </w:p>
        </w:tc>
      </w:tr>
      <w:tr w:rsidR="00B01A1A" w:rsidRPr="00E22C33" w14:paraId="16E659DB" w14:textId="77777777" w:rsidTr="00407AFB">
        <w:tc>
          <w:tcPr>
            <w:tcW w:w="2552" w:type="dxa"/>
          </w:tcPr>
          <w:p w14:paraId="4465F7F5" w14:textId="77777777" w:rsidR="00B01A1A" w:rsidRPr="00E22C33" w:rsidRDefault="00B01A1A" w:rsidP="00DE1FC4">
            <w:pPr>
              <w:pStyle w:val="table2"/>
            </w:pPr>
            <w:r w:rsidRPr="00E22C33">
              <w:t>Heathcote</w:t>
            </w:r>
          </w:p>
        </w:tc>
      </w:tr>
      <w:tr w:rsidR="00B01A1A" w:rsidRPr="00E22C33" w14:paraId="323BEB06" w14:textId="77777777" w:rsidTr="00407AFB">
        <w:tc>
          <w:tcPr>
            <w:tcW w:w="2552" w:type="dxa"/>
          </w:tcPr>
          <w:p w14:paraId="1E11F6F6" w14:textId="77777777" w:rsidR="00B01A1A" w:rsidRPr="00E22C33" w:rsidRDefault="00B01A1A" w:rsidP="00DE1FC4">
            <w:pPr>
              <w:pStyle w:val="table2"/>
            </w:pPr>
            <w:r w:rsidRPr="00E22C33">
              <w:t>Hopetoun</w:t>
            </w:r>
          </w:p>
        </w:tc>
      </w:tr>
      <w:tr w:rsidR="00B01A1A" w:rsidRPr="00E22C33" w14:paraId="7959740A" w14:textId="77777777" w:rsidTr="00407AFB">
        <w:tc>
          <w:tcPr>
            <w:tcW w:w="2552" w:type="dxa"/>
          </w:tcPr>
          <w:p w14:paraId="3FB40CBD" w14:textId="77777777" w:rsidR="00B01A1A" w:rsidRPr="00E22C33" w:rsidRDefault="00B01A1A" w:rsidP="00DE1FC4">
            <w:pPr>
              <w:pStyle w:val="table2"/>
            </w:pPr>
            <w:r w:rsidRPr="00E22C33">
              <w:t>Heywood</w:t>
            </w:r>
          </w:p>
        </w:tc>
      </w:tr>
      <w:tr w:rsidR="00B01A1A" w:rsidRPr="00E22C33" w14:paraId="75504D4B" w14:textId="77777777" w:rsidTr="00407AFB">
        <w:tc>
          <w:tcPr>
            <w:tcW w:w="2552" w:type="dxa"/>
          </w:tcPr>
          <w:p w14:paraId="77C5AB7A" w14:textId="77777777" w:rsidR="00B01A1A" w:rsidRPr="00E22C33" w:rsidRDefault="00B01A1A" w:rsidP="00DE1FC4">
            <w:pPr>
              <w:pStyle w:val="table2"/>
            </w:pPr>
            <w:r w:rsidRPr="00E22C33">
              <w:t>Heyfield</w:t>
            </w:r>
          </w:p>
        </w:tc>
      </w:tr>
      <w:tr w:rsidR="00B01A1A" w:rsidRPr="00E22C33" w14:paraId="651BDD4C" w14:textId="77777777" w:rsidTr="00407AFB">
        <w:tc>
          <w:tcPr>
            <w:tcW w:w="2552" w:type="dxa"/>
          </w:tcPr>
          <w:p w14:paraId="24B23EB1" w14:textId="77777777" w:rsidR="00B01A1A" w:rsidRPr="00E22C33" w:rsidRDefault="00B01A1A" w:rsidP="00DE1FC4">
            <w:pPr>
              <w:pStyle w:val="table2"/>
            </w:pPr>
            <w:smartTag w:uri="urn:schemas-microsoft-com:office:smarttags" w:element="City">
              <w:smartTag w:uri="urn:schemas-microsoft-com:office:smarttags" w:element="place">
                <w:r w:rsidRPr="00E22C33">
                  <w:lastRenderedPageBreak/>
                  <w:t>Hamilton</w:t>
                </w:r>
              </w:smartTag>
            </w:smartTag>
          </w:p>
        </w:tc>
      </w:tr>
      <w:tr w:rsidR="00B01A1A" w:rsidRPr="00E22C33" w14:paraId="660C040A" w14:textId="77777777" w:rsidTr="00407AFB">
        <w:tc>
          <w:tcPr>
            <w:tcW w:w="2552" w:type="dxa"/>
          </w:tcPr>
          <w:p w14:paraId="79059402" w14:textId="77777777" w:rsidR="00B01A1A" w:rsidRPr="00E22C33" w:rsidRDefault="00B01A1A" w:rsidP="00DE1FC4">
            <w:pPr>
              <w:pStyle w:val="table2"/>
            </w:pPr>
            <w:r w:rsidRPr="00E22C33">
              <w:t>Horsham</w:t>
            </w:r>
          </w:p>
        </w:tc>
      </w:tr>
      <w:tr w:rsidR="00B01A1A" w:rsidRPr="00E22C33" w14:paraId="0E13486C" w14:textId="77777777" w:rsidTr="00407AFB">
        <w:tc>
          <w:tcPr>
            <w:tcW w:w="2552" w:type="dxa"/>
          </w:tcPr>
          <w:p w14:paraId="7603E273" w14:textId="77777777" w:rsidR="00B01A1A" w:rsidRPr="00E22C33" w:rsidRDefault="00B01A1A" w:rsidP="00DE1FC4">
            <w:pPr>
              <w:pStyle w:val="table2"/>
            </w:pPr>
            <w:r w:rsidRPr="00E22C33">
              <w:t>Halls Gap</w:t>
            </w:r>
          </w:p>
        </w:tc>
      </w:tr>
      <w:tr w:rsidR="00B01A1A" w:rsidRPr="00E22C33" w14:paraId="3EFF3F7B" w14:textId="77777777" w:rsidTr="00407AFB">
        <w:tc>
          <w:tcPr>
            <w:tcW w:w="2552" w:type="dxa"/>
          </w:tcPr>
          <w:p w14:paraId="14CE076B" w14:textId="77777777" w:rsidR="00B01A1A" w:rsidRPr="00E22C33" w:rsidRDefault="00B01A1A" w:rsidP="00DE1FC4">
            <w:pPr>
              <w:pStyle w:val="table2"/>
            </w:pPr>
            <w:r w:rsidRPr="00E22C33">
              <w:t>Healesville</w:t>
            </w:r>
          </w:p>
        </w:tc>
      </w:tr>
      <w:tr w:rsidR="00B01A1A" w:rsidRPr="00E22C33" w14:paraId="0175D83D" w14:textId="77777777" w:rsidTr="00407AFB">
        <w:tc>
          <w:tcPr>
            <w:tcW w:w="2552" w:type="dxa"/>
          </w:tcPr>
          <w:p w14:paraId="61332095" w14:textId="77777777" w:rsidR="00B01A1A" w:rsidRPr="00E22C33" w:rsidRDefault="00B01A1A" w:rsidP="00DE1FC4">
            <w:pPr>
              <w:pStyle w:val="table2"/>
            </w:pPr>
            <w:r w:rsidRPr="00E22C33">
              <w:t>Hazelwood North</w:t>
            </w:r>
          </w:p>
        </w:tc>
      </w:tr>
      <w:tr w:rsidR="00B01A1A" w:rsidRPr="00E22C33" w14:paraId="7C1A079C" w14:textId="77777777" w:rsidTr="00407AFB">
        <w:tc>
          <w:tcPr>
            <w:tcW w:w="2552" w:type="dxa"/>
          </w:tcPr>
          <w:p w14:paraId="20F5430D" w14:textId="77777777" w:rsidR="00B01A1A" w:rsidRPr="00E22C33" w:rsidRDefault="00B01A1A" w:rsidP="00DE1FC4">
            <w:pPr>
              <w:pStyle w:val="table2"/>
            </w:pPr>
            <w:r w:rsidRPr="00E22C33">
              <w:t>Inverloch</w:t>
            </w:r>
          </w:p>
        </w:tc>
      </w:tr>
      <w:tr w:rsidR="00B01A1A" w:rsidRPr="00E22C33" w14:paraId="402CBBFB" w14:textId="77777777" w:rsidTr="00407AFB">
        <w:tc>
          <w:tcPr>
            <w:tcW w:w="2552" w:type="dxa"/>
          </w:tcPr>
          <w:p w14:paraId="0DA2F8BA" w14:textId="77777777" w:rsidR="00B01A1A" w:rsidRPr="00E22C33" w:rsidRDefault="00B01A1A" w:rsidP="00DE1FC4">
            <w:pPr>
              <w:pStyle w:val="table2"/>
            </w:pPr>
            <w:r w:rsidRPr="00E22C33">
              <w:t>Inverleigh</w:t>
            </w:r>
          </w:p>
        </w:tc>
      </w:tr>
      <w:tr w:rsidR="00B01A1A" w:rsidRPr="00E22C33" w14:paraId="674C3095" w14:textId="77777777" w:rsidTr="00407AFB">
        <w:tc>
          <w:tcPr>
            <w:tcW w:w="2552" w:type="dxa"/>
          </w:tcPr>
          <w:p w14:paraId="0F345FCF" w14:textId="77777777" w:rsidR="00B01A1A" w:rsidRPr="00E22C33" w:rsidRDefault="00B01A1A" w:rsidP="00DE1FC4">
            <w:pPr>
              <w:pStyle w:val="table2"/>
            </w:pPr>
            <w:smartTag w:uri="urn:schemas-microsoft-com:office:smarttags" w:element="City">
              <w:smartTag w:uri="urn:schemas-microsoft-com:office:smarttags" w:element="place">
                <w:r w:rsidRPr="00E22C33">
                  <w:t>Inglewood</w:t>
                </w:r>
              </w:smartTag>
            </w:smartTag>
          </w:p>
        </w:tc>
      </w:tr>
      <w:tr w:rsidR="00B01A1A" w:rsidRPr="00E22C33" w14:paraId="5F1BE8E3" w14:textId="77777777" w:rsidTr="00407AFB">
        <w:tc>
          <w:tcPr>
            <w:tcW w:w="2552" w:type="dxa"/>
          </w:tcPr>
          <w:p w14:paraId="70F0C0A8" w14:textId="77777777" w:rsidR="00B01A1A" w:rsidRPr="00E22C33" w:rsidRDefault="00B01A1A" w:rsidP="00DE1FC4">
            <w:pPr>
              <w:pStyle w:val="table2"/>
            </w:pPr>
            <w:r w:rsidRPr="00E22C33">
              <w:t>Irymple</w:t>
            </w:r>
          </w:p>
        </w:tc>
      </w:tr>
      <w:tr w:rsidR="00B01A1A" w:rsidRPr="00E22C33" w14:paraId="50B9FF32" w14:textId="77777777" w:rsidTr="00407AFB">
        <w:tc>
          <w:tcPr>
            <w:tcW w:w="2552" w:type="dxa"/>
          </w:tcPr>
          <w:p w14:paraId="4CC2300B" w14:textId="77777777" w:rsidR="00B01A1A" w:rsidRPr="00E22C33" w:rsidRDefault="00B01A1A" w:rsidP="00DE1FC4">
            <w:pPr>
              <w:pStyle w:val="table2"/>
            </w:pPr>
            <w:r w:rsidRPr="00E22C33">
              <w:t>Jeparit</w:t>
            </w:r>
          </w:p>
        </w:tc>
      </w:tr>
      <w:tr w:rsidR="00B01A1A" w:rsidRPr="00E22C33" w14:paraId="6AEFA57B" w14:textId="77777777" w:rsidTr="00407AFB">
        <w:tc>
          <w:tcPr>
            <w:tcW w:w="2552" w:type="dxa"/>
          </w:tcPr>
          <w:p w14:paraId="0A7FFBE8" w14:textId="77777777" w:rsidR="00B01A1A" w:rsidRPr="00E22C33" w:rsidRDefault="00B01A1A" w:rsidP="00DE1FC4">
            <w:pPr>
              <w:pStyle w:val="table2"/>
            </w:pPr>
            <w:r w:rsidRPr="00E22C33">
              <w:t>Kinglake</w:t>
            </w:r>
          </w:p>
        </w:tc>
      </w:tr>
      <w:tr w:rsidR="00B01A1A" w:rsidRPr="00E22C33" w14:paraId="1C2CAD21" w14:textId="77777777" w:rsidTr="00407AFB">
        <w:tc>
          <w:tcPr>
            <w:tcW w:w="2552" w:type="dxa"/>
          </w:tcPr>
          <w:p w14:paraId="06AC545A" w14:textId="77777777" w:rsidR="00B01A1A" w:rsidRPr="00E22C33" w:rsidRDefault="00B01A1A" w:rsidP="00DE1FC4">
            <w:pPr>
              <w:pStyle w:val="table2"/>
            </w:pPr>
            <w:r w:rsidRPr="00E22C33">
              <w:t>Kinglake West</w:t>
            </w:r>
          </w:p>
        </w:tc>
      </w:tr>
      <w:tr w:rsidR="00B01A1A" w:rsidRPr="00E22C33" w14:paraId="40EB9DB3" w14:textId="77777777" w:rsidTr="00407AFB">
        <w:tc>
          <w:tcPr>
            <w:tcW w:w="2552" w:type="dxa"/>
          </w:tcPr>
          <w:p w14:paraId="78FA99CF" w14:textId="77777777" w:rsidR="00B01A1A" w:rsidRPr="00E22C33" w:rsidRDefault="00B01A1A" w:rsidP="00DE1FC4">
            <w:pPr>
              <w:pStyle w:val="table2"/>
            </w:pPr>
            <w:r w:rsidRPr="00E22C33">
              <w:t>Kaniva</w:t>
            </w:r>
          </w:p>
        </w:tc>
      </w:tr>
      <w:tr w:rsidR="00B01A1A" w:rsidRPr="00E22C33" w14:paraId="69C4E5CD" w14:textId="77777777" w:rsidTr="00407AFB">
        <w:tc>
          <w:tcPr>
            <w:tcW w:w="2552" w:type="dxa"/>
          </w:tcPr>
          <w:p w14:paraId="2A0DAD7A" w14:textId="77777777" w:rsidR="00B01A1A" w:rsidRPr="00E22C33" w:rsidRDefault="00B01A1A" w:rsidP="00DE1FC4">
            <w:pPr>
              <w:pStyle w:val="table2"/>
            </w:pPr>
            <w:r w:rsidRPr="00E22C33">
              <w:t>Kerang</w:t>
            </w:r>
          </w:p>
        </w:tc>
      </w:tr>
      <w:tr w:rsidR="00B01A1A" w:rsidRPr="00E22C33" w14:paraId="3B1E223A" w14:textId="77777777" w:rsidTr="00407AFB">
        <w:tc>
          <w:tcPr>
            <w:tcW w:w="2552" w:type="dxa"/>
          </w:tcPr>
          <w:p w14:paraId="41B0EA6D" w14:textId="77777777" w:rsidR="00B01A1A" w:rsidRPr="00E22C33" w:rsidRDefault="00B01A1A" w:rsidP="00DE1FC4">
            <w:pPr>
              <w:pStyle w:val="table2"/>
            </w:pPr>
            <w:r w:rsidRPr="00E22C33">
              <w:t>Kangaroo Flat</w:t>
            </w:r>
          </w:p>
        </w:tc>
      </w:tr>
      <w:tr w:rsidR="00B01A1A" w:rsidRPr="00E22C33" w14:paraId="2BC31602" w14:textId="77777777" w:rsidTr="00407AFB">
        <w:tc>
          <w:tcPr>
            <w:tcW w:w="2552" w:type="dxa"/>
          </w:tcPr>
          <w:p w14:paraId="0E13E19E" w14:textId="77777777" w:rsidR="00B01A1A" w:rsidRPr="00E22C33" w:rsidRDefault="00B01A1A" w:rsidP="00DE1FC4">
            <w:pPr>
              <w:pStyle w:val="table2"/>
            </w:pPr>
            <w:r w:rsidRPr="00E22C33">
              <w:t>Kialla</w:t>
            </w:r>
          </w:p>
        </w:tc>
      </w:tr>
      <w:tr w:rsidR="00B01A1A" w:rsidRPr="00E22C33" w14:paraId="2E53F33B" w14:textId="77777777" w:rsidTr="00407AFB">
        <w:tc>
          <w:tcPr>
            <w:tcW w:w="2552" w:type="dxa"/>
          </w:tcPr>
          <w:p w14:paraId="763019A0" w14:textId="77777777" w:rsidR="00B01A1A" w:rsidRPr="00E22C33" w:rsidRDefault="00B01A1A" w:rsidP="00DE1FC4">
            <w:pPr>
              <w:pStyle w:val="table2"/>
            </w:pPr>
            <w:r w:rsidRPr="00E22C33">
              <w:t>Kilmore</w:t>
            </w:r>
          </w:p>
        </w:tc>
      </w:tr>
      <w:tr w:rsidR="00B01A1A" w:rsidRPr="00E22C33" w14:paraId="4FAC7CD4" w14:textId="77777777" w:rsidTr="00407AFB">
        <w:tc>
          <w:tcPr>
            <w:tcW w:w="2552" w:type="dxa"/>
          </w:tcPr>
          <w:p w14:paraId="65A6EBAF" w14:textId="77777777" w:rsidR="00B01A1A" w:rsidRPr="00E22C33" w:rsidRDefault="00B01A1A" w:rsidP="00DE1FC4">
            <w:pPr>
              <w:pStyle w:val="table2"/>
            </w:pPr>
            <w:r w:rsidRPr="00E22C33">
              <w:t>Koroit</w:t>
            </w:r>
          </w:p>
        </w:tc>
      </w:tr>
      <w:tr w:rsidR="00B01A1A" w:rsidRPr="00E22C33" w14:paraId="040422E8" w14:textId="77777777" w:rsidTr="00407AFB">
        <w:tc>
          <w:tcPr>
            <w:tcW w:w="2552" w:type="dxa"/>
          </w:tcPr>
          <w:p w14:paraId="273DAC35" w14:textId="77777777" w:rsidR="00B01A1A" w:rsidRPr="00E22C33" w:rsidRDefault="00B01A1A" w:rsidP="00DE1FC4">
            <w:pPr>
              <w:pStyle w:val="table2"/>
            </w:pPr>
            <w:r w:rsidRPr="00E22C33">
              <w:t>Korumburra</w:t>
            </w:r>
          </w:p>
        </w:tc>
      </w:tr>
      <w:tr w:rsidR="00B01A1A" w:rsidRPr="00E22C33" w14:paraId="19BB4D88" w14:textId="77777777" w:rsidTr="00407AFB">
        <w:tc>
          <w:tcPr>
            <w:tcW w:w="2552" w:type="dxa"/>
          </w:tcPr>
          <w:p w14:paraId="2DBBD3DB" w14:textId="77777777" w:rsidR="00B01A1A" w:rsidRPr="00E22C33" w:rsidRDefault="00B01A1A" w:rsidP="00DE1FC4">
            <w:pPr>
              <w:pStyle w:val="table2"/>
            </w:pPr>
            <w:r w:rsidRPr="00E22C33">
              <w:t>Koorlong</w:t>
            </w:r>
          </w:p>
        </w:tc>
      </w:tr>
      <w:tr w:rsidR="00B01A1A" w:rsidRPr="00E22C33" w14:paraId="4DF6AA11" w14:textId="77777777" w:rsidTr="00407AFB">
        <w:tc>
          <w:tcPr>
            <w:tcW w:w="2552" w:type="dxa"/>
          </w:tcPr>
          <w:p w14:paraId="419A0D22" w14:textId="77777777" w:rsidR="00B01A1A" w:rsidRPr="00E22C33" w:rsidRDefault="00B01A1A" w:rsidP="00DE1FC4">
            <w:pPr>
              <w:pStyle w:val="table2"/>
            </w:pPr>
            <w:r w:rsidRPr="00E22C33">
              <w:t>Koo Wee Rup</w:t>
            </w:r>
          </w:p>
        </w:tc>
      </w:tr>
      <w:tr w:rsidR="00B01A1A" w:rsidRPr="00E22C33" w14:paraId="6152EEFC" w14:textId="77777777" w:rsidTr="00407AFB">
        <w:tc>
          <w:tcPr>
            <w:tcW w:w="2552" w:type="dxa"/>
          </w:tcPr>
          <w:p w14:paraId="0AE72A6B" w14:textId="77777777" w:rsidR="00B01A1A" w:rsidRPr="00E22C33" w:rsidRDefault="00B01A1A" w:rsidP="00DE1FC4">
            <w:pPr>
              <w:pStyle w:val="table2"/>
            </w:pPr>
            <w:r w:rsidRPr="00E22C33">
              <w:t>Kyabram</w:t>
            </w:r>
          </w:p>
        </w:tc>
      </w:tr>
      <w:tr w:rsidR="00B01A1A" w:rsidRPr="00E22C33" w14:paraId="38CA2A2B" w14:textId="77777777" w:rsidTr="00407AFB">
        <w:tc>
          <w:tcPr>
            <w:tcW w:w="2552" w:type="dxa"/>
          </w:tcPr>
          <w:p w14:paraId="45A72884" w14:textId="77777777" w:rsidR="00B01A1A" w:rsidRPr="00E22C33" w:rsidRDefault="00B01A1A" w:rsidP="00DE1FC4">
            <w:pPr>
              <w:pStyle w:val="table2"/>
            </w:pPr>
            <w:r w:rsidRPr="00E22C33">
              <w:t>Kyneton</w:t>
            </w:r>
          </w:p>
        </w:tc>
      </w:tr>
      <w:tr w:rsidR="00B01A1A" w:rsidRPr="00E22C33" w14:paraId="7A3F4DB6" w14:textId="77777777" w:rsidTr="00407AFB">
        <w:tc>
          <w:tcPr>
            <w:tcW w:w="2552" w:type="dxa"/>
          </w:tcPr>
          <w:p w14:paraId="3EC081C6" w14:textId="77777777" w:rsidR="00B01A1A" w:rsidRPr="00E22C33" w:rsidRDefault="00B01A1A" w:rsidP="00DE1FC4">
            <w:pPr>
              <w:pStyle w:val="table2"/>
            </w:pPr>
            <w:r w:rsidRPr="00E22C33">
              <w:t>Lara</w:t>
            </w:r>
          </w:p>
        </w:tc>
      </w:tr>
      <w:tr w:rsidR="00B01A1A" w:rsidRPr="00E22C33" w14:paraId="1C354F5A" w14:textId="77777777" w:rsidTr="00407AFB">
        <w:tc>
          <w:tcPr>
            <w:tcW w:w="2552" w:type="dxa"/>
          </w:tcPr>
          <w:p w14:paraId="69953594" w14:textId="77777777" w:rsidR="00B01A1A" w:rsidRPr="00E22C33" w:rsidRDefault="00B01A1A" w:rsidP="00DE1FC4">
            <w:pPr>
              <w:pStyle w:val="table2"/>
            </w:pPr>
            <w:smartTag w:uri="urn:schemas-microsoft-com:office:smarttags" w:element="place">
              <w:smartTag w:uri="urn:schemas-microsoft-com:office:smarttags" w:element="PlaceType">
                <w:r w:rsidRPr="00E22C33">
                  <w:t>Lake</w:t>
                </w:r>
              </w:smartTag>
              <w:r w:rsidRPr="00E22C33">
                <w:t xml:space="preserve"> </w:t>
              </w:r>
              <w:smartTag w:uri="urn:schemas-microsoft-com:office:smarttags" w:element="PlaceName">
                <w:r w:rsidRPr="00E22C33">
                  <w:t>Bolac</w:t>
                </w:r>
              </w:smartTag>
            </w:smartTag>
          </w:p>
        </w:tc>
      </w:tr>
      <w:tr w:rsidR="00B01A1A" w:rsidRPr="00E22C33" w14:paraId="49AB37BC" w14:textId="77777777" w:rsidTr="00407AFB">
        <w:tc>
          <w:tcPr>
            <w:tcW w:w="2552" w:type="dxa"/>
          </w:tcPr>
          <w:p w14:paraId="4431E857" w14:textId="77777777" w:rsidR="00B01A1A" w:rsidRPr="00E22C33" w:rsidRDefault="00B01A1A" w:rsidP="00DE1FC4">
            <w:pPr>
              <w:pStyle w:val="table2"/>
            </w:pPr>
            <w:r w:rsidRPr="00E22C33">
              <w:t>Leitchville</w:t>
            </w:r>
          </w:p>
        </w:tc>
      </w:tr>
      <w:tr w:rsidR="00B01A1A" w:rsidRPr="00E22C33" w14:paraId="5576A973" w14:textId="77777777" w:rsidTr="00407AFB">
        <w:tc>
          <w:tcPr>
            <w:tcW w:w="2552" w:type="dxa"/>
          </w:tcPr>
          <w:p w14:paraId="4885F0E0" w14:textId="77777777" w:rsidR="00B01A1A" w:rsidRPr="00E22C33" w:rsidRDefault="00B01A1A" w:rsidP="00DE1FC4">
            <w:pPr>
              <w:pStyle w:val="table2"/>
            </w:pPr>
            <w:smartTag w:uri="urn:schemas-microsoft-com:office:smarttags" w:element="place">
              <w:r w:rsidRPr="00E22C33">
                <w:t>Lemnos</w:t>
              </w:r>
            </w:smartTag>
          </w:p>
        </w:tc>
      </w:tr>
      <w:tr w:rsidR="00B01A1A" w:rsidRPr="00E22C33" w14:paraId="39D79D49" w14:textId="77777777" w:rsidTr="00407AFB">
        <w:tc>
          <w:tcPr>
            <w:tcW w:w="2552" w:type="dxa"/>
          </w:tcPr>
          <w:p w14:paraId="444F8615" w14:textId="77777777" w:rsidR="00B01A1A" w:rsidRPr="00E22C33" w:rsidRDefault="00B01A1A" w:rsidP="00DE1FC4">
            <w:pPr>
              <w:pStyle w:val="table2"/>
            </w:pPr>
            <w:r w:rsidRPr="00E22C33">
              <w:t>Lakes Entrance</w:t>
            </w:r>
          </w:p>
        </w:tc>
      </w:tr>
      <w:tr w:rsidR="00B01A1A" w:rsidRPr="00E22C33" w14:paraId="345BFFB6" w14:textId="77777777" w:rsidTr="00407AFB">
        <w:tc>
          <w:tcPr>
            <w:tcW w:w="2552" w:type="dxa"/>
          </w:tcPr>
          <w:p w14:paraId="1FB9C234" w14:textId="77777777" w:rsidR="00B01A1A" w:rsidRPr="00E22C33" w:rsidRDefault="00B01A1A" w:rsidP="00DE1FC4">
            <w:pPr>
              <w:pStyle w:val="table2"/>
            </w:pPr>
            <w:r w:rsidRPr="00E22C33">
              <w:t>Leongatha</w:t>
            </w:r>
          </w:p>
        </w:tc>
      </w:tr>
      <w:tr w:rsidR="00B01A1A" w:rsidRPr="00E22C33" w14:paraId="337E7DF7" w14:textId="77777777" w:rsidTr="00407AFB">
        <w:tc>
          <w:tcPr>
            <w:tcW w:w="2552" w:type="dxa"/>
          </w:tcPr>
          <w:p w14:paraId="486DB325" w14:textId="77777777" w:rsidR="00B01A1A" w:rsidRPr="00E22C33" w:rsidRDefault="00B01A1A" w:rsidP="00DE1FC4">
            <w:pPr>
              <w:pStyle w:val="table2"/>
            </w:pPr>
            <w:r w:rsidRPr="00E22C33">
              <w:t>Leopold</w:t>
            </w:r>
          </w:p>
        </w:tc>
      </w:tr>
      <w:tr w:rsidR="00B01A1A" w:rsidRPr="00E22C33" w14:paraId="74AA5799" w14:textId="77777777" w:rsidTr="00407AFB">
        <w:tc>
          <w:tcPr>
            <w:tcW w:w="2552" w:type="dxa"/>
          </w:tcPr>
          <w:p w14:paraId="16B3394F" w14:textId="77777777" w:rsidR="00B01A1A" w:rsidRPr="00E22C33" w:rsidRDefault="00B01A1A" w:rsidP="00DE1FC4">
            <w:pPr>
              <w:pStyle w:val="table2"/>
            </w:pPr>
            <w:r w:rsidRPr="00E22C33">
              <w:t>Lang Lang</w:t>
            </w:r>
          </w:p>
        </w:tc>
      </w:tr>
      <w:tr w:rsidR="00B01A1A" w:rsidRPr="00E22C33" w14:paraId="11623891" w14:textId="77777777" w:rsidTr="00407AFB">
        <w:tc>
          <w:tcPr>
            <w:tcW w:w="2552" w:type="dxa"/>
          </w:tcPr>
          <w:p w14:paraId="45EF88DC" w14:textId="77777777" w:rsidR="00B01A1A" w:rsidRPr="00E22C33" w:rsidRDefault="00B01A1A" w:rsidP="00DE1FC4">
            <w:pPr>
              <w:pStyle w:val="table2"/>
            </w:pPr>
            <w:r w:rsidRPr="00E22C33">
              <w:t>Little River</w:t>
            </w:r>
          </w:p>
        </w:tc>
      </w:tr>
      <w:tr w:rsidR="00B01A1A" w:rsidRPr="00E22C33" w14:paraId="03AF3FBC" w14:textId="77777777" w:rsidTr="00407AFB">
        <w:tc>
          <w:tcPr>
            <w:tcW w:w="2552" w:type="dxa"/>
          </w:tcPr>
          <w:p w14:paraId="0020C196" w14:textId="77777777" w:rsidR="00B01A1A" w:rsidRPr="00E22C33" w:rsidRDefault="00B01A1A" w:rsidP="00DE1FC4">
            <w:pPr>
              <w:pStyle w:val="table2"/>
            </w:pPr>
            <w:r w:rsidRPr="00E22C33">
              <w:t>Launching Place</w:t>
            </w:r>
          </w:p>
        </w:tc>
      </w:tr>
      <w:tr w:rsidR="00B01A1A" w:rsidRPr="00E22C33" w14:paraId="4E95845D" w14:textId="77777777" w:rsidTr="00407AFB">
        <w:tc>
          <w:tcPr>
            <w:tcW w:w="2552" w:type="dxa"/>
          </w:tcPr>
          <w:p w14:paraId="752CB12A" w14:textId="77777777" w:rsidR="00B01A1A" w:rsidRPr="00E22C33" w:rsidRDefault="00B01A1A" w:rsidP="00DE1FC4">
            <w:pPr>
              <w:pStyle w:val="table2"/>
            </w:pPr>
            <w:r w:rsidRPr="00E22C33">
              <w:t>Longford</w:t>
            </w:r>
          </w:p>
        </w:tc>
      </w:tr>
      <w:tr w:rsidR="00B01A1A" w:rsidRPr="00E22C33" w14:paraId="027F92EB" w14:textId="77777777" w:rsidTr="00407AFB">
        <w:tc>
          <w:tcPr>
            <w:tcW w:w="2552" w:type="dxa"/>
          </w:tcPr>
          <w:p w14:paraId="5903D141" w14:textId="77777777" w:rsidR="00B01A1A" w:rsidRPr="00E22C33" w:rsidRDefault="00B01A1A" w:rsidP="00DE1FC4">
            <w:pPr>
              <w:pStyle w:val="table2"/>
            </w:pPr>
            <w:r w:rsidRPr="00E22C33">
              <w:t>Lorne</w:t>
            </w:r>
          </w:p>
        </w:tc>
      </w:tr>
      <w:tr w:rsidR="00B01A1A" w:rsidRPr="00E22C33" w14:paraId="2A5F04DB" w14:textId="77777777" w:rsidTr="00407AFB">
        <w:tc>
          <w:tcPr>
            <w:tcW w:w="2552" w:type="dxa"/>
          </w:tcPr>
          <w:p w14:paraId="7333EEDA" w14:textId="77777777" w:rsidR="00B01A1A" w:rsidRPr="00E22C33" w:rsidRDefault="00B01A1A" w:rsidP="00DE1FC4">
            <w:pPr>
              <w:pStyle w:val="table2"/>
            </w:pPr>
            <w:r w:rsidRPr="00E22C33">
              <w:t>Maffra</w:t>
            </w:r>
          </w:p>
        </w:tc>
      </w:tr>
      <w:tr w:rsidR="00B01A1A" w:rsidRPr="00E22C33" w14:paraId="23F1D3C9" w14:textId="77777777" w:rsidTr="00407AFB">
        <w:tc>
          <w:tcPr>
            <w:tcW w:w="2552" w:type="dxa"/>
          </w:tcPr>
          <w:p w14:paraId="1A4A0015" w14:textId="77777777" w:rsidR="00B01A1A" w:rsidRPr="00E22C33" w:rsidRDefault="00B01A1A" w:rsidP="00DE1FC4">
            <w:pPr>
              <w:pStyle w:val="table2"/>
            </w:pPr>
            <w:r w:rsidRPr="00E22C33">
              <w:t>Maldon</w:t>
            </w:r>
          </w:p>
        </w:tc>
      </w:tr>
      <w:tr w:rsidR="00B01A1A" w:rsidRPr="00E22C33" w14:paraId="089E93D7" w14:textId="77777777" w:rsidTr="00407AFB">
        <w:tc>
          <w:tcPr>
            <w:tcW w:w="2552" w:type="dxa"/>
          </w:tcPr>
          <w:p w14:paraId="0F569BAA" w14:textId="77777777" w:rsidR="00B01A1A" w:rsidRPr="00E22C33" w:rsidRDefault="00B01A1A" w:rsidP="00DE1FC4">
            <w:pPr>
              <w:pStyle w:val="table2"/>
            </w:pPr>
            <w:r w:rsidRPr="00E22C33">
              <w:t>Malmsbury</w:t>
            </w:r>
          </w:p>
        </w:tc>
      </w:tr>
      <w:tr w:rsidR="00B01A1A" w:rsidRPr="00E22C33" w14:paraId="2964AF8B" w14:textId="77777777" w:rsidTr="00407AFB">
        <w:tc>
          <w:tcPr>
            <w:tcW w:w="2552" w:type="dxa"/>
          </w:tcPr>
          <w:p w14:paraId="469A52BB" w14:textId="77777777" w:rsidR="00B01A1A" w:rsidRPr="00E22C33" w:rsidRDefault="00B01A1A" w:rsidP="00DE1FC4">
            <w:pPr>
              <w:pStyle w:val="table2"/>
            </w:pPr>
            <w:r w:rsidRPr="00E22C33">
              <w:t>Maryborough</w:t>
            </w:r>
          </w:p>
        </w:tc>
      </w:tr>
      <w:tr w:rsidR="00B01A1A" w:rsidRPr="00E22C33" w14:paraId="5B1CE0EA" w14:textId="77777777" w:rsidTr="00407AFB">
        <w:tc>
          <w:tcPr>
            <w:tcW w:w="2552" w:type="dxa"/>
          </w:tcPr>
          <w:p w14:paraId="16AF38A5" w14:textId="77777777" w:rsidR="00B01A1A" w:rsidRPr="00E22C33" w:rsidRDefault="00B01A1A" w:rsidP="00DE1FC4">
            <w:pPr>
              <w:pStyle w:val="table2"/>
            </w:pPr>
            <w:r w:rsidRPr="00E22C33">
              <w:t>Marysville</w:t>
            </w:r>
          </w:p>
        </w:tc>
      </w:tr>
      <w:tr w:rsidR="00B01A1A" w:rsidRPr="00E22C33" w14:paraId="15F25AC3" w14:textId="77777777" w:rsidTr="00407AFB">
        <w:tc>
          <w:tcPr>
            <w:tcW w:w="2552" w:type="dxa"/>
          </w:tcPr>
          <w:p w14:paraId="7DED5C14" w14:textId="77777777" w:rsidR="00B01A1A" w:rsidRPr="00E22C33" w:rsidRDefault="00B01A1A" w:rsidP="00DE1FC4">
            <w:pPr>
              <w:pStyle w:val="table2"/>
            </w:pPr>
            <w:r w:rsidRPr="00E22C33">
              <w:t>Macarthur</w:t>
            </w:r>
          </w:p>
        </w:tc>
      </w:tr>
      <w:tr w:rsidR="00B01A1A" w:rsidRPr="00E22C33" w14:paraId="01B4487B" w14:textId="77777777" w:rsidTr="00407AFB">
        <w:tc>
          <w:tcPr>
            <w:tcW w:w="2552" w:type="dxa"/>
          </w:tcPr>
          <w:p w14:paraId="0D90A91C" w14:textId="77777777" w:rsidR="00B01A1A" w:rsidRPr="00E22C33" w:rsidRDefault="00B01A1A" w:rsidP="00DE1FC4">
            <w:pPr>
              <w:pStyle w:val="table2"/>
            </w:pPr>
            <w:smartTag w:uri="urn:schemas-microsoft-com:office:smarttags" w:element="address">
              <w:smartTag w:uri="urn:schemas-microsoft-com:office:smarttags" w:element="Street">
                <w:r w:rsidRPr="00E22C33">
                  <w:t>Mc Ivor Road</w:t>
                </w:r>
              </w:smartTag>
            </w:smartTag>
          </w:p>
        </w:tc>
      </w:tr>
      <w:tr w:rsidR="00B01A1A" w:rsidRPr="00E22C33" w14:paraId="395FB862" w14:textId="77777777" w:rsidTr="00407AFB">
        <w:tc>
          <w:tcPr>
            <w:tcW w:w="2552" w:type="dxa"/>
          </w:tcPr>
          <w:p w14:paraId="7C4D37B9" w14:textId="77777777" w:rsidR="00B01A1A" w:rsidRPr="00E22C33" w:rsidRDefault="00B01A1A" w:rsidP="00DE1FC4">
            <w:pPr>
              <w:pStyle w:val="table2"/>
            </w:pPr>
            <w:r w:rsidRPr="00E22C33">
              <w:t>Mallacoota</w:t>
            </w:r>
          </w:p>
        </w:tc>
      </w:tr>
      <w:tr w:rsidR="00B01A1A" w:rsidRPr="00E22C33" w14:paraId="098AFCB1" w14:textId="77777777" w:rsidTr="00407AFB">
        <w:tc>
          <w:tcPr>
            <w:tcW w:w="2552" w:type="dxa"/>
          </w:tcPr>
          <w:p w14:paraId="2831620B" w14:textId="77777777" w:rsidR="00B01A1A" w:rsidRPr="00E22C33" w:rsidRDefault="00B01A1A" w:rsidP="00DE1FC4">
            <w:pPr>
              <w:pStyle w:val="table2"/>
            </w:pPr>
            <w:r w:rsidRPr="00E22C33">
              <w:t>Merbein</w:t>
            </w:r>
          </w:p>
        </w:tc>
      </w:tr>
      <w:tr w:rsidR="00B01A1A" w:rsidRPr="00E22C33" w14:paraId="69C9EC6D" w14:textId="77777777" w:rsidTr="00407AFB">
        <w:tc>
          <w:tcPr>
            <w:tcW w:w="2552" w:type="dxa"/>
          </w:tcPr>
          <w:p w14:paraId="340CCAB9" w14:textId="77777777" w:rsidR="00B01A1A" w:rsidRPr="00E22C33" w:rsidRDefault="00B01A1A" w:rsidP="00DE1FC4">
            <w:pPr>
              <w:pStyle w:val="table2"/>
            </w:pPr>
            <w:r w:rsidRPr="00E22C33">
              <w:t>Meredith</w:t>
            </w:r>
          </w:p>
        </w:tc>
      </w:tr>
      <w:tr w:rsidR="00B01A1A" w:rsidRPr="00E22C33" w14:paraId="05A23DE0" w14:textId="77777777" w:rsidTr="00407AFB">
        <w:tc>
          <w:tcPr>
            <w:tcW w:w="2552" w:type="dxa"/>
          </w:tcPr>
          <w:p w14:paraId="02800DE8" w14:textId="77777777" w:rsidR="00B01A1A" w:rsidRPr="00E22C33" w:rsidRDefault="00B01A1A" w:rsidP="00DE1FC4">
            <w:pPr>
              <w:pStyle w:val="table2"/>
            </w:pPr>
            <w:smartTag w:uri="urn:schemas-microsoft-com:office:smarttags" w:element="City">
              <w:smartTag w:uri="urn:schemas-microsoft-com:office:smarttags" w:element="place">
                <w:r w:rsidRPr="00E22C33">
                  <w:t>Mansfield</w:t>
                </w:r>
              </w:smartTag>
            </w:smartTag>
          </w:p>
        </w:tc>
      </w:tr>
      <w:tr w:rsidR="00B01A1A" w:rsidRPr="00E22C33" w14:paraId="0D0C890F" w14:textId="77777777" w:rsidTr="00407AFB">
        <w:tc>
          <w:tcPr>
            <w:tcW w:w="2552" w:type="dxa"/>
          </w:tcPr>
          <w:p w14:paraId="3C2C5D85" w14:textId="77777777" w:rsidR="00B01A1A" w:rsidRPr="00E22C33" w:rsidRDefault="00B01A1A" w:rsidP="00DE1FC4">
            <w:pPr>
              <w:pStyle w:val="table2"/>
            </w:pPr>
            <w:r w:rsidRPr="00E22C33">
              <w:t>Manangatang</w:t>
            </w:r>
          </w:p>
        </w:tc>
      </w:tr>
      <w:tr w:rsidR="00B01A1A" w:rsidRPr="00E22C33" w14:paraId="5D367FE6" w14:textId="77777777" w:rsidTr="00407AFB">
        <w:tc>
          <w:tcPr>
            <w:tcW w:w="2552" w:type="dxa"/>
          </w:tcPr>
          <w:p w14:paraId="34F2AF29" w14:textId="77777777" w:rsidR="00B01A1A" w:rsidRPr="00E22C33" w:rsidRDefault="00B01A1A" w:rsidP="00DE1FC4">
            <w:pPr>
              <w:pStyle w:val="table2"/>
            </w:pPr>
            <w:r w:rsidRPr="00E22C33">
              <w:t>Mirboo North</w:t>
            </w:r>
          </w:p>
        </w:tc>
      </w:tr>
      <w:tr w:rsidR="00B01A1A" w:rsidRPr="00E22C33" w14:paraId="31125382" w14:textId="77777777" w:rsidTr="00407AFB">
        <w:tc>
          <w:tcPr>
            <w:tcW w:w="2552" w:type="dxa"/>
          </w:tcPr>
          <w:p w14:paraId="0ED589C0" w14:textId="77777777" w:rsidR="00B01A1A" w:rsidRPr="00E22C33" w:rsidRDefault="00B01A1A" w:rsidP="00DE1FC4">
            <w:pPr>
              <w:pStyle w:val="table2"/>
            </w:pPr>
            <w:r w:rsidRPr="00E22C33">
              <w:t>Mildura</w:t>
            </w:r>
          </w:p>
        </w:tc>
      </w:tr>
      <w:tr w:rsidR="00B01A1A" w:rsidRPr="00E22C33" w14:paraId="3A7BB35D" w14:textId="77777777" w:rsidTr="00407AFB">
        <w:tc>
          <w:tcPr>
            <w:tcW w:w="2552" w:type="dxa"/>
          </w:tcPr>
          <w:p w14:paraId="271A6404" w14:textId="77777777" w:rsidR="00B01A1A" w:rsidRPr="00E22C33" w:rsidRDefault="00B01A1A" w:rsidP="00DE1FC4">
            <w:pPr>
              <w:pStyle w:val="table2"/>
            </w:pPr>
            <w:r w:rsidRPr="00E22C33">
              <w:t>Milawa</w:t>
            </w:r>
          </w:p>
        </w:tc>
      </w:tr>
      <w:tr w:rsidR="00B01A1A" w:rsidRPr="00E22C33" w14:paraId="35F15ED8" w14:textId="77777777" w:rsidTr="00407AFB">
        <w:tc>
          <w:tcPr>
            <w:tcW w:w="2552" w:type="dxa"/>
          </w:tcPr>
          <w:p w14:paraId="369CBC52" w14:textId="77777777" w:rsidR="00B01A1A" w:rsidRPr="00E22C33" w:rsidRDefault="00B01A1A" w:rsidP="00DE1FC4">
            <w:pPr>
              <w:pStyle w:val="table2"/>
            </w:pPr>
            <w:r w:rsidRPr="00E22C33">
              <w:t>Monak</w:t>
            </w:r>
          </w:p>
        </w:tc>
      </w:tr>
      <w:tr w:rsidR="00B01A1A" w:rsidRPr="00E22C33" w14:paraId="605167C6" w14:textId="77777777" w:rsidTr="00407AFB">
        <w:tc>
          <w:tcPr>
            <w:tcW w:w="2552" w:type="dxa"/>
          </w:tcPr>
          <w:p w14:paraId="07D06222" w14:textId="77777777" w:rsidR="00B01A1A" w:rsidRPr="00E22C33" w:rsidRDefault="00B01A1A" w:rsidP="00DE1FC4">
            <w:pPr>
              <w:pStyle w:val="table2"/>
            </w:pPr>
            <w:r w:rsidRPr="00E22C33">
              <w:t>Moama</w:t>
            </w:r>
          </w:p>
        </w:tc>
      </w:tr>
      <w:tr w:rsidR="00B01A1A" w:rsidRPr="00E22C33" w14:paraId="5E3DC57C" w14:textId="77777777" w:rsidTr="00407AFB">
        <w:tc>
          <w:tcPr>
            <w:tcW w:w="2552" w:type="dxa"/>
          </w:tcPr>
          <w:p w14:paraId="2E070454" w14:textId="77777777" w:rsidR="00B01A1A" w:rsidRPr="00E22C33" w:rsidRDefault="00B01A1A" w:rsidP="00DE1FC4">
            <w:pPr>
              <w:pStyle w:val="table2"/>
            </w:pPr>
            <w:r w:rsidRPr="00E22C33">
              <w:t>Moe</w:t>
            </w:r>
          </w:p>
        </w:tc>
      </w:tr>
      <w:tr w:rsidR="00B01A1A" w:rsidRPr="00E22C33" w14:paraId="33969C5F" w14:textId="77777777" w:rsidTr="00407AFB">
        <w:tc>
          <w:tcPr>
            <w:tcW w:w="2552" w:type="dxa"/>
          </w:tcPr>
          <w:p w14:paraId="02CDFE04" w14:textId="77777777" w:rsidR="00B01A1A" w:rsidRPr="00E22C33" w:rsidRDefault="00B01A1A" w:rsidP="00DE1FC4">
            <w:pPr>
              <w:pStyle w:val="table2"/>
            </w:pPr>
            <w:r w:rsidRPr="00E22C33">
              <w:t>Moorooduc</w:t>
            </w:r>
          </w:p>
        </w:tc>
      </w:tr>
      <w:tr w:rsidR="00B01A1A" w:rsidRPr="00E22C33" w14:paraId="0DC1D4F9" w14:textId="77777777" w:rsidTr="00407AFB">
        <w:tc>
          <w:tcPr>
            <w:tcW w:w="2552" w:type="dxa"/>
          </w:tcPr>
          <w:p w14:paraId="33F9B5D7" w14:textId="77777777" w:rsidR="00B01A1A" w:rsidRPr="00E22C33" w:rsidRDefault="00B01A1A" w:rsidP="00DE1FC4">
            <w:pPr>
              <w:pStyle w:val="table2"/>
            </w:pPr>
            <w:r w:rsidRPr="00E22C33">
              <w:t>Mooroopna</w:t>
            </w:r>
          </w:p>
        </w:tc>
      </w:tr>
      <w:tr w:rsidR="00B01A1A" w:rsidRPr="00E22C33" w14:paraId="79BB01ED" w14:textId="77777777" w:rsidTr="00407AFB">
        <w:tc>
          <w:tcPr>
            <w:tcW w:w="2552" w:type="dxa"/>
          </w:tcPr>
          <w:p w14:paraId="6013FC18" w14:textId="77777777" w:rsidR="00B01A1A" w:rsidRPr="00E22C33" w:rsidRDefault="00B01A1A" w:rsidP="00DE1FC4">
            <w:pPr>
              <w:pStyle w:val="table2"/>
            </w:pPr>
            <w:r w:rsidRPr="00E22C33">
              <w:t>Moriac</w:t>
            </w:r>
          </w:p>
        </w:tc>
      </w:tr>
      <w:tr w:rsidR="00B01A1A" w:rsidRPr="00E22C33" w14:paraId="11A79B4F" w14:textId="77777777" w:rsidTr="00407AFB">
        <w:tc>
          <w:tcPr>
            <w:tcW w:w="2552" w:type="dxa"/>
          </w:tcPr>
          <w:p w14:paraId="1645DFCE" w14:textId="77777777" w:rsidR="00B01A1A" w:rsidRPr="00E22C33" w:rsidRDefault="00B01A1A" w:rsidP="00DE1FC4">
            <w:pPr>
              <w:pStyle w:val="table2"/>
            </w:pPr>
            <w:r w:rsidRPr="00E22C33">
              <w:t>Mornington</w:t>
            </w:r>
          </w:p>
        </w:tc>
      </w:tr>
      <w:tr w:rsidR="00B01A1A" w:rsidRPr="00E22C33" w14:paraId="5855EFF0" w14:textId="77777777" w:rsidTr="00407AFB">
        <w:tc>
          <w:tcPr>
            <w:tcW w:w="2552" w:type="dxa"/>
          </w:tcPr>
          <w:p w14:paraId="65FDE563" w14:textId="77777777" w:rsidR="00B01A1A" w:rsidRPr="00E22C33" w:rsidRDefault="00B01A1A" w:rsidP="00DE1FC4">
            <w:pPr>
              <w:pStyle w:val="table2"/>
            </w:pPr>
            <w:r w:rsidRPr="00E22C33">
              <w:t>Mortlake</w:t>
            </w:r>
          </w:p>
        </w:tc>
      </w:tr>
      <w:tr w:rsidR="00B01A1A" w:rsidRPr="00E22C33" w14:paraId="5B7BB287" w14:textId="77777777" w:rsidTr="00407AFB">
        <w:tc>
          <w:tcPr>
            <w:tcW w:w="2552" w:type="dxa"/>
          </w:tcPr>
          <w:p w14:paraId="73E2B662" w14:textId="77777777" w:rsidR="00B01A1A" w:rsidRPr="00E22C33" w:rsidRDefault="00B01A1A" w:rsidP="00DE1FC4">
            <w:pPr>
              <w:pStyle w:val="table2"/>
            </w:pPr>
            <w:r w:rsidRPr="00E22C33">
              <w:t>Merino</w:t>
            </w:r>
          </w:p>
        </w:tc>
      </w:tr>
      <w:tr w:rsidR="00B01A1A" w:rsidRPr="00E22C33" w14:paraId="57908949" w14:textId="77777777" w:rsidTr="00407AFB">
        <w:tc>
          <w:tcPr>
            <w:tcW w:w="2552" w:type="dxa"/>
          </w:tcPr>
          <w:p w14:paraId="337CD8A9" w14:textId="77777777" w:rsidR="00B01A1A" w:rsidRPr="00E22C33" w:rsidRDefault="00B01A1A" w:rsidP="00DE1FC4">
            <w:pPr>
              <w:pStyle w:val="table2"/>
            </w:pPr>
            <w:r w:rsidRPr="00E22C33">
              <w:t>Mildura Sth</w:t>
            </w:r>
          </w:p>
        </w:tc>
      </w:tr>
      <w:tr w:rsidR="00B01A1A" w:rsidRPr="00E22C33" w14:paraId="278F4BC5" w14:textId="77777777" w:rsidTr="00407AFB">
        <w:tc>
          <w:tcPr>
            <w:tcW w:w="2552" w:type="dxa"/>
          </w:tcPr>
          <w:p w14:paraId="5EEF90B5" w14:textId="77777777" w:rsidR="00B01A1A" w:rsidRPr="00E22C33" w:rsidRDefault="00B01A1A" w:rsidP="00DE1FC4">
            <w:pPr>
              <w:pStyle w:val="table2"/>
            </w:pPr>
            <w:r w:rsidRPr="00E22C33">
              <w:t>Mt Buller</w:t>
            </w:r>
          </w:p>
        </w:tc>
      </w:tr>
      <w:tr w:rsidR="00B01A1A" w:rsidRPr="00E22C33" w14:paraId="0D0C8C0D" w14:textId="77777777" w:rsidTr="00407AFB">
        <w:tc>
          <w:tcPr>
            <w:tcW w:w="2552" w:type="dxa"/>
          </w:tcPr>
          <w:p w14:paraId="3F5A7A24" w14:textId="77777777" w:rsidR="00B01A1A" w:rsidRPr="00E22C33" w:rsidRDefault="00B01A1A" w:rsidP="00DE1FC4">
            <w:pPr>
              <w:pStyle w:val="table2"/>
            </w:pPr>
            <w:r w:rsidRPr="00E22C33">
              <w:t>Mt Beauty</w:t>
            </w:r>
          </w:p>
        </w:tc>
      </w:tr>
      <w:tr w:rsidR="00B01A1A" w:rsidRPr="00E22C33" w14:paraId="1223F17F" w14:textId="77777777" w:rsidTr="00407AFB">
        <w:tc>
          <w:tcPr>
            <w:tcW w:w="2552" w:type="dxa"/>
          </w:tcPr>
          <w:p w14:paraId="35658173" w14:textId="77777777" w:rsidR="00B01A1A" w:rsidRPr="00E22C33" w:rsidRDefault="00B01A1A" w:rsidP="00DE1FC4">
            <w:pPr>
              <w:pStyle w:val="table2"/>
            </w:pPr>
            <w:r w:rsidRPr="00E22C33">
              <w:t>Mt Clear</w:t>
            </w:r>
          </w:p>
        </w:tc>
      </w:tr>
      <w:tr w:rsidR="00B01A1A" w:rsidRPr="00E22C33" w14:paraId="41EE7C92" w14:textId="77777777" w:rsidTr="00407AFB">
        <w:tc>
          <w:tcPr>
            <w:tcW w:w="2552" w:type="dxa"/>
          </w:tcPr>
          <w:p w14:paraId="07F44B04" w14:textId="77777777" w:rsidR="00B01A1A" w:rsidRPr="00E22C33" w:rsidRDefault="00B01A1A" w:rsidP="00DE1FC4">
            <w:pPr>
              <w:pStyle w:val="table2"/>
            </w:pPr>
            <w:r w:rsidRPr="00E22C33">
              <w:t>Mt Martha</w:t>
            </w:r>
          </w:p>
        </w:tc>
      </w:tr>
      <w:tr w:rsidR="00B01A1A" w:rsidRPr="00E22C33" w14:paraId="759E5527" w14:textId="77777777" w:rsidTr="00407AFB">
        <w:tc>
          <w:tcPr>
            <w:tcW w:w="2552" w:type="dxa"/>
          </w:tcPr>
          <w:p w14:paraId="752DB5A4" w14:textId="77777777" w:rsidR="00B01A1A" w:rsidRPr="00E22C33" w:rsidRDefault="00B01A1A" w:rsidP="00DE1FC4">
            <w:pPr>
              <w:pStyle w:val="table2"/>
            </w:pPr>
            <w:r w:rsidRPr="00E22C33">
              <w:t>Mt Macedon</w:t>
            </w:r>
          </w:p>
        </w:tc>
      </w:tr>
      <w:tr w:rsidR="00B01A1A" w:rsidRPr="00E22C33" w14:paraId="6454D76E" w14:textId="77777777" w:rsidTr="00407AFB">
        <w:tc>
          <w:tcPr>
            <w:tcW w:w="2552" w:type="dxa"/>
          </w:tcPr>
          <w:p w14:paraId="5635ADAE" w14:textId="77777777" w:rsidR="00B01A1A" w:rsidRPr="00E22C33" w:rsidRDefault="00B01A1A" w:rsidP="00DE1FC4">
            <w:pPr>
              <w:pStyle w:val="table2"/>
            </w:pPr>
            <w:r w:rsidRPr="00E22C33">
              <w:t>Metung</w:t>
            </w:r>
          </w:p>
        </w:tc>
      </w:tr>
      <w:tr w:rsidR="00B01A1A" w:rsidRPr="00E22C33" w14:paraId="271E9CB7" w14:textId="77777777" w:rsidTr="00407AFB">
        <w:tc>
          <w:tcPr>
            <w:tcW w:w="2552" w:type="dxa"/>
          </w:tcPr>
          <w:p w14:paraId="25D99465" w14:textId="77777777" w:rsidR="00B01A1A" w:rsidRPr="00E22C33" w:rsidRDefault="00B01A1A" w:rsidP="00DE1FC4">
            <w:pPr>
              <w:pStyle w:val="table2"/>
            </w:pPr>
            <w:r w:rsidRPr="00E22C33">
              <w:t>Murtoa</w:t>
            </w:r>
          </w:p>
        </w:tc>
      </w:tr>
      <w:tr w:rsidR="00B01A1A" w:rsidRPr="00E22C33" w14:paraId="271C67EC" w14:textId="77777777" w:rsidTr="00407AFB">
        <w:tc>
          <w:tcPr>
            <w:tcW w:w="2552" w:type="dxa"/>
          </w:tcPr>
          <w:p w14:paraId="5C6EF0E5" w14:textId="77777777" w:rsidR="00B01A1A" w:rsidRPr="00E22C33" w:rsidRDefault="00B01A1A" w:rsidP="00DE1FC4">
            <w:pPr>
              <w:pStyle w:val="table2"/>
            </w:pPr>
            <w:r w:rsidRPr="00E22C33">
              <w:t>Murrayville</w:t>
            </w:r>
          </w:p>
        </w:tc>
      </w:tr>
      <w:tr w:rsidR="00B01A1A" w:rsidRPr="00E22C33" w14:paraId="2494135A" w14:textId="77777777" w:rsidTr="00407AFB">
        <w:tc>
          <w:tcPr>
            <w:tcW w:w="2552" w:type="dxa"/>
          </w:tcPr>
          <w:p w14:paraId="07CB7D56" w14:textId="77777777" w:rsidR="00B01A1A" w:rsidRPr="00E22C33" w:rsidRDefault="00B01A1A" w:rsidP="00DE1FC4">
            <w:pPr>
              <w:pStyle w:val="table2"/>
            </w:pPr>
            <w:r w:rsidRPr="00E22C33">
              <w:t>Morwell</w:t>
            </w:r>
          </w:p>
        </w:tc>
      </w:tr>
      <w:tr w:rsidR="00B01A1A" w:rsidRPr="00E22C33" w14:paraId="102B8BB3" w14:textId="77777777" w:rsidTr="00407AFB">
        <w:tc>
          <w:tcPr>
            <w:tcW w:w="2552" w:type="dxa"/>
          </w:tcPr>
          <w:p w14:paraId="5FB725A1" w14:textId="77777777" w:rsidR="00B01A1A" w:rsidRPr="00E22C33" w:rsidRDefault="00B01A1A" w:rsidP="00DE1FC4">
            <w:pPr>
              <w:pStyle w:val="table2"/>
            </w:pPr>
            <w:r w:rsidRPr="00E22C33">
              <w:t>Myrtleford</w:t>
            </w:r>
          </w:p>
        </w:tc>
      </w:tr>
      <w:tr w:rsidR="00B01A1A" w:rsidRPr="00E22C33" w14:paraId="64A78697" w14:textId="77777777" w:rsidTr="00407AFB">
        <w:tc>
          <w:tcPr>
            <w:tcW w:w="2552" w:type="dxa"/>
          </w:tcPr>
          <w:p w14:paraId="719B0F51" w14:textId="77777777" w:rsidR="00B01A1A" w:rsidRPr="00E22C33" w:rsidRDefault="00B01A1A" w:rsidP="00DE1FC4">
            <w:pPr>
              <w:pStyle w:val="table2"/>
            </w:pPr>
            <w:r w:rsidRPr="00E22C33">
              <w:t>Nagambie</w:t>
            </w:r>
          </w:p>
        </w:tc>
      </w:tr>
      <w:tr w:rsidR="00B01A1A" w:rsidRPr="00E22C33" w14:paraId="6FE4098D" w14:textId="77777777" w:rsidTr="00407AFB">
        <w:tc>
          <w:tcPr>
            <w:tcW w:w="2552" w:type="dxa"/>
          </w:tcPr>
          <w:p w14:paraId="09E34BEA" w14:textId="77777777" w:rsidR="00B01A1A" w:rsidRPr="00E22C33" w:rsidRDefault="00B01A1A" w:rsidP="00DE1FC4">
            <w:pPr>
              <w:pStyle w:val="table2"/>
            </w:pPr>
            <w:r w:rsidRPr="00E22C33">
              <w:t>Napoleons</w:t>
            </w:r>
          </w:p>
        </w:tc>
      </w:tr>
      <w:tr w:rsidR="00B01A1A" w:rsidRPr="00E22C33" w14:paraId="70395673" w14:textId="77777777" w:rsidTr="00407AFB">
        <w:tc>
          <w:tcPr>
            <w:tcW w:w="2552" w:type="dxa"/>
          </w:tcPr>
          <w:p w14:paraId="1A4F533F" w14:textId="77777777" w:rsidR="00B01A1A" w:rsidRPr="00E22C33" w:rsidRDefault="00B01A1A" w:rsidP="00DE1FC4">
            <w:pPr>
              <w:pStyle w:val="table2"/>
            </w:pPr>
            <w:r w:rsidRPr="00E22C33">
              <w:t>Nirranda</w:t>
            </w:r>
          </w:p>
        </w:tc>
      </w:tr>
      <w:tr w:rsidR="00B01A1A" w:rsidRPr="00E22C33" w14:paraId="0B8C99DD" w14:textId="77777777" w:rsidTr="00407AFB">
        <w:tc>
          <w:tcPr>
            <w:tcW w:w="2552" w:type="dxa"/>
          </w:tcPr>
          <w:p w14:paraId="62B66D51" w14:textId="77777777" w:rsidR="00B01A1A" w:rsidRPr="00E22C33" w:rsidRDefault="00B01A1A" w:rsidP="00DE1FC4">
            <w:pPr>
              <w:pStyle w:val="table2"/>
            </w:pPr>
            <w:r w:rsidRPr="00E22C33">
              <w:t>Nathalia</w:t>
            </w:r>
          </w:p>
        </w:tc>
      </w:tr>
      <w:tr w:rsidR="00B01A1A" w:rsidRPr="00E22C33" w14:paraId="50169704" w14:textId="77777777" w:rsidTr="00407AFB">
        <w:tc>
          <w:tcPr>
            <w:tcW w:w="2552" w:type="dxa"/>
          </w:tcPr>
          <w:p w14:paraId="2BF77A2B" w14:textId="77777777" w:rsidR="00B01A1A" w:rsidRPr="00E22C33" w:rsidRDefault="00B01A1A" w:rsidP="00DE1FC4">
            <w:pPr>
              <w:pStyle w:val="table2"/>
            </w:pPr>
            <w:r w:rsidRPr="00E22C33">
              <w:t>Nandaly</w:t>
            </w:r>
          </w:p>
        </w:tc>
      </w:tr>
      <w:tr w:rsidR="00B01A1A" w:rsidRPr="00E22C33" w14:paraId="2738B9ED" w14:textId="77777777" w:rsidTr="00407AFB">
        <w:tc>
          <w:tcPr>
            <w:tcW w:w="2552" w:type="dxa"/>
          </w:tcPr>
          <w:p w14:paraId="0DAC54AA" w14:textId="77777777" w:rsidR="00B01A1A" w:rsidRPr="00E22C33" w:rsidRDefault="00B01A1A" w:rsidP="00DE1FC4">
            <w:pPr>
              <w:pStyle w:val="table2"/>
            </w:pPr>
            <w:r w:rsidRPr="00E22C33">
              <w:t>Nelson</w:t>
            </w:r>
          </w:p>
        </w:tc>
      </w:tr>
      <w:tr w:rsidR="00B01A1A" w:rsidRPr="00E22C33" w14:paraId="5BDCFC4C" w14:textId="77777777" w:rsidTr="00407AFB">
        <w:tc>
          <w:tcPr>
            <w:tcW w:w="2552" w:type="dxa"/>
          </w:tcPr>
          <w:p w14:paraId="46418D78" w14:textId="77777777" w:rsidR="00B01A1A" w:rsidRPr="00E22C33" w:rsidRDefault="00B01A1A" w:rsidP="00DE1FC4">
            <w:pPr>
              <w:pStyle w:val="table2"/>
            </w:pPr>
            <w:r w:rsidRPr="00E22C33">
              <w:t>Newhaven</w:t>
            </w:r>
          </w:p>
        </w:tc>
      </w:tr>
      <w:tr w:rsidR="00B01A1A" w:rsidRPr="00E22C33" w14:paraId="5B4DBB7C" w14:textId="77777777" w:rsidTr="00407AFB">
        <w:tc>
          <w:tcPr>
            <w:tcW w:w="2552" w:type="dxa"/>
          </w:tcPr>
          <w:p w14:paraId="47C7E94B" w14:textId="77777777" w:rsidR="00B01A1A" w:rsidRPr="00E22C33" w:rsidRDefault="00B01A1A" w:rsidP="00DE1FC4">
            <w:pPr>
              <w:pStyle w:val="table2"/>
            </w:pPr>
            <w:r w:rsidRPr="00E22C33">
              <w:t>Newstead</w:t>
            </w:r>
          </w:p>
        </w:tc>
      </w:tr>
      <w:tr w:rsidR="00B01A1A" w:rsidRPr="00E22C33" w14:paraId="39F02906" w14:textId="77777777" w:rsidTr="00407AFB">
        <w:tc>
          <w:tcPr>
            <w:tcW w:w="2552" w:type="dxa"/>
          </w:tcPr>
          <w:p w14:paraId="501E6AB3" w14:textId="77777777" w:rsidR="00B01A1A" w:rsidRPr="00E22C33" w:rsidRDefault="00B01A1A" w:rsidP="00DE1FC4">
            <w:pPr>
              <w:pStyle w:val="table2"/>
            </w:pPr>
            <w:r w:rsidRPr="00E22C33">
              <w:t>Nhill</w:t>
            </w:r>
          </w:p>
        </w:tc>
      </w:tr>
      <w:tr w:rsidR="00B01A1A" w:rsidRPr="00E22C33" w14:paraId="5A30FBB5" w14:textId="77777777" w:rsidTr="00407AFB">
        <w:tc>
          <w:tcPr>
            <w:tcW w:w="2552" w:type="dxa"/>
          </w:tcPr>
          <w:p w14:paraId="4D629668" w14:textId="77777777" w:rsidR="00B01A1A" w:rsidRPr="00E22C33" w:rsidRDefault="00B01A1A" w:rsidP="00DE1FC4">
            <w:pPr>
              <w:pStyle w:val="table2"/>
            </w:pPr>
            <w:r w:rsidRPr="00E22C33">
              <w:t>Noorat</w:t>
            </w:r>
          </w:p>
        </w:tc>
      </w:tr>
      <w:tr w:rsidR="00B01A1A" w:rsidRPr="00E22C33" w14:paraId="26044529" w14:textId="77777777" w:rsidTr="00407AFB">
        <w:tc>
          <w:tcPr>
            <w:tcW w:w="2552" w:type="dxa"/>
          </w:tcPr>
          <w:p w14:paraId="2435261F" w14:textId="77777777" w:rsidR="00B01A1A" w:rsidRPr="00E22C33" w:rsidRDefault="00B01A1A" w:rsidP="00DE1FC4">
            <w:pPr>
              <w:pStyle w:val="table2"/>
            </w:pPr>
            <w:r w:rsidRPr="00E22C33">
              <w:t>Numurkah</w:t>
            </w:r>
          </w:p>
        </w:tc>
      </w:tr>
      <w:tr w:rsidR="00B01A1A" w:rsidRPr="00E22C33" w14:paraId="3B5F6FE1" w14:textId="77777777" w:rsidTr="00407AFB">
        <w:tc>
          <w:tcPr>
            <w:tcW w:w="2552" w:type="dxa"/>
          </w:tcPr>
          <w:p w14:paraId="0CDDFDD4" w14:textId="77777777" w:rsidR="00B01A1A" w:rsidRPr="00E22C33" w:rsidRDefault="00B01A1A" w:rsidP="00DE1FC4">
            <w:pPr>
              <w:pStyle w:val="table2"/>
            </w:pPr>
            <w:r w:rsidRPr="00E22C33">
              <w:t>Nyah</w:t>
            </w:r>
          </w:p>
        </w:tc>
      </w:tr>
      <w:tr w:rsidR="00B01A1A" w:rsidRPr="00E22C33" w14:paraId="468389D0" w14:textId="77777777" w:rsidTr="00407AFB">
        <w:tc>
          <w:tcPr>
            <w:tcW w:w="2552" w:type="dxa"/>
          </w:tcPr>
          <w:p w14:paraId="5753D79D" w14:textId="77777777" w:rsidR="00B01A1A" w:rsidRPr="00E22C33" w:rsidRDefault="00B01A1A" w:rsidP="00DE1FC4">
            <w:pPr>
              <w:pStyle w:val="table2"/>
            </w:pPr>
            <w:r w:rsidRPr="00E22C33">
              <w:t>Nyora</w:t>
            </w:r>
          </w:p>
        </w:tc>
      </w:tr>
      <w:tr w:rsidR="00B01A1A" w:rsidRPr="00E22C33" w14:paraId="30CE1F6A" w14:textId="77777777" w:rsidTr="00407AFB">
        <w:tc>
          <w:tcPr>
            <w:tcW w:w="2552" w:type="dxa"/>
          </w:tcPr>
          <w:p w14:paraId="3F4AB9FE" w14:textId="77777777" w:rsidR="00B01A1A" w:rsidRPr="00E22C33" w:rsidRDefault="00B01A1A" w:rsidP="00DE1FC4">
            <w:pPr>
              <w:pStyle w:val="table2"/>
            </w:pPr>
            <w:r w:rsidRPr="00E22C33">
              <w:t>Ocean Grove</w:t>
            </w:r>
          </w:p>
        </w:tc>
      </w:tr>
      <w:tr w:rsidR="00B01A1A" w:rsidRPr="00E22C33" w14:paraId="55600B34" w14:textId="77777777" w:rsidTr="00407AFB">
        <w:tc>
          <w:tcPr>
            <w:tcW w:w="2552" w:type="dxa"/>
          </w:tcPr>
          <w:p w14:paraId="6E97ECB0" w14:textId="77777777" w:rsidR="00B01A1A" w:rsidRPr="00E22C33" w:rsidRDefault="00B01A1A" w:rsidP="00DE1FC4">
            <w:pPr>
              <w:pStyle w:val="table2"/>
            </w:pPr>
            <w:r w:rsidRPr="00E22C33">
              <w:t>Omeo</w:t>
            </w:r>
          </w:p>
        </w:tc>
      </w:tr>
      <w:tr w:rsidR="00B01A1A" w:rsidRPr="00E22C33" w14:paraId="2BC69DB9" w14:textId="77777777" w:rsidTr="00407AFB">
        <w:tc>
          <w:tcPr>
            <w:tcW w:w="2552" w:type="dxa"/>
          </w:tcPr>
          <w:p w14:paraId="609AC00D" w14:textId="77777777" w:rsidR="00B01A1A" w:rsidRPr="00E22C33" w:rsidRDefault="00B01A1A" w:rsidP="00DE1FC4">
            <w:pPr>
              <w:pStyle w:val="table2"/>
            </w:pPr>
            <w:r w:rsidRPr="00E22C33">
              <w:t>Orbost</w:t>
            </w:r>
          </w:p>
        </w:tc>
      </w:tr>
      <w:tr w:rsidR="00B01A1A" w:rsidRPr="00E22C33" w14:paraId="1EEBF2E7" w14:textId="77777777" w:rsidTr="00407AFB">
        <w:tc>
          <w:tcPr>
            <w:tcW w:w="2552" w:type="dxa"/>
          </w:tcPr>
          <w:p w14:paraId="7D9D845E" w14:textId="77777777" w:rsidR="00B01A1A" w:rsidRPr="00E22C33" w:rsidRDefault="00B01A1A" w:rsidP="00DE1FC4">
            <w:pPr>
              <w:pStyle w:val="table2"/>
            </w:pPr>
            <w:r w:rsidRPr="00E22C33">
              <w:t>Orford</w:t>
            </w:r>
          </w:p>
        </w:tc>
      </w:tr>
      <w:tr w:rsidR="00B01A1A" w:rsidRPr="00E22C33" w14:paraId="07E16781" w14:textId="77777777" w:rsidTr="00407AFB">
        <w:tc>
          <w:tcPr>
            <w:tcW w:w="2552" w:type="dxa"/>
          </w:tcPr>
          <w:p w14:paraId="5CD238FF" w14:textId="77777777" w:rsidR="00B01A1A" w:rsidRPr="00E22C33" w:rsidRDefault="00B01A1A" w:rsidP="00DE1FC4">
            <w:pPr>
              <w:pStyle w:val="table2"/>
            </w:pPr>
            <w:r w:rsidRPr="00E22C33">
              <w:t>Ouyen</w:t>
            </w:r>
          </w:p>
        </w:tc>
      </w:tr>
      <w:tr w:rsidR="00B01A1A" w:rsidRPr="00E22C33" w14:paraId="2B644616" w14:textId="77777777" w:rsidTr="00407AFB">
        <w:tc>
          <w:tcPr>
            <w:tcW w:w="2552" w:type="dxa"/>
          </w:tcPr>
          <w:p w14:paraId="6D4C83AC" w14:textId="77777777" w:rsidR="00B01A1A" w:rsidRPr="00E22C33" w:rsidRDefault="00B01A1A" w:rsidP="00DE1FC4">
            <w:pPr>
              <w:pStyle w:val="table2"/>
            </w:pPr>
            <w:r w:rsidRPr="00E22C33">
              <w:t>Paynesville</w:t>
            </w:r>
          </w:p>
        </w:tc>
      </w:tr>
      <w:tr w:rsidR="00B01A1A" w:rsidRPr="00E22C33" w14:paraId="2678C081" w14:textId="77777777" w:rsidTr="00407AFB">
        <w:tc>
          <w:tcPr>
            <w:tcW w:w="2552" w:type="dxa"/>
          </w:tcPr>
          <w:p w14:paraId="40E18359" w14:textId="77777777" w:rsidR="00B01A1A" w:rsidRPr="00E22C33" w:rsidRDefault="00B01A1A" w:rsidP="00DE1FC4">
            <w:pPr>
              <w:pStyle w:val="table2"/>
            </w:pPr>
            <w:r w:rsidRPr="00E22C33">
              <w:t>Pearcedale</w:t>
            </w:r>
          </w:p>
        </w:tc>
      </w:tr>
      <w:tr w:rsidR="00B01A1A" w:rsidRPr="00E22C33" w14:paraId="550D9A27" w14:textId="77777777" w:rsidTr="00407AFB">
        <w:tc>
          <w:tcPr>
            <w:tcW w:w="2552" w:type="dxa"/>
          </w:tcPr>
          <w:p w14:paraId="017DE02C" w14:textId="77777777" w:rsidR="00B01A1A" w:rsidRPr="00E22C33" w:rsidRDefault="00B01A1A" w:rsidP="00DE1FC4">
            <w:pPr>
              <w:pStyle w:val="table2"/>
            </w:pPr>
            <w:smartTag w:uri="urn:schemas-microsoft-com:office:smarttags" w:element="City">
              <w:smartTag w:uri="urn:schemas-microsoft-com:office:smarttags" w:element="place">
                <w:r w:rsidRPr="00E22C33">
                  <w:t>Peterborough</w:t>
                </w:r>
              </w:smartTag>
            </w:smartTag>
          </w:p>
        </w:tc>
      </w:tr>
      <w:tr w:rsidR="00B01A1A" w:rsidRPr="00E22C33" w14:paraId="6EA6C93E" w14:textId="77777777" w:rsidTr="00407AFB">
        <w:tc>
          <w:tcPr>
            <w:tcW w:w="2552" w:type="dxa"/>
          </w:tcPr>
          <w:p w14:paraId="05DF9D6B" w14:textId="77777777" w:rsidR="00B01A1A" w:rsidRPr="00E22C33" w:rsidRDefault="00B01A1A" w:rsidP="00DE1FC4">
            <w:pPr>
              <w:pStyle w:val="table2"/>
            </w:pPr>
            <w:r w:rsidRPr="00E22C33">
              <w:t>Piangil</w:t>
            </w:r>
          </w:p>
        </w:tc>
      </w:tr>
      <w:tr w:rsidR="00B01A1A" w:rsidRPr="00E22C33" w14:paraId="372CB738" w14:textId="77777777" w:rsidTr="00407AFB">
        <w:tc>
          <w:tcPr>
            <w:tcW w:w="2552" w:type="dxa"/>
          </w:tcPr>
          <w:p w14:paraId="0F833248" w14:textId="77777777" w:rsidR="00B01A1A" w:rsidRPr="00E22C33" w:rsidRDefault="00B01A1A" w:rsidP="00DE1FC4">
            <w:pPr>
              <w:pStyle w:val="table2"/>
            </w:pPr>
            <w:r w:rsidRPr="00E22C33">
              <w:t>Pakenham</w:t>
            </w:r>
          </w:p>
        </w:tc>
      </w:tr>
      <w:tr w:rsidR="00B01A1A" w:rsidRPr="00E22C33" w14:paraId="74BACE53" w14:textId="77777777" w:rsidTr="00407AFB">
        <w:tc>
          <w:tcPr>
            <w:tcW w:w="2552" w:type="dxa"/>
          </w:tcPr>
          <w:p w14:paraId="497DA8A0" w14:textId="77777777" w:rsidR="00B01A1A" w:rsidRPr="00E22C33" w:rsidRDefault="00B01A1A" w:rsidP="00DE1FC4">
            <w:pPr>
              <w:pStyle w:val="table2"/>
            </w:pPr>
            <w:r w:rsidRPr="00E22C33">
              <w:t xml:space="preserve">Port </w:t>
            </w:r>
            <w:smartTag w:uri="urn:schemas-microsoft-com:office:smarttags" w:element="City">
              <w:smartTag w:uri="urn:schemas-microsoft-com:office:smarttags" w:element="place">
                <w:r w:rsidRPr="00E22C33">
                  <w:t>Campbell</w:t>
                </w:r>
              </w:smartTag>
            </w:smartTag>
          </w:p>
        </w:tc>
      </w:tr>
      <w:tr w:rsidR="00B01A1A" w:rsidRPr="00E22C33" w14:paraId="7B2A54B4" w14:textId="77777777" w:rsidTr="00407AFB">
        <w:tc>
          <w:tcPr>
            <w:tcW w:w="2552" w:type="dxa"/>
          </w:tcPr>
          <w:p w14:paraId="3D8A3BF1" w14:textId="77777777" w:rsidR="00B01A1A" w:rsidRPr="00E22C33" w:rsidRDefault="00B01A1A" w:rsidP="00DE1FC4">
            <w:pPr>
              <w:pStyle w:val="table2"/>
            </w:pPr>
            <w:r w:rsidRPr="00E22C33">
              <w:t>Port Fairy</w:t>
            </w:r>
          </w:p>
        </w:tc>
      </w:tr>
      <w:tr w:rsidR="00B01A1A" w:rsidRPr="00E22C33" w14:paraId="07692759" w14:textId="77777777" w:rsidTr="00407AFB">
        <w:tc>
          <w:tcPr>
            <w:tcW w:w="2552" w:type="dxa"/>
          </w:tcPr>
          <w:p w14:paraId="22007A86" w14:textId="77777777" w:rsidR="00B01A1A" w:rsidRPr="00E22C33" w:rsidRDefault="00B01A1A" w:rsidP="00DE1FC4">
            <w:pPr>
              <w:pStyle w:val="table2"/>
            </w:pPr>
            <w:smartTag w:uri="urn:schemas-microsoft-com:office:smarttags" w:element="City">
              <w:smartTag w:uri="urn:schemas-microsoft-com:office:smarttags" w:element="place">
                <w:r w:rsidRPr="00E22C33">
                  <w:t>Portland</w:t>
                </w:r>
              </w:smartTag>
            </w:smartTag>
          </w:p>
        </w:tc>
      </w:tr>
      <w:tr w:rsidR="00B01A1A" w:rsidRPr="00E22C33" w14:paraId="5BEA6B09" w14:textId="77777777" w:rsidTr="00407AFB">
        <w:tc>
          <w:tcPr>
            <w:tcW w:w="2552" w:type="dxa"/>
          </w:tcPr>
          <w:p w14:paraId="68172B71" w14:textId="77777777" w:rsidR="00B01A1A" w:rsidRPr="00E22C33" w:rsidRDefault="00B01A1A" w:rsidP="00DE1FC4">
            <w:pPr>
              <w:pStyle w:val="table2"/>
            </w:pPr>
            <w:r w:rsidRPr="00E22C33">
              <w:t>Portarlington</w:t>
            </w:r>
          </w:p>
        </w:tc>
      </w:tr>
      <w:tr w:rsidR="00B01A1A" w:rsidRPr="00E22C33" w14:paraId="1E3CD24D" w14:textId="77777777" w:rsidTr="00407AFB">
        <w:tc>
          <w:tcPr>
            <w:tcW w:w="2552" w:type="dxa"/>
          </w:tcPr>
          <w:p w14:paraId="4B192211" w14:textId="77777777" w:rsidR="00B01A1A" w:rsidRPr="00E22C33" w:rsidRDefault="00B01A1A" w:rsidP="00DE1FC4">
            <w:pPr>
              <w:pStyle w:val="table2"/>
            </w:pPr>
            <w:r w:rsidRPr="00E22C33">
              <w:t>Puckapunyal</w:t>
            </w:r>
          </w:p>
        </w:tc>
      </w:tr>
      <w:tr w:rsidR="00B01A1A" w:rsidRPr="00E22C33" w14:paraId="5F633156" w14:textId="77777777" w:rsidTr="00407AFB">
        <w:tc>
          <w:tcPr>
            <w:tcW w:w="2552" w:type="dxa"/>
          </w:tcPr>
          <w:p w14:paraId="1E5C8B92" w14:textId="77777777" w:rsidR="00B01A1A" w:rsidRPr="00E22C33" w:rsidRDefault="00B01A1A" w:rsidP="00DE1FC4">
            <w:pPr>
              <w:pStyle w:val="table2"/>
            </w:pPr>
            <w:r w:rsidRPr="00E22C33">
              <w:t>Quambatook</w:t>
            </w:r>
          </w:p>
        </w:tc>
      </w:tr>
      <w:tr w:rsidR="00B01A1A" w:rsidRPr="00E22C33" w14:paraId="74FBF3FF" w14:textId="77777777" w:rsidTr="00407AFB">
        <w:tc>
          <w:tcPr>
            <w:tcW w:w="2552" w:type="dxa"/>
          </w:tcPr>
          <w:p w14:paraId="7B688D26" w14:textId="77777777" w:rsidR="00B01A1A" w:rsidRPr="00E22C33" w:rsidRDefault="00B01A1A" w:rsidP="00DE1FC4">
            <w:pPr>
              <w:pStyle w:val="table2"/>
            </w:pPr>
            <w:r w:rsidRPr="00E22C33">
              <w:t>Queenscliff</w:t>
            </w:r>
          </w:p>
        </w:tc>
      </w:tr>
      <w:tr w:rsidR="00B01A1A" w:rsidRPr="00E22C33" w14:paraId="3DA30E45" w14:textId="77777777" w:rsidTr="00407AFB">
        <w:tc>
          <w:tcPr>
            <w:tcW w:w="2552" w:type="dxa"/>
          </w:tcPr>
          <w:p w14:paraId="00CC6DF5" w14:textId="77777777" w:rsidR="00B01A1A" w:rsidRPr="00E22C33" w:rsidRDefault="00B01A1A" w:rsidP="00DE1FC4">
            <w:pPr>
              <w:pStyle w:val="table2"/>
            </w:pPr>
            <w:r w:rsidRPr="00E22C33">
              <w:t>Rainbow</w:t>
            </w:r>
          </w:p>
        </w:tc>
      </w:tr>
      <w:tr w:rsidR="00B01A1A" w:rsidRPr="00E22C33" w14:paraId="1BC4B32C" w14:textId="77777777" w:rsidTr="00407AFB">
        <w:tc>
          <w:tcPr>
            <w:tcW w:w="2552" w:type="dxa"/>
          </w:tcPr>
          <w:p w14:paraId="336744BC" w14:textId="77777777" w:rsidR="00B01A1A" w:rsidRPr="00E22C33" w:rsidRDefault="00B01A1A" w:rsidP="00DE1FC4">
            <w:pPr>
              <w:pStyle w:val="table2"/>
            </w:pPr>
            <w:smartTag w:uri="urn:schemas-microsoft-com:office:smarttags" w:element="place">
              <w:r w:rsidRPr="00E22C33">
                <w:t>Rosedale</w:t>
              </w:r>
            </w:smartTag>
          </w:p>
        </w:tc>
      </w:tr>
      <w:tr w:rsidR="00B01A1A" w:rsidRPr="00E22C33" w14:paraId="603F1185" w14:textId="77777777" w:rsidTr="00407AFB">
        <w:tc>
          <w:tcPr>
            <w:tcW w:w="2552" w:type="dxa"/>
          </w:tcPr>
          <w:p w14:paraId="641A4E6A" w14:textId="77777777" w:rsidR="00B01A1A" w:rsidRPr="00E22C33" w:rsidRDefault="00B01A1A" w:rsidP="00DE1FC4">
            <w:pPr>
              <w:pStyle w:val="table2"/>
            </w:pPr>
            <w:r w:rsidRPr="00E22C33">
              <w:t>Red Cliffs</w:t>
            </w:r>
          </w:p>
        </w:tc>
      </w:tr>
      <w:tr w:rsidR="00B01A1A" w:rsidRPr="00E22C33" w14:paraId="28461CF5" w14:textId="77777777" w:rsidTr="00407AFB">
        <w:tc>
          <w:tcPr>
            <w:tcW w:w="2552" w:type="dxa"/>
          </w:tcPr>
          <w:p w14:paraId="6E90136D" w14:textId="77777777" w:rsidR="00B01A1A" w:rsidRPr="00E22C33" w:rsidRDefault="00B01A1A" w:rsidP="00DE1FC4">
            <w:pPr>
              <w:pStyle w:val="table2"/>
            </w:pPr>
            <w:r w:rsidRPr="00E22C33">
              <w:t>Riddells Creek</w:t>
            </w:r>
          </w:p>
        </w:tc>
      </w:tr>
      <w:tr w:rsidR="00B01A1A" w:rsidRPr="00E22C33" w14:paraId="1AF0970B" w14:textId="77777777" w:rsidTr="00407AFB">
        <w:tc>
          <w:tcPr>
            <w:tcW w:w="2552" w:type="dxa"/>
          </w:tcPr>
          <w:p w14:paraId="24D1AD43" w14:textId="77777777" w:rsidR="00B01A1A" w:rsidRPr="00E22C33" w:rsidRDefault="00B01A1A" w:rsidP="00DE1FC4">
            <w:pPr>
              <w:pStyle w:val="table2"/>
            </w:pPr>
            <w:smartTag w:uri="urn:schemas-microsoft-com:office:smarttags" w:element="City">
              <w:smartTag w:uri="urn:schemas-microsoft-com:office:smarttags" w:element="place">
                <w:r w:rsidRPr="00E22C33">
                  <w:t>Rochester</w:t>
                </w:r>
              </w:smartTag>
            </w:smartTag>
          </w:p>
        </w:tc>
      </w:tr>
      <w:tr w:rsidR="00B01A1A" w:rsidRPr="00E22C33" w14:paraId="01D581A6" w14:textId="77777777" w:rsidTr="00407AFB">
        <w:tc>
          <w:tcPr>
            <w:tcW w:w="2552" w:type="dxa"/>
          </w:tcPr>
          <w:p w14:paraId="1ADF4136" w14:textId="77777777" w:rsidR="00B01A1A" w:rsidRPr="00E22C33" w:rsidRDefault="00B01A1A" w:rsidP="00DE1FC4">
            <w:pPr>
              <w:pStyle w:val="table2"/>
            </w:pPr>
            <w:r w:rsidRPr="00E22C33">
              <w:lastRenderedPageBreak/>
              <w:t>Robinvale</w:t>
            </w:r>
          </w:p>
        </w:tc>
      </w:tr>
      <w:tr w:rsidR="00B01A1A" w:rsidRPr="00E22C33" w14:paraId="59F00C6F" w14:textId="77777777" w:rsidTr="00407AFB">
        <w:tc>
          <w:tcPr>
            <w:tcW w:w="2552" w:type="dxa"/>
          </w:tcPr>
          <w:p w14:paraId="76DB664A" w14:textId="77777777" w:rsidR="00B01A1A" w:rsidRPr="00E22C33" w:rsidRDefault="00B01A1A" w:rsidP="00DE1FC4">
            <w:pPr>
              <w:pStyle w:val="table2"/>
            </w:pPr>
            <w:r w:rsidRPr="00E22C33">
              <w:t>Romsey</w:t>
            </w:r>
          </w:p>
        </w:tc>
      </w:tr>
      <w:tr w:rsidR="00B01A1A" w:rsidRPr="00E22C33" w14:paraId="23242B4A" w14:textId="77777777" w:rsidTr="00407AFB">
        <w:tc>
          <w:tcPr>
            <w:tcW w:w="2552" w:type="dxa"/>
          </w:tcPr>
          <w:p w14:paraId="6919F04A" w14:textId="77777777" w:rsidR="00B01A1A" w:rsidRPr="00E22C33" w:rsidRDefault="00B01A1A" w:rsidP="00DE1FC4">
            <w:pPr>
              <w:pStyle w:val="table2"/>
            </w:pPr>
            <w:r w:rsidRPr="00E22C33">
              <w:t>Rosebud</w:t>
            </w:r>
          </w:p>
        </w:tc>
      </w:tr>
      <w:tr w:rsidR="00B01A1A" w:rsidRPr="00E22C33" w14:paraId="5D2A25B6" w14:textId="77777777" w:rsidTr="00407AFB">
        <w:tc>
          <w:tcPr>
            <w:tcW w:w="2552" w:type="dxa"/>
          </w:tcPr>
          <w:p w14:paraId="3D9D78A5" w14:textId="77777777" w:rsidR="00B01A1A" w:rsidRPr="00E22C33" w:rsidRDefault="00B01A1A" w:rsidP="00DE1FC4">
            <w:pPr>
              <w:pStyle w:val="table2"/>
            </w:pPr>
            <w:r w:rsidRPr="00E22C33">
              <w:t>Rushworth</w:t>
            </w:r>
          </w:p>
        </w:tc>
      </w:tr>
      <w:tr w:rsidR="00B01A1A" w:rsidRPr="00E22C33" w14:paraId="4C3413C3" w14:textId="77777777" w:rsidTr="00407AFB">
        <w:tc>
          <w:tcPr>
            <w:tcW w:w="2552" w:type="dxa"/>
          </w:tcPr>
          <w:p w14:paraId="34F593CE" w14:textId="77777777" w:rsidR="00B01A1A" w:rsidRPr="00E22C33" w:rsidRDefault="00B01A1A" w:rsidP="00DE1FC4">
            <w:pPr>
              <w:pStyle w:val="table2"/>
            </w:pPr>
            <w:smartTag w:uri="urn:schemas-microsoft-com:office:smarttags" w:element="City">
              <w:smartTag w:uri="urn:schemas-microsoft-com:office:smarttags" w:element="place">
                <w:r w:rsidRPr="00E22C33">
                  <w:t>Rye</w:t>
                </w:r>
              </w:smartTag>
            </w:smartTag>
          </w:p>
        </w:tc>
      </w:tr>
      <w:tr w:rsidR="00B01A1A" w:rsidRPr="00E22C33" w14:paraId="2B7B6018" w14:textId="77777777" w:rsidTr="00407AFB">
        <w:tc>
          <w:tcPr>
            <w:tcW w:w="2552" w:type="dxa"/>
          </w:tcPr>
          <w:p w14:paraId="04E6F616" w14:textId="77777777" w:rsidR="00B01A1A" w:rsidRPr="00E22C33" w:rsidRDefault="00B01A1A" w:rsidP="00DE1FC4">
            <w:pPr>
              <w:pStyle w:val="table2"/>
            </w:pPr>
            <w:smartTag w:uri="urn:schemas-microsoft-com:office:smarttags" w:element="City">
              <w:smartTag w:uri="urn:schemas-microsoft-com:office:smarttags" w:element="place">
                <w:r w:rsidRPr="00E22C33">
                  <w:t>Sale</w:t>
                </w:r>
              </w:smartTag>
            </w:smartTag>
          </w:p>
        </w:tc>
      </w:tr>
      <w:tr w:rsidR="00B01A1A" w:rsidRPr="00E22C33" w14:paraId="35DB0244" w14:textId="77777777" w:rsidTr="00407AFB">
        <w:tc>
          <w:tcPr>
            <w:tcW w:w="2552" w:type="dxa"/>
          </w:tcPr>
          <w:p w14:paraId="372231BD" w14:textId="77777777" w:rsidR="00B01A1A" w:rsidRPr="00E22C33" w:rsidRDefault="00B01A1A" w:rsidP="00DE1FC4">
            <w:pPr>
              <w:pStyle w:val="table2"/>
            </w:pPr>
            <w:smartTag w:uri="urn:schemas-microsoft-com:office:smarttags" w:element="City">
              <w:smartTag w:uri="urn:schemas-microsoft-com:office:smarttags" w:element="place">
                <w:r w:rsidRPr="00E22C33">
                  <w:t>San Remo</w:t>
                </w:r>
              </w:smartTag>
            </w:smartTag>
          </w:p>
        </w:tc>
      </w:tr>
      <w:tr w:rsidR="00B01A1A" w:rsidRPr="00E22C33" w14:paraId="55A45795" w14:textId="77777777" w:rsidTr="00407AFB">
        <w:tc>
          <w:tcPr>
            <w:tcW w:w="2552" w:type="dxa"/>
          </w:tcPr>
          <w:p w14:paraId="2DF2C60B" w14:textId="77777777" w:rsidR="00B01A1A" w:rsidRPr="00E22C33" w:rsidRDefault="00B01A1A" w:rsidP="00DE1FC4">
            <w:pPr>
              <w:pStyle w:val="table2"/>
            </w:pPr>
            <w:r w:rsidRPr="00E22C33">
              <w:t>Sealake</w:t>
            </w:r>
          </w:p>
        </w:tc>
      </w:tr>
      <w:tr w:rsidR="00B01A1A" w:rsidRPr="00E22C33" w14:paraId="29FEEE5F" w14:textId="77777777" w:rsidTr="00407AFB">
        <w:tc>
          <w:tcPr>
            <w:tcW w:w="2552" w:type="dxa"/>
          </w:tcPr>
          <w:p w14:paraId="1CC0C2D4" w14:textId="77777777" w:rsidR="00B01A1A" w:rsidRPr="00E22C33" w:rsidRDefault="00B01A1A" w:rsidP="00DE1FC4">
            <w:pPr>
              <w:pStyle w:val="table2"/>
            </w:pPr>
            <w:smartTag w:uri="urn:schemas-microsoft-com:office:smarttags" w:element="City">
              <w:smartTag w:uri="urn:schemas-microsoft-com:office:smarttags" w:element="place">
                <w:r w:rsidRPr="00E22C33">
                  <w:t>Seymour</w:t>
                </w:r>
              </w:smartTag>
            </w:smartTag>
          </w:p>
        </w:tc>
      </w:tr>
      <w:tr w:rsidR="00B01A1A" w:rsidRPr="00E22C33" w14:paraId="38E937D1" w14:textId="77777777" w:rsidTr="00407AFB">
        <w:tc>
          <w:tcPr>
            <w:tcW w:w="2552" w:type="dxa"/>
          </w:tcPr>
          <w:p w14:paraId="340B848F" w14:textId="77777777" w:rsidR="00B01A1A" w:rsidRPr="00E22C33" w:rsidRDefault="00B01A1A" w:rsidP="00DE1FC4">
            <w:pPr>
              <w:pStyle w:val="table2"/>
            </w:pPr>
            <w:r w:rsidRPr="00E22C33">
              <w:t>Shoreham</w:t>
            </w:r>
          </w:p>
        </w:tc>
      </w:tr>
      <w:tr w:rsidR="00B01A1A" w:rsidRPr="00E22C33" w14:paraId="6F3AB445" w14:textId="77777777" w:rsidTr="00407AFB">
        <w:tc>
          <w:tcPr>
            <w:tcW w:w="2552" w:type="dxa"/>
          </w:tcPr>
          <w:p w14:paraId="660F2CE8" w14:textId="77777777" w:rsidR="00B01A1A" w:rsidRPr="00E22C33" w:rsidRDefault="00B01A1A" w:rsidP="00DE1FC4">
            <w:pPr>
              <w:pStyle w:val="table2"/>
            </w:pPr>
            <w:r w:rsidRPr="00E22C33">
              <w:t>Shepparton</w:t>
            </w:r>
          </w:p>
        </w:tc>
      </w:tr>
      <w:tr w:rsidR="00B01A1A" w:rsidRPr="00E22C33" w14:paraId="5CBFCE21" w14:textId="77777777" w:rsidTr="00407AFB">
        <w:tc>
          <w:tcPr>
            <w:tcW w:w="2552" w:type="dxa"/>
          </w:tcPr>
          <w:p w14:paraId="3A229BCD" w14:textId="77777777" w:rsidR="00B01A1A" w:rsidRPr="00E22C33" w:rsidRDefault="00B01A1A" w:rsidP="00DE1FC4">
            <w:pPr>
              <w:pStyle w:val="table2"/>
            </w:pPr>
            <w:r w:rsidRPr="00E22C33">
              <w:t>Skipton</w:t>
            </w:r>
          </w:p>
        </w:tc>
      </w:tr>
      <w:tr w:rsidR="00B01A1A" w:rsidRPr="00E22C33" w14:paraId="361AA0AD" w14:textId="77777777" w:rsidTr="00407AFB">
        <w:tc>
          <w:tcPr>
            <w:tcW w:w="2552" w:type="dxa"/>
          </w:tcPr>
          <w:p w14:paraId="4553ACD7" w14:textId="77777777" w:rsidR="00B01A1A" w:rsidRPr="00E22C33" w:rsidRDefault="00B01A1A" w:rsidP="00DE1FC4">
            <w:pPr>
              <w:pStyle w:val="table2"/>
            </w:pPr>
            <w:r w:rsidRPr="00E22C33">
              <w:t>Stanhope</w:t>
            </w:r>
          </w:p>
        </w:tc>
      </w:tr>
      <w:tr w:rsidR="00B01A1A" w:rsidRPr="00E22C33" w14:paraId="3DCB128C" w14:textId="77777777" w:rsidTr="00407AFB">
        <w:tc>
          <w:tcPr>
            <w:tcW w:w="2552" w:type="dxa"/>
          </w:tcPr>
          <w:p w14:paraId="3692EE41" w14:textId="77777777" w:rsidR="00B01A1A" w:rsidRPr="00E22C33" w:rsidRDefault="00B01A1A" w:rsidP="00DE1FC4">
            <w:pPr>
              <w:pStyle w:val="table2"/>
            </w:pPr>
            <w:smartTag w:uri="urn:schemas-microsoft-com:office:smarttags" w:element="City">
              <w:smartTag w:uri="urn:schemas-microsoft-com:office:smarttags" w:element="place">
                <w:r w:rsidRPr="00E22C33">
                  <w:t>Somerville</w:t>
                </w:r>
              </w:smartTag>
            </w:smartTag>
          </w:p>
        </w:tc>
      </w:tr>
      <w:tr w:rsidR="00B01A1A" w:rsidRPr="00E22C33" w14:paraId="5B70E184" w14:textId="77777777" w:rsidTr="00407AFB">
        <w:tc>
          <w:tcPr>
            <w:tcW w:w="2552" w:type="dxa"/>
          </w:tcPr>
          <w:p w14:paraId="32936405" w14:textId="77777777" w:rsidR="00B01A1A" w:rsidRPr="00E22C33" w:rsidRDefault="00B01A1A" w:rsidP="00DE1FC4">
            <w:pPr>
              <w:pStyle w:val="table2"/>
            </w:pPr>
            <w:smartTag w:uri="urn:schemas-microsoft-com:office:smarttags" w:element="City">
              <w:smartTag w:uri="urn:schemas-microsoft-com:office:smarttags" w:element="place">
                <w:r w:rsidRPr="00E22C33">
                  <w:t>Sorrento</w:t>
                </w:r>
              </w:smartTag>
            </w:smartTag>
          </w:p>
        </w:tc>
      </w:tr>
      <w:tr w:rsidR="00B01A1A" w:rsidRPr="00E22C33" w14:paraId="50BD2B7E" w14:textId="77777777" w:rsidTr="00407AFB">
        <w:tc>
          <w:tcPr>
            <w:tcW w:w="2552" w:type="dxa"/>
          </w:tcPr>
          <w:p w14:paraId="14886CA8" w14:textId="77777777" w:rsidR="00B01A1A" w:rsidRPr="00E22C33" w:rsidRDefault="00B01A1A" w:rsidP="00DE1FC4">
            <w:pPr>
              <w:pStyle w:val="table2"/>
            </w:pPr>
            <w:r w:rsidRPr="00E22C33">
              <w:t>Seaspray</w:t>
            </w:r>
          </w:p>
        </w:tc>
      </w:tr>
      <w:tr w:rsidR="00B01A1A" w:rsidRPr="00E22C33" w14:paraId="4E5CA314" w14:textId="77777777" w:rsidTr="00407AFB">
        <w:tc>
          <w:tcPr>
            <w:tcW w:w="2552" w:type="dxa"/>
          </w:tcPr>
          <w:p w14:paraId="043A5F0A" w14:textId="77777777" w:rsidR="00B01A1A" w:rsidRPr="00E22C33" w:rsidRDefault="00B01A1A" w:rsidP="00DE1FC4">
            <w:pPr>
              <w:pStyle w:val="table2"/>
            </w:pPr>
            <w:r w:rsidRPr="00E22C33">
              <w:t>Spring Gully</w:t>
            </w:r>
          </w:p>
        </w:tc>
      </w:tr>
      <w:tr w:rsidR="00B01A1A" w:rsidRPr="00E22C33" w14:paraId="501924A1" w14:textId="77777777" w:rsidTr="00407AFB">
        <w:tc>
          <w:tcPr>
            <w:tcW w:w="2552" w:type="dxa"/>
          </w:tcPr>
          <w:p w14:paraId="52E902B1" w14:textId="77777777" w:rsidR="00B01A1A" w:rsidRPr="00E22C33" w:rsidRDefault="00B01A1A" w:rsidP="00DE1FC4">
            <w:pPr>
              <w:pStyle w:val="table2"/>
            </w:pPr>
            <w:smartTag w:uri="urn:schemas-microsoft-com:office:smarttags" w:element="place">
              <w:r w:rsidRPr="00E22C33">
                <w:t>Sebastopol</w:t>
              </w:r>
            </w:smartTag>
          </w:p>
        </w:tc>
      </w:tr>
      <w:tr w:rsidR="00B01A1A" w:rsidRPr="00E22C33" w14:paraId="45348FD5" w14:textId="77777777" w:rsidTr="00407AFB">
        <w:tc>
          <w:tcPr>
            <w:tcW w:w="2552" w:type="dxa"/>
          </w:tcPr>
          <w:p w14:paraId="6F9F16A4" w14:textId="77777777" w:rsidR="00B01A1A" w:rsidRPr="00E22C33" w:rsidRDefault="00B01A1A" w:rsidP="00DE1FC4">
            <w:pPr>
              <w:pStyle w:val="table2"/>
            </w:pPr>
            <w:r w:rsidRPr="00E22C33">
              <w:t>St Arnaud</w:t>
            </w:r>
          </w:p>
        </w:tc>
      </w:tr>
      <w:tr w:rsidR="00B01A1A" w:rsidRPr="00E22C33" w14:paraId="74CFC99E" w14:textId="77777777" w:rsidTr="00407AFB">
        <w:tc>
          <w:tcPr>
            <w:tcW w:w="2552" w:type="dxa"/>
          </w:tcPr>
          <w:p w14:paraId="0C7EBAC5" w14:textId="77777777" w:rsidR="00B01A1A" w:rsidRPr="00E22C33" w:rsidRDefault="00B01A1A" w:rsidP="00DE1FC4">
            <w:pPr>
              <w:pStyle w:val="table2"/>
            </w:pPr>
            <w:r w:rsidRPr="00E22C33">
              <w:t>Stawell</w:t>
            </w:r>
          </w:p>
        </w:tc>
      </w:tr>
      <w:tr w:rsidR="00B01A1A" w:rsidRPr="00E22C33" w14:paraId="7ADD3BA9" w14:textId="77777777" w:rsidTr="00407AFB">
        <w:tc>
          <w:tcPr>
            <w:tcW w:w="2552" w:type="dxa"/>
          </w:tcPr>
          <w:p w14:paraId="62769920" w14:textId="77777777" w:rsidR="00B01A1A" w:rsidRPr="00E22C33" w:rsidRDefault="00B01A1A" w:rsidP="00DE1FC4">
            <w:pPr>
              <w:pStyle w:val="table2"/>
            </w:pPr>
            <w:r w:rsidRPr="00E22C33">
              <w:t>St Leonards</w:t>
            </w:r>
          </w:p>
        </w:tc>
      </w:tr>
      <w:tr w:rsidR="00B01A1A" w:rsidRPr="00E22C33" w14:paraId="77E0EDB4" w14:textId="77777777" w:rsidTr="00407AFB">
        <w:tc>
          <w:tcPr>
            <w:tcW w:w="2552" w:type="dxa"/>
          </w:tcPr>
          <w:p w14:paraId="1446B6D6" w14:textId="77777777" w:rsidR="00B01A1A" w:rsidRPr="00E22C33" w:rsidRDefault="00B01A1A" w:rsidP="00DE1FC4">
            <w:pPr>
              <w:pStyle w:val="table2"/>
            </w:pPr>
            <w:smartTag w:uri="urn:schemas-microsoft-com:office:smarttags" w:element="City">
              <w:smartTag w:uri="urn:schemas-microsoft-com:office:smarttags" w:element="place">
                <w:r w:rsidRPr="00E22C33">
                  <w:t>Stratford</w:t>
                </w:r>
              </w:smartTag>
            </w:smartTag>
          </w:p>
        </w:tc>
      </w:tr>
      <w:tr w:rsidR="00B01A1A" w:rsidRPr="00E22C33" w14:paraId="6A7134AF" w14:textId="77777777" w:rsidTr="00407AFB">
        <w:tc>
          <w:tcPr>
            <w:tcW w:w="2552" w:type="dxa"/>
          </w:tcPr>
          <w:p w14:paraId="0B0C1AEA" w14:textId="77777777" w:rsidR="00B01A1A" w:rsidRPr="00E22C33" w:rsidRDefault="00B01A1A" w:rsidP="00DE1FC4">
            <w:pPr>
              <w:pStyle w:val="table2"/>
            </w:pPr>
            <w:smartTag w:uri="urn:schemas-microsoft-com:office:smarttags" w:element="place">
              <w:smartTag w:uri="urn:schemas-microsoft-com:office:smarttags" w:element="PlaceName">
                <w:r w:rsidRPr="00E22C33">
                  <w:t>Strath</w:t>
                </w:r>
              </w:smartTag>
              <w:r w:rsidRPr="00E22C33">
                <w:t xml:space="preserve"> </w:t>
              </w:r>
              <w:smartTag w:uri="urn:schemas-microsoft-com:office:smarttags" w:element="PlaceType">
                <w:r w:rsidRPr="00E22C33">
                  <w:t>Village</w:t>
                </w:r>
              </w:smartTag>
            </w:smartTag>
          </w:p>
        </w:tc>
      </w:tr>
      <w:tr w:rsidR="00B01A1A" w:rsidRPr="00E22C33" w14:paraId="39DBF2DC" w14:textId="77777777" w:rsidTr="00407AFB">
        <w:tc>
          <w:tcPr>
            <w:tcW w:w="2552" w:type="dxa"/>
          </w:tcPr>
          <w:p w14:paraId="13FF07D3" w14:textId="77777777" w:rsidR="00B01A1A" w:rsidRPr="00E22C33" w:rsidRDefault="00B01A1A" w:rsidP="00DE1FC4">
            <w:pPr>
              <w:pStyle w:val="table2"/>
            </w:pPr>
            <w:r w:rsidRPr="00E22C33">
              <w:t>Swan Reach</w:t>
            </w:r>
          </w:p>
        </w:tc>
      </w:tr>
      <w:tr w:rsidR="00B01A1A" w:rsidRPr="00E22C33" w14:paraId="22197D14" w14:textId="77777777" w:rsidTr="00407AFB">
        <w:tc>
          <w:tcPr>
            <w:tcW w:w="2552" w:type="dxa"/>
          </w:tcPr>
          <w:p w14:paraId="4600A728" w14:textId="77777777" w:rsidR="00B01A1A" w:rsidRPr="00E22C33" w:rsidRDefault="00B01A1A" w:rsidP="00DE1FC4">
            <w:pPr>
              <w:pStyle w:val="table2"/>
            </w:pPr>
            <w:r w:rsidRPr="00E22C33">
              <w:t>Swifts Creek</w:t>
            </w:r>
          </w:p>
        </w:tc>
      </w:tr>
      <w:tr w:rsidR="00B01A1A" w:rsidRPr="00E22C33" w14:paraId="21A016A6" w14:textId="77777777" w:rsidTr="00407AFB">
        <w:tc>
          <w:tcPr>
            <w:tcW w:w="2552" w:type="dxa"/>
          </w:tcPr>
          <w:p w14:paraId="46E0300C" w14:textId="77777777" w:rsidR="00B01A1A" w:rsidRPr="00E22C33" w:rsidRDefault="00B01A1A" w:rsidP="00DE1FC4">
            <w:pPr>
              <w:pStyle w:val="table2"/>
            </w:pPr>
            <w:r w:rsidRPr="00E22C33">
              <w:t>Swan Hill</w:t>
            </w:r>
          </w:p>
        </w:tc>
      </w:tr>
      <w:tr w:rsidR="00B01A1A" w:rsidRPr="00E22C33" w14:paraId="119D1D44" w14:textId="77777777" w:rsidTr="00407AFB">
        <w:tc>
          <w:tcPr>
            <w:tcW w:w="2552" w:type="dxa"/>
          </w:tcPr>
          <w:p w14:paraId="1591B36D" w14:textId="77777777" w:rsidR="00B01A1A" w:rsidRPr="00E22C33" w:rsidRDefault="00B01A1A" w:rsidP="00DE1FC4">
            <w:pPr>
              <w:pStyle w:val="table2"/>
            </w:pPr>
            <w:r w:rsidRPr="00E22C33">
              <w:t>Traralgon</w:t>
            </w:r>
          </w:p>
        </w:tc>
      </w:tr>
      <w:tr w:rsidR="00B01A1A" w:rsidRPr="00E22C33" w14:paraId="4C99FF8C" w14:textId="77777777" w:rsidTr="00407AFB">
        <w:tc>
          <w:tcPr>
            <w:tcW w:w="2552" w:type="dxa"/>
          </w:tcPr>
          <w:p w14:paraId="537863D0" w14:textId="77777777" w:rsidR="00B01A1A" w:rsidRPr="00E22C33" w:rsidRDefault="00B01A1A" w:rsidP="00DE1FC4">
            <w:pPr>
              <w:pStyle w:val="table2"/>
            </w:pPr>
            <w:r w:rsidRPr="00E22C33">
              <w:t>Tatura</w:t>
            </w:r>
          </w:p>
        </w:tc>
      </w:tr>
      <w:tr w:rsidR="00B01A1A" w:rsidRPr="00E22C33" w14:paraId="157A2428" w14:textId="77777777" w:rsidTr="00407AFB">
        <w:tc>
          <w:tcPr>
            <w:tcW w:w="2552" w:type="dxa"/>
          </w:tcPr>
          <w:p w14:paraId="4AED87A8" w14:textId="77777777" w:rsidR="00B01A1A" w:rsidRPr="00E22C33" w:rsidRDefault="00B01A1A" w:rsidP="00DE1FC4">
            <w:pPr>
              <w:pStyle w:val="table2"/>
            </w:pPr>
            <w:r w:rsidRPr="00E22C33">
              <w:t>Tooradin</w:t>
            </w:r>
          </w:p>
        </w:tc>
      </w:tr>
      <w:tr w:rsidR="00B01A1A" w:rsidRPr="00E22C33" w14:paraId="1D5C254A" w14:textId="77777777" w:rsidTr="00407AFB">
        <w:tc>
          <w:tcPr>
            <w:tcW w:w="2552" w:type="dxa"/>
          </w:tcPr>
          <w:p w14:paraId="09C9CA22" w14:textId="77777777" w:rsidR="00B01A1A" w:rsidRPr="00E22C33" w:rsidRDefault="00B01A1A" w:rsidP="00DE1FC4">
            <w:pPr>
              <w:pStyle w:val="table2"/>
            </w:pPr>
            <w:r w:rsidRPr="00E22C33">
              <w:t>Terang</w:t>
            </w:r>
          </w:p>
        </w:tc>
      </w:tr>
      <w:tr w:rsidR="00B01A1A" w:rsidRPr="00E22C33" w14:paraId="2ADAE4CB" w14:textId="77777777" w:rsidTr="00407AFB">
        <w:tc>
          <w:tcPr>
            <w:tcW w:w="2552" w:type="dxa"/>
          </w:tcPr>
          <w:p w14:paraId="730F3E6E" w14:textId="77777777" w:rsidR="00B01A1A" w:rsidRPr="00E22C33" w:rsidRDefault="00B01A1A" w:rsidP="00DE1FC4">
            <w:pPr>
              <w:pStyle w:val="table2"/>
            </w:pPr>
            <w:r w:rsidRPr="00E22C33">
              <w:t>Tongala</w:t>
            </w:r>
          </w:p>
        </w:tc>
      </w:tr>
      <w:tr w:rsidR="00B01A1A" w:rsidRPr="00E22C33" w14:paraId="3FE8FC95" w14:textId="77777777" w:rsidTr="00407AFB">
        <w:tc>
          <w:tcPr>
            <w:tcW w:w="2552" w:type="dxa"/>
          </w:tcPr>
          <w:p w14:paraId="2A8809B4" w14:textId="77777777" w:rsidR="00B01A1A" w:rsidRPr="00E22C33" w:rsidRDefault="00B01A1A" w:rsidP="00DE1FC4">
            <w:pPr>
              <w:pStyle w:val="table2"/>
            </w:pPr>
            <w:r w:rsidRPr="00E22C33">
              <w:t>Taggerty</w:t>
            </w:r>
          </w:p>
        </w:tc>
      </w:tr>
      <w:tr w:rsidR="00B01A1A" w:rsidRPr="00E22C33" w14:paraId="6242808B" w14:textId="77777777" w:rsidTr="00407AFB">
        <w:tc>
          <w:tcPr>
            <w:tcW w:w="2552" w:type="dxa"/>
          </w:tcPr>
          <w:p w14:paraId="682EB0D3" w14:textId="77777777" w:rsidR="00B01A1A" w:rsidRPr="00E22C33" w:rsidRDefault="00B01A1A" w:rsidP="00DE1FC4">
            <w:pPr>
              <w:pStyle w:val="table2"/>
            </w:pPr>
            <w:r w:rsidRPr="00E22C33">
              <w:t>Timboon</w:t>
            </w:r>
          </w:p>
        </w:tc>
      </w:tr>
      <w:tr w:rsidR="00B01A1A" w:rsidRPr="00E22C33" w14:paraId="356A64B5" w14:textId="77777777" w:rsidTr="00407AFB">
        <w:tc>
          <w:tcPr>
            <w:tcW w:w="2552" w:type="dxa"/>
          </w:tcPr>
          <w:p w14:paraId="2C4A31EF" w14:textId="77777777" w:rsidR="00B01A1A" w:rsidRPr="00E22C33" w:rsidRDefault="00B01A1A" w:rsidP="00DE1FC4">
            <w:pPr>
              <w:pStyle w:val="table2"/>
            </w:pPr>
            <w:smartTag w:uri="urn:schemas-microsoft-com:office:smarttags" w:element="City">
              <w:smartTag w:uri="urn:schemas-microsoft-com:office:smarttags" w:element="place">
                <w:r w:rsidRPr="00E22C33">
                  <w:t>Thornton</w:t>
                </w:r>
              </w:smartTag>
            </w:smartTag>
          </w:p>
        </w:tc>
      </w:tr>
      <w:tr w:rsidR="00B01A1A" w:rsidRPr="00E22C33" w14:paraId="7F045D02" w14:textId="77777777" w:rsidTr="00407AFB">
        <w:tc>
          <w:tcPr>
            <w:tcW w:w="2552" w:type="dxa"/>
          </w:tcPr>
          <w:p w14:paraId="4DA64726" w14:textId="77777777" w:rsidR="00B01A1A" w:rsidRPr="00E22C33" w:rsidRDefault="00B01A1A" w:rsidP="00DE1FC4">
            <w:pPr>
              <w:pStyle w:val="table2"/>
            </w:pPr>
            <w:r w:rsidRPr="00E22C33">
              <w:t>Toolangi</w:t>
            </w:r>
          </w:p>
        </w:tc>
      </w:tr>
      <w:tr w:rsidR="00B01A1A" w:rsidRPr="00E22C33" w14:paraId="3FB08E35" w14:textId="77777777" w:rsidTr="00407AFB">
        <w:tc>
          <w:tcPr>
            <w:tcW w:w="2552" w:type="dxa"/>
          </w:tcPr>
          <w:p w14:paraId="65711E9E" w14:textId="77777777" w:rsidR="00B01A1A" w:rsidRPr="00E22C33" w:rsidRDefault="00B01A1A" w:rsidP="00DE1FC4">
            <w:pPr>
              <w:pStyle w:val="table2"/>
            </w:pPr>
            <w:r w:rsidRPr="00E22C33">
              <w:t>Toora</w:t>
            </w:r>
          </w:p>
        </w:tc>
      </w:tr>
      <w:tr w:rsidR="00B01A1A" w:rsidRPr="00E22C33" w14:paraId="52895AA9" w14:textId="77777777" w:rsidTr="00407AFB">
        <w:tc>
          <w:tcPr>
            <w:tcW w:w="2552" w:type="dxa"/>
          </w:tcPr>
          <w:p w14:paraId="734C55ED" w14:textId="77777777" w:rsidR="00B01A1A" w:rsidRPr="00E22C33" w:rsidRDefault="00B01A1A" w:rsidP="00DE1FC4">
            <w:pPr>
              <w:pStyle w:val="table2"/>
            </w:pPr>
            <w:r w:rsidRPr="00E22C33">
              <w:t>Torquay</w:t>
            </w:r>
          </w:p>
        </w:tc>
      </w:tr>
      <w:tr w:rsidR="00B01A1A" w:rsidRPr="00E22C33" w14:paraId="7DE612B9" w14:textId="77777777" w:rsidTr="00407AFB">
        <w:tc>
          <w:tcPr>
            <w:tcW w:w="2552" w:type="dxa"/>
          </w:tcPr>
          <w:p w14:paraId="7A67DF15" w14:textId="77777777" w:rsidR="00B01A1A" w:rsidRPr="00E22C33" w:rsidRDefault="00B01A1A" w:rsidP="00DE1FC4">
            <w:pPr>
              <w:pStyle w:val="table2"/>
            </w:pPr>
            <w:r w:rsidRPr="00E22C33">
              <w:t>Trafalgar</w:t>
            </w:r>
          </w:p>
        </w:tc>
      </w:tr>
      <w:tr w:rsidR="00B01A1A" w:rsidRPr="00E22C33" w14:paraId="2876D771" w14:textId="77777777" w:rsidTr="00407AFB">
        <w:tc>
          <w:tcPr>
            <w:tcW w:w="2552" w:type="dxa"/>
          </w:tcPr>
          <w:p w14:paraId="7E694B33" w14:textId="77777777" w:rsidR="00B01A1A" w:rsidRPr="00E22C33" w:rsidRDefault="00B01A1A" w:rsidP="00DE1FC4">
            <w:pPr>
              <w:pStyle w:val="table2"/>
            </w:pPr>
            <w:r w:rsidRPr="00E22C33">
              <w:t>Trentham</w:t>
            </w:r>
          </w:p>
        </w:tc>
      </w:tr>
      <w:tr w:rsidR="00B01A1A" w:rsidRPr="00E22C33" w14:paraId="4BBA7380" w14:textId="77777777" w:rsidTr="00407AFB">
        <w:tc>
          <w:tcPr>
            <w:tcW w:w="2552" w:type="dxa"/>
          </w:tcPr>
          <w:p w14:paraId="7233E3E3" w14:textId="77777777" w:rsidR="00B01A1A" w:rsidRPr="00E22C33" w:rsidRDefault="00B01A1A" w:rsidP="00DE1FC4">
            <w:pPr>
              <w:pStyle w:val="table2"/>
            </w:pPr>
            <w:r w:rsidRPr="00E22C33">
              <w:t>Tocumwal</w:t>
            </w:r>
          </w:p>
        </w:tc>
      </w:tr>
      <w:tr w:rsidR="00B01A1A" w:rsidRPr="00E22C33" w14:paraId="202C8ECC" w14:textId="77777777" w:rsidTr="00407AFB">
        <w:tc>
          <w:tcPr>
            <w:tcW w:w="2552" w:type="dxa"/>
          </w:tcPr>
          <w:p w14:paraId="4AEDCF0A" w14:textId="77777777" w:rsidR="00B01A1A" w:rsidRPr="00E22C33" w:rsidRDefault="00B01A1A" w:rsidP="00DE1FC4">
            <w:pPr>
              <w:pStyle w:val="table2"/>
            </w:pPr>
            <w:r w:rsidRPr="00E22C33">
              <w:t>Tyabb</w:t>
            </w:r>
          </w:p>
        </w:tc>
      </w:tr>
      <w:tr w:rsidR="00B01A1A" w:rsidRPr="00E22C33" w14:paraId="0251FF7E" w14:textId="77777777" w:rsidTr="00407AFB">
        <w:tc>
          <w:tcPr>
            <w:tcW w:w="2552" w:type="dxa"/>
          </w:tcPr>
          <w:p w14:paraId="686EEB9E" w14:textId="77777777" w:rsidR="00B01A1A" w:rsidRPr="00E22C33" w:rsidRDefault="00B01A1A" w:rsidP="00DE1FC4">
            <w:pPr>
              <w:pStyle w:val="table2"/>
            </w:pPr>
            <w:r w:rsidRPr="00E22C33">
              <w:t>Underbool</w:t>
            </w:r>
          </w:p>
        </w:tc>
      </w:tr>
      <w:tr w:rsidR="00B01A1A" w:rsidRPr="00E22C33" w14:paraId="4251C0ED" w14:textId="77777777" w:rsidTr="00407AFB">
        <w:tc>
          <w:tcPr>
            <w:tcW w:w="2552" w:type="dxa"/>
          </w:tcPr>
          <w:p w14:paraId="1EC33840" w14:textId="77777777" w:rsidR="00B01A1A" w:rsidRPr="00E22C33" w:rsidRDefault="00B01A1A" w:rsidP="00DE1FC4">
            <w:pPr>
              <w:pStyle w:val="table2"/>
            </w:pPr>
            <w:r w:rsidRPr="00E22C33">
              <w:t>Warburton</w:t>
            </w:r>
          </w:p>
        </w:tc>
      </w:tr>
      <w:tr w:rsidR="00B01A1A" w:rsidRPr="00E22C33" w14:paraId="5421CD25" w14:textId="77777777" w:rsidTr="00407AFB">
        <w:tc>
          <w:tcPr>
            <w:tcW w:w="2552" w:type="dxa"/>
          </w:tcPr>
          <w:p w14:paraId="55630E20" w14:textId="77777777" w:rsidR="00B01A1A" w:rsidRPr="00E22C33" w:rsidRDefault="00B01A1A" w:rsidP="00DE1FC4">
            <w:pPr>
              <w:pStyle w:val="table2"/>
            </w:pPr>
            <w:r w:rsidRPr="00E22C33">
              <w:t>Wandin</w:t>
            </w:r>
          </w:p>
        </w:tc>
      </w:tr>
      <w:tr w:rsidR="00B01A1A" w:rsidRPr="00E22C33" w14:paraId="256A3682" w14:textId="77777777" w:rsidTr="00407AFB">
        <w:tc>
          <w:tcPr>
            <w:tcW w:w="2552" w:type="dxa"/>
          </w:tcPr>
          <w:p w14:paraId="2FC7F762" w14:textId="77777777" w:rsidR="00B01A1A" w:rsidRPr="00E22C33" w:rsidRDefault="00B01A1A" w:rsidP="00DE1FC4">
            <w:pPr>
              <w:pStyle w:val="table2"/>
            </w:pPr>
            <w:r w:rsidRPr="00E22C33">
              <w:t>Wandong</w:t>
            </w:r>
          </w:p>
        </w:tc>
      </w:tr>
      <w:tr w:rsidR="00B01A1A" w:rsidRPr="00E22C33" w14:paraId="50F1C6EF" w14:textId="77777777" w:rsidTr="00407AFB">
        <w:tc>
          <w:tcPr>
            <w:tcW w:w="2552" w:type="dxa"/>
          </w:tcPr>
          <w:p w14:paraId="76B9CCC6" w14:textId="77777777" w:rsidR="00B01A1A" w:rsidRPr="00E22C33" w:rsidRDefault="00B01A1A" w:rsidP="00DE1FC4">
            <w:pPr>
              <w:pStyle w:val="table2"/>
            </w:pPr>
            <w:r w:rsidRPr="00E22C33">
              <w:t>Wangaratta</w:t>
            </w:r>
          </w:p>
        </w:tc>
      </w:tr>
      <w:tr w:rsidR="00B01A1A" w:rsidRPr="00E22C33" w14:paraId="7B660B30" w14:textId="77777777" w:rsidTr="00407AFB">
        <w:tc>
          <w:tcPr>
            <w:tcW w:w="2552" w:type="dxa"/>
          </w:tcPr>
          <w:p w14:paraId="6669942A" w14:textId="77777777" w:rsidR="00B01A1A" w:rsidRPr="00E22C33" w:rsidRDefault="00B01A1A" w:rsidP="00DE1FC4">
            <w:pPr>
              <w:pStyle w:val="table2"/>
            </w:pPr>
            <w:r w:rsidRPr="00E22C33">
              <w:t>Warrnambool</w:t>
            </w:r>
          </w:p>
        </w:tc>
      </w:tr>
      <w:tr w:rsidR="00B01A1A" w:rsidRPr="00E22C33" w14:paraId="5BBD3AD4" w14:textId="77777777" w:rsidTr="00407AFB">
        <w:tc>
          <w:tcPr>
            <w:tcW w:w="2552" w:type="dxa"/>
          </w:tcPr>
          <w:p w14:paraId="14C81AEA" w14:textId="77777777" w:rsidR="00B01A1A" w:rsidRPr="00E22C33" w:rsidRDefault="00B01A1A" w:rsidP="00DE1FC4">
            <w:pPr>
              <w:pStyle w:val="table2"/>
            </w:pPr>
            <w:smartTag w:uri="urn:schemas-microsoft-com:office:smarttags" w:element="place">
              <w:r w:rsidRPr="00E22C33">
                <w:t>West Wodonga</w:t>
              </w:r>
            </w:smartTag>
          </w:p>
        </w:tc>
      </w:tr>
      <w:tr w:rsidR="00B01A1A" w:rsidRPr="00E22C33" w14:paraId="1D15DDE5" w14:textId="77777777" w:rsidTr="00407AFB">
        <w:tc>
          <w:tcPr>
            <w:tcW w:w="2552" w:type="dxa"/>
          </w:tcPr>
          <w:p w14:paraId="0586BD39" w14:textId="77777777" w:rsidR="00B01A1A" w:rsidRPr="00E22C33" w:rsidRDefault="00B01A1A" w:rsidP="00DE1FC4">
            <w:pPr>
              <w:pStyle w:val="table2"/>
            </w:pPr>
            <w:r w:rsidRPr="00E22C33">
              <w:t>Woodend</w:t>
            </w:r>
          </w:p>
        </w:tc>
      </w:tr>
      <w:tr w:rsidR="00B01A1A" w:rsidRPr="00E22C33" w14:paraId="54AA7955" w14:textId="77777777" w:rsidTr="00407AFB">
        <w:tc>
          <w:tcPr>
            <w:tcW w:w="2552" w:type="dxa"/>
          </w:tcPr>
          <w:p w14:paraId="6AEE57C8" w14:textId="77777777" w:rsidR="00B01A1A" w:rsidRPr="00E22C33" w:rsidRDefault="00B01A1A" w:rsidP="00DE1FC4">
            <w:pPr>
              <w:pStyle w:val="table2"/>
            </w:pPr>
            <w:r w:rsidRPr="00E22C33">
              <w:t>Wedderburn</w:t>
            </w:r>
          </w:p>
        </w:tc>
      </w:tr>
      <w:tr w:rsidR="00B01A1A" w:rsidRPr="00E22C33" w14:paraId="5EB4832F" w14:textId="77777777" w:rsidTr="00407AFB">
        <w:tc>
          <w:tcPr>
            <w:tcW w:w="2552" w:type="dxa"/>
          </w:tcPr>
          <w:p w14:paraId="2AFD9E74" w14:textId="77777777" w:rsidR="00B01A1A" w:rsidRPr="00E22C33" w:rsidRDefault="00B01A1A" w:rsidP="00DE1FC4">
            <w:pPr>
              <w:pStyle w:val="table2"/>
            </w:pPr>
            <w:r w:rsidRPr="00E22C33">
              <w:t>Wentworth</w:t>
            </w:r>
          </w:p>
        </w:tc>
      </w:tr>
      <w:tr w:rsidR="00B01A1A" w:rsidRPr="00E22C33" w14:paraId="437708E3" w14:textId="77777777" w:rsidTr="00407AFB">
        <w:tc>
          <w:tcPr>
            <w:tcW w:w="2552" w:type="dxa"/>
          </w:tcPr>
          <w:p w14:paraId="4E198102" w14:textId="77777777" w:rsidR="00B01A1A" w:rsidRPr="00E22C33" w:rsidRDefault="00B01A1A" w:rsidP="00DE1FC4">
            <w:pPr>
              <w:pStyle w:val="table2"/>
            </w:pPr>
            <w:r w:rsidRPr="00E22C33">
              <w:t>Wendouree</w:t>
            </w:r>
          </w:p>
        </w:tc>
      </w:tr>
      <w:tr w:rsidR="00B01A1A" w:rsidRPr="00E22C33" w14:paraId="3F9EC4F5" w14:textId="77777777" w:rsidTr="00407AFB">
        <w:tc>
          <w:tcPr>
            <w:tcW w:w="2552" w:type="dxa"/>
          </w:tcPr>
          <w:p w14:paraId="489CBA2A" w14:textId="77777777" w:rsidR="00B01A1A" w:rsidRPr="00E22C33" w:rsidRDefault="00B01A1A" w:rsidP="00DE1FC4">
            <w:pPr>
              <w:pStyle w:val="table2"/>
            </w:pPr>
            <w:r w:rsidRPr="00E22C33">
              <w:t>Warragul South</w:t>
            </w:r>
          </w:p>
        </w:tc>
      </w:tr>
      <w:tr w:rsidR="00B01A1A" w:rsidRPr="00E22C33" w14:paraId="40294A47" w14:textId="77777777" w:rsidTr="00407AFB">
        <w:tc>
          <w:tcPr>
            <w:tcW w:w="2552" w:type="dxa"/>
          </w:tcPr>
          <w:p w14:paraId="48F6D3D4" w14:textId="77777777" w:rsidR="00B01A1A" w:rsidRPr="00E22C33" w:rsidRDefault="00B01A1A" w:rsidP="00DE1FC4">
            <w:pPr>
              <w:pStyle w:val="table2"/>
            </w:pPr>
            <w:r w:rsidRPr="00E22C33">
              <w:t>Warragul</w:t>
            </w:r>
          </w:p>
        </w:tc>
      </w:tr>
      <w:tr w:rsidR="00B01A1A" w:rsidRPr="00E22C33" w14:paraId="7E6E7C5E" w14:textId="77777777" w:rsidTr="00407AFB">
        <w:tc>
          <w:tcPr>
            <w:tcW w:w="2552" w:type="dxa"/>
          </w:tcPr>
          <w:p w14:paraId="0B134C9B" w14:textId="77777777" w:rsidR="00B01A1A" w:rsidRPr="00E22C33" w:rsidRDefault="00B01A1A" w:rsidP="00DE1FC4">
            <w:pPr>
              <w:pStyle w:val="table2"/>
            </w:pPr>
            <w:r w:rsidRPr="00E22C33">
              <w:t>Winchelsea</w:t>
            </w:r>
          </w:p>
        </w:tc>
      </w:tr>
      <w:tr w:rsidR="00B01A1A" w:rsidRPr="00E22C33" w14:paraId="55131656" w14:textId="77777777" w:rsidTr="00407AFB">
        <w:tc>
          <w:tcPr>
            <w:tcW w:w="2552" w:type="dxa"/>
          </w:tcPr>
          <w:p w14:paraId="6FA62CD7" w14:textId="77777777" w:rsidR="00B01A1A" w:rsidRPr="00E22C33" w:rsidRDefault="00B01A1A" w:rsidP="00DE1FC4">
            <w:pPr>
              <w:pStyle w:val="table2"/>
            </w:pPr>
            <w:r w:rsidRPr="00E22C33">
              <w:t>Warracknabeal</w:t>
            </w:r>
          </w:p>
        </w:tc>
      </w:tr>
      <w:tr w:rsidR="00B01A1A" w:rsidRPr="00E22C33" w14:paraId="13755D82" w14:textId="77777777" w:rsidTr="00407AFB">
        <w:tc>
          <w:tcPr>
            <w:tcW w:w="2552" w:type="dxa"/>
          </w:tcPr>
          <w:p w14:paraId="584CC02D" w14:textId="77777777" w:rsidR="00B01A1A" w:rsidRPr="00E22C33" w:rsidRDefault="00B01A1A" w:rsidP="00DE1FC4">
            <w:pPr>
              <w:pStyle w:val="table2"/>
            </w:pPr>
            <w:r w:rsidRPr="00E22C33">
              <w:t>Wallan</w:t>
            </w:r>
          </w:p>
        </w:tc>
      </w:tr>
      <w:tr w:rsidR="00B01A1A" w:rsidRPr="00E22C33" w14:paraId="106998CD" w14:textId="77777777" w:rsidTr="00407AFB">
        <w:tc>
          <w:tcPr>
            <w:tcW w:w="2552" w:type="dxa"/>
          </w:tcPr>
          <w:p w14:paraId="189111EE" w14:textId="77777777" w:rsidR="00B01A1A" w:rsidRPr="00E22C33" w:rsidRDefault="00B01A1A" w:rsidP="00DE1FC4">
            <w:pPr>
              <w:pStyle w:val="table2"/>
            </w:pPr>
            <w:r w:rsidRPr="00E22C33">
              <w:t>Werrimull</w:t>
            </w:r>
          </w:p>
        </w:tc>
      </w:tr>
      <w:tr w:rsidR="00B01A1A" w:rsidRPr="00E22C33" w14:paraId="2E385916" w14:textId="77777777" w:rsidTr="00407AFB">
        <w:tc>
          <w:tcPr>
            <w:tcW w:w="2552" w:type="dxa"/>
          </w:tcPr>
          <w:p w14:paraId="3E17B2EF" w14:textId="77777777" w:rsidR="00B01A1A" w:rsidRPr="00E22C33" w:rsidRDefault="00B01A1A" w:rsidP="00DE1FC4">
            <w:pPr>
              <w:pStyle w:val="table2"/>
            </w:pPr>
            <w:r w:rsidRPr="00E22C33">
              <w:t>Wonthaggi</w:t>
            </w:r>
          </w:p>
        </w:tc>
      </w:tr>
      <w:tr w:rsidR="00B01A1A" w:rsidRPr="00E22C33" w14:paraId="1DA0EFE7" w14:textId="77777777" w:rsidTr="00407AFB">
        <w:tc>
          <w:tcPr>
            <w:tcW w:w="2552" w:type="dxa"/>
          </w:tcPr>
          <w:p w14:paraId="42BE67CD" w14:textId="77777777" w:rsidR="00B01A1A" w:rsidRPr="00E22C33" w:rsidRDefault="00B01A1A" w:rsidP="00DE1FC4">
            <w:pPr>
              <w:pStyle w:val="table2"/>
            </w:pPr>
            <w:r w:rsidRPr="00E22C33">
              <w:t>Woori Yallock</w:t>
            </w:r>
          </w:p>
        </w:tc>
      </w:tr>
      <w:tr w:rsidR="00B01A1A" w:rsidRPr="00E22C33" w14:paraId="67B37641" w14:textId="77777777" w:rsidTr="00407AFB">
        <w:tc>
          <w:tcPr>
            <w:tcW w:w="2552" w:type="dxa"/>
          </w:tcPr>
          <w:p w14:paraId="42202EE2" w14:textId="77777777" w:rsidR="00B01A1A" w:rsidRPr="00E22C33" w:rsidRDefault="00B01A1A" w:rsidP="00DE1FC4">
            <w:pPr>
              <w:pStyle w:val="table2"/>
            </w:pPr>
            <w:r w:rsidRPr="00E22C33">
              <w:t>Welshpool</w:t>
            </w:r>
          </w:p>
        </w:tc>
      </w:tr>
      <w:tr w:rsidR="00B01A1A" w:rsidRPr="00E22C33" w14:paraId="4637B5F6" w14:textId="77777777" w:rsidTr="00407AFB">
        <w:tc>
          <w:tcPr>
            <w:tcW w:w="2552" w:type="dxa"/>
          </w:tcPr>
          <w:p w14:paraId="6ACC99DD" w14:textId="77777777" w:rsidR="00B01A1A" w:rsidRPr="00E22C33" w:rsidRDefault="00B01A1A" w:rsidP="00DE1FC4">
            <w:pPr>
              <w:pStyle w:val="table2"/>
            </w:pPr>
            <w:r w:rsidRPr="00E22C33">
              <w:t>Wycheproof</w:t>
            </w:r>
          </w:p>
        </w:tc>
      </w:tr>
      <w:tr w:rsidR="00B01A1A" w:rsidRPr="00E22C33" w14:paraId="296A6969" w14:textId="77777777" w:rsidTr="00407AFB">
        <w:tc>
          <w:tcPr>
            <w:tcW w:w="2552" w:type="dxa"/>
          </w:tcPr>
          <w:p w14:paraId="624C6FD0" w14:textId="77777777" w:rsidR="00B01A1A" w:rsidRPr="00E22C33" w:rsidRDefault="00B01A1A" w:rsidP="00DE1FC4">
            <w:pPr>
              <w:pStyle w:val="table2"/>
            </w:pPr>
            <w:r w:rsidRPr="00E22C33">
              <w:t>Yarrajunction</w:t>
            </w:r>
          </w:p>
        </w:tc>
      </w:tr>
      <w:tr w:rsidR="00B01A1A" w:rsidRPr="00E22C33" w14:paraId="1DE0E5EE" w14:textId="77777777" w:rsidTr="00407AFB">
        <w:tc>
          <w:tcPr>
            <w:tcW w:w="2552" w:type="dxa"/>
          </w:tcPr>
          <w:p w14:paraId="725ABBBB" w14:textId="77777777" w:rsidR="00B01A1A" w:rsidRPr="00E22C33" w:rsidRDefault="00B01A1A" w:rsidP="00DE1FC4">
            <w:pPr>
              <w:pStyle w:val="table2"/>
            </w:pPr>
            <w:r w:rsidRPr="00E22C33">
              <w:t>Yallourn Nth.</w:t>
            </w:r>
          </w:p>
        </w:tc>
      </w:tr>
      <w:tr w:rsidR="00B01A1A" w:rsidRPr="00E22C33" w14:paraId="02B6E48E" w14:textId="77777777" w:rsidTr="00407AFB">
        <w:tc>
          <w:tcPr>
            <w:tcW w:w="2552" w:type="dxa"/>
          </w:tcPr>
          <w:p w14:paraId="57E18BA4" w14:textId="77777777" w:rsidR="00B01A1A" w:rsidRPr="00E22C33" w:rsidRDefault="00B01A1A" w:rsidP="00DE1FC4">
            <w:pPr>
              <w:pStyle w:val="table2"/>
            </w:pPr>
            <w:r w:rsidRPr="00E22C33">
              <w:t>Yarragon</w:t>
            </w:r>
          </w:p>
        </w:tc>
      </w:tr>
      <w:tr w:rsidR="00B01A1A" w:rsidRPr="00E22C33" w14:paraId="43F2BD5E" w14:textId="77777777" w:rsidTr="00407AFB">
        <w:tc>
          <w:tcPr>
            <w:tcW w:w="2552" w:type="dxa"/>
          </w:tcPr>
          <w:p w14:paraId="3D6AC41F" w14:textId="77777777" w:rsidR="00B01A1A" w:rsidRPr="00E22C33" w:rsidRDefault="00B01A1A" w:rsidP="00DE1FC4">
            <w:pPr>
              <w:pStyle w:val="table2"/>
            </w:pPr>
            <w:r w:rsidRPr="00E22C33">
              <w:t>Yea</w:t>
            </w:r>
          </w:p>
        </w:tc>
      </w:tr>
      <w:tr w:rsidR="00B01A1A" w:rsidRPr="00E22C33" w14:paraId="0724819C" w14:textId="77777777" w:rsidTr="00407AFB">
        <w:tc>
          <w:tcPr>
            <w:tcW w:w="2552" w:type="dxa"/>
          </w:tcPr>
          <w:p w14:paraId="5257A367" w14:textId="77777777" w:rsidR="00B01A1A" w:rsidRPr="00E22C33" w:rsidRDefault="00B01A1A" w:rsidP="00DE1FC4">
            <w:pPr>
              <w:pStyle w:val="table2"/>
            </w:pPr>
            <w:r w:rsidRPr="00E22C33">
              <w:t>Yellingbo</w:t>
            </w:r>
          </w:p>
        </w:tc>
      </w:tr>
      <w:tr w:rsidR="00B01A1A" w:rsidRPr="00E22C33" w14:paraId="205F6CBA" w14:textId="77777777" w:rsidTr="00407AFB">
        <w:tc>
          <w:tcPr>
            <w:tcW w:w="2552" w:type="dxa"/>
          </w:tcPr>
          <w:p w14:paraId="1E8CF353" w14:textId="77777777" w:rsidR="00B01A1A" w:rsidRPr="00E22C33" w:rsidRDefault="00B01A1A" w:rsidP="00DE1FC4">
            <w:pPr>
              <w:pStyle w:val="table2"/>
            </w:pPr>
            <w:r w:rsidRPr="00E22C33">
              <w:t>Yinnar</w:t>
            </w:r>
          </w:p>
        </w:tc>
      </w:tr>
      <w:tr w:rsidR="00B01A1A" w:rsidRPr="00E22C33" w14:paraId="754AB738" w14:textId="77777777" w:rsidTr="00407AFB">
        <w:tc>
          <w:tcPr>
            <w:tcW w:w="2552" w:type="dxa"/>
          </w:tcPr>
          <w:p w14:paraId="07DAF08B" w14:textId="77777777" w:rsidR="00B01A1A" w:rsidRPr="00E22C33" w:rsidRDefault="00B01A1A" w:rsidP="00DE1FC4">
            <w:pPr>
              <w:pStyle w:val="table2"/>
            </w:pPr>
            <w:r w:rsidRPr="00E22C33">
              <w:t>Yarram</w:t>
            </w:r>
          </w:p>
        </w:tc>
      </w:tr>
      <w:tr w:rsidR="00B01A1A" w:rsidRPr="00E22C33" w14:paraId="6858B178" w14:textId="77777777" w:rsidTr="00407AFB">
        <w:tc>
          <w:tcPr>
            <w:tcW w:w="2552" w:type="dxa"/>
          </w:tcPr>
          <w:p w14:paraId="4E63DE6C" w14:textId="77777777" w:rsidR="00B01A1A" w:rsidRPr="00E22C33" w:rsidRDefault="00B01A1A" w:rsidP="00DE1FC4">
            <w:pPr>
              <w:pStyle w:val="table2"/>
            </w:pPr>
            <w:r w:rsidRPr="00E22C33">
              <w:t>Yarrawonga</w:t>
            </w:r>
          </w:p>
        </w:tc>
      </w:tr>
    </w:tbl>
    <w:p w14:paraId="2D9D3970" w14:textId="77777777" w:rsidR="00B01A1A" w:rsidRPr="00E22C33" w:rsidRDefault="00B01A1A">
      <w:pPr>
        <w:sectPr w:rsidR="00B01A1A" w:rsidRPr="00E22C33">
          <w:type w:val="continuous"/>
          <w:pgSz w:w="11907" w:h="16840"/>
          <w:pgMar w:top="543" w:right="1418" w:bottom="1418" w:left="1418" w:header="720" w:footer="720" w:gutter="0"/>
          <w:cols w:num="3" w:space="0"/>
        </w:sectPr>
      </w:pPr>
    </w:p>
    <w:p w14:paraId="03B1464C" w14:textId="77777777" w:rsidR="00B01A1A" w:rsidRPr="00E22C33" w:rsidRDefault="00C8422E" w:rsidP="00AE66F2">
      <w:pPr>
        <w:pStyle w:val="TableRowHeading"/>
        <w:spacing w:before="960" w:after="240"/>
      </w:pPr>
      <w:r w:rsidRPr="00E22C33">
        <w:t>Charging Zones and Charging Ar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40"/>
        <w:gridCol w:w="2841"/>
        <w:gridCol w:w="2841"/>
      </w:tblGrid>
      <w:tr w:rsidR="00B01A1A" w:rsidRPr="00E22C33" w14:paraId="6632960B" w14:textId="77777777" w:rsidTr="00407AFB">
        <w:tc>
          <w:tcPr>
            <w:tcW w:w="2840" w:type="dxa"/>
          </w:tcPr>
          <w:p w14:paraId="42E28576" w14:textId="77777777" w:rsidR="00B01A1A" w:rsidRPr="00407AFB" w:rsidRDefault="00B01A1A" w:rsidP="00407AFB">
            <w:pPr>
              <w:pStyle w:val="table2"/>
              <w:spacing w:before="120"/>
              <w:jc w:val="center"/>
              <w:rPr>
                <w:b/>
                <w:color w:val="000000"/>
              </w:rPr>
            </w:pPr>
            <w:r w:rsidRPr="00407AFB">
              <w:rPr>
                <w:b/>
                <w:color w:val="000000"/>
              </w:rPr>
              <w:t xml:space="preserve"> Charging Zone</w:t>
            </w:r>
          </w:p>
        </w:tc>
        <w:tc>
          <w:tcPr>
            <w:tcW w:w="2841" w:type="dxa"/>
          </w:tcPr>
          <w:p w14:paraId="0726CE05" w14:textId="77777777" w:rsidR="00B01A1A" w:rsidRPr="00407AFB" w:rsidRDefault="00B01A1A" w:rsidP="00407AFB">
            <w:pPr>
              <w:pStyle w:val="table2"/>
              <w:spacing w:before="120"/>
              <w:jc w:val="center"/>
              <w:rPr>
                <w:rFonts w:ascii="Arial Narrow" w:hAnsi="Arial Narrow"/>
                <w:b/>
                <w:color w:val="000000"/>
                <w:sz w:val="22"/>
                <w:szCs w:val="22"/>
              </w:rPr>
            </w:pPr>
            <w:smartTag w:uri="urn:schemas-microsoft-com:office:smarttags" w:element="State">
              <w:smartTag w:uri="urn:schemas-microsoft-com:office:smarttags" w:element="place">
                <w:r w:rsidRPr="00407AFB">
                  <w:rPr>
                    <w:rFonts w:ascii="Arial Narrow" w:hAnsi="Arial Narrow"/>
                    <w:b/>
                    <w:color w:val="000000"/>
                    <w:sz w:val="22"/>
                    <w:szCs w:val="22"/>
                  </w:rPr>
                  <w:t>Queensland</w:t>
                </w:r>
              </w:smartTag>
            </w:smartTag>
          </w:p>
        </w:tc>
        <w:tc>
          <w:tcPr>
            <w:tcW w:w="2841" w:type="dxa"/>
          </w:tcPr>
          <w:p w14:paraId="76BA5A99" w14:textId="77777777" w:rsidR="00B01A1A" w:rsidRPr="00407AFB" w:rsidRDefault="00B01A1A" w:rsidP="00407AFB">
            <w:pPr>
              <w:widowControl w:val="0"/>
              <w:spacing w:before="120" w:after="120"/>
              <w:rPr>
                <w:rFonts w:ascii="Arial" w:hAnsi="Arial"/>
                <w:color w:val="000000"/>
                <w:sz w:val="18"/>
              </w:rPr>
            </w:pPr>
          </w:p>
        </w:tc>
      </w:tr>
      <w:tr w:rsidR="00B01A1A" w:rsidRPr="00E22C33" w14:paraId="49319307" w14:textId="77777777" w:rsidTr="00407AFB">
        <w:trPr>
          <w:trHeight w:val="265"/>
        </w:trPr>
        <w:tc>
          <w:tcPr>
            <w:tcW w:w="2840" w:type="dxa"/>
          </w:tcPr>
          <w:p w14:paraId="3DB30494" w14:textId="77777777" w:rsidR="00B01A1A" w:rsidRPr="00407AFB" w:rsidRDefault="00B01A1A" w:rsidP="00407AFB">
            <w:pPr>
              <w:pStyle w:val="table2"/>
              <w:spacing w:before="120"/>
              <w:jc w:val="center"/>
              <w:rPr>
                <w:b/>
                <w:color w:val="000000"/>
              </w:rPr>
            </w:pPr>
            <w:r w:rsidRPr="00407AFB">
              <w:rPr>
                <w:b/>
                <w:color w:val="000000"/>
              </w:rPr>
              <w:t>Primary Area Centre</w:t>
            </w:r>
          </w:p>
        </w:tc>
        <w:tc>
          <w:tcPr>
            <w:tcW w:w="2841" w:type="dxa"/>
          </w:tcPr>
          <w:p w14:paraId="17C380C7" w14:textId="77777777" w:rsidR="00B01A1A" w:rsidRPr="00407AFB" w:rsidRDefault="00B01A1A" w:rsidP="00407AFB">
            <w:pPr>
              <w:pStyle w:val="table2"/>
              <w:spacing w:before="120"/>
              <w:rPr>
                <w:b/>
              </w:rPr>
            </w:pPr>
            <w:smartTag w:uri="urn:schemas-microsoft-com:office:smarttags" w:element="City">
              <w:smartTag w:uri="urn:schemas-microsoft-com:office:smarttags" w:element="place">
                <w:r w:rsidRPr="00E22C33">
                  <w:t>Brisbane</w:t>
                </w:r>
              </w:smartTag>
            </w:smartTag>
          </w:p>
        </w:tc>
        <w:tc>
          <w:tcPr>
            <w:tcW w:w="2841" w:type="dxa"/>
          </w:tcPr>
          <w:p w14:paraId="4230120F" w14:textId="77777777" w:rsidR="00B01A1A" w:rsidRPr="00407AFB" w:rsidRDefault="00B01A1A">
            <w:pPr>
              <w:rPr>
                <w:rFonts w:ascii="Arial" w:hAnsi="Arial"/>
                <w:color w:val="000000"/>
                <w:sz w:val="18"/>
              </w:rPr>
            </w:pPr>
          </w:p>
        </w:tc>
      </w:tr>
      <w:tr w:rsidR="00B01A1A" w:rsidRPr="00E22C33" w14:paraId="3A76D50A" w14:textId="77777777" w:rsidTr="00407AFB">
        <w:trPr>
          <w:trHeight w:val="265"/>
        </w:trPr>
        <w:tc>
          <w:tcPr>
            <w:tcW w:w="2840" w:type="dxa"/>
          </w:tcPr>
          <w:p w14:paraId="0DE25B9F" w14:textId="77777777" w:rsidR="00B01A1A" w:rsidRPr="00407AFB" w:rsidRDefault="00B01A1A" w:rsidP="00407AFB">
            <w:pPr>
              <w:pStyle w:val="table2"/>
              <w:spacing w:before="120"/>
              <w:jc w:val="center"/>
              <w:rPr>
                <w:b/>
                <w:color w:val="000000"/>
              </w:rPr>
            </w:pPr>
            <w:r w:rsidRPr="00407AFB">
              <w:rPr>
                <w:b/>
                <w:color w:val="000000"/>
              </w:rPr>
              <w:t>Secondary Area Centre</w:t>
            </w:r>
          </w:p>
        </w:tc>
        <w:tc>
          <w:tcPr>
            <w:tcW w:w="2841" w:type="dxa"/>
          </w:tcPr>
          <w:p w14:paraId="3FE1A1B4" w14:textId="77777777" w:rsidR="00B01A1A" w:rsidRPr="00407AFB" w:rsidRDefault="00B01A1A" w:rsidP="00407AFB">
            <w:pPr>
              <w:pStyle w:val="table2"/>
              <w:spacing w:before="120"/>
              <w:rPr>
                <w:b/>
              </w:rPr>
            </w:pPr>
            <w:smartTag w:uri="urn:schemas-microsoft-com:office:smarttags" w:element="place">
              <w:r w:rsidRPr="00E22C33">
                <w:t>Southport</w:t>
              </w:r>
            </w:smartTag>
          </w:p>
        </w:tc>
        <w:tc>
          <w:tcPr>
            <w:tcW w:w="2841" w:type="dxa"/>
          </w:tcPr>
          <w:p w14:paraId="4E05400B" w14:textId="77777777" w:rsidR="00B01A1A" w:rsidRPr="00407AFB" w:rsidRDefault="00B01A1A">
            <w:pPr>
              <w:rPr>
                <w:rFonts w:ascii="Arial" w:hAnsi="Arial"/>
                <w:color w:val="000000"/>
                <w:sz w:val="18"/>
              </w:rPr>
            </w:pPr>
          </w:p>
        </w:tc>
      </w:tr>
      <w:tr w:rsidR="00B01A1A" w:rsidRPr="00E22C33" w14:paraId="6C041BD5" w14:textId="77777777" w:rsidTr="00407AFB">
        <w:tc>
          <w:tcPr>
            <w:tcW w:w="2840" w:type="dxa"/>
          </w:tcPr>
          <w:p w14:paraId="7BD7C1D0" w14:textId="77777777" w:rsidR="00B01A1A" w:rsidRPr="00E22C33" w:rsidRDefault="00B01A1A" w:rsidP="00DE1FC4">
            <w:pPr>
              <w:pStyle w:val="table2"/>
            </w:pPr>
            <w:r w:rsidRPr="00E22C33">
              <w:t>Arundel</w:t>
            </w:r>
          </w:p>
        </w:tc>
        <w:tc>
          <w:tcPr>
            <w:tcW w:w="2841" w:type="dxa"/>
          </w:tcPr>
          <w:p w14:paraId="1F3338F5" w14:textId="77777777" w:rsidR="00B01A1A" w:rsidRPr="00E22C33" w:rsidRDefault="00B01A1A" w:rsidP="00DE1FC4">
            <w:pPr>
              <w:pStyle w:val="table2"/>
            </w:pPr>
            <w:r w:rsidRPr="00E22C33">
              <w:t>Carrara</w:t>
            </w:r>
          </w:p>
        </w:tc>
        <w:tc>
          <w:tcPr>
            <w:tcW w:w="2841" w:type="dxa"/>
          </w:tcPr>
          <w:p w14:paraId="0B1CD42B" w14:textId="77777777" w:rsidR="00B01A1A" w:rsidRPr="00E22C33" w:rsidRDefault="00B01A1A" w:rsidP="00DE1FC4">
            <w:pPr>
              <w:pStyle w:val="table2"/>
            </w:pPr>
            <w:r w:rsidRPr="00E22C33">
              <w:t>Paradise Point</w:t>
            </w:r>
          </w:p>
        </w:tc>
      </w:tr>
      <w:tr w:rsidR="00B01A1A" w:rsidRPr="00E22C33" w14:paraId="5CF74C8E" w14:textId="77777777" w:rsidTr="00407AFB">
        <w:tc>
          <w:tcPr>
            <w:tcW w:w="2840" w:type="dxa"/>
          </w:tcPr>
          <w:p w14:paraId="74ACACA4" w14:textId="77777777" w:rsidR="00B01A1A" w:rsidRPr="00E22C33" w:rsidRDefault="00B01A1A" w:rsidP="00DE1FC4">
            <w:pPr>
              <w:pStyle w:val="table2"/>
            </w:pPr>
            <w:r w:rsidRPr="00E22C33">
              <w:t>Ashmore</w:t>
            </w:r>
          </w:p>
        </w:tc>
        <w:tc>
          <w:tcPr>
            <w:tcW w:w="2841" w:type="dxa"/>
          </w:tcPr>
          <w:p w14:paraId="1F680FEF" w14:textId="77777777" w:rsidR="00B01A1A" w:rsidRPr="00E22C33" w:rsidRDefault="00B01A1A" w:rsidP="00DE1FC4">
            <w:pPr>
              <w:pStyle w:val="table2"/>
            </w:pPr>
            <w:r w:rsidRPr="00E22C33">
              <w:t>Merrimac</w:t>
            </w:r>
          </w:p>
        </w:tc>
        <w:tc>
          <w:tcPr>
            <w:tcW w:w="2841" w:type="dxa"/>
          </w:tcPr>
          <w:p w14:paraId="7637FD24" w14:textId="77777777" w:rsidR="00B01A1A" w:rsidRPr="00E22C33" w:rsidRDefault="00B01A1A" w:rsidP="00DE1FC4">
            <w:pPr>
              <w:pStyle w:val="table2"/>
            </w:pPr>
            <w:r w:rsidRPr="00E22C33">
              <w:t>Robina</w:t>
            </w:r>
          </w:p>
        </w:tc>
      </w:tr>
      <w:tr w:rsidR="00B01A1A" w:rsidRPr="00E22C33" w14:paraId="1B46D5FF" w14:textId="77777777" w:rsidTr="00407AFB">
        <w:tc>
          <w:tcPr>
            <w:tcW w:w="2840" w:type="dxa"/>
          </w:tcPr>
          <w:p w14:paraId="1640D4CE" w14:textId="77777777" w:rsidR="00B01A1A" w:rsidRPr="00E22C33" w:rsidRDefault="00B01A1A" w:rsidP="00DE1FC4">
            <w:pPr>
              <w:pStyle w:val="table2"/>
            </w:pPr>
            <w:r w:rsidRPr="00E22C33">
              <w:lastRenderedPageBreak/>
              <w:t>Bundall</w:t>
            </w:r>
          </w:p>
        </w:tc>
        <w:tc>
          <w:tcPr>
            <w:tcW w:w="2841" w:type="dxa"/>
          </w:tcPr>
          <w:p w14:paraId="5030A7EB" w14:textId="77777777" w:rsidR="00B01A1A" w:rsidRPr="00E22C33" w:rsidRDefault="00B01A1A" w:rsidP="00DE1FC4">
            <w:pPr>
              <w:pStyle w:val="table2"/>
            </w:pPr>
            <w:r w:rsidRPr="00E22C33">
              <w:t>Nerang</w:t>
            </w:r>
          </w:p>
        </w:tc>
        <w:tc>
          <w:tcPr>
            <w:tcW w:w="2841" w:type="dxa"/>
          </w:tcPr>
          <w:p w14:paraId="75A6CE57" w14:textId="77777777" w:rsidR="00B01A1A" w:rsidRPr="00E22C33" w:rsidRDefault="00B01A1A" w:rsidP="00DE1FC4">
            <w:pPr>
              <w:pStyle w:val="table2"/>
            </w:pPr>
            <w:r w:rsidRPr="00E22C33">
              <w:t>Southport (Gold Coast)</w:t>
            </w:r>
          </w:p>
        </w:tc>
      </w:tr>
      <w:tr w:rsidR="00B01A1A" w:rsidRPr="00E22C33" w14:paraId="4E4F1A5B" w14:textId="77777777" w:rsidTr="00407AFB">
        <w:tc>
          <w:tcPr>
            <w:tcW w:w="2840" w:type="dxa"/>
          </w:tcPr>
          <w:p w14:paraId="078C4AD1" w14:textId="77777777" w:rsidR="00B01A1A" w:rsidRPr="00E22C33" w:rsidRDefault="00B01A1A" w:rsidP="00DE1FC4">
            <w:pPr>
              <w:pStyle w:val="table2"/>
            </w:pPr>
            <w:r w:rsidRPr="00E22C33">
              <w:t>Coombabah</w:t>
            </w:r>
          </w:p>
        </w:tc>
        <w:tc>
          <w:tcPr>
            <w:tcW w:w="2841" w:type="dxa"/>
          </w:tcPr>
          <w:p w14:paraId="2C1EE9BA" w14:textId="77777777" w:rsidR="00B01A1A" w:rsidRPr="00E22C33" w:rsidRDefault="00B01A1A" w:rsidP="00DE1FC4">
            <w:pPr>
              <w:pStyle w:val="table2"/>
            </w:pPr>
            <w:r w:rsidRPr="00E22C33">
              <w:t>Oxenford</w:t>
            </w:r>
          </w:p>
        </w:tc>
        <w:tc>
          <w:tcPr>
            <w:tcW w:w="2841" w:type="dxa"/>
          </w:tcPr>
          <w:p w14:paraId="38F94815" w14:textId="77777777" w:rsidR="00B01A1A" w:rsidRPr="00E22C33" w:rsidRDefault="00B01A1A" w:rsidP="00DE1FC4">
            <w:pPr>
              <w:pStyle w:val="table2"/>
            </w:pPr>
            <w:r w:rsidRPr="00E22C33">
              <w:t>Surfers Paradise</w:t>
            </w:r>
          </w:p>
        </w:tc>
      </w:tr>
    </w:tbl>
    <w:p w14:paraId="4BB2EEE6" w14:textId="77777777" w:rsidR="00B01A1A" w:rsidRPr="00624726" w:rsidRDefault="00B01A1A" w:rsidP="00624726">
      <w:pPr>
        <w:spacing w:before="120" w:after="120"/>
        <w:ind w:left="634" w:hanging="634"/>
        <w:rPr>
          <w:rFonts w:ascii="Arial" w:hAnsi="Arial"/>
          <w:b/>
          <w:bCs/>
          <w:sz w:val="18"/>
          <w:szCs w:val="18"/>
        </w:rPr>
      </w:pPr>
      <w:r w:rsidRPr="00624726">
        <w:rPr>
          <w:rFonts w:ascii="Arial" w:hAnsi="Arial"/>
          <w:b/>
          <w:bCs/>
          <w:sz w:val="18"/>
          <w:szCs w:val="18"/>
        </w:rPr>
        <w:t>Tertiary Area Centre</w:t>
      </w:r>
    </w:p>
    <w:p w14:paraId="2A83BF3A" w14:textId="77777777" w:rsidR="00B01A1A" w:rsidRPr="00E22C33" w:rsidRDefault="00B01A1A">
      <w:pPr>
        <w:keepNext/>
        <w:sectPr w:rsidR="00B01A1A" w:rsidRPr="00E22C33">
          <w:type w:val="continuous"/>
          <w:pgSz w:w="11907" w:h="16840"/>
          <w:pgMar w:top="543" w:right="1418" w:bottom="1418" w:left="1418"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523"/>
      </w:tblGrid>
      <w:tr w:rsidR="00B01A1A" w:rsidRPr="00E22C33" w14:paraId="4AE19618" w14:textId="77777777" w:rsidTr="00407AFB">
        <w:trPr>
          <w:trHeight w:val="443"/>
        </w:trPr>
        <w:tc>
          <w:tcPr>
            <w:tcW w:w="2523" w:type="dxa"/>
          </w:tcPr>
          <w:p w14:paraId="1B4BED76" w14:textId="77777777" w:rsidR="00B01A1A" w:rsidRPr="00E22C33" w:rsidRDefault="00B01A1A" w:rsidP="00DE1FC4">
            <w:pPr>
              <w:pStyle w:val="table2"/>
            </w:pPr>
            <w:r w:rsidRPr="00E22C33">
              <w:t>Agnes Waters</w:t>
            </w:r>
          </w:p>
        </w:tc>
      </w:tr>
      <w:tr w:rsidR="00B01A1A" w:rsidRPr="00E22C33" w14:paraId="1FC807F0" w14:textId="77777777" w:rsidTr="00407AFB">
        <w:tc>
          <w:tcPr>
            <w:tcW w:w="2523" w:type="dxa"/>
          </w:tcPr>
          <w:p w14:paraId="4B47E279" w14:textId="77777777" w:rsidR="00B01A1A" w:rsidRPr="00E22C33" w:rsidRDefault="00B01A1A" w:rsidP="00DE1FC4">
            <w:pPr>
              <w:pStyle w:val="table2"/>
            </w:pPr>
            <w:smartTag w:uri="urn:schemas-microsoft-com:office:smarttags" w:element="place">
              <w:smartTag w:uri="urn:schemas-microsoft-com:office:smarttags" w:element="PlaceName">
                <w:r w:rsidRPr="00E22C33">
                  <w:t>Airlie</w:t>
                </w:r>
              </w:smartTag>
              <w:r w:rsidRPr="00E22C33">
                <w:t xml:space="preserve"> </w:t>
              </w:r>
              <w:smartTag w:uri="urn:schemas-microsoft-com:office:smarttags" w:element="PlaceType">
                <w:r w:rsidRPr="00E22C33">
                  <w:t>Beach</w:t>
                </w:r>
              </w:smartTag>
            </w:smartTag>
          </w:p>
        </w:tc>
      </w:tr>
      <w:tr w:rsidR="00B01A1A" w:rsidRPr="00E22C33" w14:paraId="1056C047" w14:textId="77777777" w:rsidTr="00407AFB">
        <w:tc>
          <w:tcPr>
            <w:tcW w:w="2523" w:type="dxa"/>
          </w:tcPr>
          <w:p w14:paraId="57E53CB5" w14:textId="77777777" w:rsidR="00B01A1A" w:rsidRPr="00E22C33" w:rsidRDefault="00B01A1A" w:rsidP="00DE1FC4">
            <w:pPr>
              <w:pStyle w:val="table2"/>
            </w:pPr>
            <w:r w:rsidRPr="00E22C33">
              <w:t>Allora</w:t>
            </w:r>
          </w:p>
        </w:tc>
      </w:tr>
      <w:tr w:rsidR="00B01A1A" w:rsidRPr="00E22C33" w14:paraId="08B78AFC" w14:textId="77777777" w:rsidTr="00407AFB">
        <w:tc>
          <w:tcPr>
            <w:tcW w:w="2523" w:type="dxa"/>
          </w:tcPr>
          <w:p w14:paraId="6B1B1312" w14:textId="77777777" w:rsidR="00B01A1A" w:rsidRPr="00E22C33" w:rsidRDefault="00B01A1A" w:rsidP="00DE1FC4">
            <w:pPr>
              <w:pStyle w:val="table2"/>
            </w:pPr>
            <w:r w:rsidRPr="00E22C33">
              <w:t>Amberley</w:t>
            </w:r>
          </w:p>
        </w:tc>
      </w:tr>
      <w:tr w:rsidR="00B01A1A" w:rsidRPr="00E22C33" w14:paraId="4915CC56" w14:textId="77777777" w:rsidTr="00407AFB">
        <w:tc>
          <w:tcPr>
            <w:tcW w:w="2523" w:type="dxa"/>
          </w:tcPr>
          <w:p w14:paraId="045B9954" w14:textId="77777777" w:rsidR="00B01A1A" w:rsidRPr="00E22C33" w:rsidRDefault="00B01A1A" w:rsidP="00DE1FC4">
            <w:pPr>
              <w:pStyle w:val="table2"/>
            </w:pPr>
            <w:r w:rsidRPr="00E22C33">
              <w:t>Augathella</w:t>
            </w:r>
          </w:p>
        </w:tc>
      </w:tr>
      <w:tr w:rsidR="00B01A1A" w:rsidRPr="00E22C33" w14:paraId="70A72987" w14:textId="77777777" w:rsidTr="00407AFB">
        <w:tc>
          <w:tcPr>
            <w:tcW w:w="2523" w:type="dxa"/>
          </w:tcPr>
          <w:p w14:paraId="644CC825" w14:textId="77777777" w:rsidR="00B01A1A" w:rsidRPr="00E22C33" w:rsidRDefault="00B01A1A" w:rsidP="00DE1FC4">
            <w:pPr>
              <w:pStyle w:val="table2"/>
            </w:pPr>
            <w:r w:rsidRPr="00E22C33">
              <w:t>Avoca</w:t>
            </w:r>
          </w:p>
        </w:tc>
      </w:tr>
      <w:tr w:rsidR="00B01A1A" w:rsidRPr="00E22C33" w14:paraId="54361342" w14:textId="77777777" w:rsidTr="00407AFB">
        <w:tc>
          <w:tcPr>
            <w:tcW w:w="2523" w:type="dxa"/>
          </w:tcPr>
          <w:p w14:paraId="57F10412" w14:textId="77777777" w:rsidR="00B01A1A" w:rsidRPr="00E22C33" w:rsidRDefault="00B01A1A" w:rsidP="00DE1FC4">
            <w:pPr>
              <w:pStyle w:val="table2"/>
            </w:pPr>
            <w:r w:rsidRPr="00E22C33">
              <w:t>Bajool</w:t>
            </w:r>
          </w:p>
        </w:tc>
      </w:tr>
      <w:tr w:rsidR="00B01A1A" w:rsidRPr="00E22C33" w14:paraId="0D31B27C" w14:textId="77777777" w:rsidTr="00407AFB">
        <w:tc>
          <w:tcPr>
            <w:tcW w:w="2523" w:type="dxa"/>
          </w:tcPr>
          <w:p w14:paraId="398DBA52" w14:textId="77777777" w:rsidR="00B01A1A" w:rsidRPr="00E22C33" w:rsidRDefault="00B01A1A" w:rsidP="00DE1FC4">
            <w:pPr>
              <w:pStyle w:val="table2"/>
            </w:pPr>
            <w:r w:rsidRPr="00E22C33">
              <w:t>Barcaldine</w:t>
            </w:r>
          </w:p>
        </w:tc>
      </w:tr>
      <w:tr w:rsidR="00B01A1A" w:rsidRPr="00E22C33" w14:paraId="7585A5E0" w14:textId="77777777" w:rsidTr="00407AFB">
        <w:tc>
          <w:tcPr>
            <w:tcW w:w="2523" w:type="dxa"/>
          </w:tcPr>
          <w:p w14:paraId="4698F897" w14:textId="77777777" w:rsidR="00B01A1A" w:rsidRPr="00E22C33" w:rsidRDefault="00B01A1A" w:rsidP="00DE1FC4">
            <w:pPr>
              <w:pStyle w:val="table2"/>
            </w:pPr>
            <w:r w:rsidRPr="00E22C33">
              <w:t>Bargara</w:t>
            </w:r>
          </w:p>
        </w:tc>
      </w:tr>
      <w:tr w:rsidR="00B01A1A" w:rsidRPr="00E22C33" w14:paraId="6C3A08CA" w14:textId="77777777" w:rsidTr="00407AFB">
        <w:tc>
          <w:tcPr>
            <w:tcW w:w="2523" w:type="dxa"/>
          </w:tcPr>
          <w:p w14:paraId="2339673B" w14:textId="77777777" w:rsidR="00B01A1A" w:rsidRPr="00E22C33" w:rsidRDefault="00B01A1A" w:rsidP="00DE1FC4">
            <w:pPr>
              <w:pStyle w:val="table2"/>
            </w:pPr>
            <w:r w:rsidRPr="00E22C33">
              <w:t>Bundaberg</w:t>
            </w:r>
          </w:p>
        </w:tc>
      </w:tr>
      <w:tr w:rsidR="00B01A1A" w:rsidRPr="00E22C33" w14:paraId="2D0AE26A" w14:textId="77777777" w:rsidTr="00407AFB">
        <w:tc>
          <w:tcPr>
            <w:tcW w:w="2523" w:type="dxa"/>
          </w:tcPr>
          <w:p w14:paraId="09701CBB" w14:textId="77777777" w:rsidR="00B01A1A" w:rsidRPr="00E22C33" w:rsidRDefault="00B01A1A" w:rsidP="00DE1FC4">
            <w:pPr>
              <w:pStyle w:val="table2"/>
            </w:pPr>
            <w:smartTag w:uri="urn:schemas-microsoft-com:office:smarttags" w:element="City">
              <w:smartTag w:uri="urn:schemas-microsoft-com:office:smarttags" w:element="place">
                <w:r w:rsidRPr="00E22C33">
                  <w:t>Brandon</w:t>
                </w:r>
              </w:smartTag>
            </w:smartTag>
          </w:p>
        </w:tc>
      </w:tr>
      <w:tr w:rsidR="00B01A1A" w:rsidRPr="00E22C33" w14:paraId="3A17A5B0" w14:textId="77777777" w:rsidTr="00407AFB">
        <w:tc>
          <w:tcPr>
            <w:tcW w:w="2523" w:type="dxa"/>
          </w:tcPr>
          <w:p w14:paraId="159CC3FE" w14:textId="77777777" w:rsidR="00B01A1A" w:rsidRPr="00E22C33" w:rsidRDefault="00B01A1A" w:rsidP="00DE1FC4">
            <w:pPr>
              <w:pStyle w:val="table2"/>
            </w:pPr>
            <w:r w:rsidRPr="00E22C33">
              <w:t>Beaudesert</w:t>
            </w:r>
          </w:p>
        </w:tc>
      </w:tr>
      <w:tr w:rsidR="00B01A1A" w:rsidRPr="00E22C33" w14:paraId="790531A8" w14:textId="77777777" w:rsidTr="00407AFB">
        <w:tc>
          <w:tcPr>
            <w:tcW w:w="2523" w:type="dxa"/>
          </w:tcPr>
          <w:p w14:paraId="383C368B" w14:textId="77777777" w:rsidR="00B01A1A" w:rsidRPr="00E22C33" w:rsidRDefault="00B01A1A" w:rsidP="00DE1FC4">
            <w:pPr>
              <w:pStyle w:val="table2"/>
            </w:pPr>
            <w:r w:rsidRPr="00E22C33">
              <w:t>Burnett Heads</w:t>
            </w:r>
          </w:p>
        </w:tc>
      </w:tr>
      <w:tr w:rsidR="00B01A1A" w:rsidRPr="00E22C33" w14:paraId="0C97B979" w14:textId="77777777" w:rsidTr="00407AFB">
        <w:tc>
          <w:tcPr>
            <w:tcW w:w="2523" w:type="dxa"/>
          </w:tcPr>
          <w:p w14:paraId="574EFEF4" w14:textId="77777777" w:rsidR="00B01A1A" w:rsidRPr="00E22C33" w:rsidRDefault="00B01A1A" w:rsidP="00DE1FC4">
            <w:pPr>
              <w:pStyle w:val="table2"/>
            </w:pPr>
            <w:r w:rsidRPr="00E22C33">
              <w:t>Biggenden</w:t>
            </w:r>
          </w:p>
        </w:tc>
      </w:tr>
      <w:tr w:rsidR="00B01A1A" w:rsidRPr="00E22C33" w14:paraId="79FF8F53" w14:textId="77777777" w:rsidTr="00407AFB">
        <w:tc>
          <w:tcPr>
            <w:tcW w:w="2523" w:type="dxa"/>
          </w:tcPr>
          <w:p w14:paraId="33B320D6" w14:textId="77777777" w:rsidR="00B01A1A" w:rsidRPr="00E22C33" w:rsidRDefault="00B01A1A" w:rsidP="00DE1FC4">
            <w:pPr>
              <w:pStyle w:val="table2"/>
            </w:pPr>
            <w:r w:rsidRPr="00E22C33">
              <w:t>Biloela</w:t>
            </w:r>
          </w:p>
        </w:tc>
      </w:tr>
      <w:tr w:rsidR="00B01A1A" w:rsidRPr="00E22C33" w14:paraId="6071D465" w14:textId="77777777" w:rsidTr="00407AFB">
        <w:tc>
          <w:tcPr>
            <w:tcW w:w="2523" w:type="dxa"/>
          </w:tcPr>
          <w:p w14:paraId="5C2A5E55" w14:textId="77777777" w:rsidR="00B01A1A" w:rsidRPr="00E22C33" w:rsidRDefault="00B01A1A" w:rsidP="00DE1FC4">
            <w:pPr>
              <w:pStyle w:val="table2"/>
            </w:pPr>
            <w:r w:rsidRPr="00E22C33">
              <w:t>Blackall</w:t>
            </w:r>
          </w:p>
        </w:tc>
      </w:tr>
      <w:tr w:rsidR="00B01A1A" w:rsidRPr="00E22C33" w14:paraId="0BA846CC" w14:textId="77777777" w:rsidTr="00407AFB">
        <w:tc>
          <w:tcPr>
            <w:tcW w:w="2523" w:type="dxa"/>
          </w:tcPr>
          <w:p w14:paraId="09EE07A7" w14:textId="77777777" w:rsidR="00B01A1A" w:rsidRPr="00E22C33" w:rsidRDefault="00B01A1A" w:rsidP="00DE1FC4">
            <w:pPr>
              <w:pStyle w:val="table2"/>
            </w:pPr>
            <w:r w:rsidRPr="00E22C33">
              <w:t>Blackwater</w:t>
            </w:r>
          </w:p>
        </w:tc>
      </w:tr>
      <w:tr w:rsidR="00B01A1A" w:rsidRPr="00E22C33" w14:paraId="01A74186" w14:textId="77777777" w:rsidTr="00407AFB">
        <w:tc>
          <w:tcPr>
            <w:tcW w:w="2523" w:type="dxa"/>
          </w:tcPr>
          <w:p w14:paraId="51B0AB44" w14:textId="77777777" w:rsidR="00B01A1A" w:rsidRPr="00E22C33" w:rsidRDefault="00B01A1A" w:rsidP="00DE1FC4">
            <w:pPr>
              <w:pStyle w:val="table2"/>
            </w:pPr>
            <w:r w:rsidRPr="00E22C33">
              <w:t>Boonah</w:t>
            </w:r>
          </w:p>
        </w:tc>
      </w:tr>
      <w:tr w:rsidR="00B01A1A" w:rsidRPr="00E22C33" w14:paraId="19792707" w14:textId="77777777" w:rsidTr="00407AFB">
        <w:tc>
          <w:tcPr>
            <w:tcW w:w="2523" w:type="dxa"/>
          </w:tcPr>
          <w:p w14:paraId="088961CA" w14:textId="77777777" w:rsidR="00B01A1A" w:rsidRPr="00E22C33" w:rsidRDefault="00B01A1A" w:rsidP="00DE1FC4">
            <w:pPr>
              <w:pStyle w:val="table2"/>
            </w:pPr>
            <w:r w:rsidRPr="00E22C33">
              <w:t>Boyne_Island</w:t>
            </w:r>
          </w:p>
        </w:tc>
      </w:tr>
      <w:tr w:rsidR="00B01A1A" w:rsidRPr="00E22C33" w14:paraId="052A9869" w14:textId="77777777" w:rsidTr="00407AFB">
        <w:tc>
          <w:tcPr>
            <w:tcW w:w="2523" w:type="dxa"/>
          </w:tcPr>
          <w:p w14:paraId="57DAEFB3" w14:textId="77777777" w:rsidR="00B01A1A" w:rsidRPr="00E22C33" w:rsidRDefault="00B01A1A" w:rsidP="00DE1FC4">
            <w:pPr>
              <w:pStyle w:val="table2"/>
            </w:pPr>
            <w:smartTag w:uri="urn:schemas-microsoft-com:office:smarttags" w:element="place">
              <w:smartTag w:uri="urn:schemas-microsoft-com:office:smarttags" w:element="PlaceName">
                <w:r w:rsidRPr="00E22C33">
                  <w:t>Bribie</w:t>
                </w:r>
              </w:smartTag>
              <w:r w:rsidRPr="00E22C33">
                <w:t xml:space="preserve"> </w:t>
              </w:r>
              <w:smartTag w:uri="urn:schemas-microsoft-com:office:smarttags" w:element="PlaceType">
                <w:r w:rsidRPr="00E22C33">
                  <w:t>Island</w:t>
                </w:r>
              </w:smartTag>
            </w:smartTag>
          </w:p>
        </w:tc>
      </w:tr>
      <w:tr w:rsidR="00B01A1A" w:rsidRPr="00E22C33" w14:paraId="1451BF4F" w14:textId="77777777" w:rsidTr="00407AFB">
        <w:tc>
          <w:tcPr>
            <w:tcW w:w="2523" w:type="dxa"/>
          </w:tcPr>
          <w:p w14:paraId="4E259F01" w14:textId="77777777" w:rsidR="00B01A1A" w:rsidRPr="00E22C33" w:rsidRDefault="00B01A1A" w:rsidP="00DE1FC4">
            <w:pPr>
              <w:pStyle w:val="table2"/>
            </w:pPr>
            <w:r w:rsidRPr="00E22C33">
              <w:t>Beerwah</w:t>
            </w:r>
          </w:p>
        </w:tc>
      </w:tr>
      <w:tr w:rsidR="00B01A1A" w:rsidRPr="00E22C33" w14:paraId="68A2B263" w14:textId="77777777" w:rsidTr="00407AFB">
        <w:tc>
          <w:tcPr>
            <w:tcW w:w="2523" w:type="dxa"/>
          </w:tcPr>
          <w:p w14:paraId="1F24FA4A" w14:textId="77777777" w:rsidR="00B01A1A" w:rsidRPr="00E22C33" w:rsidRDefault="00B01A1A" w:rsidP="00DE1FC4">
            <w:pPr>
              <w:pStyle w:val="table2"/>
            </w:pPr>
            <w:smartTag w:uri="urn:schemas-microsoft-com:office:smarttags" w:element="place">
              <w:smartTag w:uri="urn:schemas-microsoft-com:office:smarttags" w:element="PlaceName">
                <w:r w:rsidRPr="00E22C33">
                  <w:t>Banksia</w:t>
                </w:r>
              </w:smartTag>
              <w:r w:rsidRPr="00E22C33">
                <w:t xml:space="preserve"> </w:t>
              </w:r>
              <w:smartTag w:uri="urn:schemas-microsoft-com:office:smarttags" w:element="PlaceType">
                <w:r w:rsidRPr="00E22C33">
                  <w:t>Beach</w:t>
                </w:r>
              </w:smartTag>
            </w:smartTag>
          </w:p>
        </w:tc>
      </w:tr>
      <w:tr w:rsidR="00B01A1A" w:rsidRPr="00E22C33" w14:paraId="2472D8F7" w14:textId="77777777" w:rsidTr="00407AFB">
        <w:tc>
          <w:tcPr>
            <w:tcW w:w="2523" w:type="dxa"/>
          </w:tcPr>
          <w:p w14:paraId="44A26112" w14:textId="77777777" w:rsidR="00B01A1A" w:rsidRPr="00E22C33" w:rsidRDefault="00B01A1A" w:rsidP="00DE1FC4">
            <w:pPr>
              <w:pStyle w:val="table2"/>
            </w:pPr>
            <w:r w:rsidRPr="00E22C33">
              <w:t>Bucasia</w:t>
            </w:r>
          </w:p>
        </w:tc>
      </w:tr>
      <w:tr w:rsidR="00B01A1A" w:rsidRPr="00E22C33" w14:paraId="7036504A" w14:textId="77777777" w:rsidTr="00407AFB">
        <w:tc>
          <w:tcPr>
            <w:tcW w:w="2523" w:type="dxa"/>
          </w:tcPr>
          <w:p w14:paraId="64FA4502" w14:textId="77777777" w:rsidR="00B01A1A" w:rsidRPr="00E22C33" w:rsidRDefault="00B01A1A" w:rsidP="00DE1FC4">
            <w:pPr>
              <w:pStyle w:val="table2"/>
            </w:pPr>
            <w:r w:rsidRPr="00E22C33">
              <w:t>Buderim</w:t>
            </w:r>
          </w:p>
        </w:tc>
      </w:tr>
      <w:tr w:rsidR="00B01A1A" w:rsidRPr="00E22C33" w14:paraId="685FBAA3" w14:textId="77777777" w:rsidTr="00407AFB">
        <w:tc>
          <w:tcPr>
            <w:tcW w:w="2523" w:type="dxa"/>
          </w:tcPr>
          <w:p w14:paraId="6EB31CAB" w14:textId="77777777" w:rsidR="00B01A1A" w:rsidRPr="00E22C33" w:rsidRDefault="00B01A1A" w:rsidP="00DE1FC4">
            <w:pPr>
              <w:pStyle w:val="table2"/>
            </w:pPr>
            <w:r w:rsidRPr="00E22C33">
              <w:t>Burleigh Heads</w:t>
            </w:r>
          </w:p>
        </w:tc>
      </w:tr>
      <w:tr w:rsidR="00B01A1A" w:rsidRPr="00E22C33" w14:paraId="6AEB82B7" w14:textId="77777777" w:rsidTr="00407AFB">
        <w:tc>
          <w:tcPr>
            <w:tcW w:w="2523" w:type="dxa"/>
          </w:tcPr>
          <w:p w14:paraId="3B87FC6C" w14:textId="77777777" w:rsidR="00B01A1A" w:rsidRPr="00E22C33" w:rsidRDefault="00B01A1A" w:rsidP="00DE1FC4">
            <w:pPr>
              <w:pStyle w:val="table2"/>
            </w:pPr>
            <w:r w:rsidRPr="00E22C33">
              <w:t>Caboolture</w:t>
            </w:r>
          </w:p>
        </w:tc>
      </w:tr>
      <w:tr w:rsidR="00B01A1A" w:rsidRPr="00E22C33" w14:paraId="44A548A7" w14:textId="77777777" w:rsidTr="00407AFB">
        <w:tc>
          <w:tcPr>
            <w:tcW w:w="2523" w:type="dxa"/>
          </w:tcPr>
          <w:p w14:paraId="68028B42" w14:textId="77777777" w:rsidR="00B01A1A" w:rsidRPr="00E22C33" w:rsidRDefault="00B01A1A" w:rsidP="00DE1FC4">
            <w:pPr>
              <w:pStyle w:val="table2"/>
            </w:pPr>
            <w:r w:rsidRPr="00E22C33">
              <w:t>Caloundra</w:t>
            </w:r>
          </w:p>
        </w:tc>
      </w:tr>
      <w:tr w:rsidR="00B01A1A" w:rsidRPr="00E22C33" w14:paraId="3DDBF4B2" w14:textId="77777777" w:rsidTr="00407AFB">
        <w:tc>
          <w:tcPr>
            <w:tcW w:w="2523" w:type="dxa"/>
          </w:tcPr>
          <w:p w14:paraId="13E11B2B" w14:textId="77777777" w:rsidR="00B01A1A" w:rsidRPr="00E22C33" w:rsidRDefault="00B01A1A" w:rsidP="00DE1FC4">
            <w:pPr>
              <w:pStyle w:val="table2"/>
            </w:pPr>
            <w:r w:rsidRPr="00E22C33">
              <w:t>Canungra</w:t>
            </w:r>
          </w:p>
        </w:tc>
      </w:tr>
      <w:tr w:rsidR="00B01A1A" w:rsidRPr="00E22C33" w14:paraId="5897F8A0" w14:textId="77777777" w:rsidTr="00407AFB">
        <w:tc>
          <w:tcPr>
            <w:tcW w:w="2523" w:type="dxa"/>
          </w:tcPr>
          <w:p w14:paraId="3A4733B8" w14:textId="77777777" w:rsidR="00B01A1A" w:rsidRPr="00E22C33" w:rsidRDefault="00B01A1A" w:rsidP="00DE1FC4">
            <w:pPr>
              <w:pStyle w:val="table2"/>
            </w:pPr>
            <w:r w:rsidRPr="00E22C33">
              <w:t>Capella</w:t>
            </w:r>
          </w:p>
        </w:tc>
      </w:tr>
      <w:tr w:rsidR="00B01A1A" w:rsidRPr="00E22C33" w14:paraId="3CC3610F" w14:textId="77777777" w:rsidTr="00407AFB">
        <w:tc>
          <w:tcPr>
            <w:tcW w:w="2523" w:type="dxa"/>
          </w:tcPr>
          <w:p w14:paraId="592A09B6" w14:textId="77777777" w:rsidR="00B01A1A" w:rsidRPr="00E22C33" w:rsidRDefault="00B01A1A" w:rsidP="00DE1FC4">
            <w:pPr>
              <w:pStyle w:val="table2"/>
            </w:pPr>
            <w:r w:rsidRPr="00E22C33">
              <w:t>Chillagoe</w:t>
            </w:r>
          </w:p>
        </w:tc>
      </w:tr>
      <w:tr w:rsidR="00B01A1A" w:rsidRPr="00E22C33" w14:paraId="02452FED" w14:textId="77777777" w:rsidTr="00407AFB">
        <w:tc>
          <w:tcPr>
            <w:tcW w:w="2523" w:type="dxa"/>
          </w:tcPr>
          <w:p w14:paraId="2E6F6367" w14:textId="77777777" w:rsidR="00B01A1A" w:rsidRPr="00E22C33" w:rsidRDefault="00B01A1A" w:rsidP="00DE1FC4">
            <w:pPr>
              <w:pStyle w:val="table2"/>
            </w:pPr>
            <w:r w:rsidRPr="00E22C33">
              <w:t>Chinchilla</w:t>
            </w:r>
          </w:p>
        </w:tc>
      </w:tr>
      <w:tr w:rsidR="00B01A1A" w:rsidRPr="00E22C33" w14:paraId="11EC8E89" w14:textId="77777777" w:rsidTr="00407AFB">
        <w:tc>
          <w:tcPr>
            <w:tcW w:w="2523" w:type="dxa"/>
          </w:tcPr>
          <w:p w14:paraId="334C51D8" w14:textId="77777777" w:rsidR="00B01A1A" w:rsidRPr="00E22C33" w:rsidRDefault="00B01A1A" w:rsidP="00DE1FC4">
            <w:pPr>
              <w:pStyle w:val="table2"/>
            </w:pPr>
            <w:r w:rsidRPr="00E22C33">
              <w:t>Childers</w:t>
            </w:r>
          </w:p>
        </w:tc>
      </w:tr>
      <w:tr w:rsidR="00B01A1A" w:rsidRPr="00E22C33" w14:paraId="0F736471" w14:textId="77777777" w:rsidTr="00407AFB">
        <w:tc>
          <w:tcPr>
            <w:tcW w:w="2523" w:type="dxa"/>
          </w:tcPr>
          <w:p w14:paraId="3B24D7B1" w14:textId="77777777" w:rsidR="00B01A1A" w:rsidRPr="00E22C33" w:rsidRDefault="00B01A1A" w:rsidP="00DE1FC4">
            <w:pPr>
              <w:pStyle w:val="table2"/>
            </w:pPr>
            <w:r w:rsidRPr="00E22C33">
              <w:t>Charleville</w:t>
            </w:r>
          </w:p>
        </w:tc>
      </w:tr>
      <w:tr w:rsidR="00B01A1A" w:rsidRPr="00E22C33" w14:paraId="47EE7B45" w14:textId="77777777" w:rsidTr="00407AFB">
        <w:tc>
          <w:tcPr>
            <w:tcW w:w="2523" w:type="dxa"/>
          </w:tcPr>
          <w:p w14:paraId="58E0ECEF" w14:textId="77777777" w:rsidR="00B01A1A" w:rsidRPr="00E22C33" w:rsidRDefault="00B01A1A" w:rsidP="00DE1FC4">
            <w:pPr>
              <w:pStyle w:val="table2"/>
            </w:pPr>
            <w:r w:rsidRPr="00E22C33">
              <w:t>Claredale</w:t>
            </w:r>
          </w:p>
        </w:tc>
      </w:tr>
      <w:tr w:rsidR="00B01A1A" w:rsidRPr="00E22C33" w14:paraId="32486A49" w14:textId="77777777" w:rsidTr="00407AFB">
        <w:tc>
          <w:tcPr>
            <w:tcW w:w="2523" w:type="dxa"/>
          </w:tcPr>
          <w:p w14:paraId="22FBD5DE" w14:textId="77777777" w:rsidR="00B01A1A" w:rsidRPr="00E22C33" w:rsidRDefault="00B01A1A" w:rsidP="00DE1FC4">
            <w:pPr>
              <w:pStyle w:val="table2"/>
            </w:pPr>
            <w:smartTag w:uri="urn:schemas-microsoft-com:office:smarttags" w:element="City">
              <w:smartTag w:uri="urn:schemas-microsoft-com:office:smarttags" w:element="place">
                <w:r w:rsidRPr="00E22C33">
                  <w:t>Clifton</w:t>
                </w:r>
              </w:smartTag>
            </w:smartTag>
          </w:p>
        </w:tc>
      </w:tr>
      <w:tr w:rsidR="00B01A1A" w:rsidRPr="00E22C33" w14:paraId="7E4BDFF5" w14:textId="77777777" w:rsidTr="00407AFB">
        <w:tc>
          <w:tcPr>
            <w:tcW w:w="2523" w:type="dxa"/>
          </w:tcPr>
          <w:p w14:paraId="1F2234AF" w14:textId="77777777" w:rsidR="00B01A1A" w:rsidRPr="00E22C33" w:rsidRDefault="00B01A1A" w:rsidP="00DE1FC4">
            <w:pPr>
              <w:pStyle w:val="table2"/>
            </w:pPr>
            <w:r w:rsidRPr="00E22C33">
              <w:t>Clermont</w:t>
            </w:r>
          </w:p>
        </w:tc>
      </w:tr>
      <w:tr w:rsidR="00B01A1A" w:rsidRPr="00E22C33" w14:paraId="6B219965" w14:textId="77777777" w:rsidTr="00407AFB">
        <w:tc>
          <w:tcPr>
            <w:tcW w:w="2523" w:type="dxa"/>
          </w:tcPr>
          <w:p w14:paraId="3FDBB7A9" w14:textId="77777777" w:rsidR="00B01A1A" w:rsidRPr="00E22C33" w:rsidRDefault="00B01A1A" w:rsidP="00DE1FC4">
            <w:pPr>
              <w:pStyle w:val="table2"/>
            </w:pPr>
            <w:smartTag w:uri="urn:schemas-microsoft-com:office:smarttags" w:element="place">
              <w:smartTag w:uri="urn:schemas-microsoft-com:office:smarttags" w:element="PlaceName">
                <w:r w:rsidRPr="00E22C33">
                  <w:t>Coolum</w:t>
                </w:r>
              </w:smartTag>
              <w:r w:rsidRPr="00E22C33">
                <w:t xml:space="preserve"> </w:t>
              </w:r>
              <w:smartTag w:uri="urn:schemas-microsoft-com:office:smarttags" w:element="PlaceType">
                <w:r w:rsidRPr="00E22C33">
                  <w:t>Beach</w:t>
                </w:r>
              </w:smartTag>
            </w:smartTag>
          </w:p>
        </w:tc>
      </w:tr>
      <w:tr w:rsidR="00B01A1A" w:rsidRPr="00E22C33" w14:paraId="32C409A2" w14:textId="77777777" w:rsidTr="00407AFB">
        <w:tc>
          <w:tcPr>
            <w:tcW w:w="2523" w:type="dxa"/>
          </w:tcPr>
          <w:p w14:paraId="0306B114" w14:textId="77777777" w:rsidR="00B01A1A" w:rsidRPr="00E22C33" w:rsidRDefault="00B01A1A" w:rsidP="00DE1FC4">
            <w:pPr>
              <w:pStyle w:val="table2"/>
            </w:pPr>
            <w:r w:rsidRPr="00E22C33">
              <w:t>Calen</w:t>
            </w:r>
          </w:p>
        </w:tc>
      </w:tr>
      <w:tr w:rsidR="00B01A1A" w:rsidRPr="00E22C33" w14:paraId="46984FA0" w14:textId="77777777" w:rsidTr="00407AFB">
        <w:tc>
          <w:tcPr>
            <w:tcW w:w="2523" w:type="dxa"/>
          </w:tcPr>
          <w:p w14:paraId="25B25CA1" w14:textId="77777777" w:rsidR="00B01A1A" w:rsidRPr="00E22C33" w:rsidRDefault="00B01A1A" w:rsidP="00DE1FC4">
            <w:pPr>
              <w:pStyle w:val="table2"/>
            </w:pPr>
            <w:smartTag w:uri="urn:schemas-microsoft-com:office:smarttags" w:element="City">
              <w:smartTag w:uri="urn:schemas-microsoft-com:office:smarttags" w:element="place">
                <w:r w:rsidRPr="00E22C33">
                  <w:t>Clinton</w:t>
                </w:r>
              </w:smartTag>
            </w:smartTag>
          </w:p>
        </w:tc>
      </w:tr>
      <w:tr w:rsidR="00B01A1A" w:rsidRPr="00E22C33" w14:paraId="3E5D93F5" w14:textId="77777777" w:rsidTr="00407AFB">
        <w:tc>
          <w:tcPr>
            <w:tcW w:w="2523" w:type="dxa"/>
          </w:tcPr>
          <w:p w14:paraId="5C337D5F" w14:textId="77777777" w:rsidR="00B01A1A" w:rsidRPr="00E22C33" w:rsidRDefault="00B01A1A" w:rsidP="00DE1FC4">
            <w:pPr>
              <w:pStyle w:val="table2"/>
            </w:pPr>
            <w:r w:rsidRPr="00E22C33">
              <w:t>Crows Nest</w:t>
            </w:r>
          </w:p>
        </w:tc>
      </w:tr>
      <w:tr w:rsidR="00B01A1A" w:rsidRPr="00E22C33" w14:paraId="100CBC79" w14:textId="77777777" w:rsidTr="00407AFB">
        <w:tc>
          <w:tcPr>
            <w:tcW w:w="2523" w:type="dxa"/>
          </w:tcPr>
          <w:p w14:paraId="2701EDCE" w14:textId="77777777" w:rsidR="00B01A1A" w:rsidRPr="00E22C33" w:rsidRDefault="00B01A1A" w:rsidP="00DE1FC4">
            <w:pPr>
              <w:pStyle w:val="table2"/>
            </w:pPr>
            <w:r w:rsidRPr="00E22C33">
              <w:t>Coominya</w:t>
            </w:r>
          </w:p>
        </w:tc>
      </w:tr>
      <w:tr w:rsidR="00B01A1A" w:rsidRPr="00E22C33" w14:paraId="4FEDD7A6" w14:textId="77777777" w:rsidTr="00407AFB">
        <w:tc>
          <w:tcPr>
            <w:tcW w:w="2523" w:type="dxa"/>
          </w:tcPr>
          <w:p w14:paraId="53A7301E" w14:textId="77777777" w:rsidR="00B01A1A" w:rsidRPr="00E22C33" w:rsidRDefault="00B01A1A" w:rsidP="00DE1FC4">
            <w:pPr>
              <w:pStyle w:val="table2"/>
            </w:pPr>
            <w:r w:rsidRPr="00E22C33">
              <w:t>Coen</w:t>
            </w:r>
          </w:p>
        </w:tc>
      </w:tr>
      <w:tr w:rsidR="00B01A1A" w:rsidRPr="00E22C33" w14:paraId="537A0282" w14:textId="77777777" w:rsidTr="00407AFB">
        <w:tc>
          <w:tcPr>
            <w:tcW w:w="2523" w:type="dxa"/>
          </w:tcPr>
          <w:p w14:paraId="7276D298" w14:textId="77777777" w:rsidR="00B01A1A" w:rsidRPr="00E22C33" w:rsidRDefault="00B01A1A" w:rsidP="00DE1FC4">
            <w:pPr>
              <w:pStyle w:val="table2"/>
            </w:pPr>
            <w:r w:rsidRPr="00E22C33">
              <w:t>Cordalba</w:t>
            </w:r>
          </w:p>
        </w:tc>
      </w:tr>
      <w:tr w:rsidR="00B01A1A" w:rsidRPr="00E22C33" w14:paraId="6260A66D" w14:textId="77777777" w:rsidTr="00407AFB">
        <w:tc>
          <w:tcPr>
            <w:tcW w:w="2523" w:type="dxa"/>
          </w:tcPr>
          <w:p w14:paraId="0ABF27A5" w14:textId="77777777" w:rsidR="00B01A1A" w:rsidRPr="00E22C33" w:rsidRDefault="00B01A1A" w:rsidP="00DE1FC4">
            <w:pPr>
              <w:pStyle w:val="table2"/>
            </w:pPr>
            <w:r w:rsidRPr="00E22C33">
              <w:t>Cooroy</w:t>
            </w:r>
          </w:p>
        </w:tc>
      </w:tr>
      <w:tr w:rsidR="00B01A1A" w:rsidRPr="00E22C33" w14:paraId="40779171" w14:textId="77777777" w:rsidTr="00407AFB">
        <w:tc>
          <w:tcPr>
            <w:tcW w:w="2523" w:type="dxa"/>
          </w:tcPr>
          <w:p w14:paraId="30DD9A5C" w14:textId="77777777" w:rsidR="00B01A1A" w:rsidRPr="00E22C33" w:rsidRDefault="00B01A1A" w:rsidP="00DE1FC4">
            <w:pPr>
              <w:pStyle w:val="table2"/>
            </w:pPr>
            <w:smartTag w:uri="urn:schemas-microsoft-com:office:smarttags" w:element="City">
              <w:smartTag w:uri="urn:schemas-microsoft-com:office:smarttags" w:element="place">
                <w:r w:rsidRPr="00E22C33">
                  <w:t>Cracow</w:t>
                </w:r>
              </w:smartTag>
            </w:smartTag>
          </w:p>
        </w:tc>
      </w:tr>
      <w:tr w:rsidR="00B01A1A" w:rsidRPr="00E22C33" w14:paraId="70E11D0E" w14:textId="77777777" w:rsidTr="00407AFB">
        <w:tc>
          <w:tcPr>
            <w:tcW w:w="2523" w:type="dxa"/>
          </w:tcPr>
          <w:p w14:paraId="4613639B" w14:textId="77777777" w:rsidR="00B01A1A" w:rsidRPr="00E22C33" w:rsidRDefault="00B01A1A" w:rsidP="00DE1FC4">
            <w:pPr>
              <w:pStyle w:val="table2"/>
            </w:pPr>
            <w:r w:rsidRPr="00E22C33">
              <w:t>Cunnamulla</w:t>
            </w:r>
          </w:p>
        </w:tc>
      </w:tr>
      <w:tr w:rsidR="00B01A1A" w:rsidRPr="00E22C33" w14:paraId="1ED837A8" w14:textId="77777777" w:rsidTr="00407AFB">
        <w:tc>
          <w:tcPr>
            <w:tcW w:w="2523" w:type="dxa"/>
          </w:tcPr>
          <w:p w14:paraId="07248392" w14:textId="77777777" w:rsidR="00B01A1A" w:rsidRPr="00E22C33" w:rsidRDefault="00B01A1A" w:rsidP="00DE1FC4">
            <w:pPr>
              <w:pStyle w:val="table2"/>
            </w:pPr>
            <w:r w:rsidRPr="00E22C33">
              <w:t>Currumbin</w:t>
            </w:r>
          </w:p>
        </w:tc>
      </w:tr>
      <w:tr w:rsidR="00B01A1A" w:rsidRPr="00E22C33" w14:paraId="79BA2DCC" w14:textId="77777777" w:rsidTr="00407AFB">
        <w:tc>
          <w:tcPr>
            <w:tcW w:w="2523" w:type="dxa"/>
          </w:tcPr>
          <w:p w14:paraId="67DBE3AC" w14:textId="77777777" w:rsidR="00B01A1A" w:rsidRPr="00E22C33" w:rsidRDefault="00B01A1A" w:rsidP="00DE1FC4">
            <w:pPr>
              <w:pStyle w:val="table2"/>
            </w:pPr>
            <w:r w:rsidRPr="00E22C33">
              <w:t>Curtis</w:t>
            </w:r>
          </w:p>
        </w:tc>
      </w:tr>
      <w:tr w:rsidR="00B01A1A" w:rsidRPr="00E22C33" w14:paraId="0C9A3B65" w14:textId="77777777" w:rsidTr="00407AFB">
        <w:tc>
          <w:tcPr>
            <w:tcW w:w="2523" w:type="dxa"/>
          </w:tcPr>
          <w:p w14:paraId="767BF606" w14:textId="77777777" w:rsidR="00B01A1A" w:rsidRPr="00E22C33" w:rsidRDefault="00B01A1A" w:rsidP="00DE1FC4">
            <w:pPr>
              <w:pStyle w:val="table2"/>
            </w:pPr>
            <w:r w:rsidRPr="00E22C33">
              <w:t>Dalby</w:t>
            </w:r>
          </w:p>
        </w:tc>
      </w:tr>
      <w:tr w:rsidR="00B01A1A" w:rsidRPr="00E22C33" w14:paraId="5D8FD4CF" w14:textId="77777777" w:rsidTr="00407AFB">
        <w:tc>
          <w:tcPr>
            <w:tcW w:w="2523" w:type="dxa"/>
          </w:tcPr>
          <w:p w14:paraId="13E544DF" w14:textId="77777777" w:rsidR="00B01A1A" w:rsidRPr="00E22C33" w:rsidRDefault="00B01A1A" w:rsidP="00DE1FC4">
            <w:pPr>
              <w:pStyle w:val="table2"/>
            </w:pPr>
            <w:r w:rsidRPr="00E22C33">
              <w:t>Deeragun</w:t>
            </w:r>
          </w:p>
        </w:tc>
      </w:tr>
      <w:tr w:rsidR="00B01A1A" w:rsidRPr="00E22C33" w14:paraId="50F0ECA1" w14:textId="77777777" w:rsidTr="00407AFB">
        <w:tc>
          <w:tcPr>
            <w:tcW w:w="2523" w:type="dxa"/>
          </w:tcPr>
          <w:p w14:paraId="71E3F312" w14:textId="77777777" w:rsidR="00B01A1A" w:rsidRPr="00E22C33" w:rsidRDefault="00B01A1A" w:rsidP="00DE1FC4">
            <w:pPr>
              <w:pStyle w:val="table2"/>
            </w:pPr>
            <w:r w:rsidRPr="00E22C33">
              <w:t>Delta</w:t>
            </w:r>
          </w:p>
        </w:tc>
      </w:tr>
      <w:tr w:rsidR="00B01A1A" w:rsidRPr="00E22C33" w14:paraId="7409862F" w14:textId="77777777" w:rsidTr="00407AFB">
        <w:tc>
          <w:tcPr>
            <w:tcW w:w="2523" w:type="dxa"/>
          </w:tcPr>
          <w:p w14:paraId="45B2B654" w14:textId="77777777" w:rsidR="00B01A1A" w:rsidRPr="00E22C33" w:rsidRDefault="00B01A1A" w:rsidP="00DE1FC4">
            <w:pPr>
              <w:pStyle w:val="table2"/>
            </w:pPr>
            <w:r w:rsidRPr="00E22C33">
              <w:t>Dirranbandi</w:t>
            </w:r>
          </w:p>
        </w:tc>
      </w:tr>
      <w:tr w:rsidR="00B01A1A" w:rsidRPr="00E22C33" w14:paraId="08586B52" w14:textId="77777777" w:rsidTr="00407AFB">
        <w:tc>
          <w:tcPr>
            <w:tcW w:w="2523" w:type="dxa"/>
          </w:tcPr>
          <w:p w14:paraId="2C6DB8D4" w14:textId="77777777" w:rsidR="00B01A1A" w:rsidRPr="00E22C33" w:rsidRDefault="00B01A1A" w:rsidP="00DE1FC4">
            <w:pPr>
              <w:pStyle w:val="table2"/>
            </w:pPr>
            <w:r w:rsidRPr="00E22C33">
              <w:t>Drayton</w:t>
            </w:r>
          </w:p>
        </w:tc>
      </w:tr>
      <w:tr w:rsidR="00B01A1A" w:rsidRPr="00E22C33" w14:paraId="5112DAA9" w14:textId="77777777" w:rsidTr="00407AFB">
        <w:tc>
          <w:tcPr>
            <w:tcW w:w="2523" w:type="dxa"/>
          </w:tcPr>
          <w:p w14:paraId="4319D526" w14:textId="77777777" w:rsidR="00B01A1A" w:rsidRPr="00E22C33" w:rsidRDefault="00B01A1A" w:rsidP="00DE1FC4">
            <w:pPr>
              <w:pStyle w:val="table2"/>
            </w:pPr>
            <w:r w:rsidRPr="00E22C33">
              <w:t>Dunwich</w:t>
            </w:r>
          </w:p>
        </w:tc>
      </w:tr>
      <w:tr w:rsidR="00B01A1A" w:rsidRPr="00E22C33" w14:paraId="5C7DE5AA" w14:textId="77777777" w:rsidTr="00407AFB">
        <w:tc>
          <w:tcPr>
            <w:tcW w:w="2523" w:type="dxa"/>
          </w:tcPr>
          <w:p w14:paraId="5B5B66A6" w14:textId="77777777" w:rsidR="00B01A1A" w:rsidRPr="00E22C33" w:rsidRDefault="00B01A1A" w:rsidP="00DE1FC4">
            <w:pPr>
              <w:pStyle w:val="table2"/>
            </w:pPr>
            <w:r w:rsidRPr="00E22C33">
              <w:t>Dysart</w:t>
            </w:r>
          </w:p>
        </w:tc>
      </w:tr>
      <w:tr w:rsidR="00B01A1A" w:rsidRPr="00E22C33" w14:paraId="1653FBD9" w14:textId="77777777" w:rsidTr="00407AFB">
        <w:tc>
          <w:tcPr>
            <w:tcW w:w="2523" w:type="dxa"/>
          </w:tcPr>
          <w:p w14:paraId="64E09228" w14:textId="77777777" w:rsidR="00B01A1A" w:rsidRPr="00E22C33" w:rsidRDefault="00B01A1A" w:rsidP="00DE1FC4">
            <w:pPr>
              <w:pStyle w:val="table2"/>
            </w:pPr>
            <w:r w:rsidRPr="00E22C33">
              <w:t>Eidsvold</w:t>
            </w:r>
          </w:p>
        </w:tc>
      </w:tr>
      <w:tr w:rsidR="00B01A1A" w:rsidRPr="00E22C33" w14:paraId="01370F4B" w14:textId="77777777" w:rsidTr="00407AFB">
        <w:tc>
          <w:tcPr>
            <w:tcW w:w="2523" w:type="dxa"/>
          </w:tcPr>
          <w:p w14:paraId="2EF17C37" w14:textId="77777777" w:rsidR="00B01A1A" w:rsidRPr="00E22C33" w:rsidRDefault="00B01A1A" w:rsidP="00DE1FC4">
            <w:pPr>
              <w:pStyle w:val="table2"/>
            </w:pPr>
            <w:r w:rsidRPr="00E22C33">
              <w:t>El Arish</w:t>
            </w:r>
          </w:p>
        </w:tc>
      </w:tr>
      <w:tr w:rsidR="00B01A1A" w:rsidRPr="00E22C33" w14:paraId="4BE260B7" w14:textId="77777777" w:rsidTr="00407AFB">
        <w:tc>
          <w:tcPr>
            <w:tcW w:w="2523" w:type="dxa"/>
          </w:tcPr>
          <w:p w14:paraId="38526466" w14:textId="77777777" w:rsidR="00B01A1A" w:rsidRPr="00E22C33" w:rsidRDefault="00B01A1A" w:rsidP="00DE1FC4">
            <w:pPr>
              <w:pStyle w:val="table2"/>
            </w:pPr>
            <w:r w:rsidRPr="00E22C33">
              <w:t>Eimeo</w:t>
            </w:r>
          </w:p>
        </w:tc>
      </w:tr>
      <w:tr w:rsidR="00B01A1A" w:rsidRPr="00E22C33" w14:paraId="4A935440" w14:textId="77777777" w:rsidTr="00407AFB">
        <w:tc>
          <w:tcPr>
            <w:tcW w:w="2523" w:type="dxa"/>
          </w:tcPr>
          <w:p w14:paraId="46A5329C" w14:textId="77777777" w:rsidR="00B01A1A" w:rsidRPr="00E22C33" w:rsidRDefault="00B01A1A" w:rsidP="00DE1FC4">
            <w:pPr>
              <w:pStyle w:val="table2"/>
            </w:pPr>
            <w:r w:rsidRPr="00E22C33">
              <w:t>Emerald</w:t>
            </w:r>
          </w:p>
        </w:tc>
      </w:tr>
      <w:tr w:rsidR="00B01A1A" w:rsidRPr="00E22C33" w14:paraId="47D06C75" w14:textId="77777777" w:rsidTr="00407AFB">
        <w:tc>
          <w:tcPr>
            <w:tcW w:w="2523" w:type="dxa"/>
          </w:tcPr>
          <w:p w14:paraId="11140354" w14:textId="77777777" w:rsidR="00B01A1A" w:rsidRPr="00E22C33" w:rsidRDefault="00B01A1A" w:rsidP="00DE1FC4">
            <w:pPr>
              <w:pStyle w:val="table2"/>
            </w:pPr>
            <w:r w:rsidRPr="00E22C33">
              <w:t>Esk</w:t>
            </w:r>
          </w:p>
        </w:tc>
      </w:tr>
      <w:tr w:rsidR="00B01A1A" w:rsidRPr="00E22C33" w14:paraId="4BA38393" w14:textId="77777777" w:rsidTr="00407AFB">
        <w:tc>
          <w:tcPr>
            <w:tcW w:w="2523" w:type="dxa"/>
          </w:tcPr>
          <w:p w14:paraId="21DD8E29" w14:textId="77777777" w:rsidR="00B01A1A" w:rsidRPr="00E22C33" w:rsidRDefault="00B01A1A" w:rsidP="00DE1FC4">
            <w:pPr>
              <w:pStyle w:val="table2"/>
            </w:pPr>
            <w:smartTag w:uri="urn:schemas-microsoft-com:office:smarttags" w:element="place">
              <w:r w:rsidRPr="00E22C33">
                <w:t>Eton</w:t>
              </w:r>
            </w:smartTag>
          </w:p>
        </w:tc>
      </w:tr>
      <w:tr w:rsidR="00B01A1A" w:rsidRPr="00E22C33" w14:paraId="7D5A6785" w14:textId="77777777" w:rsidTr="00407AFB">
        <w:tc>
          <w:tcPr>
            <w:tcW w:w="2523" w:type="dxa"/>
          </w:tcPr>
          <w:p w14:paraId="5AFB7F95" w14:textId="77777777" w:rsidR="00B01A1A" w:rsidRPr="00E22C33" w:rsidRDefault="00B01A1A" w:rsidP="00DE1FC4">
            <w:pPr>
              <w:pStyle w:val="table2"/>
            </w:pPr>
            <w:r w:rsidRPr="00E22C33">
              <w:t>Eumundi</w:t>
            </w:r>
          </w:p>
        </w:tc>
      </w:tr>
      <w:tr w:rsidR="00B01A1A" w:rsidRPr="00E22C33" w14:paraId="5957B8C2" w14:textId="77777777" w:rsidTr="00407AFB">
        <w:tc>
          <w:tcPr>
            <w:tcW w:w="2523" w:type="dxa"/>
          </w:tcPr>
          <w:p w14:paraId="104244D7" w14:textId="77777777" w:rsidR="00B01A1A" w:rsidRPr="00E22C33" w:rsidRDefault="00B01A1A" w:rsidP="00DE1FC4">
            <w:pPr>
              <w:pStyle w:val="table2"/>
            </w:pPr>
            <w:r w:rsidRPr="00E22C33">
              <w:t>Farleigh</w:t>
            </w:r>
          </w:p>
        </w:tc>
      </w:tr>
      <w:tr w:rsidR="00B01A1A" w:rsidRPr="00E22C33" w14:paraId="6207D520" w14:textId="77777777" w:rsidTr="00407AFB">
        <w:tc>
          <w:tcPr>
            <w:tcW w:w="2523" w:type="dxa"/>
          </w:tcPr>
          <w:p w14:paraId="1557BD5A" w14:textId="77777777" w:rsidR="00B01A1A" w:rsidRPr="00E22C33" w:rsidRDefault="00B01A1A" w:rsidP="00DE1FC4">
            <w:pPr>
              <w:pStyle w:val="table2"/>
            </w:pPr>
            <w:r w:rsidRPr="00E22C33">
              <w:t>Frenchville</w:t>
            </w:r>
          </w:p>
        </w:tc>
      </w:tr>
      <w:tr w:rsidR="00B01A1A" w:rsidRPr="00E22C33" w14:paraId="3A4D3653" w14:textId="77777777" w:rsidTr="00407AFB">
        <w:tc>
          <w:tcPr>
            <w:tcW w:w="2523" w:type="dxa"/>
          </w:tcPr>
          <w:p w14:paraId="618805A3" w14:textId="77777777" w:rsidR="00B01A1A" w:rsidRPr="00E22C33" w:rsidRDefault="00B01A1A" w:rsidP="00DE1FC4">
            <w:pPr>
              <w:pStyle w:val="table2"/>
            </w:pPr>
            <w:r w:rsidRPr="00E22C33">
              <w:t>Gatton</w:t>
            </w:r>
          </w:p>
        </w:tc>
      </w:tr>
      <w:tr w:rsidR="00B01A1A" w:rsidRPr="00E22C33" w14:paraId="46AFE1B2" w14:textId="77777777" w:rsidTr="00407AFB">
        <w:tc>
          <w:tcPr>
            <w:tcW w:w="2523" w:type="dxa"/>
          </w:tcPr>
          <w:p w14:paraId="3F29EE83" w14:textId="77777777" w:rsidR="00B01A1A" w:rsidRPr="00E22C33" w:rsidRDefault="00B01A1A" w:rsidP="00DE1FC4">
            <w:pPr>
              <w:pStyle w:val="table2"/>
            </w:pPr>
            <w:r w:rsidRPr="00E22C33">
              <w:t>Gayndah</w:t>
            </w:r>
          </w:p>
        </w:tc>
      </w:tr>
      <w:tr w:rsidR="00B01A1A" w:rsidRPr="00E22C33" w14:paraId="0C867535" w14:textId="77777777" w:rsidTr="00407AFB">
        <w:tc>
          <w:tcPr>
            <w:tcW w:w="2523" w:type="dxa"/>
          </w:tcPr>
          <w:p w14:paraId="647235CA" w14:textId="77777777" w:rsidR="00B01A1A" w:rsidRPr="00E22C33" w:rsidRDefault="00B01A1A" w:rsidP="00DE1FC4">
            <w:pPr>
              <w:pStyle w:val="table2"/>
            </w:pPr>
            <w:smartTag w:uri="urn:schemas-microsoft-com:office:smarttags" w:element="City">
              <w:smartTag w:uri="urn:schemas-microsoft-com:office:smarttags" w:element="place">
                <w:r w:rsidRPr="00E22C33">
                  <w:t>Georgetown</w:t>
                </w:r>
              </w:smartTag>
            </w:smartTag>
          </w:p>
        </w:tc>
      </w:tr>
      <w:tr w:rsidR="00B01A1A" w:rsidRPr="00E22C33" w14:paraId="64EB0003" w14:textId="77777777" w:rsidTr="00407AFB">
        <w:tc>
          <w:tcPr>
            <w:tcW w:w="2523" w:type="dxa"/>
          </w:tcPr>
          <w:p w14:paraId="1D4B182C" w14:textId="77777777" w:rsidR="00B01A1A" w:rsidRPr="00E22C33" w:rsidRDefault="00B01A1A" w:rsidP="00DE1FC4">
            <w:pPr>
              <w:pStyle w:val="table2"/>
            </w:pPr>
            <w:r w:rsidRPr="00E22C33">
              <w:t>Glasshouse Mtns</w:t>
            </w:r>
          </w:p>
        </w:tc>
      </w:tr>
      <w:tr w:rsidR="00B01A1A" w:rsidRPr="00E22C33" w14:paraId="264B5B8E" w14:textId="77777777" w:rsidTr="00407AFB">
        <w:tc>
          <w:tcPr>
            <w:tcW w:w="2523" w:type="dxa"/>
          </w:tcPr>
          <w:p w14:paraId="266C5D7D" w14:textId="77777777" w:rsidR="00B01A1A" w:rsidRPr="00E22C33" w:rsidRDefault="00B01A1A" w:rsidP="00DE1FC4">
            <w:pPr>
              <w:pStyle w:val="table2"/>
            </w:pPr>
            <w:r w:rsidRPr="00E22C33">
              <w:t>Gin Gin</w:t>
            </w:r>
          </w:p>
        </w:tc>
      </w:tr>
      <w:tr w:rsidR="00B01A1A" w:rsidRPr="00E22C33" w14:paraId="1B6FE910" w14:textId="77777777" w:rsidTr="00407AFB">
        <w:tc>
          <w:tcPr>
            <w:tcW w:w="2523" w:type="dxa"/>
          </w:tcPr>
          <w:p w14:paraId="34041394" w14:textId="77777777" w:rsidR="00B01A1A" w:rsidRPr="00E22C33" w:rsidRDefault="00B01A1A" w:rsidP="00DE1FC4">
            <w:pPr>
              <w:pStyle w:val="table2"/>
            </w:pPr>
            <w:r w:rsidRPr="00E22C33">
              <w:t>Giru</w:t>
            </w:r>
          </w:p>
        </w:tc>
      </w:tr>
      <w:tr w:rsidR="00B01A1A" w:rsidRPr="00E22C33" w14:paraId="3029B7AA" w14:textId="77777777" w:rsidTr="00407AFB">
        <w:tc>
          <w:tcPr>
            <w:tcW w:w="2523" w:type="dxa"/>
          </w:tcPr>
          <w:p w14:paraId="2F4CCB8D" w14:textId="77777777" w:rsidR="00B01A1A" w:rsidRPr="00E22C33" w:rsidRDefault="00B01A1A" w:rsidP="00DE1FC4">
            <w:pPr>
              <w:pStyle w:val="table2"/>
            </w:pPr>
            <w:smartTag w:uri="urn:schemas-microsoft-com:office:smarttags" w:element="City">
              <w:smartTag w:uri="urn:schemas-microsoft-com:office:smarttags" w:element="place">
                <w:r w:rsidRPr="00E22C33">
                  <w:t>Gladstone</w:t>
                </w:r>
              </w:smartTag>
            </w:smartTag>
          </w:p>
        </w:tc>
      </w:tr>
      <w:tr w:rsidR="00B01A1A" w:rsidRPr="00E22C33" w14:paraId="4E1836EF" w14:textId="77777777" w:rsidTr="00407AFB">
        <w:tc>
          <w:tcPr>
            <w:tcW w:w="2523" w:type="dxa"/>
          </w:tcPr>
          <w:p w14:paraId="4B77CD9F" w14:textId="77777777" w:rsidR="00B01A1A" w:rsidRPr="00E22C33" w:rsidRDefault="00B01A1A" w:rsidP="00DE1FC4">
            <w:pPr>
              <w:pStyle w:val="table2"/>
            </w:pPr>
            <w:smartTag w:uri="urn:schemas-microsoft-com:office:smarttags" w:element="place">
              <w:smartTag w:uri="urn:schemas-microsoft-com:office:smarttags" w:element="PlaceName">
                <w:r w:rsidRPr="00E22C33">
                  <w:t>Golden</w:t>
                </w:r>
              </w:smartTag>
              <w:r w:rsidRPr="00E22C33">
                <w:t xml:space="preserve"> </w:t>
              </w:r>
              <w:smartTag w:uri="urn:schemas-microsoft-com:office:smarttags" w:element="PlaceType">
                <w:r w:rsidRPr="00E22C33">
                  <w:t>Beach</w:t>
                </w:r>
              </w:smartTag>
            </w:smartTag>
          </w:p>
        </w:tc>
      </w:tr>
      <w:tr w:rsidR="00B01A1A" w:rsidRPr="00E22C33" w14:paraId="3226B9F4" w14:textId="77777777" w:rsidTr="00407AFB">
        <w:tc>
          <w:tcPr>
            <w:tcW w:w="2523" w:type="dxa"/>
          </w:tcPr>
          <w:p w14:paraId="1200576D" w14:textId="77777777" w:rsidR="00B01A1A" w:rsidRPr="00E22C33" w:rsidRDefault="00B01A1A" w:rsidP="00DE1FC4">
            <w:pPr>
              <w:pStyle w:val="table2"/>
            </w:pPr>
            <w:r w:rsidRPr="00E22C33">
              <w:t>Glenden</w:t>
            </w:r>
          </w:p>
        </w:tc>
      </w:tr>
      <w:tr w:rsidR="00B01A1A" w:rsidRPr="00E22C33" w14:paraId="4ECB2EDD" w14:textId="77777777" w:rsidTr="00407AFB">
        <w:tc>
          <w:tcPr>
            <w:tcW w:w="2523" w:type="dxa"/>
          </w:tcPr>
          <w:p w14:paraId="12B898D0" w14:textId="77777777" w:rsidR="00B01A1A" w:rsidRPr="00E22C33" w:rsidRDefault="00B01A1A" w:rsidP="00DE1FC4">
            <w:pPr>
              <w:pStyle w:val="table2"/>
            </w:pPr>
            <w:r w:rsidRPr="00E22C33">
              <w:t>Goondiwindi</w:t>
            </w:r>
          </w:p>
        </w:tc>
      </w:tr>
      <w:tr w:rsidR="00B01A1A" w:rsidRPr="00E22C33" w14:paraId="01398EF6" w14:textId="77777777" w:rsidTr="00407AFB">
        <w:tc>
          <w:tcPr>
            <w:tcW w:w="2523" w:type="dxa"/>
          </w:tcPr>
          <w:p w14:paraId="63D1C32D" w14:textId="77777777" w:rsidR="00B01A1A" w:rsidRPr="00E22C33" w:rsidRDefault="00B01A1A" w:rsidP="00DE1FC4">
            <w:pPr>
              <w:pStyle w:val="table2"/>
            </w:pPr>
            <w:r w:rsidRPr="00E22C33">
              <w:t>Gracemere</w:t>
            </w:r>
          </w:p>
        </w:tc>
      </w:tr>
      <w:tr w:rsidR="00B01A1A" w:rsidRPr="00E22C33" w14:paraId="3C72AB34" w14:textId="77777777" w:rsidTr="00407AFB">
        <w:tc>
          <w:tcPr>
            <w:tcW w:w="2523" w:type="dxa"/>
          </w:tcPr>
          <w:p w14:paraId="182E1F47" w14:textId="77777777" w:rsidR="00B01A1A" w:rsidRPr="00E22C33" w:rsidRDefault="00B01A1A" w:rsidP="00DE1FC4">
            <w:pPr>
              <w:pStyle w:val="table2"/>
            </w:pPr>
            <w:r w:rsidRPr="00E22C33">
              <w:t>Gunpowder</w:t>
            </w:r>
          </w:p>
        </w:tc>
      </w:tr>
      <w:tr w:rsidR="00B01A1A" w:rsidRPr="00E22C33" w14:paraId="36125574" w14:textId="77777777" w:rsidTr="00407AFB">
        <w:tc>
          <w:tcPr>
            <w:tcW w:w="2523" w:type="dxa"/>
          </w:tcPr>
          <w:p w14:paraId="161EC904" w14:textId="77777777" w:rsidR="00B01A1A" w:rsidRPr="00E22C33" w:rsidRDefault="00B01A1A" w:rsidP="00DE1FC4">
            <w:pPr>
              <w:pStyle w:val="table2"/>
            </w:pPr>
            <w:r w:rsidRPr="00E22C33">
              <w:t>Gympie</w:t>
            </w:r>
          </w:p>
        </w:tc>
      </w:tr>
      <w:tr w:rsidR="00B01A1A" w:rsidRPr="00E22C33" w14:paraId="5633079A" w14:textId="77777777" w:rsidTr="00407AFB">
        <w:tc>
          <w:tcPr>
            <w:tcW w:w="2523" w:type="dxa"/>
          </w:tcPr>
          <w:p w14:paraId="7865030D" w14:textId="77777777" w:rsidR="00B01A1A" w:rsidRPr="00E22C33" w:rsidRDefault="00B01A1A" w:rsidP="00DE1FC4">
            <w:pPr>
              <w:pStyle w:val="table2"/>
            </w:pPr>
            <w:smartTag w:uri="urn:schemas-microsoft-com:office:smarttags" w:element="City">
              <w:smartTag w:uri="urn:schemas-microsoft-com:office:smarttags" w:element="place">
                <w:r w:rsidRPr="00E22C33">
                  <w:t>Halifax</w:t>
                </w:r>
              </w:smartTag>
            </w:smartTag>
          </w:p>
        </w:tc>
      </w:tr>
      <w:tr w:rsidR="00B01A1A" w:rsidRPr="00E22C33" w14:paraId="60877E58" w14:textId="77777777" w:rsidTr="00407AFB">
        <w:tc>
          <w:tcPr>
            <w:tcW w:w="2523" w:type="dxa"/>
          </w:tcPr>
          <w:p w14:paraId="7EB77EC6" w14:textId="77777777" w:rsidR="00B01A1A" w:rsidRPr="00E22C33" w:rsidRDefault="00B01A1A" w:rsidP="00DE1FC4">
            <w:pPr>
              <w:pStyle w:val="table2"/>
            </w:pPr>
            <w:smartTag w:uri="urn:schemas-microsoft-com:office:smarttags" w:element="place">
              <w:smartTag w:uri="urn:schemas-microsoft-com:office:smarttags" w:element="PlaceName">
                <w:r w:rsidRPr="00E22C33">
                  <w:t>Hamilton</w:t>
                </w:r>
              </w:smartTag>
              <w:r w:rsidRPr="00E22C33">
                <w:t xml:space="preserve"> </w:t>
              </w:r>
              <w:smartTag w:uri="urn:schemas-microsoft-com:office:smarttags" w:element="PlaceType">
                <w:r w:rsidRPr="00E22C33">
                  <w:t>Island</w:t>
                </w:r>
              </w:smartTag>
            </w:smartTag>
          </w:p>
        </w:tc>
      </w:tr>
      <w:tr w:rsidR="00B01A1A" w:rsidRPr="00E22C33" w14:paraId="27A96F7E" w14:textId="77777777" w:rsidTr="00407AFB">
        <w:tc>
          <w:tcPr>
            <w:tcW w:w="2523" w:type="dxa"/>
          </w:tcPr>
          <w:p w14:paraId="4906DF18" w14:textId="77777777" w:rsidR="00B01A1A" w:rsidRPr="00E22C33" w:rsidRDefault="00B01A1A" w:rsidP="00DE1FC4">
            <w:pPr>
              <w:pStyle w:val="table2"/>
            </w:pPr>
            <w:r w:rsidRPr="00E22C33">
              <w:t>Helidon</w:t>
            </w:r>
          </w:p>
        </w:tc>
      </w:tr>
      <w:tr w:rsidR="00B01A1A" w:rsidRPr="00E22C33" w14:paraId="3215EC02" w14:textId="77777777" w:rsidTr="00407AFB">
        <w:tc>
          <w:tcPr>
            <w:tcW w:w="2523" w:type="dxa"/>
          </w:tcPr>
          <w:p w14:paraId="2A26EB19" w14:textId="77777777" w:rsidR="00B01A1A" w:rsidRPr="00E22C33" w:rsidRDefault="00B01A1A" w:rsidP="00DE1FC4">
            <w:pPr>
              <w:pStyle w:val="table2"/>
            </w:pPr>
            <w:r w:rsidRPr="00E22C33">
              <w:t>Herberton</w:t>
            </w:r>
          </w:p>
        </w:tc>
      </w:tr>
      <w:tr w:rsidR="00B01A1A" w:rsidRPr="00E22C33" w14:paraId="7875AC8D" w14:textId="77777777" w:rsidTr="00407AFB">
        <w:tc>
          <w:tcPr>
            <w:tcW w:w="2523" w:type="dxa"/>
          </w:tcPr>
          <w:p w14:paraId="0E0BDEF9" w14:textId="77777777" w:rsidR="00B01A1A" w:rsidRPr="00E22C33" w:rsidRDefault="00B01A1A" w:rsidP="00DE1FC4">
            <w:pPr>
              <w:pStyle w:val="table2"/>
            </w:pPr>
            <w:r w:rsidRPr="00E22C33">
              <w:t>Highfields</w:t>
            </w:r>
          </w:p>
        </w:tc>
      </w:tr>
      <w:tr w:rsidR="00B01A1A" w:rsidRPr="00E22C33" w14:paraId="509DE6C6" w14:textId="77777777" w:rsidTr="00407AFB">
        <w:tc>
          <w:tcPr>
            <w:tcW w:w="2523" w:type="dxa"/>
          </w:tcPr>
          <w:p w14:paraId="5569A2F8" w14:textId="77777777" w:rsidR="00B01A1A" w:rsidRPr="00E22C33" w:rsidRDefault="00B01A1A" w:rsidP="00DE1FC4">
            <w:pPr>
              <w:pStyle w:val="table2"/>
            </w:pPr>
            <w:r w:rsidRPr="00E22C33">
              <w:t>Hay Point</w:t>
            </w:r>
          </w:p>
        </w:tc>
      </w:tr>
      <w:tr w:rsidR="00B01A1A" w:rsidRPr="00E22C33" w14:paraId="43670FA0" w14:textId="77777777" w:rsidTr="00407AFB">
        <w:tc>
          <w:tcPr>
            <w:tcW w:w="2523" w:type="dxa"/>
          </w:tcPr>
          <w:p w14:paraId="54AB1C3C" w14:textId="77777777" w:rsidR="00B01A1A" w:rsidRPr="00E22C33" w:rsidRDefault="00B01A1A" w:rsidP="00DE1FC4">
            <w:pPr>
              <w:pStyle w:val="table2"/>
            </w:pPr>
            <w:smartTag w:uri="urn:schemas-microsoft-com:office:smarttags" w:element="City">
              <w:smartTag w:uri="urn:schemas-microsoft-com:office:smarttags" w:element="place">
                <w:r w:rsidRPr="00E22C33">
                  <w:t>Inglewood</w:t>
                </w:r>
              </w:smartTag>
            </w:smartTag>
          </w:p>
        </w:tc>
      </w:tr>
      <w:tr w:rsidR="00B01A1A" w:rsidRPr="00E22C33" w14:paraId="2104ED5D" w14:textId="77777777" w:rsidTr="00407AFB">
        <w:tc>
          <w:tcPr>
            <w:tcW w:w="2523" w:type="dxa"/>
          </w:tcPr>
          <w:p w14:paraId="63CF4131" w14:textId="77777777" w:rsidR="00B01A1A" w:rsidRPr="00E22C33" w:rsidRDefault="00B01A1A" w:rsidP="00DE1FC4">
            <w:pPr>
              <w:pStyle w:val="table2"/>
            </w:pPr>
            <w:r w:rsidRPr="00E22C33">
              <w:t>Injune</w:t>
            </w:r>
          </w:p>
        </w:tc>
      </w:tr>
      <w:tr w:rsidR="00B01A1A" w:rsidRPr="00E22C33" w14:paraId="4C4B76D0" w14:textId="77777777" w:rsidTr="00407AFB">
        <w:tc>
          <w:tcPr>
            <w:tcW w:w="2523" w:type="dxa"/>
          </w:tcPr>
          <w:p w14:paraId="5512C63A" w14:textId="77777777" w:rsidR="00B01A1A" w:rsidRPr="00E22C33" w:rsidRDefault="00B01A1A" w:rsidP="00DE1FC4">
            <w:pPr>
              <w:pStyle w:val="table2"/>
            </w:pPr>
            <w:r w:rsidRPr="00E22C33">
              <w:t>Jandowae</w:t>
            </w:r>
          </w:p>
        </w:tc>
      </w:tr>
      <w:tr w:rsidR="00B01A1A" w:rsidRPr="00E22C33" w14:paraId="287DEBE1" w14:textId="77777777" w:rsidTr="00407AFB">
        <w:tc>
          <w:tcPr>
            <w:tcW w:w="2523" w:type="dxa"/>
          </w:tcPr>
          <w:p w14:paraId="0619D7F1" w14:textId="77777777" w:rsidR="00B01A1A" w:rsidRPr="00E22C33" w:rsidRDefault="00B01A1A" w:rsidP="00DE1FC4">
            <w:pPr>
              <w:pStyle w:val="table2"/>
            </w:pPr>
            <w:r w:rsidRPr="00E22C33">
              <w:t>Jimboomba</w:t>
            </w:r>
          </w:p>
        </w:tc>
      </w:tr>
      <w:tr w:rsidR="00B01A1A" w:rsidRPr="00E22C33" w14:paraId="77A03596" w14:textId="77777777" w:rsidTr="00407AFB">
        <w:tc>
          <w:tcPr>
            <w:tcW w:w="2523" w:type="dxa"/>
          </w:tcPr>
          <w:p w14:paraId="01CEDA7A" w14:textId="77777777" w:rsidR="00B01A1A" w:rsidRPr="00E22C33" w:rsidRDefault="00B01A1A" w:rsidP="00DE1FC4">
            <w:pPr>
              <w:pStyle w:val="table2"/>
            </w:pPr>
            <w:r w:rsidRPr="00E22C33">
              <w:t>Julia Ck</w:t>
            </w:r>
          </w:p>
        </w:tc>
      </w:tr>
      <w:tr w:rsidR="00B01A1A" w:rsidRPr="00E22C33" w14:paraId="783739C0" w14:textId="77777777" w:rsidTr="00407AFB">
        <w:tc>
          <w:tcPr>
            <w:tcW w:w="2523" w:type="dxa"/>
          </w:tcPr>
          <w:p w14:paraId="5834AF55" w14:textId="77777777" w:rsidR="00B01A1A" w:rsidRPr="00E22C33" w:rsidRDefault="00B01A1A" w:rsidP="00DE1FC4">
            <w:pPr>
              <w:pStyle w:val="table2"/>
            </w:pPr>
            <w:r w:rsidRPr="00E22C33">
              <w:t>Kilcoy</w:t>
            </w:r>
          </w:p>
        </w:tc>
      </w:tr>
      <w:tr w:rsidR="00B01A1A" w:rsidRPr="00E22C33" w14:paraId="5A15AAF1" w14:textId="77777777" w:rsidTr="00407AFB">
        <w:tc>
          <w:tcPr>
            <w:tcW w:w="2523" w:type="dxa"/>
          </w:tcPr>
          <w:p w14:paraId="79AF6DD6" w14:textId="77777777" w:rsidR="00B01A1A" w:rsidRPr="00E22C33" w:rsidRDefault="00B01A1A" w:rsidP="00DE1FC4">
            <w:pPr>
              <w:pStyle w:val="table2"/>
            </w:pPr>
            <w:r w:rsidRPr="00E22C33">
              <w:t>Killarney</w:t>
            </w:r>
          </w:p>
        </w:tc>
      </w:tr>
      <w:tr w:rsidR="00B01A1A" w:rsidRPr="00E22C33" w14:paraId="549D4EC0" w14:textId="77777777" w:rsidTr="00407AFB">
        <w:tc>
          <w:tcPr>
            <w:tcW w:w="2523" w:type="dxa"/>
          </w:tcPr>
          <w:p w14:paraId="0C4BD7AA" w14:textId="77777777" w:rsidR="00B01A1A" w:rsidRPr="00E22C33" w:rsidRDefault="00B01A1A" w:rsidP="00DE1FC4">
            <w:pPr>
              <w:pStyle w:val="table2"/>
            </w:pPr>
            <w:r w:rsidRPr="00E22C33">
              <w:t>Kingaroy</w:t>
            </w:r>
          </w:p>
        </w:tc>
      </w:tr>
      <w:tr w:rsidR="00B01A1A" w:rsidRPr="00E22C33" w14:paraId="6E588C78" w14:textId="77777777" w:rsidTr="00407AFB">
        <w:tc>
          <w:tcPr>
            <w:tcW w:w="2523" w:type="dxa"/>
          </w:tcPr>
          <w:p w14:paraId="31E30C38" w14:textId="77777777" w:rsidR="00B01A1A" w:rsidRPr="00E22C33" w:rsidRDefault="00B01A1A" w:rsidP="00DE1FC4">
            <w:pPr>
              <w:pStyle w:val="table2"/>
            </w:pPr>
            <w:r w:rsidRPr="00E22C33">
              <w:t>Kowanyama</w:t>
            </w:r>
          </w:p>
        </w:tc>
      </w:tr>
      <w:tr w:rsidR="00B01A1A" w:rsidRPr="00E22C33" w14:paraId="02F59CDD" w14:textId="77777777" w:rsidTr="00407AFB">
        <w:tc>
          <w:tcPr>
            <w:tcW w:w="2523" w:type="dxa"/>
          </w:tcPr>
          <w:p w14:paraId="5611C669" w14:textId="77777777" w:rsidR="00B01A1A" w:rsidRPr="00E22C33" w:rsidRDefault="00B01A1A" w:rsidP="00DE1FC4">
            <w:pPr>
              <w:pStyle w:val="table2"/>
            </w:pPr>
            <w:r w:rsidRPr="00E22C33">
              <w:t>Laidley</w:t>
            </w:r>
          </w:p>
        </w:tc>
      </w:tr>
      <w:tr w:rsidR="00B01A1A" w:rsidRPr="00E22C33" w14:paraId="535F8D6F" w14:textId="77777777" w:rsidTr="00407AFB">
        <w:tc>
          <w:tcPr>
            <w:tcW w:w="2523" w:type="dxa"/>
          </w:tcPr>
          <w:p w14:paraId="238F8149" w14:textId="77777777" w:rsidR="00B01A1A" w:rsidRPr="00E22C33" w:rsidRDefault="00B01A1A" w:rsidP="00DE1FC4">
            <w:pPr>
              <w:pStyle w:val="table2"/>
            </w:pPr>
            <w:r w:rsidRPr="00E22C33">
              <w:lastRenderedPageBreak/>
              <w:t>Lammermoor</w:t>
            </w:r>
          </w:p>
        </w:tc>
      </w:tr>
      <w:tr w:rsidR="00B01A1A" w:rsidRPr="00E22C33" w14:paraId="0C693A3D" w14:textId="77777777" w:rsidTr="00407AFB">
        <w:tc>
          <w:tcPr>
            <w:tcW w:w="2523" w:type="dxa"/>
          </w:tcPr>
          <w:p w14:paraId="13C1C9D9" w14:textId="77777777" w:rsidR="00B01A1A" w:rsidRPr="00E22C33" w:rsidRDefault="00B01A1A" w:rsidP="00DE1FC4">
            <w:pPr>
              <w:pStyle w:val="table2"/>
            </w:pPr>
            <w:r w:rsidRPr="00E22C33">
              <w:t>Landsborough</w:t>
            </w:r>
          </w:p>
        </w:tc>
      </w:tr>
      <w:tr w:rsidR="00B01A1A" w:rsidRPr="00E22C33" w14:paraId="66630D62" w14:textId="77777777" w:rsidTr="00407AFB">
        <w:tc>
          <w:tcPr>
            <w:tcW w:w="2523" w:type="dxa"/>
          </w:tcPr>
          <w:p w14:paraId="3BEBF6AD" w14:textId="77777777" w:rsidR="00B01A1A" w:rsidRPr="00E22C33" w:rsidRDefault="00B01A1A" w:rsidP="00DE1FC4">
            <w:pPr>
              <w:pStyle w:val="table2"/>
            </w:pPr>
            <w:r w:rsidRPr="00E22C33">
              <w:t>Lawnhill</w:t>
            </w:r>
          </w:p>
        </w:tc>
      </w:tr>
      <w:tr w:rsidR="00B01A1A" w:rsidRPr="00E22C33" w14:paraId="4387A711" w14:textId="77777777" w:rsidTr="00407AFB">
        <w:tc>
          <w:tcPr>
            <w:tcW w:w="2523" w:type="dxa"/>
          </w:tcPr>
          <w:p w14:paraId="01054DD5" w14:textId="77777777" w:rsidR="00B01A1A" w:rsidRPr="00E22C33" w:rsidRDefault="00B01A1A" w:rsidP="00DE1FC4">
            <w:pPr>
              <w:pStyle w:val="table2"/>
            </w:pPr>
            <w:r w:rsidRPr="00E22C33">
              <w:t>Lowood</w:t>
            </w:r>
          </w:p>
        </w:tc>
      </w:tr>
      <w:tr w:rsidR="00B01A1A" w:rsidRPr="00E22C33" w14:paraId="7BA27A17" w14:textId="77777777" w:rsidTr="00407AFB">
        <w:tc>
          <w:tcPr>
            <w:tcW w:w="2523" w:type="dxa"/>
          </w:tcPr>
          <w:p w14:paraId="462103FA" w14:textId="77777777" w:rsidR="00B01A1A" w:rsidRPr="00E22C33" w:rsidRDefault="00B01A1A" w:rsidP="00DE1FC4">
            <w:pPr>
              <w:pStyle w:val="table2"/>
            </w:pPr>
            <w:r w:rsidRPr="00E22C33">
              <w:t>Longreach</w:t>
            </w:r>
          </w:p>
        </w:tc>
      </w:tr>
      <w:tr w:rsidR="00B01A1A" w:rsidRPr="00E22C33" w14:paraId="6AA076AB" w14:textId="77777777" w:rsidTr="00407AFB">
        <w:tc>
          <w:tcPr>
            <w:tcW w:w="2523" w:type="dxa"/>
          </w:tcPr>
          <w:p w14:paraId="2332B041" w14:textId="77777777" w:rsidR="00B01A1A" w:rsidRPr="00E22C33" w:rsidRDefault="00B01A1A" w:rsidP="00DE1FC4">
            <w:pPr>
              <w:pStyle w:val="table2"/>
            </w:pPr>
            <w:r w:rsidRPr="00E22C33">
              <w:t>Maleny</w:t>
            </w:r>
          </w:p>
        </w:tc>
      </w:tr>
      <w:tr w:rsidR="00B01A1A" w:rsidRPr="00E22C33" w14:paraId="67CEE371" w14:textId="77777777" w:rsidTr="00407AFB">
        <w:tc>
          <w:tcPr>
            <w:tcW w:w="2523" w:type="dxa"/>
          </w:tcPr>
          <w:p w14:paraId="28F55BC8" w14:textId="77777777" w:rsidR="00B01A1A" w:rsidRPr="00E22C33" w:rsidRDefault="00B01A1A" w:rsidP="00DE1FC4">
            <w:pPr>
              <w:pStyle w:val="table2"/>
            </w:pPr>
            <w:r w:rsidRPr="00E22C33">
              <w:t>Maryborough</w:t>
            </w:r>
          </w:p>
        </w:tc>
      </w:tr>
      <w:tr w:rsidR="00B01A1A" w:rsidRPr="00E22C33" w14:paraId="7FA61DBE" w14:textId="77777777" w:rsidTr="00407AFB">
        <w:tc>
          <w:tcPr>
            <w:tcW w:w="2523" w:type="dxa"/>
          </w:tcPr>
          <w:p w14:paraId="06F85373" w14:textId="77777777" w:rsidR="00B01A1A" w:rsidRPr="00E22C33" w:rsidRDefault="00B01A1A" w:rsidP="00DE1FC4">
            <w:pPr>
              <w:pStyle w:val="table2"/>
            </w:pPr>
            <w:r w:rsidRPr="00E22C33">
              <w:t>Mundubbera</w:t>
            </w:r>
          </w:p>
        </w:tc>
      </w:tr>
      <w:tr w:rsidR="00B01A1A" w:rsidRPr="00E22C33" w14:paraId="20AA6021" w14:textId="77777777" w:rsidTr="00407AFB">
        <w:tc>
          <w:tcPr>
            <w:tcW w:w="2523" w:type="dxa"/>
          </w:tcPr>
          <w:p w14:paraId="22D0005B" w14:textId="77777777" w:rsidR="00B01A1A" w:rsidRPr="00E22C33" w:rsidRDefault="00B01A1A" w:rsidP="00DE1FC4">
            <w:pPr>
              <w:pStyle w:val="table2"/>
            </w:pPr>
            <w:r w:rsidRPr="00E22C33">
              <w:t>Meandarra</w:t>
            </w:r>
          </w:p>
        </w:tc>
      </w:tr>
      <w:tr w:rsidR="00B01A1A" w:rsidRPr="00E22C33" w14:paraId="1DE19573" w14:textId="77777777" w:rsidTr="00407AFB">
        <w:tc>
          <w:tcPr>
            <w:tcW w:w="2523" w:type="dxa"/>
          </w:tcPr>
          <w:p w14:paraId="433686E3" w14:textId="77777777" w:rsidR="00B01A1A" w:rsidRPr="00E22C33" w:rsidRDefault="00B01A1A" w:rsidP="00DE1FC4">
            <w:pPr>
              <w:pStyle w:val="table2"/>
            </w:pPr>
            <w:r w:rsidRPr="00E22C33">
              <w:t>Mudgeeraba</w:t>
            </w:r>
          </w:p>
        </w:tc>
      </w:tr>
      <w:tr w:rsidR="00B01A1A" w:rsidRPr="00E22C33" w14:paraId="1241C2C8" w14:textId="77777777" w:rsidTr="00407AFB">
        <w:tc>
          <w:tcPr>
            <w:tcW w:w="2523" w:type="dxa"/>
          </w:tcPr>
          <w:p w14:paraId="722F0E3A" w14:textId="77777777" w:rsidR="00B01A1A" w:rsidRPr="00E22C33" w:rsidRDefault="00B01A1A" w:rsidP="00DE1FC4">
            <w:pPr>
              <w:pStyle w:val="table2"/>
            </w:pPr>
            <w:r w:rsidRPr="00E22C33">
              <w:t>Mt Garnet</w:t>
            </w:r>
          </w:p>
        </w:tc>
      </w:tr>
      <w:tr w:rsidR="00B01A1A" w:rsidRPr="00E22C33" w14:paraId="6E54BF43" w14:textId="77777777" w:rsidTr="00407AFB">
        <w:tc>
          <w:tcPr>
            <w:tcW w:w="2523" w:type="dxa"/>
          </w:tcPr>
          <w:p w14:paraId="7FDA21EF" w14:textId="77777777" w:rsidR="00B01A1A" w:rsidRPr="00E22C33" w:rsidRDefault="00B01A1A" w:rsidP="00DE1FC4">
            <w:pPr>
              <w:pStyle w:val="table2"/>
            </w:pPr>
            <w:r w:rsidRPr="00E22C33">
              <w:t>Middle Ridge</w:t>
            </w:r>
          </w:p>
        </w:tc>
      </w:tr>
      <w:tr w:rsidR="00B01A1A" w:rsidRPr="00E22C33" w14:paraId="1094BEBB" w14:textId="77777777" w:rsidTr="00407AFB">
        <w:tc>
          <w:tcPr>
            <w:tcW w:w="2523" w:type="dxa"/>
          </w:tcPr>
          <w:p w14:paraId="443A6DD8" w14:textId="77777777" w:rsidR="00B01A1A" w:rsidRPr="00E22C33" w:rsidRDefault="00B01A1A" w:rsidP="00DE1FC4">
            <w:pPr>
              <w:pStyle w:val="table2"/>
            </w:pPr>
            <w:r w:rsidRPr="00E22C33">
              <w:t>Middlemount</w:t>
            </w:r>
          </w:p>
        </w:tc>
      </w:tr>
      <w:tr w:rsidR="00B01A1A" w:rsidRPr="00E22C33" w14:paraId="19EEA205" w14:textId="77777777" w:rsidTr="00407AFB">
        <w:tc>
          <w:tcPr>
            <w:tcW w:w="2523" w:type="dxa"/>
          </w:tcPr>
          <w:p w14:paraId="3565B572" w14:textId="77777777" w:rsidR="00B01A1A" w:rsidRPr="00E22C33" w:rsidRDefault="00B01A1A" w:rsidP="00DE1FC4">
            <w:pPr>
              <w:pStyle w:val="table2"/>
            </w:pPr>
            <w:smartTag w:uri="urn:schemas-microsoft-com:office:smarttags" w:element="place">
              <w:smartTag w:uri="urn:schemas-microsoft-com:office:smarttags" w:element="PlaceName">
                <w:r w:rsidRPr="00E22C33">
                  <w:t>Mission</w:t>
                </w:r>
              </w:smartTag>
              <w:r w:rsidRPr="00E22C33">
                <w:t xml:space="preserve"> </w:t>
              </w:r>
              <w:smartTag w:uri="urn:schemas-microsoft-com:office:smarttags" w:element="PlaceType">
                <w:r w:rsidRPr="00E22C33">
                  <w:t>Beach</w:t>
                </w:r>
              </w:smartTag>
            </w:smartTag>
          </w:p>
        </w:tc>
      </w:tr>
      <w:tr w:rsidR="00B01A1A" w:rsidRPr="00E22C33" w14:paraId="579955AF" w14:textId="77777777" w:rsidTr="00407AFB">
        <w:tc>
          <w:tcPr>
            <w:tcW w:w="2523" w:type="dxa"/>
          </w:tcPr>
          <w:p w14:paraId="72CA57DB" w14:textId="77777777" w:rsidR="00B01A1A" w:rsidRPr="00E22C33" w:rsidRDefault="00B01A1A" w:rsidP="00DE1FC4">
            <w:pPr>
              <w:pStyle w:val="table2"/>
            </w:pPr>
            <w:r w:rsidRPr="00E22C33">
              <w:t>Mitchell</w:t>
            </w:r>
          </w:p>
        </w:tc>
      </w:tr>
      <w:tr w:rsidR="00B01A1A" w:rsidRPr="00E22C33" w14:paraId="2A5F6287" w14:textId="77777777" w:rsidTr="00407AFB">
        <w:tc>
          <w:tcPr>
            <w:tcW w:w="2523" w:type="dxa"/>
          </w:tcPr>
          <w:p w14:paraId="3078EE6C" w14:textId="77777777" w:rsidR="00B01A1A" w:rsidRPr="00E22C33" w:rsidRDefault="00B01A1A" w:rsidP="00DE1FC4">
            <w:pPr>
              <w:pStyle w:val="table2"/>
            </w:pPr>
            <w:r w:rsidRPr="00E22C33">
              <w:t>Mackay</w:t>
            </w:r>
          </w:p>
        </w:tc>
      </w:tr>
      <w:tr w:rsidR="00B01A1A" w:rsidRPr="00E22C33" w14:paraId="2B01C173" w14:textId="77777777" w:rsidTr="00407AFB">
        <w:tc>
          <w:tcPr>
            <w:tcW w:w="2523" w:type="dxa"/>
          </w:tcPr>
          <w:p w14:paraId="28539ED9" w14:textId="77777777" w:rsidR="00B01A1A" w:rsidRPr="00E22C33" w:rsidRDefault="00B01A1A" w:rsidP="00DE1FC4">
            <w:pPr>
              <w:pStyle w:val="table2"/>
            </w:pPr>
            <w:r w:rsidRPr="00E22C33">
              <w:t>Miles</w:t>
            </w:r>
          </w:p>
        </w:tc>
      </w:tr>
      <w:tr w:rsidR="00B01A1A" w:rsidRPr="00E22C33" w14:paraId="7AEB2A9E" w14:textId="77777777" w:rsidTr="00407AFB">
        <w:tc>
          <w:tcPr>
            <w:tcW w:w="2523" w:type="dxa"/>
          </w:tcPr>
          <w:p w14:paraId="7D6731B7" w14:textId="77777777" w:rsidR="00B01A1A" w:rsidRPr="00E22C33" w:rsidRDefault="00B01A1A" w:rsidP="00DE1FC4">
            <w:pPr>
              <w:pStyle w:val="table2"/>
            </w:pPr>
            <w:r w:rsidRPr="00E22C33">
              <w:t>Millmerran</w:t>
            </w:r>
          </w:p>
        </w:tc>
      </w:tr>
      <w:tr w:rsidR="00B01A1A" w:rsidRPr="00E22C33" w14:paraId="6168A611" w14:textId="77777777" w:rsidTr="00407AFB">
        <w:tc>
          <w:tcPr>
            <w:tcW w:w="2523" w:type="dxa"/>
          </w:tcPr>
          <w:p w14:paraId="2ACEFA64" w14:textId="77777777" w:rsidR="00B01A1A" w:rsidRPr="00E22C33" w:rsidRDefault="00B01A1A" w:rsidP="00DE1FC4">
            <w:pPr>
              <w:pStyle w:val="table2"/>
            </w:pPr>
            <w:r w:rsidRPr="00E22C33">
              <w:t>Moranbah</w:t>
            </w:r>
          </w:p>
        </w:tc>
      </w:tr>
      <w:tr w:rsidR="00B01A1A" w:rsidRPr="00E22C33" w14:paraId="5489C0B2" w14:textId="77777777" w:rsidTr="00407AFB">
        <w:tc>
          <w:tcPr>
            <w:tcW w:w="2523" w:type="dxa"/>
          </w:tcPr>
          <w:p w14:paraId="06B7CEEB" w14:textId="77777777" w:rsidR="00B01A1A" w:rsidRPr="00E22C33" w:rsidRDefault="00B01A1A" w:rsidP="00DE1FC4">
            <w:pPr>
              <w:pStyle w:val="table2"/>
            </w:pPr>
            <w:r w:rsidRPr="00E22C33">
              <w:t>Monto</w:t>
            </w:r>
          </w:p>
        </w:tc>
      </w:tr>
      <w:tr w:rsidR="00B01A1A" w:rsidRPr="00E22C33" w14:paraId="2BB75879" w14:textId="77777777" w:rsidTr="00407AFB">
        <w:tc>
          <w:tcPr>
            <w:tcW w:w="2523" w:type="dxa"/>
          </w:tcPr>
          <w:p w14:paraId="43B256C3" w14:textId="77777777" w:rsidR="00B01A1A" w:rsidRPr="00E22C33" w:rsidRDefault="00B01A1A" w:rsidP="00DE1FC4">
            <w:pPr>
              <w:pStyle w:val="table2"/>
            </w:pPr>
            <w:r w:rsidRPr="00E22C33">
              <w:t>Morayfield</w:t>
            </w:r>
          </w:p>
        </w:tc>
      </w:tr>
      <w:tr w:rsidR="00B01A1A" w:rsidRPr="00E22C33" w14:paraId="63C0601E" w14:textId="77777777" w:rsidTr="00407AFB">
        <w:tc>
          <w:tcPr>
            <w:tcW w:w="2523" w:type="dxa"/>
          </w:tcPr>
          <w:p w14:paraId="33C9E76F" w14:textId="77777777" w:rsidR="00B01A1A" w:rsidRPr="00E22C33" w:rsidRDefault="00B01A1A" w:rsidP="00DE1FC4">
            <w:pPr>
              <w:pStyle w:val="table2"/>
            </w:pPr>
            <w:r w:rsidRPr="00E22C33">
              <w:t>Mooloolaba</w:t>
            </w:r>
          </w:p>
        </w:tc>
      </w:tr>
      <w:tr w:rsidR="00B01A1A" w:rsidRPr="00E22C33" w14:paraId="008AAD22" w14:textId="77777777" w:rsidTr="00407AFB">
        <w:tc>
          <w:tcPr>
            <w:tcW w:w="2523" w:type="dxa"/>
          </w:tcPr>
          <w:p w14:paraId="66345416" w14:textId="77777777" w:rsidR="00B01A1A" w:rsidRPr="00E22C33" w:rsidRDefault="00B01A1A" w:rsidP="00DE1FC4">
            <w:pPr>
              <w:pStyle w:val="table2"/>
            </w:pPr>
            <w:r w:rsidRPr="00E22C33">
              <w:t>Moura</w:t>
            </w:r>
          </w:p>
        </w:tc>
      </w:tr>
      <w:tr w:rsidR="00B01A1A" w:rsidRPr="00E22C33" w14:paraId="751B594D" w14:textId="77777777" w:rsidTr="00407AFB">
        <w:tc>
          <w:tcPr>
            <w:tcW w:w="2523" w:type="dxa"/>
          </w:tcPr>
          <w:p w14:paraId="63209C5C" w14:textId="77777777" w:rsidR="00B01A1A" w:rsidRPr="00E22C33" w:rsidRDefault="00B01A1A" w:rsidP="00DE1FC4">
            <w:pPr>
              <w:pStyle w:val="table2"/>
            </w:pPr>
            <w:r w:rsidRPr="00E22C33">
              <w:t>Mt Surprise</w:t>
            </w:r>
          </w:p>
        </w:tc>
      </w:tr>
      <w:tr w:rsidR="00B01A1A" w:rsidRPr="00E22C33" w14:paraId="1E5A791E" w14:textId="77777777" w:rsidTr="00407AFB">
        <w:tc>
          <w:tcPr>
            <w:tcW w:w="2523" w:type="dxa"/>
          </w:tcPr>
          <w:p w14:paraId="353DC926" w14:textId="77777777" w:rsidR="00B01A1A" w:rsidRPr="00E22C33" w:rsidRDefault="00B01A1A" w:rsidP="00DE1FC4">
            <w:pPr>
              <w:pStyle w:val="table2"/>
            </w:pPr>
            <w:r w:rsidRPr="00E22C33">
              <w:t>Mudjimba</w:t>
            </w:r>
          </w:p>
        </w:tc>
      </w:tr>
      <w:tr w:rsidR="00B01A1A" w:rsidRPr="00E22C33" w14:paraId="69770DC1" w14:textId="77777777" w:rsidTr="00407AFB">
        <w:tc>
          <w:tcPr>
            <w:tcW w:w="2523" w:type="dxa"/>
          </w:tcPr>
          <w:p w14:paraId="0FE5443A" w14:textId="77777777" w:rsidR="00B01A1A" w:rsidRPr="00E22C33" w:rsidRDefault="00B01A1A" w:rsidP="00DE1FC4">
            <w:pPr>
              <w:pStyle w:val="table2"/>
            </w:pPr>
            <w:r w:rsidRPr="00E22C33">
              <w:t>Murgon</w:t>
            </w:r>
          </w:p>
        </w:tc>
      </w:tr>
      <w:tr w:rsidR="00B01A1A" w:rsidRPr="00E22C33" w14:paraId="164E9E8B" w14:textId="77777777" w:rsidTr="00407AFB">
        <w:tc>
          <w:tcPr>
            <w:tcW w:w="2523" w:type="dxa"/>
          </w:tcPr>
          <w:p w14:paraId="17579728" w14:textId="77777777" w:rsidR="00B01A1A" w:rsidRPr="00E22C33" w:rsidRDefault="00B01A1A" w:rsidP="00DE1FC4">
            <w:pPr>
              <w:pStyle w:val="table2"/>
            </w:pPr>
            <w:r w:rsidRPr="00E22C33">
              <w:t>Maroochydore</w:t>
            </w:r>
          </w:p>
        </w:tc>
      </w:tr>
      <w:tr w:rsidR="00B01A1A" w:rsidRPr="00E22C33" w14:paraId="627687DC" w14:textId="77777777" w:rsidTr="00407AFB">
        <w:tc>
          <w:tcPr>
            <w:tcW w:w="2523" w:type="dxa"/>
          </w:tcPr>
          <w:p w14:paraId="6124F922" w14:textId="77777777" w:rsidR="00B01A1A" w:rsidRPr="00E22C33" w:rsidRDefault="00B01A1A" w:rsidP="00DE1FC4">
            <w:pPr>
              <w:pStyle w:val="table2"/>
            </w:pPr>
            <w:r w:rsidRPr="00E22C33">
              <w:t>Nanango</w:t>
            </w:r>
          </w:p>
        </w:tc>
      </w:tr>
      <w:tr w:rsidR="00B01A1A" w:rsidRPr="00E22C33" w14:paraId="517617AD" w14:textId="77777777" w:rsidTr="00407AFB">
        <w:tc>
          <w:tcPr>
            <w:tcW w:w="2523" w:type="dxa"/>
          </w:tcPr>
          <w:p w14:paraId="7846DC15" w14:textId="77777777" w:rsidR="00B01A1A" w:rsidRPr="00E22C33" w:rsidRDefault="00B01A1A" w:rsidP="00DE1FC4">
            <w:pPr>
              <w:pStyle w:val="table2"/>
            </w:pPr>
            <w:r w:rsidRPr="00E22C33">
              <w:t>Nambour</w:t>
            </w:r>
          </w:p>
        </w:tc>
      </w:tr>
      <w:tr w:rsidR="00B01A1A" w:rsidRPr="00E22C33" w14:paraId="0714F175" w14:textId="77777777" w:rsidTr="00407AFB">
        <w:tc>
          <w:tcPr>
            <w:tcW w:w="2523" w:type="dxa"/>
          </w:tcPr>
          <w:p w14:paraId="3A77200A" w14:textId="77777777" w:rsidR="00B01A1A" w:rsidRPr="00E22C33" w:rsidRDefault="00B01A1A" w:rsidP="00DE1FC4">
            <w:pPr>
              <w:pStyle w:val="table2"/>
            </w:pPr>
            <w:r w:rsidRPr="00E22C33">
              <w:t>Nebo</w:t>
            </w:r>
          </w:p>
        </w:tc>
      </w:tr>
      <w:tr w:rsidR="00B01A1A" w:rsidRPr="00E22C33" w14:paraId="48537F94" w14:textId="77777777" w:rsidTr="00407AFB">
        <w:tc>
          <w:tcPr>
            <w:tcW w:w="2523" w:type="dxa"/>
          </w:tcPr>
          <w:p w14:paraId="497FD677" w14:textId="77777777" w:rsidR="00B01A1A" w:rsidRPr="00E22C33" w:rsidRDefault="00B01A1A" w:rsidP="00DE1FC4">
            <w:pPr>
              <w:pStyle w:val="table2"/>
            </w:pPr>
            <w:smartTag w:uri="urn:schemas-microsoft-com:office:smarttags" w:element="City">
              <w:smartTag w:uri="urn:schemas-microsoft-com:office:smarttags" w:element="place">
                <w:r w:rsidRPr="00E22C33">
                  <w:t>Newtown</w:t>
                </w:r>
              </w:smartTag>
            </w:smartTag>
          </w:p>
        </w:tc>
      </w:tr>
      <w:tr w:rsidR="00B01A1A" w:rsidRPr="00E22C33" w14:paraId="5739A500" w14:textId="77777777" w:rsidTr="00407AFB">
        <w:tc>
          <w:tcPr>
            <w:tcW w:w="2523" w:type="dxa"/>
          </w:tcPr>
          <w:p w14:paraId="46521D44" w14:textId="77777777" w:rsidR="00B01A1A" w:rsidRPr="00E22C33" w:rsidRDefault="00B01A1A" w:rsidP="00DE1FC4">
            <w:pPr>
              <w:pStyle w:val="table2"/>
            </w:pPr>
            <w:r w:rsidRPr="00E22C33">
              <w:t>Nerimbera</w:t>
            </w:r>
          </w:p>
        </w:tc>
      </w:tr>
      <w:tr w:rsidR="00B01A1A" w:rsidRPr="00E22C33" w14:paraId="7DC26488" w14:textId="77777777" w:rsidTr="00407AFB">
        <w:tc>
          <w:tcPr>
            <w:tcW w:w="2523" w:type="dxa"/>
          </w:tcPr>
          <w:p w14:paraId="597BCF09" w14:textId="77777777" w:rsidR="00B01A1A" w:rsidRPr="00E22C33" w:rsidRDefault="00B01A1A" w:rsidP="00DE1FC4">
            <w:pPr>
              <w:pStyle w:val="table2"/>
            </w:pPr>
            <w:r w:rsidRPr="00E22C33">
              <w:t>Noosa Heads</w:t>
            </w:r>
          </w:p>
        </w:tc>
      </w:tr>
      <w:tr w:rsidR="00B01A1A" w:rsidRPr="00E22C33" w14:paraId="47F6B53B" w14:textId="77777777" w:rsidTr="00407AFB">
        <w:tc>
          <w:tcPr>
            <w:tcW w:w="2523" w:type="dxa"/>
          </w:tcPr>
          <w:p w14:paraId="2597B490" w14:textId="77777777" w:rsidR="00B01A1A" w:rsidRPr="00E22C33" w:rsidRDefault="00B01A1A" w:rsidP="00DE1FC4">
            <w:pPr>
              <w:pStyle w:val="table2"/>
            </w:pPr>
            <w:r w:rsidRPr="00E22C33">
              <w:t>Noosaville</w:t>
            </w:r>
          </w:p>
        </w:tc>
      </w:tr>
      <w:tr w:rsidR="00B01A1A" w:rsidRPr="00E22C33" w14:paraId="57B3AEB3" w14:textId="77777777" w:rsidTr="00407AFB">
        <w:tc>
          <w:tcPr>
            <w:tcW w:w="2523" w:type="dxa"/>
          </w:tcPr>
          <w:p w14:paraId="5E9365C2" w14:textId="77777777" w:rsidR="00B01A1A" w:rsidRPr="00E22C33" w:rsidRDefault="00B01A1A" w:rsidP="00DE1FC4">
            <w:pPr>
              <w:pStyle w:val="table2"/>
            </w:pPr>
            <w:smartTag w:uri="urn:schemas-microsoft-com:office:smarttags" w:element="place">
              <w:r w:rsidRPr="00E22C33">
                <w:t>North Mackay</w:t>
              </w:r>
            </w:smartTag>
          </w:p>
        </w:tc>
      </w:tr>
      <w:tr w:rsidR="00B01A1A" w:rsidRPr="00E22C33" w14:paraId="313ED51B" w14:textId="77777777" w:rsidTr="00407AFB">
        <w:tc>
          <w:tcPr>
            <w:tcW w:w="2523" w:type="dxa"/>
          </w:tcPr>
          <w:p w14:paraId="2341E019" w14:textId="77777777" w:rsidR="00B01A1A" w:rsidRPr="00E22C33" w:rsidRDefault="00B01A1A" w:rsidP="00DE1FC4">
            <w:pPr>
              <w:pStyle w:val="table2"/>
            </w:pPr>
            <w:r w:rsidRPr="00E22C33">
              <w:t>Oakey</w:t>
            </w:r>
          </w:p>
        </w:tc>
      </w:tr>
      <w:tr w:rsidR="00B01A1A" w:rsidRPr="00E22C33" w14:paraId="6AA6826E" w14:textId="77777777" w:rsidTr="00407AFB">
        <w:tc>
          <w:tcPr>
            <w:tcW w:w="2523" w:type="dxa"/>
          </w:tcPr>
          <w:p w14:paraId="52824539" w14:textId="77777777" w:rsidR="00B01A1A" w:rsidRPr="00E22C33" w:rsidRDefault="00B01A1A" w:rsidP="00DE1FC4">
            <w:pPr>
              <w:pStyle w:val="table2"/>
            </w:pPr>
            <w:r w:rsidRPr="00E22C33">
              <w:t>Ormeau</w:t>
            </w:r>
          </w:p>
        </w:tc>
      </w:tr>
      <w:tr w:rsidR="00B01A1A" w:rsidRPr="00E22C33" w14:paraId="7E1258FC" w14:textId="77777777" w:rsidTr="00407AFB">
        <w:tc>
          <w:tcPr>
            <w:tcW w:w="2523" w:type="dxa"/>
          </w:tcPr>
          <w:p w14:paraId="10E6B74A" w14:textId="77777777" w:rsidR="00B01A1A" w:rsidRPr="00E22C33" w:rsidRDefault="00B01A1A" w:rsidP="00DE1FC4">
            <w:pPr>
              <w:pStyle w:val="table2"/>
            </w:pPr>
            <w:r w:rsidRPr="00E22C33">
              <w:t>Paget</w:t>
            </w:r>
          </w:p>
        </w:tc>
      </w:tr>
      <w:tr w:rsidR="00B01A1A" w:rsidRPr="00E22C33" w14:paraId="37164D76" w14:textId="77777777" w:rsidTr="00407AFB">
        <w:tc>
          <w:tcPr>
            <w:tcW w:w="2523" w:type="dxa"/>
          </w:tcPr>
          <w:p w14:paraId="20ECCA36" w14:textId="77777777" w:rsidR="00B01A1A" w:rsidRPr="00E22C33" w:rsidRDefault="00B01A1A" w:rsidP="00DE1FC4">
            <w:pPr>
              <w:pStyle w:val="table2"/>
            </w:pPr>
            <w:r w:rsidRPr="00E22C33">
              <w:t>Parkhurst</w:t>
            </w:r>
          </w:p>
        </w:tc>
      </w:tr>
      <w:tr w:rsidR="00B01A1A" w:rsidRPr="00E22C33" w14:paraId="29435D7C" w14:textId="77777777" w:rsidTr="00407AFB">
        <w:tc>
          <w:tcPr>
            <w:tcW w:w="2523" w:type="dxa"/>
          </w:tcPr>
          <w:p w14:paraId="6DA68B85" w14:textId="77777777" w:rsidR="00B01A1A" w:rsidRPr="00E22C33" w:rsidRDefault="00B01A1A" w:rsidP="00DE1FC4">
            <w:pPr>
              <w:pStyle w:val="table2"/>
            </w:pPr>
            <w:r w:rsidRPr="00E22C33">
              <w:t>Peak Crossing</w:t>
            </w:r>
          </w:p>
        </w:tc>
      </w:tr>
      <w:tr w:rsidR="00B01A1A" w:rsidRPr="00E22C33" w14:paraId="24021692" w14:textId="77777777" w:rsidTr="00407AFB">
        <w:tc>
          <w:tcPr>
            <w:tcW w:w="2523" w:type="dxa"/>
          </w:tcPr>
          <w:p w14:paraId="186634BE" w14:textId="77777777" w:rsidR="00B01A1A" w:rsidRPr="00E22C33" w:rsidRDefault="00B01A1A" w:rsidP="00DE1FC4">
            <w:pPr>
              <w:pStyle w:val="table2"/>
            </w:pPr>
            <w:r w:rsidRPr="00E22C33">
              <w:t>Pialba</w:t>
            </w:r>
          </w:p>
        </w:tc>
      </w:tr>
      <w:tr w:rsidR="00B01A1A" w:rsidRPr="00E22C33" w14:paraId="55698284" w14:textId="77777777" w:rsidTr="00407AFB">
        <w:tc>
          <w:tcPr>
            <w:tcW w:w="2523" w:type="dxa"/>
          </w:tcPr>
          <w:p w14:paraId="7F28A5B1" w14:textId="77777777" w:rsidR="00B01A1A" w:rsidRPr="00E22C33" w:rsidRDefault="00B01A1A" w:rsidP="00DE1FC4">
            <w:pPr>
              <w:pStyle w:val="table2"/>
            </w:pPr>
            <w:r w:rsidRPr="00E22C33">
              <w:t>Palmview</w:t>
            </w:r>
          </w:p>
        </w:tc>
      </w:tr>
      <w:tr w:rsidR="00B01A1A" w:rsidRPr="00E22C33" w14:paraId="43912BD4" w14:textId="77777777" w:rsidTr="00407AFB">
        <w:tc>
          <w:tcPr>
            <w:tcW w:w="2523" w:type="dxa"/>
          </w:tcPr>
          <w:p w14:paraId="4BC0EEAC" w14:textId="77777777" w:rsidR="00B01A1A" w:rsidRPr="00E22C33" w:rsidRDefault="00B01A1A" w:rsidP="00DE1FC4">
            <w:pPr>
              <w:pStyle w:val="table2"/>
            </w:pPr>
            <w:r w:rsidRPr="00E22C33">
              <w:t>Palmwoods</w:t>
            </w:r>
          </w:p>
        </w:tc>
      </w:tr>
      <w:tr w:rsidR="00B01A1A" w:rsidRPr="00E22C33" w14:paraId="681811A9" w14:textId="77777777" w:rsidTr="00407AFB">
        <w:tc>
          <w:tcPr>
            <w:tcW w:w="2523" w:type="dxa"/>
          </w:tcPr>
          <w:p w14:paraId="334B3AB5" w14:textId="77777777" w:rsidR="00B01A1A" w:rsidRPr="00E22C33" w:rsidRDefault="00B01A1A" w:rsidP="00DE1FC4">
            <w:pPr>
              <w:pStyle w:val="table2"/>
            </w:pPr>
            <w:smartTag w:uri="urn:schemas-microsoft-com:office:smarttags" w:element="City">
              <w:smartTag w:uri="urn:schemas-microsoft-com:office:smarttags" w:element="place">
                <w:r w:rsidRPr="00E22C33">
                  <w:t>Pomona</w:t>
                </w:r>
              </w:smartTag>
            </w:smartTag>
          </w:p>
        </w:tc>
      </w:tr>
      <w:tr w:rsidR="00B01A1A" w:rsidRPr="00E22C33" w14:paraId="53F4605C" w14:textId="77777777" w:rsidTr="00407AFB">
        <w:tc>
          <w:tcPr>
            <w:tcW w:w="2523" w:type="dxa"/>
          </w:tcPr>
          <w:p w14:paraId="7E6A6D69" w14:textId="77777777" w:rsidR="00B01A1A" w:rsidRPr="00E22C33" w:rsidRDefault="00B01A1A" w:rsidP="00DE1FC4">
            <w:pPr>
              <w:pStyle w:val="table2"/>
            </w:pPr>
            <w:r w:rsidRPr="00E22C33">
              <w:t>Proserpine</w:t>
            </w:r>
          </w:p>
        </w:tc>
      </w:tr>
      <w:tr w:rsidR="00B01A1A" w:rsidRPr="00E22C33" w14:paraId="6089D26B" w14:textId="77777777" w:rsidTr="00407AFB">
        <w:tc>
          <w:tcPr>
            <w:tcW w:w="2523" w:type="dxa"/>
          </w:tcPr>
          <w:p w14:paraId="61219624" w14:textId="77777777" w:rsidR="00B01A1A" w:rsidRPr="00E22C33" w:rsidRDefault="00B01A1A" w:rsidP="00DE1FC4">
            <w:pPr>
              <w:pStyle w:val="table2"/>
            </w:pPr>
            <w:r w:rsidRPr="00E22C33">
              <w:t>Pittsworth</w:t>
            </w:r>
          </w:p>
        </w:tc>
      </w:tr>
      <w:tr w:rsidR="00B01A1A" w:rsidRPr="00E22C33" w14:paraId="7DB91701" w14:textId="77777777" w:rsidTr="00407AFB">
        <w:tc>
          <w:tcPr>
            <w:tcW w:w="2523" w:type="dxa"/>
          </w:tcPr>
          <w:p w14:paraId="225A4FEE" w14:textId="77777777" w:rsidR="00B01A1A" w:rsidRPr="00E22C33" w:rsidRDefault="00B01A1A" w:rsidP="00DE1FC4">
            <w:pPr>
              <w:pStyle w:val="table2"/>
            </w:pPr>
            <w:r w:rsidRPr="00E22C33">
              <w:t>Quilpie</w:t>
            </w:r>
          </w:p>
        </w:tc>
      </w:tr>
      <w:tr w:rsidR="00B01A1A" w:rsidRPr="00E22C33" w14:paraId="64FB8A87" w14:textId="77777777" w:rsidTr="00407AFB">
        <w:tc>
          <w:tcPr>
            <w:tcW w:w="2523" w:type="dxa"/>
          </w:tcPr>
          <w:p w14:paraId="40B46E62" w14:textId="77777777" w:rsidR="00B01A1A" w:rsidRPr="00E22C33" w:rsidRDefault="00B01A1A" w:rsidP="00DE1FC4">
            <w:pPr>
              <w:pStyle w:val="table2"/>
            </w:pPr>
            <w:smartTag w:uri="urn:schemas-microsoft-com:office:smarttags" w:element="City">
              <w:smartTag w:uri="urn:schemas-microsoft-com:office:smarttags" w:element="place">
                <w:r w:rsidRPr="00E22C33">
                  <w:t>Richmond</w:t>
                </w:r>
              </w:smartTag>
            </w:smartTag>
          </w:p>
        </w:tc>
      </w:tr>
      <w:tr w:rsidR="00B01A1A" w:rsidRPr="00E22C33" w14:paraId="5766416A" w14:textId="77777777" w:rsidTr="00407AFB">
        <w:tc>
          <w:tcPr>
            <w:tcW w:w="2523" w:type="dxa"/>
          </w:tcPr>
          <w:p w14:paraId="20FE5096" w14:textId="77777777" w:rsidR="00B01A1A" w:rsidRPr="00E22C33" w:rsidRDefault="00B01A1A" w:rsidP="00DE1FC4">
            <w:pPr>
              <w:pStyle w:val="table2"/>
            </w:pPr>
            <w:r w:rsidRPr="00E22C33">
              <w:t>Roma</w:t>
            </w:r>
          </w:p>
        </w:tc>
      </w:tr>
      <w:tr w:rsidR="00B01A1A" w:rsidRPr="00E22C33" w14:paraId="558A5390" w14:textId="77777777" w:rsidTr="00407AFB">
        <w:tc>
          <w:tcPr>
            <w:tcW w:w="2523" w:type="dxa"/>
          </w:tcPr>
          <w:p w14:paraId="08E85ED2" w14:textId="77777777" w:rsidR="00B01A1A" w:rsidRPr="00E22C33" w:rsidRDefault="00B01A1A" w:rsidP="00DE1FC4">
            <w:pPr>
              <w:pStyle w:val="table2"/>
            </w:pPr>
            <w:r w:rsidRPr="00E22C33">
              <w:t>Rosewood</w:t>
            </w:r>
          </w:p>
        </w:tc>
      </w:tr>
      <w:tr w:rsidR="00B01A1A" w:rsidRPr="00E22C33" w14:paraId="49A26124" w14:textId="77777777" w:rsidTr="00407AFB">
        <w:tc>
          <w:tcPr>
            <w:tcW w:w="2523" w:type="dxa"/>
          </w:tcPr>
          <w:p w14:paraId="36B49AC6" w14:textId="77777777" w:rsidR="00B01A1A" w:rsidRPr="00E22C33" w:rsidRDefault="00B01A1A" w:rsidP="00DE1FC4">
            <w:pPr>
              <w:pStyle w:val="table2"/>
            </w:pPr>
            <w:r w:rsidRPr="00E22C33">
              <w:t>Rockhampton</w:t>
            </w:r>
          </w:p>
        </w:tc>
      </w:tr>
      <w:tr w:rsidR="00B01A1A" w:rsidRPr="00E22C33" w14:paraId="36BB1C92" w14:textId="77777777" w:rsidTr="00407AFB">
        <w:tc>
          <w:tcPr>
            <w:tcW w:w="2523" w:type="dxa"/>
          </w:tcPr>
          <w:p w14:paraId="7575794B" w14:textId="77777777" w:rsidR="00B01A1A" w:rsidRPr="00E22C33" w:rsidRDefault="00B01A1A" w:rsidP="00DE1FC4">
            <w:pPr>
              <w:pStyle w:val="table2"/>
            </w:pPr>
            <w:smartTag w:uri="urn:schemas-microsoft-com:office:smarttags" w:element="City">
              <w:smartTag w:uri="urn:schemas-microsoft-com:office:smarttags" w:element="place">
                <w:r w:rsidRPr="00E22C33">
                  <w:t>Riverside</w:t>
                </w:r>
              </w:smartTag>
            </w:smartTag>
          </w:p>
        </w:tc>
      </w:tr>
      <w:tr w:rsidR="00B01A1A" w:rsidRPr="00E22C33" w14:paraId="1D8D27F7" w14:textId="77777777" w:rsidTr="00407AFB">
        <w:tc>
          <w:tcPr>
            <w:tcW w:w="2523" w:type="dxa"/>
          </w:tcPr>
          <w:p w14:paraId="4343DD4A" w14:textId="77777777" w:rsidR="00B01A1A" w:rsidRPr="00E22C33" w:rsidRDefault="00B01A1A" w:rsidP="00DE1FC4">
            <w:pPr>
              <w:pStyle w:val="table2"/>
            </w:pPr>
            <w:r w:rsidRPr="00E22C33">
              <w:t>Sarina</w:t>
            </w:r>
          </w:p>
        </w:tc>
      </w:tr>
      <w:tr w:rsidR="00B01A1A" w:rsidRPr="00E22C33" w14:paraId="642B6C0A" w14:textId="77777777" w:rsidTr="00407AFB">
        <w:tc>
          <w:tcPr>
            <w:tcW w:w="2523" w:type="dxa"/>
          </w:tcPr>
          <w:p w14:paraId="4B42FE87" w14:textId="77777777" w:rsidR="00B01A1A" w:rsidRPr="00E22C33" w:rsidRDefault="00B01A1A" w:rsidP="00DE1FC4">
            <w:pPr>
              <w:pStyle w:val="table2"/>
            </w:pPr>
            <w:r w:rsidRPr="00E22C33">
              <w:t>Seaforth</w:t>
            </w:r>
          </w:p>
        </w:tc>
      </w:tr>
      <w:tr w:rsidR="00B01A1A" w:rsidRPr="00E22C33" w14:paraId="5B927B48" w14:textId="77777777" w:rsidTr="00407AFB">
        <w:tc>
          <w:tcPr>
            <w:tcW w:w="2523" w:type="dxa"/>
          </w:tcPr>
          <w:p w14:paraId="70DCA428" w14:textId="77777777" w:rsidR="00B01A1A" w:rsidRPr="00E22C33" w:rsidRDefault="00B01A1A" w:rsidP="00DE1FC4">
            <w:pPr>
              <w:pStyle w:val="table2"/>
            </w:pPr>
            <w:smartTag w:uri="urn:schemas-microsoft-com:office:smarttags" w:element="City">
              <w:smartTag w:uri="urn:schemas-microsoft-com:office:smarttags" w:element="place">
                <w:r w:rsidRPr="00E22C33">
                  <w:t>Sharon</w:t>
                </w:r>
              </w:smartTag>
            </w:smartTag>
          </w:p>
        </w:tc>
      </w:tr>
      <w:tr w:rsidR="00B01A1A" w:rsidRPr="00E22C33" w14:paraId="4470D672" w14:textId="77777777" w:rsidTr="00407AFB">
        <w:tc>
          <w:tcPr>
            <w:tcW w:w="2523" w:type="dxa"/>
          </w:tcPr>
          <w:p w14:paraId="1D90509A" w14:textId="77777777" w:rsidR="00B01A1A" w:rsidRPr="00E22C33" w:rsidRDefault="00B01A1A" w:rsidP="00DE1FC4">
            <w:pPr>
              <w:pStyle w:val="table2"/>
            </w:pPr>
            <w:smartTag w:uri="urn:schemas-microsoft-com:office:smarttags" w:element="place">
              <w:r w:rsidRPr="00E22C33">
                <w:t>South Johnstone</w:t>
              </w:r>
            </w:smartTag>
          </w:p>
        </w:tc>
      </w:tr>
      <w:tr w:rsidR="00B01A1A" w:rsidRPr="00E22C33" w14:paraId="1D790C18" w14:textId="77777777" w:rsidTr="00407AFB">
        <w:tc>
          <w:tcPr>
            <w:tcW w:w="2523" w:type="dxa"/>
          </w:tcPr>
          <w:p w14:paraId="37DFBD97" w14:textId="77777777" w:rsidR="00B01A1A" w:rsidRPr="00E22C33" w:rsidRDefault="00B01A1A" w:rsidP="00DE1FC4">
            <w:pPr>
              <w:pStyle w:val="table2"/>
            </w:pPr>
            <w:r w:rsidRPr="00E22C33">
              <w:t>Slade Point</w:t>
            </w:r>
          </w:p>
        </w:tc>
      </w:tr>
      <w:tr w:rsidR="00B01A1A" w:rsidRPr="00E22C33" w14:paraId="5475B212" w14:textId="77777777" w:rsidTr="00407AFB">
        <w:tc>
          <w:tcPr>
            <w:tcW w:w="2523" w:type="dxa"/>
          </w:tcPr>
          <w:p w14:paraId="47D1BE13" w14:textId="77777777" w:rsidR="00B01A1A" w:rsidRPr="00E22C33" w:rsidRDefault="00B01A1A" w:rsidP="00DE1FC4">
            <w:pPr>
              <w:pStyle w:val="table2"/>
            </w:pPr>
            <w:r w:rsidRPr="00E22C33">
              <w:t>Stephens</w:t>
            </w:r>
          </w:p>
        </w:tc>
      </w:tr>
      <w:tr w:rsidR="00B01A1A" w:rsidRPr="00E22C33" w14:paraId="44EE0FC9" w14:textId="77777777" w:rsidTr="00407AFB">
        <w:tc>
          <w:tcPr>
            <w:tcW w:w="2523" w:type="dxa"/>
          </w:tcPr>
          <w:p w14:paraId="423D4E35" w14:textId="77777777" w:rsidR="00B01A1A" w:rsidRPr="00E22C33" w:rsidRDefault="00B01A1A" w:rsidP="00DE1FC4">
            <w:pPr>
              <w:pStyle w:val="table2"/>
            </w:pPr>
            <w:r w:rsidRPr="00E22C33">
              <w:t>Springsure</w:t>
            </w:r>
          </w:p>
        </w:tc>
      </w:tr>
      <w:tr w:rsidR="00B01A1A" w:rsidRPr="00E22C33" w14:paraId="6A99B3F9" w14:textId="77777777" w:rsidTr="00407AFB">
        <w:tc>
          <w:tcPr>
            <w:tcW w:w="2523" w:type="dxa"/>
          </w:tcPr>
          <w:p w14:paraId="7BE06543" w14:textId="77777777" w:rsidR="00B01A1A" w:rsidRPr="00E22C33" w:rsidRDefault="00B01A1A" w:rsidP="00DE1FC4">
            <w:pPr>
              <w:pStyle w:val="table2"/>
            </w:pPr>
            <w:r w:rsidRPr="00E22C33">
              <w:t>St George</w:t>
            </w:r>
          </w:p>
        </w:tc>
      </w:tr>
      <w:tr w:rsidR="00B01A1A" w:rsidRPr="00E22C33" w14:paraId="29F164CC" w14:textId="77777777" w:rsidTr="00407AFB">
        <w:tc>
          <w:tcPr>
            <w:tcW w:w="2523" w:type="dxa"/>
          </w:tcPr>
          <w:p w14:paraId="259A4262" w14:textId="77777777" w:rsidR="00B01A1A" w:rsidRPr="00E22C33" w:rsidRDefault="00B01A1A" w:rsidP="00DE1FC4">
            <w:pPr>
              <w:pStyle w:val="table2"/>
            </w:pPr>
            <w:r w:rsidRPr="00E22C33">
              <w:t>Stanthorpe</w:t>
            </w:r>
          </w:p>
        </w:tc>
      </w:tr>
      <w:tr w:rsidR="00B01A1A" w:rsidRPr="00E22C33" w14:paraId="2A4F0051" w14:textId="77777777" w:rsidTr="00407AFB">
        <w:tc>
          <w:tcPr>
            <w:tcW w:w="2523" w:type="dxa"/>
          </w:tcPr>
          <w:p w14:paraId="2CB4AC9E" w14:textId="77777777" w:rsidR="00B01A1A" w:rsidRPr="00E22C33" w:rsidRDefault="00B01A1A" w:rsidP="00DE1FC4">
            <w:pPr>
              <w:pStyle w:val="table2"/>
            </w:pPr>
            <w:smartTag w:uri="urn:schemas-microsoft-com:office:smarttags" w:element="place">
              <w:r w:rsidRPr="00E22C33">
                <w:t>Tara</w:t>
              </w:r>
            </w:smartTag>
          </w:p>
        </w:tc>
      </w:tr>
      <w:tr w:rsidR="00B01A1A" w:rsidRPr="00E22C33" w14:paraId="320AFF09" w14:textId="77777777" w:rsidTr="00407AFB">
        <w:tc>
          <w:tcPr>
            <w:tcW w:w="2523" w:type="dxa"/>
          </w:tcPr>
          <w:p w14:paraId="33CBF1E0" w14:textId="77777777" w:rsidR="00B01A1A" w:rsidRPr="00E22C33" w:rsidRDefault="00B01A1A" w:rsidP="00DE1FC4">
            <w:pPr>
              <w:pStyle w:val="table2"/>
            </w:pPr>
            <w:r w:rsidRPr="00E22C33">
              <w:t>Taroom</w:t>
            </w:r>
          </w:p>
        </w:tc>
      </w:tr>
      <w:tr w:rsidR="00B01A1A" w:rsidRPr="00E22C33" w14:paraId="30C2AF1C" w14:textId="77777777" w:rsidTr="00407AFB">
        <w:tc>
          <w:tcPr>
            <w:tcW w:w="2523" w:type="dxa"/>
          </w:tcPr>
          <w:p w14:paraId="6AE6BBE2" w14:textId="77777777" w:rsidR="00B01A1A" w:rsidRPr="00E22C33" w:rsidRDefault="00B01A1A" w:rsidP="00DE1FC4">
            <w:pPr>
              <w:pStyle w:val="table2"/>
            </w:pPr>
            <w:smartTag w:uri="urn:schemas-microsoft-com:office:smarttags" w:element="place">
              <w:smartTag w:uri="urn:schemas-microsoft-com:office:smarttags" w:element="PlaceName">
                <w:r w:rsidRPr="00E22C33">
                  <w:t>Tin</w:t>
                </w:r>
              </w:smartTag>
              <w:r w:rsidRPr="00E22C33">
                <w:t xml:space="preserve"> </w:t>
              </w:r>
              <w:smartTag w:uri="urn:schemas-microsoft-com:office:smarttags" w:element="PlaceName">
                <w:r w:rsidRPr="00E22C33">
                  <w:t>Can</w:t>
                </w:r>
              </w:smartTag>
              <w:r w:rsidRPr="00E22C33">
                <w:t xml:space="preserve"> </w:t>
              </w:r>
              <w:smartTag w:uri="urn:schemas-microsoft-com:office:smarttags" w:element="PlaceType">
                <w:r w:rsidRPr="00E22C33">
                  <w:t>Bay</w:t>
                </w:r>
              </w:smartTag>
            </w:smartTag>
          </w:p>
        </w:tc>
      </w:tr>
      <w:tr w:rsidR="00B01A1A" w:rsidRPr="00E22C33" w14:paraId="0AB3A32F" w14:textId="77777777" w:rsidTr="00407AFB">
        <w:tc>
          <w:tcPr>
            <w:tcW w:w="2523" w:type="dxa"/>
          </w:tcPr>
          <w:p w14:paraId="37C48F20" w14:textId="77777777" w:rsidR="00B01A1A" w:rsidRPr="00E22C33" w:rsidRDefault="00B01A1A" w:rsidP="00DE1FC4">
            <w:pPr>
              <w:pStyle w:val="table2"/>
            </w:pPr>
            <w:r w:rsidRPr="00E22C33">
              <w:t>Tamborine Mtn</w:t>
            </w:r>
          </w:p>
        </w:tc>
      </w:tr>
      <w:tr w:rsidR="00B01A1A" w:rsidRPr="00E22C33" w14:paraId="018543AD" w14:textId="77777777" w:rsidTr="00407AFB">
        <w:tc>
          <w:tcPr>
            <w:tcW w:w="2523" w:type="dxa"/>
          </w:tcPr>
          <w:p w14:paraId="2887EC69" w14:textId="77777777" w:rsidR="00B01A1A" w:rsidRPr="00E22C33" w:rsidRDefault="00B01A1A" w:rsidP="00DE1FC4">
            <w:pPr>
              <w:pStyle w:val="table2"/>
            </w:pPr>
            <w:r w:rsidRPr="00E22C33">
              <w:t>Tieri</w:t>
            </w:r>
          </w:p>
        </w:tc>
      </w:tr>
      <w:tr w:rsidR="00B01A1A" w:rsidRPr="00E22C33" w14:paraId="4583F69E" w14:textId="77777777" w:rsidTr="00407AFB">
        <w:tc>
          <w:tcPr>
            <w:tcW w:w="2523" w:type="dxa"/>
          </w:tcPr>
          <w:p w14:paraId="7081FAEB" w14:textId="77777777" w:rsidR="00B01A1A" w:rsidRPr="00E22C33" w:rsidRDefault="00B01A1A" w:rsidP="00DE1FC4">
            <w:pPr>
              <w:pStyle w:val="table2"/>
            </w:pPr>
            <w:smartTag w:uri="urn:schemas-microsoft-com:office:smarttags" w:element="State">
              <w:smartTag w:uri="urn:schemas-microsoft-com:office:smarttags" w:element="place">
                <w:r w:rsidRPr="00E22C33">
                  <w:t>Texas</w:t>
                </w:r>
              </w:smartTag>
            </w:smartTag>
          </w:p>
        </w:tc>
      </w:tr>
      <w:tr w:rsidR="00B01A1A" w:rsidRPr="00E22C33" w14:paraId="6F629E09" w14:textId="77777777" w:rsidTr="00407AFB">
        <w:tc>
          <w:tcPr>
            <w:tcW w:w="2523" w:type="dxa"/>
          </w:tcPr>
          <w:p w14:paraId="7298EA54" w14:textId="77777777" w:rsidR="00B01A1A" w:rsidRPr="00E22C33" w:rsidRDefault="00B01A1A" w:rsidP="00DE1FC4">
            <w:pPr>
              <w:pStyle w:val="table2"/>
            </w:pPr>
            <w:r w:rsidRPr="00E22C33">
              <w:t>Tugun</w:t>
            </w:r>
          </w:p>
        </w:tc>
      </w:tr>
      <w:tr w:rsidR="00B01A1A" w:rsidRPr="00E22C33" w14:paraId="33D36B66" w14:textId="77777777" w:rsidTr="00407AFB">
        <w:tc>
          <w:tcPr>
            <w:tcW w:w="2523" w:type="dxa"/>
          </w:tcPr>
          <w:p w14:paraId="3555B37C" w14:textId="77777777" w:rsidR="00B01A1A" w:rsidRPr="00E22C33" w:rsidRDefault="00B01A1A" w:rsidP="00DE1FC4">
            <w:pPr>
              <w:pStyle w:val="table2"/>
            </w:pPr>
            <w:r w:rsidRPr="00E22C33">
              <w:t>Theodore</w:t>
            </w:r>
          </w:p>
        </w:tc>
      </w:tr>
      <w:tr w:rsidR="00B01A1A" w:rsidRPr="00E22C33" w14:paraId="39BFCA6A" w14:textId="77777777" w:rsidTr="00407AFB">
        <w:tc>
          <w:tcPr>
            <w:tcW w:w="2523" w:type="dxa"/>
          </w:tcPr>
          <w:p w14:paraId="50CBE93E" w14:textId="77777777" w:rsidR="00B01A1A" w:rsidRPr="00E22C33" w:rsidRDefault="00B01A1A" w:rsidP="00DE1FC4">
            <w:pPr>
              <w:pStyle w:val="table2"/>
            </w:pPr>
            <w:r w:rsidRPr="00E22C33">
              <w:t>Toowoomba</w:t>
            </w:r>
          </w:p>
        </w:tc>
      </w:tr>
      <w:tr w:rsidR="00B01A1A" w:rsidRPr="00E22C33" w14:paraId="5A501A5D" w14:textId="77777777" w:rsidTr="00407AFB">
        <w:tc>
          <w:tcPr>
            <w:tcW w:w="2523" w:type="dxa"/>
          </w:tcPr>
          <w:p w14:paraId="0DC504A6" w14:textId="77777777" w:rsidR="00B01A1A" w:rsidRPr="00E22C33" w:rsidRDefault="00B01A1A" w:rsidP="00DE1FC4">
            <w:pPr>
              <w:pStyle w:val="table2"/>
            </w:pPr>
            <w:r w:rsidRPr="00E22C33">
              <w:t>Tolga</w:t>
            </w:r>
          </w:p>
        </w:tc>
      </w:tr>
      <w:tr w:rsidR="00B01A1A" w:rsidRPr="00E22C33" w14:paraId="5ED7E5CA" w14:textId="77777777" w:rsidTr="00407AFB">
        <w:tc>
          <w:tcPr>
            <w:tcW w:w="2523" w:type="dxa"/>
          </w:tcPr>
          <w:p w14:paraId="4E103541" w14:textId="77777777" w:rsidR="00B01A1A" w:rsidRPr="00E22C33" w:rsidRDefault="00B01A1A" w:rsidP="00DE1FC4">
            <w:pPr>
              <w:pStyle w:val="table2"/>
            </w:pPr>
            <w:r w:rsidRPr="00E22C33">
              <w:t>Torquay</w:t>
            </w:r>
          </w:p>
        </w:tc>
      </w:tr>
      <w:tr w:rsidR="00B01A1A" w:rsidRPr="00E22C33" w14:paraId="179CC47E" w14:textId="77777777" w:rsidTr="00407AFB">
        <w:tc>
          <w:tcPr>
            <w:tcW w:w="2523" w:type="dxa"/>
          </w:tcPr>
          <w:p w14:paraId="1B9754CC" w14:textId="77777777" w:rsidR="00B01A1A" w:rsidRPr="00E22C33" w:rsidRDefault="00B01A1A" w:rsidP="00DE1FC4">
            <w:pPr>
              <w:pStyle w:val="table2"/>
            </w:pPr>
            <w:r w:rsidRPr="00E22C33">
              <w:t>Tooloogawah</w:t>
            </w:r>
          </w:p>
        </w:tc>
      </w:tr>
      <w:tr w:rsidR="00B01A1A" w:rsidRPr="00E22C33" w14:paraId="2AF87115" w14:textId="77777777" w:rsidTr="00407AFB">
        <w:tc>
          <w:tcPr>
            <w:tcW w:w="2523" w:type="dxa"/>
          </w:tcPr>
          <w:p w14:paraId="742AD9F5" w14:textId="77777777" w:rsidR="00B01A1A" w:rsidRPr="00E22C33" w:rsidRDefault="00B01A1A" w:rsidP="00DE1FC4">
            <w:pPr>
              <w:pStyle w:val="table2"/>
            </w:pPr>
            <w:r w:rsidRPr="00E22C33">
              <w:t>Wandoan</w:t>
            </w:r>
          </w:p>
        </w:tc>
      </w:tr>
      <w:tr w:rsidR="00B01A1A" w:rsidRPr="00E22C33" w14:paraId="4779E6F0" w14:textId="77777777" w:rsidTr="00407AFB">
        <w:tc>
          <w:tcPr>
            <w:tcW w:w="2523" w:type="dxa"/>
          </w:tcPr>
          <w:p w14:paraId="18170DD2" w14:textId="77777777" w:rsidR="00B01A1A" w:rsidRPr="00E22C33" w:rsidRDefault="00B01A1A" w:rsidP="00DE1FC4">
            <w:pPr>
              <w:pStyle w:val="table2"/>
            </w:pPr>
            <w:r w:rsidRPr="00E22C33">
              <w:t>Wallangarra</w:t>
            </w:r>
          </w:p>
        </w:tc>
      </w:tr>
      <w:tr w:rsidR="00B01A1A" w:rsidRPr="00E22C33" w14:paraId="72A3DD97" w14:textId="77777777" w:rsidTr="00407AFB">
        <w:tc>
          <w:tcPr>
            <w:tcW w:w="2523" w:type="dxa"/>
          </w:tcPr>
          <w:p w14:paraId="2A9D6120" w14:textId="77777777" w:rsidR="00B01A1A" w:rsidRPr="00E22C33" w:rsidRDefault="00B01A1A" w:rsidP="00DE1FC4">
            <w:pPr>
              <w:pStyle w:val="table2"/>
            </w:pPr>
            <w:r w:rsidRPr="00E22C33">
              <w:t>Wallaville</w:t>
            </w:r>
          </w:p>
        </w:tc>
      </w:tr>
      <w:tr w:rsidR="00B01A1A" w:rsidRPr="00E22C33" w14:paraId="209B547E" w14:textId="77777777" w:rsidTr="00407AFB">
        <w:tc>
          <w:tcPr>
            <w:tcW w:w="2523" w:type="dxa"/>
          </w:tcPr>
          <w:p w14:paraId="1378E950" w14:textId="77777777" w:rsidR="00B01A1A" w:rsidRPr="00E22C33" w:rsidRDefault="00B01A1A" w:rsidP="00DE1FC4">
            <w:pPr>
              <w:pStyle w:val="table2"/>
            </w:pPr>
            <w:r w:rsidRPr="00E22C33">
              <w:t>Wamuran</w:t>
            </w:r>
          </w:p>
        </w:tc>
      </w:tr>
      <w:tr w:rsidR="00B01A1A" w:rsidRPr="00E22C33" w14:paraId="1A0DCDC2" w14:textId="77777777" w:rsidTr="00407AFB">
        <w:tc>
          <w:tcPr>
            <w:tcW w:w="2523" w:type="dxa"/>
          </w:tcPr>
          <w:p w14:paraId="0205229F" w14:textId="77777777" w:rsidR="00B01A1A" w:rsidRPr="00E22C33" w:rsidRDefault="00B01A1A" w:rsidP="00DE1FC4">
            <w:pPr>
              <w:pStyle w:val="table2"/>
            </w:pPr>
            <w:smartTag w:uri="urn:schemas-microsoft-com:office:smarttags" w:element="City">
              <w:smartTag w:uri="urn:schemas-microsoft-com:office:smarttags" w:element="place">
                <w:r w:rsidRPr="00E22C33">
                  <w:t>Warwick</w:t>
                </w:r>
              </w:smartTag>
            </w:smartTag>
          </w:p>
        </w:tc>
      </w:tr>
      <w:tr w:rsidR="00B01A1A" w:rsidRPr="00E22C33" w14:paraId="4803FA33" w14:textId="77777777" w:rsidTr="00407AFB">
        <w:tc>
          <w:tcPr>
            <w:tcW w:w="2523" w:type="dxa"/>
          </w:tcPr>
          <w:p w14:paraId="1E9B5476" w14:textId="77777777" w:rsidR="00B01A1A" w:rsidRPr="00E22C33" w:rsidRDefault="00B01A1A" w:rsidP="00DE1FC4">
            <w:pPr>
              <w:pStyle w:val="table2"/>
            </w:pPr>
            <w:r w:rsidRPr="00E22C33">
              <w:t>Wondai</w:t>
            </w:r>
          </w:p>
        </w:tc>
      </w:tr>
      <w:tr w:rsidR="00B01A1A" w:rsidRPr="00E22C33" w14:paraId="7C7EFCFD" w14:textId="77777777" w:rsidTr="00407AFB">
        <w:tc>
          <w:tcPr>
            <w:tcW w:w="2523" w:type="dxa"/>
          </w:tcPr>
          <w:p w14:paraId="5BA24D5E" w14:textId="77777777" w:rsidR="00B01A1A" w:rsidRPr="00E22C33" w:rsidRDefault="00B01A1A" w:rsidP="00DE1FC4">
            <w:pPr>
              <w:pStyle w:val="table2"/>
            </w:pPr>
            <w:r w:rsidRPr="00E22C33">
              <w:t>Wolffdene</w:t>
            </w:r>
          </w:p>
        </w:tc>
      </w:tr>
      <w:tr w:rsidR="00B01A1A" w:rsidRPr="00E22C33" w14:paraId="10AFB567" w14:textId="77777777" w:rsidTr="00407AFB">
        <w:tc>
          <w:tcPr>
            <w:tcW w:w="2523" w:type="dxa"/>
          </w:tcPr>
          <w:p w14:paraId="2EBC810E" w14:textId="77777777" w:rsidR="00B01A1A" w:rsidRPr="00E22C33" w:rsidRDefault="00B01A1A" w:rsidP="00DE1FC4">
            <w:pPr>
              <w:pStyle w:val="table2"/>
            </w:pPr>
            <w:r w:rsidRPr="00E22C33">
              <w:t>Winton</w:t>
            </w:r>
          </w:p>
        </w:tc>
      </w:tr>
      <w:tr w:rsidR="00B01A1A" w:rsidRPr="00E22C33" w14:paraId="01D559AA" w14:textId="77777777" w:rsidTr="00407AFB">
        <w:tc>
          <w:tcPr>
            <w:tcW w:w="2523" w:type="dxa"/>
          </w:tcPr>
          <w:p w14:paraId="3FCEF68D" w14:textId="77777777" w:rsidR="00B01A1A" w:rsidRPr="00E22C33" w:rsidRDefault="00B01A1A" w:rsidP="00DE1FC4">
            <w:pPr>
              <w:pStyle w:val="table2"/>
            </w:pPr>
            <w:r w:rsidRPr="00E22C33">
              <w:t>Walkerston</w:t>
            </w:r>
          </w:p>
        </w:tc>
      </w:tr>
      <w:tr w:rsidR="00B01A1A" w:rsidRPr="00E22C33" w14:paraId="7E3B998F" w14:textId="77777777" w:rsidTr="00407AFB">
        <w:tc>
          <w:tcPr>
            <w:tcW w:w="2523" w:type="dxa"/>
          </w:tcPr>
          <w:p w14:paraId="70DD8B72" w14:textId="77777777" w:rsidR="00B01A1A" w:rsidRPr="00E22C33" w:rsidRDefault="00B01A1A" w:rsidP="00DE1FC4">
            <w:pPr>
              <w:pStyle w:val="table2"/>
            </w:pPr>
            <w:r w:rsidRPr="00E22C33">
              <w:t>Wallumbilla</w:t>
            </w:r>
          </w:p>
        </w:tc>
      </w:tr>
      <w:tr w:rsidR="00B01A1A" w:rsidRPr="00E22C33" w14:paraId="58D0A815" w14:textId="77777777" w:rsidTr="00407AFB">
        <w:tc>
          <w:tcPr>
            <w:tcW w:w="2523" w:type="dxa"/>
          </w:tcPr>
          <w:p w14:paraId="4F7F118A" w14:textId="77777777" w:rsidR="00B01A1A" w:rsidRPr="00E22C33" w:rsidRDefault="00B01A1A" w:rsidP="00DE1FC4">
            <w:pPr>
              <w:pStyle w:val="table2"/>
            </w:pPr>
            <w:r w:rsidRPr="00E22C33">
              <w:t>Woombye</w:t>
            </w:r>
          </w:p>
        </w:tc>
      </w:tr>
      <w:tr w:rsidR="00B01A1A" w:rsidRPr="00E22C33" w14:paraId="72C6542E" w14:textId="77777777" w:rsidTr="00407AFB">
        <w:tc>
          <w:tcPr>
            <w:tcW w:w="2523" w:type="dxa"/>
          </w:tcPr>
          <w:p w14:paraId="57CD1C5F" w14:textId="77777777" w:rsidR="00B01A1A" w:rsidRPr="00E22C33" w:rsidRDefault="00B01A1A" w:rsidP="00DE1FC4">
            <w:pPr>
              <w:pStyle w:val="table2"/>
            </w:pPr>
            <w:r w:rsidRPr="00E22C33">
              <w:t>Woodford</w:t>
            </w:r>
          </w:p>
        </w:tc>
      </w:tr>
      <w:tr w:rsidR="00B01A1A" w:rsidRPr="00E22C33" w14:paraId="1B178985" w14:textId="77777777" w:rsidTr="00407AFB">
        <w:tc>
          <w:tcPr>
            <w:tcW w:w="2523" w:type="dxa"/>
          </w:tcPr>
          <w:p w14:paraId="3D986997" w14:textId="77777777" w:rsidR="00B01A1A" w:rsidRPr="00E22C33" w:rsidRDefault="00B01A1A" w:rsidP="00DE1FC4">
            <w:pPr>
              <w:pStyle w:val="table2"/>
            </w:pPr>
            <w:r w:rsidRPr="00E22C33">
              <w:t>Woongarra</w:t>
            </w:r>
          </w:p>
        </w:tc>
      </w:tr>
      <w:tr w:rsidR="00B01A1A" w:rsidRPr="00E22C33" w14:paraId="2AAAE9FF" w14:textId="77777777" w:rsidTr="00407AFB">
        <w:tc>
          <w:tcPr>
            <w:tcW w:w="2523" w:type="dxa"/>
          </w:tcPr>
          <w:p w14:paraId="7103679D" w14:textId="77777777" w:rsidR="00B01A1A" w:rsidRPr="00E22C33" w:rsidRDefault="00B01A1A" w:rsidP="00DE1FC4">
            <w:pPr>
              <w:pStyle w:val="table2"/>
            </w:pPr>
            <w:r w:rsidRPr="00E22C33">
              <w:t xml:space="preserve">Woorabinda </w:t>
            </w:r>
          </w:p>
        </w:tc>
      </w:tr>
      <w:tr w:rsidR="00B01A1A" w:rsidRPr="00E22C33" w14:paraId="152827AB" w14:textId="77777777" w:rsidTr="00407AFB">
        <w:tc>
          <w:tcPr>
            <w:tcW w:w="2523" w:type="dxa"/>
          </w:tcPr>
          <w:p w14:paraId="79DFAE21" w14:textId="77777777" w:rsidR="00B01A1A" w:rsidRPr="00E22C33" w:rsidRDefault="00B01A1A" w:rsidP="00DE1FC4">
            <w:pPr>
              <w:pStyle w:val="table2"/>
            </w:pPr>
            <w:r w:rsidRPr="00E22C33">
              <w:t>White Rock</w:t>
            </w:r>
          </w:p>
        </w:tc>
      </w:tr>
      <w:tr w:rsidR="00B01A1A" w:rsidRPr="00E22C33" w14:paraId="05AA631E" w14:textId="77777777" w:rsidTr="00407AFB">
        <w:tc>
          <w:tcPr>
            <w:tcW w:w="2523" w:type="dxa"/>
          </w:tcPr>
          <w:p w14:paraId="40869261" w14:textId="77777777" w:rsidR="00B01A1A" w:rsidRPr="00E22C33" w:rsidRDefault="00B01A1A" w:rsidP="00DE1FC4">
            <w:pPr>
              <w:pStyle w:val="table2"/>
            </w:pPr>
            <w:r w:rsidRPr="00E22C33">
              <w:t>Wurtulla</w:t>
            </w:r>
          </w:p>
        </w:tc>
      </w:tr>
      <w:tr w:rsidR="00B01A1A" w:rsidRPr="00E22C33" w14:paraId="1682F21F" w14:textId="77777777" w:rsidTr="00407AFB">
        <w:tc>
          <w:tcPr>
            <w:tcW w:w="2523" w:type="dxa"/>
          </w:tcPr>
          <w:p w14:paraId="74A91B23" w14:textId="77777777" w:rsidR="00B01A1A" w:rsidRPr="00E22C33" w:rsidRDefault="00B01A1A" w:rsidP="00DE1FC4">
            <w:pPr>
              <w:pStyle w:val="table2"/>
            </w:pPr>
            <w:r w:rsidRPr="00E22C33">
              <w:t>Yabulu</w:t>
            </w:r>
          </w:p>
        </w:tc>
      </w:tr>
      <w:tr w:rsidR="00B01A1A" w:rsidRPr="00E22C33" w14:paraId="6D4A83F2" w14:textId="77777777" w:rsidTr="00407AFB">
        <w:tc>
          <w:tcPr>
            <w:tcW w:w="2523" w:type="dxa"/>
          </w:tcPr>
          <w:p w14:paraId="388F5206" w14:textId="77777777" w:rsidR="00B01A1A" w:rsidRPr="00E22C33" w:rsidRDefault="00B01A1A" w:rsidP="00DE1FC4">
            <w:pPr>
              <w:pStyle w:val="table2"/>
            </w:pPr>
            <w:r w:rsidRPr="00E22C33">
              <w:t>Yeppoon</w:t>
            </w:r>
          </w:p>
        </w:tc>
      </w:tr>
      <w:tr w:rsidR="00B01A1A" w:rsidRPr="00E22C33" w14:paraId="5BB41ABB" w14:textId="77777777" w:rsidTr="00407AFB">
        <w:tc>
          <w:tcPr>
            <w:tcW w:w="2523" w:type="dxa"/>
          </w:tcPr>
          <w:p w14:paraId="5EB4DDF6" w14:textId="77777777" w:rsidR="00B01A1A" w:rsidRPr="00E22C33" w:rsidRDefault="00B01A1A" w:rsidP="00DE1FC4">
            <w:pPr>
              <w:pStyle w:val="table2"/>
            </w:pPr>
            <w:r w:rsidRPr="00E22C33">
              <w:t>Yandina</w:t>
            </w:r>
          </w:p>
        </w:tc>
      </w:tr>
      <w:tr w:rsidR="00B01A1A" w:rsidRPr="00E22C33" w14:paraId="683944C8" w14:textId="77777777" w:rsidTr="00407AFB">
        <w:tc>
          <w:tcPr>
            <w:tcW w:w="2523" w:type="dxa"/>
          </w:tcPr>
          <w:p w14:paraId="27725525" w14:textId="77777777" w:rsidR="00B01A1A" w:rsidRPr="00E22C33" w:rsidRDefault="00B01A1A" w:rsidP="00DE1FC4">
            <w:pPr>
              <w:pStyle w:val="table2"/>
            </w:pPr>
            <w:r w:rsidRPr="00E22C33">
              <w:t>Yarraman</w:t>
            </w:r>
          </w:p>
        </w:tc>
      </w:tr>
    </w:tbl>
    <w:p w14:paraId="78108C69" w14:textId="77777777" w:rsidR="00B01A1A" w:rsidRPr="00E22C33" w:rsidRDefault="00B01A1A">
      <w:pPr>
        <w:sectPr w:rsidR="00B01A1A" w:rsidRPr="00E22C33">
          <w:type w:val="continuous"/>
          <w:pgSz w:w="11907" w:h="16840"/>
          <w:pgMar w:top="543" w:right="1418" w:bottom="1418" w:left="1418" w:header="720" w:footer="720" w:gutter="0"/>
          <w:cols w:num="3" w:space="0"/>
        </w:sectPr>
      </w:pPr>
    </w:p>
    <w:p w14:paraId="2DE79D98" w14:textId="77777777" w:rsidR="00B01A1A" w:rsidRPr="00E22C33" w:rsidRDefault="00C8422E" w:rsidP="00C8422E">
      <w:pPr>
        <w:pStyle w:val="TableRowHeading"/>
      </w:pPr>
      <w:r w:rsidRPr="00E22C33">
        <w:lastRenderedPageBreak/>
        <w:t>Charging Zones and Charging Ar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40"/>
        <w:gridCol w:w="2841"/>
        <w:gridCol w:w="2841"/>
      </w:tblGrid>
      <w:tr w:rsidR="00B01A1A" w:rsidRPr="00E22C33" w14:paraId="2B9AB278" w14:textId="77777777" w:rsidTr="00407AFB">
        <w:trPr>
          <w:trHeight w:val="548"/>
        </w:trPr>
        <w:tc>
          <w:tcPr>
            <w:tcW w:w="2840" w:type="dxa"/>
          </w:tcPr>
          <w:p w14:paraId="29959707" w14:textId="77777777" w:rsidR="00B01A1A" w:rsidRPr="00407AFB" w:rsidRDefault="00B01A1A" w:rsidP="00407AFB">
            <w:pPr>
              <w:pStyle w:val="table2"/>
              <w:spacing w:before="120"/>
              <w:jc w:val="center"/>
              <w:rPr>
                <w:b/>
                <w:color w:val="000000"/>
              </w:rPr>
            </w:pPr>
            <w:r w:rsidRPr="00407AFB">
              <w:rPr>
                <w:b/>
                <w:color w:val="000000"/>
              </w:rPr>
              <w:t>Charging Zone</w:t>
            </w:r>
          </w:p>
        </w:tc>
        <w:tc>
          <w:tcPr>
            <w:tcW w:w="2841" w:type="dxa"/>
          </w:tcPr>
          <w:p w14:paraId="6ACFB3F8" w14:textId="77777777" w:rsidR="00B01A1A" w:rsidRPr="00407AFB" w:rsidRDefault="00B01A1A" w:rsidP="00407AFB">
            <w:pPr>
              <w:pStyle w:val="table2"/>
              <w:spacing w:before="120"/>
              <w:jc w:val="center"/>
              <w:rPr>
                <w:rFonts w:ascii="Arial Narrow" w:hAnsi="Arial Narrow"/>
                <w:b/>
                <w:color w:val="000000"/>
                <w:sz w:val="22"/>
                <w:szCs w:val="22"/>
              </w:rPr>
            </w:pPr>
            <w:smartTag w:uri="urn:schemas-microsoft-com:office:smarttags" w:element="State">
              <w:smartTag w:uri="urn:schemas-microsoft-com:office:smarttags" w:element="place">
                <w:r w:rsidRPr="00407AFB">
                  <w:rPr>
                    <w:rFonts w:ascii="Arial Narrow" w:hAnsi="Arial Narrow"/>
                    <w:b/>
                    <w:color w:val="000000"/>
                    <w:sz w:val="22"/>
                    <w:szCs w:val="22"/>
                  </w:rPr>
                  <w:t>Queensland</w:t>
                </w:r>
              </w:smartTag>
            </w:smartTag>
          </w:p>
        </w:tc>
        <w:tc>
          <w:tcPr>
            <w:tcW w:w="2841" w:type="dxa"/>
          </w:tcPr>
          <w:p w14:paraId="3D38156C" w14:textId="77777777" w:rsidR="00B01A1A" w:rsidRPr="00407AFB" w:rsidRDefault="00B01A1A" w:rsidP="00407AFB">
            <w:pPr>
              <w:keepNext/>
              <w:rPr>
                <w:rFonts w:ascii="Arial" w:hAnsi="Arial"/>
                <w:color w:val="000000"/>
                <w:sz w:val="18"/>
              </w:rPr>
            </w:pPr>
          </w:p>
        </w:tc>
      </w:tr>
      <w:tr w:rsidR="00B01A1A" w:rsidRPr="00E22C33" w14:paraId="6E450689" w14:textId="77777777" w:rsidTr="00407AFB">
        <w:trPr>
          <w:trHeight w:val="429"/>
        </w:trPr>
        <w:tc>
          <w:tcPr>
            <w:tcW w:w="2840" w:type="dxa"/>
          </w:tcPr>
          <w:p w14:paraId="68BD5E16" w14:textId="77777777" w:rsidR="00B01A1A" w:rsidRPr="00407AFB" w:rsidRDefault="00B01A1A" w:rsidP="00407AFB">
            <w:pPr>
              <w:pStyle w:val="table2"/>
              <w:spacing w:before="120"/>
              <w:jc w:val="center"/>
              <w:rPr>
                <w:b/>
                <w:color w:val="000000"/>
              </w:rPr>
            </w:pPr>
            <w:r w:rsidRPr="00407AFB">
              <w:rPr>
                <w:b/>
                <w:color w:val="000000"/>
              </w:rPr>
              <w:t>Primary Area Centre</w:t>
            </w:r>
          </w:p>
        </w:tc>
        <w:tc>
          <w:tcPr>
            <w:tcW w:w="2841" w:type="dxa"/>
          </w:tcPr>
          <w:p w14:paraId="43CF708C" w14:textId="77777777" w:rsidR="00B01A1A" w:rsidRPr="00407AFB" w:rsidRDefault="00B01A1A" w:rsidP="00407AFB">
            <w:pPr>
              <w:pStyle w:val="table2"/>
              <w:spacing w:before="120"/>
              <w:rPr>
                <w:rFonts w:ascii="Arial Narrow" w:hAnsi="Arial Narrow"/>
                <w:b/>
                <w:color w:val="000000"/>
                <w:sz w:val="22"/>
                <w:szCs w:val="22"/>
              </w:rPr>
            </w:pPr>
            <w:r w:rsidRPr="00407AFB">
              <w:rPr>
                <w:rFonts w:ascii="Arial Narrow" w:hAnsi="Arial Narrow"/>
                <w:color w:val="000000"/>
                <w:sz w:val="22"/>
                <w:szCs w:val="22"/>
              </w:rPr>
              <w:t>Townsville</w:t>
            </w:r>
          </w:p>
        </w:tc>
        <w:tc>
          <w:tcPr>
            <w:tcW w:w="2841" w:type="dxa"/>
          </w:tcPr>
          <w:p w14:paraId="081D7CAF" w14:textId="77777777" w:rsidR="00B01A1A" w:rsidRPr="00407AFB" w:rsidRDefault="00B01A1A" w:rsidP="00407AFB">
            <w:pPr>
              <w:keepNext/>
              <w:rPr>
                <w:rFonts w:ascii="Arial" w:hAnsi="Arial"/>
                <w:color w:val="000000"/>
                <w:sz w:val="18"/>
              </w:rPr>
            </w:pPr>
          </w:p>
        </w:tc>
      </w:tr>
      <w:tr w:rsidR="00B01A1A" w:rsidRPr="00E22C33" w14:paraId="4C9C1FA9" w14:textId="77777777" w:rsidTr="00407AFB">
        <w:trPr>
          <w:trHeight w:val="407"/>
        </w:trPr>
        <w:tc>
          <w:tcPr>
            <w:tcW w:w="2840" w:type="dxa"/>
          </w:tcPr>
          <w:p w14:paraId="6918A21D" w14:textId="77777777" w:rsidR="00B01A1A" w:rsidRPr="00407AFB" w:rsidRDefault="00B01A1A" w:rsidP="00407AFB">
            <w:pPr>
              <w:pStyle w:val="table2"/>
              <w:spacing w:before="120"/>
              <w:jc w:val="center"/>
              <w:rPr>
                <w:b/>
                <w:color w:val="000000"/>
              </w:rPr>
            </w:pPr>
            <w:r w:rsidRPr="00407AFB">
              <w:rPr>
                <w:b/>
                <w:color w:val="000000"/>
              </w:rPr>
              <w:t>Secondary Area Centre</w:t>
            </w:r>
          </w:p>
        </w:tc>
        <w:tc>
          <w:tcPr>
            <w:tcW w:w="2841" w:type="dxa"/>
          </w:tcPr>
          <w:p w14:paraId="7110258C" w14:textId="77777777" w:rsidR="00B01A1A" w:rsidRPr="00407AFB" w:rsidRDefault="00B01A1A" w:rsidP="00407AFB">
            <w:pPr>
              <w:pStyle w:val="table2"/>
              <w:spacing w:before="120"/>
              <w:rPr>
                <w:rFonts w:ascii="Arial Narrow" w:hAnsi="Arial Narrow"/>
                <w:b/>
                <w:color w:val="000000"/>
                <w:sz w:val="22"/>
                <w:szCs w:val="22"/>
              </w:rPr>
            </w:pPr>
            <w:r w:rsidRPr="00407AFB">
              <w:rPr>
                <w:rFonts w:ascii="Arial Narrow" w:hAnsi="Arial Narrow"/>
                <w:color w:val="000000"/>
                <w:sz w:val="22"/>
                <w:szCs w:val="22"/>
              </w:rPr>
              <w:t>Nil</w:t>
            </w:r>
          </w:p>
        </w:tc>
        <w:tc>
          <w:tcPr>
            <w:tcW w:w="2841" w:type="dxa"/>
          </w:tcPr>
          <w:p w14:paraId="137D6519" w14:textId="77777777" w:rsidR="00B01A1A" w:rsidRPr="00407AFB" w:rsidRDefault="00B01A1A">
            <w:pPr>
              <w:rPr>
                <w:rFonts w:ascii="Arial" w:hAnsi="Arial"/>
                <w:color w:val="000000"/>
                <w:sz w:val="18"/>
              </w:rPr>
            </w:pPr>
          </w:p>
        </w:tc>
      </w:tr>
    </w:tbl>
    <w:p w14:paraId="1C777D59" w14:textId="77777777" w:rsidR="00B01A1A" w:rsidRPr="002B1402" w:rsidRDefault="00B01A1A" w:rsidP="002B1402">
      <w:pPr>
        <w:spacing w:before="120" w:after="120"/>
        <w:ind w:left="0"/>
        <w:rPr>
          <w:rFonts w:ascii="Arial" w:hAnsi="Arial"/>
          <w:b/>
          <w:bCs/>
          <w:sz w:val="18"/>
          <w:szCs w:val="18"/>
        </w:rPr>
      </w:pPr>
      <w:r w:rsidRPr="002B1402">
        <w:rPr>
          <w:rFonts w:ascii="Arial" w:hAnsi="Arial"/>
          <w:b/>
          <w:bCs/>
          <w:sz w:val="18"/>
          <w:szCs w:val="18"/>
        </w:rPr>
        <w:t>Tertiary Area Centre</w:t>
      </w:r>
    </w:p>
    <w:p w14:paraId="2F1088D7" w14:textId="77777777" w:rsidR="00B01A1A" w:rsidRPr="00E22C33" w:rsidRDefault="00B01A1A">
      <w:pPr>
        <w:keepNext/>
        <w:spacing w:before="120" w:after="120"/>
        <w:sectPr w:rsidR="00B01A1A" w:rsidRPr="00E22C33">
          <w:type w:val="continuous"/>
          <w:pgSz w:w="11907" w:h="16840"/>
          <w:pgMar w:top="543" w:right="1418" w:bottom="1418" w:left="1418"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495"/>
      </w:tblGrid>
      <w:tr w:rsidR="00B01A1A" w:rsidRPr="00E22C33" w14:paraId="46D02042" w14:textId="77777777" w:rsidTr="00407AFB">
        <w:trPr>
          <w:trHeight w:val="426"/>
        </w:trPr>
        <w:tc>
          <w:tcPr>
            <w:tcW w:w="2495" w:type="dxa"/>
          </w:tcPr>
          <w:p w14:paraId="285E5ADA" w14:textId="77777777" w:rsidR="00B01A1A" w:rsidRPr="00E22C33" w:rsidRDefault="00B01A1A" w:rsidP="00DE1FC4">
            <w:pPr>
              <w:pStyle w:val="table2"/>
            </w:pPr>
            <w:r w:rsidRPr="00E22C33">
              <w:t>Atherton</w:t>
            </w:r>
          </w:p>
        </w:tc>
      </w:tr>
      <w:tr w:rsidR="00B01A1A" w:rsidRPr="00E22C33" w14:paraId="710AA92D" w14:textId="77777777" w:rsidTr="00407AFB">
        <w:trPr>
          <w:trHeight w:val="426"/>
        </w:trPr>
        <w:tc>
          <w:tcPr>
            <w:tcW w:w="2495" w:type="dxa"/>
          </w:tcPr>
          <w:p w14:paraId="39724D42" w14:textId="77777777" w:rsidR="00B01A1A" w:rsidRPr="00E22C33" w:rsidRDefault="00B01A1A" w:rsidP="00DE1FC4">
            <w:pPr>
              <w:pStyle w:val="table2"/>
            </w:pPr>
            <w:smartTag w:uri="urn:schemas-microsoft-com:office:smarttags" w:element="place">
              <w:r w:rsidRPr="00E22C33">
                <w:t>Ayr</w:t>
              </w:r>
            </w:smartTag>
          </w:p>
        </w:tc>
      </w:tr>
      <w:tr w:rsidR="00B01A1A" w:rsidRPr="00E22C33" w14:paraId="15161BE0" w14:textId="77777777" w:rsidTr="00407AFB">
        <w:trPr>
          <w:trHeight w:val="426"/>
        </w:trPr>
        <w:tc>
          <w:tcPr>
            <w:tcW w:w="2495" w:type="dxa"/>
          </w:tcPr>
          <w:p w14:paraId="41091923" w14:textId="77777777" w:rsidR="00B01A1A" w:rsidRPr="00E22C33" w:rsidRDefault="00B01A1A" w:rsidP="00DE1FC4">
            <w:pPr>
              <w:pStyle w:val="table2"/>
            </w:pPr>
            <w:r w:rsidRPr="00E22C33">
              <w:t>Babinda</w:t>
            </w:r>
          </w:p>
        </w:tc>
      </w:tr>
      <w:tr w:rsidR="00B01A1A" w:rsidRPr="00E22C33" w14:paraId="5DE8892B" w14:textId="77777777" w:rsidTr="00407AFB">
        <w:trPr>
          <w:trHeight w:val="426"/>
        </w:trPr>
        <w:tc>
          <w:tcPr>
            <w:tcW w:w="2495" w:type="dxa"/>
          </w:tcPr>
          <w:p w14:paraId="0C3810C8" w14:textId="77777777" w:rsidR="00B01A1A" w:rsidRPr="00E22C33" w:rsidRDefault="00B01A1A" w:rsidP="00DE1FC4">
            <w:pPr>
              <w:pStyle w:val="table2"/>
            </w:pPr>
            <w:r w:rsidRPr="00E22C33">
              <w:t>Bamaga</w:t>
            </w:r>
          </w:p>
        </w:tc>
      </w:tr>
      <w:tr w:rsidR="00B01A1A" w:rsidRPr="00E22C33" w14:paraId="703D168B" w14:textId="77777777" w:rsidTr="00407AFB">
        <w:trPr>
          <w:trHeight w:val="426"/>
        </w:trPr>
        <w:tc>
          <w:tcPr>
            <w:tcW w:w="2495" w:type="dxa"/>
          </w:tcPr>
          <w:p w14:paraId="3CE31F85" w14:textId="77777777" w:rsidR="00B01A1A" w:rsidRPr="00E22C33" w:rsidRDefault="00B01A1A" w:rsidP="00DE1FC4">
            <w:pPr>
              <w:pStyle w:val="table2"/>
            </w:pPr>
            <w:r w:rsidRPr="00E22C33">
              <w:t>Bowen</w:t>
            </w:r>
          </w:p>
        </w:tc>
      </w:tr>
      <w:tr w:rsidR="00B01A1A" w:rsidRPr="00E22C33" w14:paraId="1BA5B6D0" w14:textId="77777777" w:rsidTr="00407AFB">
        <w:trPr>
          <w:trHeight w:val="426"/>
        </w:trPr>
        <w:tc>
          <w:tcPr>
            <w:tcW w:w="2495" w:type="dxa"/>
          </w:tcPr>
          <w:p w14:paraId="7296BB8B" w14:textId="77777777" w:rsidR="00B01A1A" w:rsidRPr="00E22C33" w:rsidRDefault="00B01A1A" w:rsidP="00DE1FC4">
            <w:pPr>
              <w:pStyle w:val="table2"/>
            </w:pPr>
            <w:smartTag w:uri="urn:schemas-microsoft-com:office:smarttags" w:element="City">
              <w:smartTag w:uri="urn:schemas-microsoft-com:office:smarttags" w:element="place">
                <w:r w:rsidRPr="00E22C33">
                  <w:t>Cairns</w:t>
                </w:r>
              </w:smartTag>
            </w:smartTag>
          </w:p>
        </w:tc>
      </w:tr>
      <w:tr w:rsidR="00B01A1A" w:rsidRPr="00E22C33" w14:paraId="56B71618" w14:textId="77777777" w:rsidTr="00407AFB">
        <w:trPr>
          <w:trHeight w:val="426"/>
        </w:trPr>
        <w:tc>
          <w:tcPr>
            <w:tcW w:w="2495" w:type="dxa"/>
          </w:tcPr>
          <w:p w14:paraId="3F631205" w14:textId="77777777" w:rsidR="00B01A1A" w:rsidRPr="00E22C33" w:rsidRDefault="00B01A1A" w:rsidP="00DE1FC4">
            <w:pPr>
              <w:pStyle w:val="table2"/>
            </w:pPr>
            <w:smartTag w:uri="urn:schemas-microsoft-com:office:smarttags" w:element="place">
              <w:smartTag w:uri="urn:schemas-microsoft-com:office:smarttags" w:element="PlaceName">
                <w:r w:rsidRPr="00E22C33">
                  <w:t>Cairns</w:t>
                </w:r>
              </w:smartTag>
              <w:r w:rsidRPr="00E22C33">
                <w:t xml:space="preserve"> </w:t>
              </w:r>
              <w:smartTag w:uri="urn:schemas-microsoft-com:office:smarttags" w:element="PlaceType">
                <w:r w:rsidRPr="00E22C33">
                  <w:t>Airport</w:t>
                </w:r>
              </w:smartTag>
            </w:smartTag>
          </w:p>
        </w:tc>
      </w:tr>
      <w:tr w:rsidR="00B01A1A" w:rsidRPr="00E22C33" w14:paraId="0B81B593" w14:textId="77777777" w:rsidTr="00407AFB">
        <w:trPr>
          <w:trHeight w:val="426"/>
        </w:trPr>
        <w:tc>
          <w:tcPr>
            <w:tcW w:w="2495" w:type="dxa"/>
          </w:tcPr>
          <w:p w14:paraId="48D76D1C" w14:textId="77777777" w:rsidR="00B01A1A" w:rsidRPr="00E22C33" w:rsidRDefault="00B01A1A" w:rsidP="00DE1FC4">
            <w:pPr>
              <w:pStyle w:val="table2"/>
            </w:pPr>
            <w:r w:rsidRPr="00E22C33">
              <w:t>Cardwell</w:t>
            </w:r>
          </w:p>
        </w:tc>
      </w:tr>
      <w:tr w:rsidR="00B01A1A" w:rsidRPr="00E22C33" w14:paraId="7478BD10" w14:textId="77777777" w:rsidTr="00407AFB">
        <w:trPr>
          <w:trHeight w:val="426"/>
        </w:trPr>
        <w:tc>
          <w:tcPr>
            <w:tcW w:w="2495" w:type="dxa"/>
          </w:tcPr>
          <w:p w14:paraId="0A1F792F" w14:textId="77777777" w:rsidR="00B01A1A" w:rsidRPr="00E22C33" w:rsidRDefault="00B01A1A" w:rsidP="00DE1FC4">
            <w:pPr>
              <w:pStyle w:val="table2"/>
            </w:pPr>
            <w:smartTag w:uri="urn:schemas-microsoft-com:office:smarttags" w:element="place">
              <w:smartTag w:uri="urn:schemas-microsoft-com:office:smarttags" w:element="PlaceName">
                <w:r w:rsidRPr="00E22C33">
                  <w:t>Charters</w:t>
                </w:r>
              </w:smartTag>
              <w:r w:rsidRPr="00E22C33">
                <w:t xml:space="preserve"> </w:t>
              </w:r>
              <w:smartTag w:uri="urn:schemas-microsoft-com:office:smarttags" w:element="PlaceType">
                <w:r w:rsidRPr="00E22C33">
                  <w:t>Towers</w:t>
                </w:r>
              </w:smartTag>
            </w:smartTag>
          </w:p>
        </w:tc>
      </w:tr>
      <w:tr w:rsidR="00B01A1A" w:rsidRPr="00E22C33" w14:paraId="514A27C5" w14:textId="77777777" w:rsidTr="00407AFB">
        <w:trPr>
          <w:trHeight w:val="426"/>
        </w:trPr>
        <w:tc>
          <w:tcPr>
            <w:tcW w:w="2495" w:type="dxa"/>
          </w:tcPr>
          <w:p w14:paraId="56FA0978" w14:textId="77777777" w:rsidR="00B01A1A" w:rsidRPr="00E22C33" w:rsidRDefault="00B01A1A" w:rsidP="00DE1FC4">
            <w:pPr>
              <w:pStyle w:val="table2"/>
            </w:pPr>
            <w:r w:rsidRPr="00E22C33">
              <w:t>Cooktown</w:t>
            </w:r>
          </w:p>
        </w:tc>
      </w:tr>
      <w:tr w:rsidR="00B01A1A" w:rsidRPr="00E22C33" w14:paraId="6F4DE190" w14:textId="77777777" w:rsidTr="00407AFB">
        <w:trPr>
          <w:trHeight w:val="426"/>
        </w:trPr>
        <w:tc>
          <w:tcPr>
            <w:tcW w:w="2495" w:type="dxa"/>
          </w:tcPr>
          <w:p w14:paraId="24E48EFA" w14:textId="77777777" w:rsidR="00B01A1A" w:rsidRPr="00E22C33" w:rsidRDefault="00B01A1A" w:rsidP="00DE1FC4">
            <w:pPr>
              <w:pStyle w:val="table2"/>
            </w:pPr>
            <w:r w:rsidRPr="00E22C33">
              <w:t>Cloncurry</w:t>
            </w:r>
          </w:p>
        </w:tc>
      </w:tr>
      <w:tr w:rsidR="00B01A1A" w:rsidRPr="00E22C33" w14:paraId="57AC4C26" w14:textId="77777777" w:rsidTr="00407AFB">
        <w:trPr>
          <w:trHeight w:val="426"/>
        </w:trPr>
        <w:tc>
          <w:tcPr>
            <w:tcW w:w="2495" w:type="dxa"/>
          </w:tcPr>
          <w:p w14:paraId="19D33BDD" w14:textId="77777777" w:rsidR="00B01A1A" w:rsidRPr="00E22C33" w:rsidRDefault="00B01A1A" w:rsidP="00DE1FC4">
            <w:pPr>
              <w:pStyle w:val="table2"/>
            </w:pPr>
            <w:r w:rsidRPr="00E22C33">
              <w:t>Collinsvale</w:t>
            </w:r>
          </w:p>
        </w:tc>
      </w:tr>
      <w:tr w:rsidR="00B01A1A" w:rsidRPr="00E22C33" w14:paraId="722F3C5B" w14:textId="77777777" w:rsidTr="00407AFB">
        <w:trPr>
          <w:trHeight w:val="426"/>
        </w:trPr>
        <w:tc>
          <w:tcPr>
            <w:tcW w:w="2495" w:type="dxa"/>
          </w:tcPr>
          <w:p w14:paraId="07F236DC" w14:textId="77777777" w:rsidR="00B01A1A" w:rsidRPr="00E22C33" w:rsidRDefault="00B01A1A" w:rsidP="00DE1FC4">
            <w:pPr>
              <w:pStyle w:val="table2"/>
            </w:pPr>
            <w:r w:rsidRPr="00E22C33">
              <w:t>Dimbula</w:t>
            </w:r>
          </w:p>
        </w:tc>
      </w:tr>
      <w:tr w:rsidR="00B01A1A" w:rsidRPr="00E22C33" w14:paraId="336382FC" w14:textId="77777777" w:rsidTr="00407AFB">
        <w:trPr>
          <w:trHeight w:val="426"/>
        </w:trPr>
        <w:tc>
          <w:tcPr>
            <w:tcW w:w="2495" w:type="dxa"/>
          </w:tcPr>
          <w:p w14:paraId="192B763B" w14:textId="77777777" w:rsidR="00B01A1A" w:rsidRPr="00E22C33" w:rsidRDefault="00B01A1A" w:rsidP="00DE1FC4">
            <w:pPr>
              <w:pStyle w:val="table2"/>
            </w:pPr>
            <w:r w:rsidRPr="00E22C33">
              <w:t>Earlville</w:t>
            </w:r>
          </w:p>
        </w:tc>
      </w:tr>
      <w:tr w:rsidR="00B01A1A" w:rsidRPr="00E22C33" w14:paraId="4DE4E2C4" w14:textId="77777777" w:rsidTr="00407AFB">
        <w:trPr>
          <w:trHeight w:val="426"/>
        </w:trPr>
        <w:tc>
          <w:tcPr>
            <w:tcW w:w="2495" w:type="dxa"/>
          </w:tcPr>
          <w:p w14:paraId="0BA4D751" w14:textId="77777777" w:rsidR="00B01A1A" w:rsidRPr="00E22C33" w:rsidRDefault="00B01A1A" w:rsidP="00DE1FC4">
            <w:pPr>
              <w:pStyle w:val="table2"/>
            </w:pPr>
            <w:r w:rsidRPr="00E22C33">
              <w:t>Edge Hill</w:t>
            </w:r>
          </w:p>
        </w:tc>
      </w:tr>
      <w:tr w:rsidR="00B01A1A" w:rsidRPr="00E22C33" w14:paraId="7FF77854" w14:textId="77777777" w:rsidTr="00407AFB">
        <w:trPr>
          <w:trHeight w:val="426"/>
        </w:trPr>
        <w:tc>
          <w:tcPr>
            <w:tcW w:w="2495" w:type="dxa"/>
          </w:tcPr>
          <w:p w14:paraId="60DC56B6" w14:textId="77777777" w:rsidR="00B01A1A" w:rsidRPr="00E22C33" w:rsidRDefault="00B01A1A" w:rsidP="00DE1FC4">
            <w:pPr>
              <w:pStyle w:val="table2"/>
            </w:pPr>
            <w:smartTag w:uri="urn:schemas-microsoft-com:office:smarttags" w:element="City">
              <w:smartTag w:uri="urn:schemas-microsoft-com:office:smarttags" w:element="place">
                <w:r w:rsidRPr="00E22C33">
                  <w:t>Edmonton</w:t>
                </w:r>
              </w:smartTag>
            </w:smartTag>
          </w:p>
        </w:tc>
      </w:tr>
      <w:tr w:rsidR="00B01A1A" w:rsidRPr="00E22C33" w14:paraId="7307CCE6" w14:textId="77777777" w:rsidTr="00407AFB">
        <w:trPr>
          <w:trHeight w:val="426"/>
        </w:trPr>
        <w:tc>
          <w:tcPr>
            <w:tcW w:w="2495" w:type="dxa"/>
          </w:tcPr>
          <w:p w14:paraId="53D02427" w14:textId="77777777" w:rsidR="00B01A1A" w:rsidRPr="00E22C33" w:rsidRDefault="00B01A1A" w:rsidP="00DE1FC4">
            <w:pPr>
              <w:pStyle w:val="table2"/>
            </w:pPr>
            <w:r w:rsidRPr="00E22C33">
              <w:t>Freshwater</w:t>
            </w:r>
          </w:p>
        </w:tc>
      </w:tr>
      <w:tr w:rsidR="00B01A1A" w:rsidRPr="00E22C33" w14:paraId="4AEA8C89" w14:textId="77777777" w:rsidTr="00407AFB">
        <w:trPr>
          <w:trHeight w:val="426"/>
        </w:trPr>
        <w:tc>
          <w:tcPr>
            <w:tcW w:w="2495" w:type="dxa"/>
          </w:tcPr>
          <w:p w14:paraId="0D4C8081" w14:textId="77777777" w:rsidR="00B01A1A" w:rsidRPr="00E22C33" w:rsidRDefault="00B01A1A" w:rsidP="00DE1FC4">
            <w:pPr>
              <w:pStyle w:val="table2"/>
            </w:pPr>
            <w:r w:rsidRPr="00E22C33">
              <w:t>Gordonvale</w:t>
            </w:r>
          </w:p>
        </w:tc>
      </w:tr>
      <w:tr w:rsidR="00B01A1A" w:rsidRPr="00E22C33" w14:paraId="59F1FE0F" w14:textId="77777777" w:rsidTr="00407AFB">
        <w:trPr>
          <w:trHeight w:val="426"/>
        </w:trPr>
        <w:tc>
          <w:tcPr>
            <w:tcW w:w="2495" w:type="dxa"/>
          </w:tcPr>
          <w:p w14:paraId="231E3C0A" w14:textId="77777777" w:rsidR="00B01A1A" w:rsidRPr="00E22C33" w:rsidRDefault="00B01A1A" w:rsidP="00DE1FC4">
            <w:pPr>
              <w:pStyle w:val="table2"/>
            </w:pPr>
            <w:r w:rsidRPr="00E22C33">
              <w:t>Home Hill</w:t>
            </w:r>
          </w:p>
        </w:tc>
      </w:tr>
      <w:tr w:rsidR="00B01A1A" w:rsidRPr="00E22C33" w14:paraId="7837BB63" w14:textId="77777777" w:rsidTr="00407AFB">
        <w:trPr>
          <w:trHeight w:val="426"/>
        </w:trPr>
        <w:tc>
          <w:tcPr>
            <w:tcW w:w="2495" w:type="dxa"/>
          </w:tcPr>
          <w:p w14:paraId="33AC68A8" w14:textId="77777777" w:rsidR="00B01A1A" w:rsidRPr="00E22C33" w:rsidRDefault="00B01A1A" w:rsidP="00DE1FC4">
            <w:pPr>
              <w:pStyle w:val="table2"/>
            </w:pPr>
            <w:r w:rsidRPr="00E22C33">
              <w:t>Hughenden</w:t>
            </w:r>
          </w:p>
        </w:tc>
      </w:tr>
      <w:tr w:rsidR="00B01A1A" w:rsidRPr="00E22C33" w14:paraId="213E118B" w14:textId="77777777" w:rsidTr="00407AFB">
        <w:trPr>
          <w:trHeight w:val="426"/>
        </w:trPr>
        <w:tc>
          <w:tcPr>
            <w:tcW w:w="2495" w:type="dxa"/>
          </w:tcPr>
          <w:p w14:paraId="0D1CB450" w14:textId="77777777" w:rsidR="00B01A1A" w:rsidRPr="00E22C33" w:rsidRDefault="00B01A1A" w:rsidP="00DE1FC4">
            <w:pPr>
              <w:pStyle w:val="table2"/>
            </w:pPr>
            <w:r w:rsidRPr="00E22C33">
              <w:t>Ingham</w:t>
            </w:r>
          </w:p>
        </w:tc>
      </w:tr>
      <w:tr w:rsidR="00B01A1A" w:rsidRPr="00E22C33" w14:paraId="0EB2039A" w14:textId="77777777" w:rsidTr="00407AFB">
        <w:trPr>
          <w:trHeight w:val="426"/>
        </w:trPr>
        <w:tc>
          <w:tcPr>
            <w:tcW w:w="2495" w:type="dxa"/>
          </w:tcPr>
          <w:p w14:paraId="6533C8FA" w14:textId="77777777" w:rsidR="00B01A1A" w:rsidRPr="00E22C33" w:rsidRDefault="00B01A1A" w:rsidP="00DE1FC4">
            <w:pPr>
              <w:pStyle w:val="table2"/>
            </w:pPr>
            <w:r w:rsidRPr="00E22C33">
              <w:t>Innisfail</w:t>
            </w:r>
          </w:p>
        </w:tc>
      </w:tr>
      <w:tr w:rsidR="00B01A1A" w:rsidRPr="00E22C33" w14:paraId="7B64F299" w14:textId="77777777" w:rsidTr="00407AFB">
        <w:trPr>
          <w:trHeight w:val="426"/>
        </w:trPr>
        <w:tc>
          <w:tcPr>
            <w:tcW w:w="2495" w:type="dxa"/>
          </w:tcPr>
          <w:p w14:paraId="5E40EA2F" w14:textId="77777777" w:rsidR="00B01A1A" w:rsidRPr="00E22C33" w:rsidRDefault="00B01A1A" w:rsidP="00DE1FC4">
            <w:pPr>
              <w:pStyle w:val="table2"/>
            </w:pPr>
            <w:r w:rsidRPr="00E22C33">
              <w:t>Island Point</w:t>
            </w:r>
          </w:p>
        </w:tc>
      </w:tr>
      <w:tr w:rsidR="00B01A1A" w:rsidRPr="00E22C33" w14:paraId="440723B2" w14:textId="77777777" w:rsidTr="00407AFB">
        <w:trPr>
          <w:trHeight w:val="426"/>
        </w:trPr>
        <w:tc>
          <w:tcPr>
            <w:tcW w:w="2495" w:type="dxa"/>
          </w:tcPr>
          <w:p w14:paraId="6ABBDC81" w14:textId="77777777" w:rsidR="00B01A1A" w:rsidRPr="00E22C33" w:rsidRDefault="00B01A1A" w:rsidP="00DE1FC4">
            <w:pPr>
              <w:pStyle w:val="table2"/>
            </w:pPr>
            <w:r w:rsidRPr="00E22C33">
              <w:t>Kairi</w:t>
            </w:r>
          </w:p>
        </w:tc>
      </w:tr>
      <w:tr w:rsidR="00B01A1A" w:rsidRPr="00E22C33" w14:paraId="1F6D0B15" w14:textId="77777777" w:rsidTr="00407AFB">
        <w:trPr>
          <w:trHeight w:val="426"/>
        </w:trPr>
        <w:tc>
          <w:tcPr>
            <w:tcW w:w="2495" w:type="dxa"/>
          </w:tcPr>
          <w:p w14:paraId="60F12D8B" w14:textId="77777777" w:rsidR="00B01A1A" w:rsidRPr="00E22C33" w:rsidRDefault="00B01A1A" w:rsidP="00DE1FC4">
            <w:pPr>
              <w:pStyle w:val="table2"/>
            </w:pPr>
            <w:r w:rsidRPr="00E22C33">
              <w:t>Kuranda</w:t>
            </w:r>
          </w:p>
        </w:tc>
      </w:tr>
      <w:tr w:rsidR="00B01A1A" w:rsidRPr="00E22C33" w14:paraId="31C47BEE" w14:textId="77777777" w:rsidTr="00407AFB">
        <w:trPr>
          <w:trHeight w:val="426"/>
        </w:trPr>
        <w:tc>
          <w:tcPr>
            <w:tcW w:w="2495" w:type="dxa"/>
          </w:tcPr>
          <w:p w14:paraId="354EF973" w14:textId="77777777" w:rsidR="00B01A1A" w:rsidRPr="00E22C33" w:rsidRDefault="00B01A1A" w:rsidP="00DE1FC4">
            <w:pPr>
              <w:pStyle w:val="table2"/>
            </w:pPr>
            <w:r w:rsidRPr="00E22C33">
              <w:t>Leyshon</w:t>
            </w:r>
          </w:p>
        </w:tc>
      </w:tr>
      <w:tr w:rsidR="00B01A1A" w:rsidRPr="00E22C33" w14:paraId="1774F65D" w14:textId="77777777" w:rsidTr="00407AFB">
        <w:trPr>
          <w:trHeight w:val="426"/>
        </w:trPr>
        <w:tc>
          <w:tcPr>
            <w:tcW w:w="2495" w:type="dxa"/>
          </w:tcPr>
          <w:p w14:paraId="59D33A6B" w14:textId="77777777" w:rsidR="00B01A1A" w:rsidRPr="00E22C33" w:rsidRDefault="00B01A1A" w:rsidP="00DE1FC4">
            <w:pPr>
              <w:pStyle w:val="table2"/>
            </w:pPr>
            <w:r w:rsidRPr="00E22C33">
              <w:t>Malanda</w:t>
            </w:r>
          </w:p>
        </w:tc>
      </w:tr>
      <w:tr w:rsidR="00B01A1A" w:rsidRPr="00E22C33" w14:paraId="352A275E" w14:textId="77777777" w:rsidTr="00407AFB">
        <w:trPr>
          <w:trHeight w:val="426"/>
        </w:trPr>
        <w:tc>
          <w:tcPr>
            <w:tcW w:w="2495" w:type="dxa"/>
          </w:tcPr>
          <w:p w14:paraId="7D1BF8F1" w14:textId="77777777" w:rsidR="00B01A1A" w:rsidRPr="00E22C33" w:rsidRDefault="00B01A1A" w:rsidP="00DE1FC4">
            <w:pPr>
              <w:pStyle w:val="table2"/>
            </w:pPr>
            <w:r w:rsidRPr="00E22C33">
              <w:t>Mareeba</w:t>
            </w:r>
          </w:p>
        </w:tc>
      </w:tr>
      <w:tr w:rsidR="00B01A1A" w:rsidRPr="00E22C33" w14:paraId="68DAB345" w14:textId="77777777" w:rsidTr="00407AFB">
        <w:trPr>
          <w:trHeight w:val="426"/>
        </w:trPr>
        <w:tc>
          <w:tcPr>
            <w:tcW w:w="2495" w:type="dxa"/>
          </w:tcPr>
          <w:p w14:paraId="2D3517B1" w14:textId="77777777" w:rsidR="00B01A1A" w:rsidRPr="00E22C33" w:rsidRDefault="00B01A1A" w:rsidP="00DE1FC4">
            <w:pPr>
              <w:pStyle w:val="table2"/>
            </w:pPr>
            <w:smartTag w:uri="urn:schemas-microsoft-com:office:smarttags" w:element="place">
              <w:smartTag w:uri="urn:schemas-microsoft-com:office:smarttags" w:element="PlaceName">
                <w:r w:rsidRPr="00E22C33">
                  <w:t>Mission</w:t>
                </w:r>
              </w:smartTag>
              <w:r w:rsidRPr="00E22C33">
                <w:t xml:space="preserve"> </w:t>
              </w:r>
              <w:smartTag w:uri="urn:schemas-microsoft-com:office:smarttags" w:element="PlaceType">
                <w:r w:rsidRPr="00E22C33">
                  <w:t>Beach</w:t>
                </w:r>
              </w:smartTag>
            </w:smartTag>
          </w:p>
        </w:tc>
      </w:tr>
      <w:tr w:rsidR="00B01A1A" w:rsidRPr="00E22C33" w14:paraId="3EB5A19F" w14:textId="77777777" w:rsidTr="00407AFB">
        <w:trPr>
          <w:trHeight w:val="426"/>
        </w:trPr>
        <w:tc>
          <w:tcPr>
            <w:tcW w:w="2495" w:type="dxa"/>
          </w:tcPr>
          <w:p w14:paraId="291C5355" w14:textId="77777777" w:rsidR="00B01A1A" w:rsidRPr="00E22C33" w:rsidRDefault="00B01A1A" w:rsidP="00DE1FC4">
            <w:pPr>
              <w:pStyle w:val="table2"/>
            </w:pPr>
            <w:r w:rsidRPr="00E22C33">
              <w:t>Mossman</w:t>
            </w:r>
          </w:p>
        </w:tc>
      </w:tr>
      <w:tr w:rsidR="00B01A1A" w:rsidRPr="00E22C33" w14:paraId="5ABA3D58" w14:textId="77777777" w:rsidTr="00407AFB">
        <w:trPr>
          <w:trHeight w:val="426"/>
        </w:trPr>
        <w:tc>
          <w:tcPr>
            <w:tcW w:w="2495" w:type="dxa"/>
          </w:tcPr>
          <w:p w14:paraId="59061E03" w14:textId="77777777" w:rsidR="00B01A1A" w:rsidRPr="00E22C33" w:rsidRDefault="00B01A1A" w:rsidP="00DE1FC4">
            <w:pPr>
              <w:pStyle w:val="table2"/>
            </w:pPr>
            <w:smartTag w:uri="urn:schemas-microsoft-com:office:smarttags" w:element="place">
              <w:smartTag w:uri="urn:schemas-microsoft-com:office:smarttags" w:element="PlaceType">
                <w:r w:rsidRPr="00E22C33">
                  <w:t>Mt.</w:t>
                </w:r>
              </w:smartTag>
              <w:r w:rsidRPr="00E22C33">
                <w:t xml:space="preserve"> </w:t>
              </w:r>
              <w:smartTag w:uri="urn:schemas-microsoft-com:office:smarttags" w:element="PlaceName">
                <w:r w:rsidRPr="00E22C33">
                  <w:t>Isa</w:t>
                </w:r>
              </w:smartTag>
            </w:smartTag>
          </w:p>
        </w:tc>
      </w:tr>
      <w:tr w:rsidR="00B01A1A" w:rsidRPr="00E22C33" w14:paraId="0F6DBE8C" w14:textId="77777777" w:rsidTr="00407AFB">
        <w:trPr>
          <w:trHeight w:val="426"/>
        </w:trPr>
        <w:tc>
          <w:tcPr>
            <w:tcW w:w="2495" w:type="dxa"/>
          </w:tcPr>
          <w:p w14:paraId="35D03428" w14:textId="77777777" w:rsidR="00B01A1A" w:rsidRPr="00E22C33" w:rsidRDefault="00B01A1A" w:rsidP="00DE1FC4">
            <w:pPr>
              <w:pStyle w:val="table2"/>
            </w:pPr>
            <w:r w:rsidRPr="00E22C33">
              <w:t>Mourilyan</w:t>
            </w:r>
          </w:p>
        </w:tc>
      </w:tr>
      <w:tr w:rsidR="00B01A1A" w:rsidRPr="00E22C33" w14:paraId="5AEA954B" w14:textId="77777777" w:rsidTr="00407AFB">
        <w:trPr>
          <w:trHeight w:val="426"/>
        </w:trPr>
        <w:tc>
          <w:tcPr>
            <w:tcW w:w="2495" w:type="dxa"/>
          </w:tcPr>
          <w:p w14:paraId="0033B670" w14:textId="77777777" w:rsidR="00B01A1A" w:rsidRPr="00E22C33" w:rsidRDefault="00B01A1A" w:rsidP="00DE1FC4">
            <w:pPr>
              <w:pStyle w:val="table2"/>
            </w:pPr>
            <w:r w:rsidRPr="00E22C33">
              <w:t>Normanton</w:t>
            </w:r>
          </w:p>
        </w:tc>
      </w:tr>
      <w:tr w:rsidR="00B01A1A" w:rsidRPr="00E22C33" w14:paraId="434DC558" w14:textId="77777777" w:rsidTr="00407AFB">
        <w:trPr>
          <w:trHeight w:val="426"/>
        </w:trPr>
        <w:tc>
          <w:tcPr>
            <w:tcW w:w="2495" w:type="dxa"/>
          </w:tcPr>
          <w:p w14:paraId="746E3756" w14:textId="77777777" w:rsidR="00B01A1A" w:rsidRPr="00E22C33" w:rsidRDefault="00B01A1A" w:rsidP="00DE1FC4">
            <w:pPr>
              <w:pStyle w:val="table2"/>
            </w:pPr>
            <w:r w:rsidRPr="00E22C33">
              <w:t>Portsmith</w:t>
            </w:r>
          </w:p>
        </w:tc>
      </w:tr>
      <w:tr w:rsidR="00B01A1A" w:rsidRPr="00E22C33" w14:paraId="0E1BCD03" w14:textId="77777777" w:rsidTr="00407AFB">
        <w:trPr>
          <w:trHeight w:val="426"/>
        </w:trPr>
        <w:tc>
          <w:tcPr>
            <w:tcW w:w="2495" w:type="dxa"/>
          </w:tcPr>
          <w:p w14:paraId="1998986A" w14:textId="77777777" w:rsidR="00B01A1A" w:rsidRPr="00E22C33" w:rsidRDefault="00B01A1A" w:rsidP="00DE1FC4">
            <w:pPr>
              <w:pStyle w:val="table2"/>
            </w:pPr>
            <w:r w:rsidRPr="00E22C33">
              <w:t>Ravenshoe</w:t>
            </w:r>
          </w:p>
        </w:tc>
      </w:tr>
      <w:tr w:rsidR="00B01A1A" w:rsidRPr="00E22C33" w14:paraId="722CF327" w14:textId="77777777" w:rsidTr="00407AFB">
        <w:trPr>
          <w:trHeight w:val="426"/>
        </w:trPr>
        <w:tc>
          <w:tcPr>
            <w:tcW w:w="2495" w:type="dxa"/>
          </w:tcPr>
          <w:p w14:paraId="5B94AFE6" w14:textId="77777777" w:rsidR="00B01A1A" w:rsidRPr="00E22C33" w:rsidRDefault="00B01A1A" w:rsidP="00DE1FC4">
            <w:pPr>
              <w:pStyle w:val="table2"/>
            </w:pPr>
            <w:smartTag w:uri="urn:schemas-microsoft-com:office:smarttags" w:element="City">
              <w:smartTag w:uri="urn:schemas-microsoft-com:office:smarttags" w:element="place">
                <w:r w:rsidRPr="00E22C33">
                  <w:t>Smithfield</w:t>
                </w:r>
              </w:smartTag>
            </w:smartTag>
          </w:p>
        </w:tc>
      </w:tr>
      <w:tr w:rsidR="00B01A1A" w:rsidRPr="00E22C33" w14:paraId="5C3CEDB5" w14:textId="77777777" w:rsidTr="00407AFB">
        <w:trPr>
          <w:trHeight w:val="426"/>
        </w:trPr>
        <w:tc>
          <w:tcPr>
            <w:tcW w:w="2495" w:type="dxa"/>
          </w:tcPr>
          <w:p w14:paraId="41790EE3" w14:textId="77777777" w:rsidR="00B01A1A" w:rsidRPr="00E22C33" w:rsidRDefault="00B01A1A" w:rsidP="00DE1FC4">
            <w:pPr>
              <w:pStyle w:val="table2"/>
            </w:pPr>
            <w:smartTag w:uri="urn:schemas-microsoft-com:office:smarttags" w:element="place">
              <w:r w:rsidRPr="00E22C33">
                <w:t>Thursday Island</w:t>
              </w:r>
            </w:smartTag>
          </w:p>
        </w:tc>
      </w:tr>
      <w:tr w:rsidR="00B01A1A" w:rsidRPr="00E22C33" w14:paraId="260B8DBD" w14:textId="77777777" w:rsidTr="00407AFB">
        <w:trPr>
          <w:trHeight w:val="426"/>
        </w:trPr>
        <w:tc>
          <w:tcPr>
            <w:tcW w:w="2495" w:type="dxa"/>
          </w:tcPr>
          <w:p w14:paraId="28783164" w14:textId="77777777" w:rsidR="00B01A1A" w:rsidRPr="00E22C33" w:rsidRDefault="00B01A1A" w:rsidP="00DE1FC4">
            <w:pPr>
              <w:pStyle w:val="table2"/>
            </w:pPr>
            <w:smartTag w:uri="urn:schemas-microsoft-com:office:smarttags" w:element="place">
              <w:smartTag w:uri="urn:schemas-microsoft-com:office:smarttags" w:element="PlaceName">
                <w:r w:rsidRPr="00E22C33">
                  <w:t>Trinity</w:t>
                </w:r>
              </w:smartTag>
              <w:r w:rsidRPr="00E22C33">
                <w:t xml:space="preserve"> </w:t>
              </w:r>
              <w:smartTag w:uri="urn:schemas-microsoft-com:office:smarttags" w:element="PlaceType">
                <w:r w:rsidRPr="00E22C33">
                  <w:t>Beach</w:t>
                </w:r>
              </w:smartTag>
            </w:smartTag>
          </w:p>
        </w:tc>
      </w:tr>
      <w:tr w:rsidR="00B01A1A" w:rsidRPr="00E22C33" w14:paraId="2DD91BE8" w14:textId="77777777" w:rsidTr="00407AFB">
        <w:trPr>
          <w:trHeight w:val="426"/>
        </w:trPr>
        <w:tc>
          <w:tcPr>
            <w:tcW w:w="2495" w:type="dxa"/>
          </w:tcPr>
          <w:p w14:paraId="24495F48" w14:textId="77777777" w:rsidR="00B01A1A" w:rsidRPr="00E22C33" w:rsidRDefault="00B01A1A" w:rsidP="00DE1FC4">
            <w:pPr>
              <w:pStyle w:val="table2"/>
            </w:pPr>
            <w:r w:rsidRPr="00E22C33">
              <w:t>Tully</w:t>
            </w:r>
          </w:p>
        </w:tc>
      </w:tr>
      <w:tr w:rsidR="00B01A1A" w:rsidRPr="00E22C33" w14:paraId="79AA3644" w14:textId="77777777" w:rsidTr="00407AFB">
        <w:trPr>
          <w:trHeight w:val="426"/>
        </w:trPr>
        <w:tc>
          <w:tcPr>
            <w:tcW w:w="2495" w:type="dxa"/>
          </w:tcPr>
          <w:p w14:paraId="7D106972" w14:textId="77777777" w:rsidR="00B01A1A" w:rsidRPr="00E22C33" w:rsidRDefault="00B01A1A" w:rsidP="00DE1FC4">
            <w:pPr>
              <w:pStyle w:val="table2"/>
            </w:pPr>
            <w:r w:rsidRPr="00E22C33">
              <w:t>Weipa</w:t>
            </w:r>
          </w:p>
        </w:tc>
      </w:tr>
    </w:tbl>
    <w:p w14:paraId="11F0D8A6" w14:textId="77777777" w:rsidR="00B01A1A" w:rsidRPr="00E22C33" w:rsidRDefault="00B01A1A">
      <w:pPr>
        <w:sectPr w:rsidR="00B01A1A" w:rsidRPr="00E22C33">
          <w:type w:val="continuous"/>
          <w:pgSz w:w="11907" w:h="16840"/>
          <w:pgMar w:top="543" w:right="1418" w:bottom="1418" w:left="1418" w:header="720" w:footer="720" w:gutter="0"/>
          <w:cols w:num="3" w:space="0"/>
        </w:sectPr>
      </w:pPr>
    </w:p>
    <w:p w14:paraId="5FB41B37" w14:textId="77777777" w:rsidR="00B01A1A" w:rsidRPr="00E22C33" w:rsidRDefault="00C8422E" w:rsidP="005F626E">
      <w:pPr>
        <w:pStyle w:val="TableRowHeading"/>
        <w:spacing w:before="480" w:after="240"/>
      </w:pPr>
      <w:r w:rsidRPr="00E22C33">
        <w:t>Charging Zones and Charging Ar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40"/>
        <w:gridCol w:w="2841"/>
        <w:gridCol w:w="2841"/>
      </w:tblGrid>
      <w:tr w:rsidR="00B01A1A" w:rsidRPr="00E22C33" w14:paraId="257CB2FE" w14:textId="77777777" w:rsidTr="00407AFB">
        <w:trPr>
          <w:trHeight w:val="548"/>
        </w:trPr>
        <w:tc>
          <w:tcPr>
            <w:tcW w:w="2840" w:type="dxa"/>
          </w:tcPr>
          <w:p w14:paraId="1B84EEB1" w14:textId="77777777" w:rsidR="00B01A1A" w:rsidRPr="00407AFB" w:rsidRDefault="00B01A1A" w:rsidP="00407AFB">
            <w:pPr>
              <w:pStyle w:val="table2"/>
              <w:spacing w:before="120"/>
              <w:jc w:val="center"/>
              <w:rPr>
                <w:b/>
                <w:color w:val="000000"/>
              </w:rPr>
            </w:pPr>
            <w:r w:rsidRPr="00407AFB">
              <w:rPr>
                <w:b/>
                <w:color w:val="000000"/>
              </w:rPr>
              <w:t>Charging Zone</w:t>
            </w:r>
          </w:p>
        </w:tc>
        <w:tc>
          <w:tcPr>
            <w:tcW w:w="2841" w:type="dxa"/>
          </w:tcPr>
          <w:p w14:paraId="55C5AA61" w14:textId="77777777" w:rsidR="00B01A1A" w:rsidRPr="00407AFB" w:rsidRDefault="00B01A1A" w:rsidP="00407AFB">
            <w:pPr>
              <w:pStyle w:val="table2"/>
              <w:spacing w:before="120"/>
              <w:jc w:val="center"/>
              <w:rPr>
                <w:rFonts w:ascii="Arial Narrow" w:hAnsi="Arial Narrow"/>
                <w:b/>
                <w:color w:val="000000"/>
                <w:sz w:val="22"/>
                <w:szCs w:val="22"/>
              </w:rPr>
            </w:pPr>
            <w:smartTag w:uri="urn:schemas-microsoft-com:office:smarttags" w:element="State">
              <w:smartTag w:uri="urn:schemas-microsoft-com:office:smarttags" w:element="place">
                <w:r w:rsidRPr="00407AFB">
                  <w:rPr>
                    <w:rFonts w:ascii="Arial Narrow" w:hAnsi="Arial Narrow"/>
                    <w:b/>
                    <w:color w:val="000000"/>
                    <w:sz w:val="22"/>
                    <w:szCs w:val="22"/>
                  </w:rPr>
                  <w:t>South Australia</w:t>
                </w:r>
              </w:smartTag>
            </w:smartTag>
          </w:p>
        </w:tc>
        <w:tc>
          <w:tcPr>
            <w:tcW w:w="2841" w:type="dxa"/>
          </w:tcPr>
          <w:p w14:paraId="1B264047" w14:textId="77777777" w:rsidR="00B01A1A" w:rsidRPr="00407AFB" w:rsidRDefault="00B01A1A" w:rsidP="00407AFB">
            <w:pPr>
              <w:keepNext/>
              <w:rPr>
                <w:rFonts w:ascii="Arial" w:hAnsi="Arial"/>
                <w:color w:val="000000"/>
                <w:sz w:val="18"/>
              </w:rPr>
            </w:pPr>
          </w:p>
        </w:tc>
      </w:tr>
      <w:tr w:rsidR="00B01A1A" w:rsidRPr="00E22C33" w14:paraId="737FD78E" w14:textId="77777777" w:rsidTr="00407AFB">
        <w:trPr>
          <w:trHeight w:val="429"/>
        </w:trPr>
        <w:tc>
          <w:tcPr>
            <w:tcW w:w="2840" w:type="dxa"/>
          </w:tcPr>
          <w:p w14:paraId="3BEB93E3" w14:textId="77777777" w:rsidR="00B01A1A" w:rsidRPr="00407AFB" w:rsidRDefault="00B01A1A" w:rsidP="00407AFB">
            <w:pPr>
              <w:pStyle w:val="table2"/>
              <w:spacing w:before="120"/>
              <w:jc w:val="center"/>
              <w:rPr>
                <w:b/>
                <w:color w:val="000000"/>
              </w:rPr>
            </w:pPr>
            <w:r w:rsidRPr="00407AFB">
              <w:rPr>
                <w:b/>
                <w:color w:val="000000"/>
              </w:rPr>
              <w:t>Primary Area Centre</w:t>
            </w:r>
          </w:p>
        </w:tc>
        <w:tc>
          <w:tcPr>
            <w:tcW w:w="2841" w:type="dxa"/>
          </w:tcPr>
          <w:p w14:paraId="57954E98" w14:textId="77777777" w:rsidR="00B01A1A" w:rsidRPr="002B1402" w:rsidRDefault="00B01A1A" w:rsidP="002B1402">
            <w:pPr>
              <w:pStyle w:val="table2"/>
            </w:pPr>
            <w:r w:rsidRPr="002B1402">
              <w:t>Adelaide</w:t>
            </w:r>
          </w:p>
        </w:tc>
        <w:tc>
          <w:tcPr>
            <w:tcW w:w="2841" w:type="dxa"/>
          </w:tcPr>
          <w:p w14:paraId="15F502F9" w14:textId="77777777" w:rsidR="00B01A1A" w:rsidRPr="00407AFB" w:rsidRDefault="00B01A1A" w:rsidP="00407AFB">
            <w:pPr>
              <w:keepNext/>
              <w:rPr>
                <w:rFonts w:ascii="Arial" w:hAnsi="Arial"/>
                <w:color w:val="000000"/>
                <w:sz w:val="18"/>
              </w:rPr>
            </w:pPr>
          </w:p>
        </w:tc>
      </w:tr>
      <w:tr w:rsidR="00B01A1A" w:rsidRPr="00E22C33" w14:paraId="49494004" w14:textId="77777777" w:rsidTr="00407AFB">
        <w:trPr>
          <w:trHeight w:val="407"/>
        </w:trPr>
        <w:tc>
          <w:tcPr>
            <w:tcW w:w="2840" w:type="dxa"/>
          </w:tcPr>
          <w:p w14:paraId="0A7D5F45" w14:textId="77777777" w:rsidR="00B01A1A" w:rsidRPr="00407AFB" w:rsidRDefault="00B01A1A" w:rsidP="00407AFB">
            <w:pPr>
              <w:pStyle w:val="table2"/>
              <w:spacing w:before="120"/>
              <w:jc w:val="center"/>
              <w:rPr>
                <w:b/>
                <w:color w:val="000000"/>
              </w:rPr>
            </w:pPr>
            <w:r w:rsidRPr="00407AFB">
              <w:rPr>
                <w:b/>
                <w:color w:val="000000"/>
              </w:rPr>
              <w:t>Secondary Area Centre</w:t>
            </w:r>
          </w:p>
        </w:tc>
        <w:tc>
          <w:tcPr>
            <w:tcW w:w="2841" w:type="dxa"/>
          </w:tcPr>
          <w:p w14:paraId="06BC9723" w14:textId="77777777" w:rsidR="00B01A1A" w:rsidRPr="002B1402" w:rsidRDefault="00B01A1A" w:rsidP="002B1402">
            <w:pPr>
              <w:pStyle w:val="table2"/>
            </w:pPr>
            <w:r w:rsidRPr="002B1402">
              <w:t>Nill</w:t>
            </w:r>
          </w:p>
        </w:tc>
        <w:tc>
          <w:tcPr>
            <w:tcW w:w="2841" w:type="dxa"/>
          </w:tcPr>
          <w:p w14:paraId="0BFECE9E" w14:textId="77777777" w:rsidR="00B01A1A" w:rsidRPr="00407AFB" w:rsidRDefault="00B01A1A">
            <w:pPr>
              <w:rPr>
                <w:rFonts w:ascii="Arial" w:hAnsi="Arial"/>
                <w:color w:val="000000"/>
                <w:sz w:val="18"/>
              </w:rPr>
            </w:pPr>
          </w:p>
        </w:tc>
      </w:tr>
    </w:tbl>
    <w:p w14:paraId="1A29B146" w14:textId="77777777" w:rsidR="00B01A1A" w:rsidRPr="0070289B" w:rsidRDefault="00B01A1A" w:rsidP="0070289B">
      <w:pPr>
        <w:spacing w:before="120"/>
        <w:ind w:hanging="720"/>
        <w:rPr>
          <w:rFonts w:ascii="Arial" w:hAnsi="Arial"/>
          <w:b/>
          <w:bCs/>
          <w:sz w:val="18"/>
          <w:szCs w:val="18"/>
        </w:rPr>
      </w:pPr>
      <w:r w:rsidRPr="0070289B">
        <w:rPr>
          <w:rFonts w:ascii="Arial" w:hAnsi="Arial"/>
          <w:b/>
          <w:bCs/>
          <w:sz w:val="18"/>
          <w:szCs w:val="18"/>
        </w:rPr>
        <w:t>Tertiary Area Centre</w:t>
      </w:r>
    </w:p>
    <w:p w14:paraId="4C827969" w14:textId="77777777" w:rsidR="00B01A1A" w:rsidRPr="00E22C33" w:rsidRDefault="00B01A1A">
      <w:pPr>
        <w:keepNext/>
        <w:spacing w:before="120" w:after="120"/>
        <w:sectPr w:rsidR="00B01A1A" w:rsidRPr="00E22C33">
          <w:type w:val="continuous"/>
          <w:pgSz w:w="11907" w:h="16840"/>
          <w:pgMar w:top="543" w:right="1418" w:bottom="1418" w:left="1418"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495"/>
      </w:tblGrid>
      <w:tr w:rsidR="00B01A1A" w:rsidRPr="00E22C33" w14:paraId="5ED4DE97" w14:textId="77777777" w:rsidTr="00407AFB">
        <w:trPr>
          <w:trHeight w:val="426"/>
        </w:trPr>
        <w:tc>
          <w:tcPr>
            <w:tcW w:w="2495" w:type="dxa"/>
          </w:tcPr>
          <w:p w14:paraId="447886B6" w14:textId="77777777" w:rsidR="00B01A1A" w:rsidRPr="00E22C33" w:rsidRDefault="00B01A1A" w:rsidP="00DE1FC4">
            <w:pPr>
              <w:pStyle w:val="table2"/>
            </w:pPr>
            <w:r w:rsidRPr="00E22C33">
              <w:lastRenderedPageBreak/>
              <w:t>Aldinga</w:t>
            </w:r>
          </w:p>
        </w:tc>
      </w:tr>
      <w:tr w:rsidR="00B01A1A" w:rsidRPr="00E22C33" w14:paraId="7AD2F6F6" w14:textId="77777777" w:rsidTr="00407AFB">
        <w:tc>
          <w:tcPr>
            <w:tcW w:w="2495" w:type="dxa"/>
          </w:tcPr>
          <w:p w14:paraId="276C24F8" w14:textId="77777777" w:rsidR="00B01A1A" w:rsidRPr="00E22C33" w:rsidRDefault="00B01A1A" w:rsidP="00DE1FC4">
            <w:pPr>
              <w:pStyle w:val="table2"/>
            </w:pPr>
            <w:r w:rsidRPr="00E22C33">
              <w:t>Allendale East</w:t>
            </w:r>
          </w:p>
        </w:tc>
      </w:tr>
      <w:tr w:rsidR="00B01A1A" w:rsidRPr="00E22C33" w14:paraId="1B88CAC9" w14:textId="77777777" w:rsidTr="00407AFB">
        <w:tc>
          <w:tcPr>
            <w:tcW w:w="2495" w:type="dxa"/>
          </w:tcPr>
          <w:p w14:paraId="0A593667" w14:textId="77777777" w:rsidR="00B01A1A" w:rsidRPr="00E22C33" w:rsidRDefault="00B01A1A" w:rsidP="00DE1FC4">
            <w:pPr>
              <w:pStyle w:val="table2"/>
            </w:pPr>
            <w:r w:rsidRPr="00E22C33">
              <w:t>Petermann</w:t>
            </w:r>
          </w:p>
        </w:tc>
      </w:tr>
      <w:tr w:rsidR="00B01A1A" w:rsidRPr="00E22C33" w14:paraId="2AC6AB3E" w14:textId="77777777" w:rsidTr="00407AFB">
        <w:tc>
          <w:tcPr>
            <w:tcW w:w="2495" w:type="dxa"/>
          </w:tcPr>
          <w:p w14:paraId="69D851CA" w14:textId="77777777" w:rsidR="00B01A1A" w:rsidRPr="00E22C33" w:rsidRDefault="00B01A1A" w:rsidP="00DE1FC4">
            <w:pPr>
              <w:pStyle w:val="table2"/>
            </w:pPr>
            <w:r w:rsidRPr="00E22C33">
              <w:t>Andamooka</w:t>
            </w:r>
          </w:p>
        </w:tc>
      </w:tr>
      <w:tr w:rsidR="00B01A1A" w:rsidRPr="00E22C33" w14:paraId="12A4F95E" w14:textId="77777777" w:rsidTr="00407AFB">
        <w:tc>
          <w:tcPr>
            <w:tcW w:w="2495" w:type="dxa"/>
          </w:tcPr>
          <w:p w14:paraId="22A442D7" w14:textId="77777777" w:rsidR="00B01A1A" w:rsidRPr="00E22C33" w:rsidRDefault="00B01A1A" w:rsidP="00DE1FC4">
            <w:pPr>
              <w:pStyle w:val="table2"/>
            </w:pPr>
            <w:r w:rsidRPr="00E22C33">
              <w:t>Angaston</w:t>
            </w:r>
          </w:p>
        </w:tc>
      </w:tr>
      <w:tr w:rsidR="00B01A1A" w:rsidRPr="00E22C33" w14:paraId="22940300" w14:textId="77777777" w:rsidTr="00407AFB">
        <w:tc>
          <w:tcPr>
            <w:tcW w:w="2495" w:type="dxa"/>
          </w:tcPr>
          <w:p w14:paraId="5DFF34A8" w14:textId="77777777" w:rsidR="00B01A1A" w:rsidRPr="00E22C33" w:rsidRDefault="00B01A1A" w:rsidP="00DE1FC4">
            <w:pPr>
              <w:pStyle w:val="table2"/>
            </w:pPr>
            <w:r w:rsidRPr="00E22C33">
              <w:t>Ardrossan</w:t>
            </w:r>
          </w:p>
        </w:tc>
      </w:tr>
      <w:tr w:rsidR="00B01A1A" w:rsidRPr="00E22C33" w14:paraId="7C50C9C1" w14:textId="77777777" w:rsidTr="00407AFB">
        <w:tc>
          <w:tcPr>
            <w:tcW w:w="2495" w:type="dxa"/>
          </w:tcPr>
          <w:p w14:paraId="2343D50B" w14:textId="77777777" w:rsidR="00B01A1A" w:rsidRPr="00E22C33" w:rsidRDefault="00B01A1A" w:rsidP="00DE1FC4">
            <w:pPr>
              <w:pStyle w:val="table2"/>
            </w:pPr>
            <w:r w:rsidRPr="00E22C33">
              <w:t>Blanchetown</w:t>
            </w:r>
          </w:p>
        </w:tc>
      </w:tr>
      <w:tr w:rsidR="00B01A1A" w:rsidRPr="00E22C33" w14:paraId="6845ACB9" w14:textId="77777777" w:rsidTr="00407AFB">
        <w:tc>
          <w:tcPr>
            <w:tcW w:w="2495" w:type="dxa"/>
          </w:tcPr>
          <w:p w14:paraId="4258EB3F" w14:textId="77777777" w:rsidR="00B01A1A" w:rsidRPr="00E22C33" w:rsidRDefault="00B01A1A" w:rsidP="00DE1FC4">
            <w:pPr>
              <w:pStyle w:val="table2"/>
            </w:pPr>
            <w:r w:rsidRPr="00E22C33">
              <w:t>Bordertown</w:t>
            </w:r>
          </w:p>
        </w:tc>
      </w:tr>
      <w:tr w:rsidR="00B01A1A" w:rsidRPr="00E22C33" w14:paraId="219BAD8B" w14:textId="77777777" w:rsidTr="00407AFB">
        <w:tc>
          <w:tcPr>
            <w:tcW w:w="2495" w:type="dxa"/>
          </w:tcPr>
          <w:p w14:paraId="54001111" w14:textId="77777777" w:rsidR="00B01A1A" w:rsidRPr="00E22C33" w:rsidRDefault="00B01A1A" w:rsidP="00DE1FC4">
            <w:pPr>
              <w:pStyle w:val="table2"/>
            </w:pPr>
            <w:r w:rsidRPr="00E22C33">
              <w:t>Birdwood</w:t>
            </w:r>
          </w:p>
        </w:tc>
      </w:tr>
      <w:tr w:rsidR="00B01A1A" w:rsidRPr="00E22C33" w14:paraId="55DF5C4F" w14:textId="77777777" w:rsidTr="00407AFB">
        <w:tc>
          <w:tcPr>
            <w:tcW w:w="2495" w:type="dxa"/>
          </w:tcPr>
          <w:p w14:paraId="6C5D6457" w14:textId="77777777" w:rsidR="00B01A1A" w:rsidRPr="00E22C33" w:rsidRDefault="00B01A1A" w:rsidP="00DE1FC4">
            <w:pPr>
              <w:pStyle w:val="table2"/>
            </w:pPr>
            <w:r w:rsidRPr="00E22C33">
              <w:t>Berri</w:t>
            </w:r>
          </w:p>
        </w:tc>
      </w:tr>
      <w:tr w:rsidR="00B01A1A" w:rsidRPr="00E22C33" w14:paraId="156AA176" w14:textId="77777777" w:rsidTr="00407AFB">
        <w:tc>
          <w:tcPr>
            <w:tcW w:w="2495" w:type="dxa"/>
          </w:tcPr>
          <w:p w14:paraId="74E52288" w14:textId="77777777" w:rsidR="00B01A1A" w:rsidRPr="00E22C33" w:rsidRDefault="00B01A1A" w:rsidP="00DE1FC4">
            <w:pPr>
              <w:pStyle w:val="table2"/>
            </w:pPr>
            <w:r w:rsidRPr="00E22C33">
              <w:t>Beachport</w:t>
            </w:r>
          </w:p>
        </w:tc>
      </w:tr>
      <w:tr w:rsidR="00B01A1A" w:rsidRPr="00E22C33" w14:paraId="228F6A43" w14:textId="77777777" w:rsidTr="00407AFB">
        <w:tc>
          <w:tcPr>
            <w:tcW w:w="2495" w:type="dxa"/>
          </w:tcPr>
          <w:p w14:paraId="36C0EEA1" w14:textId="77777777" w:rsidR="00B01A1A" w:rsidRPr="00E22C33" w:rsidRDefault="00B01A1A" w:rsidP="00DE1FC4">
            <w:pPr>
              <w:pStyle w:val="table2"/>
            </w:pPr>
            <w:smartTag w:uri="urn:schemas-microsoft-com:office:smarttags" w:element="place">
              <w:r w:rsidRPr="00E22C33">
                <w:t>Balaklava</w:t>
              </w:r>
            </w:smartTag>
          </w:p>
        </w:tc>
      </w:tr>
      <w:tr w:rsidR="00B01A1A" w:rsidRPr="00E22C33" w14:paraId="6CC641AE" w14:textId="77777777" w:rsidTr="00407AFB">
        <w:tc>
          <w:tcPr>
            <w:tcW w:w="2495" w:type="dxa"/>
          </w:tcPr>
          <w:p w14:paraId="72EC42A9" w14:textId="77777777" w:rsidR="00B01A1A" w:rsidRPr="00E22C33" w:rsidRDefault="00B01A1A" w:rsidP="00DE1FC4">
            <w:pPr>
              <w:pStyle w:val="table2"/>
            </w:pPr>
            <w:r w:rsidRPr="00E22C33">
              <w:t>Brinkworth</w:t>
            </w:r>
          </w:p>
        </w:tc>
      </w:tr>
      <w:tr w:rsidR="00B01A1A" w:rsidRPr="00E22C33" w14:paraId="093CAA77" w14:textId="77777777" w:rsidTr="00407AFB">
        <w:tc>
          <w:tcPr>
            <w:tcW w:w="2495" w:type="dxa"/>
          </w:tcPr>
          <w:p w14:paraId="0CD2ACD2" w14:textId="77777777" w:rsidR="00B01A1A" w:rsidRPr="00E22C33" w:rsidRDefault="00B01A1A" w:rsidP="00DE1FC4">
            <w:pPr>
              <w:pStyle w:val="table2"/>
            </w:pPr>
            <w:r w:rsidRPr="00E22C33">
              <w:t>Booleroo Centre</w:t>
            </w:r>
          </w:p>
        </w:tc>
      </w:tr>
      <w:tr w:rsidR="00B01A1A" w:rsidRPr="00E22C33" w14:paraId="5F72DDD4" w14:textId="77777777" w:rsidTr="00407AFB">
        <w:tc>
          <w:tcPr>
            <w:tcW w:w="2495" w:type="dxa"/>
          </w:tcPr>
          <w:p w14:paraId="77645737" w14:textId="77777777" w:rsidR="00B01A1A" w:rsidRPr="00E22C33" w:rsidRDefault="00B01A1A" w:rsidP="00DE1FC4">
            <w:pPr>
              <w:pStyle w:val="table2"/>
            </w:pPr>
            <w:smartTag w:uri="urn:schemas-microsoft-com:office:smarttags" w:element="place">
              <w:r w:rsidRPr="00E22C33">
                <w:t>Blyth</w:t>
              </w:r>
            </w:smartTag>
          </w:p>
        </w:tc>
      </w:tr>
      <w:tr w:rsidR="00B01A1A" w:rsidRPr="00E22C33" w14:paraId="3B7A4ADE" w14:textId="77777777" w:rsidTr="00407AFB">
        <w:tc>
          <w:tcPr>
            <w:tcW w:w="2495" w:type="dxa"/>
          </w:tcPr>
          <w:p w14:paraId="54B4E9CD" w14:textId="77777777" w:rsidR="00B01A1A" w:rsidRPr="00E22C33" w:rsidRDefault="00B01A1A" w:rsidP="00DE1FC4">
            <w:pPr>
              <w:pStyle w:val="table2"/>
            </w:pPr>
            <w:r w:rsidRPr="00E22C33">
              <w:t>Barmera</w:t>
            </w:r>
          </w:p>
        </w:tc>
      </w:tr>
      <w:tr w:rsidR="00B01A1A" w:rsidRPr="00E22C33" w14:paraId="061A0027" w14:textId="77777777" w:rsidTr="00407AFB">
        <w:tc>
          <w:tcPr>
            <w:tcW w:w="2495" w:type="dxa"/>
          </w:tcPr>
          <w:p w14:paraId="5D9707FB" w14:textId="77777777" w:rsidR="00B01A1A" w:rsidRPr="00E22C33" w:rsidRDefault="00B01A1A" w:rsidP="00DE1FC4">
            <w:pPr>
              <w:pStyle w:val="table2"/>
            </w:pPr>
            <w:r w:rsidRPr="00E22C33">
              <w:t>Barmera West</w:t>
            </w:r>
          </w:p>
        </w:tc>
      </w:tr>
      <w:tr w:rsidR="00B01A1A" w:rsidRPr="00E22C33" w14:paraId="2F583A52" w14:textId="77777777" w:rsidTr="00407AFB">
        <w:tc>
          <w:tcPr>
            <w:tcW w:w="2495" w:type="dxa"/>
          </w:tcPr>
          <w:p w14:paraId="2E849516" w14:textId="77777777" w:rsidR="00B01A1A" w:rsidRPr="00E22C33" w:rsidRDefault="00B01A1A" w:rsidP="00DE1FC4">
            <w:pPr>
              <w:pStyle w:val="table2"/>
            </w:pPr>
            <w:r w:rsidRPr="00E22C33">
              <w:t>Burra</w:t>
            </w:r>
          </w:p>
        </w:tc>
      </w:tr>
      <w:tr w:rsidR="00B01A1A" w:rsidRPr="00E22C33" w14:paraId="406B575F" w14:textId="77777777" w:rsidTr="00407AFB">
        <w:tc>
          <w:tcPr>
            <w:tcW w:w="2495" w:type="dxa"/>
          </w:tcPr>
          <w:p w14:paraId="66C220A5" w14:textId="77777777" w:rsidR="00B01A1A" w:rsidRPr="00E22C33" w:rsidRDefault="00B01A1A" w:rsidP="00DE1FC4">
            <w:pPr>
              <w:pStyle w:val="table2"/>
            </w:pPr>
            <w:smartTag w:uri="urn:schemas-microsoft-com:office:smarttags" w:element="place">
              <w:r w:rsidRPr="00E22C33">
                <w:t>Bute</w:t>
              </w:r>
            </w:smartTag>
          </w:p>
        </w:tc>
      </w:tr>
      <w:tr w:rsidR="00B01A1A" w:rsidRPr="00E22C33" w14:paraId="361956F9" w14:textId="77777777" w:rsidTr="00407AFB">
        <w:tc>
          <w:tcPr>
            <w:tcW w:w="2495" w:type="dxa"/>
          </w:tcPr>
          <w:p w14:paraId="7103B3E5" w14:textId="77777777" w:rsidR="00B01A1A" w:rsidRPr="00E22C33" w:rsidRDefault="00B01A1A" w:rsidP="00DE1FC4">
            <w:pPr>
              <w:pStyle w:val="table2"/>
            </w:pPr>
            <w:r w:rsidRPr="00E22C33">
              <w:t>Ceduna</w:t>
            </w:r>
          </w:p>
        </w:tc>
      </w:tr>
      <w:tr w:rsidR="00B01A1A" w:rsidRPr="00E22C33" w14:paraId="431EA941" w14:textId="77777777" w:rsidTr="00407AFB">
        <w:tc>
          <w:tcPr>
            <w:tcW w:w="2495" w:type="dxa"/>
          </w:tcPr>
          <w:p w14:paraId="052A4ED3" w14:textId="77777777" w:rsidR="00B01A1A" w:rsidRPr="00E22C33" w:rsidRDefault="00B01A1A" w:rsidP="00DE1FC4">
            <w:pPr>
              <w:pStyle w:val="table2"/>
            </w:pPr>
            <w:r w:rsidRPr="00E22C33">
              <w:t>Crystal Brook</w:t>
            </w:r>
          </w:p>
        </w:tc>
      </w:tr>
      <w:tr w:rsidR="00B01A1A" w:rsidRPr="00E22C33" w14:paraId="36C62025" w14:textId="77777777" w:rsidTr="00407AFB">
        <w:tc>
          <w:tcPr>
            <w:tcW w:w="2495" w:type="dxa"/>
          </w:tcPr>
          <w:p w14:paraId="0A4FE9B9" w14:textId="77777777" w:rsidR="00B01A1A" w:rsidRPr="00E22C33" w:rsidRDefault="00B01A1A" w:rsidP="00DE1FC4">
            <w:pPr>
              <w:pStyle w:val="table2"/>
            </w:pPr>
            <w:r w:rsidRPr="00E22C33">
              <w:t>Clare</w:t>
            </w:r>
          </w:p>
        </w:tc>
      </w:tr>
      <w:tr w:rsidR="00B01A1A" w:rsidRPr="00E22C33" w14:paraId="520D772C" w14:textId="77777777" w:rsidTr="00407AFB">
        <w:tc>
          <w:tcPr>
            <w:tcW w:w="2495" w:type="dxa"/>
          </w:tcPr>
          <w:p w14:paraId="69CBFF49" w14:textId="77777777" w:rsidR="00B01A1A" w:rsidRPr="00E22C33" w:rsidRDefault="00B01A1A" w:rsidP="00DE1FC4">
            <w:pPr>
              <w:pStyle w:val="table2"/>
            </w:pPr>
            <w:r w:rsidRPr="00E22C33">
              <w:t>Cleve</w:t>
            </w:r>
          </w:p>
        </w:tc>
      </w:tr>
      <w:tr w:rsidR="00B01A1A" w:rsidRPr="00E22C33" w14:paraId="7DC885C8" w14:textId="77777777" w:rsidTr="00407AFB">
        <w:tc>
          <w:tcPr>
            <w:tcW w:w="2495" w:type="dxa"/>
          </w:tcPr>
          <w:p w14:paraId="69A1C326" w14:textId="77777777" w:rsidR="00B01A1A" w:rsidRPr="00E22C33" w:rsidRDefault="00B01A1A" w:rsidP="00DE1FC4">
            <w:pPr>
              <w:pStyle w:val="table2"/>
            </w:pPr>
            <w:r w:rsidRPr="00E22C33">
              <w:t>Cummins</w:t>
            </w:r>
          </w:p>
        </w:tc>
      </w:tr>
      <w:tr w:rsidR="00B01A1A" w:rsidRPr="00E22C33" w14:paraId="6218D038" w14:textId="77777777" w:rsidTr="00407AFB">
        <w:tc>
          <w:tcPr>
            <w:tcW w:w="2495" w:type="dxa"/>
          </w:tcPr>
          <w:p w14:paraId="10C148F6" w14:textId="77777777" w:rsidR="00B01A1A" w:rsidRPr="00E22C33" w:rsidRDefault="00B01A1A" w:rsidP="00DE1FC4">
            <w:pPr>
              <w:pStyle w:val="table2"/>
            </w:pPr>
            <w:r w:rsidRPr="00E22C33">
              <w:t>Coonalpyn</w:t>
            </w:r>
          </w:p>
        </w:tc>
      </w:tr>
      <w:tr w:rsidR="00B01A1A" w:rsidRPr="00E22C33" w14:paraId="22AE345B" w14:textId="77777777" w:rsidTr="00407AFB">
        <w:tc>
          <w:tcPr>
            <w:tcW w:w="2495" w:type="dxa"/>
          </w:tcPr>
          <w:p w14:paraId="6CF8DFCA" w14:textId="77777777" w:rsidR="00B01A1A" w:rsidRPr="00E22C33" w:rsidRDefault="00B01A1A" w:rsidP="00DE1FC4">
            <w:pPr>
              <w:pStyle w:val="table2"/>
            </w:pPr>
            <w:r w:rsidRPr="00E22C33">
              <w:t>Cowell</w:t>
            </w:r>
          </w:p>
        </w:tc>
      </w:tr>
      <w:tr w:rsidR="00B01A1A" w:rsidRPr="00E22C33" w14:paraId="03EB7A0B" w14:textId="77777777" w:rsidTr="00407AFB">
        <w:tc>
          <w:tcPr>
            <w:tcW w:w="2495" w:type="dxa"/>
          </w:tcPr>
          <w:p w14:paraId="101B5729" w14:textId="77777777" w:rsidR="00B01A1A" w:rsidRPr="00E22C33" w:rsidRDefault="00B01A1A" w:rsidP="00DE1FC4">
            <w:pPr>
              <w:pStyle w:val="table2"/>
            </w:pPr>
            <w:r w:rsidRPr="00E22C33">
              <w:t>Coober Pedy</w:t>
            </w:r>
          </w:p>
        </w:tc>
      </w:tr>
      <w:tr w:rsidR="00B01A1A" w:rsidRPr="00E22C33" w14:paraId="033B15BD" w14:textId="77777777" w:rsidTr="00407AFB">
        <w:tc>
          <w:tcPr>
            <w:tcW w:w="2495" w:type="dxa"/>
          </w:tcPr>
          <w:p w14:paraId="7BB5A9AC" w14:textId="77777777" w:rsidR="00B01A1A" w:rsidRPr="00E22C33" w:rsidRDefault="00B01A1A" w:rsidP="00DE1FC4">
            <w:pPr>
              <w:pStyle w:val="table2"/>
            </w:pPr>
            <w:r w:rsidRPr="00E22C33">
              <w:t>Coonawarra</w:t>
            </w:r>
          </w:p>
        </w:tc>
      </w:tr>
      <w:tr w:rsidR="00B01A1A" w:rsidRPr="00E22C33" w14:paraId="604957D7" w14:textId="77777777" w:rsidTr="00407AFB">
        <w:tc>
          <w:tcPr>
            <w:tcW w:w="2495" w:type="dxa"/>
          </w:tcPr>
          <w:p w14:paraId="0CBD96A8" w14:textId="77777777" w:rsidR="00B01A1A" w:rsidRPr="00E22C33" w:rsidRDefault="00B01A1A" w:rsidP="00DE1FC4">
            <w:pPr>
              <w:pStyle w:val="table2"/>
            </w:pPr>
            <w:r w:rsidRPr="00E22C33">
              <w:t>Edithburgh</w:t>
            </w:r>
          </w:p>
        </w:tc>
      </w:tr>
      <w:tr w:rsidR="00B01A1A" w:rsidRPr="00E22C33" w14:paraId="542B06F6" w14:textId="77777777" w:rsidTr="00407AFB">
        <w:tc>
          <w:tcPr>
            <w:tcW w:w="2495" w:type="dxa"/>
          </w:tcPr>
          <w:p w14:paraId="78BBB566" w14:textId="77777777" w:rsidR="00B01A1A" w:rsidRPr="00E22C33" w:rsidRDefault="00B01A1A" w:rsidP="00DE1FC4">
            <w:pPr>
              <w:pStyle w:val="table2"/>
            </w:pPr>
            <w:r w:rsidRPr="00E22C33">
              <w:t>Elliston</w:t>
            </w:r>
          </w:p>
        </w:tc>
      </w:tr>
      <w:tr w:rsidR="00B01A1A" w:rsidRPr="00E22C33" w14:paraId="2F590161" w14:textId="77777777" w:rsidTr="00407AFB">
        <w:tc>
          <w:tcPr>
            <w:tcW w:w="2495" w:type="dxa"/>
          </w:tcPr>
          <w:p w14:paraId="11B6DD6B" w14:textId="77777777" w:rsidR="00B01A1A" w:rsidRPr="00E22C33" w:rsidRDefault="00B01A1A" w:rsidP="00DE1FC4">
            <w:pPr>
              <w:pStyle w:val="table2"/>
            </w:pPr>
            <w:r w:rsidRPr="00E22C33">
              <w:t>Eudunda</w:t>
            </w:r>
          </w:p>
        </w:tc>
      </w:tr>
      <w:tr w:rsidR="00B01A1A" w:rsidRPr="00E22C33" w14:paraId="217F888D" w14:textId="77777777" w:rsidTr="00407AFB">
        <w:tc>
          <w:tcPr>
            <w:tcW w:w="2495" w:type="dxa"/>
          </w:tcPr>
          <w:p w14:paraId="04969FDD" w14:textId="77777777" w:rsidR="00B01A1A" w:rsidRPr="00E22C33" w:rsidRDefault="00B01A1A" w:rsidP="00DE1FC4">
            <w:pPr>
              <w:pStyle w:val="table2"/>
            </w:pPr>
            <w:r w:rsidRPr="00E22C33">
              <w:t>Freeling</w:t>
            </w:r>
          </w:p>
        </w:tc>
      </w:tr>
      <w:tr w:rsidR="00B01A1A" w:rsidRPr="00E22C33" w14:paraId="697BE4CD" w14:textId="77777777" w:rsidTr="00407AFB">
        <w:tc>
          <w:tcPr>
            <w:tcW w:w="2495" w:type="dxa"/>
          </w:tcPr>
          <w:p w14:paraId="34A64398" w14:textId="77777777" w:rsidR="00B01A1A" w:rsidRPr="00E22C33" w:rsidRDefault="00B01A1A" w:rsidP="00DE1FC4">
            <w:pPr>
              <w:pStyle w:val="table2"/>
            </w:pPr>
            <w:smartTag w:uri="urn:schemas-microsoft-com:office:smarttags" w:element="City">
              <w:smartTag w:uri="urn:schemas-microsoft-com:office:smarttags" w:element="place">
                <w:r w:rsidRPr="00E22C33">
                  <w:t>Gladstone</w:t>
                </w:r>
              </w:smartTag>
            </w:smartTag>
          </w:p>
        </w:tc>
      </w:tr>
      <w:tr w:rsidR="00B01A1A" w:rsidRPr="00E22C33" w14:paraId="57CE15C0" w14:textId="77777777" w:rsidTr="00407AFB">
        <w:tc>
          <w:tcPr>
            <w:tcW w:w="2495" w:type="dxa"/>
          </w:tcPr>
          <w:p w14:paraId="51056A5B" w14:textId="77777777" w:rsidR="00B01A1A" w:rsidRPr="00E22C33" w:rsidRDefault="00B01A1A" w:rsidP="00DE1FC4">
            <w:pPr>
              <w:pStyle w:val="table2"/>
            </w:pPr>
            <w:r w:rsidRPr="00E22C33">
              <w:t>Glossop</w:t>
            </w:r>
          </w:p>
        </w:tc>
      </w:tr>
      <w:tr w:rsidR="00B01A1A" w:rsidRPr="00E22C33" w14:paraId="693FA61C" w14:textId="77777777" w:rsidTr="00407AFB">
        <w:tc>
          <w:tcPr>
            <w:tcW w:w="2495" w:type="dxa"/>
          </w:tcPr>
          <w:p w14:paraId="182547C9" w14:textId="77777777" w:rsidR="00B01A1A" w:rsidRPr="00E22C33" w:rsidRDefault="00B01A1A" w:rsidP="00DE1FC4">
            <w:pPr>
              <w:pStyle w:val="table2"/>
            </w:pPr>
            <w:r w:rsidRPr="00E22C33">
              <w:t>Goolwa</w:t>
            </w:r>
          </w:p>
        </w:tc>
      </w:tr>
      <w:tr w:rsidR="00B01A1A" w:rsidRPr="00E22C33" w14:paraId="76708A03" w14:textId="77777777" w:rsidTr="00407AFB">
        <w:tc>
          <w:tcPr>
            <w:tcW w:w="2495" w:type="dxa"/>
          </w:tcPr>
          <w:p w14:paraId="49D473F0" w14:textId="77777777" w:rsidR="00B01A1A" w:rsidRPr="00E22C33" w:rsidRDefault="00B01A1A" w:rsidP="00DE1FC4">
            <w:pPr>
              <w:pStyle w:val="table2"/>
            </w:pPr>
            <w:r w:rsidRPr="00E22C33">
              <w:t>Glencoe</w:t>
            </w:r>
          </w:p>
        </w:tc>
      </w:tr>
      <w:tr w:rsidR="00B01A1A" w:rsidRPr="00E22C33" w14:paraId="7742BBE3" w14:textId="77777777" w:rsidTr="00407AFB">
        <w:tc>
          <w:tcPr>
            <w:tcW w:w="2495" w:type="dxa"/>
          </w:tcPr>
          <w:p w14:paraId="566B8E66" w14:textId="77777777" w:rsidR="00B01A1A" w:rsidRPr="00E22C33" w:rsidRDefault="00B01A1A" w:rsidP="00DE1FC4">
            <w:pPr>
              <w:pStyle w:val="table2"/>
            </w:pPr>
            <w:smartTag w:uri="urn:schemas-microsoft-com:office:smarttags" w:element="place">
              <w:r w:rsidRPr="00E22C33">
                <w:t>Greenock</w:t>
              </w:r>
            </w:smartTag>
          </w:p>
        </w:tc>
      </w:tr>
      <w:tr w:rsidR="00B01A1A" w:rsidRPr="00E22C33" w14:paraId="62945573" w14:textId="77777777" w:rsidTr="00407AFB">
        <w:tc>
          <w:tcPr>
            <w:tcW w:w="2495" w:type="dxa"/>
          </w:tcPr>
          <w:p w14:paraId="562EF5B0" w14:textId="77777777" w:rsidR="00B01A1A" w:rsidRPr="00E22C33" w:rsidRDefault="00B01A1A" w:rsidP="00DE1FC4">
            <w:pPr>
              <w:pStyle w:val="table2"/>
            </w:pPr>
            <w:r w:rsidRPr="00E22C33">
              <w:t>Gawler</w:t>
            </w:r>
          </w:p>
        </w:tc>
      </w:tr>
      <w:tr w:rsidR="00B01A1A" w:rsidRPr="00E22C33" w14:paraId="42FFDF32" w14:textId="77777777" w:rsidTr="00407AFB">
        <w:tc>
          <w:tcPr>
            <w:tcW w:w="2495" w:type="dxa"/>
          </w:tcPr>
          <w:p w14:paraId="6F9F07EC" w14:textId="77777777" w:rsidR="00B01A1A" w:rsidRPr="00E22C33" w:rsidRDefault="00B01A1A" w:rsidP="00DE1FC4">
            <w:pPr>
              <w:pStyle w:val="table2"/>
            </w:pPr>
            <w:r w:rsidRPr="00E22C33">
              <w:t>Hawker</w:t>
            </w:r>
          </w:p>
        </w:tc>
      </w:tr>
      <w:tr w:rsidR="00B01A1A" w:rsidRPr="00E22C33" w14:paraId="5B0CBB65" w14:textId="77777777" w:rsidTr="00407AFB">
        <w:tc>
          <w:tcPr>
            <w:tcW w:w="2495" w:type="dxa"/>
          </w:tcPr>
          <w:p w14:paraId="6D2261BF" w14:textId="77777777" w:rsidR="00B01A1A" w:rsidRPr="00E22C33" w:rsidRDefault="00B01A1A" w:rsidP="00DE1FC4">
            <w:pPr>
              <w:pStyle w:val="table2"/>
            </w:pPr>
            <w:smartTag w:uri="urn:schemas-microsoft-com:office:smarttags" w:element="place">
              <w:smartTag w:uri="urn:schemas-microsoft-com:office:smarttags" w:element="PlaceName">
                <w:r w:rsidRPr="00E22C33">
                  <w:t>Hamley</w:t>
                </w:r>
              </w:smartTag>
              <w:r w:rsidRPr="00E22C33">
                <w:t xml:space="preserve"> </w:t>
              </w:r>
              <w:smartTag w:uri="urn:schemas-microsoft-com:office:smarttags" w:element="PlaceType">
                <w:r w:rsidRPr="00E22C33">
                  <w:t>Bridge</w:t>
                </w:r>
              </w:smartTag>
            </w:smartTag>
          </w:p>
        </w:tc>
      </w:tr>
      <w:tr w:rsidR="00B01A1A" w:rsidRPr="00E22C33" w14:paraId="0598FCDF" w14:textId="77777777" w:rsidTr="00407AFB">
        <w:tc>
          <w:tcPr>
            <w:tcW w:w="2495" w:type="dxa"/>
          </w:tcPr>
          <w:p w14:paraId="127DF7D2" w14:textId="77777777" w:rsidR="00B01A1A" w:rsidRPr="00E22C33" w:rsidRDefault="00B01A1A" w:rsidP="00DE1FC4">
            <w:pPr>
              <w:pStyle w:val="table2"/>
            </w:pPr>
            <w:smartTag w:uri="urn:schemas-microsoft-com:office:smarttags" w:element="City">
              <w:smartTag w:uri="urn:schemas-microsoft-com:office:smarttags" w:element="place">
                <w:r w:rsidRPr="00E22C33">
                  <w:t>Jamestown</w:t>
                </w:r>
              </w:smartTag>
            </w:smartTag>
          </w:p>
        </w:tc>
      </w:tr>
      <w:tr w:rsidR="00B01A1A" w:rsidRPr="00E22C33" w14:paraId="30A07683" w14:textId="77777777" w:rsidTr="00407AFB">
        <w:tc>
          <w:tcPr>
            <w:tcW w:w="2495" w:type="dxa"/>
          </w:tcPr>
          <w:p w14:paraId="5929B8B9" w14:textId="77777777" w:rsidR="00B01A1A" w:rsidRPr="00E22C33" w:rsidRDefault="00B01A1A" w:rsidP="00DE1FC4">
            <w:pPr>
              <w:pStyle w:val="table2"/>
            </w:pPr>
            <w:r w:rsidRPr="00E22C33">
              <w:t>Kalangadoo</w:t>
            </w:r>
          </w:p>
        </w:tc>
      </w:tr>
      <w:tr w:rsidR="00B01A1A" w:rsidRPr="00E22C33" w14:paraId="74D9BE90" w14:textId="77777777" w:rsidTr="00407AFB">
        <w:tc>
          <w:tcPr>
            <w:tcW w:w="2495" w:type="dxa"/>
          </w:tcPr>
          <w:p w14:paraId="16EF493F" w14:textId="77777777" w:rsidR="00B01A1A" w:rsidRPr="00E22C33" w:rsidRDefault="00B01A1A" w:rsidP="00DE1FC4">
            <w:pPr>
              <w:pStyle w:val="table2"/>
            </w:pPr>
            <w:r w:rsidRPr="00E22C33">
              <w:t>Kapunda</w:t>
            </w:r>
          </w:p>
        </w:tc>
      </w:tr>
      <w:tr w:rsidR="00B01A1A" w:rsidRPr="00E22C33" w14:paraId="5BFE3F06" w14:textId="77777777" w:rsidTr="00407AFB">
        <w:tc>
          <w:tcPr>
            <w:tcW w:w="2495" w:type="dxa"/>
          </w:tcPr>
          <w:p w14:paraId="6070A1DB" w14:textId="77777777" w:rsidR="00B01A1A" w:rsidRPr="00E22C33" w:rsidRDefault="00B01A1A" w:rsidP="00DE1FC4">
            <w:pPr>
              <w:pStyle w:val="table2"/>
            </w:pPr>
            <w:r w:rsidRPr="00E22C33">
              <w:t>Kadina</w:t>
            </w:r>
          </w:p>
        </w:tc>
      </w:tr>
      <w:tr w:rsidR="00B01A1A" w:rsidRPr="00E22C33" w14:paraId="6D607DF0" w14:textId="77777777" w:rsidTr="00407AFB">
        <w:tc>
          <w:tcPr>
            <w:tcW w:w="2495" w:type="dxa"/>
          </w:tcPr>
          <w:p w14:paraId="43C4BBAC" w14:textId="77777777" w:rsidR="00B01A1A" w:rsidRPr="00E22C33" w:rsidRDefault="00B01A1A" w:rsidP="00DE1FC4">
            <w:pPr>
              <w:pStyle w:val="table2"/>
            </w:pPr>
            <w:r w:rsidRPr="00E22C33">
              <w:t>Keith</w:t>
            </w:r>
          </w:p>
        </w:tc>
      </w:tr>
      <w:tr w:rsidR="00B01A1A" w:rsidRPr="00E22C33" w14:paraId="1E92658F" w14:textId="77777777" w:rsidTr="00407AFB">
        <w:tc>
          <w:tcPr>
            <w:tcW w:w="2495" w:type="dxa"/>
          </w:tcPr>
          <w:p w14:paraId="29CC52D4" w14:textId="77777777" w:rsidR="00B01A1A" w:rsidRPr="00E22C33" w:rsidRDefault="00B01A1A" w:rsidP="00DE1FC4">
            <w:pPr>
              <w:pStyle w:val="table2"/>
            </w:pPr>
            <w:r w:rsidRPr="00E22C33">
              <w:t>Keyneton</w:t>
            </w:r>
          </w:p>
        </w:tc>
      </w:tr>
      <w:tr w:rsidR="00B01A1A" w:rsidRPr="00E22C33" w14:paraId="7C7D5CA1" w14:textId="77777777" w:rsidTr="00407AFB">
        <w:tc>
          <w:tcPr>
            <w:tcW w:w="2495" w:type="dxa"/>
          </w:tcPr>
          <w:p w14:paraId="714EF0EB" w14:textId="77777777" w:rsidR="00B01A1A" w:rsidRPr="00E22C33" w:rsidRDefault="00B01A1A" w:rsidP="00DE1FC4">
            <w:pPr>
              <w:pStyle w:val="table2"/>
            </w:pPr>
            <w:smartTag w:uri="urn:schemas-microsoft-com:office:smarttags" w:element="City">
              <w:smartTag w:uri="urn:schemas-microsoft-com:office:smarttags" w:element="place">
                <w:r w:rsidRPr="00E22C33">
                  <w:t>Kingston</w:t>
                </w:r>
              </w:smartTag>
            </w:smartTag>
            <w:r w:rsidRPr="00E22C33">
              <w:t xml:space="preserve"> Se</w:t>
            </w:r>
          </w:p>
        </w:tc>
      </w:tr>
      <w:tr w:rsidR="00B01A1A" w:rsidRPr="00E22C33" w14:paraId="6B49E233" w14:textId="77777777" w:rsidTr="00407AFB">
        <w:tc>
          <w:tcPr>
            <w:tcW w:w="2495" w:type="dxa"/>
          </w:tcPr>
          <w:p w14:paraId="70579707" w14:textId="77777777" w:rsidR="00B01A1A" w:rsidRPr="00E22C33" w:rsidRDefault="00B01A1A" w:rsidP="00DE1FC4">
            <w:pPr>
              <w:pStyle w:val="table2"/>
            </w:pPr>
            <w:r w:rsidRPr="00E22C33">
              <w:t>Kimba</w:t>
            </w:r>
          </w:p>
        </w:tc>
      </w:tr>
      <w:tr w:rsidR="00B01A1A" w:rsidRPr="00E22C33" w14:paraId="651CC8E0" w14:textId="77777777" w:rsidTr="00407AFB">
        <w:tc>
          <w:tcPr>
            <w:tcW w:w="2495" w:type="dxa"/>
          </w:tcPr>
          <w:p w14:paraId="0C77A5B5" w14:textId="77777777" w:rsidR="00B01A1A" w:rsidRPr="00E22C33" w:rsidRDefault="00B01A1A" w:rsidP="00DE1FC4">
            <w:pPr>
              <w:pStyle w:val="table2"/>
            </w:pPr>
            <w:r w:rsidRPr="00E22C33">
              <w:t>Koolunga</w:t>
            </w:r>
          </w:p>
        </w:tc>
      </w:tr>
      <w:tr w:rsidR="00B01A1A" w:rsidRPr="00E22C33" w14:paraId="3A5CD36B" w14:textId="77777777" w:rsidTr="00407AFB">
        <w:tc>
          <w:tcPr>
            <w:tcW w:w="2495" w:type="dxa"/>
          </w:tcPr>
          <w:p w14:paraId="1C531517" w14:textId="77777777" w:rsidR="00B01A1A" w:rsidRPr="00E22C33" w:rsidRDefault="00B01A1A" w:rsidP="00DE1FC4">
            <w:pPr>
              <w:pStyle w:val="table2"/>
            </w:pPr>
            <w:r w:rsidRPr="00E22C33">
              <w:t>Kingscote</w:t>
            </w:r>
          </w:p>
        </w:tc>
      </w:tr>
      <w:tr w:rsidR="00B01A1A" w:rsidRPr="00E22C33" w14:paraId="079868BF" w14:textId="77777777" w:rsidTr="00407AFB">
        <w:tc>
          <w:tcPr>
            <w:tcW w:w="2495" w:type="dxa"/>
          </w:tcPr>
          <w:p w14:paraId="16279554" w14:textId="77777777" w:rsidR="00B01A1A" w:rsidRPr="00E22C33" w:rsidRDefault="00B01A1A" w:rsidP="00DE1FC4">
            <w:pPr>
              <w:pStyle w:val="table2"/>
            </w:pPr>
            <w:smartTag w:uri="urn:schemas-microsoft-com:office:smarttags" w:element="City">
              <w:r w:rsidRPr="00E22C33">
                <w:t>Kingston</w:t>
              </w:r>
            </w:smartTag>
            <w:r w:rsidRPr="00E22C33">
              <w:t xml:space="preserve"> </w:t>
            </w:r>
            <w:smartTag w:uri="urn:schemas-microsoft-com:office:smarttags" w:element="City">
              <w:smartTag w:uri="urn:schemas-microsoft-com:office:smarttags" w:element="place">
                <w:r w:rsidRPr="00E22C33">
                  <w:t>Murray</w:t>
                </w:r>
              </w:smartTag>
            </w:smartTag>
          </w:p>
        </w:tc>
      </w:tr>
      <w:tr w:rsidR="00B01A1A" w:rsidRPr="00E22C33" w14:paraId="30BFAB96" w14:textId="77777777" w:rsidTr="00407AFB">
        <w:tc>
          <w:tcPr>
            <w:tcW w:w="2495" w:type="dxa"/>
          </w:tcPr>
          <w:p w14:paraId="7CF727D2" w14:textId="77777777" w:rsidR="00B01A1A" w:rsidRPr="00E22C33" w:rsidRDefault="00B01A1A" w:rsidP="00DE1FC4">
            <w:pPr>
              <w:pStyle w:val="table2"/>
            </w:pPr>
            <w:r w:rsidRPr="00E22C33">
              <w:t>Koonibba</w:t>
            </w:r>
          </w:p>
        </w:tc>
      </w:tr>
      <w:tr w:rsidR="00B01A1A" w:rsidRPr="00E22C33" w14:paraId="0EB97CDF" w14:textId="77777777" w:rsidTr="00407AFB">
        <w:tc>
          <w:tcPr>
            <w:tcW w:w="2495" w:type="dxa"/>
          </w:tcPr>
          <w:p w14:paraId="44265C8E" w14:textId="77777777" w:rsidR="00B01A1A" w:rsidRPr="00E22C33" w:rsidRDefault="00B01A1A" w:rsidP="00DE1FC4">
            <w:pPr>
              <w:pStyle w:val="table2"/>
            </w:pPr>
            <w:r w:rsidRPr="00E22C33">
              <w:t>Karatta</w:t>
            </w:r>
          </w:p>
        </w:tc>
      </w:tr>
      <w:tr w:rsidR="00B01A1A" w:rsidRPr="00E22C33" w14:paraId="5577A69E" w14:textId="77777777" w:rsidTr="00407AFB">
        <w:tc>
          <w:tcPr>
            <w:tcW w:w="2495" w:type="dxa"/>
          </w:tcPr>
          <w:p w14:paraId="7CF81CD9" w14:textId="77777777" w:rsidR="00B01A1A" w:rsidRPr="00E22C33" w:rsidRDefault="00B01A1A" w:rsidP="00DE1FC4">
            <w:pPr>
              <w:pStyle w:val="table2"/>
            </w:pPr>
            <w:smartTag w:uri="urn:schemas-microsoft-com:office:smarttags" w:element="place">
              <w:smartTag w:uri="urn:schemas-microsoft-com:office:smarttags" w:element="PlaceName">
                <w:r w:rsidRPr="00E22C33">
                  <w:t>Leigh</w:t>
                </w:r>
              </w:smartTag>
              <w:r w:rsidRPr="00E22C33">
                <w:t xml:space="preserve"> </w:t>
              </w:r>
              <w:smartTag w:uri="urn:schemas-microsoft-com:office:smarttags" w:element="PlaceName">
                <w:r w:rsidRPr="00E22C33">
                  <w:t>Creek</w:t>
                </w:r>
              </w:smartTag>
            </w:smartTag>
          </w:p>
        </w:tc>
      </w:tr>
      <w:tr w:rsidR="00B01A1A" w:rsidRPr="00E22C33" w14:paraId="30FDB324" w14:textId="77777777" w:rsidTr="00407AFB">
        <w:tc>
          <w:tcPr>
            <w:tcW w:w="2495" w:type="dxa"/>
          </w:tcPr>
          <w:p w14:paraId="6A3FE9EA" w14:textId="77777777" w:rsidR="00B01A1A" w:rsidRPr="00E22C33" w:rsidRDefault="00B01A1A" w:rsidP="00DE1FC4">
            <w:pPr>
              <w:pStyle w:val="table2"/>
            </w:pPr>
            <w:r w:rsidRPr="00E22C33">
              <w:t>Langhorne Creek</w:t>
            </w:r>
          </w:p>
        </w:tc>
      </w:tr>
      <w:tr w:rsidR="00B01A1A" w:rsidRPr="00E22C33" w14:paraId="739185C1" w14:textId="77777777" w:rsidTr="00407AFB">
        <w:tc>
          <w:tcPr>
            <w:tcW w:w="2495" w:type="dxa"/>
          </w:tcPr>
          <w:p w14:paraId="0FCE2C98" w14:textId="77777777" w:rsidR="00B01A1A" w:rsidRPr="00E22C33" w:rsidRDefault="00B01A1A" w:rsidP="00DE1FC4">
            <w:pPr>
              <w:pStyle w:val="table2"/>
            </w:pPr>
            <w:r w:rsidRPr="00E22C33">
              <w:t>Lameroo</w:t>
            </w:r>
          </w:p>
        </w:tc>
      </w:tr>
      <w:tr w:rsidR="00B01A1A" w:rsidRPr="00E22C33" w14:paraId="15C34CBC" w14:textId="77777777" w:rsidTr="00407AFB">
        <w:tc>
          <w:tcPr>
            <w:tcW w:w="2495" w:type="dxa"/>
          </w:tcPr>
          <w:p w14:paraId="30C52258" w14:textId="77777777" w:rsidR="00B01A1A" w:rsidRPr="00E22C33" w:rsidRDefault="00B01A1A" w:rsidP="00DE1FC4">
            <w:pPr>
              <w:pStyle w:val="table2"/>
            </w:pPr>
            <w:r w:rsidRPr="00E22C33">
              <w:t>Lock</w:t>
            </w:r>
          </w:p>
        </w:tc>
      </w:tr>
      <w:tr w:rsidR="00B01A1A" w:rsidRPr="00E22C33" w14:paraId="02A75715" w14:textId="77777777" w:rsidTr="00407AFB">
        <w:tc>
          <w:tcPr>
            <w:tcW w:w="2495" w:type="dxa"/>
          </w:tcPr>
          <w:p w14:paraId="006375B5" w14:textId="77777777" w:rsidR="00B01A1A" w:rsidRPr="00E22C33" w:rsidRDefault="00B01A1A" w:rsidP="00DE1FC4">
            <w:pPr>
              <w:pStyle w:val="table2"/>
            </w:pPr>
            <w:r w:rsidRPr="00E22C33">
              <w:t>Lucindale</w:t>
            </w:r>
          </w:p>
        </w:tc>
      </w:tr>
      <w:tr w:rsidR="00B01A1A" w:rsidRPr="00E22C33" w14:paraId="51DE046B" w14:textId="77777777" w:rsidTr="00407AFB">
        <w:tc>
          <w:tcPr>
            <w:tcW w:w="2495" w:type="dxa"/>
          </w:tcPr>
          <w:p w14:paraId="68C46831" w14:textId="77777777" w:rsidR="00B01A1A" w:rsidRPr="00E22C33" w:rsidRDefault="00B01A1A" w:rsidP="00DE1FC4">
            <w:pPr>
              <w:pStyle w:val="table2"/>
            </w:pPr>
            <w:r w:rsidRPr="00E22C33">
              <w:t>Laura</w:t>
            </w:r>
          </w:p>
        </w:tc>
      </w:tr>
      <w:tr w:rsidR="00B01A1A" w:rsidRPr="00E22C33" w14:paraId="6A26D968" w14:textId="77777777" w:rsidTr="00407AFB">
        <w:tc>
          <w:tcPr>
            <w:tcW w:w="2495" w:type="dxa"/>
          </w:tcPr>
          <w:p w14:paraId="4D5C549D" w14:textId="77777777" w:rsidR="00B01A1A" w:rsidRPr="00E22C33" w:rsidRDefault="00B01A1A" w:rsidP="00DE1FC4">
            <w:pPr>
              <w:pStyle w:val="table2"/>
            </w:pPr>
            <w:r w:rsidRPr="00E22C33">
              <w:t>Loxton</w:t>
            </w:r>
          </w:p>
        </w:tc>
      </w:tr>
      <w:tr w:rsidR="00B01A1A" w:rsidRPr="00E22C33" w14:paraId="2062577B" w14:textId="77777777" w:rsidTr="00407AFB">
        <w:tc>
          <w:tcPr>
            <w:tcW w:w="2495" w:type="dxa"/>
          </w:tcPr>
          <w:p w14:paraId="6F6F6AD5" w14:textId="77777777" w:rsidR="00B01A1A" w:rsidRPr="00E22C33" w:rsidRDefault="00B01A1A" w:rsidP="00DE1FC4">
            <w:pPr>
              <w:pStyle w:val="table2"/>
            </w:pPr>
            <w:r w:rsidRPr="00E22C33">
              <w:t>Lyndock</w:t>
            </w:r>
          </w:p>
        </w:tc>
      </w:tr>
      <w:tr w:rsidR="00B01A1A" w:rsidRPr="00E22C33" w14:paraId="060A921F" w14:textId="77777777" w:rsidTr="00407AFB">
        <w:tc>
          <w:tcPr>
            <w:tcW w:w="2495" w:type="dxa"/>
          </w:tcPr>
          <w:p w14:paraId="77C2C4F3" w14:textId="77777777" w:rsidR="00B01A1A" w:rsidRPr="00E22C33" w:rsidRDefault="00B01A1A" w:rsidP="00DE1FC4">
            <w:pPr>
              <w:pStyle w:val="table2"/>
            </w:pPr>
            <w:r w:rsidRPr="00E22C33">
              <w:t>Lyrup</w:t>
            </w:r>
          </w:p>
        </w:tc>
      </w:tr>
      <w:tr w:rsidR="00B01A1A" w:rsidRPr="00E22C33" w14:paraId="7C944A3A" w14:textId="77777777" w:rsidTr="00407AFB">
        <w:tc>
          <w:tcPr>
            <w:tcW w:w="2495" w:type="dxa"/>
          </w:tcPr>
          <w:p w14:paraId="5E945BD8" w14:textId="77777777" w:rsidR="00B01A1A" w:rsidRPr="00E22C33" w:rsidRDefault="00B01A1A" w:rsidP="00DE1FC4">
            <w:pPr>
              <w:pStyle w:val="table2"/>
            </w:pPr>
            <w:r w:rsidRPr="00E22C33">
              <w:t>Mallala</w:t>
            </w:r>
          </w:p>
        </w:tc>
      </w:tr>
      <w:tr w:rsidR="00B01A1A" w:rsidRPr="00E22C33" w14:paraId="2A90FEB7" w14:textId="77777777" w:rsidTr="00407AFB">
        <w:tc>
          <w:tcPr>
            <w:tcW w:w="2495" w:type="dxa"/>
          </w:tcPr>
          <w:p w14:paraId="5FF08E53" w14:textId="77777777" w:rsidR="00B01A1A" w:rsidRPr="00E22C33" w:rsidRDefault="00B01A1A" w:rsidP="00DE1FC4">
            <w:pPr>
              <w:pStyle w:val="table2"/>
            </w:pPr>
            <w:r w:rsidRPr="00E22C33">
              <w:t>Mundulla</w:t>
            </w:r>
          </w:p>
        </w:tc>
      </w:tr>
      <w:tr w:rsidR="00B01A1A" w:rsidRPr="00E22C33" w14:paraId="683A8879" w14:textId="77777777" w:rsidTr="00407AFB">
        <w:tc>
          <w:tcPr>
            <w:tcW w:w="2495" w:type="dxa"/>
          </w:tcPr>
          <w:p w14:paraId="17886FED" w14:textId="77777777" w:rsidR="00B01A1A" w:rsidRPr="00E22C33" w:rsidRDefault="00B01A1A" w:rsidP="00DE1FC4">
            <w:pPr>
              <w:pStyle w:val="table2"/>
            </w:pPr>
            <w:r w:rsidRPr="00E22C33">
              <w:t>Meningie</w:t>
            </w:r>
          </w:p>
        </w:tc>
      </w:tr>
      <w:tr w:rsidR="00B01A1A" w:rsidRPr="00E22C33" w14:paraId="17134C5B" w14:textId="77777777" w:rsidTr="00407AFB">
        <w:tc>
          <w:tcPr>
            <w:tcW w:w="2495" w:type="dxa"/>
          </w:tcPr>
          <w:p w14:paraId="28927EB2" w14:textId="77777777" w:rsidR="00B01A1A" w:rsidRPr="00E22C33" w:rsidRDefault="00B01A1A" w:rsidP="00DE1FC4">
            <w:pPr>
              <w:pStyle w:val="table2"/>
            </w:pPr>
            <w:smartTag w:uri="urn:schemas-microsoft-com:office:smarttags" w:element="place">
              <w:smartTag w:uri="urn:schemas-microsoft-com:office:smarttags" w:element="PlaceType">
                <w:r w:rsidRPr="00E22C33">
                  <w:t>Mount</w:t>
                </w:r>
              </w:smartTag>
              <w:r w:rsidRPr="00E22C33">
                <w:t xml:space="preserve"> </w:t>
              </w:r>
              <w:smartTag w:uri="urn:schemas-microsoft-com:office:smarttags" w:element="PlaceName">
                <w:r w:rsidRPr="00E22C33">
                  <w:t>Gambier</w:t>
                </w:r>
              </w:smartTag>
            </w:smartTag>
          </w:p>
        </w:tc>
      </w:tr>
      <w:tr w:rsidR="00B01A1A" w:rsidRPr="00E22C33" w14:paraId="70290760" w14:textId="77777777" w:rsidTr="00407AFB">
        <w:tc>
          <w:tcPr>
            <w:tcW w:w="2495" w:type="dxa"/>
          </w:tcPr>
          <w:p w14:paraId="5A6502CB" w14:textId="77777777" w:rsidR="00B01A1A" w:rsidRPr="00E22C33" w:rsidRDefault="00B01A1A" w:rsidP="00DE1FC4">
            <w:pPr>
              <w:pStyle w:val="table2"/>
            </w:pPr>
            <w:r w:rsidRPr="00E22C33">
              <w:t>Millicent</w:t>
            </w:r>
          </w:p>
        </w:tc>
      </w:tr>
      <w:tr w:rsidR="00B01A1A" w:rsidRPr="00E22C33" w14:paraId="163BFC6E" w14:textId="77777777" w:rsidTr="00407AFB">
        <w:tc>
          <w:tcPr>
            <w:tcW w:w="2495" w:type="dxa"/>
          </w:tcPr>
          <w:p w14:paraId="710CE1B6" w14:textId="77777777" w:rsidR="00B01A1A" w:rsidRPr="00E22C33" w:rsidRDefault="00B01A1A" w:rsidP="00DE1FC4">
            <w:pPr>
              <w:pStyle w:val="table2"/>
            </w:pPr>
            <w:r w:rsidRPr="00E22C33">
              <w:t>Minlaton</w:t>
            </w:r>
          </w:p>
        </w:tc>
      </w:tr>
      <w:tr w:rsidR="00B01A1A" w:rsidRPr="00E22C33" w14:paraId="0C498431" w14:textId="77777777" w:rsidTr="00407AFB">
        <w:tc>
          <w:tcPr>
            <w:tcW w:w="2495" w:type="dxa"/>
          </w:tcPr>
          <w:p w14:paraId="164FBE70" w14:textId="77777777" w:rsidR="00B01A1A" w:rsidRPr="00E22C33" w:rsidRDefault="00B01A1A" w:rsidP="00DE1FC4">
            <w:pPr>
              <w:pStyle w:val="table2"/>
            </w:pPr>
            <w:r w:rsidRPr="00E22C33">
              <w:t>Milang</w:t>
            </w:r>
          </w:p>
        </w:tc>
      </w:tr>
      <w:tr w:rsidR="00B01A1A" w:rsidRPr="00E22C33" w14:paraId="5167ECE6" w14:textId="77777777" w:rsidTr="00407AFB">
        <w:tc>
          <w:tcPr>
            <w:tcW w:w="2495" w:type="dxa"/>
          </w:tcPr>
          <w:p w14:paraId="7B60F36F" w14:textId="77777777" w:rsidR="00B01A1A" w:rsidRPr="00E22C33" w:rsidRDefault="00B01A1A" w:rsidP="00DE1FC4">
            <w:pPr>
              <w:pStyle w:val="table2"/>
            </w:pPr>
            <w:smartTag w:uri="urn:schemas-microsoft-com:office:smarttags" w:element="City">
              <w:smartTag w:uri="urn:schemas-microsoft-com:office:smarttags" w:element="place">
                <w:r w:rsidRPr="00E22C33">
                  <w:t>Melrose</w:t>
                </w:r>
              </w:smartTag>
            </w:smartTag>
          </w:p>
        </w:tc>
      </w:tr>
      <w:tr w:rsidR="00B01A1A" w:rsidRPr="00E22C33" w14:paraId="38ED2FF3" w14:textId="77777777" w:rsidTr="00407AFB">
        <w:tc>
          <w:tcPr>
            <w:tcW w:w="2495" w:type="dxa"/>
          </w:tcPr>
          <w:p w14:paraId="1AF80BE6" w14:textId="77777777" w:rsidR="00B01A1A" w:rsidRPr="00E22C33" w:rsidRDefault="00B01A1A" w:rsidP="00DE1FC4">
            <w:pPr>
              <w:pStyle w:val="table2"/>
            </w:pPr>
            <w:r w:rsidRPr="00E22C33">
              <w:t>Mannum</w:t>
            </w:r>
          </w:p>
        </w:tc>
      </w:tr>
      <w:tr w:rsidR="00B01A1A" w:rsidRPr="00E22C33" w14:paraId="2BC52285" w14:textId="77777777" w:rsidTr="00407AFB">
        <w:tc>
          <w:tcPr>
            <w:tcW w:w="2495" w:type="dxa"/>
          </w:tcPr>
          <w:p w14:paraId="7E555C5C" w14:textId="77777777" w:rsidR="00B01A1A" w:rsidRPr="00E22C33" w:rsidRDefault="00B01A1A" w:rsidP="00DE1FC4">
            <w:pPr>
              <w:pStyle w:val="table2"/>
            </w:pPr>
            <w:r w:rsidRPr="00E22C33">
              <w:t>Manoora</w:t>
            </w:r>
          </w:p>
        </w:tc>
      </w:tr>
      <w:tr w:rsidR="00B01A1A" w:rsidRPr="00E22C33" w14:paraId="167F4D62" w14:textId="77777777" w:rsidTr="00407AFB">
        <w:tc>
          <w:tcPr>
            <w:tcW w:w="2495" w:type="dxa"/>
          </w:tcPr>
          <w:p w14:paraId="44CA0DC6" w14:textId="77777777" w:rsidR="00B01A1A" w:rsidRPr="00E22C33" w:rsidRDefault="00B01A1A" w:rsidP="00DE1FC4">
            <w:pPr>
              <w:pStyle w:val="table2"/>
            </w:pPr>
            <w:r w:rsidRPr="00E22C33">
              <w:t>Monarto</w:t>
            </w:r>
          </w:p>
        </w:tc>
      </w:tr>
      <w:tr w:rsidR="00B01A1A" w:rsidRPr="00E22C33" w14:paraId="1EB1EF3B" w14:textId="77777777" w:rsidTr="00407AFB">
        <w:tc>
          <w:tcPr>
            <w:tcW w:w="2495" w:type="dxa"/>
          </w:tcPr>
          <w:p w14:paraId="2CC86405" w14:textId="77777777" w:rsidR="00B01A1A" w:rsidRPr="00E22C33" w:rsidRDefault="00B01A1A" w:rsidP="00DE1FC4">
            <w:pPr>
              <w:pStyle w:val="table2"/>
            </w:pPr>
            <w:r w:rsidRPr="00E22C33">
              <w:t>Moonta</w:t>
            </w:r>
          </w:p>
        </w:tc>
      </w:tr>
      <w:tr w:rsidR="00B01A1A" w:rsidRPr="00E22C33" w14:paraId="701BDD7B" w14:textId="77777777" w:rsidTr="00407AFB">
        <w:tc>
          <w:tcPr>
            <w:tcW w:w="2495" w:type="dxa"/>
          </w:tcPr>
          <w:p w14:paraId="2B3374FD" w14:textId="77777777" w:rsidR="00B01A1A" w:rsidRPr="00E22C33" w:rsidRDefault="00B01A1A" w:rsidP="00DE1FC4">
            <w:pPr>
              <w:pStyle w:val="table2"/>
            </w:pPr>
            <w:r w:rsidRPr="00E22C33">
              <w:t>Monash</w:t>
            </w:r>
          </w:p>
        </w:tc>
      </w:tr>
      <w:tr w:rsidR="00B01A1A" w:rsidRPr="00E22C33" w14:paraId="1A6797AE" w14:textId="77777777" w:rsidTr="00407AFB">
        <w:tc>
          <w:tcPr>
            <w:tcW w:w="2495" w:type="dxa"/>
          </w:tcPr>
          <w:p w14:paraId="780CB423" w14:textId="77777777" w:rsidR="00B01A1A" w:rsidRPr="00E22C33" w:rsidRDefault="00B01A1A" w:rsidP="00DE1FC4">
            <w:pPr>
              <w:pStyle w:val="table2"/>
            </w:pPr>
            <w:r w:rsidRPr="00E22C33">
              <w:t>Mypolonga</w:t>
            </w:r>
          </w:p>
        </w:tc>
      </w:tr>
      <w:tr w:rsidR="00B01A1A" w:rsidRPr="00E22C33" w14:paraId="1B90CAA9" w14:textId="77777777" w:rsidTr="00407AFB">
        <w:tc>
          <w:tcPr>
            <w:tcW w:w="2495" w:type="dxa"/>
          </w:tcPr>
          <w:p w14:paraId="1332B685" w14:textId="77777777" w:rsidR="00B01A1A" w:rsidRPr="00E22C33" w:rsidRDefault="00B01A1A" w:rsidP="00DE1FC4">
            <w:pPr>
              <w:pStyle w:val="table2"/>
            </w:pPr>
            <w:r w:rsidRPr="00E22C33">
              <w:t>Marla</w:t>
            </w:r>
          </w:p>
        </w:tc>
      </w:tr>
      <w:tr w:rsidR="00B01A1A" w:rsidRPr="00E22C33" w14:paraId="5D6AFC68" w14:textId="77777777" w:rsidTr="00407AFB">
        <w:tc>
          <w:tcPr>
            <w:tcW w:w="2495" w:type="dxa"/>
          </w:tcPr>
          <w:p w14:paraId="1CBB6DAB" w14:textId="77777777" w:rsidR="00B01A1A" w:rsidRPr="00E22C33" w:rsidRDefault="00B01A1A" w:rsidP="00DE1FC4">
            <w:pPr>
              <w:pStyle w:val="table2"/>
            </w:pPr>
            <w:r w:rsidRPr="00E22C33">
              <w:t>Moorak</w:t>
            </w:r>
          </w:p>
        </w:tc>
      </w:tr>
      <w:tr w:rsidR="00B01A1A" w:rsidRPr="00E22C33" w14:paraId="06A58CF0" w14:textId="77777777" w:rsidTr="00407AFB">
        <w:tc>
          <w:tcPr>
            <w:tcW w:w="2495" w:type="dxa"/>
          </w:tcPr>
          <w:p w14:paraId="6C61FFF7" w14:textId="77777777" w:rsidR="00B01A1A" w:rsidRPr="00E22C33" w:rsidRDefault="00B01A1A" w:rsidP="00DE1FC4">
            <w:pPr>
              <w:pStyle w:val="table2"/>
            </w:pPr>
            <w:smartTag w:uri="urn:schemas-microsoft-com:office:smarttags" w:element="place">
              <w:smartTag w:uri="urn:schemas-microsoft-com:office:smarttags" w:element="PlaceType">
                <w:r w:rsidRPr="00E22C33">
                  <w:t>Mount</w:t>
                </w:r>
              </w:smartTag>
              <w:r w:rsidRPr="00E22C33">
                <w:t xml:space="preserve"> </w:t>
              </w:r>
              <w:smartTag w:uri="urn:schemas-microsoft-com:office:smarttags" w:element="PlaceName">
                <w:r w:rsidRPr="00E22C33">
                  <w:t>Burr</w:t>
                </w:r>
              </w:smartTag>
            </w:smartTag>
          </w:p>
        </w:tc>
      </w:tr>
      <w:tr w:rsidR="00B01A1A" w:rsidRPr="00E22C33" w14:paraId="18028978" w14:textId="77777777" w:rsidTr="00407AFB">
        <w:tc>
          <w:tcPr>
            <w:tcW w:w="2495" w:type="dxa"/>
          </w:tcPr>
          <w:p w14:paraId="181C7D60" w14:textId="77777777" w:rsidR="00B01A1A" w:rsidRPr="00E22C33" w:rsidRDefault="00B01A1A" w:rsidP="00DE1FC4">
            <w:pPr>
              <w:pStyle w:val="table2"/>
            </w:pPr>
            <w:smartTag w:uri="urn:schemas-microsoft-com:office:smarttags" w:element="place">
              <w:smartTag w:uri="urn:schemas-microsoft-com:office:smarttags" w:element="PlaceType">
                <w:r w:rsidRPr="00E22C33">
                  <w:t>Mount</w:t>
                </w:r>
              </w:smartTag>
              <w:r w:rsidRPr="00E22C33">
                <w:t xml:space="preserve"> </w:t>
              </w:r>
              <w:smartTag w:uri="urn:schemas-microsoft-com:office:smarttags" w:element="PlaceName">
                <w:r w:rsidRPr="00E22C33">
                  <w:t>Compass</w:t>
                </w:r>
              </w:smartTag>
            </w:smartTag>
          </w:p>
        </w:tc>
      </w:tr>
      <w:tr w:rsidR="00B01A1A" w:rsidRPr="00E22C33" w14:paraId="7517D3C6" w14:textId="77777777" w:rsidTr="00407AFB">
        <w:tc>
          <w:tcPr>
            <w:tcW w:w="2495" w:type="dxa"/>
          </w:tcPr>
          <w:p w14:paraId="34607FE9" w14:textId="77777777" w:rsidR="00B01A1A" w:rsidRPr="00E22C33" w:rsidRDefault="00B01A1A" w:rsidP="00DE1FC4">
            <w:pPr>
              <w:pStyle w:val="table2"/>
            </w:pPr>
            <w:r w:rsidRPr="00E22C33">
              <w:t>Maitland</w:t>
            </w:r>
          </w:p>
        </w:tc>
      </w:tr>
      <w:tr w:rsidR="00B01A1A" w:rsidRPr="00E22C33" w14:paraId="42AD1010" w14:textId="77777777" w:rsidTr="00407AFB">
        <w:tc>
          <w:tcPr>
            <w:tcW w:w="2495" w:type="dxa"/>
          </w:tcPr>
          <w:p w14:paraId="2E2453BC" w14:textId="77777777" w:rsidR="00B01A1A" w:rsidRPr="00E22C33" w:rsidRDefault="00B01A1A" w:rsidP="00DE1FC4">
            <w:pPr>
              <w:pStyle w:val="table2"/>
            </w:pPr>
            <w:smartTag w:uri="urn:schemas-microsoft-com:office:smarttags" w:element="City">
              <w:smartTag w:uri="urn:schemas-microsoft-com:office:smarttags" w:element="place">
                <w:r w:rsidRPr="00E22C33">
                  <w:t>Mount Pleasant</w:t>
                </w:r>
              </w:smartTag>
            </w:smartTag>
          </w:p>
        </w:tc>
      </w:tr>
      <w:tr w:rsidR="00B01A1A" w:rsidRPr="00E22C33" w14:paraId="438456C7" w14:textId="77777777" w:rsidTr="00407AFB">
        <w:tc>
          <w:tcPr>
            <w:tcW w:w="2495" w:type="dxa"/>
          </w:tcPr>
          <w:p w14:paraId="044E1B92" w14:textId="77777777" w:rsidR="00B01A1A" w:rsidRPr="00E22C33" w:rsidRDefault="00B01A1A" w:rsidP="00DE1FC4">
            <w:pPr>
              <w:pStyle w:val="table2"/>
            </w:pPr>
            <w:r w:rsidRPr="00E22C33">
              <w:t>Mintaro</w:t>
            </w:r>
          </w:p>
        </w:tc>
      </w:tr>
      <w:tr w:rsidR="00B01A1A" w:rsidRPr="00E22C33" w14:paraId="2EF8D21A" w14:textId="77777777" w:rsidTr="00407AFB">
        <w:tc>
          <w:tcPr>
            <w:tcW w:w="2495" w:type="dxa"/>
          </w:tcPr>
          <w:p w14:paraId="4701E69C" w14:textId="77777777" w:rsidR="00B01A1A" w:rsidRPr="00E22C33" w:rsidRDefault="00B01A1A" w:rsidP="00DE1FC4">
            <w:pPr>
              <w:pStyle w:val="table2"/>
            </w:pPr>
            <w:smartTag w:uri="urn:schemas-microsoft-com:office:smarttags" w:element="place">
              <w:smartTag w:uri="urn:schemas-microsoft-com:office:smarttags" w:element="PlaceName">
                <w:r w:rsidRPr="00E22C33">
                  <w:t>Murray</w:t>
                </w:r>
              </w:smartTag>
              <w:r w:rsidRPr="00E22C33">
                <w:t xml:space="preserve"> </w:t>
              </w:r>
              <w:smartTag w:uri="urn:schemas-microsoft-com:office:smarttags" w:element="PlaceType">
                <w:r w:rsidRPr="00E22C33">
                  <w:t>Bridge</w:t>
                </w:r>
              </w:smartTag>
            </w:smartTag>
          </w:p>
        </w:tc>
      </w:tr>
      <w:tr w:rsidR="00B01A1A" w:rsidRPr="00E22C33" w14:paraId="2F24A4BC" w14:textId="77777777" w:rsidTr="00407AFB">
        <w:tc>
          <w:tcPr>
            <w:tcW w:w="2495" w:type="dxa"/>
          </w:tcPr>
          <w:p w14:paraId="1AA10AB6" w14:textId="77777777" w:rsidR="00B01A1A" w:rsidRPr="00E22C33" w:rsidRDefault="00B01A1A" w:rsidP="00DE1FC4">
            <w:pPr>
              <w:pStyle w:val="table2"/>
            </w:pPr>
            <w:r w:rsidRPr="00E22C33">
              <w:t>Naracoorte</w:t>
            </w:r>
          </w:p>
        </w:tc>
      </w:tr>
      <w:tr w:rsidR="00B01A1A" w:rsidRPr="00E22C33" w14:paraId="7C6865E0" w14:textId="77777777" w:rsidTr="00407AFB">
        <w:tc>
          <w:tcPr>
            <w:tcW w:w="2495" w:type="dxa"/>
          </w:tcPr>
          <w:p w14:paraId="2BD0981D" w14:textId="77777777" w:rsidR="00B01A1A" w:rsidRPr="00E22C33" w:rsidRDefault="00B01A1A" w:rsidP="00DE1FC4">
            <w:pPr>
              <w:pStyle w:val="table2"/>
            </w:pPr>
            <w:r w:rsidRPr="00E22C33">
              <w:t>Nangwarry</w:t>
            </w:r>
          </w:p>
        </w:tc>
      </w:tr>
      <w:tr w:rsidR="00B01A1A" w:rsidRPr="00E22C33" w14:paraId="7F7820F5" w14:textId="77777777" w:rsidTr="00407AFB">
        <w:tc>
          <w:tcPr>
            <w:tcW w:w="2495" w:type="dxa"/>
          </w:tcPr>
          <w:p w14:paraId="4C193E4E" w14:textId="77777777" w:rsidR="00B01A1A" w:rsidRPr="00E22C33" w:rsidRDefault="00B01A1A" w:rsidP="00DE1FC4">
            <w:pPr>
              <w:pStyle w:val="table2"/>
            </w:pPr>
            <w:r w:rsidRPr="00E22C33">
              <w:t>North Shields</w:t>
            </w:r>
          </w:p>
        </w:tc>
      </w:tr>
      <w:tr w:rsidR="00B01A1A" w:rsidRPr="00E22C33" w14:paraId="7F3A20DC" w14:textId="77777777" w:rsidTr="00407AFB">
        <w:tc>
          <w:tcPr>
            <w:tcW w:w="2495" w:type="dxa"/>
          </w:tcPr>
          <w:p w14:paraId="3E95430D" w14:textId="77777777" w:rsidR="00B01A1A" w:rsidRPr="00E22C33" w:rsidRDefault="00B01A1A" w:rsidP="00DE1FC4">
            <w:pPr>
              <w:pStyle w:val="table2"/>
            </w:pPr>
            <w:r w:rsidRPr="00E22C33">
              <w:t>Nelshaby</w:t>
            </w:r>
          </w:p>
        </w:tc>
      </w:tr>
      <w:tr w:rsidR="00B01A1A" w:rsidRPr="00E22C33" w14:paraId="7D44E505" w14:textId="77777777" w:rsidTr="00407AFB">
        <w:tc>
          <w:tcPr>
            <w:tcW w:w="2495" w:type="dxa"/>
          </w:tcPr>
          <w:p w14:paraId="740BA1A3" w14:textId="77777777" w:rsidR="00B01A1A" w:rsidRPr="00E22C33" w:rsidRDefault="00B01A1A" w:rsidP="00DE1FC4">
            <w:pPr>
              <w:pStyle w:val="table2"/>
            </w:pPr>
            <w:r w:rsidRPr="00E22C33">
              <w:t>Narrung</w:t>
            </w:r>
          </w:p>
        </w:tc>
      </w:tr>
      <w:tr w:rsidR="00B01A1A" w:rsidRPr="00E22C33" w14:paraId="0B0BB1B5" w14:textId="77777777" w:rsidTr="00407AFB">
        <w:tc>
          <w:tcPr>
            <w:tcW w:w="2495" w:type="dxa"/>
          </w:tcPr>
          <w:p w14:paraId="5712E5EE" w14:textId="77777777" w:rsidR="00B01A1A" w:rsidRPr="00E22C33" w:rsidRDefault="00B01A1A" w:rsidP="00DE1FC4">
            <w:pPr>
              <w:pStyle w:val="table2"/>
            </w:pPr>
            <w:r w:rsidRPr="00E22C33">
              <w:t>Nuriootpa</w:t>
            </w:r>
          </w:p>
        </w:tc>
      </w:tr>
      <w:tr w:rsidR="00B01A1A" w:rsidRPr="00E22C33" w14:paraId="3F1EE494" w14:textId="77777777" w:rsidTr="00407AFB">
        <w:tc>
          <w:tcPr>
            <w:tcW w:w="2495" w:type="dxa"/>
          </w:tcPr>
          <w:p w14:paraId="5AAD22DA" w14:textId="77777777" w:rsidR="00B01A1A" w:rsidRPr="00E22C33" w:rsidRDefault="00B01A1A" w:rsidP="00DE1FC4">
            <w:pPr>
              <w:pStyle w:val="table2"/>
            </w:pPr>
            <w:r w:rsidRPr="00E22C33">
              <w:t>Orroroo</w:t>
            </w:r>
          </w:p>
        </w:tc>
      </w:tr>
      <w:tr w:rsidR="00B01A1A" w:rsidRPr="00E22C33" w14:paraId="24CCEBDA" w14:textId="77777777" w:rsidTr="00407AFB">
        <w:tc>
          <w:tcPr>
            <w:tcW w:w="2495" w:type="dxa"/>
          </w:tcPr>
          <w:p w14:paraId="1F33E460" w14:textId="77777777" w:rsidR="00B01A1A" w:rsidRPr="00E22C33" w:rsidRDefault="00B01A1A" w:rsidP="00DE1FC4">
            <w:pPr>
              <w:pStyle w:val="table2"/>
            </w:pPr>
            <w:r w:rsidRPr="00E22C33">
              <w:t>Owen</w:t>
            </w:r>
          </w:p>
        </w:tc>
      </w:tr>
      <w:tr w:rsidR="00B01A1A" w:rsidRPr="00E22C33" w14:paraId="3C63455A" w14:textId="77777777" w:rsidTr="00407AFB">
        <w:tc>
          <w:tcPr>
            <w:tcW w:w="2495" w:type="dxa"/>
          </w:tcPr>
          <w:p w14:paraId="6480CDC7" w14:textId="77777777" w:rsidR="00B01A1A" w:rsidRPr="00E22C33" w:rsidRDefault="00B01A1A" w:rsidP="00DE1FC4">
            <w:pPr>
              <w:pStyle w:val="table2"/>
            </w:pPr>
            <w:r w:rsidRPr="00E22C33">
              <w:t>Port Broughton</w:t>
            </w:r>
          </w:p>
        </w:tc>
      </w:tr>
      <w:tr w:rsidR="00B01A1A" w:rsidRPr="00E22C33" w14:paraId="0ABAAB8F" w14:textId="77777777" w:rsidTr="00407AFB">
        <w:tc>
          <w:tcPr>
            <w:tcW w:w="2495" w:type="dxa"/>
          </w:tcPr>
          <w:p w14:paraId="4768636A" w14:textId="77777777" w:rsidR="00B01A1A" w:rsidRPr="00E22C33" w:rsidRDefault="00B01A1A" w:rsidP="00DE1FC4">
            <w:pPr>
              <w:pStyle w:val="table2"/>
            </w:pPr>
            <w:r w:rsidRPr="00E22C33">
              <w:t>Policemans Point</w:t>
            </w:r>
          </w:p>
        </w:tc>
      </w:tr>
      <w:tr w:rsidR="00B01A1A" w:rsidRPr="00E22C33" w14:paraId="58A00E1F" w14:textId="77777777" w:rsidTr="00407AFB">
        <w:tc>
          <w:tcPr>
            <w:tcW w:w="2495" w:type="dxa"/>
          </w:tcPr>
          <w:p w14:paraId="36543C74" w14:textId="77777777" w:rsidR="00B01A1A" w:rsidRPr="00E22C33" w:rsidRDefault="00B01A1A" w:rsidP="00DE1FC4">
            <w:pPr>
              <w:pStyle w:val="table2"/>
            </w:pPr>
            <w:r w:rsidRPr="00E22C33">
              <w:t>Padthaway</w:t>
            </w:r>
          </w:p>
        </w:tc>
      </w:tr>
      <w:tr w:rsidR="00B01A1A" w:rsidRPr="00E22C33" w14:paraId="3F320AFC" w14:textId="77777777" w:rsidTr="00407AFB">
        <w:tc>
          <w:tcPr>
            <w:tcW w:w="2495" w:type="dxa"/>
          </w:tcPr>
          <w:p w14:paraId="0F4AAF41" w14:textId="77777777" w:rsidR="00B01A1A" w:rsidRPr="00E22C33" w:rsidRDefault="00B01A1A" w:rsidP="00DE1FC4">
            <w:pPr>
              <w:pStyle w:val="table2"/>
            </w:pPr>
            <w:r w:rsidRPr="00E22C33">
              <w:t>Penola</w:t>
            </w:r>
          </w:p>
        </w:tc>
      </w:tr>
      <w:tr w:rsidR="00B01A1A" w:rsidRPr="00E22C33" w14:paraId="0295CBE1" w14:textId="77777777" w:rsidTr="00407AFB">
        <w:tc>
          <w:tcPr>
            <w:tcW w:w="2495" w:type="dxa"/>
          </w:tcPr>
          <w:p w14:paraId="7DDC2C20" w14:textId="77777777" w:rsidR="00B01A1A" w:rsidRPr="00E22C33" w:rsidRDefault="00B01A1A" w:rsidP="00DE1FC4">
            <w:pPr>
              <w:pStyle w:val="table2"/>
            </w:pPr>
            <w:smartTag w:uri="urn:schemas-microsoft-com:office:smarttags" w:element="City">
              <w:smartTag w:uri="urn:schemas-microsoft-com:office:smarttags" w:element="place">
                <w:r w:rsidRPr="00E22C33">
                  <w:t>Peterborough</w:t>
                </w:r>
              </w:smartTag>
            </w:smartTag>
          </w:p>
        </w:tc>
      </w:tr>
      <w:tr w:rsidR="00B01A1A" w:rsidRPr="00E22C33" w14:paraId="6FFF2C4B" w14:textId="77777777" w:rsidTr="00407AFB">
        <w:tc>
          <w:tcPr>
            <w:tcW w:w="2495" w:type="dxa"/>
          </w:tcPr>
          <w:p w14:paraId="47BB1AC7" w14:textId="77777777" w:rsidR="00B01A1A" w:rsidRPr="00E22C33" w:rsidRDefault="00B01A1A" w:rsidP="00DE1FC4">
            <w:pPr>
              <w:pStyle w:val="table2"/>
            </w:pPr>
            <w:r w:rsidRPr="00E22C33">
              <w:t>Port Germein</w:t>
            </w:r>
          </w:p>
        </w:tc>
      </w:tr>
      <w:tr w:rsidR="00B01A1A" w:rsidRPr="00E22C33" w14:paraId="312EF55A" w14:textId="77777777" w:rsidTr="00407AFB">
        <w:tc>
          <w:tcPr>
            <w:tcW w:w="2495" w:type="dxa"/>
          </w:tcPr>
          <w:p w14:paraId="2B532E96" w14:textId="77777777" w:rsidR="00B01A1A" w:rsidRPr="00E22C33" w:rsidRDefault="00B01A1A" w:rsidP="00DE1FC4">
            <w:pPr>
              <w:pStyle w:val="table2"/>
            </w:pPr>
            <w:r w:rsidRPr="00E22C33">
              <w:t>Pt. Pirie</w:t>
            </w:r>
          </w:p>
        </w:tc>
      </w:tr>
      <w:tr w:rsidR="00B01A1A" w:rsidRPr="00E22C33" w14:paraId="6FCB9939" w14:textId="77777777" w:rsidTr="00407AFB">
        <w:tc>
          <w:tcPr>
            <w:tcW w:w="2495" w:type="dxa"/>
          </w:tcPr>
          <w:p w14:paraId="718754C2" w14:textId="77777777" w:rsidR="00B01A1A" w:rsidRPr="00E22C33" w:rsidRDefault="00B01A1A" w:rsidP="00DE1FC4">
            <w:pPr>
              <w:pStyle w:val="table2"/>
            </w:pPr>
            <w:r w:rsidRPr="00E22C33">
              <w:t>Pinnaroo</w:t>
            </w:r>
          </w:p>
        </w:tc>
      </w:tr>
      <w:tr w:rsidR="00B01A1A" w:rsidRPr="00E22C33" w14:paraId="621B41B8" w14:textId="77777777" w:rsidTr="00407AFB">
        <w:tc>
          <w:tcPr>
            <w:tcW w:w="2495" w:type="dxa"/>
          </w:tcPr>
          <w:p w14:paraId="70C21E8F" w14:textId="77777777" w:rsidR="00B01A1A" w:rsidRPr="00E22C33" w:rsidRDefault="00B01A1A" w:rsidP="00DE1FC4">
            <w:pPr>
              <w:pStyle w:val="table2"/>
            </w:pPr>
            <w:r w:rsidRPr="00E22C33">
              <w:t>Penneshaw</w:t>
            </w:r>
          </w:p>
        </w:tc>
      </w:tr>
      <w:tr w:rsidR="00B01A1A" w:rsidRPr="00E22C33" w14:paraId="1EDC8944" w14:textId="77777777" w:rsidTr="00407AFB">
        <w:tc>
          <w:tcPr>
            <w:tcW w:w="2495" w:type="dxa"/>
          </w:tcPr>
          <w:p w14:paraId="4AB50DBB" w14:textId="77777777" w:rsidR="00B01A1A" w:rsidRPr="00E22C33" w:rsidRDefault="00B01A1A" w:rsidP="00DE1FC4">
            <w:pPr>
              <w:pStyle w:val="table2"/>
            </w:pPr>
            <w:r w:rsidRPr="00E22C33">
              <w:t>Penong</w:t>
            </w:r>
          </w:p>
        </w:tc>
      </w:tr>
      <w:tr w:rsidR="00B01A1A" w:rsidRPr="00E22C33" w14:paraId="1C9D0EF8" w14:textId="77777777" w:rsidTr="00407AFB">
        <w:tc>
          <w:tcPr>
            <w:tcW w:w="2495" w:type="dxa"/>
          </w:tcPr>
          <w:p w14:paraId="0D8AB060" w14:textId="77777777" w:rsidR="00B01A1A" w:rsidRPr="00E22C33" w:rsidRDefault="00B01A1A" w:rsidP="00DE1FC4">
            <w:pPr>
              <w:pStyle w:val="table2"/>
            </w:pPr>
            <w:r w:rsidRPr="00E22C33">
              <w:t>Petermann</w:t>
            </w:r>
          </w:p>
        </w:tc>
      </w:tr>
      <w:tr w:rsidR="00B01A1A" w:rsidRPr="00E22C33" w14:paraId="43968CF7" w14:textId="77777777" w:rsidTr="00407AFB">
        <w:tc>
          <w:tcPr>
            <w:tcW w:w="2495" w:type="dxa"/>
          </w:tcPr>
          <w:p w14:paraId="50540D7E" w14:textId="77777777" w:rsidR="00B01A1A" w:rsidRPr="00E22C33" w:rsidRDefault="00B01A1A" w:rsidP="00DE1FC4">
            <w:pPr>
              <w:pStyle w:val="table2"/>
            </w:pPr>
            <w:r w:rsidRPr="00E22C33">
              <w:t>Price</w:t>
            </w:r>
          </w:p>
        </w:tc>
      </w:tr>
      <w:tr w:rsidR="00B01A1A" w:rsidRPr="00E22C33" w14:paraId="0C95739D" w14:textId="77777777" w:rsidTr="00407AFB">
        <w:tc>
          <w:tcPr>
            <w:tcW w:w="2495" w:type="dxa"/>
          </w:tcPr>
          <w:p w14:paraId="01AAB2AE" w14:textId="77777777" w:rsidR="00B01A1A" w:rsidRPr="00E22C33" w:rsidRDefault="00B01A1A" w:rsidP="00DE1FC4">
            <w:pPr>
              <w:pStyle w:val="table2"/>
            </w:pPr>
            <w:r w:rsidRPr="00E22C33">
              <w:t>Parndana</w:t>
            </w:r>
          </w:p>
        </w:tc>
      </w:tr>
      <w:tr w:rsidR="00B01A1A" w:rsidRPr="00E22C33" w14:paraId="5B662FCA" w14:textId="77777777" w:rsidTr="00407AFB">
        <w:tc>
          <w:tcPr>
            <w:tcW w:w="2495" w:type="dxa"/>
          </w:tcPr>
          <w:p w14:paraId="5C80FC91" w14:textId="77777777" w:rsidR="00B01A1A" w:rsidRPr="00E22C33" w:rsidRDefault="00B01A1A" w:rsidP="00DE1FC4">
            <w:pPr>
              <w:pStyle w:val="table2"/>
            </w:pPr>
            <w:r w:rsidRPr="00E22C33">
              <w:lastRenderedPageBreak/>
              <w:t>Pages Flat</w:t>
            </w:r>
          </w:p>
        </w:tc>
      </w:tr>
      <w:tr w:rsidR="00B01A1A" w:rsidRPr="00E22C33" w14:paraId="27D40906" w14:textId="77777777" w:rsidTr="00407AFB">
        <w:tc>
          <w:tcPr>
            <w:tcW w:w="2495" w:type="dxa"/>
          </w:tcPr>
          <w:p w14:paraId="7A44433A" w14:textId="77777777" w:rsidR="00B01A1A" w:rsidRPr="00E22C33" w:rsidRDefault="00B01A1A" w:rsidP="00DE1FC4">
            <w:pPr>
              <w:pStyle w:val="table2"/>
            </w:pPr>
            <w:r w:rsidRPr="00E22C33">
              <w:t xml:space="preserve">Port </w:t>
            </w:r>
            <w:smartTag w:uri="urn:schemas-microsoft-com:office:smarttags" w:element="City">
              <w:smartTag w:uri="urn:schemas-microsoft-com:office:smarttags" w:element="place">
                <w:r w:rsidRPr="00E22C33">
                  <w:t>Augusta</w:t>
                </w:r>
              </w:smartTag>
            </w:smartTag>
          </w:p>
        </w:tc>
      </w:tr>
      <w:tr w:rsidR="00B01A1A" w:rsidRPr="00E22C33" w14:paraId="7E67BC9C" w14:textId="77777777" w:rsidTr="00407AFB">
        <w:tc>
          <w:tcPr>
            <w:tcW w:w="2495" w:type="dxa"/>
          </w:tcPr>
          <w:p w14:paraId="0C6AF5E3" w14:textId="77777777" w:rsidR="00B01A1A" w:rsidRPr="00E22C33" w:rsidRDefault="00B01A1A" w:rsidP="00DE1FC4">
            <w:pPr>
              <w:pStyle w:val="table2"/>
            </w:pPr>
            <w:r w:rsidRPr="00E22C33">
              <w:t>Pt Elliot</w:t>
            </w:r>
          </w:p>
        </w:tc>
      </w:tr>
      <w:tr w:rsidR="00B01A1A" w:rsidRPr="00E22C33" w14:paraId="7517F3D0" w14:textId="77777777" w:rsidTr="00407AFB">
        <w:tc>
          <w:tcPr>
            <w:tcW w:w="2495" w:type="dxa"/>
          </w:tcPr>
          <w:p w14:paraId="6CBBA0E2" w14:textId="77777777" w:rsidR="00B01A1A" w:rsidRPr="00E22C33" w:rsidRDefault="00B01A1A" w:rsidP="00DE1FC4">
            <w:pPr>
              <w:pStyle w:val="table2"/>
            </w:pPr>
            <w:r w:rsidRPr="00E22C33">
              <w:t>Pt. Lincoln</w:t>
            </w:r>
          </w:p>
        </w:tc>
      </w:tr>
      <w:tr w:rsidR="00B01A1A" w:rsidRPr="00E22C33" w14:paraId="701DC55E" w14:textId="77777777" w:rsidTr="00407AFB">
        <w:tc>
          <w:tcPr>
            <w:tcW w:w="2495" w:type="dxa"/>
          </w:tcPr>
          <w:p w14:paraId="32F15A31" w14:textId="77777777" w:rsidR="00B01A1A" w:rsidRPr="00E22C33" w:rsidRDefault="00B01A1A" w:rsidP="00DE1FC4">
            <w:pPr>
              <w:pStyle w:val="table2"/>
            </w:pPr>
            <w:r w:rsidRPr="00E22C33">
              <w:t>Port Vincent</w:t>
            </w:r>
          </w:p>
        </w:tc>
      </w:tr>
      <w:tr w:rsidR="00B01A1A" w:rsidRPr="00E22C33" w14:paraId="729940F5" w14:textId="77777777" w:rsidTr="00407AFB">
        <w:tc>
          <w:tcPr>
            <w:tcW w:w="2495" w:type="dxa"/>
          </w:tcPr>
          <w:p w14:paraId="4129907F" w14:textId="77777777" w:rsidR="00B01A1A" w:rsidRPr="00E22C33" w:rsidRDefault="00B01A1A" w:rsidP="00DE1FC4">
            <w:pPr>
              <w:pStyle w:val="table2"/>
            </w:pPr>
            <w:r w:rsidRPr="00E22C33">
              <w:t xml:space="preserve">Port </w:t>
            </w:r>
            <w:smartTag w:uri="urn:schemas-microsoft-com:office:smarttags" w:element="City">
              <w:smartTag w:uri="urn:schemas-microsoft-com:office:smarttags" w:element="place">
                <w:r w:rsidRPr="00E22C33">
                  <w:t>Wakefield</w:t>
                </w:r>
              </w:smartTag>
            </w:smartTag>
          </w:p>
        </w:tc>
      </w:tr>
      <w:tr w:rsidR="00B01A1A" w:rsidRPr="00E22C33" w14:paraId="3C8B1672" w14:textId="77777777" w:rsidTr="00407AFB">
        <w:tc>
          <w:tcPr>
            <w:tcW w:w="2495" w:type="dxa"/>
          </w:tcPr>
          <w:p w14:paraId="7C5DFBA0" w14:textId="77777777" w:rsidR="00B01A1A" w:rsidRPr="00E22C33" w:rsidRDefault="00B01A1A" w:rsidP="00DE1FC4">
            <w:pPr>
              <w:pStyle w:val="table2"/>
            </w:pPr>
            <w:r w:rsidRPr="00E22C33">
              <w:t>Quorn</w:t>
            </w:r>
          </w:p>
        </w:tc>
      </w:tr>
      <w:tr w:rsidR="00B01A1A" w:rsidRPr="00E22C33" w14:paraId="08F9A741" w14:textId="77777777" w:rsidTr="00407AFB">
        <w:tc>
          <w:tcPr>
            <w:tcW w:w="2495" w:type="dxa"/>
          </w:tcPr>
          <w:p w14:paraId="3EE8EDDA" w14:textId="77777777" w:rsidR="00B01A1A" w:rsidRPr="00E22C33" w:rsidRDefault="00B01A1A" w:rsidP="00DE1FC4">
            <w:pPr>
              <w:pStyle w:val="table2"/>
            </w:pPr>
            <w:r w:rsidRPr="00E22C33">
              <w:t>Roxby Downs</w:t>
            </w:r>
          </w:p>
        </w:tc>
      </w:tr>
      <w:tr w:rsidR="00B01A1A" w:rsidRPr="00E22C33" w14:paraId="3D0A277E" w14:textId="77777777" w:rsidTr="00407AFB">
        <w:tc>
          <w:tcPr>
            <w:tcW w:w="2495" w:type="dxa"/>
          </w:tcPr>
          <w:p w14:paraId="6C922108" w14:textId="77777777" w:rsidR="00B01A1A" w:rsidRPr="00E22C33" w:rsidRDefault="00B01A1A" w:rsidP="00DE1FC4">
            <w:pPr>
              <w:pStyle w:val="table2"/>
            </w:pPr>
            <w:r w:rsidRPr="00E22C33">
              <w:t>Rendelsham</w:t>
            </w:r>
          </w:p>
        </w:tc>
      </w:tr>
      <w:tr w:rsidR="00B01A1A" w:rsidRPr="00E22C33" w14:paraId="2F9B6D6F" w14:textId="77777777" w:rsidTr="00407AFB">
        <w:tc>
          <w:tcPr>
            <w:tcW w:w="2495" w:type="dxa"/>
          </w:tcPr>
          <w:p w14:paraId="4999E2B7" w14:textId="77777777" w:rsidR="00B01A1A" w:rsidRPr="00E22C33" w:rsidRDefault="00B01A1A" w:rsidP="00DE1FC4">
            <w:pPr>
              <w:pStyle w:val="table2"/>
            </w:pPr>
            <w:r w:rsidRPr="00E22C33">
              <w:t>Renmark</w:t>
            </w:r>
          </w:p>
        </w:tc>
      </w:tr>
      <w:tr w:rsidR="00B01A1A" w:rsidRPr="00E22C33" w14:paraId="46401A1F" w14:textId="77777777" w:rsidTr="00407AFB">
        <w:tc>
          <w:tcPr>
            <w:tcW w:w="2495" w:type="dxa"/>
          </w:tcPr>
          <w:p w14:paraId="78C204D3" w14:textId="77777777" w:rsidR="00B01A1A" w:rsidRPr="00E22C33" w:rsidRDefault="00B01A1A" w:rsidP="00DE1FC4">
            <w:pPr>
              <w:pStyle w:val="table2"/>
            </w:pPr>
            <w:r w:rsidRPr="00E22C33">
              <w:t>Renmark North</w:t>
            </w:r>
          </w:p>
        </w:tc>
      </w:tr>
      <w:tr w:rsidR="00B01A1A" w:rsidRPr="00E22C33" w14:paraId="6D222937" w14:textId="77777777" w:rsidTr="00407AFB">
        <w:tc>
          <w:tcPr>
            <w:tcW w:w="2495" w:type="dxa"/>
          </w:tcPr>
          <w:p w14:paraId="243700B0" w14:textId="77777777" w:rsidR="00B01A1A" w:rsidRPr="00E22C33" w:rsidRDefault="00B01A1A" w:rsidP="00DE1FC4">
            <w:pPr>
              <w:pStyle w:val="table2"/>
            </w:pPr>
            <w:r w:rsidRPr="00E22C33">
              <w:t>Renmark West</w:t>
            </w:r>
          </w:p>
        </w:tc>
      </w:tr>
      <w:tr w:rsidR="00B01A1A" w:rsidRPr="00E22C33" w14:paraId="160B6B5C" w14:textId="77777777" w:rsidTr="00407AFB">
        <w:tc>
          <w:tcPr>
            <w:tcW w:w="2495" w:type="dxa"/>
          </w:tcPr>
          <w:p w14:paraId="5294158C" w14:textId="77777777" w:rsidR="00B01A1A" w:rsidRPr="00E22C33" w:rsidRDefault="00B01A1A" w:rsidP="00DE1FC4">
            <w:pPr>
              <w:pStyle w:val="table2"/>
            </w:pPr>
            <w:r w:rsidRPr="00E22C33">
              <w:t>Robe</w:t>
            </w:r>
          </w:p>
        </w:tc>
      </w:tr>
      <w:tr w:rsidR="00B01A1A" w:rsidRPr="00E22C33" w14:paraId="78510881" w14:textId="77777777" w:rsidTr="00407AFB">
        <w:tc>
          <w:tcPr>
            <w:tcW w:w="2495" w:type="dxa"/>
          </w:tcPr>
          <w:p w14:paraId="4F22778C" w14:textId="77777777" w:rsidR="00B01A1A" w:rsidRPr="00E22C33" w:rsidRDefault="00B01A1A" w:rsidP="00DE1FC4">
            <w:pPr>
              <w:pStyle w:val="table2"/>
            </w:pPr>
            <w:smartTag w:uri="urn:schemas-microsoft-com:office:smarttags" w:element="place">
              <w:r w:rsidRPr="00E22C33">
                <w:t>Rosedale</w:t>
              </w:r>
            </w:smartTag>
          </w:p>
        </w:tc>
      </w:tr>
      <w:tr w:rsidR="00B01A1A" w:rsidRPr="00E22C33" w14:paraId="01365211" w14:textId="77777777" w:rsidTr="00407AFB">
        <w:tc>
          <w:tcPr>
            <w:tcW w:w="2495" w:type="dxa"/>
          </w:tcPr>
          <w:p w14:paraId="57C0241D" w14:textId="77777777" w:rsidR="00B01A1A" w:rsidRPr="00E22C33" w:rsidRDefault="00B01A1A" w:rsidP="00DE1FC4">
            <w:pPr>
              <w:pStyle w:val="table2"/>
            </w:pPr>
            <w:r w:rsidRPr="00E22C33">
              <w:t>Roseworthy</w:t>
            </w:r>
          </w:p>
        </w:tc>
      </w:tr>
      <w:tr w:rsidR="00B01A1A" w:rsidRPr="00E22C33" w14:paraId="6FEF3531" w14:textId="77777777" w:rsidTr="00407AFB">
        <w:tc>
          <w:tcPr>
            <w:tcW w:w="2495" w:type="dxa"/>
          </w:tcPr>
          <w:p w14:paraId="1BF70E60" w14:textId="77777777" w:rsidR="00B01A1A" w:rsidRPr="00E22C33" w:rsidRDefault="00B01A1A" w:rsidP="00DE1FC4">
            <w:pPr>
              <w:pStyle w:val="table2"/>
            </w:pPr>
            <w:r w:rsidRPr="00E22C33">
              <w:t>Riverton</w:t>
            </w:r>
          </w:p>
        </w:tc>
      </w:tr>
      <w:tr w:rsidR="00B01A1A" w:rsidRPr="00E22C33" w14:paraId="7BB0DCD2" w14:textId="77777777" w:rsidTr="00407AFB">
        <w:tc>
          <w:tcPr>
            <w:tcW w:w="2495" w:type="dxa"/>
          </w:tcPr>
          <w:p w14:paraId="46D8869C" w14:textId="77777777" w:rsidR="00B01A1A" w:rsidRPr="00E22C33" w:rsidRDefault="00B01A1A" w:rsidP="00DE1FC4">
            <w:pPr>
              <w:pStyle w:val="table2"/>
            </w:pPr>
            <w:r w:rsidRPr="00E22C33">
              <w:t>Strathalbyn</w:t>
            </w:r>
          </w:p>
        </w:tc>
      </w:tr>
      <w:tr w:rsidR="00B01A1A" w:rsidRPr="00E22C33" w14:paraId="65384BEF" w14:textId="77777777" w:rsidTr="00407AFB">
        <w:tc>
          <w:tcPr>
            <w:tcW w:w="2495" w:type="dxa"/>
          </w:tcPr>
          <w:p w14:paraId="4B144F70" w14:textId="77777777" w:rsidR="00B01A1A" w:rsidRPr="00E22C33" w:rsidRDefault="00B01A1A" w:rsidP="00DE1FC4">
            <w:pPr>
              <w:pStyle w:val="table2"/>
            </w:pPr>
            <w:smartTag w:uri="urn:schemas-microsoft-com:office:smarttags" w:element="City">
              <w:smartTag w:uri="urn:schemas-microsoft-com:office:smarttags" w:element="place">
                <w:r w:rsidRPr="00E22C33">
                  <w:t>Sedan</w:t>
                </w:r>
              </w:smartTag>
            </w:smartTag>
          </w:p>
        </w:tc>
      </w:tr>
      <w:tr w:rsidR="00B01A1A" w:rsidRPr="00E22C33" w14:paraId="35B86CDE" w14:textId="77777777" w:rsidTr="00407AFB">
        <w:tc>
          <w:tcPr>
            <w:tcW w:w="2495" w:type="dxa"/>
          </w:tcPr>
          <w:p w14:paraId="3BC5FE45" w14:textId="77777777" w:rsidR="00B01A1A" w:rsidRPr="00E22C33" w:rsidRDefault="00B01A1A" w:rsidP="00DE1FC4">
            <w:pPr>
              <w:pStyle w:val="table2"/>
            </w:pPr>
            <w:smartTag w:uri="urn:schemas-microsoft-com:office:smarttags" w:element="place">
              <w:r w:rsidRPr="00E22C33">
                <w:t>Stirling</w:t>
              </w:r>
            </w:smartTag>
            <w:r w:rsidRPr="00E22C33">
              <w:t xml:space="preserve"> North</w:t>
            </w:r>
          </w:p>
        </w:tc>
      </w:tr>
      <w:tr w:rsidR="00B01A1A" w:rsidRPr="00E22C33" w14:paraId="39AFC3AF" w14:textId="77777777" w:rsidTr="00407AFB">
        <w:tc>
          <w:tcPr>
            <w:tcW w:w="2495" w:type="dxa"/>
          </w:tcPr>
          <w:p w14:paraId="7F354547" w14:textId="77777777" w:rsidR="00B01A1A" w:rsidRPr="00E22C33" w:rsidRDefault="00B01A1A" w:rsidP="00DE1FC4">
            <w:pPr>
              <w:pStyle w:val="table2"/>
            </w:pPr>
            <w:r w:rsidRPr="00E22C33">
              <w:t>Snowtown</w:t>
            </w:r>
          </w:p>
        </w:tc>
      </w:tr>
      <w:tr w:rsidR="00B01A1A" w:rsidRPr="00E22C33" w14:paraId="4C96DE87" w14:textId="77777777" w:rsidTr="00407AFB">
        <w:tc>
          <w:tcPr>
            <w:tcW w:w="2495" w:type="dxa"/>
          </w:tcPr>
          <w:p w14:paraId="26F2D30A" w14:textId="77777777" w:rsidR="00B01A1A" w:rsidRPr="00E22C33" w:rsidRDefault="00B01A1A" w:rsidP="00DE1FC4">
            <w:pPr>
              <w:pStyle w:val="table2"/>
            </w:pPr>
            <w:r w:rsidRPr="00E22C33">
              <w:t>Swan Reach</w:t>
            </w:r>
          </w:p>
        </w:tc>
      </w:tr>
      <w:tr w:rsidR="00B01A1A" w:rsidRPr="00E22C33" w14:paraId="086AE069" w14:textId="77777777" w:rsidTr="00407AFB">
        <w:tc>
          <w:tcPr>
            <w:tcW w:w="2495" w:type="dxa"/>
          </w:tcPr>
          <w:p w14:paraId="52E3CE36" w14:textId="77777777" w:rsidR="00B01A1A" w:rsidRPr="00E22C33" w:rsidRDefault="00B01A1A" w:rsidP="00DE1FC4">
            <w:pPr>
              <w:pStyle w:val="table2"/>
            </w:pPr>
            <w:r w:rsidRPr="00E22C33">
              <w:t>Streaky Bay</w:t>
            </w:r>
          </w:p>
        </w:tc>
      </w:tr>
      <w:tr w:rsidR="00B01A1A" w:rsidRPr="00E22C33" w14:paraId="51CF4654" w14:textId="77777777" w:rsidTr="00407AFB">
        <w:tc>
          <w:tcPr>
            <w:tcW w:w="2495" w:type="dxa"/>
          </w:tcPr>
          <w:p w14:paraId="072FDA1D" w14:textId="77777777" w:rsidR="00B01A1A" w:rsidRPr="00E22C33" w:rsidRDefault="00B01A1A" w:rsidP="00DE1FC4">
            <w:pPr>
              <w:pStyle w:val="table2"/>
            </w:pPr>
            <w:r w:rsidRPr="00E22C33">
              <w:t>Stansbury</w:t>
            </w:r>
          </w:p>
        </w:tc>
      </w:tr>
      <w:tr w:rsidR="00B01A1A" w:rsidRPr="00E22C33" w14:paraId="36195E18" w14:textId="77777777" w:rsidTr="00407AFB">
        <w:tc>
          <w:tcPr>
            <w:tcW w:w="2495" w:type="dxa"/>
          </w:tcPr>
          <w:p w14:paraId="17C9DC69" w14:textId="77777777" w:rsidR="00B01A1A" w:rsidRPr="00E22C33" w:rsidRDefault="00B01A1A" w:rsidP="00DE1FC4">
            <w:pPr>
              <w:pStyle w:val="table2"/>
            </w:pPr>
            <w:r w:rsidRPr="00E22C33">
              <w:t>Tanunda</w:t>
            </w:r>
          </w:p>
        </w:tc>
      </w:tr>
      <w:tr w:rsidR="00B01A1A" w:rsidRPr="00E22C33" w14:paraId="3616861B" w14:textId="77777777" w:rsidTr="00407AFB">
        <w:tc>
          <w:tcPr>
            <w:tcW w:w="2495" w:type="dxa"/>
          </w:tcPr>
          <w:p w14:paraId="063B902B" w14:textId="77777777" w:rsidR="00B01A1A" w:rsidRPr="00E22C33" w:rsidRDefault="00B01A1A" w:rsidP="00DE1FC4">
            <w:pPr>
              <w:pStyle w:val="table2"/>
            </w:pPr>
            <w:r w:rsidRPr="00E22C33">
              <w:t>Tintinara</w:t>
            </w:r>
          </w:p>
        </w:tc>
      </w:tr>
      <w:tr w:rsidR="00B01A1A" w:rsidRPr="00E22C33" w14:paraId="0500D7B0" w14:textId="77777777" w:rsidTr="00407AFB">
        <w:tc>
          <w:tcPr>
            <w:tcW w:w="2495" w:type="dxa"/>
          </w:tcPr>
          <w:p w14:paraId="19239466" w14:textId="77777777" w:rsidR="00B01A1A" w:rsidRPr="00E22C33" w:rsidRDefault="00B01A1A" w:rsidP="00DE1FC4">
            <w:pPr>
              <w:pStyle w:val="table2"/>
            </w:pPr>
            <w:r w:rsidRPr="00E22C33">
              <w:t>Tailem Bend</w:t>
            </w:r>
          </w:p>
        </w:tc>
      </w:tr>
      <w:tr w:rsidR="00B01A1A" w:rsidRPr="00E22C33" w14:paraId="3A05EFDF" w14:textId="77777777" w:rsidTr="00407AFB">
        <w:tc>
          <w:tcPr>
            <w:tcW w:w="2495" w:type="dxa"/>
          </w:tcPr>
          <w:p w14:paraId="0C5F2B1F" w14:textId="77777777" w:rsidR="00B01A1A" w:rsidRPr="00E22C33" w:rsidRDefault="00B01A1A" w:rsidP="00DE1FC4">
            <w:pPr>
              <w:pStyle w:val="table2"/>
            </w:pPr>
            <w:r w:rsidRPr="00E22C33">
              <w:t>Two Wells</w:t>
            </w:r>
          </w:p>
        </w:tc>
      </w:tr>
      <w:tr w:rsidR="00B01A1A" w:rsidRPr="00E22C33" w14:paraId="188C2AC0" w14:textId="77777777" w:rsidTr="00407AFB">
        <w:tc>
          <w:tcPr>
            <w:tcW w:w="2495" w:type="dxa"/>
          </w:tcPr>
          <w:p w14:paraId="10D00CEA" w14:textId="77777777" w:rsidR="00B01A1A" w:rsidRPr="00E22C33" w:rsidRDefault="00B01A1A" w:rsidP="00DE1FC4">
            <w:pPr>
              <w:pStyle w:val="table2"/>
            </w:pPr>
            <w:r w:rsidRPr="00E22C33">
              <w:t>Tarpeena</w:t>
            </w:r>
          </w:p>
        </w:tc>
      </w:tr>
      <w:tr w:rsidR="00B01A1A" w:rsidRPr="00E22C33" w14:paraId="3C084541" w14:textId="77777777" w:rsidTr="00407AFB">
        <w:tc>
          <w:tcPr>
            <w:tcW w:w="2495" w:type="dxa"/>
          </w:tcPr>
          <w:p w14:paraId="5450D500" w14:textId="77777777" w:rsidR="00B01A1A" w:rsidRPr="00E22C33" w:rsidRDefault="00B01A1A" w:rsidP="00DE1FC4">
            <w:pPr>
              <w:pStyle w:val="table2"/>
            </w:pPr>
            <w:r w:rsidRPr="00E22C33">
              <w:t>Tarlee</w:t>
            </w:r>
          </w:p>
        </w:tc>
      </w:tr>
      <w:tr w:rsidR="00B01A1A" w:rsidRPr="00E22C33" w14:paraId="055FF97D" w14:textId="77777777" w:rsidTr="00407AFB">
        <w:tc>
          <w:tcPr>
            <w:tcW w:w="2495" w:type="dxa"/>
          </w:tcPr>
          <w:p w14:paraId="2455A9CE" w14:textId="77777777" w:rsidR="00B01A1A" w:rsidRPr="00E22C33" w:rsidRDefault="00B01A1A" w:rsidP="00DE1FC4">
            <w:pPr>
              <w:pStyle w:val="table2"/>
            </w:pPr>
            <w:r w:rsidRPr="00E22C33">
              <w:t>Tantanoola</w:t>
            </w:r>
          </w:p>
        </w:tc>
      </w:tr>
      <w:tr w:rsidR="00B01A1A" w:rsidRPr="00E22C33" w14:paraId="7A6DC983" w14:textId="77777777" w:rsidTr="00407AFB">
        <w:tc>
          <w:tcPr>
            <w:tcW w:w="2495" w:type="dxa"/>
          </w:tcPr>
          <w:p w14:paraId="4DF2E5FC" w14:textId="77777777" w:rsidR="00B01A1A" w:rsidRPr="00E22C33" w:rsidRDefault="00B01A1A" w:rsidP="00DE1FC4">
            <w:pPr>
              <w:pStyle w:val="table2"/>
            </w:pPr>
            <w:smartTag w:uri="urn:schemas-microsoft-com:office:smarttags" w:element="place">
              <w:smartTag w:uri="urn:schemas-microsoft-com:office:smarttags" w:element="PlaceName">
                <w:r w:rsidRPr="00E22C33">
                  <w:t>Tumby</w:t>
                </w:r>
              </w:smartTag>
              <w:r w:rsidRPr="00E22C33">
                <w:t xml:space="preserve"> </w:t>
              </w:r>
              <w:smartTag w:uri="urn:schemas-microsoft-com:office:smarttags" w:element="PlaceType">
                <w:r w:rsidRPr="00E22C33">
                  <w:t>Bay</w:t>
                </w:r>
              </w:smartTag>
            </w:smartTag>
          </w:p>
        </w:tc>
      </w:tr>
      <w:tr w:rsidR="00B01A1A" w:rsidRPr="00E22C33" w14:paraId="7266CCC9" w14:textId="77777777" w:rsidTr="00407AFB">
        <w:tc>
          <w:tcPr>
            <w:tcW w:w="2495" w:type="dxa"/>
          </w:tcPr>
          <w:p w14:paraId="60D8A60B" w14:textId="77777777" w:rsidR="00B01A1A" w:rsidRPr="00E22C33" w:rsidRDefault="00B01A1A" w:rsidP="00DE1FC4">
            <w:pPr>
              <w:pStyle w:val="table2"/>
            </w:pPr>
            <w:smartTag w:uri="urn:schemas-microsoft-com:office:smarttags" w:element="place">
              <w:smartTag w:uri="urn:schemas-microsoft-com:office:smarttags" w:element="PlaceName">
                <w:r w:rsidRPr="00E22C33">
                  <w:t>Victor</w:t>
                </w:r>
              </w:smartTag>
              <w:r w:rsidRPr="00E22C33">
                <w:t xml:space="preserve"> </w:t>
              </w:r>
              <w:smartTag w:uri="urn:schemas-microsoft-com:office:smarttags" w:element="PlaceName">
                <w:r w:rsidRPr="00E22C33">
                  <w:t>Harbor</w:t>
                </w:r>
              </w:smartTag>
            </w:smartTag>
          </w:p>
        </w:tc>
      </w:tr>
      <w:tr w:rsidR="00B01A1A" w:rsidRPr="00E22C33" w14:paraId="47535D6E" w14:textId="77777777" w:rsidTr="00407AFB">
        <w:tc>
          <w:tcPr>
            <w:tcW w:w="2495" w:type="dxa"/>
          </w:tcPr>
          <w:p w14:paraId="6CCB1E39" w14:textId="77777777" w:rsidR="00B01A1A" w:rsidRPr="00E22C33" w:rsidRDefault="00B01A1A" w:rsidP="00DE1FC4">
            <w:pPr>
              <w:pStyle w:val="table2"/>
            </w:pPr>
            <w:r w:rsidRPr="00E22C33">
              <w:t>Whyalla Jenkins</w:t>
            </w:r>
          </w:p>
        </w:tc>
      </w:tr>
      <w:tr w:rsidR="00B01A1A" w:rsidRPr="00E22C33" w14:paraId="3C0A8D1D" w14:textId="77777777" w:rsidTr="00407AFB">
        <w:tc>
          <w:tcPr>
            <w:tcW w:w="2495" w:type="dxa"/>
          </w:tcPr>
          <w:p w14:paraId="64340E04" w14:textId="77777777" w:rsidR="00B01A1A" w:rsidRPr="00E22C33" w:rsidRDefault="00B01A1A" w:rsidP="00DE1FC4">
            <w:pPr>
              <w:pStyle w:val="table2"/>
            </w:pPr>
            <w:r w:rsidRPr="00E22C33">
              <w:t>Whyalla</w:t>
            </w:r>
          </w:p>
        </w:tc>
      </w:tr>
      <w:tr w:rsidR="00B01A1A" w:rsidRPr="00E22C33" w14:paraId="1F72D030" w14:textId="77777777" w:rsidTr="00407AFB">
        <w:tc>
          <w:tcPr>
            <w:tcW w:w="2495" w:type="dxa"/>
          </w:tcPr>
          <w:p w14:paraId="7BD46D52" w14:textId="77777777" w:rsidR="00B01A1A" w:rsidRPr="00E22C33" w:rsidRDefault="00B01A1A" w:rsidP="00DE1FC4">
            <w:pPr>
              <w:pStyle w:val="table2"/>
            </w:pPr>
            <w:r w:rsidRPr="00E22C33">
              <w:t>Willunga</w:t>
            </w:r>
          </w:p>
        </w:tc>
      </w:tr>
      <w:tr w:rsidR="00B01A1A" w:rsidRPr="00E22C33" w14:paraId="0B1679C0" w14:textId="77777777" w:rsidTr="00407AFB">
        <w:tc>
          <w:tcPr>
            <w:tcW w:w="2495" w:type="dxa"/>
          </w:tcPr>
          <w:p w14:paraId="12A97C69" w14:textId="77777777" w:rsidR="00B01A1A" w:rsidRPr="00E22C33" w:rsidRDefault="00B01A1A" w:rsidP="00DE1FC4">
            <w:pPr>
              <w:pStyle w:val="table2"/>
            </w:pPr>
            <w:r w:rsidRPr="00E22C33">
              <w:t>Waikerie</w:t>
            </w:r>
          </w:p>
        </w:tc>
      </w:tr>
      <w:tr w:rsidR="00B01A1A" w:rsidRPr="00E22C33" w14:paraId="3580A873" w14:textId="77777777" w:rsidTr="00407AFB">
        <w:tc>
          <w:tcPr>
            <w:tcW w:w="2495" w:type="dxa"/>
          </w:tcPr>
          <w:p w14:paraId="784977AA" w14:textId="77777777" w:rsidR="00B01A1A" w:rsidRPr="00E22C33" w:rsidRDefault="00B01A1A" w:rsidP="00DE1FC4">
            <w:pPr>
              <w:pStyle w:val="table2"/>
            </w:pPr>
            <w:r w:rsidRPr="00E22C33">
              <w:t>Wilminton</w:t>
            </w:r>
          </w:p>
        </w:tc>
      </w:tr>
      <w:tr w:rsidR="00B01A1A" w:rsidRPr="00E22C33" w14:paraId="3F172C48" w14:textId="77777777" w:rsidTr="00407AFB">
        <w:tc>
          <w:tcPr>
            <w:tcW w:w="2495" w:type="dxa"/>
          </w:tcPr>
          <w:p w14:paraId="23CB08A3" w14:textId="77777777" w:rsidR="00B01A1A" w:rsidRPr="00E22C33" w:rsidRDefault="00B01A1A" w:rsidP="00DE1FC4">
            <w:pPr>
              <w:pStyle w:val="table2"/>
            </w:pPr>
            <w:r w:rsidRPr="00E22C33">
              <w:t>Williamstown</w:t>
            </w:r>
          </w:p>
        </w:tc>
      </w:tr>
      <w:tr w:rsidR="00B01A1A" w:rsidRPr="00E22C33" w14:paraId="6E0A86E9" w14:textId="77777777" w:rsidTr="00407AFB">
        <w:tc>
          <w:tcPr>
            <w:tcW w:w="2495" w:type="dxa"/>
          </w:tcPr>
          <w:p w14:paraId="770AA28A" w14:textId="77777777" w:rsidR="00B01A1A" w:rsidRPr="00E22C33" w:rsidRDefault="00B01A1A" w:rsidP="00DE1FC4">
            <w:pPr>
              <w:pStyle w:val="table2"/>
            </w:pPr>
            <w:r w:rsidRPr="00E22C33">
              <w:t>Woomera</w:t>
            </w:r>
          </w:p>
        </w:tc>
      </w:tr>
      <w:tr w:rsidR="00B01A1A" w:rsidRPr="00E22C33" w14:paraId="39B13A8D" w14:textId="77777777" w:rsidTr="00407AFB">
        <w:tc>
          <w:tcPr>
            <w:tcW w:w="2495" w:type="dxa"/>
          </w:tcPr>
          <w:p w14:paraId="24E67F60" w14:textId="77777777" w:rsidR="00B01A1A" w:rsidRPr="00E22C33" w:rsidRDefault="00B01A1A" w:rsidP="00DE1FC4">
            <w:pPr>
              <w:pStyle w:val="table2"/>
            </w:pPr>
            <w:r w:rsidRPr="00E22C33">
              <w:t>Warooka</w:t>
            </w:r>
          </w:p>
        </w:tc>
      </w:tr>
      <w:tr w:rsidR="00B01A1A" w:rsidRPr="00E22C33" w14:paraId="69DEA4C9" w14:textId="77777777" w:rsidTr="00407AFB">
        <w:tc>
          <w:tcPr>
            <w:tcW w:w="2495" w:type="dxa"/>
          </w:tcPr>
          <w:p w14:paraId="5F20014C" w14:textId="77777777" w:rsidR="00B01A1A" w:rsidRPr="00E22C33" w:rsidRDefault="00B01A1A" w:rsidP="00DE1FC4">
            <w:pPr>
              <w:pStyle w:val="table2"/>
            </w:pPr>
            <w:r w:rsidRPr="00E22C33">
              <w:t>Wallaroo</w:t>
            </w:r>
          </w:p>
        </w:tc>
      </w:tr>
      <w:tr w:rsidR="00B01A1A" w:rsidRPr="00E22C33" w14:paraId="3A64CD14" w14:textId="77777777" w:rsidTr="00407AFB">
        <w:tc>
          <w:tcPr>
            <w:tcW w:w="2495" w:type="dxa"/>
          </w:tcPr>
          <w:p w14:paraId="1D64AD9B" w14:textId="77777777" w:rsidR="00B01A1A" w:rsidRPr="00E22C33" w:rsidRDefault="00B01A1A" w:rsidP="00DE1FC4">
            <w:pPr>
              <w:pStyle w:val="table2"/>
            </w:pPr>
            <w:r w:rsidRPr="00E22C33">
              <w:t>Wasleys</w:t>
            </w:r>
          </w:p>
        </w:tc>
      </w:tr>
      <w:tr w:rsidR="00B01A1A" w:rsidRPr="00E22C33" w14:paraId="01C8C483" w14:textId="77777777" w:rsidTr="00407AFB">
        <w:tc>
          <w:tcPr>
            <w:tcW w:w="2495" w:type="dxa"/>
          </w:tcPr>
          <w:p w14:paraId="481C53D4" w14:textId="77777777" w:rsidR="00B01A1A" w:rsidRPr="00E22C33" w:rsidRDefault="00B01A1A" w:rsidP="00DE1FC4">
            <w:pPr>
              <w:pStyle w:val="table2"/>
            </w:pPr>
            <w:r w:rsidRPr="00E22C33">
              <w:t>Wudinna</w:t>
            </w:r>
          </w:p>
        </w:tc>
      </w:tr>
      <w:tr w:rsidR="00B01A1A" w:rsidRPr="00E22C33" w14:paraId="1AFC22CC" w14:textId="77777777" w:rsidTr="00407AFB">
        <w:tc>
          <w:tcPr>
            <w:tcW w:w="2495" w:type="dxa"/>
          </w:tcPr>
          <w:p w14:paraId="0E277690" w14:textId="77777777" w:rsidR="00B01A1A" w:rsidRPr="00E22C33" w:rsidRDefault="00B01A1A" w:rsidP="00DE1FC4">
            <w:pPr>
              <w:pStyle w:val="table2"/>
            </w:pPr>
            <w:r w:rsidRPr="00E22C33">
              <w:t>Watervale</w:t>
            </w:r>
          </w:p>
        </w:tc>
      </w:tr>
      <w:tr w:rsidR="00B01A1A" w:rsidRPr="00E22C33" w14:paraId="19DC4726" w14:textId="77777777" w:rsidTr="00407AFB">
        <w:tc>
          <w:tcPr>
            <w:tcW w:w="2495" w:type="dxa"/>
          </w:tcPr>
          <w:p w14:paraId="55CFA43B" w14:textId="77777777" w:rsidR="00B01A1A" w:rsidRPr="00E22C33" w:rsidRDefault="00B01A1A" w:rsidP="00DE1FC4">
            <w:pPr>
              <w:pStyle w:val="table2"/>
            </w:pPr>
            <w:r w:rsidRPr="00E22C33">
              <w:t>Yankalilla</w:t>
            </w:r>
          </w:p>
        </w:tc>
      </w:tr>
      <w:tr w:rsidR="00B01A1A" w:rsidRPr="00E22C33" w14:paraId="1505F61B" w14:textId="77777777" w:rsidTr="00407AFB">
        <w:tc>
          <w:tcPr>
            <w:tcW w:w="2495" w:type="dxa"/>
          </w:tcPr>
          <w:p w14:paraId="32A23CDF" w14:textId="77777777" w:rsidR="00B01A1A" w:rsidRPr="00E22C33" w:rsidRDefault="00B01A1A" w:rsidP="00DE1FC4">
            <w:pPr>
              <w:pStyle w:val="table2"/>
            </w:pPr>
            <w:r w:rsidRPr="00E22C33">
              <w:t>Yorketown</w:t>
            </w:r>
          </w:p>
        </w:tc>
      </w:tr>
      <w:tr w:rsidR="00B01A1A" w:rsidRPr="00E22C33" w14:paraId="5E7D0F12" w14:textId="77777777" w:rsidTr="00407AFB">
        <w:tc>
          <w:tcPr>
            <w:tcW w:w="2495" w:type="dxa"/>
          </w:tcPr>
          <w:p w14:paraId="20BF1B0A" w14:textId="77777777" w:rsidR="00B01A1A" w:rsidRPr="00E22C33" w:rsidRDefault="00B01A1A" w:rsidP="00DE1FC4">
            <w:pPr>
              <w:pStyle w:val="table2"/>
            </w:pPr>
            <w:r w:rsidRPr="00E22C33">
              <w:t>Yunta</w:t>
            </w:r>
          </w:p>
        </w:tc>
      </w:tr>
    </w:tbl>
    <w:p w14:paraId="7EB80778" w14:textId="77777777" w:rsidR="00B01A1A" w:rsidRPr="00E22C33" w:rsidRDefault="00B01A1A">
      <w:pPr>
        <w:sectPr w:rsidR="00B01A1A" w:rsidRPr="00E22C33">
          <w:type w:val="continuous"/>
          <w:pgSz w:w="11907" w:h="16840"/>
          <w:pgMar w:top="543" w:right="1418" w:bottom="1418" w:left="1418" w:header="720" w:footer="720" w:gutter="0"/>
          <w:cols w:num="3" w:space="0"/>
        </w:sectPr>
      </w:pPr>
    </w:p>
    <w:p w14:paraId="75036FF1" w14:textId="77777777" w:rsidR="00C8422E" w:rsidRPr="00E22C33" w:rsidRDefault="00C8422E" w:rsidP="00C8422E">
      <w:pPr>
        <w:pStyle w:val="TableRowHeading"/>
      </w:pPr>
      <w:r w:rsidRPr="00E22C33">
        <w:t>Charging Zones and Charging Ar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40"/>
        <w:gridCol w:w="2841"/>
        <w:gridCol w:w="2841"/>
      </w:tblGrid>
      <w:tr w:rsidR="00B01A1A" w:rsidRPr="00E22C33" w14:paraId="022FE227" w14:textId="77777777" w:rsidTr="00407AFB">
        <w:trPr>
          <w:trHeight w:val="548"/>
        </w:trPr>
        <w:tc>
          <w:tcPr>
            <w:tcW w:w="2840" w:type="dxa"/>
          </w:tcPr>
          <w:p w14:paraId="1FEA5961" w14:textId="77777777" w:rsidR="00B01A1A" w:rsidRPr="00E22C33" w:rsidRDefault="00B01A1A" w:rsidP="00407AFB">
            <w:pPr>
              <w:pStyle w:val="table1"/>
              <w:spacing w:before="120"/>
            </w:pPr>
            <w:r w:rsidRPr="00E22C33">
              <w:t>Charging Zone</w:t>
            </w:r>
          </w:p>
        </w:tc>
        <w:tc>
          <w:tcPr>
            <w:tcW w:w="2841" w:type="dxa"/>
          </w:tcPr>
          <w:p w14:paraId="7C739635" w14:textId="77777777" w:rsidR="00B01A1A" w:rsidRPr="00E22C33" w:rsidRDefault="00B01A1A" w:rsidP="00407AFB">
            <w:pPr>
              <w:pStyle w:val="table1"/>
              <w:spacing w:before="120"/>
            </w:pPr>
            <w:smartTag w:uri="urn:schemas-microsoft-com:office:smarttags" w:element="State">
              <w:smartTag w:uri="urn:schemas-microsoft-com:office:smarttags" w:element="place">
                <w:r w:rsidRPr="00E22C33">
                  <w:t>Northern Territory</w:t>
                </w:r>
              </w:smartTag>
            </w:smartTag>
          </w:p>
        </w:tc>
        <w:tc>
          <w:tcPr>
            <w:tcW w:w="2841" w:type="dxa"/>
          </w:tcPr>
          <w:p w14:paraId="79566364" w14:textId="77777777" w:rsidR="00B01A1A" w:rsidRPr="00407AFB" w:rsidRDefault="00B01A1A" w:rsidP="00407AFB">
            <w:pPr>
              <w:keepNext/>
              <w:rPr>
                <w:rFonts w:ascii="Arial" w:hAnsi="Arial"/>
                <w:color w:val="000000"/>
                <w:sz w:val="18"/>
              </w:rPr>
            </w:pPr>
          </w:p>
        </w:tc>
      </w:tr>
      <w:tr w:rsidR="00B01A1A" w:rsidRPr="00E22C33" w14:paraId="2E71459E" w14:textId="77777777" w:rsidTr="00407AFB">
        <w:tc>
          <w:tcPr>
            <w:tcW w:w="2840" w:type="dxa"/>
          </w:tcPr>
          <w:p w14:paraId="02039829" w14:textId="77777777" w:rsidR="00B01A1A" w:rsidRPr="00E22C33" w:rsidRDefault="00B01A1A" w:rsidP="00407AFB">
            <w:pPr>
              <w:pStyle w:val="table1"/>
              <w:spacing w:before="120"/>
            </w:pPr>
            <w:r w:rsidRPr="00E22C33">
              <w:t>Primary Area Centre</w:t>
            </w:r>
          </w:p>
        </w:tc>
        <w:tc>
          <w:tcPr>
            <w:tcW w:w="2841" w:type="dxa"/>
          </w:tcPr>
          <w:p w14:paraId="5EF113E5" w14:textId="77777777" w:rsidR="00B01A1A" w:rsidRPr="00407AFB" w:rsidRDefault="00B01A1A" w:rsidP="00407AFB">
            <w:pPr>
              <w:pStyle w:val="table2"/>
              <w:spacing w:before="120"/>
              <w:rPr>
                <w:b/>
              </w:rPr>
            </w:pPr>
            <w:smartTag w:uri="urn:schemas-microsoft-com:office:smarttags" w:element="City">
              <w:smartTag w:uri="urn:schemas-microsoft-com:office:smarttags" w:element="place">
                <w:r w:rsidRPr="00E22C33">
                  <w:t>Darwin</w:t>
                </w:r>
              </w:smartTag>
            </w:smartTag>
          </w:p>
        </w:tc>
        <w:tc>
          <w:tcPr>
            <w:tcW w:w="2841" w:type="dxa"/>
          </w:tcPr>
          <w:p w14:paraId="61950F1A" w14:textId="77777777" w:rsidR="00B01A1A" w:rsidRPr="00E22C33" w:rsidRDefault="00B01A1A" w:rsidP="00407AFB">
            <w:pPr>
              <w:keepNext/>
            </w:pPr>
          </w:p>
        </w:tc>
      </w:tr>
      <w:tr w:rsidR="00B01A1A" w:rsidRPr="00E22C33" w14:paraId="09B2C8A6" w14:textId="77777777" w:rsidTr="00407AFB">
        <w:tc>
          <w:tcPr>
            <w:tcW w:w="2840" w:type="dxa"/>
          </w:tcPr>
          <w:p w14:paraId="4A888AD3" w14:textId="77777777" w:rsidR="00B01A1A" w:rsidRPr="00E22C33" w:rsidRDefault="00B01A1A" w:rsidP="00407AFB">
            <w:pPr>
              <w:pStyle w:val="table1"/>
              <w:spacing w:before="120"/>
            </w:pPr>
            <w:r w:rsidRPr="00E22C33">
              <w:t>Secondary Area Centre</w:t>
            </w:r>
          </w:p>
        </w:tc>
        <w:tc>
          <w:tcPr>
            <w:tcW w:w="2841" w:type="dxa"/>
          </w:tcPr>
          <w:p w14:paraId="7342A4FB" w14:textId="77777777" w:rsidR="00B01A1A" w:rsidRPr="00407AFB" w:rsidRDefault="00B01A1A" w:rsidP="00407AFB">
            <w:pPr>
              <w:pStyle w:val="table2"/>
              <w:spacing w:before="120"/>
              <w:rPr>
                <w:b/>
              </w:rPr>
            </w:pPr>
            <w:r w:rsidRPr="00E22C33">
              <w:t>Nil</w:t>
            </w:r>
          </w:p>
        </w:tc>
        <w:tc>
          <w:tcPr>
            <w:tcW w:w="2841" w:type="dxa"/>
          </w:tcPr>
          <w:p w14:paraId="5EC01357" w14:textId="77777777" w:rsidR="00B01A1A" w:rsidRPr="00E22C33" w:rsidRDefault="00B01A1A"/>
        </w:tc>
      </w:tr>
    </w:tbl>
    <w:p w14:paraId="2AC84C31" w14:textId="77777777" w:rsidR="00B01A1A" w:rsidRPr="00E22C33" w:rsidRDefault="00B01A1A" w:rsidP="009106FA">
      <w:pPr>
        <w:keepNext/>
        <w:spacing w:before="120" w:after="120"/>
        <w:ind w:hanging="720"/>
        <w:rPr>
          <w:rFonts w:ascii="Arial" w:hAnsi="Arial"/>
          <w:b/>
          <w:color w:val="000000"/>
          <w:sz w:val="18"/>
        </w:rPr>
      </w:pPr>
      <w:r w:rsidRPr="00E22C33">
        <w:rPr>
          <w:rFonts w:ascii="Arial" w:hAnsi="Arial"/>
          <w:b/>
          <w:color w:val="000000"/>
          <w:sz w:val="18"/>
        </w:rPr>
        <w:t>Tertiary Area Centre</w:t>
      </w:r>
    </w:p>
    <w:p w14:paraId="611FBD01" w14:textId="77777777" w:rsidR="00B01A1A" w:rsidRPr="00E22C33" w:rsidRDefault="00B01A1A">
      <w:pPr>
        <w:keepNext/>
        <w:spacing w:before="120" w:after="120"/>
        <w:sectPr w:rsidR="00B01A1A" w:rsidRPr="00E22C33">
          <w:type w:val="continuous"/>
          <w:pgSz w:w="11907" w:h="16840"/>
          <w:pgMar w:top="543" w:right="1418" w:bottom="1418" w:left="1418"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523"/>
      </w:tblGrid>
      <w:tr w:rsidR="00B01A1A" w:rsidRPr="00E22C33" w14:paraId="12EB42EA" w14:textId="77777777" w:rsidTr="00407AFB">
        <w:tc>
          <w:tcPr>
            <w:tcW w:w="2523" w:type="dxa"/>
          </w:tcPr>
          <w:p w14:paraId="19A2BAF7" w14:textId="77777777" w:rsidR="00B01A1A" w:rsidRPr="00E22C33" w:rsidRDefault="00B01A1A" w:rsidP="00DE1FC4">
            <w:pPr>
              <w:pStyle w:val="table2"/>
            </w:pPr>
            <w:smartTag w:uri="urn:schemas-microsoft-com:office:smarttags" w:element="place">
              <w:smartTag w:uri="urn:schemas-microsoft-com:office:smarttags" w:element="PlaceName">
                <w:r w:rsidRPr="00E22C33">
                  <w:t>Adelaide</w:t>
                </w:r>
              </w:smartTag>
              <w:r w:rsidRPr="00E22C33">
                <w:t xml:space="preserve"> </w:t>
              </w:r>
              <w:smartTag w:uri="urn:schemas-microsoft-com:office:smarttags" w:element="PlaceType">
                <w:r w:rsidRPr="00E22C33">
                  <w:t>River</w:t>
                </w:r>
              </w:smartTag>
            </w:smartTag>
          </w:p>
        </w:tc>
      </w:tr>
      <w:tr w:rsidR="00B01A1A" w:rsidRPr="00E22C33" w14:paraId="5E0D69AB" w14:textId="77777777" w:rsidTr="00407AFB">
        <w:tc>
          <w:tcPr>
            <w:tcW w:w="2523" w:type="dxa"/>
          </w:tcPr>
          <w:p w14:paraId="6672D2C9" w14:textId="77777777" w:rsidR="00B01A1A" w:rsidRPr="00E22C33" w:rsidRDefault="00B01A1A" w:rsidP="00DE1FC4">
            <w:pPr>
              <w:pStyle w:val="table2"/>
            </w:pPr>
            <w:smartTag w:uri="urn:schemas-microsoft-com:office:smarttags" w:element="place">
              <w:r w:rsidRPr="00E22C33">
                <w:t>Alice Springs</w:t>
              </w:r>
            </w:smartTag>
          </w:p>
        </w:tc>
      </w:tr>
      <w:tr w:rsidR="00B01A1A" w:rsidRPr="00E22C33" w14:paraId="4938BAF9" w14:textId="77777777" w:rsidTr="00407AFB">
        <w:tc>
          <w:tcPr>
            <w:tcW w:w="2523" w:type="dxa"/>
          </w:tcPr>
          <w:p w14:paraId="439BC09A" w14:textId="77777777" w:rsidR="00B01A1A" w:rsidRPr="00E22C33" w:rsidRDefault="00B01A1A" w:rsidP="00DE1FC4">
            <w:pPr>
              <w:pStyle w:val="table2"/>
            </w:pPr>
            <w:r w:rsidRPr="00E22C33">
              <w:t>Alyangula</w:t>
            </w:r>
          </w:p>
        </w:tc>
      </w:tr>
      <w:tr w:rsidR="00B01A1A" w:rsidRPr="00E22C33" w14:paraId="12023173" w14:textId="77777777" w:rsidTr="00407AFB">
        <w:tc>
          <w:tcPr>
            <w:tcW w:w="2523" w:type="dxa"/>
          </w:tcPr>
          <w:p w14:paraId="2069B2EF" w14:textId="77777777" w:rsidR="00B01A1A" w:rsidRPr="00E22C33" w:rsidRDefault="00B01A1A" w:rsidP="00DE1FC4">
            <w:pPr>
              <w:pStyle w:val="table2"/>
            </w:pPr>
            <w:r w:rsidRPr="00E22C33">
              <w:t>Borroloola</w:t>
            </w:r>
          </w:p>
        </w:tc>
      </w:tr>
      <w:tr w:rsidR="00B01A1A" w:rsidRPr="00E22C33" w14:paraId="39BA1FBD" w14:textId="77777777" w:rsidTr="00407AFB">
        <w:tc>
          <w:tcPr>
            <w:tcW w:w="2523" w:type="dxa"/>
          </w:tcPr>
          <w:p w14:paraId="792FCC36" w14:textId="77777777" w:rsidR="00B01A1A" w:rsidRPr="00E22C33" w:rsidRDefault="00B01A1A" w:rsidP="00DE1FC4">
            <w:pPr>
              <w:pStyle w:val="table2"/>
            </w:pPr>
            <w:r w:rsidRPr="00E22C33">
              <w:t>Batchelor</w:t>
            </w:r>
          </w:p>
        </w:tc>
      </w:tr>
      <w:tr w:rsidR="00B01A1A" w:rsidRPr="00E22C33" w14:paraId="73434BED" w14:textId="77777777" w:rsidTr="00407AFB">
        <w:tc>
          <w:tcPr>
            <w:tcW w:w="2523" w:type="dxa"/>
          </w:tcPr>
          <w:p w14:paraId="346073B2" w14:textId="77777777" w:rsidR="00B01A1A" w:rsidRPr="00E22C33" w:rsidRDefault="00B01A1A" w:rsidP="00DE1FC4">
            <w:pPr>
              <w:pStyle w:val="table2"/>
            </w:pPr>
            <w:r w:rsidRPr="00E22C33">
              <w:t>Berry Springs</w:t>
            </w:r>
          </w:p>
        </w:tc>
      </w:tr>
      <w:tr w:rsidR="00B01A1A" w:rsidRPr="00E22C33" w14:paraId="525CF487" w14:textId="77777777" w:rsidTr="00407AFB">
        <w:tc>
          <w:tcPr>
            <w:tcW w:w="2523" w:type="dxa"/>
          </w:tcPr>
          <w:p w14:paraId="77C4C23F" w14:textId="77777777" w:rsidR="00B01A1A" w:rsidRPr="00E22C33" w:rsidRDefault="00B01A1A" w:rsidP="00DE1FC4">
            <w:pPr>
              <w:pStyle w:val="table2"/>
            </w:pPr>
            <w:r w:rsidRPr="00E22C33">
              <w:t>Gregory Ddn</w:t>
            </w:r>
          </w:p>
        </w:tc>
      </w:tr>
      <w:tr w:rsidR="00B01A1A" w:rsidRPr="00E22C33" w14:paraId="3A2D1B07" w14:textId="77777777" w:rsidTr="00407AFB">
        <w:tc>
          <w:tcPr>
            <w:tcW w:w="2523" w:type="dxa"/>
          </w:tcPr>
          <w:p w14:paraId="531DD2CE" w14:textId="77777777" w:rsidR="00B01A1A" w:rsidRPr="00E22C33" w:rsidRDefault="00B01A1A" w:rsidP="00DE1FC4">
            <w:pPr>
              <w:pStyle w:val="table2"/>
            </w:pPr>
            <w:smartTag w:uri="urn:schemas-microsoft-com:office:smarttags" w:element="place">
              <w:smartTag w:uri="urn:schemas-microsoft-com:office:smarttags" w:element="PlaceName">
                <w:r w:rsidRPr="00E22C33">
                  <w:t>Howard</w:t>
                </w:r>
              </w:smartTag>
              <w:r w:rsidRPr="00E22C33">
                <w:t xml:space="preserve"> </w:t>
              </w:r>
              <w:smartTag w:uri="urn:schemas-microsoft-com:office:smarttags" w:element="PlaceName">
                <w:r w:rsidRPr="00E22C33">
                  <w:t>Springs</w:t>
                </w:r>
              </w:smartTag>
            </w:smartTag>
          </w:p>
        </w:tc>
      </w:tr>
      <w:tr w:rsidR="00B01A1A" w:rsidRPr="00E22C33" w14:paraId="1D9CCE2C" w14:textId="77777777" w:rsidTr="00407AFB">
        <w:tc>
          <w:tcPr>
            <w:tcW w:w="2523" w:type="dxa"/>
          </w:tcPr>
          <w:p w14:paraId="6F72AE7C" w14:textId="77777777" w:rsidR="00B01A1A" w:rsidRPr="00E22C33" w:rsidRDefault="00B01A1A" w:rsidP="00DE1FC4">
            <w:pPr>
              <w:pStyle w:val="table2"/>
            </w:pPr>
            <w:r w:rsidRPr="00E22C33">
              <w:t>Jabiru Est Airpt</w:t>
            </w:r>
          </w:p>
        </w:tc>
      </w:tr>
      <w:tr w:rsidR="00B01A1A" w:rsidRPr="00E22C33" w14:paraId="097E439B" w14:textId="77777777" w:rsidTr="00407AFB">
        <w:tc>
          <w:tcPr>
            <w:tcW w:w="2523" w:type="dxa"/>
          </w:tcPr>
          <w:p w14:paraId="239E4308" w14:textId="77777777" w:rsidR="00B01A1A" w:rsidRPr="00E22C33" w:rsidRDefault="00B01A1A" w:rsidP="00DE1FC4">
            <w:pPr>
              <w:pStyle w:val="table2"/>
            </w:pPr>
            <w:r w:rsidRPr="00E22C33">
              <w:t>Jabiru</w:t>
            </w:r>
          </w:p>
        </w:tc>
      </w:tr>
      <w:tr w:rsidR="00B01A1A" w:rsidRPr="00E22C33" w14:paraId="74366DBE" w14:textId="77777777" w:rsidTr="00407AFB">
        <w:tc>
          <w:tcPr>
            <w:tcW w:w="2523" w:type="dxa"/>
          </w:tcPr>
          <w:p w14:paraId="4BF43F8A" w14:textId="77777777" w:rsidR="00B01A1A" w:rsidRPr="00E22C33" w:rsidRDefault="00B01A1A" w:rsidP="00DE1FC4">
            <w:pPr>
              <w:pStyle w:val="table2"/>
            </w:pPr>
            <w:r w:rsidRPr="00E22C33">
              <w:t>Katherine</w:t>
            </w:r>
          </w:p>
        </w:tc>
      </w:tr>
      <w:tr w:rsidR="00B01A1A" w:rsidRPr="00E22C33" w14:paraId="5E7CAD68" w14:textId="77777777" w:rsidTr="00407AFB">
        <w:tc>
          <w:tcPr>
            <w:tcW w:w="2523" w:type="dxa"/>
          </w:tcPr>
          <w:p w14:paraId="671CFF57" w14:textId="77777777" w:rsidR="00B01A1A" w:rsidRPr="00E22C33" w:rsidRDefault="00B01A1A" w:rsidP="00DE1FC4">
            <w:pPr>
              <w:pStyle w:val="table2"/>
            </w:pPr>
            <w:r w:rsidRPr="00E22C33">
              <w:t>Nhulunbuy</w:t>
            </w:r>
          </w:p>
        </w:tc>
      </w:tr>
      <w:tr w:rsidR="00B01A1A" w:rsidRPr="00E22C33" w14:paraId="7CF15D86" w14:textId="77777777" w:rsidTr="00407AFB">
        <w:tc>
          <w:tcPr>
            <w:tcW w:w="2523" w:type="dxa"/>
          </w:tcPr>
          <w:p w14:paraId="701551D5" w14:textId="77777777" w:rsidR="00B01A1A" w:rsidRPr="00E22C33" w:rsidRDefault="00B01A1A" w:rsidP="00DE1FC4">
            <w:pPr>
              <w:pStyle w:val="table2"/>
            </w:pPr>
            <w:r w:rsidRPr="00E22C33">
              <w:t>Noonamah</w:t>
            </w:r>
          </w:p>
        </w:tc>
      </w:tr>
      <w:tr w:rsidR="00B01A1A" w:rsidRPr="00E22C33" w14:paraId="0C0E4798" w14:textId="77777777" w:rsidTr="00407AFB">
        <w:tc>
          <w:tcPr>
            <w:tcW w:w="2523" w:type="dxa"/>
          </w:tcPr>
          <w:p w14:paraId="529DD557" w14:textId="77777777" w:rsidR="00B01A1A" w:rsidRPr="00E22C33" w:rsidRDefault="00B01A1A" w:rsidP="00DE1FC4">
            <w:pPr>
              <w:pStyle w:val="table2"/>
            </w:pPr>
            <w:r w:rsidRPr="00E22C33">
              <w:t>Palmerston</w:t>
            </w:r>
          </w:p>
        </w:tc>
      </w:tr>
      <w:tr w:rsidR="00B01A1A" w:rsidRPr="00E22C33" w14:paraId="382BD3CA" w14:textId="77777777" w:rsidTr="00407AFB">
        <w:tc>
          <w:tcPr>
            <w:tcW w:w="2523" w:type="dxa"/>
          </w:tcPr>
          <w:p w14:paraId="1ADD55A8" w14:textId="77777777" w:rsidR="00B01A1A" w:rsidRPr="00E22C33" w:rsidRDefault="00B01A1A" w:rsidP="00DE1FC4">
            <w:pPr>
              <w:pStyle w:val="table2"/>
            </w:pPr>
            <w:r w:rsidRPr="00E22C33">
              <w:t>Tanami</w:t>
            </w:r>
          </w:p>
        </w:tc>
      </w:tr>
      <w:tr w:rsidR="00B01A1A" w:rsidRPr="00E22C33" w14:paraId="43276344" w14:textId="77777777" w:rsidTr="00407AFB">
        <w:tc>
          <w:tcPr>
            <w:tcW w:w="2523" w:type="dxa"/>
          </w:tcPr>
          <w:p w14:paraId="0468CA59" w14:textId="77777777" w:rsidR="00B01A1A" w:rsidRPr="00E22C33" w:rsidRDefault="00B01A1A" w:rsidP="00DE1FC4">
            <w:pPr>
              <w:pStyle w:val="table2"/>
            </w:pPr>
            <w:r w:rsidRPr="00E22C33">
              <w:t>Timber Creek</w:t>
            </w:r>
          </w:p>
        </w:tc>
      </w:tr>
      <w:tr w:rsidR="00B01A1A" w:rsidRPr="00E22C33" w14:paraId="0975DDDF" w14:textId="77777777" w:rsidTr="00407AFB">
        <w:tc>
          <w:tcPr>
            <w:tcW w:w="2523" w:type="dxa"/>
          </w:tcPr>
          <w:p w14:paraId="5918049D" w14:textId="77777777" w:rsidR="00B01A1A" w:rsidRPr="00E22C33" w:rsidRDefault="00B01A1A" w:rsidP="00DE1FC4">
            <w:pPr>
              <w:pStyle w:val="table2"/>
            </w:pPr>
            <w:r w:rsidRPr="00E22C33">
              <w:t>Tennant Creek</w:t>
            </w:r>
          </w:p>
        </w:tc>
      </w:tr>
      <w:tr w:rsidR="00B01A1A" w:rsidRPr="00E22C33" w14:paraId="25A3B3A1" w14:textId="77777777" w:rsidTr="00407AFB">
        <w:tc>
          <w:tcPr>
            <w:tcW w:w="2523" w:type="dxa"/>
          </w:tcPr>
          <w:p w14:paraId="09CD5788" w14:textId="77777777" w:rsidR="00B01A1A" w:rsidRPr="00E22C33" w:rsidRDefault="00B01A1A" w:rsidP="00DE1FC4">
            <w:pPr>
              <w:pStyle w:val="table2"/>
            </w:pPr>
            <w:r w:rsidRPr="00E22C33">
              <w:t>Yulara</w:t>
            </w:r>
          </w:p>
        </w:tc>
      </w:tr>
    </w:tbl>
    <w:p w14:paraId="142EFC4F" w14:textId="77777777" w:rsidR="00B01A1A" w:rsidRPr="00E22C33" w:rsidRDefault="00B01A1A">
      <w:pPr>
        <w:sectPr w:rsidR="00B01A1A" w:rsidRPr="00E22C33">
          <w:type w:val="continuous"/>
          <w:pgSz w:w="11907" w:h="16840"/>
          <w:pgMar w:top="543" w:right="1418" w:bottom="1418" w:left="1418" w:header="720" w:footer="720" w:gutter="0"/>
          <w:cols w:num="3" w:space="0"/>
        </w:sectPr>
      </w:pPr>
    </w:p>
    <w:p w14:paraId="69922DDA" w14:textId="77777777" w:rsidR="009106FA" w:rsidRDefault="009106FA">
      <w:pPr>
        <w:spacing w:after="0"/>
        <w:ind w:left="0"/>
      </w:pPr>
      <w:r>
        <w:br w:type="page"/>
      </w:r>
    </w:p>
    <w:p w14:paraId="27F5E528" w14:textId="77777777" w:rsidR="00B01A1A" w:rsidRPr="00E22C33" w:rsidRDefault="00B91356" w:rsidP="00B91356">
      <w:pPr>
        <w:pStyle w:val="TableRowHeading"/>
      </w:pPr>
      <w:r w:rsidRPr="00E22C33">
        <w:lastRenderedPageBreak/>
        <w:t>Charging Zones and Charging Ar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40"/>
        <w:gridCol w:w="2841"/>
        <w:gridCol w:w="2841"/>
      </w:tblGrid>
      <w:tr w:rsidR="00B01A1A" w:rsidRPr="00E22C33" w14:paraId="3FB41F2D" w14:textId="77777777" w:rsidTr="00407AFB">
        <w:trPr>
          <w:trHeight w:val="548"/>
        </w:trPr>
        <w:tc>
          <w:tcPr>
            <w:tcW w:w="2840" w:type="dxa"/>
          </w:tcPr>
          <w:p w14:paraId="1F64E4A8" w14:textId="77777777" w:rsidR="00B01A1A" w:rsidRPr="00E22C33" w:rsidRDefault="00B01A1A" w:rsidP="00407AFB">
            <w:pPr>
              <w:pStyle w:val="table1"/>
              <w:spacing w:before="120"/>
            </w:pPr>
            <w:r w:rsidRPr="00E22C33">
              <w:t>Charging Zone</w:t>
            </w:r>
          </w:p>
        </w:tc>
        <w:tc>
          <w:tcPr>
            <w:tcW w:w="2841" w:type="dxa"/>
          </w:tcPr>
          <w:p w14:paraId="7CA4D28D" w14:textId="77777777" w:rsidR="00B01A1A" w:rsidRPr="00E22C33" w:rsidRDefault="00B01A1A" w:rsidP="00407AFB">
            <w:pPr>
              <w:pStyle w:val="table1"/>
              <w:spacing w:before="120"/>
            </w:pPr>
            <w:smartTag w:uri="urn:schemas-microsoft-com:office:smarttags" w:element="State">
              <w:smartTag w:uri="urn:schemas-microsoft-com:office:smarttags" w:element="place">
                <w:r w:rsidRPr="00E22C33">
                  <w:t>Tasmania</w:t>
                </w:r>
              </w:smartTag>
            </w:smartTag>
          </w:p>
        </w:tc>
        <w:tc>
          <w:tcPr>
            <w:tcW w:w="2841" w:type="dxa"/>
          </w:tcPr>
          <w:p w14:paraId="5A2E5D0A" w14:textId="77777777" w:rsidR="00B01A1A" w:rsidRPr="00407AFB" w:rsidRDefault="00B01A1A" w:rsidP="00407AFB">
            <w:pPr>
              <w:keepNext/>
              <w:rPr>
                <w:rFonts w:ascii="Arial" w:hAnsi="Arial"/>
                <w:color w:val="000000"/>
                <w:sz w:val="18"/>
              </w:rPr>
            </w:pPr>
          </w:p>
        </w:tc>
      </w:tr>
      <w:tr w:rsidR="00B01A1A" w:rsidRPr="00E22C33" w14:paraId="5C40FE31" w14:textId="77777777" w:rsidTr="00407AFB">
        <w:tc>
          <w:tcPr>
            <w:tcW w:w="2840" w:type="dxa"/>
          </w:tcPr>
          <w:p w14:paraId="7C1CD351" w14:textId="77777777" w:rsidR="00B01A1A" w:rsidRPr="00E22C33" w:rsidRDefault="00B01A1A" w:rsidP="00407AFB">
            <w:pPr>
              <w:pStyle w:val="table1"/>
              <w:spacing w:before="120"/>
            </w:pPr>
            <w:r w:rsidRPr="00E22C33">
              <w:t>Primary Area Centre</w:t>
            </w:r>
          </w:p>
        </w:tc>
        <w:tc>
          <w:tcPr>
            <w:tcW w:w="2841" w:type="dxa"/>
          </w:tcPr>
          <w:p w14:paraId="78E3BFAF" w14:textId="77777777" w:rsidR="00B01A1A" w:rsidRPr="00407AFB" w:rsidRDefault="00B01A1A" w:rsidP="00407AFB">
            <w:pPr>
              <w:pStyle w:val="table2"/>
              <w:spacing w:before="120"/>
              <w:rPr>
                <w:b/>
              </w:rPr>
            </w:pPr>
            <w:smartTag w:uri="urn:schemas-microsoft-com:office:smarttags" w:element="City">
              <w:smartTag w:uri="urn:schemas-microsoft-com:office:smarttags" w:element="place">
                <w:r w:rsidRPr="00E22C33">
                  <w:t>Hobart</w:t>
                </w:r>
              </w:smartTag>
            </w:smartTag>
          </w:p>
        </w:tc>
        <w:tc>
          <w:tcPr>
            <w:tcW w:w="2841" w:type="dxa"/>
          </w:tcPr>
          <w:p w14:paraId="543DA71E" w14:textId="77777777" w:rsidR="00B01A1A" w:rsidRPr="00407AFB" w:rsidRDefault="00B01A1A" w:rsidP="00407AFB">
            <w:pPr>
              <w:keepNext/>
              <w:rPr>
                <w:rFonts w:ascii="Arial" w:hAnsi="Arial"/>
                <w:color w:val="000000"/>
                <w:sz w:val="18"/>
              </w:rPr>
            </w:pPr>
          </w:p>
        </w:tc>
      </w:tr>
      <w:tr w:rsidR="00B01A1A" w:rsidRPr="00E22C33" w14:paraId="3D8B25B2" w14:textId="77777777" w:rsidTr="00407AFB">
        <w:tc>
          <w:tcPr>
            <w:tcW w:w="2840" w:type="dxa"/>
          </w:tcPr>
          <w:p w14:paraId="446484E7" w14:textId="77777777" w:rsidR="00B01A1A" w:rsidRPr="00E22C33" w:rsidRDefault="00B01A1A" w:rsidP="00407AFB">
            <w:pPr>
              <w:pStyle w:val="table1"/>
              <w:spacing w:before="120"/>
            </w:pPr>
            <w:r w:rsidRPr="00E22C33">
              <w:t>Secondary Area Centre</w:t>
            </w:r>
          </w:p>
        </w:tc>
        <w:tc>
          <w:tcPr>
            <w:tcW w:w="2841" w:type="dxa"/>
          </w:tcPr>
          <w:p w14:paraId="5F4B695C" w14:textId="77777777" w:rsidR="00B01A1A" w:rsidRPr="00407AFB" w:rsidRDefault="00B01A1A" w:rsidP="00407AFB">
            <w:pPr>
              <w:pStyle w:val="table2"/>
              <w:spacing w:before="120"/>
              <w:rPr>
                <w:b/>
              </w:rPr>
            </w:pPr>
            <w:r w:rsidRPr="00E22C33">
              <w:t>Nil</w:t>
            </w:r>
          </w:p>
        </w:tc>
        <w:tc>
          <w:tcPr>
            <w:tcW w:w="2841" w:type="dxa"/>
          </w:tcPr>
          <w:p w14:paraId="6B15C749" w14:textId="77777777" w:rsidR="00B01A1A" w:rsidRPr="00407AFB" w:rsidRDefault="00B01A1A" w:rsidP="006A67D3">
            <w:pPr>
              <w:rPr>
                <w:rFonts w:ascii="Arial" w:hAnsi="Arial"/>
                <w:color w:val="000000"/>
                <w:sz w:val="18"/>
              </w:rPr>
            </w:pPr>
          </w:p>
        </w:tc>
      </w:tr>
    </w:tbl>
    <w:p w14:paraId="1E31DFFA" w14:textId="77777777" w:rsidR="00B01A1A" w:rsidRPr="00AB63B3" w:rsidRDefault="00B01A1A" w:rsidP="00AB63B3">
      <w:pPr>
        <w:spacing w:before="120" w:after="120"/>
        <w:ind w:hanging="720"/>
        <w:rPr>
          <w:rFonts w:ascii="Arial" w:hAnsi="Arial"/>
          <w:b/>
          <w:bCs/>
          <w:sz w:val="18"/>
          <w:szCs w:val="18"/>
        </w:rPr>
      </w:pPr>
      <w:r w:rsidRPr="00AB63B3">
        <w:rPr>
          <w:rFonts w:ascii="Arial" w:hAnsi="Arial"/>
          <w:b/>
          <w:bCs/>
          <w:sz w:val="18"/>
          <w:szCs w:val="18"/>
        </w:rPr>
        <w:t>Tertiary Area Centre</w:t>
      </w:r>
    </w:p>
    <w:p w14:paraId="7A6A4A24" w14:textId="77777777" w:rsidR="00B01A1A" w:rsidRPr="00E22C33" w:rsidRDefault="00B01A1A">
      <w:pPr>
        <w:keepNext/>
        <w:spacing w:before="120" w:after="120"/>
        <w:sectPr w:rsidR="00B01A1A" w:rsidRPr="00E22C33">
          <w:type w:val="continuous"/>
          <w:pgSz w:w="11907" w:h="16840"/>
          <w:pgMar w:top="543" w:right="1418" w:bottom="1418" w:left="1418"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523"/>
      </w:tblGrid>
      <w:tr w:rsidR="00B01A1A" w:rsidRPr="00E22C33" w14:paraId="763C7986" w14:textId="77777777" w:rsidTr="00407AFB">
        <w:trPr>
          <w:trHeight w:val="376"/>
        </w:trPr>
        <w:tc>
          <w:tcPr>
            <w:tcW w:w="2523" w:type="dxa"/>
          </w:tcPr>
          <w:p w14:paraId="5AAB3C7D" w14:textId="77777777" w:rsidR="00B01A1A" w:rsidRPr="00E22C33" w:rsidRDefault="00B01A1A" w:rsidP="00DE1FC4">
            <w:pPr>
              <w:pStyle w:val="table2"/>
            </w:pPr>
            <w:r w:rsidRPr="00E22C33">
              <w:t>Bicheno</w:t>
            </w:r>
          </w:p>
        </w:tc>
      </w:tr>
      <w:tr w:rsidR="00B01A1A" w:rsidRPr="00E22C33" w14:paraId="1EE72CDA" w14:textId="77777777" w:rsidTr="00407AFB">
        <w:tc>
          <w:tcPr>
            <w:tcW w:w="2523" w:type="dxa"/>
          </w:tcPr>
          <w:p w14:paraId="090EFC06" w14:textId="77777777" w:rsidR="00B01A1A" w:rsidRPr="00E22C33" w:rsidRDefault="00B01A1A" w:rsidP="00DE1FC4">
            <w:pPr>
              <w:pStyle w:val="table2"/>
            </w:pPr>
            <w:r w:rsidRPr="00E22C33">
              <w:t>Boat Harbour</w:t>
            </w:r>
          </w:p>
        </w:tc>
      </w:tr>
      <w:tr w:rsidR="00B01A1A" w:rsidRPr="00E22C33" w14:paraId="7ADDDB48" w14:textId="77777777" w:rsidTr="00407AFB">
        <w:tc>
          <w:tcPr>
            <w:tcW w:w="2523" w:type="dxa"/>
          </w:tcPr>
          <w:p w14:paraId="25B0634A" w14:textId="77777777" w:rsidR="00B01A1A" w:rsidRPr="00E22C33" w:rsidRDefault="00B01A1A" w:rsidP="00DE1FC4">
            <w:pPr>
              <w:pStyle w:val="table2"/>
            </w:pPr>
            <w:r w:rsidRPr="00E22C33">
              <w:t>Bridport</w:t>
            </w:r>
          </w:p>
        </w:tc>
      </w:tr>
      <w:tr w:rsidR="00B01A1A" w:rsidRPr="00E22C33" w14:paraId="20816848" w14:textId="77777777" w:rsidTr="00407AFB">
        <w:tc>
          <w:tcPr>
            <w:tcW w:w="2523" w:type="dxa"/>
          </w:tcPr>
          <w:p w14:paraId="2C324B59" w14:textId="77777777" w:rsidR="00B01A1A" w:rsidRPr="00E22C33" w:rsidRDefault="00B01A1A" w:rsidP="00DE1FC4">
            <w:pPr>
              <w:pStyle w:val="table2"/>
            </w:pPr>
            <w:r w:rsidRPr="00E22C33">
              <w:t>Burnie</w:t>
            </w:r>
          </w:p>
        </w:tc>
      </w:tr>
      <w:tr w:rsidR="00B01A1A" w:rsidRPr="00E22C33" w14:paraId="170E447C" w14:textId="77777777" w:rsidTr="00407AFB">
        <w:tc>
          <w:tcPr>
            <w:tcW w:w="2523" w:type="dxa"/>
          </w:tcPr>
          <w:p w14:paraId="1F8A488E" w14:textId="77777777" w:rsidR="00B01A1A" w:rsidRPr="00E22C33" w:rsidRDefault="00B01A1A" w:rsidP="00DE1FC4">
            <w:pPr>
              <w:pStyle w:val="table2"/>
            </w:pPr>
            <w:r w:rsidRPr="00E22C33">
              <w:t>Coles Bay</w:t>
            </w:r>
          </w:p>
        </w:tc>
      </w:tr>
      <w:tr w:rsidR="00B01A1A" w:rsidRPr="00E22C33" w14:paraId="776D5FAB" w14:textId="77777777" w:rsidTr="00407AFB">
        <w:tc>
          <w:tcPr>
            <w:tcW w:w="2523" w:type="dxa"/>
          </w:tcPr>
          <w:p w14:paraId="1965F4CF" w14:textId="77777777" w:rsidR="00B01A1A" w:rsidRPr="00E22C33" w:rsidRDefault="00B01A1A" w:rsidP="00DE1FC4">
            <w:pPr>
              <w:pStyle w:val="table2"/>
            </w:pPr>
            <w:r w:rsidRPr="00E22C33">
              <w:t>Currie</w:t>
            </w:r>
          </w:p>
        </w:tc>
      </w:tr>
      <w:tr w:rsidR="00B01A1A" w:rsidRPr="00E22C33" w14:paraId="1931957C" w14:textId="77777777" w:rsidTr="00407AFB">
        <w:tc>
          <w:tcPr>
            <w:tcW w:w="2523" w:type="dxa"/>
          </w:tcPr>
          <w:p w14:paraId="39FC2559" w14:textId="77777777" w:rsidR="00B01A1A" w:rsidRPr="00E22C33" w:rsidRDefault="00B01A1A" w:rsidP="00DE1FC4">
            <w:pPr>
              <w:pStyle w:val="table2"/>
            </w:pPr>
            <w:r w:rsidRPr="00E22C33">
              <w:t>Cygnet</w:t>
            </w:r>
          </w:p>
        </w:tc>
      </w:tr>
      <w:tr w:rsidR="00B01A1A" w:rsidRPr="00E22C33" w14:paraId="2AB50D7B" w14:textId="77777777" w:rsidTr="00407AFB">
        <w:tc>
          <w:tcPr>
            <w:tcW w:w="2523" w:type="dxa"/>
          </w:tcPr>
          <w:p w14:paraId="1E407AD5" w14:textId="77777777" w:rsidR="00B01A1A" w:rsidRPr="00E22C33" w:rsidRDefault="00B01A1A" w:rsidP="00DE1FC4">
            <w:pPr>
              <w:pStyle w:val="table2"/>
            </w:pPr>
            <w:r w:rsidRPr="00E22C33">
              <w:t>Deloraine Termin</w:t>
            </w:r>
          </w:p>
        </w:tc>
      </w:tr>
      <w:tr w:rsidR="00B01A1A" w:rsidRPr="00E22C33" w14:paraId="7B2E5A0E" w14:textId="77777777" w:rsidTr="00407AFB">
        <w:tc>
          <w:tcPr>
            <w:tcW w:w="2523" w:type="dxa"/>
          </w:tcPr>
          <w:p w14:paraId="7ED2E1D3" w14:textId="77777777" w:rsidR="00B01A1A" w:rsidRPr="00E22C33" w:rsidRDefault="00B01A1A" w:rsidP="00DE1FC4">
            <w:pPr>
              <w:pStyle w:val="table2"/>
            </w:pPr>
            <w:r w:rsidRPr="00E22C33">
              <w:t>Devonport</w:t>
            </w:r>
          </w:p>
        </w:tc>
      </w:tr>
      <w:tr w:rsidR="00B01A1A" w:rsidRPr="00E22C33" w14:paraId="3FD94D65" w14:textId="77777777" w:rsidTr="00407AFB">
        <w:tc>
          <w:tcPr>
            <w:tcW w:w="2523" w:type="dxa"/>
          </w:tcPr>
          <w:p w14:paraId="3C41B569" w14:textId="77777777" w:rsidR="00B01A1A" w:rsidRPr="00E22C33" w:rsidRDefault="00B01A1A" w:rsidP="00DE1FC4">
            <w:pPr>
              <w:pStyle w:val="table2"/>
            </w:pPr>
            <w:r w:rsidRPr="00E22C33">
              <w:t>Dover</w:t>
            </w:r>
          </w:p>
        </w:tc>
      </w:tr>
      <w:tr w:rsidR="00B01A1A" w:rsidRPr="00E22C33" w14:paraId="1B80F2BB" w14:textId="77777777" w:rsidTr="00407AFB">
        <w:tc>
          <w:tcPr>
            <w:tcW w:w="2523" w:type="dxa"/>
          </w:tcPr>
          <w:p w14:paraId="0E7AE3C7" w14:textId="77777777" w:rsidR="00B01A1A" w:rsidRPr="00E22C33" w:rsidRDefault="00B01A1A" w:rsidP="00DE1FC4">
            <w:pPr>
              <w:pStyle w:val="table2"/>
            </w:pPr>
            <w:r w:rsidRPr="00E22C33">
              <w:t>Dunalley</w:t>
            </w:r>
          </w:p>
        </w:tc>
      </w:tr>
      <w:tr w:rsidR="00B01A1A" w:rsidRPr="00E22C33" w14:paraId="5FD80733" w14:textId="77777777" w:rsidTr="00407AFB">
        <w:tc>
          <w:tcPr>
            <w:tcW w:w="2523" w:type="dxa"/>
          </w:tcPr>
          <w:p w14:paraId="3CECB492" w14:textId="77777777" w:rsidR="00B01A1A" w:rsidRPr="00E22C33" w:rsidRDefault="00B01A1A" w:rsidP="00DE1FC4">
            <w:pPr>
              <w:pStyle w:val="table2"/>
            </w:pPr>
            <w:r w:rsidRPr="00E22C33">
              <w:t>East Devonport</w:t>
            </w:r>
          </w:p>
        </w:tc>
      </w:tr>
      <w:tr w:rsidR="00B01A1A" w:rsidRPr="00E22C33" w14:paraId="75453315" w14:textId="77777777" w:rsidTr="00407AFB">
        <w:tc>
          <w:tcPr>
            <w:tcW w:w="2523" w:type="dxa"/>
          </w:tcPr>
          <w:p w14:paraId="7D991846" w14:textId="77777777" w:rsidR="00B01A1A" w:rsidRPr="00E22C33" w:rsidRDefault="00B01A1A" w:rsidP="00DE1FC4">
            <w:pPr>
              <w:pStyle w:val="table2"/>
            </w:pPr>
            <w:r w:rsidRPr="00E22C33">
              <w:t>Evandale</w:t>
            </w:r>
          </w:p>
        </w:tc>
      </w:tr>
      <w:tr w:rsidR="00B01A1A" w:rsidRPr="00E22C33" w14:paraId="0A4B12BC" w14:textId="77777777" w:rsidTr="00407AFB">
        <w:tc>
          <w:tcPr>
            <w:tcW w:w="2523" w:type="dxa"/>
          </w:tcPr>
          <w:p w14:paraId="7AC59DFE" w14:textId="77777777" w:rsidR="00B01A1A" w:rsidRPr="00E22C33" w:rsidRDefault="00B01A1A" w:rsidP="00DE1FC4">
            <w:pPr>
              <w:pStyle w:val="table2"/>
            </w:pPr>
            <w:r w:rsidRPr="00E22C33">
              <w:t>Exeter</w:t>
            </w:r>
          </w:p>
        </w:tc>
      </w:tr>
      <w:tr w:rsidR="00B01A1A" w:rsidRPr="00E22C33" w14:paraId="7BE2455F" w14:textId="77777777" w:rsidTr="00407AFB">
        <w:tc>
          <w:tcPr>
            <w:tcW w:w="2523" w:type="dxa"/>
          </w:tcPr>
          <w:p w14:paraId="7D1A7AB4" w14:textId="77777777" w:rsidR="00B01A1A" w:rsidRPr="00E22C33" w:rsidRDefault="00B01A1A" w:rsidP="00DE1FC4">
            <w:pPr>
              <w:pStyle w:val="table2"/>
            </w:pPr>
            <w:r w:rsidRPr="00E22C33">
              <w:t>Georgetown Term.</w:t>
            </w:r>
          </w:p>
        </w:tc>
      </w:tr>
      <w:tr w:rsidR="00B01A1A" w:rsidRPr="00E22C33" w14:paraId="49E4CA5E" w14:textId="77777777" w:rsidTr="00407AFB">
        <w:tc>
          <w:tcPr>
            <w:tcW w:w="2523" w:type="dxa"/>
          </w:tcPr>
          <w:p w14:paraId="328C42A0" w14:textId="77777777" w:rsidR="00B01A1A" w:rsidRPr="00E22C33" w:rsidRDefault="00B01A1A" w:rsidP="00DE1FC4">
            <w:pPr>
              <w:pStyle w:val="table2"/>
            </w:pPr>
            <w:r w:rsidRPr="00E22C33">
              <w:t>Gretna</w:t>
            </w:r>
          </w:p>
        </w:tc>
      </w:tr>
      <w:tr w:rsidR="00B01A1A" w:rsidRPr="00E22C33" w14:paraId="179EC40F" w14:textId="77777777" w:rsidTr="00407AFB">
        <w:tc>
          <w:tcPr>
            <w:tcW w:w="2523" w:type="dxa"/>
          </w:tcPr>
          <w:p w14:paraId="6934549C" w14:textId="77777777" w:rsidR="00B01A1A" w:rsidRPr="00E22C33" w:rsidRDefault="00B01A1A" w:rsidP="00DE1FC4">
            <w:pPr>
              <w:pStyle w:val="table2"/>
            </w:pPr>
            <w:r w:rsidRPr="00E22C33">
              <w:t>Legana</w:t>
            </w:r>
          </w:p>
        </w:tc>
      </w:tr>
      <w:tr w:rsidR="00B01A1A" w:rsidRPr="00E22C33" w14:paraId="273674A4" w14:textId="77777777" w:rsidTr="00407AFB">
        <w:tc>
          <w:tcPr>
            <w:tcW w:w="2523" w:type="dxa"/>
          </w:tcPr>
          <w:p w14:paraId="40D42FB1" w14:textId="77777777" w:rsidR="00B01A1A" w:rsidRPr="00E22C33" w:rsidRDefault="00B01A1A" w:rsidP="00DE1FC4">
            <w:pPr>
              <w:pStyle w:val="table2"/>
            </w:pPr>
            <w:r w:rsidRPr="00E22C33">
              <w:t>Longford Term.</w:t>
            </w:r>
          </w:p>
        </w:tc>
      </w:tr>
      <w:tr w:rsidR="00B01A1A" w:rsidRPr="00E22C33" w14:paraId="0BF2CDF5" w14:textId="77777777" w:rsidTr="00407AFB">
        <w:tc>
          <w:tcPr>
            <w:tcW w:w="2523" w:type="dxa"/>
          </w:tcPr>
          <w:p w14:paraId="6F257B29" w14:textId="77777777" w:rsidR="00B01A1A" w:rsidRPr="00E22C33" w:rsidRDefault="00B01A1A" w:rsidP="00DE1FC4">
            <w:pPr>
              <w:pStyle w:val="table2"/>
            </w:pPr>
            <w:r w:rsidRPr="00E22C33">
              <w:t>Launceston Airpo</w:t>
            </w:r>
          </w:p>
        </w:tc>
      </w:tr>
      <w:tr w:rsidR="00B01A1A" w:rsidRPr="00E22C33" w14:paraId="672F7E56" w14:textId="77777777" w:rsidTr="00407AFB">
        <w:tc>
          <w:tcPr>
            <w:tcW w:w="2523" w:type="dxa"/>
          </w:tcPr>
          <w:p w14:paraId="7CD3DF6E" w14:textId="77777777" w:rsidR="00B01A1A" w:rsidRPr="00E22C33" w:rsidRDefault="00B01A1A" w:rsidP="00DE1FC4">
            <w:pPr>
              <w:pStyle w:val="table2"/>
            </w:pPr>
            <w:r w:rsidRPr="00E22C33">
              <w:t>Latrobe</w:t>
            </w:r>
          </w:p>
        </w:tc>
      </w:tr>
      <w:tr w:rsidR="00B01A1A" w:rsidRPr="00E22C33" w14:paraId="6050DA0D" w14:textId="77777777" w:rsidTr="00407AFB">
        <w:tc>
          <w:tcPr>
            <w:tcW w:w="2523" w:type="dxa"/>
          </w:tcPr>
          <w:p w14:paraId="240EA15B" w14:textId="77777777" w:rsidR="00B01A1A" w:rsidRPr="00E22C33" w:rsidRDefault="00B01A1A" w:rsidP="00DE1FC4">
            <w:pPr>
              <w:pStyle w:val="table2"/>
            </w:pPr>
            <w:r w:rsidRPr="00E22C33">
              <w:t>Lymwood</w:t>
            </w:r>
          </w:p>
        </w:tc>
      </w:tr>
      <w:tr w:rsidR="00B01A1A" w:rsidRPr="00E22C33" w14:paraId="1B9BC4EE" w14:textId="77777777" w:rsidTr="00407AFB">
        <w:tc>
          <w:tcPr>
            <w:tcW w:w="2523" w:type="dxa"/>
          </w:tcPr>
          <w:p w14:paraId="18CA1531" w14:textId="77777777" w:rsidR="00B01A1A" w:rsidRPr="00E22C33" w:rsidRDefault="00B01A1A" w:rsidP="00DE1FC4">
            <w:pPr>
              <w:pStyle w:val="table2"/>
            </w:pPr>
            <w:r w:rsidRPr="00E22C33">
              <w:t>Mowbray,L'ton</w:t>
            </w:r>
          </w:p>
        </w:tc>
      </w:tr>
      <w:tr w:rsidR="00B01A1A" w:rsidRPr="00E22C33" w14:paraId="15B651A7" w14:textId="77777777" w:rsidTr="00407AFB">
        <w:tc>
          <w:tcPr>
            <w:tcW w:w="2523" w:type="dxa"/>
          </w:tcPr>
          <w:p w14:paraId="41DEA6EB" w14:textId="77777777" w:rsidR="00B01A1A" w:rsidRPr="00E22C33" w:rsidRDefault="00B01A1A" w:rsidP="00DE1FC4">
            <w:pPr>
              <w:pStyle w:val="table2"/>
            </w:pPr>
            <w:r w:rsidRPr="00E22C33">
              <w:t>Nubeena</w:t>
            </w:r>
          </w:p>
        </w:tc>
      </w:tr>
      <w:tr w:rsidR="006A67D3" w:rsidRPr="00E22C33" w14:paraId="25D14E10" w14:textId="77777777" w:rsidTr="00407AFB">
        <w:tc>
          <w:tcPr>
            <w:tcW w:w="2523" w:type="dxa"/>
          </w:tcPr>
          <w:p w14:paraId="0E6723B3" w14:textId="77777777" w:rsidR="006A67D3" w:rsidRPr="00E22C33" w:rsidRDefault="006A67D3" w:rsidP="00DE1FC4">
            <w:pPr>
              <w:pStyle w:val="table2"/>
            </w:pPr>
          </w:p>
        </w:tc>
      </w:tr>
      <w:tr w:rsidR="00B01A1A" w:rsidRPr="00E22C33" w14:paraId="1C8E7DFF" w14:textId="77777777" w:rsidTr="00407AFB">
        <w:tc>
          <w:tcPr>
            <w:tcW w:w="2523" w:type="dxa"/>
          </w:tcPr>
          <w:p w14:paraId="69AC92F4" w14:textId="77777777" w:rsidR="00B01A1A" w:rsidRPr="00E22C33" w:rsidRDefault="00B01A1A" w:rsidP="00DE1FC4">
            <w:pPr>
              <w:pStyle w:val="table2"/>
            </w:pPr>
            <w:r w:rsidRPr="00E22C33">
              <w:t>Oatlands</w:t>
            </w:r>
          </w:p>
        </w:tc>
      </w:tr>
      <w:tr w:rsidR="00B01A1A" w:rsidRPr="00E22C33" w14:paraId="7160588F" w14:textId="77777777" w:rsidTr="00407AFB">
        <w:tc>
          <w:tcPr>
            <w:tcW w:w="2523" w:type="dxa"/>
          </w:tcPr>
          <w:p w14:paraId="218473EF" w14:textId="77777777" w:rsidR="00B01A1A" w:rsidRPr="00E22C33" w:rsidRDefault="00B01A1A" w:rsidP="00DE1FC4">
            <w:pPr>
              <w:pStyle w:val="table2"/>
            </w:pPr>
            <w:r w:rsidRPr="00E22C33">
              <w:t>Penguin</w:t>
            </w:r>
          </w:p>
        </w:tc>
      </w:tr>
      <w:tr w:rsidR="00B01A1A" w:rsidRPr="00E22C33" w14:paraId="6029BC0D" w14:textId="77777777" w:rsidTr="00407AFB">
        <w:tc>
          <w:tcPr>
            <w:tcW w:w="2523" w:type="dxa"/>
          </w:tcPr>
          <w:p w14:paraId="183263C2" w14:textId="77777777" w:rsidR="00B01A1A" w:rsidRPr="00E22C33" w:rsidRDefault="00B01A1A" w:rsidP="00DE1FC4">
            <w:pPr>
              <w:pStyle w:val="table2"/>
            </w:pPr>
            <w:r w:rsidRPr="00E22C33">
              <w:t>Perth</w:t>
            </w:r>
          </w:p>
        </w:tc>
      </w:tr>
      <w:tr w:rsidR="00B01A1A" w:rsidRPr="00E22C33" w14:paraId="39D915C4" w14:textId="77777777" w:rsidTr="00407AFB">
        <w:tc>
          <w:tcPr>
            <w:tcW w:w="2523" w:type="dxa"/>
          </w:tcPr>
          <w:p w14:paraId="3C202FDD" w14:textId="77777777" w:rsidR="00B01A1A" w:rsidRPr="00E22C33" w:rsidRDefault="00B01A1A" w:rsidP="00DE1FC4">
            <w:pPr>
              <w:pStyle w:val="table2"/>
            </w:pPr>
            <w:r w:rsidRPr="00E22C33">
              <w:t>Prospect Term</w:t>
            </w:r>
          </w:p>
        </w:tc>
      </w:tr>
      <w:tr w:rsidR="00B01A1A" w:rsidRPr="00E22C33" w14:paraId="1663A57A" w14:textId="77777777" w:rsidTr="00407AFB">
        <w:tc>
          <w:tcPr>
            <w:tcW w:w="2523" w:type="dxa"/>
          </w:tcPr>
          <w:p w14:paraId="5824C9EE" w14:textId="77777777" w:rsidR="00B01A1A" w:rsidRPr="00E22C33" w:rsidRDefault="00B01A1A" w:rsidP="00DE1FC4">
            <w:pPr>
              <w:pStyle w:val="table2"/>
            </w:pPr>
            <w:r w:rsidRPr="00E22C33">
              <w:t>Port Sorell</w:t>
            </w:r>
          </w:p>
        </w:tc>
      </w:tr>
      <w:tr w:rsidR="00B01A1A" w:rsidRPr="00E22C33" w14:paraId="4F37BA38" w14:textId="77777777" w:rsidTr="00407AFB">
        <w:tc>
          <w:tcPr>
            <w:tcW w:w="2523" w:type="dxa"/>
          </w:tcPr>
          <w:p w14:paraId="07CFF006" w14:textId="77777777" w:rsidR="00B01A1A" w:rsidRPr="00E22C33" w:rsidRDefault="00B01A1A" w:rsidP="00DE1FC4">
            <w:pPr>
              <w:pStyle w:val="table2"/>
            </w:pPr>
            <w:r w:rsidRPr="00E22C33">
              <w:t>Queenstown</w:t>
            </w:r>
          </w:p>
        </w:tc>
      </w:tr>
      <w:tr w:rsidR="00B01A1A" w:rsidRPr="00E22C33" w14:paraId="3831B44E" w14:textId="77777777" w:rsidTr="00407AFB">
        <w:tc>
          <w:tcPr>
            <w:tcW w:w="2523" w:type="dxa"/>
          </w:tcPr>
          <w:p w14:paraId="27EFDE59" w14:textId="77777777" w:rsidR="00B01A1A" w:rsidRPr="00E22C33" w:rsidRDefault="00B01A1A" w:rsidP="00DE1FC4">
            <w:pPr>
              <w:pStyle w:val="table2"/>
            </w:pPr>
            <w:r w:rsidRPr="00E22C33">
              <w:t>Railton</w:t>
            </w:r>
          </w:p>
        </w:tc>
      </w:tr>
      <w:tr w:rsidR="00B01A1A" w:rsidRPr="00E22C33" w14:paraId="32953AD8" w14:textId="77777777" w:rsidTr="00407AFB">
        <w:tc>
          <w:tcPr>
            <w:tcW w:w="2523" w:type="dxa"/>
          </w:tcPr>
          <w:p w14:paraId="65DEE21C" w14:textId="77777777" w:rsidR="00B01A1A" w:rsidRPr="00E22C33" w:rsidRDefault="00B01A1A" w:rsidP="00DE1FC4">
            <w:pPr>
              <w:pStyle w:val="table2"/>
            </w:pPr>
            <w:r w:rsidRPr="00E22C33">
              <w:t>Riverside</w:t>
            </w:r>
          </w:p>
        </w:tc>
      </w:tr>
      <w:tr w:rsidR="00B01A1A" w:rsidRPr="00E22C33" w14:paraId="55B399D5" w14:textId="77777777" w:rsidTr="00407AFB">
        <w:tc>
          <w:tcPr>
            <w:tcW w:w="2523" w:type="dxa"/>
          </w:tcPr>
          <w:p w14:paraId="21FF2ED0" w14:textId="77777777" w:rsidR="00B01A1A" w:rsidRPr="00E22C33" w:rsidRDefault="00B01A1A" w:rsidP="00DE1FC4">
            <w:pPr>
              <w:pStyle w:val="table2"/>
            </w:pPr>
            <w:r w:rsidRPr="00E22C33">
              <w:t>Rosebery</w:t>
            </w:r>
          </w:p>
        </w:tc>
      </w:tr>
      <w:tr w:rsidR="00B01A1A" w:rsidRPr="00E22C33" w14:paraId="2AED6CBB" w14:textId="77777777" w:rsidTr="00407AFB">
        <w:tc>
          <w:tcPr>
            <w:tcW w:w="2523" w:type="dxa"/>
          </w:tcPr>
          <w:p w14:paraId="66216A07" w14:textId="77777777" w:rsidR="00B01A1A" w:rsidRPr="00E22C33" w:rsidRDefault="00B01A1A" w:rsidP="00DE1FC4">
            <w:pPr>
              <w:pStyle w:val="table2"/>
            </w:pPr>
            <w:r w:rsidRPr="00E22C33">
              <w:t>Scottsdale</w:t>
            </w:r>
          </w:p>
        </w:tc>
      </w:tr>
      <w:tr w:rsidR="00B01A1A" w:rsidRPr="00E22C33" w14:paraId="175DD97B" w14:textId="77777777" w:rsidTr="00407AFB">
        <w:tc>
          <w:tcPr>
            <w:tcW w:w="2523" w:type="dxa"/>
          </w:tcPr>
          <w:p w14:paraId="717101C5" w14:textId="77777777" w:rsidR="00B01A1A" w:rsidRPr="00E22C33" w:rsidRDefault="00B01A1A" w:rsidP="00DE1FC4">
            <w:pPr>
              <w:pStyle w:val="table2"/>
            </w:pPr>
            <w:r w:rsidRPr="00E22C33">
              <w:t>Sheffield</w:t>
            </w:r>
          </w:p>
        </w:tc>
      </w:tr>
      <w:tr w:rsidR="00B01A1A" w:rsidRPr="00E22C33" w14:paraId="1ED99FFB" w14:textId="77777777" w:rsidTr="00407AFB">
        <w:tc>
          <w:tcPr>
            <w:tcW w:w="2523" w:type="dxa"/>
          </w:tcPr>
          <w:p w14:paraId="066D015A" w14:textId="77777777" w:rsidR="00B01A1A" w:rsidRPr="00E22C33" w:rsidRDefault="00B01A1A" w:rsidP="00DE1FC4">
            <w:pPr>
              <w:pStyle w:val="table2"/>
            </w:pPr>
            <w:r w:rsidRPr="00E22C33">
              <w:t>South Launceston</w:t>
            </w:r>
          </w:p>
        </w:tc>
      </w:tr>
      <w:tr w:rsidR="00B01A1A" w:rsidRPr="00E22C33" w14:paraId="7ABBB2F9" w14:textId="77777777" w:rsidTr="00407AFB">
        <w:tc>
          <w:tcPr>
            <w:tcW w:w="2523" w:type="dxa"/>
          </w:tcPr>
          <w:p w14:paraId="1DDB2233" w14:textId="77777777" w:rsidR="00B01A1A" w:rsidRPr="00E22C33" w:rsidRDefault="00B01A1A" w:rsidP="00DE1FC4">
            <w:pPr>
              <w:pStyle w:val="table2"/>
            </w:pPr>
            <w:r w:rsidRPr="00E22C33">
              <w:t>Sidmouth</w:t>
            </w:r>
          </w:p>
        </w:tc>
      </w:tr>
      <w:tr w:rsidR="00B01A1A" w:rsidRPr="00E22C33" w14:paraId="32F06D50" w14:textId="77777777" w:rsidTr="00407AFB">
        <w:tc>
          <w:tcPr>
            <w:tcW w:w="2523" w:type="dxa"/>
          </w:tcPr>
          <w:p w14:paraId="0DCE005B" w14:textId="77777777" w:rsidR="00B01A1A" w:rsidRPr="00E22C33" w:rsidRDefault="00B01A1A" w:rsidP="00DE1FC4">
            <w:pPr>
              <w:pStyle w:val="table2"/>
            </w:pPr>
            <w:r w:rsidRPr="00E22C33">
              <w:t>St John</w:t>
            </w:r>
          </w:p>
        </w:tc>
      </w:tr>
      <w:tr w:rsidR="00B01A1A" w:rsidRPr="00E22C33" w14:paraId="75406233" w14:textId="77777777" w:rsidTr="00407AFB">
        <w:tc>
          <w:tcPr>
            <w:tcW w:w="2523" w:type="dxa"/>
          </w:tcPr>
          <w:p w14:paraId="4C9E7020" w14:textId="77777777" w:rsidR="00B01A1A" w:rsidRPr="00E22C33" w:rsidRDefault="00B01A1A" w:rsidP="00DE1FC4">
            <w:pPr>
              <w:pStyle w:val="table2"/>
            </w:pPr>
            <w:r w:rsidRPr="00E22C33">
              <w:t>Smithton Termina</w:t>
            </w:r>
          </w:p>
        </w:tc>
      </w:tr>
      <w:tr w:rsidR="00B01A1A" w:rsidRPr="00E22C33" w14:paraId="35FBD3B9" w14:textId="77777777" w:rsidTr="00407AFB">
        <w:tc>
          <w:tcPr>
            <w:tcW w:w="2523" w:type="dxa"/>
          </w:tcPr>
          <w:p w14:paraId="420431EB" w14:textId="77777777" w:rsidR="00B01A1A" w:rsidRPr="00E22C33" w:rsidRDefault="00B01A1A" w:rsidP="00DE1FC4">
            <w:pPr>
              <w:pStyle w:val="table2"/>
            </w:pPr>
            <w:r w:rsidRPr="00E22C33">
              <w:t>Somerset Termina</w:t>
            </w:r>
          </w:p>
        </w:tc>
      </w:tr>
      <w:tr w:rsidR="00B01A1A" w:rsidRPr="00E22C33" w14:paraId="356BFA95" w14:textId="77777777" w:rsidTr="00407AFB">
        <w:tc>
          <w:tcPr>
            <w:tcW w:w="2523" w:type="dxa"/>
          </w:tcPr>
          <w:p w14:paraId="18F62166" w14:textId="77777777" w:rsidR="00B01A1A" w:rsidRPr="00E22C33" w:rsidRDefault="00B01A1A" w:rsidP="00DE1FC4">
            <w:pPr>
              <w:pStyle w:val="table2"/>
            </w:pPr>
            <w:r w:rsidRPr="00E22C33">
              <w:t>Spreyton</w:t>
            </w:r>
          </w:p>
        </w:tc>
      </w:tr>
      <w:tr w:rsidR="00B01A1A" w:rsidRPr="00E22C33" w14:paraId="5B26AB1F" w14:textId="77777777" w:rsidTr="00407AFB">
        <w:tc>
          <w:tcPr>
            <w:tcW w:w="2523" w:type="dxa"/>
          </w:tcPr>
          <w:p w14:paraId="0A78E645" w14:textId="77777777" w:rsidR="00B01A1A" w:rsidRPr="00E22C33" w:rsidRDefault="00B01A1A" w:rsidP="00DE1FC4">
            <w:pPr>
              <w:pStyle w:val="table2"/>
            </w:pPr>
            <w:r w:rsidRPr="00E22C33">
              <w:t>Strahan</w:t>
            </w:r>
          </w:p>
        </w:tc>
      </w:tr>
      <w:tr w:rsidR="00B01A1A" w:rsidRPr="00E22C33" w14:paraId="40AC85E5" w14:textId="77777777" w:rsidTr="00407AFB">
        <w:tc>
          <w:tcPr>
            <w:tcW w:w="2523" w:type="dxa"/>
          </w:tcPr>
          <w:p w14:paraId="757FBE18" w14:textId="77777777" w:rsidR="00B01A1A" w:rsidRPr="00E22C33" w:rsidRDefault="00B01A1A" w:rsidP="00DE1FC4">
            <w:pPr>
              <w:pStyle w:val="table2"/>
            </w:pPr>
            <w:r w:rsidRPr="00E22C33">
              <w:t>St Helens</w:t>
            </w:r>
          </w:p>
        </w:tc>
      </w:tr>
      <w:tr w:rsidR="00B01A1A" w:rsidRPr="00E22C33" w14:paraId="5CEA488F" w14:textId="77777777" w:rsidTr="00407AFB">
        <w:tc>
          <w:tcPr>
            <w:tcW w:w="2523" w:type="dxa"/>
          </w:tcPr>
          <w:p w14:paraId="359980AD" w14:textId="77777777" w:rsidR="00B01A1A" w:rsidRPr="00E22C33" w:rsidRDefault="00B01A1A" w:rsidP="00DE1FC4">
            <w:pPr>
              <w:pStyle w:val="table2"/>
            </w:pPr>
            <w:r w:rsidRPr="00E22C33">
              <w:t>St. Marys</w:t>
            </w:r>
          </w:p>
        </w:tc>
      </w:tr>
      <w:tr w:rsidR="00B01A1A" w:rsidRPr="00E22C33" w14:paraId="32265454" w14:textId="77777777" w:rsidTr="00407AFB">
        <w:tc>
          <w:tcPr>
            <w:tcW w:w="2523" w:type="dxa"/>
          </w:tcPr>
          <w:p w14:paraId="22EE7C61" w14:textId="77777777" w:rsidR="00B01A1A" w:rsidRPr="00E22C33" w:rsidRDefault="00B01A1A" w:rsidP="00DE1FC4">
            <w:pPr>
              <w:pStyle w:val="table2"/>
            </w:pPr>
            <w:r w:rsidRPr="00E22C33">
              <w:t>Triabunna</w:t>
            </w:r>
          </w:p>
        </w:tc>
      </w:tr>
      <w:tr w:rsidR="00B01A1A" w:rsidRPr="00E22C33" w14:paraId="11BDDC9D" w14:textId="77777777" w:rsidTr="00407AFB">
        <w:tc>
          <w:tcPr>
            <w:tcW w:w="2523" w:type="dxa"/>
          </w:tcPr>
          <w:p w14:paraId="037DF21C" w14:textId="77777777" w:rsidR="00B01A1A" w:rsidRPr="00E22C33" w:rsidRDefault="00B01A1A" w:rsidP="00DE1FC4">
            <w:pPr>
              <w:pStyle w:val="table2"/>
            </w:pPr>
            <w:r w:rsidRPr="00E22C33">
              <w:t>Ulverstone</w:t>
            </w:r>
          </w:p>
        </w:tc>
      </w:tr>
      <w:tr w:rsidR="00B01A1A" w:rsidRPr="00E22C33" w14:paraId="1699B34C" w14:textId="77777777" w:rsidTr="00407AFB">
        <w:tc>
          <w:tcPr>
            <w:tcW w:w="2523" w:type="dxa"/>
          </w:tcPr>
          <w:p w14:paraId="3BC52E9B" w14:textId="77777777" w:rsidR="00B01A1A" w:rsidRPr="00E22C33" w:rsidRDefault="00B01A1A" w:rsidP="00DE1FC4">
            <w:pPr>
              <w:pStyle w:val="table2"/>
            </w:pPr>
            <w:r w:rsidRPr="00E22C33">
              <w:t>Waverley</w:t>
            </w:r>
          </w:p>
        </w:tc>
      </w:tr>
      <w:tr w:rsidR="00B01A1A" w:rsidRPr="00E22C33" w14:paraId="4D482A0F" w14:textId="77777777" w:rsidTr="00407AFB">
        <w:tc>
          <w:tcPr>
            <w:tcW w:w="2523" w:type="dxa"/>
          </w:tcPr>
          <w:p w14:paraId="21802CEC" w14:textId="77777777" w:rsidR="00B01A1A" w:rsidRPr="00E22C33" w:rsidRDefault="00B01A1A" w:rsidP="00DE1FC4">
            <w:pPr>
              <w:pStyle w:val="table2"/>
            </w:pPr>
            <w:r w:rsidRPr="00E22C33">
              <w:t>Westbury</w:t>
            </w:r>
          </w:p>
        </w:tc>
      </w:tr>
      <w:tr w:rsidR="00B01A1A" w:rsidRPr="00E22C33" w14:paraId="76570A2D" w14:textId="77777777" w:rsidTr="00407AFB">
        <w:tc>
          <w:tcPr>
            <w:tcW w:w="2523" w:type="dxa"/>
          </w:tcPr>
          <w:p w14:paraId="6482507F" w14:textId="77777777" w:rsidR="00B01A1A" w:rsidRPr="00E22C33" w:rsidRDefault="00B01A1A" w:rsidP="00DE1FC4">
            <w:pPr>
              <w:pStyle w:val="table2"/>
            </w:pPr>
            <w:r w:rsidRPr="00E22C33">
              <w:t>Whitemark</w:t>
            </w:r>
          </w:p>
        </w:tc>
      </w:tr>
      <w:tr w:rsidR="00B01A1A" w:rsidRPr="00E22C33" w14:paraId="7F1BB6EB" w14:textId="77777777" w:rsidTr="00407AFB">
        <w:tc>
          <w:tcPr>
            <w:tcW w:w="2523" w:type="dxa"/>
          </w:tcPr>
          <w:p w14:paraId="042E4BB9" w14:textId="77777777" w:rsidR="00B01A1A" w:rsidRPr="00E22C33" w:rsidRDefault="00B01A1A" w:rsidP="00DE1FC4">
            <w:pPr>
              <w:pStyle w:val="table2"/>
            </w:pPr>
            <w:r w:rsidRPr="00E22C33">
              <w:t>Winnaleah</w:t>
            </w:r>
          </w:p>
        </w:tc>
      </w:tr>
      <w:tr w:rsidR="00B01A1A" w:rsidRPr="00E22C33" w14:paraId="302197E0" w14:textId="77777777" w:rsidTr="00407AFB">
        <w:tc>
          <w:tcPr>
            <w:tcW w:w="2523" w:type="dxa"/>
          </w:tcPr>
          <w:p w14:paraId="654556D8" w14:textId="77777777" w:rsidR="00B01A1A" w:rsidRPr="00E22C33" w:rsidRDefault="00B01A1A" w:rsidP="00DE1FC4">
            <w:pPr>
              <w:pStyle w:val="table2"/>
            </w:pPr>
            <w:r w:rsidRPr="00E22C33">
              <w:t>Wilmot</w:t>
            </w:r>
          </w:p>
        </w:tc>
      </w:tr>
      <w:tr w:rsidR="00B01A1A" w:rsidRPr="00E22C33" w14:paraId="1F9D12EC" w14:textId="77777777" w:rsidTr="00407AFB">
        <w:tc>
          <w:tcPr>
            <w:tcW w:w="2523" w:type="dxa"/>
          </w:tcPr>
          <w:p w14:paraId="13CC4C70" w14:textId="77777777" w:rsidR="00B01A1A" w:rsidRPr="00E22C33" w:rsidRDefault="00B01A1A" w:rsidP="00DE1FC4">
            <w:pPr>
              <w:pStyle w:val="table2"/>
            </w:pPr>
            <w:r w:rsidRPr="00E22C33">
              <w:t>Wynyard</w:t>
            </w:r>
          </w:p>
        </w:tc>
      </w:tr>
      <w:tr w:rsidR="00B01A1A" w:rsidRPr="00E22C33" w14:paraId="55189381" w14:textId="77777777" w:rsidTr="00407AFB">
        <w:tc>
          <w:tcPr>
            <w:tcW w:w="2523" w:type="dxa"/>
          </w:tcPr>
          <w:p w14:paraId="67EB9DFB" w14:textId="77777777" w:rsidR="00B01A1A" w:rsidRPr="00E22C33" w:rsidRDefault="00B01A1A" w:rsidP="00DE1FC4">
            <w:pPr>
              <w:pStyle w:val="table2"/>
            </w:pPr>
            <w:r w:rsidRPr="00E22C33">
              <w:t>Wesley Vale</w:t>
            </w:r>
          </w:p>
        </w:tc>
      </w:tr>
      <w:tr w:rsidR="00B01A1A" w:rsidRPr="00E22C33" w14:paraId="5E930B28" w14:textId="77777777" w:rsidTr="00407AFB">
        <w:tc>
          <w:tcPr>
            <w:tcW w:w="2523" w:type="dxa"/>
          </w:tcPr>
          <w:p w14:paraId="2ADF963A" w14:textId="77777777" w:rsidR="00B01A1A" w:rsidRPr="00E22C33" w:rsidRDefault="00B01A1A" w:rsidP="00DE1FC4">
            <w:pPr>
              <w:pStyle w:val="table2"/>
            </w:pPr>
            <w:r w:rsidRPr="00E22C33">
              <w:t>Zeehan</w:t>
            </w:r>
          </w:p>
        </w:tc>
      </w:tr>
    </w:tbl>
    <w:p w14:paraId="4A1FE070" w14:textId="77777777" w:rsidR="00B01A1A" w:rsidRPr="00E22C33" w:rsidRDefault="00B01A1A" w:rsidP="00DE1FC4">
      <w:pPr>
        <w:pStyle w:val="table2"/>
      </w:pPr>
    </w:p>
    <w:p w14:paraId="43F1F989" w14:textId="77777777" w:rsidR="00B01A1A" w:rsidRPr="00E22C33" w:rsidRDefault="00B01A1A">
      <w:pPr>
        <w:sectPr w:rsidR="00B01A1A" w:rsidRPr="00E22C33">
          <w:type w:val="continuous"/>
          <w:pgSz w:w="11907" w:h="16840"/>
          <w:pgMar w:top="543" w:right="1418" w:bottom="1418" w:left="1418" w:header="720" w:footer="720" w:gutter="0"/>
          <w:cols w:num="3" w:space="0"/>
        </w:sectPr>
      </w:pPr>
    </w:p>
    <w:p w14:paraId="34FED63C" w14:textId="77777777" w:rsidR="00B01A1A" w:rsidRPr="00E22C33" w:rsidRDefault="00DB2595" w:rsidP="00AB63B3">
      <w:pPr>
        <w:pStyle w:val="TableRowHeading"/>
      </w:pPr>
      <w:r w:rsidRPr="00E22C33">
        <w:t>Charging Zones and Charging Ar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145"/>
        <w:gridCol w:w="2536"/>
        <w:gridCol w:w="2841"/>
      </w:tblGrid>
      <w:tr w:rsidR="00B01A1A" w:rsidRPr="00E22C33" w14:paraId="0D161337" w14:textId="77777777" w:rsidTr="00407AFB">
        <w:trPr>
          <w:trHeight w:val="557"/>
        </w:trPr>
        <w:tc>
          <w:tcPr>
            <w:tcW w:w="3145" w:type="dxa"/>
          </w:tcPr>
          <w:p w14:paraId="2F6D90FE" w14:textId="77777777" w:rsidR="00B01A1A" w:rsidRPr="00E22C33" w:rsidRDefault="00B01A1A" w:rsidP="00407AFB">
            <w:pPr>
              <w:pStyle w:val="table1"/>
              <w:spacing w:before="120"/>
            </w:pPr>
            <w:r w:rsidRPr="00E22C33">
              <w:t>Charging Zone</w:t>
            </w:r>
          </w:p>
        </w:tc>
        <w:tc>
          <w:tcPr>
            <w:tcW w:w="2536" w:type="dxa"/>
          </w:tcPr>
          <w:p w14:paraId="196027E8" w14:textId="77777777" w:rsidR="00B01A1A" w:rsidRPr="00407AFB" w:rsidRDefault="00B01A1A" w:rsidP="00407AFB">
            <w:pPr>
              <w:pStyle w:val="table1"/>
              <w:spacing w:before="120"/>
              <w:rPr>
                <w:rFonts w:ascii="Arial Narrow" w:hAnsi="Arial Narrow"/>
                <w:sz w:val="22"/>
                <w:szCs w:val="22"/>
              </w:rPr>
            </w:pPr>
            <w:r w:rsidRPr="00407AFB">
              <w:rPr>
                <w:rFonts w:ascii="Arial Narrow" w:hAnsi="Arial Narrow"/>
                <w:sz w:val="22"/>
                <w:szCs w:val="22"/>
              </w:rPr>
              <w:t>Western Australia</w:t>
            </w:r>
          </w:p>
        </w:tc>
        <w:tc>
          <w:tcPr>
            <w:tcW w:w="2841" w:type="dxa"/>
          </w:tcPr>
          <w:p w14:paraId="18E7BBA3" w14:textId="77777777" w:rsidR="00B01A1A" w:rsidRPr="00407AFB" w:rsidRDefault="00B01A1A" w:rsidP="00407AFB">
            <w:pPr>
              <w:keepNext/>
              <w:rPr>
                <w:rFonts w:ascii="Arial" w:hAnsi="Arial"/>
                <w:color w:val="000000"/>
                <w:sz w:val="18"/>
              </w:rPr>
            </w:pPr>
          </w:p>
        </w:tc>
      </w:tr>
      <w:tr w:rsidR="00B01A1A" w:rsidRPr="00E22C33" w14:paraId="4DCEDF8B" w14:textId="77777777" w:rsidTr="00407AFB">
        <w:trPr>
          <w:trHeight w:val="113"/>
        </w:trPr>
        <w:tc>
          <w:tcPr>
            <w:tcW w:w="3145" w:type="dxa"/>
          </w:tcPr>
          <w:p w14:paraId="22EBE4E5" w14:textId="77777777" w:rsidR="00B01A1A" w:rsidRPr="00E22C33" w:rsidRDefault="00B01A1A" w:rsidP="00407AFB">
            <w:pPr>
              <w:pStyle w:val="table1"/>
              <w:spacing w:before="120"/>
            </w:pPr>
            <w:r w:rsidRPr="00E22C33">
              <w:t>Primary Area Centre</w:t>
            </w:r>
          </w:p>
        </w:tc>
        <w:tc>
          <w:tcPr>
            <w:tcW w:w="2536" w:type="dxa"/>
          </w:tcPr>
          <w:p w14:paraId="4EB8FCB5" w14:textId="77777777" w:rsidR="00B01A1A" w:rsidRPr="00407AFB" w:rsidRDefault="00B01A1A" w:rsidP="00407AFB">
            <w:pPr>
              <w:pStyle w:val="table2"/>
              <w:spacing w:before="120"/>
              <w:rPr>
                <w:b/>
              </w:rPr>
            </w:pPr>
            <w:smartTag w:uri="urn:schemas-microsoft-com:office:smarttags" w:element="City">
              <w:smartTag w:uri="urn:schemas-microsoft-com:office:smarttags" w:element="place">
                <w:r w:rsidRPr="00E22C33">
                  <w:t>Perth</w:t>
                </w:r>
              </w:smartTag>
            </w:smartTag>
          </w:p>
        </w:tc>
        <w:tc>
          <w:tcPr>
            <w:tcW w:w="2841" w:type="dxa"/>
          </w:tcPr>
          <w:p w14:paraId="29C38B97" w14:textId="77777777" w:rsidR="00B01A1A" w:rsidRPr="00407AFB" w:rsidRDefault="00B01A1A" w:rsidP="00407AFB">
            <w:pPr>
              <w:keepNext/>
              <w:widowControl w:val="0"/>
              <w:spacing w:before="120" w:after="120"/>
              <w:rPr>
                <w:rFonts w:ascii="Arial" w:hAnsi="Arial"/>
                <w:color w:val="000000"/>
                <w:sz w:val="18"/>
              </w:rPr>
            </w:pPr>
          </w:p>
        </w:tc>
      </w:tr>
      <w:tr w:rsidR="00B01A1A" w:rsidRPr="00E22C33" w14:paraId="22BF2B3E" w14:textId="77777777" w:rsidTr="00407AFB">
        <w:trPr>
          <w:trHeight w:val="113"/>
        </w:trPr>
        <w:tc>
          <w:tcPr>
            <w:tcW w:w="3145" w:type="dxa"/>
          </w:tcPr>
          <w:p w14:paraId="1462C079" w14:textId="77777777" w:rsidR="00B01A1A" w:rsidRPr="00407AFB" w:rsidRDefault="00B01A1A" w:rsidP="00407AFB">
            <w:pPr>
              <w:pStyle w:val="table2"/>
              <w:spacing w:before="120"/>
              <w:rPr>
                <w:b/>
                <w:color w:val="000000"/>
              </w:rPr>
            </w:pPr>
            <w:r w:rsidRPr="00E22C33">
              <w:t>Secondary Area Centre</w:t>
            </w:r>
          </w:p>
        </w:tc>
        <w:tc>
          <w:tcPr>
            <w:tcW w:w="2536" w:type="dxa"/>
          </w:tcPr>
          <w:p w14:paraId="2B7EA7CB" w14:textId="77777777" w:rsidR="00B01A1A" w:rsidRPr="00407AFB" w:rsidRDefault="00B01A1A" w:rsidP="00407AFB">
            <w:pPr>
              <w:pStyle w:val="table2"/>
              <w:spacing w:before="120"/>
              <w:rPr>
                <w:rFonts w:ascii="Arial Narrow" w:hAnsi="Arial Narrow"/>
                <w:sz w:val="22"/>
                <w:szCs w:val="22"/>
              </w:rPr>
            </w:pPr>
            <w:r w:rsidRPr="00407AFB">
              <w:rPr>
                <w:rFonts w:ascii="Arial Narrow" w:hAnsi="Arial Narrow"/>
                <w:color w:val="000000"/>
                <w:sz w:val="22"/>
                <w:szCs w:val="22"/>
              </w:rPr>
              <w:t>Nil</w:t>
            </w:r>
          </w:p>
        </w:tc>
        <w:tc>
          <w:tcPr>
            <w:tcW w:w="2841" w:type="dxa"/>
          </w:tcPr>
          <w:p w14:paraId="34F7D550" w14:textId="77777777" w:rsidR="00B01A1A" w:rsidRPr="00407AFB" w:rsidRDefault="00B01A1A" w:rsidP="00407AFB">
            <w:pPr>
              <w:widowControl w:val="0"/>
              <w:spacing w:before="120" w:after="120"/>
              <w:rPr>
                <w:rFonts w:ascii="Arial" w:hAnsi="Arial"/>
                <w:color w:val="000000"/>
                <w:sz w:val="18"/>
              </w:rPr>
            </w:pPr>
          </w:p>
        </w:tc>
      </w:tr>
    </w:tbl>
    <w:p w14:paraId="1AEAA073" w14:textId="77777777" w:rsidR="005F74F7" w:rsidRDefault="005F74F7">
      <w:pPr>
        <w:spacing w:after="0"/>
        <w:ind w:left="0"/>
        <w:rPr>
          <w:rFonts w:cs="Times New Roman"/>
          <w:szCs w:val="23"/>
        </w:rPr>
      </w:pPr>
      <w:r>
        <w:rPr>
          <w:rFonts w:cs="Times New Roman"/>
          <w:szCs w:val="23"/>
        </w:rPr>
        <w:br w:type="page"/>
      </w:r>
    </w:p>
    <w:p w14:paraId="361A14B9" w14:textId="77777777" w:rsidR="00B01A1A" w:rsidRPr="00755D43" w:rsidRDefault="00B01A1A" w:rsidP="00755D43">
      <w:pPr>
        <w:keepNext/>
        <w:spacing w:before="240" w:after="120"/>
        <w:ind w:hanging="720"/>
        <w:rPr>
          <w:rFonts w:cs="Times New Roman"/>
          <w:szCs w:val="23"/>
        </w:rPr>
      </w:pPr>
      <w:r w:rsidRPr="00755D43">
        <w:rPr>
          <w:rFonts w:cs="Times New Roman"/>
          <w:szCs w:val="23"/>
        </w:rPr>
        <w:lastRenderedPageBreak/>
        <w:t>Tertiary Area Centre</w:t>
      </w:r>
    </w:p>
    <w:p w14:paraId="2199D8D9" w14:textId="77777777" w:rsidR="00B01A1A" w:rsidRPr="00E22C33" w:rsidRDefault="00B01A1A">
      <w:pPr>
        <w:keepNext/>
        <w:spacing w:before="120" w:after="120"/>
        <w:sectPr w:rsidR="00B01A1A" w:rsidRPr="00E22C33">
          <w:type w:val="continuous"/>
          <w:pgSz w:w="11907" w:h="16840"/>
          <w:pgMar w:top="543" w:right="1418" w:bottom="1418" w:left="1418"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523"/>
      </w:tblGrid>
      <w:tr w:rsidR="00B01A1A" w:rsidRPr="00E22C33" w14:paraId="4FF02EAC" w14:textId="77777777" w:rsidTr="00407AFB">
        <w:trPr>
          <w:trHeight w:val="113"/>
        </w:trPr>
        <w:tc>
          <w:tcPr>
            <w:tcW w:w="2523" w:type="dxa"/>
          </w:tcPr>
          <w:p w14:paraId="2620B5EE" w14:textId="77777777" w:rsidR="00B01A1A" w:rsidRPr="00E22C33" w:rsidRDefault="00B01A1A" w:rsidP="00755D43">
            <w:pPr>
              <w:pStyle w:val="table2"/>
            </w:pPr>
            <w:smartTag w:uri="urn:schemas-microsoft-com:office:smarttags" w:element="City">
              <w:smartTag w:uri="urn:schemas-microsoft-com:office:smarttags" w:element="place">
                <w:r w:rsidRPr="00E22C33">
                  <w:t>Albany</w:t>
                </w:r>
              </w:smartTag>
            </w:smartTag>
            <w:r w:rsidRPr="00E22C33">
              <w:t xml:space="preserve"> North</w:t>
            </w:r>
          </w:p>
        </w:tc>
      </w:tr>
      <w:tr w:rsidR="00B01A1A" w:rsidRPr="00E22C33" w14:paraId="1B06E45A" w14:textId="77777777" w:rsidTr="00407AFB">
        <w:trPr>
          <w:trHeight w:val="173"/>
        </w:trPr>
        <w:tc>
          <w:tcPr>
            <w:tcW w:w="2523" w:type="dxa"/>
          </w:tcPr>
          <w:p w14:paraId="4C3B53B3" w14:textId="77777777" w:rsidR="00B01A1A" w:rsidRPr="00E22C33" w:rsidRDefault="00B01A1A" w:rsidP="00755D43">
            <w:pPr>
              <w:pStyle w:val="table2"/>
            </w:pPr>
            <w:smartTag w:uri="urn:schemas-microsoft-com:office:smarttags" w:element="City">
              <w:smartTag w:uri="urn:schemas-microsoft-com:office:smarttags" w:element="place">
                <w:r w:rsidRPr="00E22C33">
                  <w:t>Albany</w:t>
                </w:r>
              </w:smartTag>
            </w:smartTag>
          </w:p>
        </w:tc>
      </w:tr>
      <w:tr w:rsidR="00B01A1A" w:rsidRPr="00E22C33" w14:paraId="45C0CC20" w14:textId="77777777" w:rsidTr="00407AFB">
        <w:trPr>
          <w:trHeight w:val="113"/>
        </w:trPr>
        <w:tc>
          <w:tcPr>
            <w:tcW w:w="2523" w:type="dxa"/>
          </w:tcPr>
          <w:p w14:paraId="727320DE" w14:textId="77777777" w:rsidR="00B01A1A" w:rsidRPr="00E22C33" w:rsidRDefault="00B01A1A" w:rsidP="00755D43">
            <w:pPr>
              <w:pStyle w:val="table2"/>
            </w:pPr>
            <w:r w:rsidRPr="00E22C33">
              <w:t xml:space="preserve">Ambergate </w:t>
            </w:r>
          </w:p>
        </w:tc>
      </w:tr>
      <w:tr w:rsidR="00B01A1A" w:rsidRPr="00E22C33" w14:paraId="5D218DFD" w14:textId="77777777" w:rsidTr="00407AFB">
        <w:trPr>
          <w:trHeight w:val="113"/>
        </w:trPr>
        <w:tc>
          <w:tcPr>
            <w:tcW w:w="2523" w:type="dxa"/>
          </w:tcPr>
          <w:p w14:paraId="1063BB9F" w14:textId="77777777" w:rsidR="00B01A1A" w:rsidRPr="00E22C33" w:rsidRDefault="00B01A1A" w:rsidP="00755D43">
            <w:pPr>
              <w:pStyle w:val="table2"/>
            </w:pPr>
            <w:smartTag w:uri="urn:schemas-microsoft-com:office:smarttags" w:element="City">
              <w:smartTag w:uri="urn:schemas-microsoft-com:office:smarttags" w:element="place">
                <w:r w:rsidRPr="00E22C33">
                  <w:t>Augusta</w:t>
                </w:r>
              </w:smartTag>
            </w:smartTag>
          </w:p>
        </w:tc>
      </w:tr>
      <w:tr w:rsidR="00B01A1A" w:rsidRPr="00E22C33" w14:paraId="1F198B1C" w14:textId="77777777" w:rsidTr="00407AFB">
        <w:trPr>
          <w:trHeight w:val="113"/>
        </w:trPr>
        <w:tc>
          <w:tcPr>
            <w:tcW w:w="2523" w:type="dxa"/>
          </w:tcPr>
          <w:p w14:paraId="6B510AD5" w14:textId="77777777" w:rsidR="00B01A1A" w:rsidRPr="00E22C33" w:rsidRDefault="00B01A1A" w:rsidP="00755D43">
            <w:pPr>
              <w:pStyle w:val="table2"/>
            </w:pPr>
            <w:r w:rsidRPr="00E22C33">
              <w:t>Australind</w:t>
            </w:r>
          </w:p>
        </w:tc>
      </w:tr>
      <w:tr w:rsidR="00B01A1A" w:rsidRPr="00E22C33" w14:paraId="7288D135" w14:textId="77777777" w:rsidTr="00407AFB">
        <w:trPr>
          <w:trHeight w:val="113"/>
        </w:trPr>
        <w:tc>
          <w:tcPr>
            <w:tcW w:w="2523" w:type="dxa"/>
          </w:tcPr>
          <w:p w14:paraId="31FA8338" w14:textId="77777777" w:rsidR="00B01A1A" w:rsidRPr="00E22C33" w:rsidRDefault="00B01A1A" w:rsidP="00755D43">
            <w:pPr>
              <w:pStyle w:val="table2"/>
            </w:pPr>
            <w:r w:rsidRPr="00E22C33">
              <w:t>Baldivis</w:t>
            </w:r>
          </w:p>
        </w:tc>
      </w:tr>
      <w:tr w:rsidR="00B01A1A" w:rsidRPr="00E22C33" w14:paraId="6D24B5A5" w14:textId="77777777" w:rsidTr="00407AFB">
        <w:trPr>
          <w:trHeight w:val="113"/>
        </w:trPr>
        <w:tc>
          <w:tcPr>
            <w:tcW w:w="2523" w:type="dxa"/>
          </w:tcPr>
          <w:p w14:paraId="05CEE49B" w14:textId="77777777" w:rsidR="00B01A1A" w:rsidRPr="00E22C33" w:rsidRDefault="00B01A1A" w:rsidP="00755D43">
            <w:pPr>
              <w:pStyle w:val="table2"/>
            </w:pPr>
            <w:r w:rsidRPr="00E22C33">
              <w:t>Bullsbrook East</w:t>
            </w:r>
          </w:p>
        </w:tc>
      </w:tr>
      <w:tr w:rsidR="00B01A1A" w:rsidRPr="00E22C33" w14:paraId="642A1667" w14:textId="77777777" w:rsidTr="00407AFB">
        <w:trPr>
          <w:trHeight w:val="113"/>
        </w:trPr>
        <w:tc>
          <w:tcPr>
            <w:tcW w:w="2523" w:type="dxa"/>
          </w:tcPr>
          <w:p w14:paraId="345962A5" w14:textId="77777777" w:rsidR="00B01A1A" w:rsidRPr="00E22C33" w:rsidRDefault="00B01A1A" w:rsidP="00755D43">
            <w:pPr>
              <w:pStyle w:val="table2"/>
            </w:pPr>
            <w:r w:rsidRPr="00E22C33">
              <w:t>Becher</w:t>
            </w:r>
          </w:p>
        </w:tc>
      </w:tr>
      <w:tr w:rsidR="00B01A1A" w:rsidRPr="00E22C33" w14:paraId="49261905" w14:textId="77777777" w:rsidTr="00407AFB">
        <w:trPr>
          <w:trHeight w:val="113"/>
        </w:trPr>
        <w:tc>
          <w:tcPr>
            <w:tcW w:w="2523" w:type="dxa"/>
          </w:tcPr>
          <w:p w14:paraId="3DAA4BAE" w14:textId="77777777" w:rsidR="00B01A1A" w:rsidRPr="00E22C33" w:rsidRDefault="00B01A1A" w:rsidP="00755D43">
            <w:pPr>
              <w:pStyle w:val="table2"/>
            </w:pPr>
            <w:smartTag w:uri="urn:schemas-microsoft-com:office:smarttags" w:element="place">
              <w:smartTag w:uri="urn:schemas-microsoft-com:office:smarttags" w:element="PlaceName">
                <w:r w:rsidRPr="00E22C33">
                  <w:t>Bremer</w:t>
                </w:r>
              </w:smartTag>
              <w:r w:rsidRPr="00E22C33">
                <w:t xml:space="preserve"> </w:t>
              </w:r>
              <w:smartTag w:uri="urn:schemas-microsoft-com:office:smarttags" w:element="PlaceType">
                <w:r w:rsidRPr="00E22C33">
                  <w:t>Bay</w:t>
                </w:r>
              </w:smartTag>
            </w:smartTag>
            <w:r w:rsidRPr="00E22C33">
              <w:t xml:space="preserve"> </w:t>
            </w:r>
          </w:p>
        </w:tc>
      </w:tr>
      <w:tr w:rsidR="00B01A1A" w:rsidRPr="00E22C33" w14:paraId="2828ABDB" w14:textId="77777777" w:rsidTr="00407AFB">
        <w:trPr>
          <w:trHeight w:val="113"/>
        </w:trPr>
        <w:tc>
          <w:tcPr>
            <w:tcW w:w="2523" w:type="dxa"/>
          </w:tcPr>
          <w:p w14:paraId="559AA13E" w14:textId="77777777" w:rsidR="00B01A1A" w:rsidRPr="00E22C33" w:rsidRDefault="00B01A1A" w:rsidP="00755D43">
            <w:pPr>
              <w:pStyle w:val="table2"/>
            </w:pPr>
            <w:smartTag w:uri="urn:schemas-microsoft-com:office:smarttags" w:element="City">
              <w:smartTag w:uri="urn:schemas-microsoft-com:office:smarttags" w:element="place">
                <w:r w:rsidRPr="00E22C33">
                  <w:t>Bridgetown</w:t>
                </w:r>
              </w:smartTag>
            </w:smartTag>
          </w:p>
        </w:tc>
      </w:tr>
      <w:tr w:rsidR="00B01A1A" w:rsidRPr="00E22C33" w14:paraId="60C1D096" w14:textId="77777777" w:rsidTr="00407AFB">
        <w:trPr>
          <w:trHeight w:val="113"/>
        </w:trPr>
        <w:tc>
          <w:tcPr>
            <w:tcW w:w="2523" w:type="dxa"/>
          </w:tcPr>
          <w:p w14:paraId="3B55AC5A" w14:textId="77777777" w:rsidR="00B01A1A" w:rsidRPr="00E22C33" w:rsidRDefault="00B01A1A" w:rsidP="00755D43">
            <w:pPr>
              <w:pStyle w:val="table2"/>
            </w:pPr>
            <w:r w:rsidRPr="00E22C33">
              <w:t>Bakers Hill</w:t>
            </w:r>
          </w:p>
        </w:tc>
      </w:tr>
      <w:tr w:rsidR="00B01A1A" w:rsidRPr="00E22C33" w14:paraId="74823E48" w14:textId="77777777" w:rsidTr="00407AFB">
        <w:trPr>
          <w:trHeight w:val="113"/>
        </w:trPr>
        <w:tc>
          <w:tcPr>
            <w:tcW w:w="2523" w:type="dxa"/>
          </w:tcPr>
          <w:p w14:paraId="066BE6CF" w14:textId="77777777" w:rsidR="00B01A1A" w:rsidRPr="00E22C33" w:rsidRDefault="00B01A1A" w:rsidP="00755D43">
            <w:pPr>
              <w:pStyle w:val="table2"/>
            </w:pPr>
            <w:r w:rsidRPr="00E22C33">
              <w:t>Bindoon</w:t>
            </w:r>
          </w:p>
        </w:tc>
      </w:tr>
      <w:tr w:rsidR="00B01A1A" w:rsidRPr="00E22C33" w14:paraId="5B90701A" w14:textId="77777777" w:rsidTr="00407AFB">
        <w:trPr>
          <w:trHeight w:val="113"/>
        </w:trPr>
        <w:tc>
          <w:tcPr>
            <w:tcW w:w="2523" w:type="dxa"/>
          </w:tcPr>
          <w:p w14:paraId="439C3B01" w14:textId="77777777" w:rsidR="00B01A1A" w:rsidRPr="00E22C33" w:rsidRDefault="00B01A1A" w:rsidP="00755D43">
            <w:pPr>
              <w:pStyle w:val="table2"/>
            </w:pPr>
            <w:r w:rsidRPr="00E22C33">
              <w:t xml:space="preserve">Ballidu </w:t>
            </w:r>
          </w:p>
        </w:tc>
      </w:tr>
      <w:tr w:rsidR="00B01A1A" w:rsidRPr="00E22C33" w14:paraId="036E3765" w14:textId="77777777" w:rsidTr="00407AFB">
        <w:trPr>
          <w:trHeight w:val="113"/>
        </w:trPr>
        <w:tc>
          <w:tcPr>
            <w:tcW w:w="2523" w:type="dxa"/>
          </w:tcPr>
          <w:p w14:paraId="4F296E03" w14:textId="77777777" w:rsidR="00B01A1A" w:rsidRPr="00E22C33" w:rsidRDefault="00B01A1A" w:rsidP="00755D43">
            <w:pPr>
              <w:pStyle w:val="table2"/>
            </w:pPr>
            <w:r w:rsidRPr="00E22C33">
              <w:t xml:space="preserve">Bulong Mine </w:t>
            </w:r>
          </w:p>
        </w:tc>
      </w:tr>
      <w:tr w:rsidR="00B01A1A" w:rsidRPr="00E22C33" w14:paraId="2E071C95" w14:textId="77777777" w:rsidTr="00407AFB">
        <w:trPr>
          <w:trHeight w:val="113"/>
        </w:trPr>
        <w:tc>
          <w:tcPr>
            <w:tcW w:w="2523" w:type="dxa"/>
          </w:tcPr>
          <w:p w14:paraId="364FCA0D" w14:textId="77777777" w:rsidR="00B01A1A" w:rsidRPr="00E22C33" w:rsidRDefault="00B01A1A" w:rsidP="00755D43">
            <w:pPr>
              <w:pStyle w:val="table2"/>
            </w:pPr>
            <w:r w:rsidRPr="00E22C33">
              <w:t>Boddington</w:t>
            </w:r>
          </w:p>
        </w:tc>
      </w:tr>
      <w:tr w:rsidR="00B01A1A" w:rsidRPr="00E22C33" w14:paraId="7245262D" w14:textId="77777777" w:rsidTr="00407AFB">
        <w:trPr>
          <w:trHeight w:val="113"/>
        </w:trPr>
        <w:tc>
          <w:tcPr>
            <w:tcW w:w="2523" w:type="dxa"/>
          </w:tcPr>
          <w:p w14:paraId="61E03B05" w14:textId="77777777" w:rsidR="00B01A1A" w:rsidRPr="00E22C33" w:rsidRDefault="00B01A1A" w:rsidP="00755D43">
            <w:pPr>
              <w:pStyle w:val="table2"/>
            </w:pPr>
            <w:r w:rsidRPr="00E22C33">
              <w:t>Boyanup</w:t>
            </w:r>
          </w:p>
        </w:tc>
      </w:tr>
      <w:tr w:rsidR="00B01A1A" w:rsidRPr="00E22C33" w14:paraId="7B2359B3" w14:textId="77777777" w:rsidTr="00407AFB">
        <w:trPr>
          <w:trHeight w:val="113"/>
        </w:trPr>
        <w:tc>
          <w:tcPr>
            <w:tcW w:w="2523" w:type="dxa"/>
          </w:tcPr>
          <w:p w14:paraId="61D673BF" w14:textId="77777777" w:rsidR="00B01A1A" w:rsidRPr="00E22C33" w:rsidRDefault="00B01A1A" w:rsidP="00755D43">
            <w:pPr>
              <w:pStyle w:val="table2"/>
            </w:pPr>
            <w:r w:rsidRPr="00E22C33">
              <w:t>Boyup Brook</w:t>
            </w:r>
          </w:p>
        </w:tc>
      </w:tr>
      <w:tr w:rsidR="00B01A1A" w:rsidRPr="00E22C33" w14:paraId="0DB76F64" w14:textId="77777777" w:rsidTr="00407AFB">
        <w:trPr>
          <w:trHeight w:val="113"/>
        </w:trPr>
        <w:tc>
          <w:tcPr>
            <w:tcW w:w="2523" w:type="dxa"/>
          </w:tcPr>
          <w:p w14:paraId="163516C6" w14:textId="77777777" w:rsidR="00B01A1A" w:rsidRPr="00E22C33" w:rsidRDefault="00B01A1A" w:rsidP="00755D43">
            <w:pPr>
              <w:pStyle w:val="table2"/>
            </w:pPr>
            <w:r w:rsidRPr="00E22C33">
              <w:t xml:space="preserve">Burekup </w:t>
            </w:r>
          </w:p>
        </w:tc>
      </w:tr>
      <w:tr w:rsidR="00B01A1A" w:rsidRPr="00E22C33" w14:paraId="155DF14B" w14:textId="77777777" w:rsidTr="00407AFB">
        <w:trPr>
          <w:trHeight w:val="113"/>
        </w:trPr>
        <w:tc>
          <w:tcPr>
            <w:tcW w:w="2523" w:type="dxa"/>
          </w:tcPr>
          <w:p w14:paraId="5139116A" w14:textId="77777777" w:rsidR="00B01A1A" w:rsidRPr="00E22C33" w:rsidRDefault="00B01A1A" w:rsidP="00755D43">
            <w:pPr>
              <w:pStyle w:val="table2"/>
            </w:pPr>
            <w:smartTag w:uri="urn:schemas-microsoft-com:office:smarttags" w:element="City">
              <w:smartTag w:uri="urn:schemas-microsoft-com:office:smarttags" w:element="place">
                <w:r w:rsidRPr="00E22C33">
                  <w:t>Brunswick</w:t>
                </w:r>
              </w:smartTag>
            </w:smartTag>
            <w:r w:rsidRPr="00E22C33">
              <w:t xml:space="preserve"> Junction</w:t>
            </w:r>
          </w:p>
        </w:tc>
      </w:tr>
      <w:tr w:rsidR="00B01A1A" w:rsidRPr="00E22C33" w14:paraId="71665129" w14:textId="77777777" w:rsidTr="00407AFB">
        <w:trPr>
          <w:trHeight w:val="113"/>
        </w:trPr>
        <w:tc>
          <w:tcPr>
            <w:tcW w:w="2523" w:type="dxa"/>
          </w:tcPr>
          <w:p w14:paraId="4FFE7F4B" w14:textId="77777777" w:rsidR="00B01A1A" w:rsidRPr="00E22C33" w:rsidRDefault="00B01A1A" w:rsidP="00755D43">
            <w:pPr>
              <w:pStyle w:val="table2"/>
            </w:pPr>
            <w:r w:rsidRPr="00E22C33">
              <w:t>Broome</w:t>
            </w:r>
          </w:p>
        </w:tc>
      </w:tr>
      <w:tr w:rsidR="00B01A1A" w:rsidRPr="00E22C33" w14:paraId="491BCC9F" w14:textId="77777777" w:rsidTr="00407AFB">
        <w:trPr>
          <w:trHeight w:val="113"/>
        </w:trPr>
        <w:tc>
          <w:tcPr>
            <w:tcW w:w="2523" w:type="dxa"/>
          </w:tcPr>
          <w:p w14:paraId="7D4487D4" w14:textId="77777777" w:rsidR="00B01A1A" w:rsidRPr="00E22C33" w:rsidRDefault="00B01A1A" w:rsidP="00755D43">
            <w:pPr>
              <w:pStyle w:val="table2"/>
            </w:pPr>
            <w:r w:rsidRPr="00E22C33">
              <w:t>Bruce Rock</w:t>
            </w:r>
          </w:p>
        </w:tc>
      </w:tr>
      <w:tr w:rsidR="00B01A1A" w:rsidRPr="00E22C33" w14:paraId="09FB65F7" w14:textId="77777777" w:rsidTr="00407AFB">
        <w:trPr>
          <w:trHeight w:val="113"/>
        </w:trPr>
        <w:tc>
          <w:tcPr>
            <w:tcW w:w="2523" w:type="dxa"/>
          </w:tcPr>
          <w:p w14:paraId="4A85CC4C" w14:textId="77777777" w:rsidR="00B01A1A" w:rsidRPr="00E22C33" w:rsidRDefault="00B01A1A" w:rsidP="00755D43">
            <w:pPr>
              <w:pStyle w:val="table2"/>
            </w:pPr>
            <w:r w:rsidRPr="00E22C33">
              <w:t>Bunbury</w:t>
            </w:r>
          </w:p>
        </w:tc>
      </w:tr>
      <w:tr w:rsidR="00B01A1A" w:rsidRPr="00E22C33" w14:paraId="28F3C2E9" w14:textId="77777777" w:rsidTr="00407AFB">
        <w:trPr>
          <w:trHeight w:val="113"/>
        </w:trPr>
        <w:tc>
          <w:tcPr>
            <w:tcW w:w="2523" w:type="dxa"/>
          </w:tcPr>
          <w:p w14:paraId="0C836CDB" w14:textId="77777777" w:rsidR="00B01A1A" w:rsidRPr="00E22C33" w:rsidRDefault="00B01A1A" w:rsidP="00755D43">
            <w:pPr>
              <w:pStyle w:val="table2"/>
            </w:pPr>
            <w:r w:rsidRPr="00E22C33">
              <w:t>Busselton West</w:t>
            </w:r>
          </w:p>
        </w:tc>
      </w:tr>
      <w:tr w:rsidR="00B01A1A" w:rsidRPr="00E22C33" w14:paraId="6A521934" w14:textId="77777777" w:rsidTr="00407AFB">
        <w:trPr>
          <w:trHeight w:val="113"/>
        </w:trPr>
        <w:tc>
          <w:tcPr>
            <w:tcW w:w="2523" w:type="dxa"/>
          </w:tcPr>
          <w:p w14:paraId="2A8924B6" w14:textId="77777777" w:rsidR="00B01A1A" w:rsidRPr="00E22C33" w:rsidRDefault="00B01A1A" w:rsidP="00755D43">
            <w:pPr>
              <w:pStyle w:val="table2"/>
            </w:pPr>
            <w:r w:rsidRPr="00E22C33">
              <w:t>Brookton</w:t>
            </w:r>
          </w:p>
        </w:tc>
      </w:tr>
      <w:tr w:rsidR="00B01A1A" w:rsidRPr="00E22C33" w14:paraId="45548E45" w14:textId="77777777" w:rsidTr="00407AFB">
        <w:trPr>
          <w:trHeight w:val="113"/>
        </w:trPr>
        <w:tc>
          <w:tcPr>
            <w:tcW w:w="2523" w:type="dxa"/>
          </w:tcPr>
          <w:p w14:paraId="6A9DDDD8" w14:textId="77777777" w:rsidR="00B01A1A" w:rsidRPr="00E22C33" w:rsidRDefault="00B01A1A" w:rsidP="00755D43">
            <w:pPr>
              <w:pStyle w:val="table2"/>
            </w:pPr>
            <w:r w:rsidRPr="00E22C33">
              <w:t>Busselton</w:t>
            </w:r>
          </w:p>
        </w:tc>
      </w:tr>
      <w:tr w:rsidR="00B01A1A" w:rsidRPr="00E22C33" w14:paraId="332BF5FD" w14:textId="77777777" w:rsidTr="00407AFB">
        <w:trPr>
          <w:trHeight w:val="113"/>
        </w:trPr>
        <w:tc>
          <w:tcPr>
            <w:tcW w:w="2523" w:type="dxa"/>
          </w:tcPr>
          <w:p w14:paraId="57E2CEFF" w14:textId="77777777" w:rsidR="00B01A1A" w:rsidRPr="00E22C33" w:rsidRDefault="00B01A1A" w:rsidP="00755D43">
            <w:pPr>
              <w:pStyle w:val="table2"/>
            </w:pPr>
            <w:r w:rsidRPr="00E22C33">
              <w:t>Beverley</w:t>
            </w:r>
          </w:p>
        </w:tc>
      </w:tr>
      <w:tr w:rsidR="00B01A1A" w:rsidRPr="00E22C33" w14:paraId="6E6A3407" w14:textId="77777777" w:rsidTr="00407AFB">
        <w:trPr>
          <w:trHeight w:val="113"/>
        </w:trPr>
        <w:tc>
          <w:tcPr>
            <w:tcW w:w="2523" w:type="dxa"/>
          </w:tcPr>
          <w:p w14:paraId="3888AD39" w14:textId="77777777" w:rsidR="00B01A1A" w:rsidRPr="00E22C33" w:rsidRDefault="00B01A1A" w:rsidP="00755D43">
            <w:pPr>
              <w:pStyle w:val="table2"/>
            </w:pPr>
            <w:r w:rsidRPr="00E22C33">
              <w:t>Byford</w:t>
            </w:r>
          </w:p>
        </w:tc>
      </w:tr>
      <w:tr w:rsidR="00B01A1A" w:rsidRPr="00E22C33" w14:paraId="6934B3C1" w14:textId="77777777" w:rsidTr="00407AFB">
        <w:trPr>
          <w:trHeight w:val="113"/>
        </w:trPr>
        <w:tc>
          <w:tcPr>
            <w:tcW w:w="2523" w:type="dxa"/>
          </w:tcPr>
          <w:p w14:paraId="7B5AE5F4" w14:textId="77777777" w:rsidR="00B01A1A" w:rsidRPr="00E22C33" w:rsidRDefault="00B01A1A" w:rsidP="00755D43">
            <w:pPr>
              <w:pStyle w:val="table2"/>
            </w:pPr>
            <w:r w:rsidRPr="00E22C33">
              <w:t>Carnamah</w:t>
            </w:r>
          </w:p>
        </w:tc>
      </w:tr>
      <w:tr w:rsidR="00B01A1A" w:rsidRPr="00E22C33" w14:paraId="3FD253E5" w14:textId="77777777" w:rsidTr="00407AFB">
        <w:trPr>
          <w:trHeight w:val="113"/>
        </w:trPr>
        <w:tc>
          <w:tcPr>
            <w:tcW w:w="2523" w:type="dxa"/>
          </w:tcPr>
          <w:p w14:paraId="25E0E588" w14:textId="77777777" w:rsidR="00B01A1A" w:rsidRPr="00E22C33" w:rsidRDefault="00B01A1A" w:rsidP="00755D43">
            <w:pPr>
              <w:pStyle w:val="table2"/>
            </w:pPr>
            <w:r w:rsidRPr="00E22C33">
              <w:t>Coolgardie</w:t>
            </w:r>
          </w:p>
        </w:tc>
      </w:tr>
      <w:tr w:rsidR="00B01A1A" w:rsidRPr="00E22C33" w14:paraId="4A929EDF" w14:textId="77777777" w:rsidTr="00407AFB">
        <w:trPr>
          <w:trHeight w:val="113"/>
        </w:trPr>
        <w:tc>
          <w:tcPr>
            <w:tcW w:w="2523" w:type="dxa"/>
          </w:tcPr>
          <w:p w14:paraId="02E94898" w14:textId="77777777" w:rsidR="00B01A1A" w:rsidRPr="00E22C33" w:rsidRDefault="00B01A1A" w:rsidP="00755D43">
            <w:pPr>
              <w:pStyle w:val="table2"/>
            </w:pPr>
            <w:r w:rsidRPr="00E22C33">
              <w:t>Collie</w:t>
            </w:r>
          </w:p>
        </w:tc>
      </w:tr>
      <w:tr w:rsidR="00B01A1A" w:rsidRPr="00E22C33" w14:paraId="09DAB337" w14:textId="77777777" w:rsidTr="00407AFB">
        <w:trPr>
          <w:trHeight w:val="113"/>
        </w:trPr>
        <w:tc>
          <w:tcPr>
            <w:tcW w:w="2523" w:type="dxa"/>
          </w:tcPr>
          <w:p w14:paraId="75E5BEEE" w14:textId="77777777" w:rsidR="00B01A1A" w:rsidRPr="00E22C33" w:rsidRDefault="00B01A1A" w:rsidP="00755D43">
            <w:pPr>
              <w:pStyle w:val="table2"/>
            </w:pPr>
            <w:smartTag w:uri="urn:schemas-microsoft-com:office:smarttags" w:element="place">
              <w:smartTag w:uri="urn:schemas-microsoft-com:office:smarttags" w:element="PlaceName">
                <w:r w:rsidRPr="00E22C33">
                  <w:t>Cable</w:t>
                </w:r>
              </w:smartTag>
              <w:r w:rsidRPr="00E22C33">
                <w:t xml:space="preserve"> </w:t>
              </w:r>
              <w:smartTag w:uri="urn:schemas-microsoft-com:office:smarttags" w:element="PlaceType">
                <w:r w:rsidRPr="00E22C33">
                  <w:t>Beach</w:t>
                </w:r>
              </w:smartTag>
            </w:smartTag>
          </w:p>
        </w:tc>
      </w:tr>
      <w:tr w:rsidR="00B01A1A" w:rsidRPr="00E22C33" w14:paraId="4D29B481" w14:textId="77777777" w:rsidTr="00407AFB">
        <w:trPr>
          <w:trHeight w:val="113"/>
        </w:trPr>
        <w:tc>
          <w:tcPr>
            <w:tcW w:w="2523" w:type="dxa"/>
          </w:tcPr>
          <w:p w14:paraId="2619F71C" w14:textId="77777777" w:rsidR="00B01A1A" w:rsidRPr="00E22C33" w:rsidRDefault="00B01A1A" w:rsidP="00755D43">
            <w:pPr>
              <w:pStyle w:val="table2"/>
            </w:pPr>
            <w:r w:rsidRPr="00E22C33">
              <w:t>Cunderdin</w:t>
            </w:r>
          </w:p>
        </w:tc>
      </w:tr>
      <w:tr w:rsidR="00B01A1A" w:rsidRPr="00E22C33" w14:paraId="67DBDA3C" w14:textId="77777777" w:rsidTr="00407AFB">
        <w:trPr>
          <w:trHeight w:val="113"/>
        </w:trPr>
        <w:tc>
          <w:tcPr>
            <w:tcW w:w="2523" w:type="dxa"/>
          </w:tcPr>
          <w:p w14:paraId="53FE8FB4" w14:textId="77777777" w:rsidR="00B01A1A" w:rsidRPr="00E22C33" w:rsidRDefault="00B01A1A" w:rsidP="00755D43">
            <w:pPr>
              <w:pStyle w:val="table2"/>
            </w:pPr>
            <w:r w:rsidRPr="00E22C33">
              <w:t>Capel</w:t>
            </w:r>
          </w:p>
        </w:tc>
      </w:tr>
      <w:tr w:rsidR="00B01A1A" w:rsidRPr="00E22C33" w14:paraId="33323102" w14:textId="77777777" w:rsidTr="00407AFB">
        <w:trPr>
          <w:trHeight w:val="113"/>
        </w:trPr>
        <w:tc>
          <w:tcPr>
            <w:tcW w:w="2523" w:type="dxa"/>
          </w:tcPr>
          <w:p w14:paraId="78501493" w14:textId="77777777" w:rsidR="00B01A1A" w:rsidRPr="00E22C33" w:rsidRDefault="00B01A1A" w:rsidP="00755D43">
            <w:pPr>
              <w:pStyle w:val="table2"/>
            </w:pPr>
            <w:r w:rsidRPr="00E22C33">
              <w:t>Collie Power Stn</w:t>
            </w:r>
          </w:p>
        </w:tc>
      </w:tr>
      <w:tr w:rsidR="00B01A1A" w:rsidRPr="00E22C33" w14:paraId="2E238164" w14:textId="77777777" w:rsidTr="00407AFB">
        <w:trPr>
          <w:trHeight w:val="113"/>
        </w:trPr>
        <w:tc>
          <w:tcPr>
            <w:tcW w:w="2523" w:type="dxa"/>
          </w:tcPr>
          <w:p w14:paraId="278ED8E5" w14:textId="77777777" w:rsidR="00B01A1A" w:rsidRPr="00E22C33" w:rsidRDefault="00B01A1A" w:rsidP="00755D43">
            <w:pPr>
              <w:pStyle w:val="table2"/>
            </w:pPr>
            <w:smartTag w:uri="urn:schemas-microsoft-com:office:smarttags" w:element="City">
              <w:smartTag w:uri="urn:schemas-microsoft-com:office:smarttags" w:element="place">
                <w:r w:rsidRPr="00E22C33">
                  <w:t>Cranbrook</w:t>
                </w:r>
              </w:smartTag>
            </w:smartTag>
          </w:p>
        </w:tc>
      </w:tr>
      <w:tr w:rsidR="00B01A1A" w:rsidRPr="00E22C33" w14:paraId="40A4BD3F" w14:textId="77777777" w:rsidTr="00407AFB">
        <w:trPr>
          <w:trHeight w:val="113"/>
        </w:trPr>
        <w:tc>
          <w:tcPr>
            <w:tcW w:w="2523" w:type="dxa"/>
          </w:tcPr>
          <w:p w14:paraId="232795A6" w14:textId="77777777" w:rsidR="00B01A1A" w:rsidRPr="00E22C33" w:rsidRDefault="00B01A1A" w:rsidP="00755D43">
            <w:pPr>
              <w:pStyle w:val="table2"/>
            </w:pPr>
            <w:r w:rsidRPr="00E22C33">
              <w:t>Corrigin</w:t>
            </w:r>
          </w:p>
        </w:tc>
      </w:tr>
      <w:tr w:rsidR="00B01A1A" w:rsidRPr="00E22C33" w14:paraId="26EAE38D" w14:textId="77777777" w:rsidTr="00407AFB">
        <w:trPr>
          <w:trHeight w:val="113"/>
        </w:trPr>
        <w:tc>
          <w:tcPr>
            <w:tcW w:w="2523" w:type="dxa"/>
          </w:tcPr>
          <w:p w14:paraId="0AFCFFB8" w14:textId="77777777" w:rsidR="00B01A1A" w:rsidRPr="00E22C33" w:rsidRDefault="00B01A1A" w:rsidP="00755D43">
            <w:pPr>
              <w:pStyle w:val="table2"/>
            </w:pPr>
            <w:r w:rsidRPr="00E22C33">
              <w:t>Carnarvon North</w:t>
            </w:r>
          </w:p>
        </w:tc>
      </w:tr>
      <w:tr w:rsidR="00B01A1A" w:rsidRPr="00E22C33" w14:paraId="55876EAD" w14:textId="77777777" w:rsidTr="00407AFB">
        <w:trPr>
          <w:trHeight w:val="113"/>
        </w:trPr>
        <w:tc>
          <w:tcPr>
            <w:tcW w:w="2523" w:type="dxa"/>
          </w:tcPr>
          <w:p w14:paraId="1C286A6C" w14:textId="77777777" w:rsidR="00B01A1A" w:rsidRPr="00E22C33" w:rsidRDefault="00B01A1A" w:rsidP="00755D43">
            <w:pPr>
              <w:pStyle w:val="table2"/>
            </w:pPr>
            <w:r w:rsidRPr="00E22C33">
              <w:t>Carnarvon</w:t>
            </w:r>
          </w:p>
        </w:tc>
      </w:tr>
      <w:tr w:rsidR="00B01A1A" w:rsidRPr="00E22C33" w14:paraId="6EDC013A" w14:textId="77777777" w:rsidTr="00407AFB">
        <w:trPr>
          <w:trHeight w:val="113"/>
        </w:trPr>
        <w:tc>
          <w:tcPr>
            <w:tcW w:w="2523" w:type="dxa"/>
          </w:tcPr>
          <w:p w14:paraId="47ADBA97" w14:textId="77777777" w:rsidR="00B01A1A" w:rsidRPr="00E22C33" w:rsidRDefault="00B01A1A" w:rsidP="00755D43">
            <w:pPr>
              <w:pStyle w:val="table2"/>
            </w:pPr>
            <w:r w:rsidRPr="00E22C33">
              <w:t>Dalwallinu</w:t>
            </w:r>
          </w:p>
        </w:tc>
      </w:tr>
      <w:tr w:rsidR="00B01A1A" w:rsidRPr="00E22C33" w14:paraId="60B2A56F" w14:textId="77777777" w:rsidTr="00407AFB">
        <w:trPr>
          <w:trHeight w:val="113"/>
        </w:trPr>
        <w:tc>
          <w:tcPr>
            <w:tcW w:w="2523" w:type="dxa"/>
          </w:tcPr>
          <w:p w14:paraId="09280E20" w14:textId="77777777" w:rsidR="00B01A1A" w:rsidRPr="00E22C33" w:rsidRDefault="00B01A1A" w:rsidP="00755D43">
            <w:pPr>
              <w:pStyle w:val="table2"/>
            </w:pPr>
            <w:r w:rsidRPr="00E22C33">
              <w:t>Darkan</w:t>
            </w:r>
          </w:p>
        </w:tc>
      </w:tr>
      <w:tr w:rsidR="00B01A1A" w:rsidRPr="00E22C33" w14:paraId="427BFC74" w14:textId="77777777" w:rsidTr="00407AFB">
        <w:trPr>
          <w:trHeight w:val="113"/>
        </w:trPr>
        <w:tc>
          <w:tcPr>
            <w:tcW w:w="2523" w:type="dxa"/>
          </w:tcPr>
          <w:p w14:paraId="40817BED" w14:textId="77777777" w:rsidR="00B01A1A" w:rsidRPr="00E22C33" w:rsidRDefault="00B01A1A" w:rsidP="00755D43">
            <w:pPr>
              <w:pStyle w:val="table2"/>
            </w:pPr>
            <w:r w:rsidRPr="00E22C33">
              <w:t xml:space="preserve">Bencubbin </w:t>
            </w:r>
          </w:p>
        </w:tc>
      </w:tr>
      <w:tr w:rsidR="00B01A1A" w:rsidRPr="00E22C33" w14:paraId="3154E55E" w14:textId="77777777" w:rsidTr="00407AFB">
        <w:trPr>
          <w:trHeight w:val="113"/>
        </w:trPr>
        <w:tc>
          <w:tcPr>
            <w:tcW w:w="2523" w:type="dxa"/>
          </w:tcPr>
          <w:p w14:paraId="2990C150" w14:textId="77777777" w:rsidR="00B01A1A" w:rsidRPr="00E22C33" w:rsidRDefault="00B01A1A" w:rsidP="00755D43">
            <w:pPr>
              <w:pStyle w:val="table2"/>
            </w:pPr>
            <w:r w:rsidRPr="00E22C33">
              <w:t>Dunsborough</w:t>
            </w:r>
          </w:p>
        </w:tc>
      </w:tr>
      <w:tr w:rsidR="00B01A1A" w:rsidRPr="00E22C33" w14:paraId="34965975" w14:textId="77777777" w:rsidTr="00407AFB">
        <w:trPr>
          <w:trHeight w:val="113"/>
        </w:trPr>
        <w:tc>
          <w:tcPr>
            <w:tcW w:w="2523" w:type="dxa"/>
          </w:tcPr>
          <w:p w14:paraId="20F00FAE" w14:textId="77777777" w:rsidR="00B01A1A" w:rsidRPr="00E22C33" w:rsidRDefault="00B01A1A" w:rsidP="00755D43">
            <w:pPr>
              <w:pStyle w:val="table2"/>
            </w:pPr>
            <w:r w:rsidRPr="00E22C33">
              <w:t xml:space="preserve">Broomehill </w:t>
            </w:r>
          </w:p>
        </w:tc>
      </w:tr>
      <w:tr w:rsidR="00B01A1A" w:rsidRPr="00E22C33" w14:paraId="274E29B4" w14:textId="77777777" w:rsidTr="00407AFB">
        <w:trPr>
          <w:trHeight w:val="113"/>
        </w:trPr>
        <w:tc>
          <w:tcPr>
            <w:tcW w:w="2523" w:type="dxa"/>
          </w:tcPr>
          <w:p w14:paraId="06F2AFC7" w14:textId="77777777" w:rsidR="00B01A1A" w:rsidRPr="00E22C33" w:rsidRDefault="00B01A1A" w:rsidP="00755D43">
            <w:pPr>
              <w:pStyle w:val="table2"/>
            </w:pPr>
            <w:r w:rsidRPr="00E22C33">
              <w:t>Dandaragan</w:t>
            </w:r>
          </w:p>
        </w:tc>
      </w:tr>
      <w:tr w:rsidR="00B01A1A" w:rsidRPr="00E22C33" w14:paraId="0893EBD8" w14:textId="77777777" w:rsidTr="00407AFB">
        <w:trPr>
          <w:trHeight w:val="113"/>
        </w:trPr>
        <w:tc>
          <w:tcPr>
            <w:tcW w:w="2523" w:type="dxa"/>
          </w:tcPr>
          <w:p w14:paraId="7CA2B202" w14:textId="77777777" w:rsidR="00B01A1A" w:rsidRPr="00E22C33" w:rsidRDefault="00B01A1A" w:rsidP="00755D43">
            <w:pPr>
              <w:pStyle w:val="table2"/>
            </w:pPr>
            <w:smartTag w:uri="urn:schemas-microsoft-com:office:smarttags" w:element="country-region">
              <w:smartTag w:uri="urn:schemas-microsoft-com:office:smarttags" w:element="place">
                <w:r w:rsidRPr="00E22C33">
                  <w:t>Denmark</w:t>
                </w:r>
              </w:smartTag>
            </w:smartTag>
          </w:p>
        </w:tc>
      </w:tr>
      <w:tr w:rsidR="00B01A1A" w:rsidRPr="00E22C33" w14:paraId="702ECBCA" w14:textId="77777777" w:rsidTr="00407AFB">
        <w:trPr>
          <w:trHeight w:val="113"/>
        </w:trPr>
        <w:tc>
          <w:tcPr>
            <w:tcW w:w="2523" w:type="dxa"/>
          </w:tcPr>
          <w:p w14:paraId="2DCB6D59" w14:textId="77777777" w:rsidR="00B01A1A" w:rsidRPr="00E22C33" w:rsidRDefault="00B01A1A" w:rsidP="00755D43">
            <w:pPr>
              <w:pStyle w:val="table2"/>
            </w:pPr>
            <w:r w:rsidRPr="00E22C33">
              <w:t>Dumbleyung</w:t>
            </w:r>
          </w:p>
        </w:tc>
      </w:tr>
      <w:tr w:rsidR="00B01A1A" w:rsidRPr="00E22C33" w14:paraId="7C8A76AA" w14:textId="77777777" w:rsidTr="00407AFB">
        <w:trPr>
          <w:trHeight w:val="113"/>
        </w:trPr>
        <w:tc>
          <w:tcPr>
            <w:tcW w:w="2523" w:type="dxa"/>
          </w:tcPr>
          <w:p w14:paraId="4E4D0A21" w14:textId="77777777" w:rsidR="00B01A1A" w:rsidRPr="00E22C33" w:rsidRDefault="00B01A1A" w:rsidP="00755D43">
            <w:pPr>
              <w:pStyle w:val="table2"/>
            </w:pPr>
            <w:r w:rsidRPr="00E22C33">
              <w:t xml:space="preserve">Marvel </w:t>
            </w:r>
            <w:smartTag w:uri="urn:schemas-microsoft-com:office:smarttags" w:element="place">
              <w:r w:rsidRPr="00E22C33">
                <w:t>Loch</w:t>
              </w:r>
            </w:smartTag>
            <w:r w:rsidRPr="00E22C33">
              <w:t xml:space="preserve"> </w:t>
            </w:r>
          </w:p>
        </w:tc>
      </w:tr>
      <w:tr w:rsidR="00B01A1A" w:rsidRPr="00E22C33" w14:paraId="3B3B1B6D" w14:textId="77777777" w:rsidTr="00407AFB">
        <w:trPr>
          <w:trHeight w:val="113"/>
        </w:trPr>
        <w:tc>
          <w:tcPr>
            <w:tcW w:w="2523" w:type="dxa"/>
          </w:tcPr>
          <w:p w14:paraId="66F7606D" w14:textId="77777777" w:rsidR="00B01A1A" w:rsidRPr="00E22C33" w:rsidRDefault="00B01A1A" w:rsidP="00755D43">
            <w:pPr>
              <w:pStyle w:val="table2"/>
            </w:pPr>
            <w:r w:rsidRPr="00E22C33">
              <w:t>Denham</w:t>
            </w:r>
          </w:p>
        </w:tc>
      </w:tr>
      <w:tr w:rsidR="00B01A1A" w:rsidRPr="00E22C33" w14:paraId="122B8A52" w14:textId="77777777" w:rsidTr="00407AFB">
        <w:trPr>
          <w:trHeight w:val="113"/>
        </w:trPr>
        <w:tc>
          <w:tcPr>
            <w:tcW w:w="2523" w:type="dxa"/>
          </w:tcPr>
          <w:p w14:paraId="6597F8AA" w14:textId="77777777" w:rsidR="00B01A1A" w:rsidRPr="00E22C33" w:rsidRDefault="00B01A1A" w:rsidP="00755D43">
            <w:pPr>
              <w:pStyle w:val="table2"/>
            </w:pPr>
            <w:r w:rsidRPr="00E22C33">
              <w:t>Dongara</w:t>
            </w:r>
          </w:p>
        </w:tc>
      </w:tr>
      <w:tr w:rsidR="00B01A1A" w:rsidRPr="00E22C33" w14:paraId="0948942E" w14:textId="77777777" w:rsidTr="00407AFB">
        <w:trPr>
          <w:trHeight w:val="113"/>
        </w:trPr>
        <w:tc>
          <w:tcPr>
            <w:tcW w:w="2523" w:type="dxa"/>
          </w:tcPr>
          <w:p w14:paraId="2B66293B" w14:textId="77777777" w:rsidR="00B01A1A" w:rsidRPr="00E22C33" w:rsidRDefault="00B01A1A" w:rsidP="00755D43">
            <w:pPr>
              <w:pStyle w:val="table2"/>
            </w:pPr>
            <w:r w:rsidRPr="00E22C33">
              <w:t>Donnybrook</w:t>
            </w:r>
          </w:p>
        </w:tc>
      </w:tr>
      <w:tr w:rsidR="00B01A1A" w:rsidRPr="00E22C33" w14:paraId="234AA2E6" w14:textId="77777777" w:rsidTr="00407AFB">
        <w:trPr>
          <w:trHeight w:val="113"/>
        </w:trPr>
        <w:tc>
          <w:tcPr>
            <w:tcW w:w="2523" w:type="dxa"/>
          </w:tcPr>
          <w:p w14:paraId="406950B9" w14:textId="77777777" w:rsidR="00B01A1A" w:rsidRPr="00E22C33" w:rsidRDefault="00B01A1A" w:rsidP="00755D43">
            <w:pPr>
              <w:pStyle w:val="table2"/>
            </w:pPr>
            <w:r w:rsidRPr="00E22C33">
              <w:t>Thunderbox Mine</w:t>
            </w:r>
          </w:p>
        </w:tc>
      </w:tr>
      <w:tr w:rsidR="00B01A1A" w:rsidRPr="00E22C33" w14:paraId="2B359984" w14:textId="77777777" w:rsidTr="00407AFB">
        <w:trPr>
          <w:trHeight w:val="113"/>
        </w:trPr>
        <w:tc>
          <w:tcPr>
            <w:tcW w:w="2523" w:type="dxa"/>
          </w:tcPr>
          <w:p w14:paraId="0158154B" w14:textId="77777777" w:rsidR="00B01A1A" w:rsidRPr="00E22C33" w:rsidRDefault="00B01A1A" w:rsidP="00755D43">
            <w:pPr>
              <w:pStyle w:val="table2"/>
            </w:pPr>
            <w:r w:rsidRPr="00E22C33">
              <w:t>Dawesville</w:t>
            </w:r>
          </w:p>
        </w:tc>
      </w:tr>
      <w:tr w:rsidR="00B01A1A" w:rsidRPr="00E22C33" w14:paraId="721B9C41" w14:textId="77777777" w:rsidTr="00407AFB">
        <w:trPr>
          <w:trHeight w:val="113"/>
        </w:trPr>
        <w:tc>
          <w:tcPr>
            <w:tcW w:w="2523" w:type="dxa"/>
          </w:tcPr>
          <w:p w14:paraId="424F2A6E" w14:textId="77777777" w:rsidR="00B01A1A" w:rsidRPr="00E22C33" w:rsidRDefault="00B01A1A" w:rsidP="00755D43">
            <w:pPr>
              <w:pStyle w:val="table2"/>
            </w:pPr>
            <w:r w:rsidRPr="00E22C33">
              <w:t>Dwellingup</w:t>
            </w:r>
          </w:p>
        </w:tc>
      </w:tr>
      <w:tr w:rsidR="00B01A1A" w:rsidRPr="00E22C33" w14:paraId="30E32243" w14:textId="77777777" w:rsidTr="00407AFB">
        <w:trPr>
          <w:trHeight w:val="113"/>
        </w:trPr>
        <w:tc>
          <w:tcPr>
            <w:tcW w:w="2523" w:type="dxa"/>
          </w:tcPr>
          <w:p w14:paraId="28466D7D" w14:textId="77777777" w:rsidR="00B01A1A" w:rsidRPr="00E22C33" w:rsidRDefault="00B01A1A" w:rsidP="00755D43">
            <w:pPr>
              <w:pStyle w:val="table2"/>
            </w:pPr>
            <w:r w:rsidRPr="00E22C33">
              <w:t>Dowerin</w:t>
            </w:r>
          </w:p>
        </w:tc>
      </w:tr>
      <w:tr w:rsidR="00B01A1A" w:rsidRPr="00E22C33" w14:paraId="4716EE9E" w14:textId="77777777" w:rsidTr="00407AFB">
        <w:trPr>
          <w:trHeight w:val="113"/>
        </w:trPr>
        <w:tc>
          <w:tcPr>
            <w:tcW w:w="2523" w:type="dxa"/>
          </w:tcPr>
          <w:p w14:paraId="14A6339E" w14:textId="77777777" w:rsidR="00B01A1A" w:rsidRPr="00E22C33" w:rsidRDefault="00B01A1A" w:rsidP="00755D43">
            <w:pPr>
              <w:pStyle w:val="table2"/>
            </w:pPr>
            <w:r w:rsidRPr="00E22C33">
              <w:t>Eaton</w:t>
            </w:r>
          </w:p>
        </w:tc>
      </w:tr>
      <w:tr w:rsidR="00B01A1A" w:rsidRPr="00E22C33" w14:paraId="34E235E9" w14:textId="77777777" w:rsidTr="00407AFB">
        <w:trPr>
          <w:trHeight w:val="113"/>
        </w:trPr>
        <w:tc>
          <w:tcPr>
            <w:tcW w:w="2523" w:type="dxa"/>
          </w:tcPr>
          <w:p w14:paraId="55CD0268" w14:textId="77777777" w:rsidR="00B01A1A" w:rsidRPr="00E22C33" w:rsidRDefault="00B01A1A" w:rsidP="00755D43">
            <w:pPr>
              <w:pStyle w:val="table2"/>
            </w:pPr>
            <w:r w:rsidRPr="00E22C33">
              <w:t>Esperance</w:t>
            </w:r>
          </w:p>
        </w:tc>
      </w:tr>
      <w:tr w:rsidR="00B01A1A" w:rsidRPr="00E22C33" w14:paraId="21DE73C9" w14:textId="77777777" w:rsidTr="00407AFB">
        <w:trPr>
          <w:trHeight w:val="113"/>
        </w:trPr>
        <w:tc>
          <w:tcPr>
            <w:tcW w:w="2523" w:type="dxa"/>
          </w:tcPr>
          <w:p w14:paraId="653AF539" w14:textId="77777777" w:rsidR="00B01A1A" w:rsidRPr="00E22C33" w:rsidRDefault="00B01A1A" w:rsidP="00755D43">
            <w:pPr>
              <w:pStyle w:val="table2"/>
            </w:pPr>
            <w:r w:rsidRPr="00E22C33">
              <w:t>Esperance North</w:t>
            </w:r>
          </w:p>
        </w:tc>
      </w:tr>
      <w:tr w:rsidR="00B01A1A" w:rsidRPr="00E22C33" w14:paraId="76213B05" w14:textId="77777777" w:rsidTr="00407AFB">
        <w:trPr>
          <w:trHeight w:val="113"/>
        </w:trPr>
        <w:tc>
          <w:tcPr>
            <w:tcW w:w="2523" w:type="dxa"/>
          </w:tcPr>
          <w:p w14:paraId="6E0CA4F5" w14:textId="77777777" w:rsidR="00B01A1A" w:rsidRPr="00E22C33" w:rsidRDefault="00B01A1A" w:rsidP="00755D43">
            <w:pPr>
              <w:pStyle w:val="table2"/>
            </w:pPr>
            <w:r w:rsidRPr="00E22C33">
              <w:t>Exmouth</w:t>
            </w:r>
          </w:p>
        </w:tc>
      </w:tr>
      <w:tr w:rsidR="00B01A1A" w:rsidRPr="00E22C33" w14:paraId="44A3420D" w14:textId="77777777" w:rsidTr="00407AFB">
        <w:trPr>
          <w:trHeight w:val="113"/>
        </w:trPr>
        <w:tc>
          <w:tcPr>
            <w:tcW w:w="2523" w:type="dxa"/>
          </w:tcPr>
          <w:p w14:paraId="73E21DEF" w14:textId="77777777" w:rsidR="00B01A1A" w:rsidRPr="00E22C33" w:rsidRDefault="00B01A1A" w:rsidP="00755D43">
            <w:pPr>
              <w:pStyle w:val="table2"/>
            </w:pPr>
            <w:r w:rsidRPr="00E22C33">
              <w:t xml:space="preserve">Greenfields </w:t>
            </w:r>
          </w:p>
        </w:tc>
      </w:tr>
      <w:tr w:rsidR="00B01A1A" w:rsidRPr="00E22C33" w14:paraId="49C4EA3A" w14:textId="77777777" w:rsidTr="00407AFB">
        <w:trPr>
          <w:trHeight w:val="113"/>
        </w:trPr>
        <w:tc>
          <w:tcPr>
            <w:tcW w:w="2523" w:type="dxa"/>
          </w:tcPr>
          <w:p w14:paraId="4629B9AD" w14:textId="77777777" w:rsidR="00B01A1A" w:rsidRPr="00E22C33" w:rsidRDefault="00B01A1A" w:rsidP="00755D43">
            <w:pPr>
              <w:pStyle w:val="table2"/>
            </w:pPr>
            <w:r w:rsidRPr="00E22C33">
              <w:t xml:space="preserve">Golden Grove </w:t>
            </w:r>
          </w:p>
        </w:tc>
      </w:tr>
      <w:tr w:rsidR="00B01A1A" w:rsidRPr="00E22C33" w14:paraId="0988B98A" w14:textId="77777777" w:rsidTr="00407AFB">
        <w:trPr>
          <w:trHeight w:val="113"/>
        </w:trPr>
        <w:tc>
          <w:tcPr>
            <w:tcW w:w="2523" w:type="dxa"/>
          </w:tcPr>
          <w:p w14:paraId="225A9EBF" w14:textId="77777777" w:rsidR="00B01A1A" w:rsidRPr="00E22C33" w:rsidRDefault="00B01A1A" w:rsidP="00755D43">
            <w:pPr>
              <w:pStyle w:val="table2"/>
            </w:pPr>
            <w:r w:rsidRPr="00E22C33">
              <w:t>Geraldton</w:t>
            </w:r>
          </w:p>
        </w:tc>
      </w:tr>
      <w:tr w:rsidR="00B01A1A" w:rsidRPr="00E22C33" w14:paraId="61059468" w14:textId="77777777" w:rsidTr="00407AFB">
        <w:trPr>
          <w:trHeight w:val="113"/>
        </w:trPr>
        <w:tc>
          <w:tcPr>
            <w:tcW w:w="2523" w:type="dxa"/>
          </w:tcPr>
          <w:p w14:paraId="5D42A6CB" w14:textId="77777777" w:rsidR="00B01A1A" w:rsidRPr="00E22C33" w:rsidRDefault="00B01A1A" w:rsidP="00755D43">
            <w:pPr>
              <w:pStyle w:val="table2"/>
            </w:pPr>
            <w:r w:rsidRPr="00E22C33">
              <w:t>Gelorup</w:t>
            </w:r>
          </w:p>
        </w:tc>
      </w:tr>
      <w:tr w:rsidR="00B01A1A" w:rsidRPr="00E22C33" w14:paraId="691BB871" w14:textId="77777777" w:rsidTr="00407AFB">
        <w:trPr>
          <w:trHeight w:val="113"/>
        </w:trPr>
        <w:tc>
          <w:tcPr>
            <w:tcW w:w="2523" w:type="dxa"/>
          </w:tcPr>
          <w:p w14:paraId="2E1B51BE" w14:textId="77777777" w:rsidR="00B01A1A" w:rsidRPr="00E22C33" w:rsidRDefault="00B01A1A" w:rsidP="00755D43">
            <w:pPr>
              <w:pStyle w:val="table2"/>
            </w:pPr>
            <w:r w:rsidRPr="00E22C33">
              <w:t>Goomalling</w:t>
            </w:r>
          </w:p>
        </w:tc>
      </w:tr>
      <w:tr w:rsidR="00B01A1A" w:rsidRPr="00E22C33" w14:paraId="2AEC6738" w14:textId="77777777" w:rsidTr="00407AFB">
        <w:trPr>
          <w:trHeight w:val="113"/>
        </w:trPr>
        <w:tc>
          <w:tcPr>
            <w:tcW w:w="2523" w:type="dxa"/>
          </w:tcPr>
          <w:p w14:paraId="677FBFC2" w14:textId="77777777" w:rsidR="00B01A1A" w:rsidRPr="00E22C33" w:rsidRDefault="00B01A1A" w:rsidP="00755D43">
            <w:pPr>
              <w:pStyle w:val="table2"/>
            </w:pPr>
            <w:r w:rsidRPr="00E22C33">
              <w:t>Gin Gin</w:t>
            </w:r>
          </w:p>
        </w:tc>
      </w:tr>
      <w:tr w:rsidR="00B01A1A" w:rsidRPr="00E22C33" w14:paraId="2C1A9398" w14:textId="77777777" w:rsidTr="00407AFB">
        <w:trPr>
          <w:trHeight w:val="113"/>
        </w:trPr>
        <w:tc>
          <w:tcPr>
            <w:tcW w:w="2523" w:type="dxa"/>
          </w:tcPr>
          <w:p w14:paraId="4A409ED8" w14:textId="77777777" w:rsidR="00B01A1A" w:rsidRPr="00E22C33" w:rsidRDefault="00B01A1A" w:rsidP="00755D43">
            <w:pPr>
              <w:pStyle w:val="table2"/>
            </w:pPr>
            <w:r w:rsidRPr="00E22C33">
              <w:t>Gnowangerup</w:t>
            </w:r>
          </w:p>
        </w:tc>
      </w:tr>
      <w:tr w:rsidR="00B01A1A" w:rsidRPr="00E22C33" w14:paraId="2C37058A" w14:textId="77777777" w:rsidTr="00407AFB">
        <w:trPr>
          <w:trHeight w:val="113"/>
        </w:trPr>
        <w:tc>
          <w:tcPr>
            <w:tcW w:w="2523" w:type="dxa"/>
          </w:tcPr>
          <w:p w14:paraId="129D00DE" w14:textId="77777777" w:rsidR="00B01A1A" w:rsidRPr="00E22C33" w:rsidRDefault="00B01A1A" w:rsidP="00755D43">
            <w:pPr>
              <w:pStyle w:val="table2"/>
            </w:pPr>
            <w:r w:rsidRPr="00E22C33">
              <w:t>Greenbushes</w:t>
            </w:r>
          </w:p>
        </w:tc>
      </w:tr>
      <w:tr w:rsidR="00B01A1A" w:rsidRPr="00E22C33" w14:paraId="7D49086D" w14:textId="77777777" w:rsidTr="00407AFB">
        <w:trPr>
          <w:trHeight w:val="113"/>
        </w:trPr>
        <w:tc>
          <w:tcPr>
            <w:tcW w:w="2523" w:type="dxa"/>
          </w:tcPr>
          <w:p w14:paraId="55DC3E26" w14:textId="77777777" w:rsidR="00B01A1A" w:rsidRPr="00E22C33" w:rsidRDefault="00B01A1A" w:rsidP="00755D43">
            <w:pPr>
              <w:pStyle w:val="table2"/>
            </w:pPr>
            <w:r w:rsidRPr="00E22C33">
              <w:t>Halls Head</w:t>
            </w:r>
          </w:p>
        </w:tc>
      </w:tr>
      <w:tr w:rsidR="00B01A1A" w:rsidRPr="00E22C33" w14:paraId="0D8057F4" w14:textId="77777777" w:rsidTr="00407AFB">
        <w:trPr>
          <w:trHeight w:val="113"/>
        </w:trPr>
        <w:tc>
          <w:tcPr>
            <w:tcW w:w="2523" w:type="dxa"/>
          </w:tcPr>
          <w:p w14:paraId="75D52884" w14:textId="77777777" w:rsidR="00B01A1A" w:rsidRPr="00E22C33" w:rsidRDefault="00B01A1A" w:rsidP="00755D43">
            <w:pPr>
              <w:pStyle w:val="table2"/>
            </w:pPr>
            <w:smartTag w:uri="urn:schemas-microsoft-com:office:smarttags" w:element="City">
              <w:smartTag w:uri="urn:schemas-microsoft-com:office:smarttags" w:element="place">
                <w:r w:rsidRPr="00E22C33">
                  <w:t>Harvey</w:t>
                </w:r>
              </w:smartTag>
            </w:smartTag>
          </w:p>
        </w:tc>
      </w:tr>
      <w:tr w:rsidR="00B01A1A" w:rsidRPr="00E22C33" w14:paraId="0D36E8C8" w14:textId="77777777" w:rsidTr="00407AFB">
        <w:trPr>
          <w:trHeight w:val="113"/>
        </w:trPr>
        <w:tc>
          <w:tcPr>
            <w:tcW w:w="2523" w:type="dxa"/>
          </w:tcPr>
          <w:p w14:paraId="0FBAD2D5" w14:textId="77777777" w:rsidR="00B01A1A" w:rsidRPr="00E22C33" w:rsidRDefault="00B01A1A" w:rsidP="00755D43">
            <w:pPr>
              <w:pStyle w:val="table2"/>
            </w:pPr>
            <w:r w:rsidRPr="00E22C33">
              <w:t>Hannans</w:t>
            </w:r>
          </w:p>
        </w:tc>
      </w:tr>
      <w:tr w:rsidR="00B01A1A" w:rsidRPr="00E22C33" w14:paraId="53F9A5EE" w14:textId="77777777" w:rsidTr="00407AFB">
        <w:trPr>
          <w:trHeight w:val="113"/>
        </w:trPr>
        <w:tc>
          <w:tcPr>
            <w:tcW w:w="2523" w:type="dxa"/>
          </w:tcPr>
          <w:p w14:paraId="0E8D0B5D" w14:textId="77777777" w:rsidR="00B01A1A" w:rsidRPr="00E22C33" w:rsidRDefault="00B01A1A" w:rsidP="00755D43">
            <w:pPr>
              <w:pStyle w:val="table2"/>
            </w:pPr>
            <w:r w:rsidRPr="00E22C33">
              <w:t>Halls Creek</w:t>
            </w:r>
          </w:p>
        </w:tc>
      </w:tr>
      <w:tr w:rsidR="00B01A1A" w:rsidRPr="00E22C33" w14:paraId="0C17AF20" w14:textId="77777777" w:rsidTr="00407AFB">
        <w:trPr>
          <w:trHeight w:val="113"/>
        </w:trPr>
        <w:tc>
          <w:tcPr>
            <w:tcW w:w="2523" w:type="dxa"/>
          </w:tcPr>
          <w:p w14:paraId="2B5F8FAD" w14:textId="77777777" w:rsidR="00B01A1A" w:rsidRPr="00E22C33" w:rsidRDefault="00B01A1A" w:rsidP="00755D43">
            <w:pPr>
              <w:pStyle w:val="table2"/>
            </w:pPr>
            <w:r w:rsidRPr="00E22C33">
              <w:t>Hyden</w:t>
            </w:r>
          </w:p>
        </w:tc>
      </w:tr>
      <w:tr w:rsidR="00B01A1A" w:rsidRPr="00E22C33" w14:paraId="1613F57B" w14:textId="77777777" w:rsidTr="00407AFB">
        <w:trPr>
          <w:trHeight w:val="113"/>
        </w:trPr>
        <w:tc>
          <w:tcPr>
            <w:tcW w:w="2523" w:type="dxa"/>
          </w:tcPr>
          <w:p w14:paraId="03A618D9" w14:textId="77777777" w:rsidR="00B01A1A" w:rsidRPr="00E22C33" w:rsidRDefault="00B01A1A" w:rsidP="00755D43">
            <w:pPr>
              <w:pStyle w:val="table2"/>
            </w:pPr>
            <w:r w:rsidRPr="00E22C33">
              <w:t>Irvine Hill</w:t>
            </w:r>
          </w:p>
        </w:tc>
      </w:tr>
      <w:tr w:rsidR="00B01A1A" w:rsidRPr="00E22C33" w14:paraId="72D2185B" w14:textId="77777777" w:rsidTr="00407AFB">
        <w:trPr>
          <w:trHeight w:val="113"/>
        </w:trPr>
        <w:tc>
          <w:tcPr>
            <w:tcW w:w="2523" w:type="dxa"/>
          </w:tcPr>
          <w:p w14:paraId="16BD2F73" w14:textId="77777777" w:rsidR="00B01A1A" w:rsidRPr="00E22C33" w:rsidRDefault="00B01A1A" w:rsidP="00755D43">
            <w:pPr>
              <w:pStyle w:val="table2"/>
            </w:pPr>
            <w:r w:rsidRPr="00E22C33">
              <w:t xml:space="preserve">Jigalong </w:t>
            </w:r>
          </w:p>
        </w:tc>
      </w:tr>
      <w:tr w:rsidR="00B01A1A" w:rsidRPr="00E22C33" w14:paraId="0F0554BC" w14:textId="77777777" w:rsidTr="00407AFB">
        <w:trPr>
          <w:trHeight w:val="113"/>
        </w:trPr>
        <w:tc>
          <w:tcPr>
            <w:tcW w:w="2523" w:type="dxa"/>
          </w:tcPr>
          <w:p w14:paraId="00FD4323" w14:textId="77777777" w:rsidR="00B01A1A" w:rsidRPr="00E22C33" w:rsidRDefault="00B01A1A" w:rsidP="00755D43">
            <w:pPr>
              <w:pStyle w:val="table2"/>
            </w:pPr>
            <w:r w:rsidRPr="00E22C33">
              <w:t>Jurien</w:t>
            </w:r>
          </w:p>
        </w:tc>
      </w:tr>
      <w:tr w:rsidR="00B01A1A" w:rsidRPr="00E22C33" w14:paraId="6EEEF002" w14:textId="77777777" w:rsidTr="00407AFB">
        <w:trPr>
          <w:trHeight w:val="113"/>
        </w:trPr>
        <w:tc>
          <w:tcPr>
            <w:tcW w:w="2523" w:type="dxa"/>
          </w:tcPr>
          <w:p w14:paraId="5A905A8E" w14:textId="77777777" w:rsidR="00B01A1A" w:rsidRPr="00E22C33" w:rsidRDefault="00B01A1A" w:rsidP="00755D43">
            <w:pPr>
              <w:pStyle w:val="table2"/>
            </w:pPr>
            <w:r w:rsidRPr="00E22C33">
              <w:t>Kalbarri</w:t>
            </w:r>
          </w:p>
        </w:tc>
      </w:tr>
      <w:tr w:rsidR="00B01A1A" w:rsidRPr="00E22C33" w14:paraId="76B343D3" w14:textId="77777777" w:rsidTr="00407AFB">
        <w:trPr>
          <w:trHeight w:val="113"/>
        </w:trPr>
        <w:tc>
          <w:tcPr>
            <w:tcW w:w="2523" w:type="dxa"/>
          </w:tcPr>
          <w:p w14:paraId="5F7A6CF8" w14:textId="77777777" w:rsidR="00B01A1A" w:rsidRPr="00E22C33" w:rsidRDefault="00B01A1A" w:rsidP="00755D43">
            <w:pPr>
              <w:pStyle w:val="table2"/>
            </w:pPr>
            <w:smartTag w:uri="urn:schemas-microsoft-com:office:smarttags" w:element="City">
              <w:smartTag w:uri="urn:schemas-microsoft-com:office:smarttags" w:element="place">
                <w:r w:rsidRPr="00E22C33">
                  <w:t>Boulder</w:t>
                </w:r>
              </w:smartTag>
            </w:smartTag>
            <w:r w:rsidRPr="00E22C33">
              <w:t xml:space="preserve"> </w:t>
            </w:r>
          </w:p>
        </w:tc>
      </w:tr>
      <w:tr w:rsidR="00B01A1A" w:rsidRPr="00E22C33" w14:paraId="2363B4FE" w14:textId="77777777" w:rsidTr="00407AFB">
        <w:trPr>
          <w:trHeight w:val="113"/>
        </w:trPr>
        <w:tc>
          <w:tcPr>
            <w:tcW w:w="2523" w:type="dxa"/>
          </w:tcPr>
          <w:p w14:paraId="563DFEC5" w14:textId="77777777" w:rsidR="00B01A1A" w:rsidRPr="00E22C33" w:rsidRDefault="00B01A1A" w:rsidP="00755D43">
            <w:pPr>
              <w:pStyle w:val="table2"/>
            </w:pPr>
            <w:r w:rsidRPr="00E22C33">
              <w:t>Kellerberrin</w:t>
            </w:r>
          </w:p>
        </w:tc>
      </w:tr>
      <w:tr w:rsidR="00B01A1A" w:rsidRPr="00E22C33" w14:paraId="39FD3CCA" w14:textId="77777777" w:rsidTr="00407AFB">
        <w:trPr>
          <w:trHeight w:val="113"/>
        </w:trPr>
        <w:tc>
          <w:tcPr>
            <w:tcW w:w="2523" w:type="dxa"/>
          </w:tcPr>
          <w:p w14:paraId="43233D8E" w14:textId="77777777" w:rsidR="00B01A1A" w:rsidRPr="00E22C33" w:rsidRDefault="00B01A1A" w:rsidP="00755D43">
            <w:pPr>
              <w:pStyle w:val="table2"/>
            </w:pPr>
            <w:r w:rsidRPr="00E22C33">
              <w:t>Kemerton</w:t>
            </w:r>
          </w:p>
        </w:tc>
      </w:tr>
      <w:tr w:rsidR="00B01A1A" w:rsidRPr="00E22C33" w14:paraId="1FEA2D5C" w14:textId="77777777" w:rsidTr="00407AFB">
        <w:trPr>
          <w:trHeight w:val="113"/>
        </w:trPr>
        <w:tc>
          <w:tcPr>
            <w:tcW w:w="2523" w:type="dxa"/>
          </w:tcPr>
          <w:p w14:paraId="4311E0CF" w14:textId="77777777" w:rsidR="00B01A1A" w:rsidRPr="00E22C33" w:rsidRDefault="00B01A1A" w:rsidP="00755D43">
            <w:pPr>
              <w:pStyle w:val="table2"/>
            </w:pPr>
            <w:smartTag w:uri="urn:schemas-microsoft-com:office:smarttags" w:element="City">
              <w:smartTag w:uri="urn:schemas-microsoft-com:office:smarttags" w:element="place">
                <w:r w:rsidRPr="00E22C33">
                  <w:t>Kalgoorlie</w:t>
                </w:r>
              </w:smartTag>
            </w:smartTag>
          </w:p>
        </w:tc>
      </w:tr>
      <w:tr w:rsidR="00B01A1A" w:rsidRPr="00E22C33" w14:paraId="66D6CF87" w14:textId="77777777" w:rsidTr="00407AFB">
        <w:trPr>
          <w:trHeight w:val="113"/>
        </w:trPr>
        <w:tc>
          <w:tcPr>
            <w:tcW w:w="2523" w:type="dxa"/>
          </w:tcPr>
          <w:p w14:paraId="75DAD2D3" w14:textId="77777777" w:rsidR="00B01A1A" w:rsidRPr="00E22C33" w:rsidRDefault="00B01A1A" w:rsidP="00755D43">
            <w:pPr>
              <w:pStyle w:val="table2"/>
            </w:pPr>
            <w:smartTag w:uri="urn:schemas-microsoft-com:office:smarttags" w:element="place">
              <w:smartTag w:uri="urn:schemas-microsoft-com:office:smarttags" w:element="PlaceName">
                <w:r w:rsidRPr="00E22C33">
                  <w:t>King</w:t>
                </w:r>
              </w:smartTag>
              <w:r w:rsidRPr="00E22C33">
                <w:t xml:space="preserve"> </w:t>
              </w:r>
              <w:smartTag w:uri="urn:schemas-microsoft-com:office:smarttags" w:element="PlaceType">
                <w:r w:rsidRPr="00E22C33">
                  <w:t>River</w:t>
                </w:r>
              </w:smartTag>
            </w:smartTag>
          </w:p>
        </w:tc>
      </w:tr>
      <w:tr w:rsidR="00B01A1A" w:rsidRPr="00E22C33" w14:paraId="27EB20A7" w14:textId="77777777" w:rsidTr="00407AFB">
        <w:trPr>
          <w:trHeight w:val="113"/>
        </w:trPr>
        <w:tc>
          <w:tcPr>
            <w:tcW w:w="2523" w:type="dxa"/>
          </w:tcPr>
          <w:p w14:paraId="59E45704" w14:textId="77777777" w:rsidR="00B01A1A" w:rsidRPr="00E22C33" w:rsidRDefault="00B01A1A" w:rsidP="00755D43">
            <w:pPr>
              <w:pStyle w:val="table2"/>
            </w:pPr>
            <w:r w:rsidRPr="00E22C33">
              <w:t>Kambalda</w:t>
            </w:r>
          </w:p>
        </w:tc>
      </w:tr>
      <w:tr w:rsidR="00B01A1A" w:rsidRPr="00E22C33" w14:paraId="61487BF9" w14:textId="77777777" w:rsidTr="00407AFB">
        <w:trPr>
          <w:trHeight w:val="113"/>
        </w:trPr>
        <w:tc>
          <w:tcPr>
            <w:tcW w:w="2523" w:type="dxa"/>
          </w:tcPr>
          <w:p w14:paraId="0250653D" w14:textId="77777777" w:rsidR="00B01A1A" w:rsidRPr="00E22C33" w:rsidRDefault="00B01A1A" w:rsidP="00755D43">
            <w:pPr>
              <w:pStyle w:val="table2"/>
            </w:pPr>
            <w:r w:rsidRPr="00E22C33">
              <w:t>Kal Nickel Smelter</w:t>
            </w:r>
          </w:p>
        </w:tc>
      </w:tr>
      <w:tr w:rsidR="00B01A1A" w:rsidRPr="00E22C33" w14:paraId="18C95B57" w14:textId="77777777" w:rsidTr="00407AFB">
        <w:trPr>
          <w:trHeight w:val="113"/>
        </w:trPr>
        <w:tc>
          <w:tcPr>
            <w:tcW w:w="2523" w:type="dxa"/>
          </w:tcPr>
          <w:p w14:paraId="34C8DCBF" w14:textId="77777777" w:rsidR="00B01A1A" w:rsidRPr="00E22C33" w:rsidRDefault="00B01A1A" w:rsidP="00755D43">
            <w:pPr>
              <w:pStyle w:val="table2"/>
            </w:pPr>
            <w:r w:rsidRPr="00E22C33">
              <w:t>Kojonup</w:t>
            </w:r>
          </w:p>
        </w:tc>
      </w:tr>
      <w:tr w:rsidR="00B01A1A" w:rsidRPr="00E22C33" w14:paraId="47A83FD8" w14:textId="77777777" w:rsidTr="00407AFB">
        <w:trPr>
          <w:trHeight w:val="113"/>
        </w:trPr>
        <w:tc>
          <w:tcPr>
            <w:tcW w:w="2523" w:type="dxa"/>
          </w:tcPr>
          <w:p w14:paraId="7FC1C4CF" w14:textId="77777777" w:rsidR="00B01A1A" w:rsidRPr="00E22C33" w:rsidRDefault="00B01A1A" w:rsidP="00755D43">
            <w:pPr>
              <w:pStyle w:val="table2"/>
            </w:pPr>
            <w:r w:rsidRPr="00E22C33">
              <w:t>Kondinin</w:t>
            </w:r>
          </w:p>
        </w:tc>
      </w:tr>
      <w:tr w:rsidR="00B01A1A" w:rsidRPr="00E22C33" w14:paraId="2DCE1C37" w14:textId="77777777" w:rsidTr="00407AFB">
        <w:trPr>
          <w:trHeight w:val="113"/>
        </w:trPr>
        <w:tc>
          <w:tcPr>
            <w:tcW w:w="2523" w:type="dxa"/>
          </w:tcPr>
          <w:p w14:paraId="1CA62B0C" w14:textId="77777777" w:rsidR="00B01A1A" w:rsidRPr="00E22C33" w:rsidRDefault="00B01A1A" w:rsidP="00755D43">
            <w:pPr>
              <w:pStyle w:val="table2"/>
            </w:pPr>
            <w:r w:rsidRPr="00E22C33">
              <w:t>Koorda</w:t>
            </w:r>
          </w:p>
        </w:tc>
      </w:tr>
      <w:tr w:rsidR="00B01A1A" w:rsidRPr="00E22C33" w14:paraId="157846BA" w14:textId="77777777" w:rsidTr="00407AFB">
        <w:trPr>
          <w:trHeight w:val="113"/>
        </w:trPr>
        <w:tc>
          <w:tcPr>
            <w:tcW w:w="2523" w:type="dxa"/>
          </w:tcPr>
          <w:p w14:paraId="571D2DF0" w14:textId="77777777" w:rsidR="00B01A1A" w:rsidRPr="00E22C33" w:rsidRDefault="00B01A1A" w:rsidP="00755D43">
            <w:pPr>
              <w:pStyle w:val="table2"/>
            </w:pPr>
            <w:r w:rsidRPr="00E22C33">
              <w:t xml:space="preserve">Kirup </w:t>
            </w:r>
          </w:p>
        </w:tc>
      </w:tr>
      <w:tr w:rsidR="00B01A1A" w:rsidRPr="00E22C33" w14:paraId="61C6237E" w14:textId="77777777" w:rsidTr="00407AFB">
        <w:trPr>
          <w:trHeight w:val="113"/>
        </w:trPr>
        <w:tc>
          <w:tcPr>
            <w:tcW w:w="2523" w:type="dxa"/>
          </w:tcPr>
          <w:p w14:paraId="423E0EAF" w14:textId="77777777" w:rsidR="00B01A1A" w:rsidRPr="00E22C33" w:rsidRDefault="00B01A1A" w:rsidP="00755D43">
            <w:pPr>
              <w:pStyle w:val="table2"/>
            </w:pPr>
            <w:r w:rsidRPr="00E22C33">
              <w:t>Katanning</w:t>
            </w:r>
          </w:p>
        </w:tc>
      </w:tr>
      <w:tr w:rsidR="00B01A1A" w:rsidRPr="00E22C33" w14:paraId="5759A5BD" w14:textId="77777777" w:rsidTr="00407AFB">
        <w:trPr>
          <w:trHeight w:val="113"/>
        </w:trPr>
        <w:tc>
          <w:tcPr>
            <w:tcW w:w="2523" w:type="dxa"/>
          </w:tcPr>
          <w:p w14:paraId="094C8366" w14:textId="77777777" w:rsidR="00B01A1A" w:rsidRPr="00E22C33" w:rsidRDefault="00B01A1A" w:rsidP="00755D43">
            <w:pPr>
              <w:pStyle w:val="table2"/>
            </w:pPr>
            <w:r w:rsidRPr="00E22C33">
              <w:t>Kulin</w:t>
            </w:r>
          </w:p>
        </w:tc>
      </w:tr>
      <w:tr w:rsidR="00B01A1A" w:rsidRPr="00E22C33" w14:paraId="74634E15" w14:textId="77777777" w:rsidTr="00407AFB">
        <w:trPr>
          <w:trHeight w:val="113"/>
        </w:trPr>
        <w:tc>
          <w:tcPr>
            <w:tcW w:w="2523" w:type="dxa"/>
          </w:tcPr>
          <w:p w14:paraId="25381AA7" w14:textId="77777777" w:rsidR="00B01A1A" w:rsidRPr="00E22C33" w:rsidRDefault="00B01A1A" w:rsidP="00755D43">
            <w:pPr>
              <w:pStyle w:val="table2"/>
            </w:pPr>
            <w:r w:rsidRPr="00E22C33">
              <w:t>Lancelin</w:t>
            </w:r>
          </w:p>
        </w:tc>
      </w:tr>
      <w:tr w:rsidR="00B01A1A" w:rsidRPr="00E22C33" w14:paraId="3A7DE778" w14:textId="77777777" w:rsidTr="00407AFB">
        <w:trPr>
          <w:trHeight w:val="113"/>
        </w:trPr>
        <w:tc>
          <w:tcPr>
            <w:tcW w:w="2523" w:type="dxa"/>
          </w:tcPr>
          <w:p w14:paraId="20B77E88" w14:textId="77777777" w:rsidR="00B01A1A" w:rsidRPr="00E22C33" w:rsidRDefault="00B01A1A" w:rsidP="00755D43">
            <w:pPr>
              <w:pStyle w:val="table2"/>
            </w:pPr>
            <w:smartTag w:uri="urn:schemas-microsoft-com:office:smarttags" w:element="place">
              <w:smartTag w:uri="urn:schemas-microsoft-com:office:smarttags" w:element="PlaceType">
                <w:r w:rsidRPr="00E22C33">
                  <w:t>Lake</w:t>
                </w:r>
              </w:smartTag>
              <w:r w:rsidRPr="00E22C33">
                <w:t xml:space="preserve"> </w:t>
              </w:r>
              <w:smartTag w:uri="urn:schemas-microsoft-com:office:smarttags" w:element="PlaceName">
                <w:r w:rsidRPr="00E22C33">
                  <w:t>Clifton</w:t>
                </w:r>
              </w:smartTag>
            </w:smartTag>
          </w:p>
        </w:tc>
      </w:tr>
      <w:tr w:rsidR="00B01A1A" w:rsidRPr="00E22C33" w14:paraId="4411BFF3" w14:textId="77777777" w:rsidTr="00407AFB">
        <w:trPr>
          <w:trHeight w:val="113"/>
        </w:trPr>
        <w:tc>
          <w:tcPr>
            <w:tcW w:w="2523" w:type="dxa"/>
          </w:tcPr>
          <w:p w14:paraId="0B25CC0D" w14:textId="77777777" w:rsidR="00B01A1A" w:rsidRPr="00E22C33" w:rsidRDefault="00B01A1A" w:rsidP="00755D43">
            <w:pPr>
              <w:pStyle w:val="table2"/>
            </w:pPr>
            <w:r w:rsidRPr="00E22C33">
              <w:t>Leeman</w:t>
            </w:r>
          </w:p>
        </w:tc>
      </w:tr>
      <w:tr w:rsidR="00B01A1A" w:rsidRPr="00E22C33" w14:paraId="5AF24532" w14:textId="77777777" w:rsidTr="00407AFB">
        <w:trPr>
          <w:trHeight w:val="113"/>
        </w:trPr>
        <w:tc>
          <w:tcPr>
            <w:tcW w:w="2523" w:type="dxa"/>
          </w:tcPr>
          <w:p w14:paraId="77FDB413" w14:textId="77777777" w:rsidR="00B01A1A" w:rsidRPr="00E22C33" w:rsidRDefault="00B01A1A" w:rsidP="00755D43">
            <w:pPr>
              <w:pStyle w:val="table2"/>
            </w:pPr>
            <w:smartTag w:uri="urn:schemas-microsoft-com:office:smarttags" w:element="place">
              <w:r w:rsidRPr="00E22C33">
                <w:t>Leinster</w:t>
              </w:r>
            </w:smartTag>
          </w:p>
        </w:tc>
      </w:tr>
      <w:tr w:rsidR="00B01A1A" w:rsidRPr="00E22C33" w14:paraId="39000223" w14:textId="77777777" w:rsidTr="00407AFB">
        <w:trPr>
          <w:trHeight w:val="113"/>
        </w:trPr>
        <w:tc>
          <w:tcPr>
            <w:tcW w:w="2523" w:type="dxa"/>
          </w:tcPr>
          <w:p w14:paraId="1B557897" w14:textId="77777777" w:rsidR="00B01A1A" w:rsidRPr="00E22C33" w:rsidRDefault="00B01A1A" w:rsidP="00755D43">
            <w:pPr>
              <w:pStyle w:val="table2"/>
            </w:pPr>
            <w:r w:rsidRPr="00E22C33">
              <w:t>Leonora</w:t>
            </w:r>
          </w:p>
        </w:tc>
      </w:tr>
      <w:tr w:rsidR="00B01A1A" w:rsidRPr="00E22C33" w14:paraId="5EB53ACB" w14:textId="77777777" w:rsidTr="00407AFB">
        <w:trPr>
          <w:trHeight w:val="113"/>
        </w:trPr>
        <w:tc>
          <w:tcPr>
            <w:tcW w:w="2523" w:type="dxa"/>
          </w:tcPr>
          <w:p w14:paraId="505EC4EB" w14:textId="77777777" w:rsidR="00B01A1A" w:rsidRPr="00E22C33" w:rsidRDefault="00B01A1A" w:rsidP="00755D43">
            <w:pPr>
              <w:pStyle w:val="table2"/>
            </w:pPr>
            <w:smartTag w:uri="urn:schemas-microsoft-com:office:smarttags" w:element="place">
              <w:smartTag w:uri="urn:schemas-microsoft-com:office:smarttags" w:element="PlaceType">
                <w:r w:rsidRPr="00E22C33">
                  <w:t>Lake</w:t>
                </w:r>
              </w:smartTag>
              <w:r w:rsidRPr="00E22C33">
                <w:t xml:space="preserve"> </w:t>
              </w:r>
              <w:smartTag w:uri="urn:schemas-microsoft-com:office:smarttags" w:element="PlaceName">
                <w:r w:rsidRPr="00E22C33">
                  <w:t>Grace</w:t>
                </w:r>
              </w:smartTag>
            </w:smartTag>
          </w:p>
        </w:tc>
      </w:tr>
      <w:tr w:rsidR="00B01A1A" w:rsidRPr="00E22C33" w14:paraId="574F4378" w14:textId="77777777" w:rsidTr="00407AFB">
        <w:trPr>
          <w:trHeight w:val="113"/>
        </w:trPr>
        <w:tc>
          <w:tcPr>
            <w:tcW w:w="2523" w:type="dxa"/>
          </w:tcPr>
          <w:p w14:paraId="699D6C43" w14:textId="77777777" w:rsidR="00B01A1A" w:rsidRPr="00E22C33" w:rsidRDefault="00B01A1A" w:rsidP="00755D43">
            <w:pPr>
              <w:pStyle w:val="table2"/>
            </w:pPr>
            <w:r w:rsidRPr="00E22C33">
              <w:t>Laverton</w:t>
            </w:r>
          </w:p>
        </w:tc>
      </w:tr>
      <w:tr w:rsidR="00B01A1A" w:rsidRPr="00E22C33" w14:paraId="1995997F" w14:textId="77777777" w:rsidTr="00407AFB">
        <w:trPr>
          <w:trHeight w:val="113"/>
        </w:trPr>
        <w:tc>
          <w:tcPr>
            <w:tcW w:w="2523" w:type="dxa"/>
          </w:tcPr>
          <w:p w14:paraId="16DC3979" w14:textId="77777777" w:rsidR="00B01A1A" w:rsidRPr="00E22C33" w:rsidRDefault="00B01A1A" w:rsidP="00755D43">
            <w:pPr>
              <w:pStyle w:val="table2"/>
            </w:pPr>
            <w:r w:rsidRPr="00E22C33">
              <w:t>Mandurah</w:t>
            </w:r>
          </w:p>
        </w:tc>
      </w:tr>
      <w:tr w:rsidR="00B01A1A" w:rsidRPr="00E22C33" w14:paraId="5C8C550C" w14:textId="77777777" w:rsidTr="00407AFB">
        <w:trPr>
          <w:trHeight w:val="113"/>
        </w:trPr>
        <w:tc>
          <w:tcPr>
            <w:tcW w:w="2523" w:type="dxa"/>
          </w:tcPr>
          <w:p w14:paraId="1B2E5C01" w14:textId="77777777" w:rsidR="00B01A1A" w:rsidRPr="00E22C33" w:rsidRDefault="00B01A1A" w:rsidP="00755D43">
            <w:pPr>
              <w:pStyle w:val="table2"/>
            </w:pPr>
            <w:r w:rsidRPr="00E22C33">
              <w:t>Marble Bar</w:t>
            </w:r>
          </w:p>
        </w:tc>
      </w:tr>
      <w:tr w:rsidR="00B01A1A" w:rsidRPr="00E22C33" w14:paraId="4FC6157D" w14:textId="77777777" w:rsidTr="00407AFB">
        <w:trPr>
          <w:trHeight w:val="113"/>
        </w:trPr>
        <w:tc>
          <w:tcPr>
            <w:tcW w:w="2523" w:type="dxa"/>
          </w:tcPr>
          <w:p w14:paraId="0EA7A087" w14:textId="77777777" w:rsidR="00B01A1A" w:rsidRPr="00E22C33" w:rsidRDefault="00B01A1A" w:rsidP="00755D43">
            <w:pPr>
              <w:pStyle w:val="table2"/>
            </w:pPr>
            <w:smartTag w:uri="urn:schemas-microsoft-com:office:smarttags" w:element="place">
              <w:smartTag w:uri="urn:schemas-microsoft-com:office:smarttags" w:element="PlaceType">
                <w:r w:rsidRPr="00E22C33">
                  <w:t>Mount</w:t>
                </w:r>
              </w:smartTag>
              <w:r w:rsidRPr="00E22C33">
                <w:t xml:space="preserve"> </w:t>
              </w:r>
              <w:smartTag w:uri="urn:schemas-microsoft-com:office:smarttags" w:element="PlaceName">
                <w:r w:rsidRPr="00E22C33">
                  <w:t>Barker</w:t>
                </w:r>
              </w:smartTag>
            </w:smartTag>
          </w:p>
        </w:tc>
      </w:tr>
      <w:tr w:rsidR="00B01A1A" w:rsidRPr="00E22C33" w14:paraId="2EDD9C22" w14:textId="77777777" w:rsidTr="00407AFB">
        <w:trPr>
          <w:trHeight w:val="113"/>
        </w:trPr>
        <w:tc>
          <w:tcPr>
            <w:tcW w:w="2523" w:type="dxa"/>
          </w:tcPr>
          <w:p w14:paraId="7D3329F5" w14:textId="77777777" w:rsidR="00B01A1A" w:rsidRPr="00E22C33" w:rsidRDefault="00B01A1A" w:rsidP="00755D43">
            <w:pPr>
              <w:pStyle w:val="table2"/>
            </w:pPr>
            <w:r w:rsidRPr="00E22C33">
              <w:t>Merredin</w:t>
            </w:r>
          </w:p>
        </w:tc>
      </w:tr>
      <w:tr w:rsidR="00B01A1A" w:rsidRPr="00E22C33" w14:paraId="6471A956" w14:textId="77777777" w:rsidTr="00407AFB">
        <w:trPr>
          <w:trHeight w:val="113"/>
        </w:trPr>
        <w:tc>
          <w:tcPr>
            <w:tcW w:w="2523" w:type="dxa"/>
          </w:tcPr>
          <w:p w14:paraId="06BB8F35" w14:textId="77777777" w:rsidR="00B01A1A" w:rsidRPr="00E22C33" w:rsidRDefault="00B01A1A" w:rsidP="00755D43">
            <w:pPr>
              <w:pStyle w:val="table2"/>
            </w:pPr>
            <w:r w:rsidRPr="00E22C33">
              <w:t>Mundijong</w:t>
            </w:r>
          </w:p>
        </w:tc>
      </w:tr>
      <w:tr w:rsidR="00B01A1A" w:rsidRPr="00E22C33" w14:paraId="2631F201" w14:textId="77777777" w:rsidTr="00407AFB">
        <w:trPr>
          <w:trHeight w:val="113"/>
        </w:trPr>
        <w:tc>
          <w:tcPr>
            <w:tcW w:w="2523" w:type="dxa"/>
          </w:tcPr>
          <w:p w14:paraId="777A3436" w14:textId="77777777" w:rsidR="00B01A1A" w:rsidRPr="00E22C33" w:rsidRDefault="00B01A1A" w:rsidP="00755D43">
            <w:pPr>
              <w:pStyle w:val="table2"/>
            </w:pPr>
            <w:r w:rsidRPr="00E22C33">
              <w:t>Meekatharra</w:t>
            </w:r>
          </w:p>
        </w:tc>
      </w:tr>
      <w:tr w:rsidR="00B01A1A" w:rsidRPr="00E22C33" w14:paraId="47A31F14" w14:textId="77777777" w:rsidTr="00407AFB">
        <w:trPr>
          <w:trHeight w:val="113"/>
        </w:trPr>
        <w:tc>
          <w:tcPr>
            <w:tcW w:w="2523" w:type="dxa"/>
          </w:tcPr>
          <w:p w14:paraId="651DE9E7" w14:textId="77777777" w:rsidR="00B01A1A" w:rsidRPr="00E22C33" w:rsidRDefault="00B01A1A" w:rsidP="00755D43">
            <w:pPr>
              <w:pStyle w:val="table2"/>
            </w:pPr>
            <w:r w:rsidRPr="00E22C33">
              <w:t>Mullewa</w:t>
            </w:r>
          </w:p>
        </w:tc>
      </w:tr>
      <w:tr w:rsidR="00B01A1A" w:rsidRPr="00E22C33" w14:paraId="1A662DCF" w14:textId="77777777" w:rsidTr="00407AFB">
        <w:trPr>
          <w:trHeight w:val="113"/>
        </w:trPr>
        <w:tc>
          <w:tcPr>
            <w:tcW w:w="2523" w:type="dxa"/>
          </w:tcPr>
          <w:p w14:paraId="57EC2C23" w14:textId="77777777" w:rsidR="00B01A1A" w:rsidRPr="00E22C33" w:rsidRDefault="00B01A1A" w:rsidP="00DE1FC4">
            <w:pPr>
              <w:pStyle w:val="table2"/>
            </w:pPr>
            <w:r w:rsidRPr="00E22C33">
              <w:lastRenderedPageBreak/>
              <w:t>Mingenew</w:t>
            </w:r>
          </w:p>
        </w:tc>
      </w:tr>
      <w:tr w:rsidR="00B01A1A" w:rsidRPr="00E22C33" w14:paraId="33CAEB85" w14:textId="77777777" w:rsidTr="00407AFB">
        <w:trPr>
          <w:trHeight w:val="113"/>
        </w:trPr>
        <w:tc>
          <w:tcPr>
            <w:tcW w:w="2523" w:type="dxa"/>
          </w:tcPr>
          <w:p w14:paraId="5CF811AC" w14:textId="77777777" w:rsidR="00B01A1A" w:rsidRPr="00E22C33" w:rsidRDefault="00B01A1A" w:rsidP="00DE1FC4">
            <w:pPr>
              <w:pStyle w:val="table2"/>
            </w:pPr>
            <w:r w:rsidRPr="00E22C33">
              <w:t>Manjimup</w:t>
            </w:r>
          </w:p>
        </w:tc>
      </w:tr>
      <w:tr w:rsidR="00B01A1A" w:rsidRPr="00E22C33" w14:paraId="226BBBFB" w14:textId="77777777" w:rsidTr="00407AFB">
        <w:trPr>
          <w:trHeight w:val="113"/>
        </w:trPr>
        <w:tc>
          <w:tcPr>
            <w:tcW w:w="2523" w:type="dxa"/>
          </w:tcPr>
          <w:p w14:paraId="0ABA26B6" w14:textId="77777777" w:rsidR="00B01A1A" w:rsidRPr="00E22C33" w:rsidRDefault="00B01A1A" w:rsidP="00DE1FC4">
            <w:pPr>
              <w:pStyle w:val="table2"/>
            </w:pPr>
            <w:r w:rsidRPr="00E22C33">
              <w:t>Moonyoonooka</w:t>
            </w:r>
          </w:p>
        </w:tc>
      </w:tr>
      <w:tr w:rsidR="00B01A1A" w:rsidRPr="00E22C33" w14:paraId="0C955E2B" w14:textId="77777777" w:rsidTr="00407AFB">
        <w:trPr>
          <w:trHeight w:val="113"/>
        </w:trPr>
        <w:tc>
          <w:tcPr>
            <w:tcW w:w="2523" w:type="dxa"/>
          </w:tcPr>
          <w:p w14:paraId="1A1757F0" w14:textId="77777777" w:rsidR="00B01A1A" w:rsidRPr="00E22C33" w:rsidRDefault="00B01A1A" w:rsidP="00DE1FC4">
            <w:pPr>
              <w:pStyle w:val="table2"/>
            </w:pPr>
            <w:r w:rsidRPr="00E22C33">
              <w:t>Morawa</w:t>
            </w:r>
          </w:p>
        </w:tc>
      </w:tr>
      <w:tr w:rsidR="00B01A1A" w:rsidRPr="00E22C33" w14:paraId="133E039A" w14:textId="77777777" w:rsidTr="00407AFB">
        <w:trPr>
          <w:trHeight w:val="113"/>
        </w:trPr>
        <w:tc>
          <w:tcPr>
            <w:tcW w:w="2523" w:type="dxa"/>
          </w:tcPr>
          <w:p w14:paraId="594A5224" w14:textId="77777777" w:rsidR="00B01A1A" w:rsidRPr="00E22C33" w:rsidRDefault="00B01A1A" w:rsidP="00DE1FC4">
            <w:pPr>
              <w:pStyle w:val="table2"/>
            </w:pPr>
            <w:r w:rsidRPr="00E22C33">
              <w:t>Moora</w:t>
            </w:r>
          </w:p>
        </w:tc>
      </w:tr>
      <w:tr w:rsidR="00B01A1A" w:rsidRPr="00E22C33" w14:paraId="66ECAE25" w14:textId="77777777" w:rsidTr="00407AFB">
        <w:trPr>
          <w:trHeight w:val="113"/>
        </w:trPr>
        <w:tc>
          <w:tcPr>
            <w:tcW w:w="2523" w:type="dxa"/>
          </w:tcPr>
          <w:p w14:paraId="4D1CDA39" w14:textId="77777777" w:rsidR="00B01A1A" w:rsidRPr="00E22C33" w:rsidRDefault="00B01A1A" w:rsidP="00DE1FC4">
            <w:pPr>
              <w:pStyle w:val="table2"/>
            </w:pPr>
            <w:smartTag w:uri="urn:schemas-microsoft-com:office:smarttags" w:element="place">
              <w:smartTag w:uri="urn:schemas-microsoft-com:office:smarttags" w:element="PlaceName">
                <w:r w:rsidRPr="00E22C33">
                  <w:t>Margaret</w:t>
                </w:r>
              </w:smartTag>
              <w:r w:rsidRPr="00E22C33">
                <w:t xml:space="preserve"> </w:t>
              </w:r>
              <w:smartTag w:uri="urn:schemas-microsoft-com:office:smarttags" w:element="PlaceName">
                <w:r w:rsidRPr="00E22C33">
                  <w:t>River</w:t>
                </w:r>
              </w:smartTag>
            </w:smartTag>
          </w:p>
        </w:tc>
      </w:tr>
      <w:tr w:rsidR="00B01A1A" w:rsidRPr="00E22C33" w14:paraId="0FD4685C" w14:textId="77777777" w:rsidTr="00407AFB">
        <w:trPr>
          <w:trHeight w:val="113"/>
        </w:trPr>
        <w:tc>
          <w:tcPr>
            <w:tcW w:w="2523" w:type="dxa"/>
          </w:tcPr>
          <w:p w14:paraId="20E1C1CC" w14:textId="77777777" w:rsidR="00B01A1A" w:rsidRPr="00E22C33" w:rsidRDefault="00B01A1A" w:rsidP="00DE1FC4">
            <w:pPr>
              <w:pStyle w:val="table2"/>
            </w:pPr>
            <w:r w:rsidRPr="00E22C33">
              <w:t>Meadow Springs</w:t>
            </w:r>
          </w:p>
        </w:tc>
      </w:tr>
      <w:tr w:rsidR="00B01A1A" w:rsidRPr="00E22C33" w14:paraId="37768C3B" w14:textId="77777777" w:rsidTr="00407AFB">
        <w:trPr>
          <w:trHeight w:val="113"/>
        </w:trPr>
        <w:tc>
          <w:tcPr>
            <w:tcW w:w="2523" w:type="dxa"/>
          </w:tcPr>
          <w:p w14:paraId="62B43C34" w14:textId="77777777" w:rsidR="00B01A1A" w:rsidRPr="00E22C33" w:rsidRDefault="00B01A1A" w:rsidP="00DE1FC4">
            <w:pPr>
              <w:pStyle w:val="table2"/>
            </w:pPr>
            <w:r w:rsidRPr="00E22C33">
              <w:t>Mt. Keith Mine</w:t>
            </w:r>
          </w:p>
        </w:tc>
      </w:tr>
      <w:tr w:rsidR="00B01A1A" w:rsidRPr="00E22C33" w14:paraId="2C83EC93" w14:textId="77777777" w:rsidTr="00407AFB">
        <w:trPr>
          <w:trHeight w:val="113"/>
        </w:trPr>
        <w:tc>
          <w:tcPr>
            <w:tcW w:w="2523" w:type="dxa"/>
          </w:tcPr>
          <w:p w14:paraId="59EE7824" w14:textId="77777777" w:rsidR="00B01A1A" w:rsidRPr="00E22C33" w:rsidRDefault="00B01A1A" w:rsidP="00DE1FC4">
            <w:pPr>
              <w:pStyle w:val="table2"/>
            </w:pPr>
            <w:r w:rsidRPr="00E22C33">
              <w:t>Mt Magnet</w:t>
            </w:r>
          </w:p>
        </w:tc>
      </w:tr>
      <w:tr w:rsidR="00B01A1A" w:rsidRPr="00E22C33" w14:paraId="0CD654CA" w14:textId="77777777" w:rsidTr="00407AFB">
        <w:trPr>
          <w:trHeight w:val="113"/>
        </w:trPr>
        <w:tc>
          <w:tcPr>
            <w:tcW w:w="2523" w:type="dxa"/>
          </w:tcPr>
          <w:p w14:paraId="5C1781AB" w14:textId="77777777" w:rsidR="00B01A1A" w:rsidRPr="00E22C33" w:rsidRDefault="00B01A1A" w:rsidP="00DE1FC4">
            <w:pPr>
              <w:pStyle w:val="table2"/>
            </w:pPr>
            <w:smartTag w:uri="urn:schemas-microsoft-com:office:smarttags" w:element="place">
              <w:smartTag w:uri="urn:schemas-microsoft-com:office:smarttags" w:element="PlaceType">
                <w:r w:rsidRPr="00E22C33">
                  <w:t>Mt.</w:t>
                </w:r>
              </w:smartTag>
              <w:r w:rsidRPr="00E22C33">
                <w:t xml:space="preserve"> </w:t>
              </w:r>
              <w:smartTag w:uri="urn:schemas-microsoft-com:office:smarttags" w:element="PlaceName">
                <w:r w:rsidRPr="00E22C33">
                  <w:t>Helena</w:t>
                </w:r>
              </w:smartTag>
            </w:smartTag>
          </w:p>
        </w:tc>
      </w:tr>
      <w:tr w:rsidR="00B01A1A" w:rsidRPr="00E22C33" w14:paraId="59E27331" w14:textId="77777777" w:rsidTr="00407AFB">
        <w:trPr>
          <w:trHeight w:val="113"/>
        </w:trPr>
        <w:tc>
          <w:tcPr>
            <w:tcW w:w="2523" w:type="dxa"/>
          </w:tcPr>
          <w:p w14:paraId="157F90CB" w14:textId="77777777" w:rsidR="00B01A1A" w:rsidRPr="00E22C33" w:rsidRDefault="00B01A1A" w:rsidP="00DE1FC4">
            <w:pPr>
              <w:pStyle w:val="table2"/>
            </w:pPr>
            <w:r w:rsidRPr="00E22C33">
              <w:t>Mukinbudin</w:t>
            </w:r>
          </w:p>
        </w:tc>
      </w:tr>
      <w:tr w:rsidR="00B01A1A" w:rsidRPr="00E22C33" w14:paraId="01D5E1D6" w14:textId="77777777" w:rsidTr="00407AFB">
        <w:trPr>
          <w:trHeight w:val="113"/>
        </w:trPr>
        <w:tc>
          <w:tcPr>
            <w:tcW w:w="2523" w:type="dxa"/>
          </w:tcPr>
          <w:p w14:paraId="5F6A0886" w14:textId="77777777" w:rsidR="00B01A1A" w:rsidRPr="00E22C33" w:rsidRDefault="00B01A1A" w:rsidP="00DE1FC4">
            <w:pPr>
              <w:pStyle w:val="table2"/>
            </w:pPr>
            <w:r w:rsidRPr="00E22C33">
              <w:t>Northcliffe</w:t>
            </w:r>
          </w:p>
        </w:tc>
      </w:tr>
      <w:tr w:rsidR="00B01A1A" w:rsidRPr="00E22C33" w14:paraId="57DDA1CA" w14:textId="77777777" w:rsidTr="00407AFB">
        <w:trPr>
          <w:trHeight w:val="113"/>
        </w:trPr>
        <w:tc>
          <w:tcPr>
            <w:tcW w:w="2523" w:type="dxa"/>
          </w:tcPr>
          <w:p w14:paraId="05458A77" w14:textId="77777777" w:rsidR="00B01A1A" w:rsidRPr="00E22C33" w:rsidRDefault="00B01A1A" w:rsidP="00DE1FC4">
            <w:pPr>
              <w:pStyle w:val="table2"/>
            </w:pPr>
            <w:r w:rsidRPr="00E22C33">
              <w:t>Newdegate</w:t>
            </w:r>
          </w:p>
        </w:tc>
      </w:tr>
      <w:tr w:rsidR="00B01A1A" w:rsidRPr="00E22C33" w14:paraId="20A91949" w14:textId="77777777" w:rsidTr="00407AFB">
        <w:trPr>
          <w:trHeight w:val="113"/>
        </w:trPr>
        <w:tc>
          <w:tcPr>
            <w:tcW w:w="2523" w:type="dxa"/>
          </w:tcPr>
          <w:p w14:paraId="6C94B9CF" w14:textId="77777777" w:rsidR="00B01A1A" w:rsidRPr="00E22C33" w:rsidRDefault="00B01A1A" w:rsidP="00DE1FC4">
            <w:pPr>
              <w:pStyle w:val="table2"/>
            </w:pPr>
            <w:r w:rsidRPr="00E22C33">
              <w:t xml:space="preserve">Nifty Mine </w:t>
            </w:r>
          </w:p>
        </w:tc>
      </w:tr>
      <w:tr w:rsidR="00B01A1A" w:rsidRPr="00E22C33" w14:paraId="1B1A7EF2" w14:textId="77777777" w:rsidTr="00407AFB">
        <w:trPr>
          <w:trHeight w:val="113"/>
        </w:trPr>
        <w:tc>
          <w:tcPr>
            <w:tcW w:w="2523" w:type="dxa"/>
          </w:tcPr>
          <w:p w14:paraId="123BCC54" w14:textId="77777777" w:rsidR="00B01A1A" w:rsidRPr="00E22C33" w:rsidRDefault="00B01A1A" w:rsidP="00DE1FC4">
            <w:pPr>
              <w:pStyle w:val="table2"/>
            </w:pPr>
            <w:r w:rsidRPr="00E22C33">
              <w:t>New Norcia</w:t>
            </w:r>
          </w:p>
        </w:tc>
      </w:tr>
      <w:tr w:rsidR="00B01A1A" w:rsidRPr="00E22C33" w14:paraId="1AF4E4E6" w14:textId="77777777" w:rsidTr="00407AFB">
        <w:trPr>
          <w:trHeight w:val="113"/>
        </w:trPr>
        <w:tc>
          <w:tcPr>
            <w:tcW w:w="2523" w:type="dxa"/>
          </w:tcPr>
          <w:p w14:paraId="6284C7E1" w14:textId="77777777" w:rsidR="00B01A1A" w:rsidRPr="00E22C33" w:rsidRDefault="00B01A1A" w:rsidP="00DE1FC4">
            <w:pPr>
              <w:pStyle w:val="table2"/>
            </w:pPr>
            <w:r w:rsidRPr="00E22C33">
              <w:t>Narembeen</w:t>
            </w:r>
          </w:p>
        </w:tc>
      </w:tr>
      <w:tr w:rsidR="00B01A1A" w:rsidRPr="00E22C33" w14:paraId="0DE2EAF2" w14:textId="77777777" w:rsidTr="00407AFB">
        <w:trPr>
          <w:trHeight w:val="113"/>
        </w:trPr>
        <w:tc>
          <w:tcPr>
            <w:tcW w:w="2523" w:type="dxa"/>
          </w:tcPr>
          <w:p w14:paraId="3FFDFD15" w14:textId="77777777" w:rsidR="00B01A1A" w:rsidRPr="00E22C33" w:rsidRDefault="00B01A1A" w:rsidP="00DE1FC4">
            <w:pPr>
              <w:pStyle w:val="table2"/>
            </w:pPr>
            <w:r w:rsidRPr="00E22C33">
              <w:t>Narrogin</w:t>
            </w:r>
          </w:p>
        </w:tc>
      </w:tr>
      <w:tr w:rsidR="00B01A1A" w:rsidRPr="00E22C33" w14:paraId="4339517C" w14:textId="77777777" w:rsidTr="00407AFB">
        <w:trPr>
          <w:trHeight w:val="113"/>
        </w:trPr>
        <w:tc>
          <w:tcPr>
            <w:tcW w:w="2523" w:type="dxa"/>
          </w:tcPr>
          <w:p w14:paraId="555BF0FF" w14:textId="77777777" w:rsidR="00B01A1A" w:rsidRPr="00E22C33" w:rsidRDefault="00B01A1A" w:rsidP="00DE1FC4">
            <w:pPr>
              <w:pStyle w:val="table2"/>
            </w:pPr>
            <w:r w:rsidRPr="00E22C33">
              <w:t>Northam</w:t>
            </w:r>
          </w:p>
        </w:tc>
      </w:tr>
      <w:tr w:rsidR="00B01A1A" w:rsidRPr="00E22C33" w14:paraId="27D823D8" w14:textId="77777777" w:rsidTr="00407AFB">
        <w:trPr>
          <w:trHeight w:val="113"/>
        </w:trPr>
        <w:tc>
          <w:tcPr>
            <w:tcW w:w="2523" w:type="dxa"/>
          </w:tcPr>
          <w:p w14:paraId="08F7DCA4" w14:textId="77777777" w:rsidR="00B01A1A" w:rsidRPr="00E22C33" w:rsidRDefault="00B01A1A" w:rsidP="00DE1FC4">
            <w:pPr>
              <w:pStyle w:val="table2"/>
            </w:pPr>
            <w:r w:rsidRPr="00E22C33">
              <w:t>Norseman</w:t>
            </w:r>
          </w:p>
        </w:tc>
      </w:tr>
      <w:tr w:rsidR="00B01A1A" w:rsidRPr="00E22C33" w14:paraId="27E20110" w14:textId="77777777" w:rsidTr="00407AFB">
        <w:trPr>
          <w:trHeight w:val="113"/>
        </w:trPr>
        <w:tc>
          <w:tcPr>
            <w:tcW w:w="2523" w:type="dxa"/>
          </w:tcPr>
          <w:p w14:paraId="29E3EC03" w14:textId="77777777" w:rsidR="00B01A1A" w:rsidRPr="00E22C33" w:rsidRDefault="00B01A1A" w:rsidP="00DE1FC4">
            <w:pPr>
              <w:pStyle w:val="table2"/>
            </w:pPr>
            <w:smartTag w:uri="urn:schemas-microsoft-com:office:smarttags" w:element="City">
              <w:smartTag w:uri="urn:schemas-microsoft-com:office:smarttags" w:element="place">
                <w:r w:rsidRPr="00E22C33">
                  <w:t>Northampton</w:t>
                </w:r>
              </w:smartTag>
            </w:smartTag>
          </w:p>
        </w:tc>
      </w:tr>
      <w:tr w:rsidR="00B01A1A" w:rsidRPr="00E22C33" w14:paraId="1B95D739" w14:textId="77777777" w:rsidTr="00407AFB">
        <w:trPr>
          <w:trHeight w:val="113"/>
        </w:trPr>
        <w:tc>
          <w:tcPr>
            <w:tcW w:w="2523" w:type="dxa"/>
          </w:tcPr>
          <w:p w14:paraId="244F91B7" w14:textId="77777777" w:rsidR="00B01A1A" w:rsidRPr="00E22C33" w:rsidRDefault="00B01A1A" w:rsidP="00DE1FC4">
            <w:pPr>
              <w:pStyle w:val="table2"/>
            </w:pPr>
            <w:r w:rsidRPr="00E22C33">
              <w:t>Onslow</w:t>
            </w:r>
          </w:p>
        </w:tc>
      </w:tr>
      <w:tr w:rsidR="00B01A1A" w:rsidRPr="00E22C33" w14:paraId="4E3D0542" w14:textId="77777777" w:rsidTr="00407AFB">
        <w:trPr>
          <w:trHeight w:val="113"/>
        </w:trPr>
        <w:tc>
          <w:tcPr>
            <w:tcW w:w="2523" w:type="dxa"/>
          </w:tcPr>
          <w:p w14:paraId="5E6E72F5" w14:textId="77777777" w:rsidR="00B01A1A" w:rsidRPr="00E22C33" w:rsidRDefault="00B01A1A" w:rsidP="00DE1FC4">
            <w:pPr>
              <w:pStyle w:val="table2"/>
            </w:pPr>
            <w:smartTag w:uri="urn:schemas-microsoft-com:office:smarttags" w:element="place">
              <w:smartTag w:uri="urn:schemas-microsoft-com:office:smarttags" w:element="PlaceName">
                <w:r w:rsidRPr="00E22C33">
                  <w:t>Oyster</w:t>
                </w:r>
              </w:smartTag>
              <w:r w:rsidRPr="00E22C33">
                <w:t xml:space="preserve"> </w:t>
              </w:r>
              <w:smartTag w:uri="urn:schemas-microsoft-com:office:smarttags" w:element="PlaceType">
                <w:r w:rsidRPr="00E22C33">
                  <w:t>Harbour</w:t>
                </w:r>
              </w:smartTag>
            </w:smartTag>
          </w:p>
        </w:tc>
      </w:tr>
      <w:tr w:rsidR="00B01A1A" w:rsidRPr="00E22C33" w14:paraId="084A7746" w14:textId="77777777" w:rsidTr="00407AFB">
        <w:trPr>
          <w:trHeight w:val="113"/>
        </w:trPr>
        <w:tc>
          <w:tcPr>
            <w:tcW w:w="2523" w:type="dxa"/>
          </w:tcPr>
          <w:p w14:paraId="15FF902B" w14:textId="77777777" w:rsidR="00B01A1A" w:rsidRPr="00E22C33" w:rsidRDefault="00B01A1A" w:rsidP="00DE1FC4">
            <w:pPr>
              <w:pStyle w:val="table2"/>
            </w:pPr>
            <w:r w:rsidRPr="00E22C33">
              <w:t>Picton</w:t>
            </w:r>
          </w:p>
        </w:tc>
      </w:tr>
      <w:tr w:rsidR="00B01A1A" w:rsidRPr="00E22C33" w14:paraId="295EF155" w14:textId="77777777" w:rsidTr="00407AFB">
        <w:trPr>
          <w:trHeight w:val="113"/>
        </w:trPr>
        <w:tc>
          <w:tcPr>
            <w:tcW w:w="2523" w:type="dxa"/>
          </w:tcPr>
          <w:p w14:paraId="2BCE6E01" w14:textId="77777777" w:rsidR="00B01A1A" w:rsidRPr="00E22C33" w:rsidRDefault="00B01A1A" w:rsidP="00DE1FC4">
            <w:pPr>
              <w:pStyle w:val="table2"/>
            </w:pPr>
            <w:r w:rsidRPr="00E22C33">
              <w:t xml:space="preserve">Perenjori </w:t>
            </w:r>
          </w:p>
        </w:tc>
      </w:tr>
      <w:tr w:rsidR="00B01A1A" w:rsidRPr="00E22C33" w14:paraId="22135CD0" w14:textId="77777777" w:rsidTr="00407AFB">
        <w:trPr>
          <w:trHeight w:val="113"/>
        </w:trPr>
        <w:tc>
          <w:tcPr>
            <w:tcW w:w="2523" w:type="dxa"/>
          </w:tcPr>
          <w:p w14:paraId="3A5D22F8" w14:textId="77777777" w:rsidR="00B01A1A" w:rsidRPr="00E22C33" w:rsidRDefault="00B01A1A" w:rsidP="00DE1FC4">
            <w:pPr>
              <w:pStyle w:val="table2"/>
            </w:pPr>
            <w:r w:rsidRPr="00E22C33">
              <w:t>Pemberton</w:t>
            </w:r>
          </w:p>
        </w:tc>
      </w:tr>
      <w:tr w:rsidR="00B01A1A" w:rsidRPr="00E22C33" w14:paraId="2D938C2B" w14:textId="77777777" w:rsidTr="00407AFB">
        <w:trPr>
          <w:trHeight w:val="113"/>
        </w:trPr>
        <w:tc>
          <w:tcPr>
            <w:tcW w:w="2523" w:type="dxa"/>
          </w:tcPr>
          <w:p w14:paraId="5BDC4D6F" w14:textId="77777777" w:rsidR="00B01A1A" w:rsidRPr="00E22C33" w:rsidRDefault="00B01A1A" w:rsidP="00DE1FC4">
            <w:pPr>
              <w:pStyle w:val="table2"/>
            </w:pPr>
            <w:r w:rsidRPr="00E22C33">
              <w:t>Pingelly</w:t>
            </w:r>
          </w:p>
        </w:tc>
      </w:tr>
      <w:tr w:rsidR="00B01A1A" w:rsidRPr="00E22C33" w14:paraId="76E28948" w14:textId="77777777" w:rsidTr="00407AFB">
        <w:trPr>
          <w:trHeight w:val="113"/>
        </w:trPr>
        <w:tc>
          <w:tcPr>
            <w:tcW w:w="2523" w:type="dxa"/>
          </w:tcPr>
          <w:p w14:paraId="1075163B" w14:textId="77777777" w:rsidR="00B01A1A" w:rsidRPr="00E22C33" w:rsidRDefault="00B01A1A" w:rsidP="00DE1FC4">
            <w:pPr>
              <w:pStyle w:val="table2"/>
            </w:pPr>
            <w:r w:rsidRPr="00E22C33">
              <w:t>Pinjarra</w:t>
            </w:r>
          </w:p>
        </w:tc>
      </w:tr>
      <w:tr w:rsidR="00B01A1A" w:rsidRPr="00E22C33" w14:paraId="46FD2258" w14:textId="77777777" w:rsidTr="00407AFB">
        <w:trPr>
          <w:trHeight w:val="113"/>
        </w:trPr>
        <w:tc>
          <w:tcPr>
            <w:tcW w:w="2523" w:type="dxa"/>
          </w:tcPr>
          <w:p w14:paraId="6BB983AB" w14:textId="77777777" w:rsidR="00B01A1A" w:rsidRPr="00E22C33" w:rsidRDefault="00B01A1A" w:rsidP="00DE1FC4">
            <w:pPr>
              <w:pStyle w:val="table2"/>
            </w:pPr>
            <w:r w:rsidRPr="00E22C33">
              <w:t>Perseverence</w:t>
            </w:r>
          </w:p>
        </w:tc>
      </w:tr>
      <w:tr w:rsidR="00B01A1A" w:rsidRPr="00E22C33" w14:paraId="4D695287" w14:textId="77777777" w:rsidTr="00407AFB">
        <w:trPr>
          <w:trHeight w:val="113"/>
        </w:trPr>
        <w:tc>
          <w:tcPr>
            <w:tcW w:w="2523" w:type="dxa"/>
          </w:tcPr>
          <w:p w14:paraId="781B611B" w14:textId="77777777" w:rsidR="00B01A1A" w:rsidRPr="00E22C33" w:rsidRDefault="00B01A1A" w:rsidP="00DE1FC4">
            <w:pPr>
              <w:pStyle w:val="table2"/>
            </w:pPr>
            <w:r w:rsidRPr="00E22C33">
              <w:t>Quairading</w:t>
            </w:r>
          </w:p>
        </w:tc>
      </w:tr>
      <w:tr w:rsidR="00B01A1A" w:rsidRPr="00E22C33" w14:paraId="15975F16" w14:textId="77777777" w:rsidTr="00407AFB">
        <w:trPr>
          <w:trHeight w:val="113"/>
        </w:trPr>
        <w:tc>
          <w:tcPr>
            <w:tcW w:w="2523" w:type="dxa"/>
          </w:tcPr>
          <w:p w14:paraId="5C8FD97C" w14:textId="77777777" w:rsidR="00B01A1A" w:rsidRPr="00E22C33" w:rsidRDefault="00B01A1A" w:rsidP="00DE1FC4">
            <w:pPr>
              <w:pStyle w:val="table2"/>
            </w:pPr>
            <w:r w:rsidRPr="00E22C33">
              <w:t>Ravensthorpe</w:t>
            </w:r>
          </w:p>
        </w:tc>
      </w:tr>
      <w:tr w:rsidR="00B01A1A" w:rsidRPr="00E22C33" w14:paraId="69EC976A" w14:textId="77777777" w:rsidTr="00407AFB">
        <w:trPr>
          <w:trHeight w:val="113"/>
        </w:trPr>
        <w:tc>
          <w:tcPr>
            <w:tcW w:w="2523" w:type="dxa"/>
          </w:tcPr>
          <w:p w14:paraId="6B279E30" w14:textId="77777777" w:rsidR="00B01A1A" w:rsidRPr="00E22C33" w:rsidRDefault="00B01A1A" w:rsidP="00DE1FC4">
            <w:pPr>
              <w:pStyle w:val="table2"/>
            </w:pPr>
            <w:r w:rsidRPr="00E22C33">
              <w:t>Rockingham</w:t>
            </w:r>
          </w:p>
        </w:tc>
      </w:tr>
      <w:tr w:rsidR="00B01A1A" w:rsidRPr="00E22C33" w14:paraId="391472F8" w14:textId="77777777" w:rsidTr="00407AFB">
        <w:trPr>
          <w:trHeight w:val="113"/>
        </w:trPr>
        <w:tc>
          <w:tcPr>
            <w:tcW w:w="2523" w:type="dxa"/>
          </w:tcPr>
          <w:p w14:paraId="3479A0A4" w14:textId="77777777" w:rsidR="00B01A1A" w:rsidRPr="00E22C33" w:rsidRDefault="00B01A1A" w:rsidP="00DE1FC4">
            <w:pPr>
              <w:pStyle w:val="table2"/>
            </w:pPr>
            <w:r w:rsidRPr="00E22C33">
              <w:t>Southern Cross</w:t>
            </w:r>
          </w:p>
        </w:tc>
      </w:tr>
      <w:tr w:rsidR="00B01A1A" w:rsidRPr="00E22C33" w14:paraId="5E1C917B" w14:textId="77777777" w:rsidTr="00407AFB">
        <w:trPr>
          <w:trHeight w:val="113"/>
        </w:trPr>
        <w:tc>
          <w:tcPr>
            <w:tcW w:w="2523" w:type="dxa"/>
          </w:tcPr>
          <w:p w14:paraId="608B6131" w14:textId="77777777" w:rsidR="00B01A1A" w:rsidRPr="00E22C33" w:rsidRDefault="00B01A1A" w:rsidP="00DE1FC4">
            <w:pPr>
              <w:pStyle w:val="table2"/>
            </w:pPr>
            <w:r w:rsidRPr="00E22C33">
              <w:t>Serpentine</w:t>
            </w:r>
          </w:p>
        </w:tc>
      </w:tr>
      <w:tr w:rsidR="00B01A1A" w:rsidRPr="00E22C33" w14:paraId="4618D6CC" w14:textId="77777777" w:rsidTr="00407AFB">
        <w:trPr>
          <w:trHeight w:val="113"/>
        </w:trPr>
        <w:tc>
          <w:tcPr>
            <w:tcW w:w="2523" w:type="dxa"/>
          </w:tcPr>
          <w:p w14:paraId="0905FF1E" w14:textId="77777777" w:rsidR="00B01A1A" w:rsidRPr="00E22C33" w:rsidRDefault="00B01A1A" w:rsidP="00DE1FC4">
            <w:pPr>
              <w:pStyle w:val="table2"/>
            </w:pPr>
            <w:r w:rsidRPr="00E22C33">
              <w:t xml:space="preserve">Salmon Gums </w:t>
            </w:r>
          </w:p>
        </w:tc>
      </w:tr>
      <w:tr w:rsidR="00B01A1A" w:rsidRPr="00E22C33" w14:paraId="76B5D12B" w14:textId="77777777" w:rsidTr="00407AFB">
        <w:trPr>
          <w:trHeight w:val="113"/>
        </w:trPr>
        <w:tc>
          <w:tcPr>
            <w:tcW w:w="2523" w:type="dxa"/>
          </w:tcPr>
          <w:p w14:paraId="41F53317" w14:textId="77777777" w:rsidR="00B01A1A" w:rsidRPr="00E22C33" w:rsidRDefault="00B01A1A" w:rsidP="00DE1FC4">
            <w:pPr>
              <w:pStyle w:val="table2"/>
            </w:pPr>
            <w:smartTag w:uri="urn:schemas-microsoft-com:office:smarttags" w:element="place">
              <w:r w:rsidRPr="00E22C33">
                <w:t>South Hedland</w:t>
              </w:r>
            </w:smartTag>
          </w:p>
        </w:tc>
      </w:tr>
      <w:tr w:rsidR="00B01A1A" w:rsidRPr="00E22C33" w14:paraId="32641E29" w14:textId="77777777" w:rsidTr="00407AFB">
        <w:trPr>
          <w:trHeight w:val="113"/>
        </w:trPr>
        <w:tc>
          <w:tcPr>
            <w:tcW w:w="2523" w:type="dxa"/>
          </w:tcPr>
          <w:p w14:paraId="38265A54" w14:textId="77777777" w:rsidR="00B01A1A" w:rsidRPr="00E22C33" w:rsidRDefault="00B01A1A" w:rsidP="00DE1FC4">
            <w:pPr>
              <w:pStyle w:val="table2"/>
            </w:pPr>
            <w:smartTag w:uri="urn:schemas-microsoft-com:office:smarttags" w:element="City">
              <w:smartTag w:uri="urn:schemas-microsoft-com:office:smarttags" w:element="place">
                <w:r w:rsidRPr="00E22C33">
                  <w:t>Somerville</w:t>
                </w:r>
              </w:smartTag>
            </w:smartTag>
          </w:p>
        </w:tc>
      </w:tr>
      <w:tr w:rsidR="00B01A1A" w:rsidRPr="00E22C33" w14:paraId="1D4E8B73" w14:textId="77777777" w:rsidTr="00407AFB">
        <w:trPr>
          <w:trHeight w:val="113"/>
        </w:trPr>
        <w:tc>
          <w:tcPr>
            <w:tcW w:w="2523" w:type="dxa"/>
          </w:tcPr>
          <w:p w14:paraId="45E5D5F9" w14:textId="77777777" w:rsidR="00B01A1A" w:rsidRPr="00E22C33" w:rsidRDefault="00B01A1A" w:rsidP="00DE1FC4">
            <w:pPr>
              <w:pStyle w:val="table2"/>
            </w:pPr>
            <w:r w:rsidRPr="00E22C33">
              <w:t>Tammin</w:t>
            </w:r>
          </w:p>
        </w:tc>
      </w:tr>
      <w:tr w:rsidR="00B01A1A" w:rsidRPr="00E22C33" w14:paraId="1B97DB54" w14:textId="77777777" w:rsidTr="00407AFB">
        <w:trPr>
          <w:trHeight w:val="113"/>
        </w:trPr>
        <w:tc>
          <w:tcPr>
            <w:tcW w:w="2523" w:type="dxa"/>
          </w:tcPr>
          <w:p w14:paraId="69487405" w14:textId="77777777" w:rsidR="00B01A1A" w:rsidRPr="00E22C33" w:rsidRDefault="00B01A1A" w:rsidP="00DE1FC4">
            <w:pPr>
              <w:pStyle w:val="table2"/>
            </w:pPr>
            <w:r w:rsidRPr="00E22C33">
              <w:t>Tambellup</w:t>
            </w:r>
          </w:p>
        </w:tc>
      </w:tr>
      <w:tr w:rsidR="00B01A1A" w:rsidRPr="00E22C33" w14:paraId="64414A7B" w14:textId="77777777" w:rsidTr="00407AFB">
        <w:trPr>
          <w:trHeight w:val="113"/>
        </w:trPr>
        <w:tc>
          <w:tcPr>
            <w:tcW w:w="2523" w:type="dxa"/>
          </w:tcPr>
          <w:p w14:paraId="2BC5F47E" w14:textId="77777777" w:rsidR="00B01A1A" w:rsidRPr="00E22C33" w:rsidRDefault="00B01A1A" w:rsidP="00DE1FC4">
            <w:pPr>
              <w:pStyle w:val="table2"/>
            </w:pPr>
            <w:r w:rsidRPr="00E22C33">
              <w:t>Three Springs</w:t>
            </w:r>
          </w:p>
        </w:tc>
      </w:tr>
      <w:tr w:rsidR="00B01A1A" w:rsidRPr="00E22C33" w14:paraId="3E51E2FA" w14:textId="77777777" w:rsidTr="00407AFB">
        <w:trPr>
          <w:trHeight w:val="113"/>
        </w:trPr>
        <w:tc>
          <w:tcPr>
            <w:tcW w:w="2523" w:type="dxa"/>
          </w:tcPr>
          <w:p w14:paraId="37D3402D" w14:textId="77777777" w:rsidR="00B01A1A" w:rsidRPr="00E22C33" w:rsidRDefault="00B01A1A" w:rsidP="00DE1FC4">
            <w:pPr>
              <w:pStyle w:val="table2"/>
            </w:pPr>
            <w:r w:rsidRPr="00E22C33">
              <w:t>Telfer</w:t>
            </w:r>
          </w:p>
        </w:tc>
      </w:tr>
      <w:tr w:rsidR="00B01A1A" w:rsidRPr="00E22C33" w14:paraId="741E4AD0" w14:textId="77777777" w:rsidTr="00407AFB">
        <w:trPr>
          <w:trHeight w:val="113"/>
        </w:trPr>
        <w:tc>
          <w:tcPr>
            <w:tcW w:w="2523" w:type="dxa"/>
          </w:tcPr>
          <w:p w14:paraId="667D687C" w14:textId="77777777" w:rsidR="00B01A1A" w:rsidRPr="00E22C33" w:rsidRDefault="00B01A1A" w:rsidP="00DE1FC4">
            <w:pPr>
              <w:pStyle w:val="table2"/>
            </w:pPr>
            <w:r w:rsidRPr="00E22C33">
              <w:t xml:space="preserve">Tincurrin </w:t>
            </w:r>
          </w:p>
        </w:tc>
      </w:tr>
      <w:tr w:rsidR="00B01A1A" w:rsidRPr="00E22C33" w14:paraId="479A4305" w14:textId="77777777" w:rsidTr="00407AFB">
        <w:trPr>
          <w:trHeight w:val="113"/>
        </w:trPr>
        <w:tc>
          <w:tcPr>
            <w:tcW w:w="2523" w:type="dxa"/>
          </w:tcPr>
          <w:p w14:paraId="492911BC" w14:textId="77777777" w:rsidR="00B01A1A" w:rsidRPr="00E22C33" w:rsidRDefault="00B01A1A" w:rsidP="00DE1FC4">
            <w:pPr>
              <w:pStyle w:val="table2"/>
            </w:pPr>
            <w:r w:rsidRPr="00E22C33">
              <w:t>Toodyay</w:t>
            </w:r>
          </w:p>
        </w:tc>
      </w:tr>
      <w:tr w:rsidR="00B01A1A" w:rsidRPr="00E22C33" w14:paraId="0E143B2E" w14:textId="77777777" w:rsidTr="00407AFB">
        <w:trPr>
          <w:trHeight w:val="113"/>
        </w:trPr>
        <w:tc>
          <w:tcPr>
            <w:tcW w:w="2523" w:type="dxa"/>
          </w:tcPr>
          <w:p w14:paraId="0409FBF9" w14:textId="77777777" w:rsidR="00B01A1A" w:rsidRPr="00E22C33" w:rsidRDefault="00B01A1A" w:rsidP="00DE1FC4">
            <w:pPr>
              <w:pStyle w:val="table2"/>
            </w:pPr>
            <w:r w:rsidRPr="00E22C33">
              <w:t>Vasse</w:t>
            </w:r>
          </w:p>
        </w:tc>
      </w:tr>
      <w:tr w:rsidR="00B01A1A" w:rsidRPr="00E22C33" w14:paraId="5ADD7D7F" w14:textId="77777777" w:rsidTr="00407AFB">
        <w:trPr>
          <w:trHeight w:val="113"/>
        </w:trPr>
        <w:tc>
          <w:tcPr>
            <w:tcW w:w="2523" w:type="dxa"/>
          </w:tcPr>
          <w:p w14:paraId="392EFE45" w14:textId="77777777" w:rsidR="00B01A1A" w:rsidRPr="00E22C33" w:rsidRDefault="00B01A1A" w:rsidP="00DE1FC4">
            <w:pPr>
              <w:pStyle w:val="table2"/>
            </w:pPr>
            <w:r w:rsidRPr="00E22C33">
              <w:t>Warnbro</w:t>
            </w:r>
          </w:p>
        </w:tc>
      </w:tr>
      <w:tr w:rsidR="00B01A1A" w:rsidRPr="00E22C33" w14:paraId="55CC9768" w14:textId="77777777" w:rsidTr="00407AFB">
        <w:trPr>
          <w:trHeight w:val="113"/>
        </w:trPr>
        <w:tc>
          <w:tcPr>
            <w:tcW w:w="2523" w:type="dxa"/>
          </w:tcPr>
          <w:p w14:paraId="7E246892" w14:textId="77777777" w:rsidR="00B01A1A" w:rsidRPr="00E22C33" w:rsidRDefault="00B01A1A" w:rsidP="00DE1FC4">
            <w:pPr>
              <w:pStyle w:val="table2"/>
            </w:pPr>
            <w:smartTag w:uri="urn:schemas-microsoft-com:office:smarttags" w:element="City">
              <w:smartTag w:uri="urn:schemas-microsoft-com:office:smarttags" w:element="place">
                <w:r w:rsidRPr="00E22C33">
                  <w:t>Walpole</w:t>
                </w:r>
              </w:smartTag>
            </w:smartTag>
          </w:p>
        </w:tc>
      </w:tr>
      <w:tr w:rsidR="00B01A1A" w:rsidRPr="00E22C33" w14:paraId="4246A272" w14:textId="77777777" w:rsidTr="00407AFB">
        <w:trPr>
          <w:trHeight w:val="113"/>
        </w:trPr>
        <w:tc>
          <w:tcPr>
            <w:tcW w:w="2523" w:type="dxa"/>
          </w:tcPr>
          <w:p w14:paraId="24D9600D" w14:textId="77777777" w:rsidR="00B01A1A" w:rsidRPr="00E22C33" w:rsidRDefault="00B01A1A" w:rsidP="00DE1FC4">
            <w:pPr>
              <w:pStyle w:val="table2"/>
            </w:pPr>
            <w:r w:rsidRPr="00E22C33">
              <w:t>Williams</w:t>
            </w:r>
          </w:p>
        </w:tc>
      </w:tr>
      <w:tr w:rsidR="00B01A1A" w:rsidRPr="00E22C33" w14:paraId="750682B2" w14:textId="77777777" w:rsidTr="00407AFB">
        <w:trPr>
          <w:trHeight w:val="113"/>
        </w:trPr>
        <w:tc>
          <w:tcPr>
            <w:tcW w:w="2523" w:type="dxa"/>
          </w:tcPr>
          <w:p w14:paraId="2AD2D372" w14:textId="77777777" w:rsidR="00B01A1A" w:rsidRPr="00E22C33" w:rsidRDefault="00B01A1A" w:rsidP="00DE1FC4">
            <w:pPr>
              <w:pStyle w:val="table2"/>
            </w:pPr>
            <w:r w:rsidRPr="00E22C33">
              <w:t xml:space="preserve">Welford </w:t>
            </w:r>
          </w:p>
        </w:tc>
      </w:tr>
      <w:tr w:rsidR="00B01A1A" w:rsidRPr="00E22C33" w14:paraId="06A38D86" w14:textId="77777777" w:rsidTr="00407AFB">
        <w:trPr>
          <w:trHeight w:val="113"/>
        </w:trPr>
        <w:tc>
          <w:tcPr>
            <w:tcW w:w="2523" w:type="dxa"/>
          </w:tcPr>
          <w:p w14:paraId="15D0CF0B" w14:textId="77777777" w:rsidR="00B01A1A" w:rsidRPr="00E22C33" w:rsidRDefault="00B01A1A" w:rsidP="00DE1FC4">
            <w:pPr>
              <w:pStyle w:val="table2"/>
            </w:pPr>
            <w:r w:rsidRPr="00E22C33">
              <w:t>Wagin</w:t>
            </w:r>
          </w:p>
        </w:tc>
      </w:tr>
      <w:tr w:rsidR="00B01A1A" w:rsidRPr="00E22C33" w14:paraId="7E13F758" w14:textId="77777777" w:rsidTr="00407AFB">
        <w:trPr>
          <w:trHeight w:val="207"/>
        </w:trPr>
        <w:tc>
          <w:tcPr>
            <w:tcW w:w="2523" w:type="dxa"/>
          </w:tcPr>
          <w:p w14:paraId="4B790DD1" w14:textId="77777777" w:rsidR="00B01A1A" w:rsidRPr="00E22C33" w:rsidRDefault="00B01A1A" w:rsidP="00DE1FC4">
            <w:pPr>
              <w:pStyle w:val="table2"/>
            </w:pPr>
            <w:r w:rsidRPr="00E22C33">
              <w:t>Wongan Hills</w:t>
            </w:r>
          </w:p>
        </w:tc>
      </w:tr>
      <w:tr w:rsidR="00B01A1A" w:rsidRPr="00E22C33" w14:paraId="59CA73CC" w14:textId="77777777" w:rsidTr="00407AFB">
        <w:trPr>
          <w:trHeight w:val="113"/>
        </w:trPr>
        <w:tc>
          <w:tcPr>
            <w:tcW w:w="2523" w:type="dxa"/>
          </w:tcPr>
          <w:p w14:paraId="5F04E4CD" w14:textId="77777777" w:rsidR="00B01A1A" w:rsidRPr="00E22C33" w:rsidRDefault="00B01A1A" w:rsidP="00DE1FC4">
            <w:pPr>
              <w:pStyle w:val="table2"/>
            </w:pPr>
            <w:r w:rsidRPr="00E22C33">
              <w:t>Waroona</w:t>
            </w:r>
          </w:p>
        </w:tc>
      </w:tr>
      <w:tr w:rsidR="00B01A1A" w:rsidRPr="00E22C33" w14:paraId="327A6602" w14:textId="77777777" w:rsidTr="00407AFB">
        <w:trPr>
          <w:trHeight w:val="113"/>
        </w:trPr>
        <w:tc>
          <w:tcPr>
            <w:tcW w:w="2523" w:type="dxa"/>
          </w:tcPr>
          <w:p w14:paraId="46C94575" w14:textId="77777777" w:rsidR="00B01A1A" w:rsidRPr="00E22C33" w:rsidRDefault="00B01A1A" w:rsidP="00DE1FC4">
            <w:pPr>
              <w:pStyle w:val="table2"/>
            </w:pPr>
            <w:r w:rsidRPr="00E22C33">
              <w:t>Worsley Refinery</w:t>
            </w:r>
          </w:p>
        </w:tc>
      </w:tr>
      <w:tr w:rsidR="00B01A1A" w:rsidRPr="00E22C33" w14:paraId="78D3746D" w14:textId="77777777" w:rsidTr="00407AFB">
        <w:trPr>
          <w:trHeight w:val="113"/>
        </w:trPr>
        <w:tc>
          <w:tcPr>
            <w:tcW w:w="2523" w:type="dxa"/>
          </w:tcPr>
          <w:p w14:paraId="1CA81FAA" w14:textId="77777777" w:rsidR="00B01A1A" w:rsidRPr="00E22C33" w:rsidRDefault="00B01A1A" w:rsidP="00DE1FC4">
            <w:pPr>
              <w:pStyle w:val="table2"/>
            </w:pPr>
            <w:r w:rsidRPr="00E22C33">
              <w:t xml:space="preserve">Wickepin </w:t>
            </w:r>
          </w:p>
        </w:tc>
      </w:tr>
      <w:tr w:rsidR="00B01A1A" w:rsidRPr="00E22C33" w14:paraId="55DF2202" w14:textId="77777777" w:rsidTr="00407AFB">
        <w:trPr>
          <w:trHeight w:val="113"/>
        </w:trPr>
        <w:tc>
          <w:tcPr>
            <w:tcW w:w="2523" w:type="dxa"/>
          </w:tcPr>
          <w:p w14:paraId="6326783A" w14:textId="77777777" w:rsidR="00B01A1A" w:rsidRPr="00E22C33" w:rsidRDefault="00B01A1A" w:rsidP="00DE1FC4">
            <w:pPr>
              <w:pStyle w:val="table2"/>
            </w:pPr>
            <w:r w:rsidRPr="00E22C33">
              <w:t>Wooroloo</w:t>
            </w:r>
          </w:p>
        </w:tc>
      </w:tr>
      <w:tr w:rsidR="00B01A1A" w:rsidRPr="00E22C33" w14:paraId="6C570420" w14:textId="77777777" w:rsidTr="00407AFB">
        <w:trPr>
          <w:trHeight w:val="113"/>
        </w:trPr>
        <w:tc>
          <w:tcPr>
            <w:tcW w:w="2523" w:type="dxa"/>
          </w:tcPr>
          <w:p w14:paraId="6C2897DE" w14:textId="77777777" w:rsidR="00B01A1A" w:rsidRPr="00E22C33" w:rsidRDefault="00B01A1A" w:rsidP="00DE1FC4">
            <w:pPr>
              <w:pStyle w:val="table2"/>
            </w:pPr>
            <w:r w:rsidRPr="00E22C33">
              <w:t>Woorree</w:t>
            </w:r>
          </w:p>
        </w:tc>
      </w:tr>
      <w:tr w:rsidR="00B01A1A" w:rsidRPr="00E22C33" w14:paraId="5CA45570" w14:textId="77777777" w:rsidTr="00407AFB">
        <w:trPr>
          <w:trHeight w:val="113"/>
        </w:trPr>
        <w:tc>
          <w:tcPr>
            <w:tcW w:w="2523" w:type="dxa"/>
          </w:tcPr>
          <w:p w14:paraId="61462FCA" w14:textId="77777777" w:rsidR="00B01A1A" w:rsidRPr="00E22C33" w:rsidRDefault="00B01A1A" w:rsidP="00DE1FC4">
            <w:pPr>
              <w:pStyle w:val="table2"/>
            </w:pPr>
            <w:r w:rsidRPr="00E22C33">
              <w:t>Wubin</w:t>
            </w:r>
          </w:p>
        </w:tc>
      </w:tr>
      <w:tr w:rsidR="00B01A1A" w:rsidRPr="00E22C33" w14:paraId="56A1793D" w14:textId="77777777" w:rsidTr="00407AFB">
        <w:trPr>
          <w:trHeight w:val="113"/>
        </w:trPr>
        <w:tc>
          <w:tcPr>
            <w:tcW w:w="2523" w:type="dxa"/>
          </w:tcPr>
          <w:p w14:paraId="276E8999" w14:textId="77777777" w:rsidR="00B01A1A" w:rsidRPr="00E22C33" w:rsidRDefault="00B01A1A" w:rsidP="00DE1FC4">
            <w:pPr>
              <w:pStyle w:val="table2"/>
            </w:pPr>
            <w:r w:rsidRPr="00E22C33">
              <w:t>Wundowie</w:t>
            </w:r>
          </w:p>
        </w:tc>
      </w:tr>
      <w:tr w:rsidR="00B01A1A" w:rsidRPr="00E22C33" w14:paraId="3981A5A9" w14:textId="77777777" w:rsidTr="00407AFB">
        <w:trPr>
          <w:trHeight w:val="113"/>
        </w:trPr>
        <w:tc>
          <w:tcPr>
            <w:tcW w:w="2523" w:type="dxa"/>
          </w:tcPr>
          <w:p w14:paraId="0BB4FE04" w14:textId="77777777" w:rsidR="00B01A1A" w:rsidRPr="00E22C33" w:rsidRDefault="00B01A1A" w:rsidP="00DE1FC4">
            <w:pPr>
              <w:pStyle w:val="table2"/>
            </w:pPr>
            <w:r w:rsidRPr="00E22C33">
              <w:t>Wyalkatchem</w:t>
            </w:r>
          </w:p>
        </w:tc>
      </w:tr>
      <w:tr w:rsidR="00B01A1A" w:rsidRPr="00E22C33" w14:paraId="1C600869" w14:textId="77777777" w:rsidTr="00407AFB">
        <w:trPr>
          <w:trHeight w:val="113"/>
        </w:trPr>
        <w:tc>
          <w:tcPr>
            <w:tcW w:w="2523" w:type="dxa"/>
          </w:tcPr>
          <w:p w14:paraId="3DBD25CD" w14:textId="77777777" w:rsidR="00B01A1A" w:rsidRPr="00E22C33" w:rsidRDefault="00B01A1A" w:rsidP="00DE1FC4">
            <w:pPr>
              <w:pStyle w:val="table2"/>
            </w:pPr>
            <w:r w:rsidRPr="00E22C33">
              <w:t>Smoke Creek-Argy</w:t>
            </w:r>
          </w:p>
        </w:tc>
      </w:tr>
      <w:tr w:rsidR="00B01A1A" w:rsidRPr="00E22C33" w14:paraId="530D5740" w14:textId="77777777" w:rsidTr="00407AFB">
        <w:trPr>
          <w:trHeight w:val="113"/>
        </w:trPr>
        <w:tc>
          <w:tcPr>
            <w:tcW w:w="2523" w:type="dxa"/>
          </w:tcPr>
          <w:p w14:paraId="2B2F5CF1" w14:textId="77777777" w:rsidR="00B01A1A" w:rsidRPr="00E22C33" w:rsidRDefault="00B01A1A" w:rsidP="00DE1FC4">
            <w:pPr>
              <w:pStyle w:val="table2"/>
            </w:pPr>
            <w:r w:rsidRPr="00E22C33">
              <w:t xml:space="preserve">Yalgoo </w:t>
            </w:r>
          </w:p>
        </w:tc>
      </w:tr>
      <w:tr w:rsidR="00B01A1A" w:rsidRPr="00E22C33" w14:paraId="40C5681A" w14:textId="77777777" w:rsidTr="00407AFB">
        <w:trPr>
          <w:trHeight w:val="113"/>
        </w:trPr>
        <w:tc>
          <w:tcPr>
            <w:tcW w:w="2523" w:type="dxa"/>
          </w:tcPr>
          <w:p w14:paraId="41D919F3" w14:textId="77777777" w:rsidR="00B01A1A" w:rsidRPr="00E22C33" w:rsidRDefault="00B01A1A" w:rsidP="00DE1FC4">
            <w:pPr>
              <w:pStyle w:val="table2"/>
            </w:pPr>
            <w:r w:rsidRPr="00E22C33">
              <w:t>Yarloop</w:t>
            </w:r>
          </w:p>
        </w:tc>
      </w:tr>
      <w:tr w:rsidR="00B01A1A" w:rsidRPr="00E22C33" w14:paraId="1DF76590" w14:textId="77777777" w:rsidTr="00407AFB">
        <w:trPr>
          <w:trHeight w:val="113"/>
        </w:trPr>
        <w:tc>
          <w:tcPr>
            <w:tcW w:w="2523" w:type="dxa"/>
          </w:tcPr>
          <w:p w14:paraId="70378BB4" w14:textId="77777777" w:rsidR="00B01A1A" w:rsidRPr="00E22C33" w:rsidRDefault="00B01A1A" w:rsidP="00DE1FC4">
            <w:pPr>
              <w:pStyle w:val="table2"/>
            </w:pPr>
            <w:r w:rsidRPr="00E22C33">
              <w:t xml:space="preserve">Yallingyup </w:t>
            </w:r>
          </w:p>
        </w:tc>
      </w:tr>
      <w:tr w:rsidR="00B01A1A" w:rsidRPr="00E22C33" w14:paraId="18B843DD" w14:textId="77777777" w:rsidTr="00407AFB">
        <w:trPr>
          <w:trHeight w:val="113"/>
        </w:trPr>
        <w:tc>
          <w:tcPr>
            <w:tcW w:w="2523" w:type="dxa"/>
          </w:tcPr>
          <w:p w14:paraId="370011D1" w14:textId="77777777" w:rsidR="00B01A1A" w:rsidRPr="00E22C33" w:rsidRDefault="00B01A1A" w:rsidP="00DE1FC4">
            <w:pPr>
              <w:pStyle w:val="table2"/>
            </w:pPr>
            <w:r w:rsidRPr="00E22C33">
              <w:t>Yarrie Minesite</w:t>
            </w:r>
          </w:p>
        </w:tc>
      </w:tr>
      <w:tr w:rsidR="00B01A1A" w:rsidRPr="00E22C33" w14:paraId="37998B45" w14:textId="77777777" w:rsidTr="00407AFB">
        <w:trPr>
          <w:trHeight w:val="113"/>
        </w:trPr>
        <w:tc>
          <w:tcPr>
            <w:tcW w:w="2523" w:type="dxa"/>
          </w:tcPr>
          <w:p w14:paraId="70102CF4" w14:textId="77777777" w:rsidR="00B01A1A" w:rsidRPr="00E22C33" w:rsidRDefault="00B01A1A" w:rsidP="00DE1FC4">
            <w:pPr>
              <w:pStyle w:val="table2"/>
            </w:pPr>
            <w:smartTag w:uri="urn:schemas-microsoft-com:office:smarttags" w:element="City">
              <w:smartTag w:uri="urn:schemas-microsoft-com:office:smarttags" w:element="place">
                <w:r w:rsidRPr="00E22C33">
                  <w:t>York</w:t>
                </w:r>
              </w:smartTag>
            </w:smartTag>
          </w:p>
        </w:tc>
      </w:tr>
      <w:tr w:rsidR="00B01A1A" w:rsidRPr="00E22C33" w14:paraId="1BC6AA82" w14:textId="77777777" w:rsidTr="00407AFB">
        <w:trPr>
          <w:trHeight w:val="113"/>
        </w:trPr>
        <w:tc>
          <w:tcPr>
            <w:tcW w:w="2523" w:type="dxa"/>
          </w:tcPr>
          <w:p w14:paraId="1880AF02" w14:textId="77777777" w:rsidR="00B01A1A" w:rsidRPr="00E22C33" w:rsidRDefault="00B01A1A" w:rsidP="00DE1FC4">
            <w:pPr>
              <w:pStyle w:val="table2"/>
            </w:pPr>
            <w:r w:rsidRPr="00E22C33">
              <w:t>Yunderup</w:t>
            </w:r>
          </w:p>
        </w:tc>
      </w:tr>
      <w:tr w:rsidR="00B01A1A" w:rsidRPr="00E22C33" w14:paraId="0EC228B4" w14:textId="77777777" w:rsidTr="00407AFB">
        <w:trPr>
          <w:trHeight w:val="113"/>
        </w:trPr>
        <w:tc>
          <w:tcPr>
            <w:tcW w:w="2523" w:type="dxa"/>
          </w:tcPr>
          <w:p w14:paraId="2F87FB58" w14:textId="77777777" w:rsidR="00B01A1A" w:rsidRPr="00E22C33" w:rsidRDefault="00B01A1A" w:rsidP="00DE1FC4">
            <w:pPr>
              <w:pStyle w:val="table2"/>
            </w:pPr>
            <w:r w:rsidRPr="00E22C33">
              <w:t>Asarco Gold Mine</w:t>
            </w:r>
          </w:p>
        </w:tc>
      </w:tr>
      <w:tr w:rsidR="00B01A1A" w:rsidRPr="00E22C33" w14:paraId="20920BE9" w14:textId="77777777" w:rsidTr="00407AFB">
        <w:trPr>
          <w:trHeight w:val="113"/>
        </w:trPr>
        <w:tc>
          <w:tcPr>
            <w:tcW w:w="2523" w:type="dxa"/>
          </w:tcPr>
          <w:p w14:paraId="49A02AAD" w14:textId="77777777" w:rsidR="00B01A1A" w:rsidRPr="00E22C33" w:rsidRDefault="00B01A1A" w:rsidP="00DE1FC4">
            <w:pPr>
              <w:pStyle w:val="table2"/>
            </w:pPr>
            <w:smartTag w:uri="urn:schemas-microsoft-com:office:smarttags" w:element="City">
              <w:smartTag w:uri="urn:schemas-microsoft-com:office:smarttags" w:element="place">
                <w:r w:rsidRPr="00E22C33">
                  <w:t>Davenport</w:t>
                </w:r>
              </w:smartTag>
            </w:smartTag>
          </w:p>
        </w:tc>
      </w:tr>
    </w:tbl>
    <w:p w14:paraId="1DDFB40D" w14:textId="77777777" w:rsidR="00B01A1A" w:rsidRPr="00E22C33" w:rsidRDefault="00B01A1A">
      <w:pPr>
        <w:rPr>
          <w:sz w:val="18"/>
        </w:rPr>
        <w:sectPr w:rsidR="00B01A1A" w:rsidRPr="00E22C33">
          <w:type w:val="continuous"/>
          <w:pgSz w:w="11907" w:h="16840"/>
          <w:pgMar w:top="543" w:right="1418" w:bottom="1418" w:left="1418" w:header="720" w:footer="720" w:gutter="0"/>
          <w:cols w:num="3" w:space="0"/>
        </w:sectPr>
      </w:pPr>
    </w:p>
    <w:p w14:paraId="2A0B185D" w14:textId="77777777" w:rsidR="00B01A1A" w:rsidRPr="00E22C33" w:rsidRDefault="00B91356" w:rsidP="00B91356">
      <w:pPr>
        <w:pStyle w:val="TableRowHeading"/>
      </w:pPr>
      <w:r w:rsidRPr="00E22C33">
        <w:t>Charging Zones and Charging Ar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40"/>
        <w:gridCol w:w="2841"/>
        <w:gridCol w:w="2841"/>
      </w:tblGrid>
      <w:tr w:rsidR="00B01A1A" w:rsidRPr="00E22C33" w14:paraId="71112812" w14:textId="77777777" w:rsidTr="00407AFB">
        <w:trPr>
          <w:trHeight w:val="557"/>
        </w:trPr>
        <w:tc>
          <w:tcPr>
            <w:tcW w:w="2840" w:type="dxa"/>
          </w:tcPr>
          <w:p w14:paraId="06B25FC3" w14:textId="77777777" w:rsidR="00B01A1A" w:rsidRPr="00E22C33" w:rsidRDefault="00B01A1A" w:rsidP="00407AFB">
            <w:pPr>
              <w:pStyle w:val="table1"/>
              <w:spacing w:before="120"/>
            </w:pPr>
            <w:r w:rsidRPr="00E22C33">
              <w:t>Charging Zone</w:t>
            </w:r>
          </w:p>
        </w:tc>
        <w:tc>
          <w:tcPr>
            <w:tcW w:w="2841" w:type="dxa"/>
          </w:tcPr>
          <w:p w14:paraId="04106342" w14:textId="77777777" w:rsidR="00B01A1A" w:rsidRPr="00407AFB" w:rsidRDefault="00B01A1A" w:rsidP="00407AFB">
            <w:pPr>
              <w:pStyle w:val="table1"/>
              <w:spacing w:before="120"/>
              <w:rPr>
                <w:rFonts w:ascii="Arial Narrow" w:hAnsi="Arial Narrow"/>
                <w:sz w:val="22"/>
                <w:szCs w:val="22"/>
              </w:rPr>
            </w:pPr>
            <w:r w:rsidRPr="00407AFB">
              <w:rPr>
                <w:rFonts w:ascii="Arial Narrow" w:hAnsi="Arial Narrow"/>
                <w:sz w:val="22"/>
                <w:szCs w:val="22"/>
              </w:rPr>
              <w:t>Western Australia</w:t>
            </w:r>
          </w:p>
        </w:tc>
        <w:tc>
          <w:tcPr>
            <w:tcW w:w="2841" w:type="dxa"/>
          </w:tcPr>
          <w:p w14:paraId="03BC7CEC" w14:textId="77777777" w:rsidR="00B01A1A" w:rsidRPr="00407AFB" w:rsidRDefault="00B01A1A" w:rsidP="00407AFB">
            <w:pPr>
              <w:keepNext/>
              <w:rPr>
                <w:rFonts w:ascii="Arial" w:hAnsi="Arial"/>
                <w:color w:val="000000"/>
                <w:sz w:val="18"/>
              </w:rPr>
            </w:pPr>
          </w:p>
        </w:tc>
      </w:tr>
      <w:tr w:rsidR="00B01A1A" w:rsidRPr="00E22C33" w14:paraId="532E482E" w14:textId="77777777" w:rsidTr="00407AFB">
        <w:trPr>
          <w:trHeight w:val="554"/>
        </w:trPr>
        <w:tc>
          <w:tcPr>
            <w:tcW w:w="2840" w:type="dxa"/>
          </w:tcPr>
          <w:p w14:paraId="3A3B3F8A" w14:textId="77777777" w:rsidR="00B01A1A" w:rsidRPr="00E22C33" w:rsidRDefault="00B01A1A" w:rsidP="005F74F7">
            <w:pPr>
              <w:pStyle w:val="table1"/>
            </w:pPr>
            <w:r w:rsidRPr="00E22C33">
              <w:t>Primary Area Centre</w:t>
            </w:r>
          </w:p>
        </w:tc>
        <w:tc>
          <w:tcPr>
            <w:tcW w:w="2841" w:type="dxa"/>
          </w:tcPr>
          <w:p w14:paraId="0E01547F" w14:textId="77777777" w:rsidR="00B01A1A" w:rsidRPr="00407AFB" w:rsidRDefault="00B01A1A" w:rsidP="00407AFB">
            <w:pPr>
              <w:pStyle w:val="table2"/>
              <w:spacing w:before="120"/>
              <w:rPr>
                <w:b/>
              </w:rPr>
            </w:pPr>
            <w:r w:rsidRPr="00E22C33">
              <w:t>Karratha</w:t>
            </w:r>
          </w:p>
        </w:tc>
        <w:tc>
          <w:tcPr>
            <w:tcW w:w="2841" w:type="dxa"/>
          </w:tcPr>
          <w:p w14:paraId="64134AED" w14:textId="77777777" w:rsidR="00B01A1A" w:rsidRPr="00407AFB" w:rsidRDefault="00B01A1A" w:rsidP="00407AFB">
            <w:pPr>
              <w:keepNext/>
              <w:widowControl w:val="0"/>
              <w:spacing w:before="120" w:after="120"/>
              <w:rPr>
                <w:rFonts w:ascii="Arial" w:hAnsi="Arial"/>
                <w:color w:val="000000"/>
                <w:sz w:val="18"/>
              </w:rPr>
            </w:pPr>
          </w:p>
        </w:tc>
      </w:tr>
      <w:tr w:rsidR="00B01A1A" w:rsidRPr="00E22C33" w14:paraId="73EC9C39" w14:textId="77777777" w:rsidTr="00407AFB">
        <w:trPr>
          <w:trHeight w:val="113"/>
        </w:trPr>
        <w:tc>
          <w:tcPr>
            <w:tcW w:w="2840" w:type="dxa"/>
          </w:tcPr>
          <w:p w14:paraId="3193DDA2" w14:textId="77777777" w:rsidR="00B01A1A" w:rsidRPr="00407AFB" w:rsidRDefault="00B01A1A" w:rsidP="00407AFB">
            <w:pPr>
              <w:pStyle w:val="table2"/>
              <w:spacing w:before="120"/>
              <w:rPr>
                <w:b/>
                <w:color w:val="000000"/>
              </w:rPr>
            </w:pPr>
            <w:r w:rsidRPr="00E22C33">
              <w:t>Secondary Area Centre</w:t>
            </w:r>
          </w:p>
        </w:tc>
        <w:tc>
          <w:tcPr>
            <w:tcW w:w="2841" w:type="dxa"/>
          </w:tcPr>
          <w:p w14:paraId="10AA704A" w14:textId="77777777" w:rsidR="00B01A1A" w:rsidRPr="00E22C33" w:rsidRDefault="00B01A1A" w:rsidP="00407AFB">
            <w:pPr>
              <w:pStyle w:val="table2"/>
              <w:spacing w:before="120"/>
            </w:pPr>
            <w:r w:rsidRPr="00E22C33">
              <w:t>Nil</w:t>
            </w:r>
          </w:p>
        </w:tc>
        <w:tc>
          <w:tcPr>
            <w:tcW w:w="2841" w:type="dxa"/>
          </w:tcPr>
          <w:p w14:paraId="75A27197" w14:textId="77777777" w:rsidR="00B01A1A" w:rsidRPr="00407AFB" w:rsidRDefault="00B01A1A" w:rsidP="00407AFB">
            <w:pPr>
              <w:widowControl w:val="0"/>
              <w:spacing w:before="120" w:after="120"/>
              <w:rPr>
                <w:rFonts w:ascii="Arial" w:hAnsi="Arial"/>
                <w:color w:val="000000"/>
                <w:sz w:val="18"/>
              </w:rPr>
            </w:pPr>
          </w:p>
        </w:tc>
      </w:tr>
    </w:tbl>
    <w:p w14:paraId="573225F9" w14:textId="77777777" w:rsidR="00B01A1A" w:rsidRPr="00E22C33" w:rsidRDefault="00B01A1A" w:rsidP="005F74F7">
      <w:pPr>
        <w:spacing w:before="240"/>
        <w:ind w:hanging="720"/>
      </w:pPr>
      <w:r w:rsidRPr="00E22C33">
        <w:t>Tertiary Area Centre</w:t>
      </w:r>
    </w:p>
    <w:p w14:paraId="39E7B79F" w14:textId="77777777" w:rsidR="00B01A1A" w:rsidRPr="00E22C33" w:rsidRDefault="00B01A1A">
      <w:pPr>
        <w:keepNext/>
        <w:spacing w:before="120" w:after="120"/>
        <w:sectPr w:rsidR="00B01A1A" w:rsidRPr="00E22C33">
          <w:type w:val="continuous"/>
          <w:pgSz w:w="11907" w:h="16840"/>
          <w:pgMar w:top="543" w:right="1418" w:bottom="1418" w:left="1418"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523"/>
      </w:tblGrid>
      <w:tr w:rsidR="00B01A1A" w:rsidRPr="00E22C33" w14:paraId="7800F237" w14:textId="77777777" w:rsidTr="00407AFB">
        <w:trPr>
          <w:trHeight w:val="113"/>
        </w:trPr>
        <w:tc>
          <w:tcPr>
            <w:tcW w:w="2523" w:type="dxa"/>
          </w:tcPr>
          <w:p w14:paraId="097C1366" w14:textId="77777777" w:rsidR="00B01A1A" w:rsidRPr="00E22C33" w:rsidRDefault="00B01A1A" w:rsidP="00DE1FC4">
            <w:pPr>
              <w:pStyle w:val="table2"/>
            </w:pPr>
            <w:r w:rsidRPr="00E22C33">
              <w:t>Argyle Mine</w:t>
            </w:r>
          </w:p>
        </w:tc>
      </w:tr>
      <w:tr w:rsidR="00B01A1A" w:rsidRPr="00E22C33" w14:paraId="0EE3AD61" w14:textId="77777777" w:rsidTr="00407AFB">
        <w:trPr>
          <w:trHeight w:val="113"/>
        </w:trPr>
        <w:tc>
          <w:tcPr>
            <w:tcW w:w="2523" w:type="dxa"/>
          </w:tcPr>
          <w:p w14:paraId="575910BB" w14:textId="77777777" w:rsidR="00B01A1A" w:rsidRPr="00E22C33" w:rsidRDefault="00B01A1A" w:rsidP="00DE1FC4">
            <w:pPr>
              <w:pStyle w:val="table2"/>
            </w:pPr>
            <w:smartTag w:uri="urn:schemas-microsoft-com:office:smarttags" w:element="PlaceName">
              <w:r w:rsidRPr="00E22C33">
                <w:t>Barrow</w:t>
              </w:r>
            </w:smartTag>
            <w:r w:rsidRPr="00E22C33">
              <w:t xml:space="preserve"> Island</w:t>
            </w:r>
          </w:p>
        </w:tc>
      </w:tr>
      <w:tr w:rsidR="00B01A1A" w:rsidRPr="00E22C33" w14:paraId="594B80D5" w14:textId="77777777" w:rsidTr="00407AFB">
        <w:trPr>
          <w:trHeight w:val="113"/>
        </w:trPr>
        <w:tc>
          <w:tcPr>
            <w:tcW w:w="2523" w:type="dxa"/>
          </w:tcPr>
          <w:p w14:paraId="4F7F14BD" w14:textId="77777777" w:rsidR="00B01A1A" w:rsidRPr="00407AFB" w:rsidRDefault="00B01A1A" w:rsidP="00DE1FC4">
            <w:pPr>
              <w:pStyle w:val="table2"/>
              <w:rPr>
                <w:color w:val="000000"/>
              </w:rPr>
            </w:pPr>
            <w:r w:rsidRPr="00407AFB">
              <w:rPr>
                <w:color w:val="000000"/>
              </w:rPr>
              <w:t>Broome</w:t>
            </w:r>
          </w:p>
        </w:tc>
      </w:tr>
      <w:tr w:rsidR="00B01A1A" w:rsidRPr="00E22C33" w14:paraId="7B948D89" w14:textId="77777777" w:rsidTr="00407AFB">
        <w:trPr>
          <w:trHeight w:val="113"/>
        </w:trPr>
        <w:tc>
          <w:tcPr>
            <w:tcW w:w="2523" w:type="dxa"/>
          </w:tcPr>
          <w:p w14:paraId="409A53FB" w14:textId="77777777" w:rsidR="00B01A1A" w:rsidRPr="00407AFB" w:rsidRDefault="00B01A1A" w:rsidP="00DE1FC4">
            <w:pPr>
              <w:pStyle w:val="table2"/>
              <w:rPr>
                <w:color w:val="000000"/>
              </w:rPr>
            </w:pPr>
            <w:r w:rsidRPr="00407AFB">
              <w:rPr>
                <w:color w:val="000000"/>
              </w:rPr>
              <w:t>Cue</w:t>
            </w:r>
          </w:p>
        </w:tc>
      </w:tr>
      <w:tr w:rsidR="00B01A1A" w:rsidRPr="00E22C33" w14:paraId="56260DCA" w14:textId="77777777" w:rsidTr="00407AFB">
        <w:trPr>
          <w:trHeight w:val="113"/>
        </w:trPr>
        <w:tc>
          <w:tcPr>
            <w:tcW w:w="2523" w:type="dxa"/>
          </w:tcPr>
          <w:p w14:paraId="0D06BA4F" w14:textId="77777777" w:rsidR="00B01A1A" w:rsidRPr="00407AFB" w:rsidRDefault="00B01A1A" w:rsidP="00DE1FC4">
            <w:pPr>
              <w:pStyle w:val="table2"/>
              <w:rPr>
                <w:color w:val="000000"/>
              </w:rPr>
            </w:pPr>
            <w:r w:rsidRPr="00407AFB">
              <w:rPr>
                <w:color w:val="000000"/>
              </w:rPr>
              <w:t>Dampier</w:t>
            </w:r>
          </w:p>
        </w:tc>
      </w:tr>
      <w:tr w:rsidR="00B01A1A" w:rsidRPr="00E22C33" w14:paraId="4E517A33" w14:textId="77777777" w:rsidTr="00407AFB">
        <w:trPr>
          <w:trHeight w:val="113"/>
        </w:trPr>
        <w:tc>
          <w:tcPr>
            <w:tcW w:w="2523" w:type="dxa"/>
          </w:tcPr>
          <w:p w14:paraId="0CEBD4DA" w14:textId="77777777" w:rsidR="00B01A1A" w:rsidRPr="00407AFB" w:rsidRDefault="00B01A1A" w:rsidP="00DE1FC4">
            <w:pPr>
              <w:pStyle w:val="table2"/>
              <w:rPr>
                <w:color w:val="000000"/>
              </w:rPr>
            </w:pPr>
            <w:smartTag w:uri="urn:schemas-microsoft-com:office:smarttags" w:element="City">
              <w:smartTag w:uri="urn:schemas-microsoft-com:office:smarttags" w:element="place">
                <w:r w:rsidRPr="00407AFB">
                  <w:rPr>
                    <w:color w:val="000000"/>
                  </w:rPr>
                  <w:t>Derby</w:t>
                </w:r>
              </w:smartTag>
            </w:smartTag>
          </w:p>
        </w:tc>
      </w:tr>
      <w:tr w:rsidR="00B01A1A" w:rsidRPr="00E22C33" w14:paraId="2645E397" w14:textId="77777777" w:rsidTr="00407AFB">
        <w:trPr>
          <w:trHeight w:val="113"/>
        </w:trPr>
        <w:tc>
          <w:tcPr>
            <w:tcW w:w="2523" w:type="dxa"/>
          </w:tcPr>
          <w:p w14:paraId="26C9C98D" w14:textId="77777777" w:rsidR="00B01A1A" w:rsidRPr="00407AFB" w:rsidRDefault="00B01A1A" w:rsidP="00DE1FC4">
            <w:pPr>
              <w:pStyle w:val="table2"/>
              <w:rPr>
                <w:color w:val="000000"/>
              </w:rPr>
            </w:pPr>
            <w:r w:rsidRPr="00407AFB">
              <w:rPr>
                <w:color w:val="000000"/>
              </w:rPr>
              <w:t>Fitzroy Crossing</w:t>
            </w:r>
          </w:p>
        </w:tc>
      </w:tr>
      <w:tr w:rsidR="00B01A1A" w:rsidRPr="00E22C33" w14:paraId="3C413AFC" w14:textId="77777777" w:rsidTr="00407AFB">
        <w:trPr>
          <w:trHeight w:val="113"/>
        </w:trPr>
        <w:tc>
          <w:tcPr>
            <w:tcW w:w="2523" w:type="dxa"/>
          </w:tcPr>
          <w:p w14:paraId="6238E8A0" w14:textId="77777777" w:rsidR="00B01A1A" w:rsidRPr="00407AFB" w:rsidRDefault="00B01A1A" w:rsidP="00DE1FC4">
            <w:pPr>
              <w:pStyle w:val="table2"/>
              <w:rPr>
                <w:color w:val="000000"/>
              </w:rPr>
            </w:pPr>
            <w:r w:rsidRPr="00407AFB">
              <w:rPr>
                <w:color w:val="000000"/>
              </w:rPr>
              <w:t>Jerramungup</w:t>
            </w:r>
          </w:p>
        </w:tc>
      </w:tr>
      <w:tr w:rsidR="00B01A1A" w:rsidRPr="00E22C33" w14:paraId="3CC11B8B" w14:textId="77777777" w:rsidTr="00407AFB">
        <w:trPr>
          <w:trHeight w:val="113"/>
        </w:trPr>
        <w:tc>
          <w:tcPr>
            <w:tcW w:w="2523" w:type="dxa"/>
          </w:tcPr>
          <w:p w14:paraId="2D80AEDD" w14:textId="77777777" w:rsidR="00B01A1A" w:rsidRPr="00407AFB" w:rsidRDefault="00B01A1A" w:rsidP="00DE1FC4">
            <w:pPr>
              <w:pStyle w:val="table2"/>
              <w:rPr>
                <w:color w:val="000000"/>
              </w:rPr>
            </w:pPr>
            <w:r w:rsidRPr="00407AFB">
              <w:rPr>
                <w:color w:val="000000"/>
              </w:rPr>
              <w:t>Karratha South</w:t>
            </w:r>
          </w:p>
        </w:tc>
      </w:tr>
      <w:tr w:rsidR="00B01A1A" w:rsidRPr="00E22C33" w14:paraId="5E38CF1D" w14:textId="77777777" w:rsidTr="00407AFB">
        <w:trPr>
          <w:trHeight w:val="113"/>
        </w:trPr>
        <w:tc>
          <w:tcPr>
            <w:tcW w:w="2523" w:type="dxa"/>
          </w:tcPr>
          <w:p w14:paraId="574A735E" w14:textId="77777777" w:rsidR="00B01A1A" w:rsidRPr="00407AFB" w:rsidRDefault="00B01A1A" w:rsidP="00DE1FC4">
            <w:pPr>
              <w:pStyle w:val="table2"/>
              <w:rPr>
                <w:color w:val="000000"/>
              </w:rPr>
            </w:pPr>
            <w:r w:rsidRPr="00407AFB">
              <w:rPr>
                <w:color w:val="000000"/>
              </w:rPr>
              <w:lastRenderedPageBreak/>
              <w:t>Kununarra (also NT)</w:t>
            </w:r>
          </w:p>
        </w:tc>
      </w:tr>
      <w:tr w:rsidR="00B01A1A" w:rsidRPr="00E22C33" w14:paraId="5BC9334F" w14:textId="77777777" w:rsidTr="00407AFB">
        <w:trPr>
          <w:trHeight w:val="113"/>
        </w:trPr>
        <w:tc>
          <w:tcPr>
            <w:tcW w:w="2523" w:type="dxa"/>
          </w:tcPr>
          <w:p w14:paraId="446E6FF0" w14:textId="77777777" w:rsidR="00B01A1A" w:rsidRPr="00407AFB" w:rsidRDefault="00B01A1A" w:rsidP="00DE1FC4">
            <w:pPr>
              <w:pStyle w:val="table2"/>
              <w:rPr>
                <w:color w:val="000000"/>
              </w:rPr>
            </w:pPr>
            <w:r w:rsidRPr="00407AFB">
              <w:rPr>
                <w:color w:val="000000"/>
              </w:rPr>
              <w:t>Newman</w:t>
            </w:r>
          </w:p>
        </w:tc>
      </w:tr>
      <w:tr w:rsidR="00B01A1A" w:rsidRPr="00E22C33" w14:paraId="4AB06311" w14:textId="77777777" w:rsidTr="00407AFB">
        <w:trPr>
          <w:trHeight w:val="113"/>
        </w:trPr>
        <w:tc>
          <w:tcPr>
            <w:tcW w:w="2523" w:type="dxa"/>
          </w:tcPr>
          <w:p w14:paraId="50C257D5" w14:textId="77777777" w:rsidR="00B01A1A" w:rsidRPr="00407AFB" w:rsidRDefault="00B01A1A" w:rsidP="00DE1FC4">
            <w:pPr>
              <w:pStyle w:val="table2"/>
              <w:rPr>
                <w:color w:val="000000"/>
              </w:rPr>
            </w:pPr>
            <w:r w:rsidRPr="00407AFB">
              <w:rPr>
                <w:color w:val="000000"/>
              </w:rPr>
              <w:t>Pannwonica</w:t>
            </w:r>
          </w:p>
        </w:tc>
      </w:tr>
      <w:tr w:rsidR="00B01A1A" w:rsidRPr="00E22C33" w14:paraId="719528AF" w14:textId="77777777" w:rsidTr="00407AFB">
        <w:trPr>
          <w:trHeight w:val="113"/>
        </w:trPr>
        <w:tc>
          <w:tcPr>
            <w:tcW w:w="2523" w:type="dxa"/>
          </w:tcPr>
          <w:p w14:paraId="6BD55119" w14:textId="77777777" w:rsidR="00B01A1A" w:rsidRPr="00407AFB" w:rsidRDefault="00B01A1A" w:rsidP="00DE1FC4">
            <w:pPr>
              <w:pStyle w:val="table2"/>
              <w:rPr>
                <w:color w:val="000000"/>
              </w:rPr>
            </w:pPr>
            <w:r w:rsidRPr="00407AFB">
              <w:rPr>
                <w:color w:val="000000"/>
              </w:rPr>
              <w:t>Paraburdoo</w:t>
            </w:r>
          </w:p>
        </w:tc>
      </w:tr>
      <w:tr w:rsidR="00B01A1A" w:rsidRPr="00E22C33" w14:paraId="6FEC3C62" w14:textId="77777777" w:rsidTr="00407AFB">
        <w:trPr>
          <w:trHeight w:val="113"/>
        </w:trPr>
        <w:tc>
          <w:tcPr>
            <w:tcW w:w="2523" w:type="dxa"/>
          </w:tcPr>
          <w:p w14:paraId="0246C47A" w14:textId="77777777" w:rsidR="00B01A1A" w:rsidRPr="00407AFB" w:rsidRDefault="00B01A1A" w:rsidP="00DE1FC4">
            <w:pPr>
              <w:pStyle w:val="table2"/>
              <w:rPr>
                <w:color w:val="000000"/>
              </w:rPr>
            </w:pPr>
            <w:r w:rsidRPr="00407AFB">
              <w:rPr>
                <w:color w:val="000000"/>
              </w:rPr>
              <w:t>Port Hedland</w:t>
            </w:r>
          </w:p>
        </w:tc>
      </w:tr>
      <w:tr w:rsidR="00B01A1A" w:rsidRPr="00E22C33" w14:paraId="18F944C2" w14:textId="77777777" w:rsidTr="00407AFB">
        <w:trPr>
          <w:trHeight w:val="113"/>
        </w:trPr>
        <w:tc>
          <w:tcPr>
            <w:tcW w:w="2523" w:type="dxa"/>
          </w:tcPr>
          <w:p w14:paraId="54D5610E" w14:textId="77777777" w:rsidR="00B01A1A" w:rsidRPr="00407AFB" w:rsidRDefault="00B01A1A" w:rsidP="00DE1FC4">
            <w:pPr>
              <w:pStyle w:val="table2"/>
              <w:rPr>
                <w:color w:val="000000"/>
              </w:rPr>
            </w:pPr>
            <w:r w:rsidRPr="00407AFB">
              <w:rPr>
                <w:color w:val="000000"/>
              </w:rPr>
              <w:t>Port Hedland West</w:t>
            </w:r>
          </w:p>
        </w:tc>
      </w:tr>
      <w:tr w:rsidR="00B01A1A" w:rsidRPr="00E22C33" w14:paraId="0D272490" w14:textId="77777777" w:rsidTr="00407AFB">
        <w:trPr>
          <w:trHeight w:val="113"/>
        </w:trPr>
        <w:tc>
          <w:tcPr>
            <w:tcW w:w="2523" w:type="dxa"/>
          </w:tcPr>
          <w:p w14:paraId="2DCF84D1" w14:textId="77777777" w:rsidR="00B01A1A" w:rsidRPr="00407AFB" w:rsidRDefault="00B01A1A" w:rsidP="00DE1FC4">
            <w:pPr>
              <w:pStyle w:val="table2"/>
              <w:rPr>
                <w:color w:val="000000"/>
              </w:rPr>
            </w:pPr>
            <w:r w:rsidRPr="00407AFB">
              <w:rPr>
                <w:color w:val="000000"/>
              </w:rPr>
              <w:t>Roebourne</w:t>
            </w:r>
          </w:p>
        </w:tc>
      </w:tr>
      <w:tr w:rsidR="00B01A1A" w:rsidRPr="00E22C33" w14:paraId="24D6AAC5" w14:textId="77777777" w:rsidTr="00407AFB">
        <w:trPr>
          <w:trHeight w:val="113"/>
        </w:trPr>
        <w:tc>
          <w:tcPr>
            <w:tcW w:w="2523" w:type="dxa"/>
          </w:tcPr>
          <w:p w14:paraId="31B26B99" w14:textId="77777777" w:rsidR="00B01A1A" w:rsidRPr="00407AFB" w:rsidRDefault="00B01A1A" w:rsidP="00DE1FC4">
            <w:pPr>
              <w:pStyle w:val="table2"/>
              <w:rPr>
                <w:color w:val="000000"/>
              </w:rPr>
            </w:pPr>
            <w:smartTag w:uri="urn:schemas-microsoft-com:office:smarttags" w:element="place">
              <w:r w:rsidRPr="00407AFB">
                <w:rPr>
                  <w:color w:val="000000"/>
                </w:rPr>
                <w:t>South Hedland</w:t>
              </w:r>
            </w:smartTag>
          </w:p>
        </w:tc>
      </w:tr>
      <w:tr w:rsidR="00B01A1A" w:rsidRPr="00E22C33" w14:paraId="7DC2F153" w14:textId="77777777" w:rsidTr="00407AFB">
        <w:trPr>
          <w:trHeight w:val="113"/>
        </w:trPr>
        <w:tc>
          <w:tcPr>
            <w:tcW w:w="2523" w:type="dxa"/>
          </w:tcPr>
          <w:p w14:paraId="5A620767" w14:textId="77777777" w:rsidR="00B01A1A" w:rsidRPr="00407AFB" w:rsidRDefault="00B01A1A" w:rsidP="00DE1FC4">
            <w:pPr>
              <w:pStyle w:val="table2"/>
              <w:rPr>
                <w:color w:val="000000"/>
              </w:rPr>
            </w:pPr>
            <w:r w:rsidRPr="00407AFB">
              <w:rPr>
                <w:color w:val="000000"/>
              </w:rPr>
              <w:t>Tom Price</w:t>
            </w:r>
          </w:p>
        </w:tc>
      </w:tr>
      <w:tr w:rsidR="00B01A1A" w:rsidRPr="00E22C33" w14:paraId="34786C6C" w14:textId="77777777" w:rsidTr="00407AFB">
        <w:trPr>
          <w:trHeight w:val="113"/>
        </w:trPr>
        <w:tc>
          <w:tcPr>
            <w:tcW w:w="2523" w:type="dxa"/>
          </w:tcPr>
          <w:p w14:paraId="3AB10778" w14:textId="77777777" w:rsidR="00B01A1A" w:rsidRPr="00407AFB" w:rsidRDefault="00B01A1A" w:rsidP="00DE1FC4">
            <w:pPr>
              <w:pStyle w:val="table2"/>
              <w:rPr>
                <w:color w:val="000000"/>
              </w:rPr>
            </w:pPr>
            <w:smartTag w:uri="urn:schemas-microsoft-com:office:smarttags" w:element="place">
              <w:smartTag w:uri="urn:schemas-microsoft-com:office:smarttags" w:element="PlaceName">
                <w:r w:rsidRPr="00407AFB">
                  <w:rPr>
                    <w:color w:val="000000"/>
                  </w:rPr>
                  <w:t>Thevenard</w:t>
                </w:r>
              </w:smartTag>
              <w:r w:rsidRPr="00407AFB">
                <w:rPr>
                  <w:color w:val="000000"/>
                </w:rPr>
                <w:t xml:space="preserve"> </w:t>
              </w:r>
              <w:smartTag w:uri="urn:schemas-microsoft-com:office:smarttags" w:element="PlaceType">
                <w:r w:rsidRPr="00407AFB">
                  <w:rPr>
                    <w:color w:val="000000"/>
                  </w:rPr>
                  <w:t>Island</w:t>
                </w:r>
              </w:smartTag>
            </w:smartTag>
          </w:p>
        </w:tc>
      </w:tr>
      <w:tr w:rsidR="00B01A1A" w:rsidRPr="00E22C33" w14:paraId="715D6588" w14:textId="77777777" w:rsidTr="00407AFB">
        <w:trPr>
          <w:trHeight w:val="113"/>
        </w:trPr>
        <w:tc>
          <w:tcPr>
            <w:tcW w:w="2523" w:type="dxa"/>
          </w:tcPr>
          <w:p w14:paraId="0AE43F4F" w14:textId="77777777" w:rsidR="00B01A1A" w:rsidRPr="00407AFB" w:rsidRDefault="00B01A1A" w:rsidP="00DE1FC4">
            <w:pPr>
              <w:pStyle w:val="table2"/>
              <w:rPr>
                <w:color w:val="000000"/>
              </w:rPr>
            </w:pPr>
            <w:r w:rsidRPr="00407AFB">
              <w:rPr>
                <w:color w:val="000000"/>
              </w:rPr>
              <w:t>Wickham</w:t>
            </w:r>
          </w:p>
        </w:tc>
      </w:tr>
      <w:tr w:rsidR="00B01A1A" w:rsidRPr="00E22C33" w14:paraId="374E4D5C" w14:textId="77777777" w:rsidTr="00407AFB">
        <w:trPr>
          <w:trHeight w:val="113"/>
        </w:trPr>
        <w:tc>
          <w:tcPr>
            <w:tcW w:w="2523" w:type="dxa"/>
          </w:tcPr>
          <w:p w14:paraId="270CF636" w14:textId="77777777" w:rsidR="00B01A1A" w:rsidRPr="00407AFB" w:rsidRDefault="00B01A1A" w:rsidP="00DE1FC4">
            <w:pPr>
              <w:pStyle w:val="table2"/>
              <w:rPr>
                <w:color w:val="000000"/>
              </w:rPr>
            </w:pPr>
            <w:smartTag w:uri="urn:schemas-microsoft-com:office:smarttags" w:element="place">
              <w:smartTag w:uri="urn:schemas-microsoft-com:office:smarttags" w:element="PlaceName">
                <w:r w:rsidRPr="00407AFB">
                  <w:rPr>
                    <w:color w:val="000000"/>
                  </w:rPr>
                  <w:t>Withnell</w:t>
                </w:r>
              </w:smartTag>
              <w:r w:rsidRPr="00407AFB">
                <w:rPr>
                  <w:color w:val="000000"/>
                </w:rPr>
                <w:t xml:space="preserve"> </w:t>
              </w:r>
              <w:smartTag w:uri="urn:schemas-microsoft-com:office:smarttags" w:element="PlaceType">
                <w:r w:rsidRPr="00407AFB">
                  <w:rPr>
                    <w:color w:val="000000"/>
                  </w:rPr>
                  <w:t>Bay</w:t>
                </w:r>
              </w:smartTag>
            </w:smartTag>
          </w:p>
        </w:tc>
      </w:tr>
      <w:tr w:rsidR="00B01A1A" w:rsidRPr="00E22C33" w14:paraId="1491BBCD" w14:textId="77777777" w:rsidTr="00407AFB">
        <w:trPr>
          <w:trHeight w:val="113"/>
        </w:trPr>
        <w:tc>
          <w:tcPr>
            <w:tcW w:w="2523" w:type="dxa"/>
          </w:tcPr>
          <w:p w14:paraId="51FA90CC" w14:textId="77777777" w:rsidR="00B01A1A" w:rsidRPr="00407AFB" w:rsidRDefault="00B01A1A" w:rsidP="00DE1FC4">
            <w:pPr>
              <w:pStyle w:val="table2"/>
              <w:rPr>
                <w:color w:val="000000"/>
              </w:rPr>
            </w:pPr>
            <w:r w:rsidRPr="00407AFB">
              <w:rPr>
                <w:color w:val="000000"/>
              </w:rPr>
              <w:t>Wyndham</w:t>
            </w:r>
          </w:p>
        </w:tc>
      </w:tr>
    </w:tbl>
    <w:p w14:paraId="35DE6B35" w14:textId="77777777" w:rsidR="00B01A1A" w:rsidRPr="00E22C33" w:rsidRDefault="00B01A1A">
      <w:pPr>
        <w:pStyle w:val="Heading1"/>
        <w:spacing w:before="240"/>
        <w:sectPr w:rsidR="00B01A1A" w:rsidRPr="00E22C33">
          <w:type w:val="continuous"/>
          <w:pgSz w:w="11907" w:h="16840"/>
          <w:pgMar w:top="543" w:right="1418" w:bottom="1418" w:left="1418" w:header="720" w:footer="720" w:gutter="0"/>
          <w:cols w:num="3" w:space="0"/>
        </w:sectPr>
      </w:pPr>
    </w:p>
    <w:p w14:paraId="30C3B1E3" w14:textId="77777777" w:rsidR="00B01A1A" w:rsidRPr="00E22C33" w:rsidRDefault="00B01A1A" w:rsidP="002C0E91">
      <w:pPr>
        <w:pStyle w:val="H2-Numbered"/>
      </w:pPr>
      <w:bookmarkStart w:id="284" w:name="_Toc503960440"/>
      <w:r w:rsidRPr="00E22C33">
        <w:lastRenderedPageBreak/>
        <w:t xml:space="preserve">Special </w:t>
      </w:r>
      <w:bookmarkStart w:id="285" w:name="Specialmeanings"/>
      <w:bookmarkEnd w:id="285"/>
      <w:r w:rsidRPr="00E22C33">
        <w:t>meanings</w:t>
      </w:r>
      <w:bookmarkEnd w:id="284"/>
    </w:p>
    <w:p w14:paraId="5E8C1EF0" w14:textId="77777777" w:rsidR="00B01A1A" w:rsidRPr="00E22C33" w:rsidRDefault="00B01A1A" w:rsidP="00F14073">
      <w:pPr>
        <w:pStyle w:val="numbered15"/>
        <w:numPr>
          <w:ilvl w:val="0"/>
          <w:numId w:val="22"/>
        </w:numPr>
      </w:pPr>
      <w:r w:rsidRPr="00E22C33">
        <w:t>The following words have the following special meanings:</w:t>
      </w:r>
    </w:p>
    <w:p w14:paraId="408BD659" w14:textId="77777777" w:rsidR="00B01A1A" w:rsidRPr="00047EA8" w:rsidRDefault="00B01A1A" w:rsidP="003D3D8F">
      <w:pPr>
        <w:pStyle w:val="Indent30"/>
      </w:pPr>
      <w:r w:rsidRPr="003D3D8F">
        <w:rPr>
          <w:b/>
          <w:bCs/>
        </w:rPr>
        <w:t>building entry point</w:t>
      </w:r>
      <w:r w:rsidRPr="00047EA8">
        <w:t xml:space="preserve"> is the point where cable crosses or goes through the perimeter of your building.</w:t>
      </w:r>
    </w:p>
    <w:p w14:paraId="4FAAE328" w14:textId="77777777" w:rsidR="00B01A1A" w:rsidRPr="00047EA8" w:rsidRDefault="00B01A1A" w:rsidP="003D3D8F">
      <w:pPr>
        <w:pStyle w:val="Indent30"/>
      </w:pPr>
      <w:r w:rsidRPr="003D3D8F">
        <w:rPr>
          <w:b/>
          <w:bCs/>
        </w:rPr>
        <w:t>network boundary</w:t>
      </w:r>
      <w:r w:rsidRPr="00047EA8">
        <w:t xml:space="preserve"> means the boundary as ascertained in accordance with section 22 of the Telecommunications Act 1997.</w:t>
      </w:r>
    </w:p>
    <w:p w14:paraId="69D952AA" w14:textId="77777777" w:rsidR="00B01A1A" w:rsidRPr="00047EA8" w:rsidRDefault="00B01A1A" w:rsidP="003D3D8F">
      <w:pPr>
        <w:pStyle w:val="Indent30"/>
      </w:pPr>
      <w:r w:rsidRPr="003D3D8F">
        <w:rPr>
          <w:b/>
          <w:bCs/>
        </w:rPr>
        <w:t>property entry point</w:t>
      </w:r>
      <w:r w:rsidRPr="00047EA8">
        <w:t xml:space="preserve"> means: </w:t>
      </w:r>
    </w:p>
    <w:p w14:paraId="51453B7E" w14:textId="77777777" w:rsidR="00B01A1A" w:rsidRPr="005F626E" w:rsidRDefault="00B01A1A" w:rsidP="003D3D8F">
      <w:pPr>
        <w:pStyle w:val="bullet"/>
        <w:ind w:left="1440" w:hanging="720"/>
        <w:rPr>
          <w:rFonts w:ascii="Times New Roman" w:hAnsi="Times New Roman" w:cs="Times New Roman"/>
          <w:sz w:val="23"/>
          <w:szCs w:val="23"/>
        </w:rPr>
      </w:pPr>
      <w:r w:rsidRPr="005F626E">
        <w:rPr>
          <w:rFonts w:ascii="Times New Roman" w:hAnsi="Times New Roman" w:cs="Times New Roman"/>
          <w:sz w:val="23"/>
          <w:szCs w:val="23"/>
        </w:rPr>
        <w:t>where we supply you a service using cable or fibre, the point where the cable or fibre enters your property;</w:t>
      </w:r>
    </w:p>
    <w:p w14:paraId="680834A7" w14:textId="77777777" w:rsidR="00B01A1A" w:rsidRPr="005F626E" w:rsidRDefault="00B01A1A" w:rsidP="003D3D8F">
      <w:pPr>
        <w:pStyle w:val="bullet"/>
        <w:ind w:left="1440" w:hanging="720"/>
        <w:rPr>
          <w:rFonts w:ascii="Times New Roman" w:hAnsi="Times New Roman" w:cs="Times New Roman"/>
          <w:sz w:val="23"/>
          <w:szCs w:val="23"/>
        </w:rPr>
      </w:pPr>
      <w:r w:rsidRPr="005F626E">
        <w:rPr>
          <w:rFonts w:ascii="Times New Roman" w:hAnsi="Times New Roman" w:cs="Times New Roman"/>
          <w:sz w:val="23"/>
          <w:szCs w:val="23"/>
        </w:rPr>
        <w:t>where we supply you a service using radio, the base of the antenna’s supporting structure on your property;</w:t>
      </w:r>
      <w:bookmarkEnd w:id="281"/>
      <w:bookmarkEnd w:id="282"/>
      <w:bookmarkEnd w:id="283"/>
    </w:p>
    <w:sectPr w:rsidR="00B01A1A" w:rsidRPr="005F626E">
      <w:headerReference w:type="default" r:id="rId27"/>
      <w:footerReference w:type="even" r:id="rId28"/>
      <w:footerReference w:type="default" r:id="rId29"/>
      <w:footerReference w:type="first" r:id="rId30"/>
      <w:pgSz w:w="11907" w:h="16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705616" w14:textId="77777777" w:rsidR="00581EE3" w:rsidRDefault="00581EE3">
      <w:r>
        <w:separator/>
      </w:r>
    </w:p>
    <w:p w14:paraId="7CA3841F" w14:textId="77777777" w:rsidR="00581EE3" w:rsidRDefault="00581EE3"/>
  </w:endnote>
  <w:endnote w:type="continuationSeparator" w:id="0">
    <w:p w14:paraId="204F36CE" w14:textId="77777777" w:rsidR="00581EE3" w:rsidRDefault="00581EE3">
      <w:r>
        <w:continuationSeparator/>
      </w:r>
    </w:p>
    <w:p w14:paraId="19F651CF" w14:textId="77777777" w:rsidR="00581EE3" w:rsidRDefault="00581E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panose1 w:val="00000000000000000000"/>
    <w:charset w:val="00"/>
    <w:family w:val="roman"/>
    <w:notTrueType/>
    <w:pitch w:val="default"/>
    <w:sig w:usb0="00000003" w:usb1="00000000" w:usb2="00000000" w:usb3="00000000" w:csb0="00000001" w:csb1="00000000"/>
  </w:font>
  <w:font w:name="Univers (WN)">
    <w:panose1 w:val="00000000000000000000"/>
    <w:charset w:val="00"/>
    <w:family w:val="swiss"/>
    <w:notTrueType/>
    <w:pitch w:val="variable"/>
    <w:sig w:usb0="00000003" w:usb1="00000000" w:usb2="00000000" w:usb3="00000000" w:csb0="00000001" w:csb1="00000000"/>
  </w:font>
  <w:font w:name="Helvetica-Narrow">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MS Serif">
    <w:panose1 w:val="00000000000000000000"/>
    <w:charset w:val="00"/>
    <w:family w:val="roman"/>
    <w:notTrueType/>
    <w:pitch w:val="variable"/>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C2909" w14:textId="67F02240" w:rsidR="00E43DCF" w:rsidRPr="00C06E35" w:rsidRDefault="00C06E35" w:rsidP="00C06E35">
    <w:pPr>
      <w:pStyle w:val="Footer"/>
      <w:jc w:val="center"/>
      <w:rPr>
        <w:sz w:val="20"/>
        <w:szCs w:val="18"/>
      </w:rPr>
    </w:pPr>
    <w:r w:rsidRPr="00C06E35">
      <w:rPr>
        <w:sz w:val="20"/>
        <w:szCs w:val="18"/>
      </w:rPr>
      <w:t>Part A – General was last changed on 01</w:t>
    </w:r>
    <w:r w:rsidRPr="00C06E35">
      <w:rPr>
        <w:bCs/>
        <w:sz w:val="20"/>
        <w:szCs w:val="18"/>
      </w:rPr>
      <w:t xml:space="preserve"> October</w:t>
    </w:r>
    <w:r>
      <w:rPr>
        <w:bCs/>
        <w:sz w:val="20"/>
        <w:szCs w:val="18"/>
      </w:rPr>
      <w:t xml:space="preserve"> </w:t>
    </w:r>
    <w:r w:rsidRPr="00C06E35">
      <w:rPr>
        <w:bCs/>
        <w:sz w:val="20"/>
        <w:szCs w:val="18"/>
      </w:rPr>
      <w:t>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FAA37" w14:textId="6899EF84" w:rsidR="006022D1" w:rsidRPr="00C06E35" w:rsidRDefault="006022D1" w:rsidP="00C06E35">
    <w:pPr>
      <w:pStyle w:val="Footer"/>
      <w:jc w:val="center"/>
      <w:rPr>
        <w:sz w:val="20"/>
        <w:szCs w:val="18"/>
      </w:rPr>
    </w:pPr>
    <w:r w:rsidRPr="00C06E35">
      <w:rPr>
        <w:sz w:val="20"/>
        <w:szCs w:val="18"/>
      </w:rPr>
      <w:t xml:space="preserve">Part A – General was last changed on </w:t>
    </w:r>
    <w:r w:rsidR="00C06E35" w:rsidRPr="00C06E35">
      <w:rPr>
        <w:sz w:val="20"/>
        <w:szCs w:val="18"/>
      </w:rPr>
      <w:t>01</w:t>
    </w:r>
    <w:r w:rsidR="008C7736" w:rsidRPr="00C06E35">
      <w:rPr>
        <w:bCs/>
        <w:sz w:val="20"/>
        <w:szCs w:val="18"/>
      </w:rPr>
      <w:t xml:space="preserve"> October</w:t>
    </w:r>
    <w:r w:rsidR="00C06E35">
      <w:rPr>
        <w:bCs/>
        <w:sz w:val="20"/>
        <w:szCs w:val="18"/>
      </w:rPr>
      <w:t xml:space="preserve"> </w:t>
    </w:r>
    <w:r w:rsidR="008C7736" w:rsidRPr="00C06E35">
      <w:rPr>
        <w:bCs/>
        <w:sz w:val="20"/>
        <w:szCs w:val="18"/>
      </w:rPr>
      <w:t>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C79E2" w14:textId="77777777" w:rsidR="007B7141" w:rsidRDefault="007B714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19F11" w14:textId="6DB7B17A" w:rsidR="007B7141" w:rsidRPr="00C06E35" w:rsidRDefault="00C06E35" w:rsidP="00C06E35">
    <w:pPr>
      <w:pStyle w:val="Footer"/>
      <w:jc w:val="center"/>
      <w:rPr>
        <w:sz w:val="20"/>
        <w:szCs w:val="18"/>
      </w:rPr>
    </w:pPr>
    <w:r w:rsidRPr="00C06E35">
      <w:rPr>
        <w:sz w:val="20"/>
        <w:szCs w:val="18"/>
      </w:rPr>
      <w:t>Part A – General was last changed on 01</w:t>
    </w:r>
    <w:r w:rsidRPr="00C06E35">
      <w:rPr>
        <w:bCs/>
        <w:sz w:val="20"/>
        <w:szCs w:val="18"/>
      </w:rPr>
      <w:t xml:space="preserve"> October</w:t>
    </w:r>
    <w:r>
      <w:rPr>
        <w:bCs/>
        <w:sz w:val="20"/>
        <w:szCs w:val="18"/>
      </w:rPr>
      <w:t xml:space="preserve"> </w:t>
    </w:r>
    <w:r w:rsidRPr="00C06E35">
      <w:rPr>
        <w:bCs/>
        <w:sz w:val="20"/>
        <w:szCs w:val="18"/>
      </w:rPr>
      <w:t>202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575F3" w14:textId="77777777" w:rsidR="007B7141" w:rsidRDefault="007B714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499C2" w14:textId="77777777" w:rsidR="007B7141" w:rsidRDefault="007B714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4C2CB" w14:textId="7C52628F" w:rsidR="00012706" w:rsidRPr="00C06E35" w:rsidRDefault="00C06E35" w:rsidP="00C06E35">
    <w:pPr>
      <w:pStyle w:val="Footer"/>
      <w:jc w:val="center"/>
      <w:rPr>
        <w:sz w:val="20"/>
        <w:szCs w:val="18"/>
      </w:rPr>
    </w:pPr>
    <w:r w:rsidRPr="00C06E35">
      <w:rPr>
        <w:sz w:val="20"/>
        <w:szCs w:val="18"/>
      </w:rPr>
      <w:t>Part A – General was last changed on 01</w:t>
    </w:r>
    <w:r w:rsidRPr="00C06E35">
      <w:rPr>
        <w:bCs/>
        <w:sz w:val="20"/>
        <w:szCs w:val="18"/>
      </w:rPr>
      <w:t xml:space="preserve"> October</w:t>
    </w:r>
    <w:r>
      <w:rPr>
        <w:bCs/>
        <w:sz w:val="20"/>
        <w:szCs w:val="18"/>
      </w:rPr>
      <w:t xml:space="preserve"> </w:t>
    </w:r>
    <w:r w:rsidRPr="00C06E35">
      <w:rPr>
        <w:bCs/>
        <w:sz w:val="20"/>
        <w:szCs w:val="18"/>
      </w:rPr>
      <w:t>2025</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16E5F" w14:textId="77777777" w:rsidR="007B7141" w:rsidRDefault="007B71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3C765B" w14:textId="77777777" w:rsidR="00581EE3" w:rsidRDefault="00581EE3">
      <w:r>
        <w:separator/>
      </w:r>
    </w:p>
    <w:p w14:paraId="0E954938" w14:textId="77777777" w:rsidR="00581EE3" w:rsidRDefault="00581EE3"/>
  </w:footnote>
  <w:footnote w:type="continuationSeparator" w:id="0">
    <w:p w14:paraId="33E51B44" w14:textId="77777777" w:rsidR="00581EE3" w:rsidRDefault="00581EE3">
      <w:r>
        <w:continuationSeparator/>
      </w:r>
    </w:p>
    <w:p w14:paraId="7753C23D" w14:textId="77777777" w:rsidR="00581EE3" w:rsidRDefault="00581EE3"/>
  </w:footnote>
  <w:footnote w:id="1">
    <w:p w14:paraId="5F767A28" w14:textId="77777777" w:rsidR="00556E3A" w:rsidRPr="00556E3A" w:rsidRDefault="00556E3A" w:rsidP="001415F2">
      <w:pPr>
        <w:pStyle w:val="FootnoteText"/>
        <w:ind w:left="630" w:firstLine="0"/>
        <w:rPr>
          <w:lang w:val="en-US"/>
        </w:rPr>
      </w:pPr>
      <w:r>
        <w:rPr>
          <w:rStyle w:val="FootnoteReference"/>
        </w:rPr>
        <w:footnoteRef/>
      </w:r>
      <w:r w:rsidRPr="00E22C33">
        <w:rPr>
          <w:b/>
        </w:rPr>
        <w:t xml:space="preserve">For ACT customers: </w:t>
      </w:r>
      <w:r w:rsidRPr="00E22C33">
        <w:t xml:space="preserve">If your service is at an address within the ACT Government area including the Jervis Bay area of NSW, we may charge you an ACT Government Utilities Tax Charge in addition to the amount above.  See the </w:t>
      </w:r>
      <w:hyperlink r:id="rId1" w:tooltip="Telestra Web site - Business and Government Terms" w:history="1">
        <w:r w:rsidRPr="00E22C33">
          <w:rPr>
            <w:rStyle w:val="Hyperlink"/>
          </w:rPr>
          <w:t>General Terms of Our Customer Terms for Small Business or Corporate customers</w:t>
        </w:r>
      </w:hyperlink>
      <w:r w:rsidRPr="00E22C33">
        <w:t xml:space="preserve"> (and any other contractual arrangements you may have with us), whichever is applicable.  If you are a wholesale customer, see the </w:t>
      </w:r>
      <w:hyperlink r:id="rId2" w:tooltip="Telestra Web site- Our Customer Terms" w:history="1">
        <w:r w:rsidRPr="00E22C33">
          <w:rPr>
            <w:rStyle w:val="Hyperlink"/>
          </w:rPr>
          <w:t>Wholesale Services Section of Our Customer Terms</w:t>
        </w:r>
      </w:hyperlink>
      <w:r>
        <w:t xml:space="preserve"> </w:t>
      </w:r>
    </w:p>
  </w:footnote>
  <w:footnote w:id="2">
    <w:p w14:paraId="5F393F93" w14:textId="77777777" w:rsidR="00556E3A" w:rsidRPr="00556E3A" w:rsidRDefault="00556E3A" w:rsidP="00FA580F">
      <w:pPr>
        <w:pStyle w:val="FootnoteText"/>
        <w:ind w:left="720" w:firstLine="0"/>
        <w:rPr>
          <w:lang w:val="en-US"/>
        </w:rPr>
      </w:pPr>
      <w:r>
        <w:rPr>
          <w:rStyle w:val="FootnoteReference"/>
        </w:rPr>
        <w:footnoteRef/>
      </w:r>
      <w:r>
        <w:t xml:space="preserve"> </w:t>
      </w:r>
      <w:r w:rsidRPr="00E22C33">
        <w:rPr>
          <w:b/>
        </w:rPr>
        <w:t xml:space="preserve">For ACT customers: </w:t>
      </w:r>
      <w:r w:rsidRPr="00E22C33">
        <w:t xml:space="preserve">If your service is at an address within the ACT Government area including the Jervis Bay area of NSW, we may charge you an ACT Government Utilities Tax Charge in addition to the amount above.  See the </w:t>
      </w:r>
      <w:hyperlink r:id="rId3" w:tooltip="Telestra Web site - Business and Government Terms" w:history="1">
        <w:r w:rsidRPr="00E22C33">
          <w:rPr>
            <w:rStyle w:val="Hyperlink"/>
          </w:rPr>
          <w:t>General Terms of Our Customer Terms for Small Business or Corporate customers</w:t>
        </w:r>
      </w:hyperlink>
      <w:r w:rsidRPr="00E22C33">
        <w:t xml:space="preserve"> (and any other contractual arrangements you may have with us), whichever is applicable.  If you are a wholesale customer, see the </w:t>
      </w:r>
      <w:hyperlink r:id="rId4" w:tooltip="Web site Telestra - Our Customer Terms" w:history="1">
        <w:r w:rsidRPr="00E22C33">
          <w:rPr>
            <w:rStyle w:val="Hyperlink"/>
          </w:rPr>
          <w:t>Wholesale Services Section of Our Customer Term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B2079" w14:textId="77777777" w:rsidR="002F29D3" w:rsidRPr="00E22C33" w:rsidRDefault="002F29D3" w:rsidP="002F29D3">
    <w:pPr>
      <w:pStyle w:val="Header"/>
      <w:framePr w:w="1555" w:wrap="around" w:vAnchor="text" w:hAnchor="page" w:x="8902" w:y="1"/>
      <w:tabs>
        <w:tab w:val="left" w:pos="720"/>
      </w:tabs>
      <w:ind w:right="15" w:hanging="630"/>
      <w:rPr>
        <w:rStyle w:val="PageNumber"/>
        <w:rFonts w:ascii="Courier New" w:hAnsi="Courier New"/>
        <w:b w:val="0"/>
        <w:color w:val="FF0000"/>
        <w:sz w:val="4"/>
      </w:rPr>
    </w:pPr>
  </w:p>
  <w:p w14:paraId="5D297AD3" w14:textId="77777777" w:rsidR="002F29D3" w:rsidRPr="00E22C33" w:rsidRDefault="002F29D3" w:rsidP="002F29D3">
    <w:pPr>
      <w:pStyle w:val="Header"/>
      <w:framePr w:w="1555" w:wrap="around" w:vAnchor="text" w:hAnchor="page" w:x="8902" w:y="1"/>
      <w:tabs>
        <w:tab w:val="left" w:pos="720"/>
      </w:tabs>
      <w:ind w:right="15" w:hanging="630"/>
      <w:rPr>
        <w:rStyle w:val="PageNumber"/>
        <w:b w:val="0"/>
        <w:sz w:val="20"/>
      </w:rPr>
    </w:pPr>
    <w:r w:rsidRPr="00E22C33">
      <w:rPr>
        <w:rStyle w:val="PageNumber"/>
        <w:b w:val="0"/>
        <w:sz w:val="20"/>
      </w:rPr>
      <w:t xml:space="preserve">Page </w:t>
    </w:r>
    <w:r w:rsidRPr="00E22C33">
      <w:rPr>
        <w:rStyle w:val="PageNumber"/>
        <w:b w:val="0"/>
        <w:sz w:val="20"/>
      </w:rPr>
      <w:fldChar w:fldCharType="begin"/>
    </w:r>
    <w:r w:rsidRPr="00E22C33">
      <w:rPr>
        <w:rStyle w:val="PageNumber"/>
        <w:b w:val="0"/>
        <w:sz w:val="20"/>
      </w:rPr>
      <w:instrText xml:space="preserve">PAGE  </w:instrText>
    </w:r>
    <w:r w:rsidRPr="00E22C33">
      <w:rPr>
        <w:rStyle w:val="PageNumber"/>
        <w:b w:val="0"/>
        <w:sz w:val="20"/>
      </w:rPr>
      <w:fldChar w:fldCharType="separate"/>
    </w:r>
    <w:r>
      <w:rPr>
        <w:rStyle w:val="PageNumber"/>
        <w:b w:val="0"/>
        <w:sz w:val="20"/>
      </w:rPr>
      <w:t>3</w:t>
    </w:r>
    <w:r w:rsidRPr="00E22C33">
      <w:rPr>
        <w:rStyle w:val="PageNumber"/>
        <w:b w:val="0"/>
        <w:sz w:val="20"/>
      </w:rPr>
      <w:fldChar w:fldCharType="end"/>
    </w:r>
    <w:r w:rsidRPr="00E22C33">
      <w:rPr>
        <w:rStyle w:val="PageNumber"/>
        <w:b w:val="0"/>
        <w:sz w:val="20"/>
      </w:rPr>
      <w:t xml:space="preserve"> of </w:t>
    </w:r>
    <w:r w:rsidRPr="00E22C33">
      <w:rPr>
        <w:rStyle w:val="PageNumber"/>
        <w:b w:val="0"/>
        <w:sz w:val="20"/>
      </w:rPr>
      <w:fldChar w:fldCharType="begin"/>
    </w:r>
    <w:r w:rsidRPr="00E22C33">
      <w:rPr>
        <w:rStyle w:val="PageNumber"/>
        <w:b w:val="0"/>
        <w:sz w:val="20"/>
      </w:rPr>
      <w:instrText xml:space="preserve"> NUMPAGES </w:instrText>
    </w:r>
    <w:r w:rsidRPr="00E22C33">
      <w:rPr>
        <w:rStyle w:val="PageNumber"/>
        <w:b w:val="0"/>
        <w:sz w:val="20"/>
      </w:rPr>
      <w:fldChar w:fldCharType="separate"/>
    </w:r>
    <w:r>
      <w:rPr>
        <w:rStyle w:val="PageNumber"/>
        <w:b w:val="0"/>
        <w:sz w:val="20"/>
      </w:rPr>
      <w:t>40</w:t>
    </w:r>
    <w:r w:rsidRPr="00E22C33">
      <w:rPr>
        <w:rStyle w:val="PageNumber"/>
        <w:b w:val="0"/>
        <w:sz w:val="20"/>
      </w:rPr>
      <w:fldChar w:fldCharType="end"/>
    </w:r>
  </w:p>
  <w:p w14:paraId="1B59EBB0" w14:textId="77777777" w:rsidR="00990ECB" w:rsidRPr="002F29D3" w:rsidRDefault="00990ECB" w:rsidP="002F29D3">
    <w:pPr>
      <w:pStyle w:val="Header"/>
      <w:tabs>
        <w:tab w:val="left" w:pos="720"/>
      </w:tabs>
      <w:ind w:right="15"/>
      <w:rPr>
        <w:rFonts w:ascii="Verdana" w:hAnsi="Verdana"/>
        <w:b w:val="0"/>
        <w:caps w:val="0"/>
        <w:sz w:val="20"/>
        <w:szCs w:val="18"/>
      </w:rPr>
    </w:pPr>
    <w:r w:rsidRPr="0079401A">
      <w:rPr>
        <w:rFonts w:ascii="Arial" w:hAnsi="Arial"/>
        <w:caps w:val="0"/>
        <w:sz w:val="36"/>
      </w:rPr>
      <w:t>Our Customer Terms</w:t>
    </w:r>
    <w:r w:rsidRPr="0079401A">
      <w:rPr>
        <w:rFonts w:ascii="Arial" w:hAnsi="Arial"/>
        <w:caps w:val="0"/>
        <w:sz w:val="36"/>
      </w:rPr>
      <w:br/>
    </w:r>
    <w:r w:rsidRPr="0079401A">
      <w:rPr>
        <w:rFonts w:ascii="Arial" w:hAnsi="Arial"/>
        <w:b w:val="0"/>
        <w:caps w:val="0"/>
        <w:sz w:val="36"/>
      </w:rPr>
      <w:t>Digital Data Services Section</w:t>
    </w:r>
    <w:r w:rsidR="002F29D3">
      <w:rPr>
        <w:rFonts w:ascii="Arial" w:hAnsi="Arial"/>
        <w:b w:val="0"/>
        <w:caps w:val="0"/>
        <w:sz w:val="36"/>
      </w:rPr>
      <w:br/>
    </w:r>
  </w:p>
  <w:p w14:paraId="63B38A8A" w14:textId="77777777" w:rsidR="00990ECB" w:rsidRPr="0079401A" w:rsidRDefault="00990ECB" w:rsidP="00990ECB">
    <w:pPr>
      <w:pStyle w:val="Header"/>
      <w:spacing w:after="1240"/>
      <w:rPr>
        <w:rFonts w:ascii="Arial" w:hAnsi="Arial"/>
        <w:b w:val="0"/>
        <w:sz w:val="32"/>
      </w:rPr>
    </w:pPr>
    <w:r w:rsidRPr="0079401A">
      <w:rPr>
        <w:rFonts w:ascii="Arial" w:hAnsi="Arial"/>
        <w:b w:val="0"/>
        <w:caps w:val="0"/>
        <w:sz w:val="32"/>
      </w:rPr>
      <w:t>Part A – General</w:t>
    </w:r>
  </w:p>
  <w:p w14:paraId="79D6B489" w14:textId="77777777" w:rsidR="00990ECB" w:rsidRDefault="00990E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54AE8" w14:textId="77777777" w:rsidR="00921140" w:rsidRPr="00921140" w:rsidRDefault="00921140" w:rsidP="00110ACA">
    <w:pPr>
      <w:pStyle w:val="Footer"/>
      <w:jc w:val="right"/>
      <w:rPr>
        <w:sz w:val="20"/>
      </w:rPr>
    </w:pPr>
    <w:r w:rsidRPr="00921140">
      <w:rPr>
        <w:sz w:val="20"/>
      </w:rPr>
      <w:t xml:space="preserve">Page </w:t>
    </w:r>
    <w:r w:rsidRPr="00921140">
      <w:rPr>
        <w:sz w:val="20"/>
      </w:rPr>
      <w:fldChar w:fldCharType="begin"/>
    </w:r>
    <w:r w:rsidRPr="00921140">
      <w:rPr>
        <w:sz w:val="20"/>
      </w:rPr>
      <w:instrText xml:space="preserve">PAGE  </w:instrText>
    </w:r>
    <w:r w:rsidRPr="00921140">
      <w:rPr>
        <w:sz w:val="20"/>
      </w:rPr>
      <w:fldChar w:fldCharType="separate"/>
    </w:r>
    <w:r w:rsidRPr="00921140">
      <w:rPr>
        <w:sz w:val="20"/>
      </w:rPr>
      <w:t>1</w:t>
    </w:r>
    <w:r w:rsidRPr="00921140">
      <w:rPr>
        <w:sz w:val="20"/>
      </w:rPr>
      <w:fldChar w:fldCharType="end"/>
    </w:r>
    <w:r w:rsidRPr="00921140">
      <w:rPr>
        <w:sz w:val="20"/>
      </w:rPr>
      <w:t xml:space="preserve"> of </w:t>
    </w:r>
    <w:r w:rsidRPr="00921140">
      <w:rPr>
        <w:sz w:val="20"/>
      </w:rPr>
      <w:fldChar w:fldCharType="begin"/>
    </w:r>
    <w:r w:rsidRPr="00921140">
      <w:rPr>
        <w:sz w:val="20"/>
      </w:rPr>
      <w:instrText xml:space="preserve"> NUMPAGES </w:instrText>
    </w:r>
    <w:r w:rsidRPr="00921140">
      <w:rPr>
        <w:sz w:val="20"/>
      </w:rPr>
      <w:fldChar w:fldCharType="separate"/>
    </w:r>
    <w:r w:rsidRPr="00921140">
      <w:rPr>
        <w:sz w:val="20"/>
      </w:rPr>
      <w:t>38</w:t>
    </w:r>
    <w:r w:rsidRPr="00921140">
      <w:rPr>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2E1B1" w14:textId="77777777" w:rsidR="00012706" w:rsidRPr="00E22C33" w:rsidRDefault="00012706" w:rsidP="0079401A">
    <w:pPr>
      <w:pStyle w:val="Header"/>
      <w:framePr w:w="1555" w:wrap="around" w:vAnchor="text" w:hAnchor="page" w:x="8902" w:y="1"/>
      <w:tabs>
        <w:tab w:val="left" w:pos="720"/>
      </w:tabs>
      <w:ind w:right="15" w:hanging="630"/>
      <w:rPr>
        <w:rStyle w:val="PageNumber"/>
        <w:rFonts w:ascii="Courier New" w:hAnsi="Courier New"/>
        <w:b w:val="0"/>
        <w:color w:val="FF0000"/>
        <w:sz w:val="4"/>
      </w:rPr>
    </w:pPr>
  </w:p>
  <w:p w14:paraId="45192D2D" w14:textId="77777777" w:rsidR="00012706" w:rsidRPr="00E22C33" w:rsidRDefault="00012706" w:rsidP="0079401A">
    <w:pPr>
      <w:pStyle w:val="Header"/>
      <w:framePr w:w="1555" w:wrap="around" w:vAnchor="text" w:hAnchor="page" w:x="8902" w:y="1"/>
      <w:tabs>
        <w:tab w:val="left" w:pos="720"/>
      </w:tabs>
      <w:ind w:right="15" w:hanging="630"/>
      <w:rPr>
        <w:rStyle w:val="PageNumber"/>
        <w:b w:val="0"/>
        <w:sz w:val="20"/>
      </w:rPr>
    </w:pPr>
    <w:r w:rsidRPr="00E22C33">
      <w:rPr>
        <w:rStyle w:val="PageNumber"/>
        <w:b w:val="0"/>
        <w:sz w:val="20"/>
      </w:rPr>
      <w:t xml:space="preserve">Page </w:t>
    </w:r>
    <w:r w:rsidRPr="00E22C33">
      <w:rPr>
        <w:rStyle w:val="PageNumber"/>
        <w:b w:val="0"/>
        <w:sz w:val="20"/>
      </w:rPr>
      <w:fldChar w:fldCharType="begin"/>
    </w:r>
    <w:r w:rsidRPr="00E22C33">
      <w:rPr>
        <w:rStyle w:val="PageNumber"/>
        <w:b w:val="0"/>
        <w:sz w:val="20"/>
      </w:rPr>
      <w:instrText xml:space="preserve">PAGE  </w:instrText>
    </w:r>
    <w:r w:rsidRPr="00E22C33">
      <w:rPr>
        <w:rStyle w:val="PageNumber"/>
        <w:b w:val="0"/>
        <w:sz w:val="20"/>
      </w:rPr>
      <w:fldChar w:fldCharType="separate"/>
    </w:r>
    <w:r w:rsidR="008D5FA9">
      <w:rPr>
        <w:rStyle w:val="PageNumber"/>
        <w:b w:val="0"/>
        <w:noProof/>
        <w:sz w:val="20"/>
      </w:rPr>
      <w:t>21</w:t>
    </w:r>
    <w:r w:rsidRPr="00E22C33">
      <w:rPr>
        <w:rStyle w:val="PageNumber"/>
        <w:b w:val="0"/>
        <w:sz w:val="20"/>
      </w:rPr>
      <w:fldChar w:fldCharType="end"/>
    </w:r>
    <w:r w:rsidRPr="00E22C33">
      <w:rPr>
        <w:rStyle w:val="PageNumber"/>
        <w:b w:val="0"/>
        <w:sz w:val="20"/>
      </w:rPr>
      <w:t xml:space="preserve"> of </w:t>
    </w:r>
    <w:r w:rsidRPr="00E22C33">
      <w:rPr>
        <w:rStyle w:val="PageNumber"/>
        <w:b w:val="0"/>
        <w:sz w:val="20"/>
      </w:rPr>
      <w:fldChar w:fldCharType="begin"/>
    </w:r>
    <w:r w:rsidRPr="00E22C33">
      <w:rPr>
        <w:rStyle w:val="PageNumber"/>
        <w:b w:val="0"/>
        <w:sz w:val="20"/>
      </w:rPr>
      <w:instrText xml:space="preserve"> NUMPAGES </w:instrText>
    </w:r>
    <w:r w:rsidRPr="00E22C33">
      <w:rPr>
        <w:rStyle w:val="PageNumber"/>
        <w:b w:val="0"/>
        <w:sz w:val="20"/>
      </w:rPr>
      <w:fldChar w:fldCharType="separate"/>
    </w:r>
    <w:r w:rsidR="008D5FA9">
      <w:rPr>
        <w:rStyle w:val="PageNumber"/>
        <w:b w:val="0"/>
        <w:noProof/>
        <w:sz w:val="20"/>
      </w:rPr>
      <w:t>39</w:t>
    </w:r>
    <w:r w:rsidRPr="00E22C33">
      <w:rPr>
        <w:rStyle w:val="PageNumber"/>
        <w:b w:val="0"/>
        <w:sz w:val="20"/>
      </w:rPr>
      <w:fldChar w:fldCharType="end"/>
    </w:r>
  </w:p>
  <w:p w14:paraId="71E6E425" w14:textId="77777777" w:rsidR="00012706" w:rsidRPr="0079401A" w:rsidRDefault="00F04FB5">
    <w:pPr>
      <w:pStyle w:val="Header"/>
      <w:spacing w:after="360"/>
      <w:rPr>
        <w:rFonts w:ascii="Arial" w:hAnsi="Arial"/>
        <w:b w:val="0"/>
        <w:sz w:val="32"/>
        <w:szCs w:val="32"/>
      </w:rPr>
    </w:pPr>
    <w:bookmarkStart w:id="136" w:name="_Hlk103166725"/>
    <w:bookmarkStart w:id="137" w:name="_Hlk103166726"/>
    <w:r w:rsidRPr="0079401A">
      <w:rPr>
        <w:rFonts w:ascii="Arial" w:hAnsi="Arial"/>
        <w:caps w:val="0"/>
        <w:sz w:val="36"/>
      </w:rPr>
      <w:t>Our Customer Terms</w:t>
    </w:r>
    <w:r w:rsidRPr="0079401A">
      <w:rPr>
        <w:rFonts w:ascii="Arial" w:hAnsi="Arial"/>
        <w:caps w:val="0"/>
        <w:sz w:val="36"/>
      </w:rPr>
      <w:br/>
    </w:r>
    <w:r w:rsidRPr="0079401A">
      <w:rPr>
        <w:rFonts w:ascii="Arial" w:hAnsi="Arial"/>
        <w:b w:val="0"/>
        <w:caps w:val="0"/>
        <w:sz w:val="36"/>
      </w:rPr>
      <w:t>Digital Data Services Section</w:t>
    </w:r>
  </w:p>
  <w:p w14:paraId="41CB669D" w14:textId="77777777" w:rsidR="00012706" w:rsidRPr="0079401A" w:rsidRDefault="00F04FB5">
    <w:pPr>
      <w:pStyle w:val="Header"/>
      <w:spacing w:after="1240"/>
      <w:rPr>
        <w:rFonts w:ascii="Arial" w:hAnsi="Arial"/>
        <w:b w:val="0"/>
        <w:sz w:val="32"/>
      </w:rPr>
    </w:pPr>
    <w:r w:rsidRPr="0079401A">
      <w:rPr>
        <w:rFonts w:ascii="Arial" w:hAnsi="Arial"/>
        <w:b w:val="0"/>
        <w:caps w:val="0"/>
        <w:sz w:val="32"/>
      </w:rPr>
      <w:t>Part A – General</w:t>
    </w:r>
    <w:bookmarkEnd w:id="136"/>
    <w:bookmarkEnd w:id="137"/>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EEE42" w14:textId="77777777" w:rsidR="00012706" w:rsidRPr="00E22C33" w:rsidRDefault="00012706">
    <w:pPr>
      <w:pStyle w:val="Header"/>
      <w:framePr w:w="1555" w:wrap="around" w:vAnchor="text" w:hAnchor="page" w:x="8902" w:y="1"/>
      <w:rPr>
        <w:rStyle w:val="PageNumber"/>
        <w:rFonts w:ascii="Courier New" w:hAnsi="Courier New"/>
        <w:b w:val="0"/>
        <w:color w:val="FF0000"/>
        <w:sz w:val="4"/>
      </w:rPr>
    </w:pPr>
  </w:p>
  <w:p w14:paraId="459724AE" w14:textId="77777777" w:rsidR="00012706" w:rsidRPr="00E22C33" w:rsidRDefault="00012706">
    <w:pPr>
      <w:pStyle w:val="Header"/>
      <w:framePr w:w="1555" w:wrap="around" w:vAnchor="text" w:hAnchor="page" w:x="8902" w:y="1"/>
      <w:rPr>
        <w:rStyle w:val="PageNumber"/>
        <w:b w:val="0"/>
        <w:sz w:val="20"/>
      </w:rPr>
    </w:pPr>
    <w:r w:rsidRPr="00E22C33">
      <w:rPr>
        <w:rStyle w:val="PageNumber"/>
        <w:b w:val="0"/>
        <w:sz w:val="20"/>
      </w:rPr>
      <w:t xml:space="preserve">Page </w:t>
    </w:r>
    <w:r w:rsidRPr="00E22C33">
      <w:rPr>
        <w:rStyle w:val="PageNumber"/>
        <w:b w:val="0"/>
        <w:sz w:val="20"/>
      </w:rPr>
      <w:fldChar w:fldCharType="begin"/>
    </w:r>
    <w:r w:rsidRPr="00E22C33">
      <w:rPr>
        <w:rStyle w:val="PageNumber"/>
        <w:b w:val="0"/>
        <w:sz w:val="20"/>
      </w:rPr>
      <w:instrText xml:space="preserve">PAGE  </w:instrText>
    </w:r>
    <w:r w:rsidRPr="00E22C33">
      <w:rPr>
        <w:rStyle w:val="PageNumber"/>
        <w:b w:val="0"/>
        <w:sz w:val="20"/>
      </w:rPr>
      <w:fldChar w:fldCharType="separate"/>
    </w:r>
    <w:r w:rsidR="008D5FA9">
      <w:rPr>
        <w:rStyle w:val="PageNumber"/>
        <w:b w:val="0"/>
        <w:noProof/>
        <w:sz w:val="20"/>
      </w:rPr>
      <w:t>39</w:t>
    </w:r>
    <w:r w:rsidRPr="00E22C33">
      <w:rPr>
        <w:rStyle w:val="PageNumber"/>
        <w:b w:val="0"/>
        <w:sz w:val="20"/>
      </w:rPr>
      <w:fldChar w:fldCharType="end"/>
    </w:r>
    <w:r w:rsidRPr="00E22C33">
      <w:rPr>
        <w:rStyle w:val="PageNumber"/>
        <w:b w:val="0"/>
        <w:sz w:val="20"/>
      </w:rPr>
      <w:t xml:space="preserve"> of </w:t>
    </w:r>
    <w:r w:rsidRPr="00E22C33">
      <w:rPr>
        <w:rStyle w:val="PageNumber"/>
        <w:b w:val="0"/>
        <w:sz w:val="20"/>
      </w:rPr>
      <w:fldChar w:fldCharType="begin"/>
    </w:r>
    <w:r w:rsidRPr="00E22C33">
      <w:rPr>
        <w:rStyle w:val="PageNumber"/>
        <w:b w:val="0"/>
        <w:sz w:val="20"/>
      </w:rPr>
      <w:instrText xml:space="preserve"> NUMPAGES </w:instrText>
    </w:r>
    <w:r w:rsidRPr="00E22C33">
      <w:rPr>
        <w:rStyle w:val="PageNumber"/>
        <w:b w:val="0"/>
        <w:sz w:val="20"/>
      </w:rPr>
      <w:fldChar w:fldCharType="separate"/>
    </w:r>
    <w:r w:rsidR="008D5FA9">
      <w:rPr>
        <w:rStyle w:val="PageNumber"/>
        <w:b w:val="0"/>
        <w:noProof/>
        <w:sz w:val="20"/>
      </w:rPr>
      <w:t>39</w:t>
    </w:r>
    <w:r w:rsidRPr="00E22C33">
      <w:rPr>
        <w:rStyle w:val="PageNumber"/>
        <w:b w:val="0"/>
        <w:sz w:val="20"/>
      </w:rPr>
      <w:fldChar w:fldCharType="end"/>
    </w:r>
    <w:bookmarkStart w:id="286" w:name="Temp"/>
    <w:bookmarkStart w:id="287" w:name="_Toc58996133"/>
    <w:bookmarkEnd w:id="286"/>
  </w:p>
  <w:p w14:paraId="526704B8" w14:textId="77777777" w:rsidR="00012706" w:rsidRPr="00E22C33" w:rsidRDefault="00012706">
    <w:pPr>
      <w:pStyle w:val="Header"/>
      <w:spacing w:after="360"/>
      <w:rPr>
        <w:b w:val="0"/>
      </w:rPr>
    </w:pPr>
    <w:r w:rsidRPr="00E22C33">
      <w:t>Our Customer Terms</w:t>
    </w:r>
    <w:r w:rsidRPr="00E22C33">
      <w:br/>
    </w:r>
    <w:r w:rsidRPr="00E22C33">
      <w:rPr>
        <w:b w:val="0"/>
      </w:rPr>
      <w:t>Digital Data Services Section</w:t>
    </w:r>
  </w:p>
  <w:p w14:paraId="552CFB0E" w14:textId="77777777" w:rsidR="00012706" w:rsidRPr="00E22C33" w:rsidRDefault="00012706">
    <w:pPr>
      <w:pStyle w:val="Header"/>
      <w:spacing w:after="1240"/>
      <w:rPr>
        <w:b w:val="0"/>
        <w:sz w:val="32"/>
      </w:rPr>
    </w:pPr>
    <w:r w:rsidRPr="00E22C33">
      <w:rPr>
        <w:b w:val="0"/>
        <w:sz w:val="32"/>
      </w:rPr>
      <w:t>Part A – General</w:t>
    </w:r>
    <w:bookmarkEnd w:id="28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90030"/>
    <w:multiLevelType w:val="hybridMultilevel"/>
    <w:tmpl w:val="1A882AAE"/>
    <w:name w:val="AgmtListNum"/>
    <w:lvl w:ilvl="0" w:tplc="9CE0E7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67AD1"/>
    <w:multiLevelType w:val="multilevel"/>
    <w:tmpl w:val="11A40F64"/>
    <w:lvl w:ilvl="0">
      <w:start w:val="1"/>
      <w:numFmt w:val="decimal"/>
      <w:pStyle w:val="H2-Numbered"/>
      <w:lvlText w:val="%1"/>
      <w:lvlJc w:val="left"/>
      <w:pPr>
        <w:tabs>
          <w:tab w:val="num" w:pos="737"/>
        </w:tabs>
        <w:ind w:left="737" w:hanging="737"/>
      </w:pPr>
      <w:rPr>
        <w:rFonts w:hint="default"/>
      </w:rPr>
    </w:lvl>
    <w:lvl w:ilvl="1">
      <w:start w:val="1"/>
      <w:numFmt w:val="decimal"/>
      <w:pStyle w:val="Heading2"/>
      <w:lvlText w:val="%1.%2"/>
      <w:lvlJc w:val="left"/>
      <w:pPr>
        <w:tabs>
          <w:tab w:val="num" w:pos="737"/>
        </w:tabs>
        <w:ind w:left="737" w:hanging="737"/>
      </w:pPr>
      <w:rPr>
        <w:rFonts w:hint="default"/>
        <w:b w:val="0"/>
      </w:rPr>
    </w:lvl>
    <w:lvl w:ilvl="2">
      <w:start w:val="1"/>
      <w:numFmt w:val="lowerLetter"/>
      <w:pStyle w:val="Heading3"/>
      <w:lvlText w:val="(%3)"/>
      <w:lvlJc w:val="left"/>
      <w:pPr>
        <w:tabs>
          <w:tab w:val="num" w:pos="1474"/>
        </w:tabs>
        <w:ind w:left="1474" w:hanging="737"/>
      </w:pPr>
    </w:lvl>
    <w:lvl w:ilvl="3">
      <w:start w:val="1"/>
      <w:numFmt w:val="lowerRoman"/>
      <w:pStyle w:val="Heading4"/>
      <w:lvlText w:val="(%4)"/>
      <w:lvlJc w:val="left"/>
      <w:pPr>
        <w:tabs>
          <w:tab w:val="num" w:pos="2439"/>
        </w:tabs>
        <w:ind w:left="2439" w:hanging="737"/>
      </w:pPr>
      <w:rPr>
        <w:rFonts w:hint="default"/>
      </w:rPr>
    </w:lvl>
    <w:lvl w:ilvl="4">
      <w:start w:val="1"/>
      <w:numFmt w:val="upperLetter"/>
      <w:pStyle w:val="Heading5"/>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 w15:restartNumberingAfterBreak="0">
    <w:nsid w:val="150475AC"/>
    <w:multiLevelType w:val="hybridMultilevel"/>
    <w:tmpl w:val="DEFCF84E"/>
    <w:lvl w:ilvl="0" w:tplc="888A922A">
      <w:start w:val="1"/>
      <w:numFmt w:val="lowerLetter"/>
      <w:pStyle w:val="a"/>
      <w:lvlText w:val="(%1)"/>
      <w:lvlJc w:val="righ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1C872471"/>
    <w:multiLevelType w:val="hybridMultilevel"/>
    <w:tmpl w:val="613A48DA"/>
    <w:lvl w:ilvl="0" w:tplc="75A24D18">
      <w:start w:val="1"/>
      <w:numFmt w:val="decimal"/>
      <w:pStyle w:val="numbered15"/>
      <w:lvlText w:val="2.%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15:restartNumberingAfterBreak="0">
    <w:nsid w:val="218650EF"/>
    <w:multiLevelType w:val="hybridMultilevel"/>
    <w:tmpl w:val="E87A52CA"/>
    <w:lvl w:ilvl="0" w:tplc="9138AEBA">
      <w:start w:val="1"/>
      <w:numFmt w:val="decimal"/>
      <w:lvlText w:val="15.%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FE4ADE"/>
    <w:multiLevelType w:val="hybridMultilevel"/>
    <w:tmpl w:val="C8A6076C"/>
    <w:lvl w:ilvl="0" w:tplc="1220B7DE">
      <w:start w:val="1"/>
      <w:numFmt w:val="decimal"/>
      <w:pStyle w:val="numbered14"/>
      <w:lvlText w:val="14.%1"/>
      <w:lvlJc w:val="righ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15:restartNumberingAfterBreak="0">
    <w:nsid w:val="368971CC"/>
    <w:multiLevelType w:val="hybridMultilevel"/>
    <w:tmpl w:val="926479C8"/>
    <w:lvl w:ilvl="0" w:tplc="7CE85C02">
      <w:start w:val="1"/>
      <w:numFmt w:val="decimal"/>
      <w:pStyle w:val="numbered-9"/>
      <w:lvlText w:val="9.%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8C60C8"/>
    <w:multiLevelType w:val="hybridMultilevel"/>
    <w:tmpl w:val="A00A2A32"/>
    <w:lvl w:ilvl="0" w:tplc="20942484">
      <w:start w:val="1"/>
      <w:numFmt w:val="decimal"/>
      <w:pStyle w:val="numbered-7"/>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602EC6"/>
    <w:multiLevelType w:val="multilevel"/>
    <w:tmpl w:val="CBFAF09E"/>
    <w:lvl w:ilvl="0">
      <w:start w:val="1"/>
      <w:numFmt w:val="decimal"/>
      <w:pStyle w:val="SchedH1"/>
      <w:lvlText w:val="%1"/>
      <w:lvlJc w:val="left"/>
      <w:pPr>
        <w:tabs>
          <w:tab w:val="num" w:pos="737"/>
        </w:tabs>
        <w:ind w:left="737" w:hanging="737"/>
      </w:pPr>
      <w:rPr>
        <w:rFonts w:hint="default"/>
      </w:rPr>
    </w:lvl>
    <w:lvl w:ilvl="1">
      <w:start w:val="1"/>
      <w:numFmt w:val="decimal"/>
      <w:pStyle w:val="SchedH2"/>
      <w:lvlText w:val="%1.%2"/>
      <w:lvlJc w:val="left"/>
      <w:pPr>
        <w:tabs>
          <w:tab w:val="num" w:pos="737"/>
        </w:tabs>
        <w:ind w:left="737" w:hanging="737"/>
      </w:pPr>
      <w:rPr>
        <w:rFonts w:hint="default"/>
      </w:rPr>
    </w:lvl>
    <w:lvl w:ilvl="2">
      <w:start w:val="1"/>
      <w:numFmt w:val="lowerLetter"/>
      <w:pStyle w:val="SchedH3"/>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9" w15:restartNumberingAfterBreak="0">
    <w:nsid w:val="4C9241E0"/>
    <w:multiLevelType w:val="hybridMultilevel"/>
    <w:tmpl w:val="3A4850A8"/>
    <w:lvl w:ilvl="0" w:tplc="BE26296A">
      <w:start w:val="1"/>
      <w:numFmt w:val="decimal"/>
      <w:pStyle w:val="numbered-8"/>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10667E"/>
    <w:multiLevelType w:val="hybridMultilevel"/>
    <w:tmpl w:val="6BAE7872"/>
    <w:lvl w:ilvl="0" w:tplc="19CAD5B6">
      <w:start w:val="1"/>
      <w:numFmt w:val="decimal"/>
      <w:pStyle w:val="numbered-13"/>
      <w:lvlText w:val="13.%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541C0255"/>
    <w:multiLevelType w:val="hybridMultilevel"/>
    <w:tmpl w:val="3B349544"/>
    <w:lvl w:ilvl="0" w:tplc="DE5AC76E">
      <w:start w:val="1"/>
      <w:numFmt w:val="decimal"/>
      <w:pStyle w:val="numbered-10"/>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631745"/>
    <w:multiLevelType w:val="hybridMultilevel"/>
    <w:tmpl w:val="E23800DA"/>
    <w:lvl w:ilvl="0" w:tplc="1E00437C">
      <w:start w:val="1"/>
      <w:numFmt w:val="decimal"/>
      <w:pStyle w:val="numbered-6"/>
      <w:lvlText w:val="6.%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D94BD1"/>
    <w:multiLevelType w:val="hybridMultilevel"/>
    <w:tmpl w:val="93E40E14"/>
    <w:lvl w:ilvl="0" w:tplc="3C226CD4">
      <w:start w:val="1"/>
      <w:numFmt w:val="lowerRoman"/>
      <w:pStyle w:val="i"/>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877B7C"/>
    <w:multiLevelType w:val="hybridMultilevel"/>
    <w:tmpl w:val="F3C695D2"/>
    <w:lvl w:ilvl="0" w:tplc="97006E10">
      <w:start w:val="1"/>
      <w:numFmt w:val="upperRoman"/>
      <w:pStyle w:val="Heading6"/>
      <w:lvlText w:val="(%1)"/>
      <w:lvlJc w:val="right"/>
      <w:pPr>
        <w:ind w:left="3668" w:hanging="360"/>
      </w:pPr>
      <w:rPr>
        <w:rFonts w:hint="default"/>
      </w:rPr>
    </w:lvl>
    <w:lvl w:ilvl="1" w:tplc="0C090019" w:tentative="1">
      <w:start w:val="1"/>
      <w:numFmt w:val="lowerLetter"/>
      <w:lvlText w:val="%2."/>
      <w:lvlJc w:val="left"/>
      <w:pPr>
        <w:ind w:left="4388" w:hanging="360"/>
      </w:pPr>
    </w:lvl>
    <w:lvl w:ilvl="2" w:tplc="0C09001B" w:tentative="1">
      <w:start w:val="1"/>
      <w:numFmt w:val="lowerRoman"/>
      <w:lvlText w:val="%3."/>
      <w:lvlJc w:val="right"/>
      <w:pPr>
        <w:ind w:left="5108" w:hanging="180"/>
      </w:pPr>
    </w:lvl>
    <w:lvl w:ilvl="3" w:tplc="0C09000F" w:tentative="1">
      <w:start w:val="1"/>
      <w:numFmt w:val="decimal"/>
      <w:lvlText w:val="%4."/>
      <w:lvlJc w:val="left"/>
      <w:pPr>
        <w:ind w:left="5828" w:hanging="360"/>
      </w:pPr>
    </w:lvl>
    <w:lvl w:ilvl="4" w:tplc="0C090019" w:tentative="1">
      <w:start w:val="1"/>
      <w:numFmt w:val="lowerLetter"/>
      <w:lvlText w:val="%5."/>
      <w:lvlJc w:val="left"/>
      <w:pPr>
        <w:ind w:left="6548" w:hanging="360"/>
      </w:pPr>
    </w:lvl>
    <w:lvl w:ilvl="5" w:tplc="0C09001B" w:tentative="1">
      <w:start w:val="1"/>
      <w:numFmt w:val="lowerRoman"/>
      <w:lvlText w:val="%6."/>
      <w:lvlJc w:val="right"/>
      <w:pPr>
        <w:ind w:left="7268" w:hanging="180"/>
      </w:pPr>
    </w:lvl>
    <w:lvl w:ilvl="6" w:tplc="0C09000F" w:tentative="1">
      <w:start w:val="1"/>
      <w:numFmt w:val="decimal"/>
      <w:lvlText w:val="%7."/>
      <w:lvlJc w:val="left"/>
      <w:pPr>
        <w:ind w:left="7988" w:hanging="360"/>
      </w:pPr>
    </w:lvl>
    <w:lvl w:ilvl="7" w:tplc="0C090019" w:tentative="1">
      <w:start w:val="1"/>
      <w:numFmt w:val="lowerLetter"/>
      <w:lvlText w:val="%8."/>
      <w:lvlJc w:val="left"/>
      <w:pPr>
        <w:ind w:left="8708" w:hanging="360"/>
      </w:pPr>
    </w:lvl>
    <w:lvl w:ilvl="8" w:tplc="0C09001B" w:tentative="1">
      <w:start w:val="1"/>
      <w:numFmt w:val="lowerRoman"/>
      <w:lvlText w:val="%9."/>
      <w:lvlJc w:val="right"/>
      <w:pPr>
        <w:ind w:left="9428" w:hanging="180"/>
      </w:pPr>
    </w:lvl>
  </w:abstractNum>
  <w:abstractNum w:abstractNumId="15" w15:restartNumberingAfterBreak="0">
    <w:nsid w:val="6BEF71F6"/>
    <w:multiLevelType w:val="multilevel"/>
    <w:tmpl w:val="155A7C74"/>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16" w15:restartNumberingAfterBreak="0">
    <w:nsid w:val="6F2A6286"/>
    <w:multiLevelType w:val="hybridMultilevel"/>
    <w:tmpl w:val="0C626CB0"/>
    <w:lvl w:ilvl="0" w:tplc="3DCAC9AC">
      <w:start w:val="1"/>
      <w:numFmt w:val="decimal"/>
      <w:pStyle w:val="numbered-11"/>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823883"/>
    <w:multiLevelType w:val="hybridMultilevel"/>
    <w:tmpl w:val="9790E502"/>
    <w:lvl w:ilvl="0" w:tplc="7B9C776E">
      <w:start w:val="1"/>
      <w:numFmt w:val="upperLetter"/>
      <w:pStyle w:val="A-2"/>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2F5985"/>
    <w:multiLevelType w:val="hybridMultilevel"/>
    <w:tmpl w:val="FF0AABA2"/>
    <w:lvl w:ilvl="0" w:tplc="ECBA220C">
      <w:start w:val="1"/>
      <w:numFmt w:val="bullet"/>
      <w:pStyle w:val="bullet"/>
      <w:lvlText w:val=""/>
      <w:lvlJc w:val="left"/>
      <w:pPr>
        <w:ind w:left="1457" w:hanging="360"/>
      </w:pPr>
      <w:rPr>
        <w:rFonts w:ascii="Symbol" w:hAnsi="Symbol" w:hint="default"/>
      </w:rPr>
    </w:lvl>
    <w:lvl w:ilvl="1" w:tplc="04090003" w:tentative="1">
      <w:start w:val="1"/>
      <w:numFmt w:val="bullet"/>
      <w:lvlText w:val="o"/>
      <w:lvlJc w:val="left"/>
      <w:pPr>
        <w:tabs>
          <w:tab w:val="num" w:pos="2177"/>
        </w:tabs>
        <w:ind w:left="2177" w:hanging="360"/>
      </w:pPr>
      <w:rPr>
        <w:rFonts w:ascii="Courier New" w:hAnsi="Courier New" w:hint="default"/>
      </w:rPr>
    </w:lvl>
    <w:lvl w:ilvl="2" w:tplc="04090005" w:tentative="1">
      <w:start w:val="1"/>
      <w:numFmt w:val="bullet"/>
      <w:lvlText w:val=""/>
      <w:lvlJc w:val="left"/>
      <w:pPr>
        <w:tabs>
          <w:tab w:val="num" w:pos="2897"/>
        </w:tabs>
        <w:ind w:left="2897" w:hanging="360"/>
      </w:pPr>
      <w:rPr>
        <w:rFonts w:ascii="Wingdings" w:hAnsi="Wingdings" w:hint="default"/>
      </w:rPr>
    </w:lvl>
    <w:lvl w:ilvl="3" w:tplc="04090001" w:tentative="1">
      <w:start w:val="1"/>
      <w:numFmt w:val="bullet"/>
      <w:lvlText w:val=""/>
      <w:lvlJc w:val="left"/>
      <w:pPr>
        <w:tabs>
          <w:tab w:val="num" w:pos="3617"/>
        </w:tabs>
        <w:ind w:left="3617" w:hanging="360"/>
      </w:pPr>
      <w:rPr>
        <w:rFonts w:ascii="Symbol" w:hAnsi="Symbol" w:hint="default"/>
      </w:rPr>
    </w:lvl>
    <w:lvl w:ilvl="4" w:tplc="04090003" w:tentative="1">
      <w:start w:val="1"/>
      <w:numFmt w:val="bullet"/>
      <w:lvlText w:val="o"/>
      <w:lvlJc w:val="left"/>
      <w:pPr>
        <w:tabs>
          <w:tab w:val="num" w:pos="4337"/>
        </w:tabs>
        <w:ind w:left="4337" w:hanging="360"/>
      </w:pPr>
      <w:rPr>
        <w:rFonts w:ascii="Courier New" w:hAnsi="Courier New" w:hint="default"/>
      </w:rPr>
    </w:lvl>
    <w:lvl w:ilvl="5" w:tplc="04090005" w:tentative="1">
      <w:start w:val="1"/>
      <w:numFmt w:val="bullet"/>
      <w:lvlText w:val=""/>
      <w:lvlJc w:val="left"/>
      <w:pPr>
        <w:tabs>
          <w:tab w:val="num" w:pos="5057"/>
        </w:tabs>
        <w:ind w:left="5057" w:hanging="360"/>
      </w:pPr>
      <w:rPr>
        <w:rFonts w:ascii="Wingdings" w:hAnsi="Wingdings" w:hint="default"/>
      </w:rPr>
    </w:lvl>
    <w:lvl w:ilvl="6" w:tplc="04090001" w:tentative="1">
      <w:start w:val="1"/>
      <w:numFmt w:val="bullet"/>
      <w:lvlText w:val=""/>
      <w:lvlJc w:val="left"/>
      <w:pPr>
        <w:tabs>
          <w:tab w:val="num" w:pos="5777"/>
        </w:tabs>
        <w:ind w:left="5777" w:hanging="360"/>
      </w:pPr>
      <w:rPr>
        <w:rFonts w:ascii="Symbol" w:hAnsi="Symbol" w:hint="default"/>
      </w:rPr>
    </w:lvl>
    <w:lvl w:ilvl="7" w:tplc="04090003" w:tentative="1">
      <w:start w:val="1"/>
      <w:numFmt w:val="bullet"/>
      <w:lvlText w:val="o"/>
      <w:lvlJc w:val="left"/>
      <w:pPr>
        <w:tabs>
          <w:tab w:val="num" w:pos="6497"/>
        </w:tabs>
        <w:ind w:left="6497" w:hanging="360"/>
      </w:pPr>
      <w:rPr>
        <w:rFonts w:ascii="Courier New" w:hAnsi="Courier New" w:hint="default"/>
      </w:rPr>
    </w:lvl>
    <w:lvl w:ilvl="8" w:tplc="04090005" w:tentative="1">
      <w:start w:val="1"/>
      <w:numFmt w:val="bullet"/>
      <w:lvlText w:val=""/>
      <w:lvlJc w:val="left"/>
      <w:pPr>
        <w:tabs>
          <w:tab w:val="num" w:pos="7217"/>
        </w:tabs>
        <w:ind w:left="7217" w:hanging="360"/>
      </w:pPr>
      <w:rPr>
        <w:rFonts w:ascii="Wingdings" w:hAnsi="Wingdings" w:hint="default"/>
      </w:rPr>
    </w:lvl>
  </w:abstractNum>
  <w:abstractNum w:abstractNumId="19" w15:restartNumberingAfterBreak="0">
    <w:nsid w:val="7A457F99"/>
    <w:multiLevelType w:val="hybridMultilevel"/>
    <w:tmpl w:val="2DE2B4CA"/>
    <w:lvl w:ilvl="0" w:tplc="1CB00A3A">
      <w:start w:val="1"/>
      <w:numFmt w:val="decimal"/>
      <w:pStyle w:val="numbered-12"/>
      <w:lvlText w:val="1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D75407C"/>
    <w:multiLevelType w:val="hybridMultilevel"/>
    <w:tmpl w:val="09F43552"/>
    <w:lvl w:ilvl="0" w:tplc="2A08F1D0">
      <w:start w:val="1"/>
      <w:numFmt w:val="decimal"/>
      <w:pStyle w:val="numbered-4"/>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90674682">
    <w:abstractNumId w:val="8"/>
  </w:num>
  <w:num w:numId="2" w16cid:durableId="139200301">
    <w:abstractNumId w:val="8"/>
  </w:num>
  <w:num w:numId="3" w16cid:durableId="171646244">
    <w:abstractNumId w:val="8"/>
  </w:num>
  <w:num w:numId="4" w16cid:durableId="850534207">
    <w:abstractNumId w:val="15"/>
  </w:num>
  <w:num w:numId="5" w16cid:durableId="2047098627">
    <w:abstractNumId w:val="15"/>
  </w:num>
  <w:num w:numId="6" w16cid:durableId="663971582">
    <w:abstractNumId w:val="18"/>
  </w:num>
  <w:num w:numId="7" w16cid:durableId="1585337109">
    <w:abstractNumId w:val="17"/>
  </w:num>
  <w:num w:numId="8" w16cid:durableId="619186159">
    <w:abstractNumId w:val="13"/>
  </w:num>
  <w:num w:numId="9" w16cid:durableId="2113627412">
    <w:abstractNumId w:val="1"/>
  </w:num>
  <w:num w:numId="10" w16cid:durableId="65341266">
    <w:abstractNumId w:val="14"/>
  </w:num>
  <w:num w:numId="11" w16cid:durableId="1949191702">
    <w:abstractNumId w:val="20"/>
  </w:num>
  <w:num w:numId="12" w16cid:durableId="1589000592">
    <w:abstractNumId w:val="12"/>
  </w:num>
  <w:num w:numId="13" w16cid:durableId="2000309521">
    <w:abstractNumId w:val="7"/>
  </w:num>
  <w:num w:numId="14" w16cid:durableId="1109860012">
    <w:abstractNumId w:val="9"/>
  </w:num>
  <w:num w:numId="15" w16cid:durableId="1919974407">
    <w:abstractNumId w:val="6"/>
  </w:num>
  <w:num w:numId="16" w16cid:durableId="1942638567">
    <w:abstractNumId w:val="11"/>
  </w:num>
  <w:num w:numId="17" w16cid:durableId="491070638">
    <w:abstractNumId w:val="16"/>
  </w:num>
  <w:num w:numId="18" w16cid:durableId="1405107199">
    <w:abstractNumId w:val="19"/>
  </w:num>
  <w:num w:numId="19" w16cid:durableId="1879007856">
    <w:abstractNumId w:val="10"/>
  </w:num>
  <w:num w:numId="20" w16cid:durableId="802112659">
    <w:abstractNumId w:val="5"/>
  </w:num>
  <w:num w:numId="21" w16cid:durableId="284654311">
    <w:abstractNumId w:val="3"/>
  </w:num>
  <w:num w:numId="22" w16cid:durableId="1235313474">
    <w:abstractNumId w:val="4"/>
  </w:num>
  <w:num w:numId="23" w16cid:durableId="707996802">
    <w:abstractNumId w:val="2"/>
  </w:num>
  <w:num w:numId="24" w16cid:durableId="572392872">
    <w:abstractNumId w:val="2"/>
    <w:lvlOverride w:ilvl="0">
      <w:startOverride w:val="1"/>
    </w:lvlOverride>
  </w:num>
  <w:num w:numId="25" w16cid:durableId="922840939">
    <w:abstractNumId w:val="2"/>
    <w:lvlOverride w:ilvl="0">
      <w:startOverride w:val="1"/>
    </w:lvlOverride>
  </w:num>
  <w:num w:numId="26" w16cid:durableId="1018236925">
    <w:abstractNumId w:val="2"/>
    <w:lvlOverride w:ilvl="0">
      <w:startOverride w:val="1"/>
    </w:lvlOverride>
  </w:num>
  <w:num w:numId="27" w16cid:durableId="140007533">
    <w:abstractNumId w:val="2"/>
    <w:lvlOverride w:ilvl="0">
      <w:startOverride w:val="1"/>
    </w:lvlOverride>
  </w:num>
  <w:num w:numId="28" w16cid:durableId="400101942">
    <w:abstractNumId w:val="2"/>
    <w:lvlOverride w:ilvl="0">
      <w:startOverride w:val="1"/>
    </w:lvlOverride>
  </w:num>
  <w:num w:numId="29" w16cid:durableId="1170288037">
    <w:abstractNumId w:val="2"/>
    <w:lvlOverride w:ilvl="0">
      <w:startOverride w:val="1"/>
    </w:lvlOverride>
  </w:num>
  <w:num w:numId="30" w16cid:durableId="1161774570">
    <w:abstractNumId w:val="2"/>
    <w:lvlOverride w:ilvl="0">
      <w:startOverride w:val="1"/>
    </w:lvlOverride>
  </w:num>
  <w:num w:numId="31" w16cid:durableId="1857186639">
    <w:abstractNumId w:val="2"/>
    <w:lvlOverride w:ilvl="0">
      <w:startOverride w:val="1"/>
    </w:lvlOverride>
  </w:num>
  <w:num w:numId="32" w16cid:durableId="149445439">
    <w:abstractNumId w:val="2"/>
    <w:lvlOverride w:ilvl="0">
      <w:startOverride w:val="1"/>
    </w:lvlOverride>
  </w:num>
  <w:num w:numId="33" w16cid:durableId="1454861766">
    <w:abstractNumId w:val="2"/>
    <w:lvlOverride w:ilvl="0">
      <w:startOverride w:val="1"/>
    </w:lvlOverride>
  </w:num>
  <w:num w:numId="34" w16cid:durableId="602491450">
    <w:abstractNumId w:val="2"/>
    <w:lvlOverride w:ilvl="0">
      <w:startOverride w:val="1"/>
    </w:lvlOverride>
  </w:num>
  <w:num w:numId="35" w16cid:durableId="1784766949">
    <w:abstractNumId w:val="2"/>
    <w:lvlOverride w:ilvl="0">
      <w:startOverride w:val="1"/>
    </w:lvlOverride>
  </w:num>
  <w:num w:numId="36" w16cid:durableId="1240410036">
    <w:abstractNumId w:val="2"/>
    <w:lvlOverride w:ilvl="0">
      <w:startOverride w:val="1"/>
    </w:lvlOverride>
  </w:num>
  <w:num w:numId="37" w16cid:durableId="1814833593">
    <w:abstractNumId w:val="2"/>
    <w:lvlOverride w:ilvl="0">
      <w:startOverride w:val="1"/>
    </w:lvlOverride>
  </w:num>
  <w:num w:numId="38" w16cid:durableId="1748989512">
    <w:abstractNumId w:val="2"/>
    <w:lvlOverride w:ilvl="0">
      <w:startOverride w:val="1"/>
    </w:lvlOverride>
  </w:num>
  <w:num w:numId="39" w16cid:durableId="1976983063">
    <w:abstractNumId w:val="2"/>
    <w:lvlOverride w:ilvl="0">
      <w:startOverride w:val="1"/>
    </w:lvlOverride>
  </w:num>
  <w:num w:numId="40" w16cid:durableId="1386836483">
    <w:abstractNumId w:val="2"/>
    <w:lvlOverride w:ilvl="0">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34"/>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xNDM3MzI3NTYyNDBV0lEKTi0uzszPAykwrAUAgoII6iwAAAA="/>
    <w:docVar w:name="DocID" w:val="9967123"/>
  </w:docVars>
  <w:rsids>
    <w:rsidRoot w:val="00D51EB1"/>
    <w:rsid w:val="00012706"/>
    <w:rsid w:val="000148E6"/>
    <w:rsid w:val="00032FB5"/>
    <w:rsid w:val="000367C5"/>
    <w:rsid w:val="00037D89"/>
    <w:rsid w:val="00047EA8"/>
    <w:rsid w:val="00051CA8"/>
    <w:rsid w:val="00056F4C"/>
    <w:rsid w:val="00060338"/>
    <w:rsid w:val="00072AD7"/>
    <w:rsid w:val="000751FA"/>
    <w:rsid w:val="00080031"/>
    <w:rsid w:val="00085383"/>
    <w:rsid w:val="00091DD5"/>
    <w:rsid w:val="000B248E"/>
    <w:rsid w:val="000C1700"/>
    <w:rsid w:val="00101CC6"/>
    <w:rsid w:val="00110ACA"/>
    <w:rsid w:val="001149DC"/>
    <w:rsid w:val="00114FA6"/>
    <w:rsid w:val="00117344"/>
    <w:rsid w:val="00121A40"/>
    <w:rsid w:val="001330F3"/>
    <w:rsid w:val="001415F2"/>
    <w:rsid w:val="001610C3"/>
    <w:rsid w:val="00167073"/>
    <w:rsid w:val="001C5BF9"/>
    <w:rsid w:val="001E6803"/>
    <w:rsid w:val="001E791B"/>
    <w:rsid w:val="001F4BD5"/>
    <w:rsid w:val="001F69E2"/>
    <w:rsid w:val="002030EC"/>
    <w:rsid w:val="002058F3"/>
    <w:rsid w:val="00254ACA"/>
    <w:rsid w:val="00267D65"/>
    <w:rsid w:val="002934D6"/>
    <w:rsid w:val="00293819"/>
    <w:rsid w:val="002A166D"/>
    <w:rsid w:val="002A677E"/>
    <w:rsid w:val="002B1402"/>
    <w:rsid w:val="002B1674"/>
    <w:rsid w:val="002C0E91"/>
    <w:rsid w:val="002C6FE8"/>
    <w:rsid w:val="002E3E1B"/>
    <w:rsid w:val="002F01A0"/>
    <w:rsid w:val="002F29D3"/>
    <w:rsid w:val="002F5841"/>
    <w:rsid w:val="003032B5"/>
    <w:rsid w:val="00315702"/>
    <w:rsid w:val="003160B3"/>
    <w:rsid w:val="00330958"/>
    <w:rsid w:val="00334290"/>
    <w:rsid w:val="0033499E"/>
    <w:rsid w:val="00346618"/>
    <w:rsid w:val="003963B9"/>
    <w:rsid w:val="00397B7E"/>
    <w:rsid w:val="003A28BC"/>
    <w:rsid w:val="003C7E04"/>
    <w:rsid w:val="003D3D8F"/>
    <w:rsid w:val="003E0E4F"/>
    <w:rsid w:val="003E1743"/>
    <w:rsid w:val="00407AFB"/>
    <w:rsid w:val="00427D30"/>
    <w:rsid w:val="00433861"/>
    <w:rsid w:val="00437807"/>
    <w:rsid w:val="0044558C"/>
    <w:rsid w:val="004639DE"/>
    <w:rsid w:val="004646BB"/>
    <w:rsid w:val="00465B09"/>
    <w:rsid w:val="00477505"/>
    <w:rsid w:val="00484DC4"/>
    <w:rsid w:val="004872D5"/>
    <w:rsid w:val="004879DA"/>
    <w:rsid w:val="004953DD"/>
    <w:rsid w:val="004B657B"/>
    <w:rsid w:val="004E4A77"/>
    <w:rsid w:val="0052609E"/>
    <w:rsid w:val="00534A97"/>
    <w:rsid w:val="005400F1"/>
    <w:rsid w:val="00544BB0"/>
    <w:rsid w:val="00544E9F"/>
    <w:rsid w:val="00556E3A"/>
    <w:rsid w:val="00561473"/>
    <w:rsid w:val="00571D1A"/>
    <w:rsid w:val="00581EE3"/>
    <w:rsid w:val="00594DB3"/>
    <w:rsid w:val="005A281C"/>
    <w:rsid w:val="005A5F14"/>
    <w:rsid w:val="005B3246"/>
    <w:rsid w:val="005B405D"/>
    <w:rsid w:val="005C164C"/>
    <w:rsid w:val="005D3ED7"/>
    <w:rsid w:val="005D402D"/>
    <w:rsid w:val="005F626E"/>
    <w:rsid w:val="005F6287"/>
    <w:rsid w:val="005F74F7"/>
    <w:rsid w:val="006022D1"/>
    <w:rsid w:val="0061143D"/>
    <w:rsid w:val="00624726"/>
    <w:rsid w:val="00640837"/>
    <w:rsid w:val="006449D7"/>
    <w:rsid w:val="00667AFF"/>
    <w:rsid w:val="006732FD"/>
    <w:rsid w:val="006A0232"/>
    <w:rsid w:val="006A092F"/>
    <w:rsid w:val="006A0B42"/>
    <w:rsid w:val="006A14C6"/>
    <w:rsid w:val="006A67D3"/>
    <w:rsid w:val="006C34E1"/>
    <w:rsid w:val="006D1E3E"/>
    <w:rsid w:val="006E7515"/>
    <w:rsid w:val="006E7BD6"/>
    <w:rsid w:val="00700125"/>
    <w:rsid w:val="0070289B"/>
    <w:rsid w:val="00705442"/>
    <w:rsid w:val="00705652"/>
    <w:rsid w:val="00715B57"/>
    <w:rsid w:val="0072496B"/>
    <w:rsid w:val="007350E8"/>
    <w:rsid w:val="00755D43"/>
    <w:rsid w:val="00774CBF"/>
    <w:rsid w:val="00776705"/>
    <w:rsid w:val="0079401A"/>
    <w:rsid w:val="00794FBC"/>
    <w:rsid w:val="007A3377"/>
    <w:rsid w:val="007A6DC0"/>
    <w:rsid w:val="007B24A5"/>
    <w:rsid w:val="007B5E33"/>
    <w:rsid w:val="007B7141"/>
    <w:rsid w:val="007D09A5"/>
    <w:rsid w:val="007D4474"/>
    <w:rsid w:val="007E430A"/>
    <w:rsid w:val="007E60AD"/>
    <w:rsid w:val="007E7A6A"/>
    <w:rsid w:val="00803C65"/>
    <w:rsid w:val="0080788A"/>
    <w:rsid w:val="00810328"/>
    <w:rsid w:val="008235DB"/>
    <w:rsid w:val="00833A2D"/>
    <w:rsid w:val="0083730C"/>
    <w:rsid w:val="0086317A"/>
    <w:rsid w:val="008637B2"/>
    <w:rsid w:val="00867064"/>
    <w:rsid w:val="00873FF6"/>
    <w:rsid w:val="0087647A"/>
    <w:rsid w:val="00894EBC"/>
    <w:rsid w:val="008C7736"/>
    <w:rsid w:val="008D5FA9"/>
    <w:rsid w:val="008D7BE3"/>
    <w:rsid w:val="00901C58"/>
    <w:rsid w:val="00906F79"/>
    <w:rsid w:val="009106FA"/>
    <w:rsid w:val="00914399"/>
    <w:rsid w:val="00914F3B"/>
    <w:rsid w:val="009155EB"/>
    <w:rsid w:val="00915FAE"/>
    <w:rsid w:val="00921140"/>
    <w:rsid w:val="009253DC"/>
    <w:rsid w:val="00933841"/>
    <w:rsid w:val="009457F5"/>
    <w:rsid w:val="00955969"/>
    <w:rsid w:val="00956A8D"/>
    <w:rsid w:val="00963B78"/>
    <w:rsid w:val="009851B0"/>
    <w:rsid w:val="009856F6"/>
    <w:rsid w:val="00990ECB"/>
    <w:rsid w:val="009B1890"/>
    <w:rsid w:val="009D6DE1"/>
    <w:rsid w:val="009E00BB"/>
    <w:rsid w:val="00A048B1"/>
    <w:rsid w:val="00A04EE6"/>
    <w:rsid w:val="00A07D9A"/>
    <w:rsid w:val="00A2304B"/>
    <w:rsid w:val="00A83E4B"/>
    <w:rsid w:val="00A9333E"/>
    <w:rsid w:val="00AA2414"/>
    <w:rsid w:val="00AB63B3"/>
    <w:rsid w:val="00AC3D66"/>
    <w:rsid w:val="00AC6A7F"/>
    <w:rsid w:val="00AE42AC"/>
    <w:rsid w:val="00AE66F2"/>
    <w:rsid w:val="00AE7DD4"/>
    <w:rsid w:val="00AF1A4E"/>
    <w:rsid w:val="00B01A1A"/>
    <w:rsid w:val="00B274C8"/>
    <w:rsid w:val="00B44D46"/>
    <w:rsid w:val="00B67B28"/>
    <w:rsid w:val="00B759B5"/>
    <w:rsid w:val="00B8371A"/>
    <w:rsid w:val="00B91356"/>
    <w:rsid w:val="00BA0E91"/>
    <w:rsid w:val="00BB04E8"/>
    <w:rsid w:val="00BC1BED"/>
    <w:rsid w:val="00BC76A2"/>
    <w:rsid w:val="00BE1BE8"/>
    <w:rsid w:val="00BE6117"/>
    <w:rsid w:val="00BE685C"/>
    <w:rsid w:val="00BF429F"/>
    <w:rsid w:val="00BF69A1"/>
    <w:rsid w:val="00C0652B"/>
    <w:rsid w:val="00C06E35"/>
    <w:rsid w:val="00C104BD"/>
    <w:rsid w:val="00C23E08"/>
    <w:rsid w:val="00C24C32"/>
    <w:rsid w:val="00C343EF"/>
    <w:rsid w:val="00C34D81"/>
    <w:rsid w:val="00C357A7"/>
    <w:rsid w:val="00C41900"/>
    <w:rsid w:val="00C51EC0"/>
    <w:rsid w:val="00C8422E"/>
    <w:rsid w:val="00CC3554"/>
    <w:rsid w:val="00CE4294"/>
    <w:rsid w:val="00D02694"/>
    <w:rsid w:val="00D05AFB"/>
    <w:rsid w:val="00D15609"/>
    <w:rsid w:val="00D17D73"/>
    <w:rsid w:val="00D26DF0"/>
    <w:rsid w:val="00D37E10"/>
    <w:rsid w:val="00D4763C"/>
    <w:rsid w:val="00D51EB1"/>
    <w:rsid w:val="00D61D14"/>
    <w:rsid w:val="00D703C0"/>
    <w:rsid w:val="00DA2DD5"/>
    <w:rsid w:val="00DB2595"/>
    <w:rsid w:val="00DC544C"/>
    <w:rsid w:val="00DD0758"/>
    <w:rsid w:val="00DE1FC4"/>
    <w:rsid w:val="00DF6306"/>
    <w:rsid w:val="00E0105A"/>
    <w:rsid w:val="00E03AC9"/>
    <w:rsid w:val="00E22C33"/>
    <w:rsid w:val="00E42BED"/>
    <w:rsid w:val="00E43DCF"/>
    <w:rsid w:val="00E52262"/>
    <w:rsid w:val="00E63025"/>
    <w:rsid w:val="00E64BE8"/>
    <w:rsid w:val="00E81FB9"/>
    <w:rsid w:val="00E85A04"/>
    <w:rsid w:val="00E9046C"/>
    <w:rsid w:val="00E91C31"/>
    <w:rsid w:val="00E93513"/>
    <w:rsid w:val="00E93CB4"/>
    <w:rsid w:val="00EC68D2"/>
    <w:rsid w:val="00ED0164"/>
    <w:rsid w:val="00F04FB5"/>
    <w:rsid w:val="00F14073"/>
    <w:rsid w:val="00F21F1B"/>
    <w:rsid w:val="00F2305A"/>
    <w:rsid w:val="00F33DDB"/>
    <w:rsid w:val="00F40CA0"/>
    <w:rsid w:val="00F41D02"/>
    <w:rsid w:val="00F57796"/>
    <w:rsid w:val="00F80C09"/>
    <w:rsid w:val="00F8476B"/>
    <w:rsid w:val="00F85946"/>
    <w:rsid w:val="00F93A1A"/>
    <w:rsid w:val="00FA580F"/>
    <w:rsid w:val="00FA5D90"/>
    <w:rsid w:val="00FB6C4C"/>
    <w:rsid w:val="00FC5897"/>
    <w:rsid w:val="00FC611C"/>
    <w:rsid w:val="00FC6914"/>
    <w:rsid w:val="00FD3C14"/>
    <w:rsid w:val="00FF0CF3"/>
    <w:rsid w:val="00FF7603"/>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Name"/>
  <w:smartTagType w:namespaceuri="urn:schemas-microsoft-com:office:smarttags" w:name="Street"/>
  <w:smartTagType w:namespaceuri="urn:schemas-microsoft-com:office:smarttags" w:name="address"/>
  <w:smartTagType w:namespaceuri="urn:schemas-microsoft-com:office:smarttags" w:name="PlaceType"/>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610EF0D6"/>
  <w15:chartTrackingRefBased/>
  <w15:docId w15:val="{76413072-B7B8-43B9-B3C7-573727585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W1)" w:eastAsia="Times New Roman" w:hAnsi="Times New (W1)"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7B7E"/>
    <w:pPr>
      <w:spacing w:after="240"/>
      <w:ind w:left="720"/>
    </w:pPr>
    <w:rPr>
      <w:rFonts w:ascii="Times New Roman" w:hAnsi="Times New Roman" w:cs="Arial"/>
      <w:sz w:val="23"/>
      <w:szCs w:val="19"/>
      <w:lang w:eastAsia="en-US"/>
    </w:rPr>
  </w:style>
  <w:style w:type="paragraph" w:styleId="Heading1">
    <w:name w:val="heading 1"/>
    <w:aliases w:val="Part,A MAJOR/BOLD,Para,No numbers,h1,1,H1,Heading a,*,Schedheading,h1 chapter heading,Heading 1(Report Only),RFP Heading 1,Chapter,Section Heading,Main Heading,Heading A,Heading1,Head1,Heading apps,Para1,MAIN HEADING,c,1."/>
    <w:basedOn w:val="Normal"/>
    <w:next w:val="Heading2"/>
    <w:link w:val="Heading1Char"/>
    <w:qFormat/>
    <w:rsid w:val="00E93CB4"/>
    <w:pPr>
      <w:keepNext/>
      <w:widowControl w:val="0"/>
      <w:tabs>
        <w:tab w:val="num" w:pos="737"/>
      </w:tabs>
      <w:ind w:left="737" w:hanging="737"/>
      <w:outlineLvl w:val="0"/>
    </w:pPr>
    <w:rPr>
      <w:b/>
      <w:bCs/>
      <w:caps/>
      <w:sz w:val="22"/>
      <w:szCs w:val="21"/>
    </w:rPr>
  </w:style>
  <w:style w:type="paragraph" w:styleId="Heading2">
    <w:name w:val="heading 2"/>
    <w:aliases w:val="body,h2,test,H2,h2 main heading,B Sub/Bold,B Sub/Bold1,B Sub/Bold2,B Sub/Bold11,h2 main heading1,h2 main heading2,B Sub/Bold3,B Sub/Bold12,h2 main heading3,B Sub/Bold4,B Sub/Bold13,Para2,SubPara,2,Heading EMC-2,Attribute Heading 2,2nd level,l2"/>
    <w:basedOn w:val="Normal"/>
    <w:link w:val="Heading2Char"/>
    <w:qFormat/>
    <w:rsid w:val="00E93CB4"/>
    <w:pPr>
      <w:widowControl w:val="0"/>
      <w:numPr>
        <w:ilvl w:val="1"/>
        <w:numId w:val="9"/>
      </w:numPr>
      <w:outlineLvl w:val="1"/>
    </w:p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
    <w:basedOn w:val="Normal"/>
    <w:link w:val="Heading3Char"/>
    <w:qFormat/>
    <w:rsid w:val="00E93CB4"/>
    <w:pPr>
      <w:widowControl w:val="0"/>
      <w:numPr>
        <w:ilvl w:val="2"/>
        <w:numId w:val="9"/>
      </w:numPr>
      <w:outlineLvl w:val="2"/>
    </w:pPr>
  </w:style>
  <w:style w:type="paragraph" w:styleId="Heading4">
    <w:name w:val="heading 4"/>
    <w:aliases w:val="Map Title,h4 sub sub heading,h4,4,H4,Sub3Para,14,l4,141,h41,l41,41,142,h42,l42,h43,a.,42,parapoint,¶,143,h44,l43,43,1411,h411,l411,411,1421,h421,l421,h431,a.1,Map Title1,421,parapoint1,¶1,H41,Para4,heading 4,Level 4,(Alt+4),(Alt+4)1,H42,H43"/>
    <w:basedOn w:val="Normal"/>
    <w:link w:val="Heading4Char"/>
    <w:qFormat/>
    <w:rsid w:val="00E93CB4"/>
    <w:pPr>
      <w:widowControl w:val="0"/>
      <w:numPr>
        <w:ilvl w:val="3"/>
        <w:numId w:val="9"/>
      </w:numPr>
      <w:outlineLvl w:val="3"/>
    </w:pPr>
  </w:style>
  <w:style w:type="paragraph" w:styleId="Heading5">
    <w:name w:val="heading 5"/>
    <w:aliases w:val="Block Label,H5,Sub4Para,l5,Level 5,Para5,h5,5,(A),A,Heading 5 StGeorge,Level 3 - i,L5,h51,h52,heading 5"/>
    <w:basedOn w:val="Normal"/>
    <w:qFormat/>
    <w:rsid w:val="00E93CB4"/>
    <w:pPr>
      <w:widowControl w:val="0"/>
      <w:numPr>
        <w:ilvl w:val="4"/>
        <w:numId w:val="9"/>
      </w:numPr>
      <w:outlineLvl w:val="4"/>
    </w:pPr>
  </w:style>
  <w:style w:type="paragraph" w:styleId="Heading6">
    <w:name w:val="heading 6"/>
    <w:basedOn w:val="Normal"/>
    <w:qFormat/>
    <w:rsid w:val="00E93CB4"/>
    <w:pPr>
      <w:widowControl w:val="0"/>
      <w:numPr>
        <w:numId w:val="10"/>
      </w:numPr>
      <w:tabs>
        <w:tab w:val="left" w:pos="3686"/>
      </w:tabs>
      <w:outlineLvl w:val="5"/>
    </w:pPr>
    <w:rPr>
      <w:bCs/>
    </w:rPr>
  </w:style>
  <w:style w:type="paragraph" w:styleId="Heading7">
    <w:name w:val="heading 7"/>
    <w:basedOn w:val="Normal"/>
    <w:qFormat/>
    <w:rsid w:val="00E93CB4"/>
    <w:pPr>
      <w:widowControl w:val="0"/>
      <w:outlineLvl w:val="6"/>
    </w:pPr>
    <w:rPr>
      <w:b/>
      <w:bCs/>
      <w:sz w:val="22"/>
      <w:szCs w:val="22"/>
    </w:rPr>
  </w:style>
  <w:style w:type="paragraph" w:styleId="Heading8">
    <w:name w:val="heading 8"/>
    <w:basedOn w:val="Normal"/>
    <w:next w:val="Normal"/>
    <w:qFormat/>
    <w:rsid w:val="00E93CB4"/>
    <w:pPr>
      <w:widowControl w:val="0"/>
      <w:outlineLvl w:val="7"/>
    </w:pPr>
    <w:rPr>
      <w:b/>
      <w:bCs/>
      <w:sz w:val="22"/>
      <w:szCs w:val="22"/>
    </w:rPr>
  </w:style>
  <w:style w:type="paragraph" w:styleId="Heading9">
    <w:name w:val="heading 9"/>
    <w:basedOn w:val="Normal"/>
    <w:next w:val="Normal"/>
    <w:qFormat/>
    <w:rsid w:val="00E93CB4"/>
    <w:pPr>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autoRedefine/>
    <w:semiHidden/>
    <w:pPr>
      <w:ind w:left="1610"/>
    </w:pPr>
  </w:style>
  <w:style w:type="paragraph" w:styleId="TOC7">
    <w:name w:val="toc 7"/>
    <w:basedOn w:val="Normal"/>
    <w:next w:val="Normal"/>
    <w:autoRedefine/>
    <w:semiHidden/>
    <w:pPr>
      <w:ind w:left="1380"/>
    </w:pPr>
  </w:style>
  <w:style w:type="paragraph" w:styleId="TOC6">
    <w:name w:val="toc 6"/>
    <w:basedOn w:val="Normal"/>
    <w:next w:val="Normal"/>
    <w:autoRedefine/>
    <w:semiHidden/>
    <w:pPr>
      <w:ind w:left="1150"/>
    </w:pPr>
  </w:style>
  <w:style w:type="paragraph" w:styleId="TOC5">
    <w:name w:val="toc 5"/>
    <w:basedOn w:val="Normal"/>
    <w:next w:val="Normal"/>
    <w:autoRedefine/>
    <w:semiHidden/>
    <w:pPr>
      <w:ind w:left="920"/>
    </w:pPr>
  </w:style>
  <w:style w:type="paragraph" w:styleId="TOC4">
    <w:name w:val="toc 4"/>
    <w:basedOn w:val="Normal"/>
    <w:next w:val="Normal"/>
    <w:autoRedefine/>
    <w:semiHidden/>
    <w:pPr>
      <w:ind w:left="690"/>
    </w:pPr>
  </w:style>
  <w:style w:type="paragraph" w:styleId="TOC3">
    <w:name w:val="toc 3"/>
    <w:basedOn w:val="Normal"/>
    <w:next w:val="Normal"/>
    <w:semiHidden/>
    <w:pPr>
      <w:tabs>
        <w:tab w:val="left" w:pos="2268"/>
        <w:tab w:val="right" w:pos="7797"/>
      </w:tabs>
      <w:spacing w:before="120"/>
      <w:ind w:left="1440" w:right="1701"/>
    </w:pPr>
    <w:rPr>
      <w:rFonts w:ascii="Arial" w:hAnsi="Arial"/>
      <w:b/>
      <w:noProof/>
    </w:rPr>
  </w:style>
  <w:style w:type="paragraph" w:styleId="TOC2">
    <w:name w:val="toc 2"/>
    <w:basedOn w:val="Normal"/>
    <w:next w:val="Normal"/>
    <w:autoRedefine/>
    <w:uiPriority w:val="39"/>
    <w:qFormat/>
    <w:rsid w:val="00B274C8"/>
    <w:pPr>
      <w:tabs>
        <w:tab w:val="right" w:pos="7768"/>
      </w:tabs>
      <w:spacing w:after="120"/>
      <w:ind w:left="1469"/>
      <w:contextualSpacing/>
    </w:pPr>
    <w:rPr>
      <w:rFonts w:ascii="Arial" w:hAnsi="Arial"/>
      <w:sz w:val="21"/>
    </w:rPr>
  </w:style>
  <w:style w:type="paragraph" w:styleId="TOC1">
    <w:name w:val="toc 1"/>
    <w:basedOn w:val="Normal"/>
    <w:next w:val="Normal"/>
    <w:uiPriority w:val="39"/>
    <w:rsid w:val="00E93CB4"/>
    <w:pPr>
      <w:widowControl w:val="0"/>
      <w:tabs>
        <w:tab w:val="right" w:pos="7768"/>
      </w:tabs>
      <w:spacing w:after="0"/>
      <w:ind w:left="1468" w:hanging="734"/>
      <w:contextualSpacing/>
    </w:pPr>
    <w:rPr>
      <w:rFonts w:ascii="Arial" w:hAnsi="Arial"/>
      <w:b/>
      <w:sz w:val="21"/>
    </w:rPr>
  </w:style>
  <w:style w:type="paragraph" w:styleId="Footer">
    <w:name w:val="footer"/>
    <w:basedOn w:val="Normal"/>
    <w:link w:val="FooterChar"/>
    <w:uiPriority w:val="99"/>
    <w:rsid w:val="00E43DCF"/>
    <w:pPr>
      <w:tabs>
        <w:tab w:val="left" w:pos="5529"/>
      </w:tabs>
      <w:spacing w:after="0"/>
    </w:pPr>
    <w:rPr>
      <w:rFonts w:ascii="Arial" w:hAnsi="Arial" w:cs="Times New Roman"/>
      <w:sz w:val="21"/>
      <w:szCs w:val="20"/>
    </w:rPr>
  </w:style>
  <w:style w:type="paragraph" w:styleId="Header">
    <w:name w:val="header"/>
    <w:basedOn w:val="Normal"/>
    <w:rsid w:val="00E93CB4"/>
    <w:pPr>
      <w:widowControl w:val="0"/>
      <w:spacing w:after="0"/>
    </w:pPr>
    <w:rPr>
      <w:b/>
      <w:bCs/>
      <w:caps/>
      <w:sz w:val="28"/>
      <w:szCs w:val="36"/>
    </w:rPr>
  </w:style>
  <w:style w:type="paragraph" w:styleId="FootnoteText">
    <w:name w:val="footnote text"/>
    <w:basedOn w:val="Normal"/>
    <w:semiHidden/>
    <w:pPr>
      <w:spacing w:after="60"/>
      <w:ind w:left="284" w:hanging="284"/>
    </w:pPr>
    <w:rPr>
      <w:rFonts w:ascii="Arial" w:hAnsi="Arial"/>
      <w:sz w:val="18"/>
    </w:rPr>
  </w:style>
  <w:style w:type="paragraph" w:styleId="NormalIndent">
    <w:name w:val="Normal Indent"/>
    <w:basedOn w:val="Normal"/>
  </w:style>
  <w:style w:type="paragraph" w:customStyle="1" w:styleId="Indent1">
    <w:name w:val="Indent 1"/>
    <w:basedOn w:val="Normal"/>
    <w:next w:val="Normal"/>
    <w:rsid w:val="00C104BD"/>
    <w:pPr>
      <w:keepNext/>
    </w:pPr>
    <w:rPr>
      <w:rFonts w:ascii="Arial" w:hAnsi="Arial"/>
      <w:bCs/>
      <w:sz w:val="18"/>
      <w:szCs w:val="20"/>
    </w:rPr>
  </w:style>
  <w:style w:type="paragraph" w:customStyle="1" w:styleId="Indent4">
    <w:name w:val="Indent 4"/>
    <w:basedOn w:val="Normal"/>
    <w:rsid w:val="00E93CB4"/>
    <w:pPr>
      <w:ind w:left="2211"/>
    </w:pPr>
  </w:style>
  <w:style w:type="paragraph" w:customStyle="1" w:styleId="Indent5">
    <w:name w:val="Indent 5"/>
    <w:basedOn w:val="Indent4"/>
    <w:qFormat/>
    <w:rsid w:val="00E93CB4"/>
    <w:pPr>
      <w:ind w:left="2948"/>
    </w:pPr>
  </w:style>
  <w:style w:type="paragraph" w:customStyle="1" w:styleId="Title1">
    <w:name w:val="Title1"/>
    <w:basedOn w:val="Normal"/>
    <w:pPr>
      <w:jc w:val="center"/>
    </w:pPr>
    <w:rPr>
      <w:rFonts w:ascii="Arial Narrow" w:hAnsi="Arial Narrow"/>
      <w:b/>
      <w:sz w:val="32"/>
    </w:rPr>
  </w:style>
  <w:style w:type="paragraph" w:customStyle="1" w:styleId="TOC91">
    <w:name w:val="TOC 91"/>
    <w:basedOn w:val="Normal"/>
    <w:next w:val="Normal"/>
    <w:pPr>
      <w:tabs>
        <w:tab w:val="right" w:pos="9070"/>
      </w:tabs>
      <w:ind w:left="1840"/>
    </w:pPr>
  </w:style>
  <w:style w:type="paragraph" w:customStyle="1" w:styleId="NormalIndent2">
    <w:name w:val="Normal Indent2"/>
    <w:basedOn w:val="Normal"/>
    <w:next w:val="NormalIndent"/>
    <w:pPr>
      <w:ind w:left="1474"/>
    </w:pPr>
  </w:style>
  <w:style w:type="paragraph" w:customStyle="1" w:styleId="Indent2">
    <w:name w:val="Indent2"/>
    <w:basedOn w:val="Normal"/>
    <w:next w:val="Normal"/>
    <w:pPr>
      <w:ind w:left="1474"/>
    </w:pPr>
  </w:style>
  <w:style w:type="paragraph" w:customStyle="1" w:styleId="Indent3">
    <w:name w:val="Indent3"/>
    <w:basedOn w:val="Normal"/>
    <w:next w:val="Normal"/>
    <w:pPr>
      <w:ind w:left="2948" w:hanging="737"/>
    </w:pPr>
  </w:style>
  <w:style w:type="paragraph" w:customStyle="1" w:styleId="NormalIndent3">
    <w:name w:val="Normal Indent 3"/>
    <w:basedOn w:val="NormalIndent"/>
    <w:pPr>
      <w:ind w:left="2211"/>
    </w:pPr>
    <w:rPr>
      <w:lang w:val="en-GB"/>
    </w:rPr>
  </w:style>
  <w:style w:type="paragraph" w:customStyle="1" w:styleId="NormalIndent4">
    <w:name w:val="Normal Indent 4"/>
    <w:basedOn w:val="NormalIndent3"/>
    <w:pPr>
      <w:ind w:left="2268"/>
    </w:pPr>
  </w:style>
  <w:style w:type="paragraph" w:customStyle="1" w:styleId="Indent40">
    <w:name w:val="Indent4"/>
    <w:basedOn w:val="Indent3"/>
    <w:pPr>
      <w:ind w:left="3686"/>
    </w:pPr>
  </w:style>
  <w:style w:type="paragraph" w:customStyle="1" w:styleId="tabletxt">
    <w:name w:val="tabletxt"/>
    <w:basedOn w:val="Normal"/>
    <w:pPr>
      <w:jc w:val="both"/>
    </w:pPr>
    <w:rPr>
      <w:lang w:val="en-GB"/>
    </w:rPr>
  </w:style>
  <w:style w:type="paragraph" w:customStyle="1" w:styleId="table">
    <w:name w:val="table"/>
    <w:basedOn w:val="Normal"/>
    <w:pPr>
      <w:tabs>
        <w:tab w:val="decimal" w:pos="720"/>
      </w:tabs>
    </w:pPr>
    <w:rPr>
      <w:lang w:val="en-GB"/>
    </w:rPr>
  </w:style>
  <w:style w:type="paragraph" w:customStyle="1" w:styleId="table1">
    <w:name w:val="table1"/>
    <w:basedOn w:val="Normal"/>
    <w:rsid w:val="008235DB"/>
    <w:pPr>
      <w:spacing w:after="120"/>
      <w:ind w:left="0"/>
    </w:pPr>
    <w:rPr>
      <w:rFonts w:ascii="Arial" w:hAnsi="Arial"/>
      <w:b/>
      <w:bCs/>
      <w:sz w:val="18"/>
    </w:rPr>
  </w:style>
  <w:style w:type="paragraph" w:customStyle="1" w:styleId="toc10">
    <w:name w:val="toc1"/>
    <w:pPr>
      <w:tabs>
        <w:tab w:val="left" w:pos="720"/>
        <w:tab w:val="right" w:leader="dot" w:pos="7920"/>
      </w:tabs>
      <w:spacing w:before="120"/>
      <w:ind w:left="360"/>
    </w:pPr>
    <w:rPr>
      <w:rFonts w:ascii="Times New Roman" w:hAnsi="Times New Roman"/>
      <w:lang w:val="en-GB" w:eastAsia="en-US"/>
    </w:rPr>
  </w:style>
  <w:style w:type="paragraph" w:customStyle="1" w:styleId="toc20">
    <w:name w:val="toc2"/>
    <w:pPr>
      <w:tabs>
        <w:tab w:val="left" w:pos="1267"/>
        <w:tab w:val="right" w:leader="dot" w:pos="7920"/>
      </w:tabs>
      <w:spacing w:before="120"/>
      <w:ind w:left="720"/>
    </w:pPr>
    <w:rPr>
      <w:rFonts w:ascii="Times New Roman" w:hAnsi="Times New Roman"/>
      <w:lang w:val="en-GB" w:eastAsia="en-US"/>
    </w:rPr>
  </w:style>
  <w:style w:type="paragraph" w:customStyle="1" w:styleId="para">
    <w:name w:val="para"/>
    <w:basedOn w:val="Normal"/>
    <w:pPr>
      <w:ind w:left="567" w:hanging="567"/>
    </w:pPr>
    <w:rPr>
      <w:sz w:val="24"/>
      <w:lang w:val="en-GB"/>
    </w:rPr>
  </w:style>
  <w:style w:type="paragraph" w:customStyle="1" w:styleId="indent7">
    <w:name w:val="indent 7"/>
    <w:basedOn w:val="Normal"/>
    <w:pPr>
      <w:ind w:left="567" w:hanging="567"/>
    </w:pPr>
    <w:rPr>
      <w:rFonts w:ascii="timesroman" w:hAnsi="timesroman"/>
      <w:lang w:val="en-GB"/>
    </w:rPr>
  </w:style>
  <w:style w:type="paragraph" w:customStyle="1" w:styleId="indent8">
    <w:name w:val="indent 8"/>
    <w:basedOn w:val="Normal"/>
    <w:pPr>
      <w:ind w:left="1138" w:hanging="1138"/>
    </w:pPr>
    <w:rPr>
      <w:i/>
      <w:lang w:val="en-GB"/>
    </w:rPr>
  </w:style>
  <w:style w:type="paragraph" w:customStyle="1" w:styleId="indent9">
    <w:name w:val="indent 9"/>
    <w:basedOn w:val="Normal"/>
    <w:pPr>
      <w:ind w:left="1699" w:hanging="1699"/>
    </w:pPr>
    <w:rPr>
      <w:lang w:val="en-GB"/>
    </w:rPr>
  </w:style>
  <w:style w:type="paragraph" w:customStyle="1" w:styleId="SummaryTitle">
    <w:name w:val="SummaryTitle"/>
    <w:basedOn w:val="Normal"/>
    <w:pPr>
      <w:pBdr>
        <w:top w:val="single" w:sz="6" w:space="1" w:color="auto"/>
        <w:left w:val="single" w:sz="6" w:space="1" w:color="auto"/>
        <w:bottom w:val="single" w:sz="6" w:space="1" w:color="auto"/>
        <w:right w:val="single" w:sz="6" w:space="1" w:color="auto"/>
      </w:pBdr>
      <w:jc w:val="center"/>
    </w:pPr>
    <w:rPr>
      <w:b/>
      <w:sz w:val="24"/>
      <w:lang w:val="en-GB"/>
    </w:rPr>
  </w:style>
  <w:style w:type="paragraph" w:styleId="Title">
    <w:name w:val="Title"/>
    <w:basedOn w:val="Normal"/>
    <w:qFormat/>
    <w:pPr>
      <w:overflowPunct w:val="0"/>
      <w:autoSpaceDE w:val="0"/>
      <w:autoSpaceDN w:val="0"/>
      <w:adjustRightInd w:val="0"/>
      <w:spacing w:before="720" w:after="120"/>
      <w:textAlignment w:val="baseline"/>
    </w:pPr>
    <w:rPr>
      <w:rFonts w:ascii="Arial" w:hAnsi="Arial"/>
      <w:b/>
      <w:sz w:val="40"/>
    </w:rPr>
  </w:style>
  <w:style w:type="paragraph" w:customStyle="1" w:styleId="NormalIndent5">
    <w:name w:val="Normal Indent 5"/>
    <w:basedOn w:val="NormalIndent4"/>
    <w:pPr>
      <w:ind w:left="2835"/>
    </w:pPr>
  </w:style>
  <w:style w:type="paragraph" w:customStyle="1" w:styleId="Product">
    <w:name w:val="Product"/>
    <w:basedOn w:val="Normal"/>
    <w:pPr>
      <w:tabs>
        <w:tab w:val="left" w:pos="1134"/>
        <w:tab w:val="left" w:pos="1701"/>
        <w:tab w:val="left" w:pos="2268"/>
        <w:tab w:val="left" w:pos="2835"/>
        <w:tab w:val="left" w:pos="3402"/>
        <w:tab w:val="left" w:pos="3969"/>
        <w:tab w:val="left" w:pos="4536"/>
        <w:tab w:val="left" w:pos="5103"/>
        <w:tab w:val="left" w:pos="5670"/>
        <w:tab w:val="left" w:pos="6237"/>
        <w:tab w:val="left" w:pos="6804"/>
      </w:tabs>
      <w:ind w:left="1134"/>
      <w:jc w:val="both"/>
    </w:pPr>
    <w:rPr>
      <w:lang w:val="en-GB"/>
    </w:rPr>
  </w:style>
  <w:style w:type="paragraph" w:customStyle="1" w:styleId="NormalIndent7">
    <w:name w:val="Normal Indent 7"/>
    <w:basedOn w:val="NormalIndent"/>
    <w:pPr>
      <w:ind w:left="1440"/>
    </w:pPr>
    <w:rPr>
      <w:lang w:val="en-GB"/>
    </w:rPr>
  </w:style>
  <w:style w:type="paragraph" w:customStyle="1" w:styleId="MainTitle">
    <w:name w:val="Main Title"/>
    <w:basedOn w:val="Normal"/>
    <w:rPr>
      <w:rFonts w:ascii="Arial" w:hAnsi="Arial"/>
      <w:vanish/>
      <w:sz w:val="16"/>
    </w:rPr>
  </w:style>
  <w:style w:type="paragraph" w:customStyle="1" w:styleId="TableHeading">
    <w:name w:val="Table Heading"/>
    <w:basedOn w:val="Normal"/>
    <w:next w:val="Normal"/>
    <w:pPr>
      <w:spacing w:line="240" w:lineRule="atLeast"/>
      <w:jc w:val="center"/>
    </w:pPr>
    <w:rPr>
      <w:rFonts w:ascii="Univers (WN)" w:hAnsi="Univers (WN)"/>
      <w:b/>
      <w:lang w:val="en-GB"/>
    </w:rPr>
  </w:style>
  <w:style w:type="paragraph" w:customStyle="1" w:styleId="Headings">
    <w:name w:val="Headings"/>
    <w:basedOn w:val="Normal"/>
    <w:rPr>
      <w:rFonts w:ascii="Helvetica-Narrow" w:hAnsi="Helvetica-Narrow"/>
      <w:b/>
      <w:color w:val="000000"/>
      <w:lang w:val="en-US"/>
    </w:rPr>
  </w:style>
  <w:style w:type="paragraph" w:customStyle="1" w:styleId="standard">
    <w:name w:val="standard"/>
    <w:basedOn w:val="Normal"/>
    <w:pPr>
      <w:ind w:hanging="720"/>
    </w:pPr>
    <w:rPr>
      <w:sz w:val="22"/>
      <w:lang w:val="en-US"/>
    </w:rPr>
  </w:style>
  <w:style w:type="paragraph" w:customStyle="1" w:styleId="standardindent">
    <w:name w:val="standard indent"/>
    <w:basedOn w:val="standard"/>
    <w:pPr>
      <w:ind w:left="1418"/>
    </w:pPr>
  </w:style>
  <w:style w:type="character" w:styleId="PageNumber">
    <w:name w:val="page number"/>
    <w:rsid w:val="00E93CB4"/>
    <w:rPr>
      <w:rFonts w:ascii="Verdana" w:hAnsi="Verdana" w:cs="Arial"/>
      <w:caps/>
      <w:sz w:val="16"/>
      <w:szCs w:val="18"/>
    </w:rPr>
  </w:style>
  <w:style w:type="paragraph" w:styleId="BodyText">
    <w:name w:val="Body Text"/>
    <w:basedOn w:val="Normal"/>
  </w:style>
  <w:style w:type="paragraph" w:styleId="BodyTextIndent">
    <w:name w:val="Body Text Indent"/>
    <w:basedOn w:val="Normal"/>
    <w:pPr>
      <w:ind w:left="2948" w:hanging="741"/>
    </w:pPr>
  </w:style>
  <w:style w:type="paragraph" w:styleId="BodyTextIndent2">
    <w:name w:val="Body Text Indent 2"/>
    <w:basedOn w:val="Normal"/>
    <w:pPr>
      <w:ind w:left="1418"/>
    </w:pPr>
  </w:style>
  <w:style w:type="paragraph" w:customStyle="1" w:styleId="DocTitle">
    <w:name w:val="DocTitle"/>
    <w:basedOn w:val="Normal"/>
    <w:next w:val="Normal"/>
    <w:pPr>
      <w:tabs>
        <w:tab w:val="left" w:pos="2722"/>
      </w:tabs>
      <w:ind w:left="2722"/>
    </w:pPr>
    <w:rPr>
      <w:rFonts w:ascii="Arial Narrow" w:hAnsi="Arial Narrow"/>
      <w:b/>
      <w:sz w:val="34"/>
    </w:rPr>
  </w:style>
  <w:style w:type="paragraph" w:customStyle="1" w:styleId="ArialN16">
    <w:name w:val="ArialN16"/>
    <w:basedOn w:val="Normal"/>
    <w:next w:val="Normal"/>
    <w:rPr>
      <w:rFonts w:ascii="Arial Narrow" w:hAnsi="Arial Narrow"/>
      <w:b/>
      <w:sz w:val="32"/>
    </w:rPr>
  </w:style>
  <w:style w:type="paragraph" w:customStyle="1" w:styleId="ContentsTitle">
    <w:name w:val="ContentsTitle"/>
    <w:basedOn w:val="Normal"/>
    <w:next w:val="Normal"/>
    <w:pPr>
      <w:tabs>
        <w:tab w:val="left" w:pos="2722"/>
      </w:tabs>
    </w:pPr>
    <w:rPr>
      <w:rFonts w:ascii="Arial" w:hAnsi="Arial"/>
      <w:bCs/>
      <w:sz w:val="36"/>
    </w:rPr>
  </w:style>
  <w:style w:type="paragraph" w:customStyle="1" w:styleId="Indent20">
    <w:name w:val="Indent 2"/>
    <w:basedOn w:val="Normal"/>
    <w:link w:val="Indent2Char1"/>
    <w:rsid w:val="00C104BD"/>
    <w:pPr>
      <w:ind w:left="1440"/>
    </w:pPr>
    <w:rPr>
      <w:rFonts w:ascii="Arial" w:hAnsi="Arial"/>
      <w:sz w:val="18"/>
    </w:rPr>
  </w:style>
  <w:style w:type="paragraph" w:customStyle="1" w:styleId="Indent30">
    <w:name w:val="Indent 3"/>
    <w:basedOn w:val="Normal"/>
    <w:link w:val="Indent3Char"/>
    <w:rsid w:val="003D3D8F"/>
  </w:style>
  <w:style w:type="paragraph" w:customStyle="1" w:styleId="NormalDeed">
    <w:name w:val="Normal Deed"/>
    <w:basedOn w:val="Normal"/>
  </w:style>
  <w:style w:type="paragraph" w:customStyle="1" w:styleId="Recitals">
    <w:name w:val="Recitals"/>
    <w:basedOn w:val="Normal"/>
    <w:pPr>
      <w:ind w:hanging="720"/>
    </w:pPr>
    <w:rPr>
      <w:lang w:val="en-GB"/>
    </w:rPr>
  </w:style>
  <w:style w:type="paragraph" w:customStyle="1" w:styleId="SchedItem">
    <w:name w:val="SchedItem"/>
    <w:basedOn w:val="Normal"/>
    <w:next w:val="Indent20"/>
    <w:pPr>
      <w:pBdr>
        <w:bottom w:val="single" w:sz="6" w:space="1" w:color="auto"/>
      </w:pBdr>
      <w:tabs>
        <w:tab w:val="left" w:pos="3459"/>
        <w:tab w:val="left" w:pos="4196"/>
      </w:tabs>
      <w:spacing w:after="40"/>
      <w:ind w:left="2722"/>
    </w:pPr>
    <w:rPr>
      <w:b/>
    </w:rPr>
  </w:style>
  <w:style w:type="paragraph" w:customStyle="1" w:styleId="SchedText">
    <w:name w:val="SchedText"/>
    <w:basedOn w:val="SchedItem"/>
    <w:pPr>
      <w:pBdr>
        <w:bottom w:val="none" w:sz="0" w:space="0" w:color="auto"/>
      </w:pBdr>
      <w:tabs>
        <w:tab w:val="clear" w:pos="3459"/>
        <w:tab w:val="clear" w:pos="4196"/>
      </w:tabs>
      <w:spacing w:after="0"/>
    </w:pPr>
    <w:rPr>
      <w:b w:val="0"/>
    </w:rPr>
  </w:style>
  <w:style w:type="paragraph" w:customStyle="1" w:styleId="SchedTitle">
    <w:name w:val="SchedTitle"/>
    <w:basedOn w:val="Normal"/>
    <w:next w:val="Normal"/>
    <w:rPr>
      <w:rFonts w:ascii="Arial" w:hAnsi="Arial"/>
      <w:sz w:val="36"/>
    </w:rPr>
  </w:style>
  <w:style w:type="paragraph" w:customStyle="1" w:styleId="SubHead">
    <w:name w:val="SubHead"/>
    <w:basedOn w:val="Normal"/>
    <w:next w:val="Heading2"/>
    <w:pPr>
      <w:keepNext/>
      <w:ind w:left="737"/>
      <w:outlineLvl w:val="0"/>
    </w:pPr>
    <w:rPr>
      <w:rFonts w:ascii="Arial" w:hAnsi="Arial"/>
      <w:b/>
    </w:rPr>
  </w:style>
  <w:style w:type="paragraph" w:customStyle="1" w:styleId="SchedSubhead">
    <w:name w:val="SchedSubhead"/>
    <w:basedOn w:val="Normal"/>
    <w:next w:val="SchedH2"/>
    <w:pPr>
      <w:keepNext/>
    </w:pPr>
    <w:rPr>
      <w:rFonts w:ascii="Arial" w:hAnsi="Arial"/>
      <w:b/>
    </w:rPr>
  </w:style>
  <w:style w:type="paragraph" w:customStyle="1" w:styleId="SchedH2">
    <w:name w:val="SchedH2"/>
    <w:basedOn w:val="Normal"/>
    <w:pPr>
      <w:numPr>
        <w:ilvl w:val="1"/>
        <w:numId w:val="2"/>
      </w:numPr>
      <w:overflowPunct w:val="0"/>
      <w:autoSpaceDE w:val="0"/>
      <w:autoSpaceDN w:val="0"/>
      <w:adjustRightInd w:val="0"/>
      <w:spacing w:before="120" w:after="120"/>
      <w:textAlignment w:val="baseline"/>
    </w:pPr>
  </w:style>
  <w:style w:type="paragraph" w:customStyle="1" w:styleId="SchedH1">
    <w:name w:val="SchedH1"/>
    <w:basedOn w:val="Normal"/>
    <w:pPr>
      <w:numPr>
        <w:numId w:val="1"/>
      </w:numPr>
      <w:overflowPunct w:val="0"/>
      <w:autoSpaceDE w:val="0"/>
      <w:autoSpaceDN w:val="0"/>
      <w:adjustRightInd w:val="0"/>
      <w:spacing w:before="120" w:after="120"/>
      <w:textAlignment w:val="baseline"/>
    </w:pPr>
    <w:rPr>
      <w:b/>
      <w:bCs/>
      <w:caps/>
    </w:rPr>
  </w:style>
  <w:style w:type="paragraph" w:customStyle="1" w:styleId="SchedH3">
    <w:name w:val="SchedH3"/>
    <w:basedOn w:val="Normal"/>
    <w:pPr>
      <w:numPr>
        <w:ilvl w:val="2"/>
        <w:numId w:val="3"/>
      </w:numPr>
      <w:overflowPunct w:val="0"/>
      <w:autoSpaceDE w:val="0"/>
      <w:autoSpaceDN w:val="0"/>
      <w:adjustRightInd w:val="0"/>
      <w:spacing w:before="120" w:after="120"/>
      <w:textAlignment w:val="baseline"/>
    </w:pPr>
  </w:style>
  <w:style w:type="paragraph" w:customStyle="1" w:styleId="SchedH4">
    <w:name w:val="SchedH4"/>
    <w:basedOn w:val="Normal"/>
    <w:pPr>
      <w:numPr>
        <w:ilvl w:val="3"/>
        <w:numId w:val="4"/>
      </w:numPr>
      <w:spacing w:before="120" w:after="120"/>
    </w:pPr>
  </w:style>
  <w:style w:type="paragraph" w:customStyle="1" w:styleId="TextIndent">
    <w:name w:val="TextIndent"/>
    <w:basedOn w:val="Normal"/>
    <w:pPr>
      <w:tabs>
        <w:tab w:val="left" w:pos="709"/>
      </w:tabs>
      <w:spacing w:before="240" w:after="60"/>
      <w:ind w:left="567" w:right="868"/>
      <w:jc w:val="both"/>
    </w:pPr>
    <w:rPr>
      <w:rFonts w:ascii="Arial" w:hAnsi="Arial"/>
    </w:rPr>
  </w:style>
  <w:style w:type="paragraph" w:styleId="BodyText3">
    <w:name w:val="Body Text 3"/>
    <w:basedOn w:val="Normal"/>
    <w:rPr>
      <w:sz w:val="24"/>
    </w:rPr>
  </w:style>
  <w:style w:type="paragraph" w:styleId="BodyTextIndent3">
    <w:name w:val="Body Text Indent 3"/>
    <w:basedOn w:val="Normal"/>
    <w:pPr>
      <w:ind w:left="2977" w:hanging="850"/>
    </w:pPr>
  </w:style>
  <w:style w:type="paragraph" w:customStyle="1" w:styleId="CoverText">
    <w:name w:val="CoverText"/>
    <w:basedOn w:val="Normal"/>
    <w:pPr>
      <w:spacing w:line="260" w:lineRule="atLeast"/>
      <w:ind w:left="57"/>
    </w:pPr>
    <w:rPr>
      <w:rFonts w:ascii="Arial" w:hAnsi="Arial"/>
    </w:rPr>
  </w:style>
  <w:style w:type="paragraph" w:customStyle="1" w:styleId="Details">
    <w:name w:val="Details"/>
    <w:basedOn w:val="Normal"/>
    <w:next w:val="Normal"/>
    <w:pPr>
      <w:spacing w:before="120" w:after="120" w:line="260" w:lineRule="atLeast"/>
    </w:pPr>
  </w:style>
  <w:style w:type="character" w:styleId="FootnoteReference">
    <w:name w:val="footnote reference"/>
    <w:semiHidden/>
    <w:rPr>
      <w:vertAlign w:val="superscript"/>
    </w:rPr>
  </w:style>
  <w:style w:type="paragraph" w:customStyle="1" w:styleId="Headersub">
    <w:name w:val="Header sub"/>
    <w:basedOn w:val="Normal"/>
    <w:pPr>
      <w:spacing w:after="1240"/>
    </w:pPr>
    <w:rPr>
      <w:rFonts w:ascii="Arial" w:hAnsi="Arial"/>
      <w:sz w:val="36"/>
    </w:rPr>
  </w:style>
  <w:style w:type="character" w:styleId="Hyperlink">
    <w:name w:val="Hyperlink"/>
    <w:uiPriority w:val="99"/>
    <w:rsid w:val="00E93CB4"/>
    <w:rPr>
      <w:color w:val="0000FF"/>
      <w:u w:val="single"/>
    </w:rPr>
  </w:style>
  <w:style w:type="paragraph" w:customStyle="1" w:styleId="Indent6">
    <w:name w:val="Indent 6"/>
    <w:basedOn w:val="Normal"/>
    <w:pPr>
      <w:ind w:left="3686"/>
    </w:pPr>
  </w:style>
  <w:style w:type="paragraph" w:customStyle="1" w:styleId="PartHeading">
    <w:name w:val="Part Heading"/>
    <w:basedOn w:val="Normal"/>
    <w:pPr>
      <w:spacing w:before="240"/>
    </w:pPr>
    <w:rPr>
      <w:rFonts w:ascii="Arial" w:hAnsi="Arial"/>
      <w:sz w:val="28"/>
    </w:rPr>
  </w:style>
  <w:style w:type="paragraph" w:customStyle="1" w:styleId="PrecName">
    <w:name w:val="PrecName"/>
    <w:basedOn w:val="Normal"/>
    <w:pPr>
      <w:spacing w:line="260" w:lineRule="atLeast"/>
      <w:ind w:left="142"/>
    </w:pPr>
    <w:rPr>
      <w:rFonts w:ascii="Garamond" w:hAnsi="Garamond"/>
      <w:sz w:val="64"/>
    </w:rPr>
  </w:style>
  <w:style w:type="paragraph" w:customStyle="1" w:styleId="PrecNameCover">
    <w:name w:val="PrecNameCover"/>
    <w:basedOn w:val="PrecName"/>
    <w:pPr>
      <w:ind w:left="57"/>
    </w:pPr>
  </w:style>
  <w:style w:type="paragraph" w:customStyle="1" w:styleId="PrecNo">
    <w:name w:val="PrecNo"/>
    <w:basedOn w:val="Normal"/>
    <w:pPr>
      <w:spacing w:line="260" w:lineRule="atLeast"/>
      <w:ind w:left="142"/>
    </w:pPr>
    <w:rPr>
      <w:rFonts w:ascii="Arial" w:hAnsi="Arial"/>
      <w:caps/>
      <w:spacing w:val="60"/>
      <w:sz w:val="28"/>
    </w:rPr>
  </w:style>
  <w:style w:type="paragraph" w:customStyle="1" w:styleId="SchedH5">
    <w:name w:val="SchedH5"/>
    <w:basedOn w:val="Normal"/>
    <w:pPr>
      <w:numPr>
        <w:ilvl w:val="4"/>
        <w:numId w:val="5"/>
      </w:numPr>
    </w:pPr>
  </w:style>
  <w:style w:type="paragraph" w:styleId="TOC9">
    <w:name w:val="toc 9"/>
    <w:basedOn w:val="Normal"/>
    <w:next w:val="Normal"/>
    <w:autoRedefine/>
    <w:semiHidden/>
    <w:pPr>
      <w:ind w:left="1840"/>
    </w:pPr>
  </w:style>
  <w:style w:type="paragraph" w:styleId="BodyText2">
    <w:name w:val="Body Text 2"/>
    <w:basedOn w:val="Normal"/>
  </w:style>
  <w:style w:type="paragraph" w:customStyle="1" w:styleId="Normal1">
    <w:name w:val="Normal 1"/>
    <w:basedOn w:val="Normal"/>
    <w:pPr>
      <w:ind w:left="709"/>
    </w:pPr>
    <w:rPr>
      <w:sz w:val="24"/>
    </w:rPr>
  </w:style>
  <w:style w:type="paragraph" w:customStyle="1" w:styleId="TableData">
    <w:name w:val="TableData"/>
    <w:basedOn w:val="Normal"/>
    <w:link w:val="TableDataChar"/>
    <w:rsid w:val="00E93CB4"/>
    <w:pPr>
      <w:spacing w:before="120" w:after="120"/>
      <w:ind w:left="737"/>
    </w:pPr>
    <w:rPr>
      <w:rFonts w:ascii="Arial" w:hAnsi="Arial" w:cs="Times New Roman"/>
      <w:sz w:val="18"/>
      <w:szCs w:val="20"/>
    </w:rPr>
  </w:style>
  <w:style w:type="paragraph" w:customStyle="1" w:styleId="TableHead">
    <w:name w:val="TableHead"/>
    <w:basedOn w:val="Normal"/>
    <w:next w:val="TableData"/>
    <w:pPr>
      <w:spacing w:before="60" w:after="60"/>
    </w:pPr>
    <w:rPr>
      <w:rFonts w:ascii="Arial" w:hAnsi="Arial"/>
      <w:b/>
      <w:sz w:val="18"/>
    </w:rPr>
  </w:style>
  <w:style w:type="paragraph" w:styleId="TOCHeading">
    <w:name w:val="TOC Heading"/>
    <w:basedOn w:val="Normal"/>
    <w:next w:val="Normal"/>
    <w:uiPriority w:val="39"/>
    <w:unhideWhenUsed/>
    <w:qFormat/>
    <w:rsid w:val="00BA0E91"/>
    <w:pPr>
      <w:spacing w:after="120"/>
      <w:ind w:firstLine="720"/>
    </w:pPr>
    <w:rPr>
      <w:rFonts w:ascii="Arial" w:hAnsi="Arial"/>
      <w:b/>
      <w:bCs/>
      <w:sz w:val="28"/>
      <w:szCs w:val="28"/>
    </w:rPr>
  </w:style>
  <w:style w:type="character" w:styleId="FollowedHyperlink">
    <w:name w:val="FollowedHyperlink"/>
    <w:rsid w:val="00E93CB4"/>
    <w:rPr>
      <w:color w:val="800080"/>
      <w:u w:val="single"/>
    </w:rPr>
  </w:style>
  <w:style w:type="paragraph" w:customStyle="1" w:styleId="Indent0">
    <w:name w:val="Indent 0"/>
    <w:basedOn w:val="Normal"/>
    <w:next w:val="Normal"/>
    <w:autoRedefine/>
    <w:qFormat/>
    <w:rsid w:val="00477505"/>
    <w:pPr>
      <w:spacing w:after="120"/>
    </w:pPr>
    <w:rPr>
      <w:sz w:val="22"/>
    </w:rPr>
  </w:style>
  <w:style w:type="paragraph" w:customStyle="1" w:styleId="text3">
    <w:name w:val="text3"/>
    <w:basedOn w:val="Normal"/>
    <w:pPr>
      <w:spacing w:after="180"/>
      <w:ind w:left="567"/>
      <w:jc w:val="both"/>
    </w:pPr>
    <w:rPr>
      <w:sz w:val="24"/>
    </w:rPr>
  </w:style>
  <w:style w:type="paragraph" w:customStyle="1" w:styleId="DefaultParagraphFont1">
    <w:name w:val="Default Paragraph Font1"/>
    <w:next w:val="Normal"/>
    <w:rPr>
      <w:rFonts w:ascii="Times New Roman" w:hAnsi="Times New Roman"/>
      <w:noProof/>
      <w:lang w:eastAsia="en-US"/>
    </w:rPr>
  </w:style>
  <w:style w:type="paragraph" w:customStyle="1" w:styleId="hangingindent">
    <w:name w:val="hanging indent"/>
    <w:basedOn w:val="Normal"/>
    <w:next w:val="Normal"/>
    <w:pPr>
      <w:spacing w:before="60" w:line="280" w:lineRule="atLeast"/>
      <w:ind w:left="562" w:hanging="562"/>
      <w:jc w:val="both"/>
    </w:pPr>
    <w:rPr>
      <w:color w:val="000000"/>
      <w:sz w:val="22"/>
      <w:lang w:val="en-US"/>
    </w:rPr>
  </w:style>
  <w:style w:type="paragraph" w:customStyle="1" w:styleId="Body-Normal">
    <w:name w:val="Body-Normal"/>
    <w:basedOn w:val="Body-NextToHeading2"/>
  </w:style>
  <w:style w:type="paragraph" w:customStyle="1" w:styleId="Body-NextToHeading2">
    <w:name w:val="Body-NextToHeading2"/>
    <w:basedOn w:val="Body-Highlight"/>
  </w:style>
  <w:style w:type="paragraph" w:customStyle="1" w:styleId="Body-Highlight">
    <w:name w:val="Body-Highlight"/>
    <w:basedOn w:val="3ctab"/>
  </w:style>
  <w:style w:type="paragraph" w:customStyle="1" w:styleId="3ctab">
    <w:name w:val="3ctab"/>
    <w:basedOn w:val="Normal"/>
    <w:pPr>
      <w:spacing w:before="100" w:line="200" w:lineRule="atLeast"/>
      <w:jc w:val="both"/>
    </w:pPr>
    <w:rPr>
      <w:rFonts w:ascii="MS Serif" w:hAnsi="MS Serif"/>
      <w:sz w:val="16"/>
      <w:lang w:val="en-GB"/>
    </w:rPr>
  </w:style>
  <w:style w:type="paragraph" w:customStyle="1" w:styleId="Indent00">
    <w:name w:val="Indent0"/>
    <w:basedOn w:val="Normal"/>
    <w:next w:val="Normal"/>
    <w:pPr>
      <w:spacing w:before="120" w:after="120"/>
      <w:ind w:left="737" w:hanging="737"/>
    </w:pPr>
  </w:style>
  <w:style w:type="paragraph" w:customStyle="1" w:styleId="NormalBeforeBullet1">
    <w:name w:val="Normal (Before Bullet 1)"/>
    <w:basedOn w:val="Normal"/>
    <w:rPr>
      <w:rFonts w:ascii="Arial" w:hAnsi="Arial"/>
      <w:sz w:val="22"/>
    </w:rPr>
  </w:style>
  <w:style w:type="paragraph" w:customStyle="1" w:styleId="Indent10">
    <w:name w:val="Indent1"/>
    <w:basedOn w:val="Normal"/>
    <w:next w:val="Normal"/>
    <w:pPr>
      <w:spacing w:before="120" w:after="120"/>
      <w:ind w:left="1474" w:hanging="737"/>
    </w:pPr>
  </w:style>
  <w:style w:type="paragraph" w:customStyle="1" w:styleId="I3">
    <w:name w:val="I3"/>
    <w:pPr>
      <w:spacing w:line="240" w:lineRule="atLeast"/>
      <w:ind w:left="1077" w:hanging="340"/>
    </w:pPr>
    <w:rPr>
      <w:rFonts w:ascii="Times New Roman" w:hAnsi="Times New Roman"/>
      <w:sz w:val="22"/>
      <w:lang w:val="en-GB" w:eastAsia="en-US"/>
    </w:rPr>
  </w:style>
  <w:style w:type="paragraph" w:styleId="Index1">
    <w:name w:val="index 1"/>
    <w:basedOn w:val="Normal"/>
    <w:next w:val="Normal"/>
    <w:semiHidden/>
    <w:pPr>
      <w:spacing w:before="120" w:after="120"/>
    </w:pPr>
  </w:style>
  <w:style w:type="paragraph" w:customStyle="1" w:styleId="n2a">
    <w:name w:val="n2a"/>
    <w:basedOn w:val="Normal"/>
    <w:pPr>
      <w:ind w:left="1440" w:hanging="533"/>
      <w:jc w:val="both"/>
    </w:pPr>
    <w:rPr>
      <w:lang w:val="en-GB"/>
    </w:rPr>
  </w:style>
  <w:style w:type="paragraph" w:customStyle="1" w:styleId="textend">
    <w:name w:val="textend"/>
    <w:basedOn w:val="Normal"/>
    <w:pPr>
      <w:spacing w:after="300"/>
      <w:ind w:left="1418"/>
    </w:pPr>
    <w:rPr>
      <w:rFonts w:ascii="CG Times (W1)" w:hAnsi="CG Times (W1)"/>
      <w:sz w:val="24"/>
    </w:rPr>
  </w:style>
  <w:style w:type="paragraph" w:customStyle="1" w:styleId="Reference">
    <w:name w:val="Reference"/>
    <w:basedOn w:val="Heading2"/>
    <w:pPr>
      <w:numPr>
        <w:ilvl w:val="0"/>
        <w:numId w:val="0"/>
      </w:numPr>
      <w:ind w:left="737"/>
    </w:pPr>
    <w:rPr>
      <w:rFonts w:ascii="Arial" w:hAnsi="Arial"/>
      <w:sz w:val="18"/>
    </w:rPr>
  </w:style>
  <w:style w:type="paragraph" w:styleId="BalloonText">
    <w:name w:val="Balloon Text"/>
    <w:basedOn w:val="Normal"/>
    <w:semiHidden/>
    <w:rPr>
      <w:rFonts w:ascii="Tahoma" w:hAnsi="Tahoma" w:cs="Tahoma"/>
      <w:sz w:val="16"/>
      <w:szCs w:val="16"/>
    </w:rPr>
  </w:style>
  <w:style w:type="character" w:styleId="UnresolvedMention">
    <w:name w:val="Unresolved Mention"/>
    <w:uiPriority w:val="99"/>
    <w:semiHidden/>
    <w:unhideWhenUsed/>
    <w:rsid w:val="00E93CB4"/>
    <w:rPr>
      <w:color w:val="605E5C"/>
      <w:shd w:val="clear" w:color="auto" w:fill="E1DFDD"/>
    </w:rPr>
  </w:style>
  <w:style w:type="character" w:customStyle="1" w:styleId="Heading2Char">
    <w:name w:val="Heading 2 Char"/>
    <w:aliases w:val="body Char,h2 Char,test Char,H2 Char,h2 main heading Char,B Sub/Bold Char,B Sub/Bold1 Char,B Sub/Bold2 Char,B Sub/Bold11 Char,h2 main heading1 Char,h2 main heading2 Char,B Sub/Bold3 Char,B Sub/Bold12 Char,h2 main heading3 Char,Para2 Char"/>
    <w:link w:val="Heading2"/>
    <w:rsid w:val="00E93CB4"/>
    <w:rPr>
      <w:rFonts w:ascii="Times New Roman" w:hAnsi="Times New Roman" w:cs="Arial"/>
      <w:sz w:val="23"/>
      <w:szCs w:val="19"/>
      <w:lang w:val="en-AU" w:eastAsia="en-US"/>
    </w:rPr>
  </w:style>
  <w:style w:type="character" w:styleId="CommentReference">
    <w:name w:val="annotation reference"/>
    <w:rsid w:val="00117344"/>
    <w:rPr>
      <w:sz w:val="16"/>
      <w:szCs w:val="16"/>
    </w:rPr>
  </w:style>
  <w:style w:type="paragraph" w:styleId="CommentText">
    <w:name w:val="annotation text"/>
    <w:basedOn w:val="Normal"/>
    <w:link w:val="CommentTextChar"/>
    <w:rsid w:val="00117344"/>
  </w:style>
  <w:style w:type="character" w:customStyle="1" w:styleId="CommentTextChar">
    <w:name w:val="Comment Text Char"/>
    <w:link w:val="CommentText"/>
    <w:rsid w:val="00117344"/>
    <w:rPr>
      <w:rFonts w:ascii="Times New Roman" w:hAnsi="Times New Roman"/>
      <w:lang w:eastAsia="en-US"/>
    </w:rPr>
  </w:style>
  <w:style w:type="paragraph" w:styleId="CommentSubject">
    <w:name w:val="annotation subject"/>
    <w:basedOn w:val="CommentText"/>
    <w:next w:val="CommentText"/>
    <w:link w:val="CommentSubjectChar"/>
    <w:rsid w:val="00117344"/>
    <w:rPr>
      <w:b/>
      <w:bCs/>
    </w:rPr>
  </w:style>
  <w:style w:type="character" w:customStyle="1" w:styleId="CommentSubjectChar">
    <w:name w:val="Comment Subject Char"/>
    <w:link w:val="CommentSubject"/>
    <w:rsid w:val="00117344"/>
    <w:rPr>
      <w:rFonts w:ascii="Times New Roman" w:hAnsi="Times New Roman"/>
      <w:b/>
      <w:bCs/>
      <w:lang w:eastAsia="en-US"/>
    </w:rPr>
  </w:style>
  <w:style w:type="paragraph" w:styleId="Revision">
    <w:name w:val="Revision"/>
    <w:hidden/>
    <w:uiPriority w:val="99"/>
    <w:semiHidden/>
    <w:rsid w:val="00BC1BED"/>
    <w:rPr>
      <w:rFonts w:ascii="Times New Roman" w:hAnsi="Times New Roman"/>
      <w:sz w:val="23"/>
      <w:lang w:eastAsia="en-US"/>
    </w:rPr>
  </w:style>
  <w:style w:type="paragraph" w:customStyle="1" w:styleId="a">
    <w:name w:val="(a)"/>
    <w:basedOn w:val="Normal"/>
    <w:qFormat/>
    <w:rsid w:val="00E85A04"/>
    <w:pPr>
      <w:numPr>
        <w:numId w:val="23"/>
      </w:numPr>
      <w:tabs>
        <w:tab w:val="left" w:pos="1440"/>
      </w:tabs>
      <w:ind w:left="1728" w:hanging="720"/>
    </w:pPr>
  </w:style>
  <w:style w:type="paragraph" w:customStyle="1" w:styleId="A-2">
    <w:name w:val="(A)-2"/>
    <w:basedOn w:val="Normal"/>
    <w:qFormat/>
    <w:rsid w:val="00E93CB4"/>
    <w:pPr>
      <w:numPr>
        <w:numId w:val="7"/>
      </w:numPr>
    </w:pPr>
  </w:style>
  <w:style w:type="paragraph" w:customStyle="1" w:styleId="i">
    <w:name w:val="(i)"/>
    <w:basedOn w:val="Normal"/>
    <w:qFormat/>
    <w:rsid w:val="00E93CB4"/>
    <w:pPr>
      <w:numPr>
        <w:numId w:val="8"/>
      </w:numPr>
    </w:pPr>
  </w:style>
  <w:style w:type="paragraph" w:customStyle="1" w:styleId="Arial8">
    <w:name w:val="Arial 8"/>
    <w:basedOn w:val="Normal"/>
    <w:qFormat/>
    <w:rsid w:val="00E93CB4"/>
    <w:pPr>
      <w:ind w:left="1440" w:hanging="737"/>
    </w:pPr>
    <w:rPr>
      <w:rFonts w:ascii="Arial" w:hAnsi="Arial"/>
      <w:i/>
      <w:sz w:val="16"/>
      <w:szCs w:val="16"/>
    </w:rPr>
  </w:style>
  <w:style w:type="character" w:customStyle="1" w:styleId="Bold">
    <w:name w:val="Bold"/>
    <w:rsid w:val="00E93CB4"/>
    <w:rPr>
      <w:b/>
      <w:bCs/>
      <w:color w:val="auto"/>
    </w:rPr>
  </w:style>
  <w:style w:type="character" w:customStyle="1" w:styleId="BoldItalics">
    <w:name w:val="Bold Italics"/>
    <w:rsid w:val="00E93CB4"/>
    <w:rPr>
      <w:b/>
      <w:bCs/>
      <w:i/>
      <w:iCs/>
      <w:color w:val="auto"/>
    </w:rPr>
  </w:style>
  <w:style w:type="character" w:customStyle="1" w:styleId="BoldItalicsUnderline">
    <w:name w:val="Bold Italics Underline"/>
    <w:rsid w:val="00E93CB4"/>
    <w:rPr>
      <w:b/>
      <w:bCs/>
      <w:i/>
      <w:iCs/>
      <w:color w:val="auto"/>
      <w:u w:val="single"/>
    </w:rPr>
  </w:style>
  <w:style w:type="character" w:customStyle="1" w:styleId="BoldUnderline">
    <w:name w:val="Bold Underline"/>
    <w:rsid w:val="00E93CB4"/>
    <w:rPr>
      <w:b/>
      <w:bCs/>
      <w:color w:val="auto"/>
      <w:u w:val="single"/>
    </w:rPr>
  </w:style>
  <w:style w:type="character" w:customStyle="1" w:styleId="FooterChar">
    <w:name w:val="Footer Char"/>
    <w:link w:val="Footer"/>
    <w:uiPriority w:val="99"/>
    <w:rsid w:val="00E43DCF"/>
    <w:rPr>
      <w:rFonts w:ascii="Arial" w:hAnsi="Arial"/>
      <w:sz w:val="21"/>
      <w:lang w:val="en-AU" w:eastAsia="en-US"/>
    </w:rPr>
  </w:style>
  <w:style w:type="character" w:customStyle="1" w:styleId="Heading1Char">
    <w:name w:val="Heading 1 Char"/>
    <w:aliases w:val="Part Char,A MAJOR/BOLD Char,Para Char,No numbers Char,h1 Char,1 Char,H1 Char,Heading a Char,* Char,Schedheading Char,h1 chapter heading Char,Heading 1(Report Only) Char,RFP Heading 1 Char,Chapter Char,Section Heading Char,Heading A Char"/>
    <w:link w:val="Heading1"/>
    <w:rsid w:val="00E93CB4"/>
    <w:rPr>
      <w:rFonts w:ascii="Verdana" w:hAnsi="Verdana" w:cs="Arial"/>
      <w:b/>
      <w:bCs/>
      <w:caps/>
      <w:sz w:val="22"/>
      <w:szCs w:val="21"/>
      <w:lang w:val="en-AU" w:eastAsia="en-US"/>
    </w:rPr>
  </w:style>
  <w:style w:type="paragraph" w:customStyle="1" w:styleId="H1-Bold">
    <w:name w:val="H1-Bold"/>
    <w:basedOn w:val="Normal"/>
    <w:qFormat/>
    <w:rsid w:val="00F33DDB"/>
    <w:pPr>
      <w:spacing w:after="360"/>
    </w:pPr>
    <w:rPr>
      <w:rFonts w:ascii="Arial" w:hAnsi="Arial" w:cs="Times New Roman"/>
      <w:b/>
      <w:sz w:val="36"/>
      <w:szCs w:val="20"/>
    </w:rPr>
  </w:style>
  <w:style w:type="paragraph" w:customStyle="1" w:styleId="H2-Numbered">
    <w:name w:val="H2-Numbered"/>
    <w:basedOn w:val="Normal"/>
    <w:qFormat/>
    <w:rsid w:val="00E85A04"/>
    <w:pPr>
      <w:keepNext/>
      <w:numPr>
        <w:numId w:val="9"/>
      </w:numPr>
      <w:pBdr>
        <w:top w:val="single" w:sz="8" w:space="1" w:color="auto"/>
      </w:pBdr>
      <w:spacing w:before="240" w:after="480"/>
      <w:ind w:left="734" w:hanging="734"/>
      <w:outlineLvl w:val="0"/>
    </w:pPr>
    <w:rPr>
      <w:rFonts w:ascii="Arial" w:hAnsi="Arial"/>
      <w:b/>
      <w:sz w:val="28"/>
      <w:szCs w:val="20"/>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rsid w:val="00E93CB4"/>
    <w:rPr>
      <w:rFonts w:ascii="Times New Roman" w:hAnsi="Times New Roman" w:cs="Arial"/>
      <w:sz w:val="23"/>
      <w:szCs w:val="19"/>
      <w:lang w:val="en-AU" w:eastAsia="en-US"/>
    </w:rPr>
  </w:style>
  <w:style w:type="paragraph" w:customStyle="1" w:styleId="H3-Bold">
    <w:name w:val="H3-Bold"/>
    <w:basedOn w:val="Indent1"/>
    <w:qFormat/>
    <w:rsid w:val="006E7BD6"/>
    <w:rPr>
      <w:b/>
      <w:sz w:val="21"/>
    </w:rPr>
  </w:style>
  <w:style w:type="paragraph" w:customStyle="1" w:styleId="H3-Arial">
    <w:name w:val="H3-Arial"/>
    <w:basedOn w:val="H3-Bold"/>
    <w:qFormat/>
    <w:rsid w:val="00E93CB4"/>
  </w:style>
  <w:style w:type="paragraph" w:customStyle="1" w:styleId="H3-underlined">
    <w:name w:val="H3-underlined"/>
    <w:basedOn w:val="Heading3"/>
    <w:rsid w:val="00E93CB4"/>
    <w:pPr>
      <w:numPr>
        <w:ilvl w:val="0"/>
        <w:numId w:val="0"/>
      </w:numPr>
    </w:pPr>
    <w:rPr>
      <w:u w:val="single"/>
    </w:rPr>
  </w:style>
  <w:style w:type="paragraph" w:customStyle="1" w:styleId="H3-Underlined-extraspace">
    <w:name w:val="H3-Underlined-extra space"/>
    <w:basedOn w:val="H3-underlined"/>
    <w:rsid w:val="00E93CB4"/>
    <w:pPr>
      <w:spacing w:before="240"/>
    </w:pPr>
  </w:style>
  <w:style w:type="paragraph" w:customStyle="1" w:styleId="Header2">
    <w:name w:val="Header2"/>
    <w:basedOn w:val="Normal"/>
    <w:rsid w:val="00E93CB4"/>
    <w:pPr>
      <w:widowControl w:val="0"/>
      <w:jc w:val="right"/>
    </w:pPr>
    <w:rPr>
      <w:b/>
      <w:bCs/>
      <w:sz w:val="21"/>
      <w:szCs w:val="21"/>
    </w:rPr>
  </w:style>
  <w:style w:type="character" w:customStyle="1" w:styleId="Heading4Char">
    <w:name w:val="Heading 4 Char"/>
    <w:aliases w:val="Map Title Char,h4 sub sub heading Char,h4 Char,4 Char,H4 Char,Sub3Para Char,14 Char,l4 Char,141 Char,h41 Char,l41 Char,41 Char,142 Char,h42 Char,l42 Char,h43 Char,a. Char,42 Char,parapoint Char,¶ Char,143 Char,h44 Char,l43 Char,43 Char"/>
    <w:link w:val="Heading4"/>
    <w:rsid w:val="00E93CB4"/>
    <w:rPr>
      <w:rFonts w:ascii="Times New Roman" w:hAnsi="Times New Roman" w:cs="Arial"/>
      <w:sz w:val="23"/>
      <w:szCs w:val="19"/>
      <w:lang w:val="en-AU" w:eastAsia="en-US"/>
    </w:rPr>
  </w:style>
  <w:style w:type="paragraph" w:customStyle="1" w:styleId="Headline">
    <w:name w:val="Headline"/>
    <w:basedOn w:val="Normal"/>
    <w:rsid w:val="00E93CB4"/>
    <w:pPr>
      <w:spacing w:after="0"/>
      <w:jc w:val="right"/>
    </w:pPr>
    <w:rPr>
      <w:color w:val="0065C6"/>
      <w:sz w:val="26"/>
    </w:rPr>
  </w:style>
  <w:style w:type="character" w:customStyle="1" w:styleId="Indent2Char1">
    <w:name w:val="Indent 2 Char1"/>
    <w:link w:val="Indent20"/>
    <w:locked/>
    <w:rsid w:val="00C104BD"/>
    <w:rPr>
      <w:rFonts w:ascii="Arial" w:hAnsi="Arial" w:cs="Arial"/>
      <w:sz w:val="18"/>
      <w:szCs w:val="19"/>
      <w:lang w:val="en-AU" w:eastAsia="en-US"/>
    </w:rPr>
  </w:style>
  <w:style w:type="character" w:customStyle="1" w:styleId="Indent3Char">
    <w:name w:val="Indent 3 Char"/>
    <w:link w:val="Indent30"/>
    <w:rsid w:val="003D3D8F"/>
    <w:rPr>
      <w:rFonts w:ascii="Times New Roman" w:hAnsi="Times New Roman" w:cs="Arial"/>
      <w:sz w:val="23"/>
      <w:szCs w:val="19"/>
      <w:lang w:val="en-AU" w:eastAsia="en-US"/>
    </w:rPr>
  </w:style>
  <w:style w:type="character" w:customStyle="1" w:styleId="Italics">
    <w:name w:val="Italics"/>
    <w:rsid w:val="00E93CB4"/>
    <w:rPr>
      <w:i/>
      <w:iCs/>
      <w:color w:val="auto"/>
    </w:rPr>
  </w:style>
  <w:style w:type="character" w:customStyle="1" w:styleId="ItalicsUnderline">
    <w:name w:val="Italics Underline"/>
    <w:rsid w:val="00E93CB4"/>
    <w:rPr>
      <w:i/>
      <w:iCs/>
      <w:color w:val="auto"/>
      <w:u w:val="single"/>
    </w:rPr>
  </w:style>
  <w:style w:type="paragraph" w:customStyle="1" w:styleId="Normal-Tab">
    <w:name w:val="Normal-Tab"/>
    <w:basedOn w:val="Normal"/>
    <w:qFormat/>
    <w:rsid w:val="00E93CB4"/>
    <w:pPr>
      <w:ind w:left="1985"/>
    </w:pPr>
  </w:style>
  <w:style w:type="paragraph" w:customStyle="1" w:styleId="Notes-ourcustomerterms">
    <w:name w:val="Notes - our customer terms"/>
    <w:basedOn w:val="Normal"/>
    <w:next w:val="Indent20"/>
    <w:qFormat/>
    <w:rsid w:val="00E93CB4"/>
    <w:pPr>
      <w:ind w:left="737"/>
    </w:pPr>
    <w:rPr>
      <w:i/>
      <w:sz w:val="18"/>
    </w:rPr>
  </w:style>
  <w:style w:type="paragraph" w:customStyle="1" w:styleId="Notes2-ourcustomerterms">
    <w:name w:val="Notes 2 - our customer terms"/>
    <w:basedOn w:val="Indent30"/>
    <w:next w:val="Normal"/>
    <w:qFormat/>
    <w:rsid w:val="00E93CB4"/>
    <w:rPr>
      <w:i/>
      <w:sz w:val="18"/>
    </w:rPr>
  </w:style>
  <w:style w:type="paragraph" w:customStyle="1" w:styleId="numbered">
    <w:name w:val="numbered"/>
    <w:basedOn w:val="Heading2"/>
    <w:autoRedefine/>
    <w:qFormat/>
    <w:rsid w:val="00776705"/>
  </w:style>
  <w:style w:type="paragraph" w:customStyle="1" w:styleId="numbered-4">
    <w:name w:val="numbered-4"/>
    <w:basedOn w:val="Normal"/>
    <w:qFormat/>
    <w:rsid w:val="00640837"/>
    <w:pPr>
      <w:numPr>
        <w:numId w:val="11"/>
      </w:numPr>
      <w:tabs>
        <w:tab w:val="left" w:pos="720"/>
      </w:tabs>
      <w:ind w:left="720" w:hanging="720"/>
    </w:pPr>
  </w:style>
  <w:style w:type="paragraph" w:customStyle="1" w:styleId="numbered-5">
    <w:name w:val="numbered-5"/>
    <w:basedOn w:val="Heading2"/>
    <w:qFormat/>
    <w:rsid w:val="006A0B42"/>
  </w:style>
  <w:style w:type="paragraph" w:customStyle="1" w:styleId="numbered-6">
    <w:name w:val="numbered-6"/>
    <w:basedOn w:val="numbered-5"/>
    <w:qFormat/>
    <w:rsid w:val="00E93CB4"/>
    <w:pPr>
      <w:numPr>
        <w:ilvl w:val="0"/>
        <w:numId w:val="12"/>
      </w:numPr>
    </w:pPr>
  </w:style>
  <w:style w:type="paragraph" w:customStyle="1" w:styleId="numbered-7">
    <w:name w:val="numbered-7"/>
    <w:basedOn w:val="numbered-6"/>
    <w:qFormat/>
    <w:rsid w:val="006A0B42"/>
    <w:pPr>
      <w:numPr>
        <w:numId w:val="13"/>
      </w:numPr>
      <w:ind w:hanging="720"/>
    </w:pPr>
  </w:style>
  <w:style w:type="paragraph" w:customStyle="1" w:styleId="numbered-8">
    <w:name w:val="numbered-8"/>
    <w:basedOn w:val="numbered-7"/>
    <w:qFormat/>
    <w:rsid w:val="006A0B42"/>
    <w:pPr>
      <w:numPr>
        <w:numId w:val="14"/>
      </w:numPr>
      <w:ind w:hanging="720"/>
    </w:pPr>
  </w:style>
  <w:style w:type="paragraph" w:customStyle="1" w:styleId="numbered-9">
    <w:name w:val="numbered-9"/>
    <w:basedOn w:val="numbered-8"/>
    <w:qFormat/>
    <w:rsid w:val="006A0B42"/>
    <w:pPr>
      <w:numPr>
        <w:numId w:val="15"/>
      </w:numPr>
      <w:ind w:hanging="720"/>
    </w:pPr>
  </w:style>
  <w:style w:type="paragraph" w:customStyle="1" w:styleId="numbered-10">
    <w:name w:val="numbered-10"/>
    <w:basedOn w:val="numbered-9"/>
    <w:qFormat/>
    <w:rsid w:val="006A0B42"/>
    <w:pPr>
      <w:numPr>
        <w:numId w:val="16"/>
      </w:numPr>
      <w:ind w:hanging="720"/>
    </w:pPr>
  </w:style>
  <w:style w:type="paragraph" w:customStyle="1" w:styleId="numbered-11">
    <w:name w:val="numbered-11"/>
    <w:basedOn w:val="numbered-10"/>
    <w:qFormat/>
    <w:rsid w:val="00933841"/>
    <w:pPr>
      <w:numPr>
        <w:numId w:val="17"/>
      </w:numPr>
      <w:ind w:hanging="720"/>
    </w:pPr>
  </w:style>
  <w:style w:type="paragraph" w:customStyle="1" w:styleId="numbered-12">
    <w:name w:val="numbered-12"/>
    <w:basedOn w:val="numbered-11"/>
    <w:qFormat/>
    <w:rsid w:val="00933841"/>
    <w:pPr>
      <w:numPr>
        <w:numId w:val="18"/>
      </w:numPr>
      <w:ind w:left="720" w:hanging="720"/>
    </w:pPr>
    <w:rPr>
      <w:szCs w:val="20"/>
    </w:rPr>
  </w:style>
  <w:style w:type="paragraph" w:customStyle="1" w:styleId="numbered-13">
    <w:name w:val="numbered-13"/>
    <w:basedOn w:val="numbered-12"/>
    <w:qFormat/>
    <w:rsid w:val="00933841"/>
    <w:pPr>
      <w:numPr>
        <w:numId w:val="19"/>
      </w:numPr>
      <w:ind w:left="720" w:hanging="720"/>
    </w:pPr>
  </w:style>
  <w:style w:type="paragraph" w:customStyle="1" w:styleId="numbered-2">
    <w:name w:val="numbered-2"/>
    <w:basedOn w:val="Heading2"/>
    <w:qFormat/>
    <w:rsid w:val="00BE1BE8"/>
    <w:rPr>
      <w:szCs w:val="23"/>
    </w:rPr>
  </w:style>
  <w:style w:type="paragraph" w:customStyle="1" w:styleId="numbered-3">
    <w:name w:val="numbered-3"/>
    <w:basedOn w:val="Heading2"/>
    <w:qFormat/>
    <w:rsid w:val="00640837"/>
  </w:style>
  <w:style w:type="table" w:styleId="TableGrid">
    <w:name w:val="Table Grid"/>
    <w:basedOn w:val="TableNormal"/>
    <w:rsid w:val="00E93CB4"/>
    <w:pPr>
      <w:spacing w:after="240"/>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2">
    <w:name w:val="table2"/>
    <w:basedOn w:val="table1"/>
    <w:rsid w:val="00DE1FC4"/>
    <w:pPr>
      <w:widowControl w:val="0"/>
    </w:pPr>
    <w:rPr>
      <w:b w:val="0"/>
      <w:bCs w:val="0"/>
    </w:rPr>
  </w:style>
  <w:style w:type="paragraph" w:customStyle="1" w:styleId="TableNote">
    <w:name w:val="Table Note"/>
    <w:basedOn w:val="table2"/>
    <w:rsid w:val="00E93CB4"/>
    <w:rPr>
      <w:szCs w:val="18"/>
    </w:rPr>
  </w:style>
  <w:style w:type="paragraph" w:styleId="TableofAuthorities">
    <w:name w:val="table of authorities"/>
    <w:basedOn w:val="Normal"/>
    <w:next w:val="Normal"/>
    <w:rsid w:val="00E93CB4"/>
    <w:pPr>
      <w:ind w:left="190" w:hanging="190"/>
    </w:pPr>
  </w:style>
  <w:style w:type="paragraph" w:customStyle="1" w:styleId="TableRowHeading">
    <w:name w:val="Table Row Heading"/>
    <w:basedOn w:val="Normal"/>
    <w:rsid w:val="008235DB"/>
    <w:pPr>
      <w:keepNext/>
      <w:keepLines/>
      <w:spacing w:before="120" w:after="120"/>
      <w:ind w:left="0"/>
    </w:pPr>
    <w:rPr>
      <w:rFonts w:ascii="Arial" w:hAnsi="Arial"/>
      <w:b/>
      <w:sz w:val="18"/>
    </w:rPr>
  </w:style>
  <w:style w:type="paragraph" w:customStyle="1" w:styleId="table2bold-onlyforheadingswithincell-notrowheading">
    <w:name w:val="table2_bold - only for headings within cell - not row heading"/>
    <w:basedOn w:val="table2"/>
    <w:next w:val="Normal"/>
    <w:qFormat/>
    <w:rsid w:val="00E93CB4"/>
    <w:rPr>
      <w:b/>
    </w:rPr>
  </w:style>
  <w:style w:type="paragraph" w:customStyle="1" w:styleId="table2boldleft">
    <w:name w:val="table2_bold_left"/>
    <w:basedOn w:val="table2"/>
    <w:next w:val="Normal"/>
    <w:qFormat/>
    <w:rsid w:val="00E93CB4"/>
  </w:style>
  <w:style w:type="paragraph" w:customStyle="1" w:styleId="table2boldright">
    <w:name w:val="table2_bold_right"/>
    <w:basedOn w:val="table2"/>
    <w:qFormat/>
    <w:rsid w:val="00E93CB4"/>
    <w:pPr>
      <w:jc w:val="right"/>
    </w:pPr>
    <w:rPr>
      <w:b/>
    </w:rPr>
  </w:style>
  <w:style w:type="paragraph" w:customStyle="1" w:styleId="table2centred">
    <w:name w:val="table2_centred"/>
    <w:basedOn w:val="table2"/>
    <w:next w:val="Normal"/>
    <w:qFormat/>
    <w:rsid w:val="00E93CB4"/>
    <w:pPr>
      <w:jc w:val="center"/>
    </w:pPr>
  </w:style>
  <w:style w:type="character" w:customStyle="1" w:styleId="TableDataChar">
    <w:name w:val="TableData Char"/>
    <w:link w:val="TableData"/>
    <w:rsid w:val="00E93CB4"/>
    <w:rPr>
      <w:rFonts w:ascii="Arial" w:hAnsi="Arial"/>
      <w:sz w:val="18"/>
      <w:lang w:val="en-AU" w:eastAsia="en-US"/>
    </w:rPr>
  </w:style>
  <w:style w:type="paragraph" w:customStyle="1" w:styleId="TelstraLogo">
    <w:name w:val="Telstra Logo"/>
    <w:basedOn w:val="Normal"/>
    <w:rsid w:val="00E93CB4"/>
    <w:pPr>
      <w:jc w:val="right"/>
    </w:pPr>
  </w:style>
  <w:style w:type="character" w:customStyle="1" w:styleId="Underline">
    <w:name w:val="Underline"/>
    <w:rsid w:val="00E93CB4"/>
    <w:rPr>
      <w:color w:val="auto"/>
      <w:u w:val="single"/>
    </w:rPr>
  </w:style>
  <w:style w:type="character" w:customStyle="1" w:styleId="UnresolvedMention1">
    <w:name w:val="Unresolved Mention1"/>
    <w:uiPriority w:val="99"/>
    <w:semiHidden/>
    <w:unhideWhenUsed/>
    <w:rsid w:val="00E93CB4"/>
    <w:rPr>
      <w:color w:val="605E5C"/>
      <w:shd w:val="clear" w:color="auto" w:fill="E1DFDD"/>
    </w:rPr>
  </w:style>
  <w:style w:type="paragraph" w:customStyle="1" w:styleId="StyleTOCHeadingNotAllcaps">
    <w:name w:val="Style TOC Heading + Not All caps"/>
    <w:basedOn w:val="TOCHeading"/>
    <w:rsid w:val="006E7515"/>
    <w:rPr>
      <w:caps/>
    </w:rPr>
  </w:style>
  <w:style w:type="paragraph" w:customStyle="1" w:styleId="StyleH1-Bold16ptNotBold">
    <w:name w:val="Style H1-Bold + 16 pt Not Bold"/>
    <w:basedOn w:val="H1-Bold"/>
    <w:rsid w:val="00BA0E91"/>
    <w:pPr>
      <w:spacing w:after="120"/>
    </w:pPr>
    <w:rPr>
      <w:b w:val="0"/>
      <w:sz w:val="32"/>
    </w:rPr>
  </w:style>
  <w:style w:type="paragraph" w:customStyle="1" w:styleId="numbered14">
    <w:name w:val="numbered 14"/>
    <w:basedOn w:val="numbered-13"/>
    <w:qFormat/>
    <w:rsid w:val="006D1E3E"/>
    <w:pPr>
      <w:numPr>
        <w:numId w:val="20"/>
      </w:numPr>
    </w:pPr>
  </w:style>
  <w:style w:type="paragraph" w:customStyle="1" w:styleId="numbered15">
    <w:name w:val="numbered 15"/>
    <w:basedOn w:val="numbered14"/>
    <w:qFormat/>
    <w:rsid w:val="006D1E3E"/>
    <w:pPr>
      <w:numPr>
        <w:numId w:val="21"/>
      </w:numPr>
    </w:pPr>
  </w:style>
  <w:style w:type="paragraph" w:customStyle="1" w:styleId="TOC1After6pt">
    <w:name w:val="TOC 1 + After:  6 pt"/>
    <w:basedOn w:val="TOC1"/>
    <w:rsid w:val="00B274C8"/>
    <w:pPr>
      <w:spacing w:after="240"/>
    </w:pPr>
    <w:rPr>
      <w:rFonts w:cs="Times New Roman"/>
      <w:bCs/>
      <w:szCs w:val="20"/>
    </w:rPr>
  </w:style>
  <w:style w:type="paragraph" w:customStyle="1" w:styleId="StyleTOC1After6pt1">
    <w:name w:val="Style TOC 1 + After:  6 pt1"/>
    <w:basedOn w:val="TOC1"/>
    <w:rsid w:val="00B274C8"/>
    <w:pPr>
      <w:spacing w:after="240"/>
    </w:pPr>
    <w:rPr>
      <w:rFonts w:cs="Times New Roman"/>
      <w:bCs/>
      <w:szCs w:val="20"/>
    </w:rPr>
  </w:style>
  <w:style w:type="paragraph" w:customStyle="1" w:styleId="StyleTOC1After12pt">
    <w:name w:val="Style TOC 1 + After:  12 pt"/>
    <w:basedOn w:val="TOC1"/>
    <w:rsid w:val="00072AD7"/>
    <w:pPr>
      <w:spacing w:after="240"/>
    </w:pPr>
    <w:rPr>
      <w:rFonts w:cs="Times New Roman"/>
      <w:bCs/>
      <w:szCs w:val="20"/>
    </w:rPr>
  </w:style>
  <w:style w:type="paragraph" w:customStyle="1" w:styleId="bullet">
    <w:name w:val="(bullet)"/>
    <w:basedOn w:val="i"/>
    <w:qFormat/>
    <w:rsid w:val="00F57796"/>
    <w:pPr>
      <w:numPr>
        <w:numId w:val="6"/>
      </w:numPr>
      <w:tabs>
        <w:tab w:val="left" w:pos="1440"/>
      </w:tabs>
      <w:ind w:left="1872" w:hanging="432"/>
    </w:pPr>
    <w:rPr>
      <w:rFonts w:ascii="Arial" w:hAnsi="Arial"/>
      <w:sz w:val="18"/>
    </w:rPr>
  </w:style>
  <w:style w:type="paragraph" w:customStyle="1" w:styleId="StyleaBold">
    <w:name w:val="Style (a) + Bold"/>
    <w:basedOn w:val="a"/>
    <w:rsid w:val="00CC3554"/>
    <w:pPr>
      <w:ind w:left="1440" w:hanging="432"/>
    </w:pPr>
    <w:rPr>
      <w:b/>
      <w:bCs/>
    </w:rPr>
  </w:style>
  <w:style w:type="paragraph" w:customStyle="1" w:styleId="StyleIndent2Bold">
    <w:name w:val="Style Indent 2 + Bold"/>
    <w:basedOn w:val="Indent20"/>
    <w:rsid w:val="00047EA8"/>
    <w:rPr>
      <w:rFonts w:ascii="Times New Roman" w:hAnsi="Times New Roman"/>
      <w:b/>
      <w:bCs/>
    </w:rPr>
  </w:style>
  <w:style w:type="paragraph" w:customStyle="1" w:styleId="StyleIndent2Bold1">
    <w:name w:val="Style Indent 2 + Bold1"/>
    <w:basedOn w:val="Indent20"/>
    <w:rsid w:val="00047EA8"/>
    <w:rPr>
      <w:rFonts w:ascii="Times New Roman" w:hAnsi="Times New Roman"/>
      <w:b/>
      <w:bCs/>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telstra.com.au/customerterms/bus_other_services.htm/" TargetMode="External"/><Relationship Id="rId26" Type="http://schemas.openxmlformats.org/officeDocument/2006/relationships/hyperlink" Target="http://www.telstra.com.au/customerterms/bus_charging.htm"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telstra.com.au/customerterms/bus_other_services.htm/" TargetMode="External"/><Relationship Id="rId25" Type="http://schemas.openxmlformats.org/officeDocument/2006/relationships/hyperlink" Target="http://www.telstra.com.au/customerterms/bus_other_services.htm" TargetMode="External"/><Relationship Id="rId2" Type="http://schemas.openxmlformats.org/officeDocument/2006/relationships/customXml" Target="../customXml/item2.xml"/><Relationship Id="rId16" Type="http://schemas.openxmlformats.org/officeDocument/2006/relationships/hyperlink" Target="http://www.telstra.com.au/customerterms/bus_digital_data.htm" TargetMode="External"/><Relationship Id="rId20" Type="http://schemas.openxmlformats.org/officeDocument/2006/relationships/hyperlink" Target="http://www.telstra.com.au/customerterms/bus_other_services.htm/" TargetMode="Externa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4.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yperlink" Target="http://www.telstra.com.au/customerterms/bus_other_services.htm/"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3.xml"/><Relationship Id="rId27" Type="http://schemas.openxmlformats.org/officeDocument/2006/relationships/header" Target="header4.xml"/><Relationship Id="rId30" Type="http://schemas.openxmlformats.org/officeDocument/2006/relationships/footer" Target="footer8.xml"/></Relationships>
</file>

<file path=word/_rels/footnotes.xml.rels><?xml version="1.0" encoding="UTF-8" standalone="yes"?>
<Relationships xmlns="http://schemas.openxmlformats.org/package/2006/relationships"><Relationship Id="rId3" Type="http://schemas.openxmlformats.org/officeDocument/2006/relationships/hyperlink" Target="http://www.telstra.com.au/customerterms/bus_government.htm" TargetMode="External"/><Relationship Id="rId2" Type="http://schemas.openxmlformats.org/officeDocument/2006/relationships/hyperlink" Target="http://www.telstra.com.au/customerterms/" TargetMode="External"/><Relationship Id="rId1" Type="http://schemas.openxmlformats.org/officeDocument/2006/relationships/hyperlink" Target="http://www.telstra.com.au/customerterms/bus_government.htm" TargetMode="External"/><Relationship Id="rId4" Type="http://schemas.openxmlformats.org/officeDocument/2006/relationships/hyperlink" Target="http://www.telstra.com.au/customerter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e660e18-b0eb-4480-9a3d-a706d13d01c2" xsi:nil="true"/>
    <lcf76f155ced4ddcb4097134ff3c332f xmlns="2fb30381-0118-4d8a-a267-108b895caa8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BFB5428FFFA2C40A82D4CFF6B6E22C5" ma:contentTypeVersion="14" ma:contentTypeDescription="Create a new document." ma:contentTypeScope="" ma:versionID="3b3409bb91d5eeb0e6ca2fb766493682">
  <xsd:schema xmlns:xsd="http://www.w3.org/2001/XMLSchema" xmlns:xs="http://www.w3.org/2001/XMLSchema" xmlns:p="http://schemas.microsoft.com/office/2006/metadata/properties" xmlns:ns2="2fb30381-0118-4d8a-a267-108b895caa88" xmlns:ns3="ce660e18-b0eb-4480-9a3d-a706d13d01c2" targetNamespace="http://schemas.microsoft.com/office/2006/metadata/properties" ma:root="true" ma:fieldsID="35861ebfd4b4e2716b1fdc53f4f4c955" ns2:_="" ns3:_="">
    <xsd:import namespace="2fb30381-0118-4d8a-a267-108b895caa88"/>
    <xsd:import namespace="ce660e18-b0eb-4480-9a3d-a706d13d01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30381-0118-4d8a-a267-108b895caa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660e18-b0eb-4480-9a3d-a706d13d01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010d8fd-2089-4263-93b3-4c929328aba2}" ma:internalName="TaxCatchAll" ma:showField="CatchAllData" ma:web="ce660e18-b0eb-4480-9a3d-a706d13d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904BC8-D611-4D2E-BFD6-6E65357BECDE}">
  <ds:schemaRefs>
    <ds:schemaRef ds:uri="http://schemas.microsoft.com/office/2006/metadata/longProperties"/>
  </ds:schemaRefs>
</ds:datastoreItem>
</file>

<file path=customXml/itemProps2.xml><?xml version="1.0" encoding="utf-8"?>
<ds:datastoreItem xmlns:ds="http://schemas.openxmlformats.org/officeDocument/2006/customXml" ds:itemID="{49FD0070-0C0D-47B6-879A-7EB4F0166D78}">
  <ds:schemaRefs>
    <ds:schemaRef ds:uri="http://schemas.microsoft.com/sharepoint/v3/contenttype/forms"/>
  </ds:schemaRefs>
</ds:datastoreItem>
</file>

<file path=customXml/itemProps3.xml><?xml version="1.0" encoding="utf-8"?>
<ds:datastoreItem xmlns:ds="http://schemas.openxmlformats.org/officeDocument/2006/customXml" ds:itemID="{3AAA33D4-DA58-4D7E-9E30-A49F2C5F1DF8}">
  <ds:schemaRefs>
    <ds:schemaRef ds:uri="http://schemas.microsoft.com/office/2006/metadata/properties"/>
    <ds:schemaRef ds:uri="http://schemas.microsoft.com/office/infopath/2007/PartnerControls"/>
    <ds:schemaRef ds:uri="ce660e18-b0eb-4480-9a3d-a706d13d01c2"/>
    <ds:schemaRef ds:uri="2fb30381-0118-4d8a-a267-108b895caa88"/>
  </ds:schemaRefs>
</ds:datastoreItem>
</file>

<file path=customXml/itemProps4.xml><?xml version="1.0" encoding="utf-8"?>
<ds:datastoreItem xmlns:ds="http://schemas.openxmlformats.org/officeDocument/2006/customXml" ds:itemID="{F0CEFBE0-E2FE-4342-8AA5-9BE2449F8F5B}">
  <ds:schemaRefs>
    <ds:schemaRef ds:uri="http://schemas.openxmlformats.org/officeDocument/2006/bibliography"/>
  </ds:schemaRefs>
</ds:datastoreItem>
</file>

<file path=customXml/itemProps5.xml><?xml version="1.0" encoding="utf-8"?>
<ds:datastoreItem xmlns:ds="http://schemas.openxmlformats.org/officeDocument/2006/customXml" ds:itemID="{22609360-5852-4D48-A5B8-87FC98516D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30381-0118-4d8a-a267-108b895caa88"/>
    <ds:schemaRef ds:uri="ce660e18-b0eb-4480-9a3d-a706d13d01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3</TotalTime>
  <Pages>36</Pages>
  <Words>7226</Words>
  <Characters>41189</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Our Customer Terms Digital Data Services Section Part A – General</vt:lpstr>
    </vt:vector>
  </TitlesOfParts>
  <Manager/>
  <Company/>
  <LinksUpToDate>false</LinksUpToDate>
  <CharactersWithSpaces>48319</CharactersWithSpaces>
  <SharedDoc>false</SharedDoc>
  <HyperlinkBase/>
  <HLinks>
    <vt:vector size="486" baseType="variant">
      <vt:variant>
        <vt:i4>6553601</vt:i4>
      </vt:variant>
      <vt:variant>
        <vt:i4>417</vt:i4>
      </vt:variant>
      <vt:variant>
        <vt:i4>0</vt:i4>
      </vt:variant>
      <vt:variant>
        <vt:i4>5</vt:i4>
      </vt:variant>
      <vt:variant>
        <vt:lpwstr>http://www.telstra.com.au/customerterms/bus_charging.htm</vt:lpwstr>
      </vt:variant>
      <vt:variant>
        <vt:lpwstr/>
      </vt:variant>
      <vt:variant>
        <vt:i4>6553601</vt:i4>
      </vt:variant>
      <vt:variant>
        <vt:i4>414</vt:i4>
      </vt:variant>
      <vt:variant>
        <vt:i4>0</vt:i4>
      </vt:variant>
      <vt:variant>
        <vt:i4>5</vt:i4>
      </vt:variant>
      <vt:variant>
        <vt:lpwstr>http://www.telstra.com.au/customerterms/bus_charging.htm</vt:lpwstr>
      </vt:variant>
      <vt:variant>
        <vt:lpwstr/>
      </vt:variant>
      <vt:variant>
        <vt:i4>3997810</vt:i4>
      </vt:variant>
      <vt:variant>
        <vt:i4>411</vt:i4>
      </vt:variant>
      <vt:variant>
        <vt:i4>0</vt:i4>
      </vt:variant>
      <vt:variant>
        <vt:i4>5</vt:i4>
      </vt:variant>
      <vt:variant>
        <vt:lpwstr>http://www.telstra.com.au/customerterms/bus_other_services.htm/</vt:lpwstr>
      </vt:variant>
      <vt:variant>
        <vt:lpwstr/>
      </vt:variant>
      <vt:variant>
        <vt:i4>3997810</vt:i4>
      </vt:variant>
      <vt:variant>
        <vt:i4>408</vt:i4>
      </vt:variant>
      <vt:variant>
        <vt:i4>0</vt:i4>
      </vt:variant>
      <vt:variant>
        <vt:i4>5</vt:i4>
      </vt:variant>
      <vt:variant>
        <vt:lpwstr>http://www.telstra.com.au/customerterms/bus_other_services.htm</vt:lpwstr>
      </vt:variant>
      <vt:variant>
        <vt:lpwstr/>
      </vt:variant>
      <vt:variant>
        <vt:i4>3997810</vt:i4>
      </vt:variant>
      <vt:variant>
        <vt:i4>405</vt:i4>
      </vt:variant>
      <vt:variant>
        <vt:i4>0</vt:i4>
      </vt:variant>
      <vt:variant>
        <vt:i4>5</vt:i4>
      </vt:variant>
      <vt:variant>
        <vt:lpwstr>http://www.telstra.com.au/customerterms/bus_other_services.htm</vt:lpwstr>
      </vt:variant>
      <vt:variant>
        <vt:lpwstr/>
      </vt:variant>
      <vt:variant>
        <vt:i4>3997810</vt:i4>
      </vt:variant>
      <vt:variant>
        <vt:i4>402</vt:i4>
      </vt:variant>
      <vt:variant>
        <vt:i4>0</vt:i4>
      </vt:variant>
      <vt:variant>
        <vt:i4>5</vt:i4>
      </vt:variant>
      <vt:variant>
        <vt:lpwstr>http://www.telstra.com.au/customerterms/bus_other_services.htm/</vt:lpwstr>
      </vt:variant>
      <vt:variant>
        <vt:lpwstr/>
      </vt:variant>
      <vt:variant>
        <vt:i4>3997810</vt:i4>
      </vt:variant>
      <vt:variant>
        <vt:i4>399</vt:i4>
      </vt:variant>
      <vt:variant>
        <vt:i4>0</vt:i4>
      </vt:variant>
      <vt:variant>
        <vt:i4>5</vt:i4>
      </vt:variant>
      <vt:variant>
        <vt:lpwstr>http://www.telstra.com.au/customerterms/bus_other_services.htm/</vt:lpwstr>
      </vt:variant>
      <vt:variant>
        <vt:lpwstr/>
      </vt:variant>
      <vt:variant>
        <vt:i4>3997810</vt:i4>
      </vt:variant>
      <vt:variant>
        <vt:i4>396</vt:i4>
      </vt:variant>
      <vt:variant>
        <vt:i4>0</vt:i4>
      </vt:variant>
      <vt:variant>
        <vt:i4>5</vt:i4>
      </vt:variant>
      <vt:variant>
        <vt:lpwstr>http://www.telstra.com.au/customerterms/bus_other_services.htm/</vt:lpwstr>
      </vt:variant>
      <vt:variant>
        <vt:lpwstr/>
      </vt:variant>
      <vt:variant>
        <vt:i4>3997810</vt:i4>
      </vt:variant>
      <vt:variant>
        <vt:i4>393</vt:i4>
      </vt:variant>
      <vt:variant>
        <vt:i4>0</vt:i4>
      </vt:variant>
      <vt:variant>
        <vt:i4>5</vt:i4>
      </vt:variant>
      <vt:variant>
        <vt:lpwstr>http://www.telstra.com.au/customerterms/bus_other_services.htm/</vt:lpwstr>
      </vt:variant>
      <vt:variant>
        <vt:lpwstr/>
      </vt:variant>
      <vt:variant>
        <vt:i4>3997810</vt:i4>
      </vt:variant>
      <vt:variant>
        <vt:i4>390</vt:i4>
      </vt:variant>
      <vt:variant>
        <vt:i4>0</vt:i4>
      </vt:variant>
      <vt:variant>
        <vt:i4>5</vt:i4>
      </vt:variant>
      <vt:variant>
        <vt:lpwstr>http://www.telstra.com.au/customerterms/bus_other_services.htm/</vt:lpwstr>
      </vt:variant>
      <vt:variant>
        <vt:lpwstr/>
      </vt:variant>
      <vt:variant>
        <vt:i4>5111809</vt:i4>
      </vt:variant>
      <vt:variant>
        <vt:i4>387</vt:i4>
      </vt:variant>
      <vt:variant>
        <vt:i4>0</vt:i4>
      </vt:variant>
      <vt:variant>
        <vt:i4>5</vt:i4>
      </vt:variant>
      <vt:variant>
        <vt:lpwstr>http://www.telstra.com.au/customerterms/bus_digital_data.htm</vt:lpwstr>
      </vt:variant>
      <vt:variant>
        <vt:lpwstr/>
      </vt:variant>
      <vt:variant>
        <vt:i4>3997810</vt:i4>
      </vt:variant>
      <vt:variant>
        <vt:i4>381</vt:i4>
      </vt:variant>
      <vt:variant>
        <vt:i4>0</vt:i4>
      </vt:variant>
      <vt:variant>
        <vt:i4>5</vt:i4>
      </vt:variant>
      <vt:variant>
        <vt:lpwstr>http://www.telstra.com.au/customerterms/bus_other_services.htm</vt:lpwstr>
      </vt:variant>
      <vt:variant>
        <vt:lpwstr/>
      </vt:variant>
      <vt:variant>
        <vt:i4>5111809</vt:i4>
      </vt:variant>
      <vt:variant>
        <vt:i4>378</vt:i4>
      </vt:variant>
      <vt:variant>
        <vt:i4>0</vt:i4>
      </vt:variant>
      <vt:variant>
        <vt:i4>5</vt:i4>
      </vt:variant>
      <vt:variant>
        <vt:lpwstr>http://www.telstra.com.au/customerterms/bus_digital_data.htm</vt:lpwstr>
      </vt:variant>
      <vt:variant>
        <vt:lpwstr/>
      </vt:variant>
      <vt:variant>
        <vt:i4>3997810</vt:i4>
      </vt:variant>
      <vt:variant>
        <vt:i4>375</vt:i4>
      </vt:variant>
      <vt:variant>
        <vt:i4>0</vt:i4>
      </vt:variant>
      <vt:variant>
        <vt:i4>5</vt:i4>
      </vt:variant>
      <vt:variant>
        <vt:lpwstr>http://www.telstra.com.au/customerterms/bus_other_services.htm</vt:lpwstr>
      </vt:variant>
      <vt:variant>
        <vt:lpwstr/>
      </vt:variant>
      <vt:variant>
        <vt:i4>3014711</vt:i4>
      </vt:variant>
      <vt:variant>
        <vt:i4>372</vt:i4>
      </vt:variant>
      <vt:variant>
        <vt:i4>0</vt:i4>
      </vt:variant>
      <vt:variant>
        <vt:i4>5</vt:i4>
      </vt:variant>
      <vt:variant>
        <vt:lpwstr>https://www.accc.gov.au/regulated-infrastructure/communications/industry-reform/telstras-migration-plan</vt:lpwstr>
      </vt:variant>
      <vt:variant>
        <vt:lpwstr/>
      </vt:variant>
      <vt:variant>
        <vt:i4>327786</vt:i4>
      </vt:variant>
      <vt:variant>
        <vt:i4>369</vt:i4>
      </vt:variant>
      <vt:variant>
        <vt:i4>0</vt:i4>
      </vt:variant>
      <vt:variant>
        <vt:i4>5</vt:i4>
      </vt:variant>
      <vt:variant>
        <vt:lpwstr>http://www.telstra.com.au/customerterms/bus_government.htm</vt:lpwstr>
      </vt:variant>
      <vt:variant>
        <vt:lpwstr/>
      </vt:variant>
      <vt:variant>
        <vt:i4>327786</vt:i4>
      </vt:variant>
      <vt:variant>
        <vt:i4>366</vt:i4>
      </vt:variant>
      <vt:variant>
        <vt:i4>0</vt:i4>
      </vt:variant>
      <vt:variant>
        <vt:i4>5</vt:i4>
      </vt:variant>
      <vt:variant>
        <vt:lpwstr>http://www.telstra.com.au/customerterms/bus_government.htm</vt:lpwstr>
      </vt:variant>
      <vt:variant>
        <vt:lpwstr/>
      </vt:variant>
      <vt:variant>
        <vt:i4>1703988</vt:i4>
      </vt:variant>
      <vt:variant>
        <vt:i4>356</vt:i4>
      </vt:variant>
      <vt:variant>
        <vt:i4>0</vt:i4>
      </vt:variant>
      <vt:variant>
        <vt:i4>5</vt:i4>
      </vt:variant>
      <vt:variant>
        <vt:lpwstr/>
      </vt:variant>
      <vt:variant>
        <vt:lpwstr>_Toc503960440</vt:lpwstr>
      </vt:variant>
      <vt:variant>
        <vt:i4>1900596</vt:i4>
      </vt:variant>
      <vt:variant>
        <vt:i4>350</vt:i4>
      </vt:variant>
      <vt:variant>
        <vt:i4>0</vt:i4>
      </vt:variant>
      <vt:variant>
        <vt:i4>5</vt:i4>
      </vt:variant>
      <vt:variant>
        <vt:lpwstr/>
      </vt:variant>
      <vt:variant>
        <vt:lpwstr>_Toc503960439</vt:lpwstr>
      </vt:variant>
      <vt:variant>
        <vt:i4>1900596</vt:i4>
      </vt:variant>
      <vt:variant>
        <vt:i4>344</vt:i4>
      </vt:variant>
      <vt:variant>
        <vt:i4>0</vt:i4>
      </vt:variant>
      <vt:variant>
        <vt:i4>5</vt:i4>
      </vt:variant>
      <vt:variant>
        <vt:lpwstr/>
      </vt:variant>
      <vt:variant>
        <vt:lpwstr>_Toc503960438</vt:lpwstr>
      </vt:variant>
      <vt:variant>
        <vt:i4>1900596</vt:i4>
      </vt:variant>
      <vt:variant>
        <vt:i4>338</vt:i4>
      </vt:variant>
      <vt:variant>
        <vt:i4>0</vt:i4>
      </vt:variant>
      <vt:variant>
        <vt:i4>5</vt:i4>
      </vt:variant>
      <vt:variant>
        <vt:lpwstr/>
      </vt:variant>
      <vt:variant>
        <vt:lpwstr>_Toc503960437</vt:lpwstr>
      </vt:variant>
      <vt:variant>
        <vt:i4>1900596</vt:i4>
      </vt:variant>
      <vt:variant>
        <vt:i4>332</vt:i4>
      </vt:variant>
      <vt:variant>
        <vt:i4>0</vt:i4>
      </vt:variant>
      <vt:variant>
        <vt:i4>5</vt:i4>
      </vt:variant>
      <vt:variant>
        <vt:lpwstr/>
      </vt:variant>
      <vt:variant>
        <vt:lpwstr>_Toc503960436</vt:lpwstr>
      </vt:variant>
      <vt:variant>
        <vt:i4>1900596</vt:i4>
      </vt:variant>
      <vt:variant>
        <vt:i4>326</vt:i4>
      </vt:variant>
      <vt:variant>
        <vt:i4>0</vt:i4>
      </vt:variant>
      <vt:variant>
        <vt:i4>5</vt:i4>
      </vt:variant>
      <vt:variant>
        <vt:lpwstr/>
      </vt:variant>
      <vt:variant>
        <vt:lpwstr>_Toc503960435</vt:lpwstr>
      </vt:variant>
      <vt:variant>
        <vt:i4>1900596</vt:i4>
      </vt:variant>
      <vt:variant>
        <vt:i4>320</vt:i4>
      </vt:variant>
      <vt:variant>
        <vt:i4>0</vt:i4>
      </vt:variant>
      <vt:variant>
        <vt:i4>5</vt:i4>
      </vt:variant>
      <vt:variant>
        <vt:lpwstr/>
      </vt:variant>
      <vt:variant>
        <vt:lpwstr>_Toc503960434</vt:lpwstr>
      </vt:variant>
      <vt:variant>
        <vt:i4>1900596</vt:i4>
      </vt:variant>
      <vt:variant>
        <vt:i4>314</vt:i4>
      </vt:variant>
      <vt:variant>
        <vt:i4>0</vt:i4>
      </vt:variant>
      <vt:variant>
        <vt:i4>5</vt:i4>
      </vt:variant>
      <vt:variant>
        <vt:lpwstr/>
      </vt:variant>
      <vt:variant>
        <vt:lpwstr>_Toc503960433</vt:lpwstr>
      </vt:variant>
      <vt:variant>
        <vt:i4>1900596</vt:i4>
      </vt:variant>
      <vt:variant>
        <vt:i4>308</vt:i4>
      </vt:variant>
      <vt:variant>
        <vt:i4>0</vt:i4>
      </vt:variant>
      <vt:variant>
        <vt:i4>5</vt:i4>
      </vt:variant>
      <vt:variant>
        <vt:lpwstr/>
      </vt:variant>
      <vt:variant>
        <vt:lpwstr>_Toc503960432</vt:lpwstr>
      </vt:variant>
      <vt:variant>
        <vt:i4>1900596</vt:i4>
      </vt:variant>
      <vt:variant>
        <vt:i4>302</vt:i4>
      </vt:variant>
      <vt:variant>
        <vt:i4>0</vt:i4>
      </vt:variant>
      <vt:variant>
        <vt:i4>5</vt:i4>
      </vt:variant>
      <vt:variant>
        <vt:lpwstr/>
      </vt:variant>
      <vt:variant>
        <vt:lpwstr>_Toc503960431</vt:lpwstr>
      </vt:variant>
      <vt:variant>
        <vt:i4>1900596</vt:i4>
      </vt:variant>
      <vt:variant>
        <vt:i4>296</vt:i4>
      </vt:variant>
      <vt:variant>
        <vt:i4>0</vt:i4>
      </vt:variant>
      <vt:variant>
        <vt:i4>5</vt:i4>
      </vt:variant>
      <vt:variant>
        <vt:lpwstr/>
      </vt:variant>
      <vt:variant>
        <vt:lpwstr>_Toc503960430</vt:lpwstr>
      </vt:variant>
      <vt:variant>
        <vt:i4>1835060</vt:i4>
      </vt:variant>
      <vt:variant>
        <vt:i4>290</vt:i4>
      </vt:variant>
      <vt:variant>
        <vt:i4>0</vt:i4>
      </vt:variant>
      <vt:variant>
        <vt:i4>5</vt:i4>
      </vt:variant>
      <vt:variant>
        <vt:lpwstr/>
      </vt:variant>
      <vt:variant>
        <vt:lpwstr>_Toc503960429</vt:lpwstr>
      </vt:variant>
      <vt:variant>
        <vt:i4>1835060</vt:i4>
      </vt:variant>
      <vt:variant>
        <vt:i4>284</vt:i4>
      </vt:variant>
      <vt:variant>
        <vt:i4>0</vt:i4>
      </vt:variant>
      <vt:variant>
        <vt:i4>5</vt:i4>
      </vt:variant>
      <vt:variant>
        <vt:lpwstr/>
      </vt:variant>
      <vt:variant>
        <vt:lpwstr>_Toc503960428</vt:lpwstr>
      </vt:variant>
      <vt:variant>
        <vt:i4>1835060</vt:i4>
      </vt:variant>
      <vt:variant>
        <vt:i4>278</vt:i4>
      </vt:variant>
      <vt:variant>
        <vt:i4>0</vt:i4>
      </vt:variant>
      <vt:variant>
        <vt:i4>5</vt:i4>
      </vt:variant>
      <vt:variant>
        <vt:lpwstr/>
      </vt:variant>
      <vt:variant>
        <vt:lpwstr>_Toc503960427</vt:lpwstr>
      </vt:variant>
      <vt:variant>
        <vt:i4>1835060</vt:i4>
      </vt:variant>
      <vt:variant>
        <vt:i4>272</vt:i4>
      </vt:variant>
      <vt:variant>
        <vt:i4>0</vt:i4>
      </vt:variant>
      <vt:variant>
        <vt:i4>5</vt:i4>
      </vt:variant>
      <vt:variant>
        <vt:lpwstr/>
      </vt:variant>
      <vt:variant>
        <vt:lpwstr>_Toc503960426</vt:lpwstr>
      </vt:variant>
      <vt:variant>
        <vt:i4>1835060</vt:i4>
      </vt:variant>
      <vt:variant>
        <vt:i4>266</vt:i4>
      </vt:variant>
      <vt:variant>
        <vt:i4>0</vt:i4>
      </vt:variant>
      <vt:variant>
        <vt:i4>5</vt:i4>
      </vt:variant>
      <vt:variant>
        <vt:lpwstr/>
      </vt:variant>
      <vt:variant>
        <vt:lpwstr>_Toc503960425</vt:lpwstr>
      </vt:variant>
      <vt:variant>
        <vt:i4>1835060</vt:i4>
      </vt:variant>
      <vt:variant>
        <vt:i4>260</vt:i4>
      </vt:variant>
      <vt:variant>
        <vt:i4>0</vt:i4>
      </vt:variant>
      <vt:variant>
        <vt:i4>5</vt:i4>
      </vt:variant>
      <vt:variant>
        <vt:lpwstr/>
      </vt:variant>
      <vt:variant>
        <vt:lpwstr>_Toc503960424</vt:lpwstr>
      </vt:variant>
      <vt:variant>
        <vt:i4>1835060</vt:i4>
      </vt:variant>
      <vt:variant>
        <vt:i4>254</vt:i4>
      </vt:variant>
      <vt:variant>
        <vt:i4>0</vt:i4>
      </vt:variant>
      <vt:variant>
        <vt:i4>5</vt:i4>
      </vt:variant>
      <vt:variant>
        <vt:lpwstr/>
      </vt:variant>
      <vt:variant>
        <vt:lpwstr>_Toc503960423</vt:lpwstr>
      </vt:variant>
      <vt:variant>
        <vt:i4>1835060</vt:i4>
      </vt:variant>
      <vt:variant>
        <vt:i4>248</vt:i4>
      </vt:variant>
      <vt:variant>
        <vt:i4>0</vt:i4>
      </vt:variant>
      <vt:variant>
        <vt:i4>5</vt:i4>
      </vt:variant>
      <vt:variant>
        <vt:lpwstr/>
      </vt:variant>
      <vt:variant>
        <vt:lpwstr>_Toc503960422</vt:lpwstr>
      </vt:variant>
      <vt:variant>
        <vt:i4>1835060</vt:i4>
      </vt:variant>
      <vt:variant>
        <vt:i4>242</vt:i4>
      </vt:variant>
      <vt:variant>
        <vt:i4>0</vt:i4>
      </vt:variant>
      <vt:variant>
        <vt:i4>5</vt:i4>
      </vt:variant>
      <vt:variant>
        <vt:lpwstr/>
      </vt:variant>
      <vt:variant>
        <vt:lpwstr>_Toc503960421</vt:lpwstr>
      </vt:variant>
      <vt:variant>
        <vt:i4>1835060</vt:i4>
      </vt:variant>
      <vt:variant>
        <vt:i4>236</vt:i4>
      </vt:variant>
      <vt:variant>
        <vt:i4>0</vt:i4>
      </vt:variant>
      <vt:variant>
        <vt:i4>5</vt:i4>
      </vt:variant>
      <vt:variant>
        <vt:lpwstr/>
      </vt:variant>
      <vt:variant>
        <vt:lpwstr>_Toc503960420</vt:lpwstr>
      </vt:variant>
      <vt:variant>
        <vt:i4>2031668</vt:i4>
      </vt:variant>
      <vt:variant>
        <vt:i4>230</vt:i4>
      </vt:variant>
      <vt:variant>
        <vt:i4>0</vt:i4>
      </vt:variant>
      <vt:variant>
        <vt:i4>5</vt:i4>
      </vt:variant>
      <vt:variant>
        <vt:lpwstr/>
      </vt:variant>
      <vt:variant>
        <vt:lpwstr>_Toc503960419</vt:lpwstr>
      </vt:variant>
      <vt:variant>
        <vt:i4>2031668</vt:i4>
      </vt:variant>
      <vt:variant>
        <vt:i4>224</vt:i4>
      </vt:variant>
      <vt:variant>
        <vt:i4>0</vt:i4>
      </vt:variant>
      <vt:variant>
        <vt:i4>5</vt:i4>
      </vt:variant>
      <vt:variant>
        <vt:lpwstr/>
      </vt:variant>
      <vt:variant>
        <vt:lpwstr>_Toc503960418</vt:lpwstr>
      </vt:variant>
      <vt:variant>
        <vt:i4>2031668</vt:i4>
      </vt:variant>
      <vt:variant>
        <vt:i4>218</vt:i4>
      </vt:variant>
      <vt:variant>
        <vt:i4>0</vt:i4>
      </vt:variant>
      <vt:variant>
        <vt:i4>5</vt:i4>
      </vt:variant>
      <vt:variant>
        <vt:lpwstr/>
      </vt:variant>
      <vt:variant>
        <vt:lpwstr>_Toc503960417</vt:lpwstr>
      </vt:variant>
      <vt:variant>
        <vt:i4>2031668</vt:i4>
      </vt:variant>
      <vt:variant>
        <vt:i4>212</vt:i4>
      </vt:variant>
      <vt:variant>
        <vt:i4>0</vt:i4>
      </vt:variant>
      <vt:variant>
        <vt:i4>5</vt:i4>
      </vt:variant>
      <vt:variant>
        <vt:lpwstr/>
      </vt:variant>
      <vt:variant>
        <vt:lpwstr>_Toc503960416</vt:lpwstr>
      </vt:variant>
      <vt:variant>
        <vt:i4>2031668</vt:i4>
      </vt:variant>
      <vt:variant>
        <vt:i4>206</vt:i4>
      </vt:variant>
      <vt:variant>
        <vt:i4>0</vt:i4>
      </vt:variant>
      <vt:variant>
        <vt:i4>5</vt:i4>
      </vt:variant>
      <vt:variant>
        <vt:lpwstr/>
      </vt:variant>
      <vt:variant>
        <vt:lpwstr>_Toc503960415</vt:lpwstr>
      </vt:variant>
      <vt:variant>
        <vt:i4>2031668</vt:i4>
      </vt:variant>
      <vt:variant>
        <vt:i4>200</vt:i4>
      </vt:variant>
      <vt:variant>
        <vt:i4>0</vt:i4>
      </vt:variant>
      <vt:variant>
        <vt:i4>5</vt:i4>
      </vt:variant>
      <vt:variant>
        <vt:lpwstr/>
      </vt:variant>
      <vt:variant>
        <vt:lpwstr>_Toc503960414</vt:lpwstr>
      </vt:variant>
      <vt:variant>
        <vt:i4>2031668</vt:i4>
      </vt:variant>
      <vt:variant>
        <vt:i4>194</vt:i4>
      </vt:variant>
      <vt:variant>
        <vt:i4>0</vt:i4>
      </vt:variant>
      <vt:variant>
        <vt:i4>5</vt:i4>
      </vt:variant>
      <vt:variant>
        <vt:lpwstr/>
      </vt:variant>
      <vt:variant>
        <vt:lpwstr>_Toc503960413</vt:lpwstr>
      </vt:variant>
      <vt:variant>
        <vt:i4>2031668</vt:i4>
      </vt:variant>
      <vt:variant>
        <vt:i4>188</vt:i4>
      </vt:variant>
      <vt:variant>
        <vt:i4>0</vt:i4>
      </vt:variant>
      <vt:variant>
        <vt:i4>5</vt:i4>
      </vt:variant>
      <vt:variant>
        <vt:lpwstr/>
      </vt:variant>
      <vt:variant>
        <vt:lpwstr>_Toc503960412</vt:lpwstr>
      </vt:variant>
      <vt:variant>
        <vt:i4>2031668</vt:i4>
      </vt:variant>
      <vt:variant>
        <vt:i4>182</vt:i4>
      </vt:variant>
      <vt:variant>
        <vt:i4>0</vt:i4>
      </vt:variant>
      <vt:variant>
        <vt:i4>5</vt:i4>
      </vt:variant>
      <vt:variant>
        <vt:lpwstr/>
      </vt:variant>
      <vt:variant>
        <vt:lpwstr>_Toc503960411</vt:lpwstr>
      </vt:variant>
      <vt:variant>
        <vt:i4>2031668</vt:i4>
      </vt:variant>
      <vt:variant>
        <vt:i4>176</vt:i4>
      </vt:variant>
      <vt:variant>
        <vt:i4>0</vt:i4>
      </vt:variant>
      <vt:variant>
        <vt:i4>5</vt:i4>
      </vt:variant>
      <vt:variant>
        <vt:lpwstr/>
      </vt:variant>
      <vt:variant>
        <vt:lpwstr>_Toc503960410</vt:lpwstr>
      </vt:variant>
      <vt:variant>
        <vt:i4>1966132</vt:i4>
      </vt:variant>
      <vt:variant>
        <vt:i4>170</vt:i4>
      </vt:variant>
      <vt:variant>
        <vt:i4>0</vt:i4>
      </vt:variant>
      <vt:variant>
        <vt:i4>5</vt:i4>
      </vt:variant>
      <vt:variant>
        <vt:lpwstr/>
      </vt:variant>
      <vt:variant>
        <vt:lpwstr>_Toc503960409</vt:lpwstr>
      </vt:variant>
      <vt:variant>
        <vt:i4>1966132</vt:i4>
      </vt:variant>
      <vt:variant>
        <vt:i4>164</vt:i4>
      </vt:variant>
      <vt:variant>
        <vt:i4>0</vt:i4>
      </vt:variant>
      <vt:variant>
        <vt:i4>5</vt:i4>
      </vt:variant>
      <vt:variant>
        <vt:lpwstr/>
      </vt:variant>
      <vt:variant>
        <vt:lpwstr>_Toc503960408</vt:lpwstr>
      </vt:variant>
      <vt:variant>
        <vt:i4>1966132</vt:i4>
      </vt:variant>
      <vt:variant>
        <vt:i4>158</vt:i4>
      </vt:variant>
      <vt:variant>
        <vt:i4>0</vt:i4>
      </vt:variant>
      <vt:variant>
        <vt:i4>5</vt:i4>
      </vt:variant>
      <vt:variant>
        <vt:lpwstr/>
      </vt:variant>
      <vt:variant>
        <vt:lpwstr>_Toc503960407</vt:lpwstr>
      </vt:variant>
      <vt:variant>
        <vt:i4>1966132</vt:i4>
      </vt:variant>
      <vt:variant>
        <vt:i4>152</vt:i4>
      </vt:variant>
      <vt:variant>
        <vt:i4>0</vt:i4>
      </vt:variant>
      <vt:variant>
        <vt:i4>5</vt:i4>
      </vt:variant>
      <vt:variant>
        <vt:lpwstr/>
      </vt:variant>
      <vt:variant>
        <vt:lpwstr>_Toc503960406</vt:lpwstr>
      </vt:variant>
      <vt:variant>
        <vt:i4>1966132</vt:i4>
      </vt:variant>
      <vt:variant>
        <vt:i4>146</vt:i4>
      </vt:variant>
      <vt:variant>
        <vt:i4>0</vt:i4>
      </vt:variant>
      <vt:variant>
        <vt:i4>5</vt:i4>
      </vt:variant>
      <vt:variant>
        <vt:lpwstr/>
      </vt:variant>
      <vt:variant>
        <vt:lpwstr>_Toc503960405</vt:lpwstr>
      </vt:variant>
      <vt:variant>
        <vt:i4>1966132</vt:i4>
      </vt:variant>
      <vt:variant>
        <vt:i4>140</vt:i4>
      </vt:variant>
      <vt:variant>
        <vt:i4>0</vt:i4>
      </vt:variant>
      <vt:variant>
        <vt:i4>5</vt:i4>
      </vt:variant>
      <vt:variant>
        <vt:lpwstr/>
      </vt:variant>
      <vt:variant>
        <vt:lpwstr>_Toc503960404</vt:lpwstr>
      </vt:variant>
      <vt:variant>
        <vt:i4>1966132</vt:i4>
      </vt:variant>
      <vt:variant>
        <vt:i4>134</vt:i4>
      </vt:variant>
      <vt:variant>
        <vt:i4>0</vt:i4>
      </vt:variant>
      <vt:variant>
        <vt:i4>5</vt:i4>
      </vt:variant>
      <vt:variant>
        <vt:lpwstr/>
      </vt:variant>
      <vt:variant>
        <vt:lpwstr>_Toc503960403</vt:lpwstr>
      </vt:variant>
      <vt:variant>
        <vt:i4>1966132</vt:i4>
      </vt:variant>
      <vt:variant>
        <vt:i4>128</vt:i4>
      </vt:variant>
      <vt:variant>
        <vt:i4>0</vt:i4>
      </vt:variant>
      <vt:variant>
        <vt:i4>5</vt:i4>
      </vt:variant>
      <vt:variant>
        <vt:lpwstr/>
      </vt:variant>
      <vt:variant>
        <vt:lpwstr>_Toc503960402</vt:lpwstr>
      </vt:variant>
      <vt:variant>
        <vt:i4>1966132</vt:i4>
      </vt:variant>
      <vt:variant>
        <vt:i4>122</vt:i4>
      </vt:variant>
      <vt:variant>
        <vt:i4>0</vt:i4>
      </vt:variant>
      <vt:variant>
        <vt:i4>5</vt:i4>
      </vt:variant>
      <vt:variant>
        <vt:lpwstr/>
      </vt:variant>
      <vt:variant>
        <vt:lpwstr>_Toc503960401</vt:lpwstr>
      </vt:variant>
      <vt:variant>
        <vt:i4>1966132</vt:i4>
      </vt:variant>
      <vt:variant>
        <vt:i4>116</vt:i4>
      </vt:variant>
      <vt:variant>
        <vt:i4>0</vt:i4>
      </vt:variant>
      <vt:variant>
        <vt:i4>5</vt:i4>
      </vt:variant>
      <vt:variant>
        <vt:lpwstr/>
      </vt:variant>
      <vt:variant>
        <vt:lpwstr>_Toc503960400</vt:lpwstr>
      </vt:variant>
      <vt:variant>
        <vt:i4>1507379</vt:i4>
      </vt:variant>
      <vt:variant>
        <vt:i4>110</vt:i4>
      </vt:variant>
      <vt:variant>
        <vt:i4>0</vt:i4>
      </vt:variant>
      <vt:variant>
        <vt:i4>5</vt:i4>
      </vt:variant>
      <vt:variant>
        <vt:lpwstr/>
      </vt:variant>
      <vt:variant>
        <vt:lpwstr>_Toc503960399</vt:lpwstr>
      </vt:variant>
      <vt:variant>
        <vt:i4>1507379</vt:i4>
      </vt:variant>
      <vt:variant>
        <vt:i4>104</vt:i4>
      </vt:variant>
      <vt:variant>
        <vt:i4>0</vt:i4>
      </vt:variant>
      <vt:variant>
        <vt:i4>5</vt:i4>
      </vt:variant>
      <vt:variant>
        <vt:lpwstr/>
      </vt:variant>
      <vt:variant>
        <vt:lpwstr>_Toc503960398</vt:lpwstr>
      </vt:variant>
      <vt:variant>
        <vt:i4>1507379</vt:i4>
      </vt:variant>
      <vt:variant>
        <vt:i4>98</vt:i4>
      </vt:variant>
      <vt:variant>
        <vt:i4>0</vt:i4>
      </vt:variant>
      <vt:variant>
        <vt:i4>5</vt:i4>
      </vt:variant>
      <vt:variant>
        <vt:lpwstr/>
      </vt:variant>
      <vt:variant>
        <vt:lpwstr>_Toc503960397</vt:lpwstr>
      </vt:variant>
      <vt:variant>
        <vt:i4>1507379</vt:i4>
      </vt:variant>
      <vt:variant>
        <vt:i4>92</vt:i4>
      </vt:variant>
      <vt:variant>
        <vt:i4>0</vt:i4>
      </vt:variant>
      <vt:variant>
        <vt:i4>5</vt:i4>
      </vt:variant>
      <vt:variant>
        <vt:lpwstr/>
      </vt:variant>
      <vt:variant>
        <vt:lpwstr>_Toc503960396</vt:lpwstr>
      </vt:variant>
      <vt:variant>
        <vt:i4>1507379</vt:i4>
      </vt:variant>
      <vt:variant>
        <vt:i4>86</vt:i4>
      </vt:variant>
      <vt:variant>
        <vt:i4>0</vt:i4>
      </vt:variant>
      <vt:variant>
        <vt:i4>5</vt:i4>
      </vt:variant>
      <vt:variant>
        <vt:lpwstr/>
      </vt:variant>
      <vt:variant>
        <vt:lpwstr>_Toc503960395</vt:lpwstr>
      </vt:variant>
      <vt:variant>
        <vt:i4>1507379</vt:i4>
      </vt:variant>
      <vt:variant>
        <vt:i4>80</vt:i4>
      </vt:variant>
      <vt:variant>
        <vt:i4>0</vt:i4>
      </vt:variant>
      <vt:variant>
        <vt:i4>5</vt:i4>
      </vt:variant>
      <vt:variant>
        <vt:lpwstr/>
      </vt:variant>
      <vt:variant>
        <vt:lpwstr>_Toc503960394</vt:lpwstr>
      </vt:variant>
      <vt:variant>
        <vt:i4>1507379</vt:i4>
      </vt:variant>
      <vt:variant>
        <vt:i4>74</vt:i4>
      </vt:variant>
      <vt:variant>
        <vt:i4>0</vt:i4>
      </vt:variant>
      <vt:variant>
        <vt:i4>5</vt:i4>
      </vt:variant>
      <vt:variant>
        <vt:lpwstr/>
      </vt:variant>
      <vt:variant>
        <vt:lpwstr>_Toc503960393</vt:lpwstr>
      </vt:variant>
      <vt:variant>
        <vt:i4>1507379</vt:i4>
      </vt:variant>
      <vt:variant>
        <vt:i4>68</vt:i4>
      </vt:variant>
      <vt:variant>
        <vt:i4>0</vt:i4>
      </vt:variant>
      <vt:variant>
        <vt:i4>5</vt:i4>
      </vt:variant>
      <vt:variant>
        <vt:lpwstr/>
      </vt:variant>
      <vt:variant>
        <vt:lpwstr>_Toc503960392</vt:lpwstr>
      </vt:variant>
      <vt:variant>
        <vt:i4>1507379</vt:i4>
      </vt:variant>
      <vt:variant>
        <vt:i4>62</vt:i4>
      </vt:variant>
      <vt:variant>
        <vt:i4>0</vt:i4>
      </vt:variant>
      <vt:variant>
        <vt:i4>5</vt:i4>
      </vt:variant>
      <vt:variant>
        <vt:lpwstr/>
      </vt:variant>
      <vt:variant>
        <vt:lpwstr>_Toc503960391</vt:lpwstr>
      </vt:variant>
      <vt:variant>
        <vt:i4>1507379</vt:i4>
      </vt:variant>
      <vt:variant>
        <vt:i4>56</vt:i4>
      </vt:variant>
      <vt:variant>
        <vt:i4>0</vt:i4>
      </vt:variant>
      <vt:variant>
        <vt:i4>5</vt:i4>
      </vt:variant>
      <vt:variant>
        <vt:lpwstr/>
      </vt:variant>
      <vt:variant>
        <vt:lpwstr>_Toc503960390</vt:lpwstr>
      </vt:variant>
      <vt:variant>
        <vt:i4>1441843</vt:i4>
      </vt:variant>
      <vt:variant>
        <vt:i4>50</vt:i4>
      </vt:variant>
      <vt:variant>
        <vt:i4>0</vt:i4>
      </vt:variant>
      <vt:variant>
        <vt:i4>5</vt:i4>
      </vt:variant>
      <vt:variant>
        <vt:lpwstr/>
      </vt:variant>
      <vt:variant>
        <vt:lpwstr>_Toc503960389</vt:lpwstr>
      </vt:variant>
      <vt:variant>
        <vt:i4>1441843</vt:i4>
      </vt:variant>
      <vt:variant>
        <vt:i4>44</vt:i4>
      </vt:variant>
      <vt:variant>
        <vt:i4>0</vt:i4>
      </vt:variant>
      <vt:variant>
        <vt:i4>5</vt:i4>
      </vt:variant>
      <vt:variant>
        <vt:lpwstr/>
      </vt:variant>
      <vt:variant>
        <vt:lpwstr>_Toc503960388</vt:lpwstr>
      </vt:variant>
      <vt:variant>
        <vt:i4>1441843</vt:i4>
      </vt:variant>
      <vt:variant>
        <vt:i4>38</vt:i4>
      </vt:variant>
      <vt:variant>
        <vt:i4>0</vt:i4>
      </vt:variant>
      <vt:variant>
        <vt:i4>5</vt:i4>
      </vt:variant>
      <vt:variant>
        <vt:lpwstr/>
      </vt:variant>
      <vt:variant>
        <vt:lpwstr>_Toc503960387</vt:lpwstr>
      </vt:variant>
      <vt:variant>
        <vt:i4>1441843</vt:i4>
      </vt:variant>
      <vt:variant>
        <vt:i4>32</vt:i4>
      </vt:variant>
      <vt:variant>
        <vt:i4>0</vt:i4>
      </vt:variant>
      <vt:variant>
        <vt:i4>5</vt:i4>
      </vt:variant>
      <vt:variant>
        <vt:lpwstr/>
      </vt:variant>
      <vt:variant>
        <vt:lpwstr>_Toc503960386</vt:lpwstr>
      </vt:variant>
      <vt:variant>
        <vt:i4>1441843</vt:i4>
      </vt:variant>
      <vt:variant>
        <vt:i4>26</vt:i4>
      </vt:variant>
      <vt:variant>
        <vt:i4>0</vt:i4>
      </vt:variant>
      <vt:variant>
        <vt:i4>5</vt:i4>
      </vt:variant>
      <vt:variant>
        <vt:lpwstr/>
      </vt:variant>
      <vt:variant>
        <vt:lpwstr>_Toc503960385</vt:lpwstr>
      </vt:variant>
      <vt:variant>
        <vt:i4>1441843</vt:i4>
      </vt:variant>
      <vt:variant>
        <vt:i4>20</vt:i4>
      </vt:variant>
      <vt:variant>
        <vt:i4>0</vt:i4>
      </vt:variant>
      <vt:variant>
        <vt:i4>5</vt:i4>
      </vt:variant>
      <vt:variant>
        <vt:lpwstr/>
      </vt:variant>
      <vt:variant>
        <vt:lpwstr>_Toc503960384</vt:lpwstr>
      </vt:variant>
      <vt:variant>
        <vt:i4>1441843</vt:i4>
      </vt:variant>
      <vt:variant>
        <vt:i4>14</vt:i4>
      </vt:variant>
      <vt:variant>
        <vt:i4>0</vt:i4>
      </vt:variant>
      <vt:variant>
        <vt:i4>5</vt:i4>
      </vt:variant>
      <vt:variant>
        <vt:lpwstr/>
      </vt:variant>
      <vt:variant>
        <vt:lpwstr>_Toc503960383</vt:lpwstr>
      </vt:variant>
      <vt:variant>
        <vt:i4>1441843</vt:i4>
      </vt:variant>
      <vt:variant>
        <vt:i4>8</vt:i4>
      </vt:variant>
      <vt:variant>
        <vt:i4>0</vt:i4>
      </vt:variant>
      <vt:variant>
        <vt:i4>5</vt:i4>
      </vt:variant>
      <vt:variant>
        <vt:lpwstr/>
      </vt:variant>
      <vt:variant>
        <vt:lpwstr>_Toc503960382</vt:lpwstr>
      </vt:variant>
      <vt:variant>
        <vt:i4>1441843</vt:i4>
      </vt:variant>
      <vt:variant>
        <vt:i4>2</vt:i4>
      </vt:variant>
      <vt:variant>
        <vt:i4>0</vt:i4>
      </vt:variant>
      <vt:variant>
        <vt:i4>5</vt:i4>
      </vt:variant>
      <vt:variant>
        <vt:lpwstr/>
      </vt:variant>
      <vt:variant>
        <vt:lpwstr>_Toc503960381</vt:lpwstr>
      </vt:variant>
      <vt:variant>
        <vt:i4>6225985</vt:i4>
      </vt:variant>
      <vt:variant>
        <vt:i4>9</vt:i4>
      </vt:variant>
      <vt:variant>
        <vt:i4>0</vt:i4>
      </vt:variant>
      <vt:variant>
        <vt:i4>5</vt:i4>
      </vt:variant>
      <vt:variant>
        <vt:lpwstr>http://www.telstra.com.au/customerterms/</vt:lpwstr>
      </vt:variant>
      <vt:variant>
        <vt:lpwstr/>
      </vt:variant>
      <vt:variant>
        <vt:i4>327786</vt:i4>
      </vt:variant>
      <vt:variant>
        <vt:i4>6</vt:i4>
      </vt:variant>
      <vt:variant>
        <vt:i4>0</vt:i4>
      </vt:variant>
      <vt:variant>
        <vt:i4>5</vt:i4>
      </vt:variant>
      <vt:variant>
        <vt:lpwstr>http://www.telstra.com.au/customerterms/bus_government.htm</vt:lpwstr>
      </vt:variant>
      <vt:variant>
        <vt:lpwstr/>
      </vt:variant>
      <vt:variant>
        <vt:i4>6225985</vt:i4>
      </vt:variant>
      <vt:variant>
        <vt:i4>3</vt:i4>
      </vt:variant>
      <vt:variant>
        <vt:i4>0</vt:i4>
      </vt:variant>
      <vt:variant>
        <vt:i4>5</vt:i4>
      </vt:variant>
      <vt:variant>
        <vt:lpwstr>http://www.telstra.com.au/customerterms/</vt:lpwstr>
      </vt:variant>
      <vt:variant>
        <vt:lpwstr/>
      </vt:variant>
      <vt:variant>
        <vt:i4>327786</vt:i4>
      </vt:variant>
      <vt:variant>
        <vt:i4>0</vt:i4>
      </vt:variant>
      <vt:variant>
        <vt:i4>0</vt:i4>
      </vt:variant>
      <vt:variant>
        <vt:i4>5</vt:i4>
      </vt:variant>
      <vt:variant>
        <vt:lpwstr>http://www.telstra.com.au/customerterms/bus_government.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Customer Terms Digital Data Services Section Part A – General</dc:title>
  <dc:subject>Our Customer Terms Digital Data Services Section Part A – General</dc:subject>
  <dc:creator>Telstra Corporation Limited</dc:creator>
  <cp:keywords>About the Digital Data Services section; Availability; General; Connecting a Digital Data Service; Withdrawing or putting an order on hold; Not used; DDS Internet Customer Access Facility (ICAF); Customer to Customer Interconnection; Rapid Bandwidth Expansion; Vitalink; Service levels and performance; Service assurance; Other work we do for you; Charging zones and areas; Special meanings; Telstra; OCT</cp:keywords>
  <dc:description/>
  <cp:lastModifiedBy>Tim Oleary</cp:lastModifiedBy>
  <cp:revision>5</cp:revision>
  <cp:lastPrinted>2025-09-12T03:52:00Z</cp:lastPrinted>
  <dcterms:created xsi:type="dcterms:W3CDTF">2025-09-12T01:30:00Z</dcterms:created>
  <dcterms:modified xsi:type="dcterms:W3CDTF">2025-09-18T22: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AATUC-1823800632-58618</vt:lpwstr>
  </property>
  <property fmtid="{D5CDD505-2E9C-101B-9397-08002B2CF9AE}" pid="3" name="_dlc_DocIdItemGuid">
    <vt:lpwstr>209d9104-6b0a-4575-92f9-9d4de6efdc1b</vt:lpwstr>
  </property>
  <property fmtid="{D5CDD505-2E9C-101B-9397-08002B2CF9AE}" pid="4" name="_dlc_DocIdUrl">
    <vt:lpwstr>https://teamtelstra.sharepoint.com/sites/DigitalSystems/_layouts/15/DocIdRedir.aspx?ID=AATUC-1823800632-58618, AATUC-1823800632-58618</vt:lpwstr>
  </property>
  <property fmtid="{D5CDD505-2E9C-101B-9397-08002B2CF9AE}" pid="5" name="MSIP_Label_f4ab56b7-6ec4-4073-8d92-ac7cc2e7a5df_Enabled">
    <vt:lpwstr>true</vt:lpwstr>
  </property>
  <property fmtid="{D5CDD505-2E9C-101B-9397-08002B2CF9AE}" pid="6" name="MSIP_Label_f4ab56b7-6ec4-4073-8d92-ac7cc2e7a5df_SetDate">
    <vt:lpwstr>2025-03-18T01:07:05Z</vt:lpwstr>
  </property>
  <property fmtid="{D5CDD505-2E9C-101B-9397-08002B2CF9AE}" pid="7" name="MSIP_Label_f4ab56b7-6ec4-4073-8d92-ac7cc2e7a5df_Method">
    <vt:lpwstr>Standard</vt:lpwstr>
  </property>
  <property fmtid="{D5CDD505-2E9C-101B-9397-08002B2CF9AE}" pid="8" name="MSIP_Label_f4ab56b7-6ec4-4073-8d92-ac7cc2e7a5df_Name">
    <vt:lpwstr>mipsl_General</vt:lpwstr>
  </property>
  <property fmtid="{D5CDD505-2E9C-101B-9397-08002B2CF9AE}" pid="9" name="MSIP_Label_f4ab56b7-6ec4-4073-8d92-ac7cc2e7a5df_SiteId">
    <vt:lpwstr>49dfc6a3-5fb7-49f4-adea-c54e725bb854</vt:lpwstr>
  </property>
  <property fmtid="{D5CDD505-2E9C-101B-9397-08002B2CF9AE}" pid="10" name="MSIP_Label_f4ab56b7-6ec4-4073-8d92-ac7cc2e7a5df_ActionId">
    <vt:lpwstr>4fe4027f-0846-4a63-a6e0-f4902aa694e3</vt:lpwstr>
  </property>
  <property fmtid="{D5CDD505-2E9C-101B-9397-08002B2CF9AE}" pid="11" name="MSIP_Label_f4ab56b7-6ec4-4073-8d92-ac7cc2e7a5df_ContentBits">
    <vt:lpwstr>0</vt:lpwstr>
  </property>
  <property fmtid="{D5CDD505-2E9C-101B-9397-08002B2CF9AE}" pid="12" name="ContentTypeId">
    <vt:lpwstr>0x010100BBFB5428FFFA2C40A82D4CFF6B6E22C5</vt:lpwstr>
  </property>
  <property fmtid="{D5CDD505-2E9C-101B-9397-08002B2CF9AE}" pid="13" name="MediaServiceImageTags">
    <vt:lpwstr/>
  </property>
</Properties>
</file>